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1B32D1B2" w:rsidR="00EA382D" w:rsidRDefault="00C96047">
      <w:pPr>
        <w:pStyle w:val="Ttulo"/>
      </w:pPr>
      <w:commentRangeStart w:id="0"/>
      <w:commentRangeStart w:id="1"/>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commentRangeEnd w:id="0"/>
      <w:r w:rsidR="00B36BA5">
        <w:rPr>
          <w:rStyle w:val="Refdecomentario"/>
          <w:rFonts w:asciiTheme="minorHAnsi" w:eastAsiaTheme="minorHAnsi" w:hAnsiTheme="minorHAnsi" w:cstheme="minorBidi"/>
          <w:bCs w:val="0"/>
        </w:rPr>
        <w:commentReference w:id="0"/>
      </w:r>
      <w:commentRangeEnd w:id="1"/>
      <w:r w:rsidR="007813EC">
        <w:rPr>
          <w:rStyle w:val="Refdecomentario"/>
          <w:rFonts w:asciiTheme="minorHAnsi" w:eastAsiaTheme="minorHAnsi" w:hAnsiTheme="minorHAnsi" w:cstheme="minorBidi"/>
          <w:bCs w:val="0"/>
        </w:rPr>
        <w:commentReference w:id="1"/>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Institut de Neurociències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zu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9B94964" w:rsidR="00EA382D" w:rsidRDefault="00C96047">
      <w:pPr>
        <w:pStyle w:val="Ttulo1"/>
      </w:pPr>
      <w:bookmarkStart w:id="2" w:name="author-note"/>
      <w:bookmarkEnd w:id="2"/>
      <w:r>
        <w:t>Author note</w:t>
      </w:r>
      <w:r w:rsidR="0011153F">
        <w:t>s</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60EE6357" w:rsidR="00EA382D" w:rsidRDefault="00C96047">
      <w:pPr>
        <w:pStyle w:val="FirstParagraph"/>
      </w:pPr>
      <w:bookmarkStart w:id="3" w:name="introduction"/>
      <w:bookmarkEnd w:id="3"/>
      <w:r>
        <w:t xml:space="preserve">Over the last decades, the Five Factor </w:t>
      </w:r>
      <w:r w:rsidR="00E64175">
        <w:t xml:space="preserve">Model </w:t>
      </w:r>
      <w:r w:rsidR="00997031">
        <w:t>(</w:t>
      </w:r>
      <w:commentRangeStart w:id="4"/>
      <w:r w:rsidR="00997031">
        <w:t xml:space="preserve">Costa &amp; McCrae, </w:t>
      </w:r>
      <w:r w:rsidR="00227AA1">
        <w:t>1992</w:t>
      </w:r>
      <w:commentRangeEnd w:id="4"/>
      <w:r w:rsidR="00FE6A55">
        <w:rPr>
          <w:rStyle w:val="Refdecomentario"/>
          <w:rFonts w:asciiTheme="minorHAnsi" w:hAnsiTheme="minorHAnsi"/>
        </w:rPr>
        <w:commentReference w:id="4"/>
      </w:r>
      <w:r w:rsidR="00997031">
        <w:t xml:space="preserve">) </w:t>
      </w:r>
      <w:r>
        <w:t xml:space="preserve">as well as the Big Five </w:t>
      </w:r>
      <w:r w:rsidR="00997031">
        <w:t xml:space="preserve">(Goldberg, 1990; Digman,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ne of the most basic, universal, biologically-influenced</w:t>
      </w:r>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w:t>
      </w:r>
      <w:commentRangeStart w:id="7"/>
      <w:r>
        <w:t>to</w:t>
      </w:r>
      <w:commentRangeEnd w:id="7"/>
      <w:r w:rsidR="00C72964">
        <w:rPr>
          <w:rStyle w:val="Refdecomentario"/>
          <w:rFonts w:asciiTheme="minorHAnsi" w:hAnsiTheme="minorHAnsi"/>
        </w:rPr>
        <w:commentReference w:id="7"/>
      </w:r>
      <w:r>
        <w:t xml:space="preserve"> provide more complex descriptions of individuality and to predict life outcomes to a major extent (John et al., 2014; Lounsbury, Sundstrom, Loveland, &amp; Gibson, 2002; Paunonen &amp; Ashton, 2001</w:t>
      </w:r>
      <w:r w:rsidR="00F50E95">
        <w:t>; Ziegler et al., 2014; Ziegler, Danay, Schölmerich, &amp; Bühner,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8"/>
      <w:r>
        <w:t>(</w:t>
      </w:r>
      <w:r w:rsidR="00C72964">
        <w:t>see below</w:t>
      </w:r>
      <w:r w:rsidR="0002767F">
        <w:t>)</w:t>
      </w:r>
      <w:r>
        <w:t xml:space="preserve">. </w:t>
      </w:r>
      <w:commentRangeEnd w:id="8"/>
      <w:r w:rsidR="0020780A">
        <w:rPr>
          <w:rStyle w:val="Refdecomentario"/>
          <w:rFonts w:asciiTheme="minorHAnsi" w:hAnsiTheme="minorHAnsi"/>
        </w:rPr>
        <w:commentReference w:id="8"/>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lastRenderedPageBreak/>
        <w:t xml:space="preserve">for </w:t>
      </w:r>
      <w:r>
        <w:t>possible facets</w:t>
      </w:r>
      <w:r w:rsidR="00C72964">
        <w:t>. The current research project was conducted in order to overcome such limitations and develop a facet set spanning an extensive behavior space.</w:t>
      </w:r>
    </w:p>
    <w:p w14:paraId="4413FAFE" w14:textId="3865EE49" w:rsidR="00EA382D" w:rsidRDefault="00C96047" w:rsidP="002900F9">
      <w:pPr>
        <w:pStyle w:val="Ttulo2"/>
      </w:pPr>
      <w:bookmarkStart w:id="9" w:name="a-short-history-of-the-big-five"/>
      <w:bookmarkEnd w:id="9"/>
      <w:r>
        <w:t xml:space="preserve">1.2. </w:t>
      </w:r>
      <w:r w:rsidR="002900F9">
        <w:t xml:space="preserve">Different </w:t>
      </w:r>
      <w:bookmarkStart w:id="10" w:name="facet-structures"/>
      <w:bookmarkEnd w:id="10"/>
      <w:r>
        <w:t xml:space="preserve">Facet </w:t>
      </w:r>
      <w:r w:rsidR="002900F9">
        <w:t xml:space="preserve">Models </w:t>
      </w:r>
    </w:p>
    <w:p w14:paraId="6362C61C" w14:textId="316764E1"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C72964">
        <w:rPr>
          <w:i/>
          <w:iCs/>
          <w:rPrChange w:id="11" w:author="Matthias Ziegler" w:date="2020-06-12T10:53:00Z">
            <w:rPr/>
          </w:rPrChange>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12"/>
      <w:r w:rsidR="001653F1">
        <w:t xml:space="preserve">Watson, Nus, </w:t>
      </w:r>
      <w:r w:rsidR="00C72964">
        <w:t>and</w:t>
      </w:r>
      <w:r w:rsidR="001653F1">
        <w:t xml:space="preserve"> Wu (2017</w:t>
      </w:r>
      <w:commentRangeEnd w:id="12"/>
      <w:r w:rsidR="001653F1">
        <w:rPr>
          <w:rStyle w:val="Refdecomentario"/>
          <w:rFonts w:asciiTheme="minorHAnsi" w:hAnsiTheme="minorHAnsi"/>
        </w:rPr>
        <w:commentReference w:id="12"/>
      </w:r>
      <w:r w:rsidR="001653F1">
        <w:t>)</w:t>
      </w:r>
      <w:r w:rsidR="0083154C">
        <w:t xml:space="preserve">, or the </w:t>
      </w:r>
      <w:commentRangeStart w:id="13"/>
      <w:r w:rsidR="0083154C">
        <w:t xml:space="preserve">Big Five Aspect Scales by DeYoung, Quilty, </w:t>
      </w:r>
      <w:r w:rsidR="00C72964">
        <w:t>and</w:t>
      </w:r>
      <w:r w:rsidR="0083154C">
        <w:t xml:space="preserve"> Peterson (2007)</w:t>
      </w:r>
      <w:commentRangeEnd w:id="13"/>
      <w:r w:rsidR="0083154C">
        <w:rPr>
          <w:rStyle w:val="Refdecomentario"/>
          <w:rFonts w:asciiTheme="minorHAnsi" w:hAnsiTheme="minorHAnsi"/>
        </w:rPr>
        <w:commentReference w:id="13"/>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r w:rsidRPr="00C96047">
              <w:rPr>
                <w:color w:val="000000"/>
              </w:rPr>
              <w:t>Taxonomy</w:t>
            </w:r>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r w:rsidRPr="00C96047">
              <w:rPr>
                <w:color w:val="000000"/>
              </w:rPr>
              <w:t>Domains</w:t>
            </w:r>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r w:rsidRPr="00C96047">
              <w:rPr>
                <w:color w:val="000000"/>
              </w:rPr>
              <w:t>Facets</w:t>
            </w:r>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r w:rsidRPr="00C96047">
              <w:rPr>
                <w:color w:val="000000"/>
              </w:rPr>
              <w:t>Reliability</w:t>
            </w:r>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No. of items</w:t>
            </w:r>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r w:rsidRPr="00C96047">
              <w:rPr>
                <w:color w:val="000000"/>
              </w:rPr>
              <w:t>Humility</w:t>
            </w:r>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r w:rsidRPr="00C96047">
              <w:rPr>
                <w:color w:val="000000"/>
              </w:rPr>
              <w:t>Sincerity</w:t>
            </w:r>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270D87"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r w:rsidRPr="00C96047">
              <w:rPr>
                <w:color w:val="000000"/>
              </w:rPr>
              <w:t>Fairness</w:t>
            </w:r>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behavior (-.44) </w:t>
            </w:r>
          </w:p>
          <w:p w14:paraId="5EA66A1F" w14:textId="77777777" w:rsidR="00C96047" w:rsidRPr="00AD587A" w:rsidRDefault="00C96047" w:rsidP="00C96047">
            <w:pPr>
              <w:rPr>
                <w:color w:val="000000"/>
                <w:lang w:val="en-GB"/>
              </w:rPr>
            </w:pPr>
            <w:r w:rsidRPr="00AD587A">
              <w:rPr>
                <w:color w:val="000000"/>
                <w:lang w:val="en-GB"/>
              </w:rPr>
              <w:t>(Gaughan, Miller, Lynam,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270D8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r w:rsidRPr="00C96047">
              <w:rPr>
                <w:color w:val="000000"/>
              </w:rPr>
              <w:t>Greed Avoidance</w:t>
            </w:r>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r w:rsidRPr="00C96047">
              <w:rPr>
                <w:color w:val="000000"/>
              </w:rPr>
              <w:t>Modesty</w:t>
            </w:r>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r w:rsidRPr="00C96047">
              <w:rPr>
                <w:color w:val="000000"/>
              </w:rPr>
              <w:t>Emotionality</w:t>
            </w:r>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r w:rsidRPr="00C96047">
              <w:rPr>
                <w:color w:val="000000"/>
              </w:rPr>
              <w:t>Fearfulness</w:t>
            </w:r>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r w:rsidRPr="00C96047">
              <w:rPr>
                <w:color w:val="000000"/>
              </w:rPr>
              <w:t>Anxiety</w:t>
            </w:r>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r w:rsidRPr="00C96047">
              <w:rPr>
                <w:color w:val="000000"/>
              </w:rPr>
              <w:t>Dependence</w:t>
            </w:r>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r w:rsidRPr="00C96047">
              <w:rPr>
                <w:color w:val="000000"/>
              </w:rPr>
              <w:t>Sentimentality</w:t>
            </w:r>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Callous affect (-.68) </w:t>
            </w:r>
          </w:p>
          <w:p w14:paraId="748C4F71" w14:textId="77777777" w:rsidR="00C96047" w:rsidRPr="004935BC" w:rsidRDefault="00C96047" w:rsidP="00C96047">
            <w:pPr>
              <w:rPr>
                <w:color w:val="000000"/>
                <w:lang w:val="fr-BE"/>
              </w:rPr>
            </w:pPr>
            <w:r w:rsidRPr="004935BC">
              <w:rPr>
                <w:color w:val="000000"/>
                <w:lang w:val="fr-BE"/>
              </w:rPr>
              <w:t xml:space="preserve">(Gaughan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McAbee, Oswald, Connelly,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r w:rsidRPr="00C96047">
              <w:rPr>
                <w:color w:val="000000"/>
              </w:rPr>
              <w:t>Extraversion</w:t>
            </w:r>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270D87"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Social Self-Esteem</w:t>
            </w:r>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Social Boldness</w:t>
            </w:r>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Emision-reduction behavior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Leadership (.36) (McAbe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r w:rsidRPr="00C96047">
              <w:rPr>
                <w:color w:val="000000"/>
              </w:rPr>
              <w:t>Sociability</w:t>
            </w:r>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r w:rsidRPr="00C96047">
              <w:rPr>
                <w:color w:val="000000"/>
              </w:rPr>
              <w:t>Liveliness</w:t>
            </w:r>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responsability (.22), </w:t>
            </w:r>
          </w:p>
          <w:p w14:paraId="6C39551C" w14:textId="77777777" w:rsidR="00C96047" w:rsidRPr="00C96047" w:rsidRDefault="00C96047" w:rsidP="00C96047">
            <w:pPr>
              <w:rPr>
                <w:color w:val="000000"/>
              </w:rPr>
            </w:pPr>
            <w:r w:rsidRPr="00C96047">
              <w:rPr>
                <w:color w:val="000000"/>
              </w:rPr>
              <w:t xml:space="preserve">+ Health </w:t>
            </w:r>
            <w:r w:rsidRPr="00C96047">
              <w:rPr>
                <w:b/>
                <w:bCs/>
                <w:color w:val="000000"/>
              </w:rPr>
              <w:t>(</w:t>
            </w:r>
            <w:r w:rsidRPr="00C96047">
              <w:rPr>
                <w:color w:val="000000"/>
              </w:rPr>
              <w:t>.21</w:t>
            </w:r>
            <w:r w:rsidRPr="00C96047">
              <w:rPr>
                <w:b/>
                <w:bCs/>
                <w:color w:val="000000"/>
              </w:rPr>
              <w:t>)</w:t>
            </w:r>
            <w:r w:rsidRPr="00C96047">
              <w:rPr>
                <w:color w:val="000000"/>
              </w:rPr>
              <w:t xml:space="preserve"> (McAbe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r w:rsidRPr="00C96047">
              <w:rPr>
                <w:color w:val="000000"/>
              </w:rPr>
              <w:t>Agreeableness</w:t>
            </w:r>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r w:rsidRPr="00C96047">
              <w:rPr>
                <w:color w:val="000000"/>
              </w:rPr>
              <w:t>Forgivingness</w:t>
            </w:r>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r w:rsidRPr="00C96047">
              <w:rPr>
                <w:color w:val="000000"/>
              </w:rPr>
              <w:t>Gentleness</w:t>
            </w:r>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r w:rsidRPr="00C96047">
              <w:rPr>
                <w:color w:val="000000"/>
              </w:rPr>
              <w:t>Flexibility</w:t>
            </w:r>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r w:rsidRPr="00C96047">
              <w:rPr>
                <w:color w:val="000000"/>
              </w:rPr>
              <w:t>Patience</w:t>
            </w:r>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r w:rsidRPr="00C96047">
              <w:rPr>
                <w:color w:val="000000"/>
              </w:rPr>
              <w:t>Conscientiousness</w:t>
            </w:r>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r w:rsidRPr="00C96047">
              <w:rPr>
                <w:color w:val="000000"/>
              </w:rPr>
              <w:t>Organization</w:t>
            </w:r>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r w:rsidRPr="00C96047">
              <w:rPr>
                <w:color w:val="000000"/>
              </w:rPr>
              <w:t>Diligence</w:t>
            </w:r>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McAbe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270D87"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r w:rsidRPr="00C96047">
              <w:rPr>
                <w:color w:val="000000"/>
              </w:rPr>
              <w:t>Perfectionism</w:t>
            </w:r>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Emision-reduction behavior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270D87"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r w:rsidRPr="00C96047">
              <w:rPr>
                <w:color w:val="000000"/>
              </w:rPr>
              <w:t>Prudence</w:t>
            </w:r>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life-styl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Gaughan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r w:rsidRPr="00C96047">
              <w:rPr>
                <w:color w:val="000000"/>
              </w:rPr>
              <w:t>Openness</w:t>
            </w:r>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3216D5"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r w:rsidRPr="00C96047">
              <w:rPr>
                <w:color w:val="000000"/>
              </w:rPr>
              <w:t>Aesthetic</w:t>
            </w:r>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Emision-reduction behavior (.33) ,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Authoritarism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r w:rsidRPr="00C96047">
              <w:rPr>
                <w:color w:val="000000"/>
              </w:rPr>
              <w:t>Unconventionality</w:t>
            </w:r>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Political Conservatism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Brick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r w:rsidRPr="00C96047">
              <w:rPr>
                <w:color w:val="000000"/>
              </w:rPr>
              <w:t>Creativity</w:t>
            </w:r>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270D87"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r w:rsidRPr="00C96047">
              <w:rPr>
                <w:color w:val="000000"/>
              </w:rPr>
              <w:t>Inquisitiveness</w:t>
            </w:r>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270D87"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McCra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r w:rsidRPr="00C96047">
              <w:rPr>
                <w:color w:val="000000"/>
              </w:rPr>
              <w:t>Neuroticism</w:t>
            </w:r>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3216D5"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r w:rsidRPr="00C96047">
              <w:rPr>
                <w:color w:val="000000"/>
              </w:rPr>
              <w:t>Anxiety</w:t>
            </w:r>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Gaughan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r w:rsidRPr="00C96047">
              <w:rPr>
                <w:color w:val="000000"/>
              </w:rPr>
              <w:t>Angry Hostility</w:t>
            </w:r>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social behavior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Gaughan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r w:rsidRPr="00C96047">
              <w:rPr>
                <w:color w:val="000000"/>
              </w:rPr>
              <w:t>Depression</w:t>
            </w:r>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 xml:space="preserve">(Noftl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 xml:space="preserve">(Bagby,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 xml:space="preserve">(Schimmack et al., 2004); </w:t>
            </w:r>
          </w:p>
          <w:p w14:paraId="5307520D" w14:textId="77777777" w:rsidR="000E125A" w:rsidRPr="004935BC" w:rsidRDefault="00C96047" w:rsidP="00C96047">
            <w:pPr>
              <w:rPr>
                <w:color w:val="000000"/>
                <w:lang w:val="fr-BE"/>
              </w:rPr>
            </w:pPr>
            <w:r w:rsidRPr="004935BC">
              <w:rPr>
                <w:color w:val="000000"/>
                <w:lang w:val="fr-BE"/>
              </w:rPr>
              <w:t xml:space="preserve">+ Avoidant attachment style (.32), </w:t>
            </w:r>
          </w:p>
          <w:p w14:paraId="5AE38F24" w14:textId="77777777" w:rsidR="000E125A" w:rsidRPr="00AD587A" w:rsidRDefault="00C96047" w:rsidP="00C96047">
            <w:pPr>
              <w:rPr>
                <w:color w:val="000000"/>
                <w:lang w:val="en-GB"/>
              </w:rPr>
            </w:pPr>
            <w:r w:rsidRPr="00AD587A">
              <w:rPr>
                <w:color w:val="000000"/>
                <w:lang w:val="en-GB"/>
              </w:rPr>
              <w:t xml:space="preserve">+ Anxious attachment style (.32) ,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Shaver &amp; Brennan, 1992)</w:t>
            </w:r>
          </w:p>
        </w:tc>
      </w:tr>
      <w:tr w:rsidR="00C96047" w:rsidRPr="003216D5"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r w:rsidRPr="00C96047">
              <w:rPr>
                <w:color w:val="000000"/>
              </w:rPr>
              <w:t>Self-Consciousness</w:t>
            </w:r>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Autism-spectrum Quotient (.33) </w:t>
            </w:r>
          </w:p>
          <w:p w14:paraId="4A209620" w14:textId="77777777" w:rsidR="000E125A" w:rsidRPr="004935BC" w:rsidRDefault="00C96047" w:rsidP="00C96047">
            <w:pPr>
              <w:rPr>
                <w:color w:val="000000"/>
                <w:lang w:val="fr-BE"/>
              </w:rPr>
            </w:pPr>
            <w:r w:rsidRPr="004935BC">
              <w:rPr>
                <w:color w:val="000000"/>
                <w:lang w:val="fr-BE"/>
              </w:rPr>
              <w:t>(Wakabayashi</w:t>
            </w:r>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270D87"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r w:rsidRPr="00C96047">
              <w:rPr>
                <w:color w:val="000000"/>
              </w:rPr>
              <w:t>Impulsiveness</w:t>
            </w:r>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r w:rsidRPr="00C96047">
              <w:rPr>
                <w:color w:val="000000"/>
              </w:rPr>
              <w:t>Vulnerability</w:t>
            </w:r>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r w:rsidRPr="00C96047">
              <w:rPr>
                <w:color w:val="000000"/>
              </w:rPr>
              <w:t>Extraversion</w:t>
            </w:r>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r w:rsidRPr="00C96047">
              <w:rPr>
                <w:color w:val="000000"/>
              </w:rPr>
              <w:t>Warmth</w:t>
            </w:r>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Attachment avoidance (-.26) </w:t>
            </w:r>
          </w:p>
          <w:p w14:paraId="026AAF90" w14:textId="77777777" w:rsidR="00C96047" w:rsidRPr="00C96047" w:rsidRDefault="00C96047" w:rsidP="00C96047">
            <w:pPr>
              <w:rPr>
                <w:color w:val="000000"/>
              </w:rPr>
            </w:pPr>
            <w:r w:rsidRPr="00C96047">
              <w:rPr>
                <w:color w:val="000000"/>
              </w:rPr>
              <w:t>(Noftle &amp; Shaver,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270D87"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r w:rsidRPr="00C96047">
              <w:rPr>
                <w:color w:val="000000"/>
              </w:rPr>
              <w:t>Gregariousness</w:t>
            </w:r>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Autism-spectrum Quotient (-.43) </w:t>
            </w:r>
          </w:p>
          <w:p w14:paraId="449E1103" w14:textId="77777777" w:rsidR="00C96047" w:rsidRPr="004935BC" w:rsidRDefault="00C96047" w:rsidP="00C96047">
            <w:pPr>
              <w:rPr>
                <w:color w:val="000000"/>
                <w:lang w:val="fr-BE"/>
              </w:rPr>
            </w:pPr>
            <w:r w:rsidRPr="004935BC">
              <w:rPr>
                <w:b/>
                <w:bCs/>
                <w:color w:val="000000"/>
                <w:lang w:val="fr-BE"/>
              </w:rPr>
              <w:t>(</w:t>
            </w:r>
            <w:r w:rsidRPr="004935BC">
              <w:rPr>
                <w:color w:val="000000"/>
                <w:lang w:val="fr-BE"/>
              </w:rPr>
              <w:t>Wakabayashi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r w:rsidRPr="00C96047">
              <w:rPr>
                <w:color w:val="000000"/>
              </w:rPr>
              <w:t>Assertiveness</w:t>
            </w:r>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r w:rsidRPr="00C96047">
              <w:rPr>
                <w:color w:val="000000"/>
              </w:rPr>
              <w:t>Activity</w:t>
            </w:r>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3216D5"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r w:rsidRPr="00C96047">
              <w:rPr>
                <w:color w:val="000000"/>
              </w:rPr>
              <w:t>Excitement Seeking</w:t>
            </w:r>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Gaughan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3216D5"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Positive Emotions</w:t>
            </w:r>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 xml:space="preserve">(Schimmack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r w:rsidRPr="00C96047">
              <w:rPr>
                <w:color w:val="000000"/>
              </w:rPr>
              <w:t>Openness</w:t>
            </w:r>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r w:rsidRPr="00C96047">
              <w:rPr>
                <w:color w:val="000000"/>
              </w:rPr>
              <w:t>Fantasy</w:t>
            </w:r>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r w:rsidRPr="00C96047">
              <w:rPr>
                <w:color w:val="000000"/>
              </w:rPr>
              <w:t>Aesthetics</w:t>
            </w:r>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r w:rsidRPr="00C96047">
              <w:rPr>
                <w:color w:val="000000"/>
              </w:rPr>
              <w:t>Feelings</w:t>
            </w:r>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Alexithymia (-.55) (Bagby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r w:rsidRPr="00C96047">
              <w:rPr>
                <w:color w:val="000000"/>
              </w:rPr>
              <w:t>Actions</w:t>
            </w:r>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r w:rsidRPr="00C96047">
              <w:rPr>
                <w:color w:val="000000"/>
              </w:rPr>
              <w:t>Values</w:t>
            </w:r>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r w:rsidRPr="00C96047">
              <w:rPr>
                <w:color w:val="000000"/>
              </w:rPr>
              <w:t>Noftle &amp; Robins,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r w:rsidRPr="00C96047">
              <w:rPr>
                <w:color w:val="000000"/>
              </w:rPr>
              <w:t>Agreeableness</w:t>
            </w:r>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Attachment avoidance (-.26) </w:t>
            </w:r>
          </w:p>
          <w:p w14:paraId="2B7ED0BD" w14:textId="77777777" w:rsidR="00C96047" w:rsidRPr="00C96047" w:rsidRDefault="00C96047" w:rsidP="00C96047">
            <w:pPr>
              <w:rPr>
                <w:color w:val="000000"/>
              </w:rPr>
            </w:pPr>
            <w:r w:rsidRPr="00C96047">
              <w:rPr>
                <w:color w:val="000000"/>
              </w:rPr>
              <w:t>(Noftle &amp; Shaver,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3216D5"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r w:rsidRPr="00C96047">
              <w:rPr>
                <w:color w:val="000000"/>
              </w:rPr>
              <w:t>Straightforwardness</w:t>
            </w:r>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Interpersonal manipulation (-.75) </w:t>
            </w:r>
          </w:p>
          <w:p w14:paraId="3D0A5CF2" w14:textId="724B0050" w:rsidR="000E125A" w:rsidRPr="004935BC" w:rsidRDefault="000E125A" w:rsidP="00C96047">
            <w:pPr>
              <w:rPr>
                <w:color w:val="000000"/>
                <w:lang w:val="fr-BE"/>
              </w:rPr>
            </w:pPr>
            <w:r w:rsidRPr="004935BC">
              <w:rPr>
                <w:color w:val="000000"/>
                <w:lang w:val="fr-BE"/>
              </w:rPr>
              <w:t xml:space="preserve">(Gaughan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Gaughan et al, 2009)</w:t>
            </w:r>
          </w:p>
        </w:tc>
      </w:tr>
      <w:tr w:rsidR="00C96047" w:rsidRPr="00270D87"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r w:rsidRPr="00C96047">
              <w:rPr>
                <w:color w:val="000000"/>
              </w:rPr>
              <w:t>Altruism</w:t>
            </w:r>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behavior (-.37) </w:t>
            </w:r>
          </w:p>
          <w:p w14:paraId="433C0BA2" w14:textId="77777777" w:rsidR="000E125A" w:rsidRPr="00AD587A" w:rsidRDefault="00C96047" w:rsidP="00C96047">
            <w:pPr>
              <w:rPr>
                <w:color w:val="000000"/>
                <w:lang w:val="en-GB"/>
              </w:rPr>
            </w:pPr>
            <w:r w:rsidRPr="00AD587A">
              <w:rPr>
                <w:color w:val="000000"/>
                <w:lang w:val="en-GB"/>
              </w:rPr>
              <w:t xml:space="preserve">(Gaughan et al., 2009); </w:t>
            </w:r>
          </w:p>
          <w:p w14:paraId="7197303F" w14:textId="77777777" w:rsidR="000E125A" w:rsidRPr="00AD587A" w:rsidRDefault="00C96047" w:rsidP="00C96047">
            <w:pPr>
              <w:rPr>
                <w:color w:val="000000"/>
                <w:lang w:val="en-GB"/>
              </w:rPr>
            </w:pPr>
            <w:r w:rsidRPr="00AD587A">
              <w:rPr>
                <w:color w:val="000000"/>
                <w:lang w:val="en-GB"/>
              </w:rPr>
              <w:t>- Antisocial behavior (-.26)</w:t>
            </w:r>
          </w:p>
          <w:p w14:paraId="5022DE64" w14:textId="77777777" w:rsidR="00C96047" w:rsidRPr="00AD587A" w:rsidRDefault="00C96047" w:rsidP="00C96047">
            <w:pPr>
              <w:rPr>
                <w:color w:val="000000"/>
                <w:lang w:val="en-GB"/>
              </w:rPr>
            </w:pPr>
            <w:r w:rsidRPr="00AD587A">
              <w:rPr>
                <w:color w:val="000000"/>
                <w:lang w:val="en-GB"/>
              </w:rPr>
              <w:t>(Gaughan,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r w:rsidRPr="00C96047">
              <w:rPr>
                <w:color w:val="000000"/>
              </w:rPr>
              <w:t>Compliance</w:t>
            </w:r>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r w:rsidRPr="00C96047">
              <w:rPr>
                <w:color w:val="000000"/>
              </w:rPr>
              <w:t>Modesty</w:t>
            </w:r>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270D87"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Mindedness</w:t>
            </w:r>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Callous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Gaughan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r w:rsidRPr="00C96047">
              <w:rPr>
                <w:color w:val="000000"/>
              </w:rPr>
              <w:t>Conscientiousness</w:t>
            </w:r>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r w:rsidRPr="00C96047">
              <w:rPr>
                <w:color w:val="000000"/>
              </w:rPr>
              <w:t>Competence</w:t>
            </w:r>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r w:rsidRPr="00C96047">
              <w:rPr>
                <w:color w:val="000000"/>
              </w:rPr>
              <w:t>Order</w:t>
            </w:r>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3216D5"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r w:rsidRPr="00C96047">
              <w:rPr>
                <w:color w:val="000000"/>
              </w:rPr>
              <w:t>Dutifulness</w:t>
            </w:r>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Gaughan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r w:rsidRPr="00C96047">
              <w:rPr>
                <w:color w:val="000000"/>
              </w:rPr>
              <w:t>Achievement Striving</w:t>
            </w:r>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Piedmont &amp; Weinstein,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r w:rsidRPr="00C96047">
              <w:rPr>
                <w:color w:val="000000"/>
              </w:rPr>
              <w:t>Self-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 xml:space="preserve">(Noftl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Gaughan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3216D5"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r w:rsidRPr="00C96047">
              <w:rPr>
                <w:color w:val="000000"/>
              </w:rPr>
              <w:t>Deliberation</w:t>
            </w:r>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life-style (-.57) </w:t>
            </w:r>
          </w:p>
          <w:p w14:paraId="373ED683" w14:textId="77777777" w:rsidR="000E125A" w:rsidRPr="00AD587A" w:rsidRDefault="00C96047" w:rsidP="00C96047">
            <w:pPr>
              <w:rPr>
                <w:color w:val="000000"/>
                <w:lang w:val="en-GB"/>
              </w:rPr>
            </w:pPr>
            <w:r w:rsidRPr="00AD587A">
              <w:rPr>
                <w:color w:val="000000"/>
                <w:lang w:val="en-GB"/>
              </w:rPr>
              <w:lastRenderedPageBreak/>
              <w:t xml:space="preserve">(Gaughan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3216D5"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r w:rsidRPr="00C96047">
              <w:rPr>
                <w:color w:val="000000"/>
              </w:rPr>
              <w:t>Extraversion</w:t>
            </w:r>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270D8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r w:rsidRPr="00C96047">
              <w:rPr>
                <w:color w:val="000000"/>
              </w:rPr>
              <w:t>Sociability</w:t>
            </w:r>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r w:rsidRPr="00C96047">
              <w:rPr>
                <w:color w:val="000000"/>
              </w:rPr>
              <w:t>Assertiveness</w:t>
            </w:r>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Power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r w:rsidRPr="00C96047">
              <w:rPr>
                <w:color w:val="000000"/>
              </w:rPr>
              <w:t>Energy level</w:t>
            </w:r>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connectedness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r w:rsidRPr="00C96047">
              <w:rPr>
                <w:color w:val="000000"/>
              </w:rPr>
              <w:t>Agreeableness</w:t>
            </w:r>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270D87"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r w:rsidRPr="00C96047">
              <w:rPr>
                <w:color w:val="000000"/>
              </w:rPr>
              <w:t>Compassion</w:t>
            </w:r>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r w:rsidRPr="00C96047">
              <w:rPr>
                <w:color w:val="000000"/>
              </w:rPr>
              <w:t>Respectfulness</w:t>
            </w:r>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Conformity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Universalism (.21), + Likability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r w:rsidRPr="00C96047">
              <w:rPr>
                <w:color w:val="000000"/>
              </w:rPr>
              <w:t>Conscientiousness</w:t>
            </w:r>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r w:rsidRPr="00C96047">
              <w:rPr>
                <w:color w:val="000000"/>
              </w:rPr>
              <w:t>Organization</w:t>
            </w:r>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270D87"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r w:rsidRPr="00C96047">
              <w:rPr>
                <w:color w:val="000000"/>
              </w:rPr>
              <w:t>Productiveness</w:t>
            </w:r>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r w:rsidRPr="00C96047">
              <w:rPr>
                <w:color w:val="000000"/>
              </w:rPr>
              <w:t>Responsability</w:t>
            </w:r>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Stimulation, </w:t>
            </w:r>
          </w:p>
          <w:p w14:paraId="64429743" w14:textId="77777777" w:rsidR="00C96047" w:rsidRPr="00C96047" w:rsidRDefault="00C96047" w:rsidP="00C96047">
            <w:pPr>
              <w:rPr>
                <w:color w:val="000000"/>
              </w:rPr>
            </w:pPr>
            <w:r w:rsidRPr="00C96047">
              <w:rPr>
                <w:color w:val="000000"/>
              </w:rPr>
              <w:t>+ Autonomy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r w:rsidRPr="00C96047">
              <w:rPr>
                <w:color w:val="000000"/>
              </w:rPr>
              <w:t>Negative Emotionality</w:t>
            </w:r>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r w:rsidRPr="00C96047">
              <w:rPr>
                <w:color w:val="000000"/>
              </w:rPr>
              <w:t>Anxiety</w:t>
            </w:r>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Autonomy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r w:rsidRPr="00C96047">
              <w:rPr>
                <w:color w:val="000000"/>
              </w:rPr>
              <w:t>Depression</w:t>
            </w:r>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ac</w:t>
            </w:r>
            <w:r w:rsidR="00140102">
              <w:rPr>
                <w:color w:val="000000"/>
                <w:lang w:val="en-GB"/>
              </w:rPr>
              <w:t>c</w:t>
            </w:r>
            <w:r w:rsidRPr="00AD587A">
              <w:rPr>
                <w:color w:val="000000"/>
                <w:lang w:val="en-GB"/>
              </w:rPr>
              <w:t xml:space="preserve">eptanc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r w:rsidRPr="00C96047">
              <w:rPr>
                <w:color w:val="000000"/>
              </w:rPr>
              <w:t>Emotional Volatility</w:t>
            </w:r>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resistanc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mindedness</w:t>
            </w:r>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270D87"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r w:rsidRPr="00C96047">
              <w:rPr>
                <w:color w:val="000000"/>
              </w:rPr>
              <w:t>Intellectual curiosity</w:t>
            </w:r>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r w:rsidRPr="00C96047">
              <w:rPr>
                <w:color w:val="000000"/>
              </w:rPr>
              <w:t>Aesthetic Sensitivity</w:t>
            </w:r>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r w:rsidRPr="00C96047">
              <w:rPr>
                <w:color w:val="000000"/>
              </w:rPr>
              <w:t>Creative Imagination</w:t>
            </w:r>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r w:rsidRPr="00C96047">
              <w:rPr>
                <w:color w:val="000000"/>
              </w:rPr>
              <w:t>Neuroticism</w:t>
            </w:r>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r w:rsidRPr="00C96047">
              <w:rPr>
                <w:color w:val="000000"/>
              </w:rPr>
              <w:t>Anxiety</w:t>
            </w:r>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r w:rsidRPr="00C96047">
              <w:rPr>
                <w:color w:val="000000"/>
              </w:rPr>
              <w:t>Anger</w:t>
            </w:r>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r w:rsidRPr="00C96047">
              <w:rPr>
                <w:color w:val="000000"/>
              </w:rPr>
              <w:t>Depression</w:t>
            </w:r>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r w:rsidRPr="00C96047">
              <w:rPr>
                <w:color w:val="000000"/>
              </w:rPr>
              <w:t>Self-Consciousness</w:t>
            </w:r>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r w:rsidRPr="00C96047">
              <w:rPr>
                <w:color w:val="000000"/>
              </w:rPr>
              <w:t>Inmoderation</w:t>
            </w:r>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Hangover symptoms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McAdams &amp; Donnellan,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r w:rsidRPr="00C96047">
              <w:rPr>
                <w:color w:val="000000"/>
              </w:rPr>
              <w:t>Vulnerability</w:t>
            </w:r>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r w:rsidRPr="00C96047">
              <w:rPr>
                <w:color w:val="000000"/>
              </w:rPr>
              <w:t>Extraversion</w:t>
            </w:r>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r w:rsidRPr="00C96047">
              <w:rPr>
                <w:color w:val="000000"/>
              </w:rPr>
              <w:t>Friendliness</w:t>
            </w:r>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r w:rsidRPr="00C96047">
              <w:rPr>
                <w:color w:val="000000"/>
              </w:rPr>
              <w:t>Gregariousness</w:t>
            </w:r>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r w:rsidRPr="00C96047">
              <w:rPr>
                <w:color w:val="000000"/>
              </w:rPr>
              <w:t>Assertiveness</w:t>
            </w:r>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r w:rsidRPr="00C96047">
              <w:rPr>
                <w:color w:val="000000"/>
              </w:rPr>
              <w:t>Activity Level</w:t>
            </w:r>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270D87"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r w:rsidRPr="00C96047">
              <w:rPr>
                <w:color w:val="000000"/>
              </w:rPr>
              <w:t>Excitement Seeking</w:t>
            </w:r>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270D87"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r w:rsidRPr="00C96047">
              <w:rPr>
                <w:color w:val="000000"/>
              </w:rPr>
              <w:t>Cheerfulness</w:t>
            </w:r>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r w:rsidRPr="00C96047">
              <w:rPr>
                <w:color w:val="000000"/>
              </w:rPr>
              <w:t>Openness to Experience</w:t>
            </w:r>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r w:rsidRPr="00C96047">
              <w:rPr>
                <w:color w:val="000000"/>
              </w:rPr>
              <w:t>Imagination</w:t>
            </w:r>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r>
              <w:rPr>
                <w:color w:val="000000"/>
              </w:rPr>
              <w:t>Aesthetics</w:t>
            </w:r>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r w:rsidRPr="00C96047">
              <w:rPr>
                <w:color w:val="000000"/>
              </w:rPr>
              <w:t>Emotionality</w:t>
            </w:r>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r w:rsidRPr="00C96047">
              <w:rPr>
                <w:color w:val="000000"/>
              </w:rPr>
              <w:t>Adventurousness</w:t>
            </w:r>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r w:rsidRPr="00C96047">
              <w:rPr>
                <w:color w:val="000000"/>
              </w:rPr>
              <w:t>Intellect</w:t>
            </w:r>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270D87"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r w:rsidRPr="00C96047">
              <w:rPr>
                <w:color w:val="000000"/>
              </w:rPr>
              <w:t>Liberalism</w:t>
            </w:r>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Trendy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r w:rsidRPr="00C96047">
              <w:rPr>
                <w:color w:val="000000"/>
              </w:rPr>
              <w:t>Agreeableness</w:t>
            </w:r>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3216D5"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r w:rsidRPr="00C96047">
              <w:rPr>
                <w:color w:val="000000"/>
              </w:rPr>
              <w:t>Morality</w:t>
            </w:r>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r w:rsidRPr="00C96047">
              <w:rPr>
                <w:color w:val="000000"/>
              </w:rPr>
              <w:t>Altruism</w:t>
            </w:r>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r w:rsidRPr="00C96047">
              <w:rPr>
                <w:color w:val="000000"/>
              </w:rPr>
              <w:t>Cooperation</w:t>
            </w:r>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r w:rsidRPr="00C96047">
              <w:rPr>
                <w:color w:val="000000"/>
              </w:rPr>
              <w:t>Modesty</w:t>
            </w:r>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r w:rsidRPr="00C96047">
              <w:rPr>
                <w:color w:val="000000"/>
              </w:rPr>
              <w:t>Sympathy</w:t>
            </w:r>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r w:rsidRPr="00C96047">
              <w:rPr>
                <w:color w:val="000000"/>
              </w:rPr>
              <w:t>Conscientiousness</w:t>
            </w:r>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r w:rsidRPr="00C96047">
              <w:rPr>
                <w:color w:val="000000"/>
              </w:rPr>
              <w:t>Self-Efficacy</w:t>
            </w:r>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r w:rsidRPr="00C96047">
              <w:rPr>
                <w:color w:val="000000"/>
              </w:rPr>
              <w:t>Orderliness</w:t>
            </w:r>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r w:rsidRPr="00C96047">
              <w:rPr>
                <w:color w:val="000000"/>
              </w:rPr>
              <w:t>Dutifulness</w:t>
            </w:r>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270D87"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r w:rsidRPr="00C96047">
              <w:rPr>
                <w:color w:val="000000"/>
              </w:rPr>
              <w:t>Achievement-striving</w:t>
            </w:r>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Rosander, Bäckström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270D87"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r w:rsidRPr="00C96047">
              <w:rPr>
                <w:color w:val="000000"/>
              </w:rPr>
              <w:t>Self-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behaviors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r w:rsidRPr="00C96047">
              <w:rPr>
                <w:color w:val="000000"/>
              </w:rPr>
              <w:t>Cautiousness</w:t>
            </w:r>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Quilty,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2AAF1806" w:rsidR="00EA382D" w:rsidRDefault="00450622">
      <w:pPr>
        <w:pStyle w:val="Textoindependiente"/>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 xml:space="preserve">2016)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14"/>
      <w:r w:rsidR="00C96047">
        <w:rPr>
          <w:i/>
        </w:rPr>
        <w:t>“can be conceptualized and assessed more broadly or more narrowly”</w:t>
      </w:r>
      <w:r w:rsidR="00C96047">
        <w:t xml:space="preserve">, </w:t>
      </w:r>
      <w:commentRangeEnd w:id="14"/>
      <w:r w:rsidR="00140102">
        <w:rPr>
          <w:rStyle w:val="Refdecomentario"/>
          <w:rFonts w:asciiTheme="minorHAnsi" w:hAnsiTheme="minorHAnsi"/>
        </w:rPr>
        <w:commentReference w:id="14"/>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0A567538" w:rsidR="00EA382D" w:rsidRDefault="008B1AA2">
      <w:pPr>
        <w:pStyle w:val="Textoindependiente"/>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15"/>
      <w:r>
        <w:t>(Cronbach &amp; Meel, 1955)</w:t>
      </w:r>
      <w:commentRangeEnd w:id="15"/>
      <w:r>
        <w:rPr>
          <w:rStyle w:val="Refdecomentario"/>
          <w:rFonts w:asciiTheme="minorHAnsi" w:hAnsiTheme="minorHAnsi"/>
        </w:rPr>
        <w:commentReference w:id="15"/>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 xml:space="preserve">(Seeboth &amp; Mõttus, 2018), </w:t>
      </w:r>
      <w:r w:rsidR="00253E95">
        <w:t>as specificity to situations and contexts is enhanced (</w:t>
      </w:r>
      <w:commentRangeStart w:id="16"/>
      <w:r w:rsidR="00253E95">
        <w:t xml:space="preserve">Ziegler &amp; Brunner, </w:t>
      </w:r>
      <w:commentRangeEnd w:id="16"/>
      <w:r w:rsidR="00253E95">
        <w:t>2016</w:t>
      </w:r>
      <w:r w:rsidR="00253E95">
        <w:rPr>
          <w:rStyle w:val="Refdecomentario"/>
          <w:rFonts w:asciiTheme="minorHAnsi" w:hAnsiTheme="minorHAnsi"/>
        </w:rPr>
        <w:commentReference w:id="16"/>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068F90F3" w:rsidR="004139F0" w:rsidRDefault="00D3331E" w:rsidP="00EB78C8">
      <w:pPr>
        <w:pStyle w:val="Ttulo2"/>
      </w:pPr>
      <w:r>
        <w:t xml:space="preserve">1.3 </w:t>
      </w:r>
      <w:r w:rsidR="0056373E">
        <w:t xml:space="preserve">Facets </w:t>
      </w:r>
      <w:commentRangeStart w:id="17"/>
      <w:r w:rsidR="0056373E">
        <w:t>predict</w:t>
      </w:r>
      <w:commentRangeEnd w:id="17"/>
      <w:r w:rsidR="003216D5">
        <w:rPr>
          <w:rStyle w:val="Refdecomentario"/>
          <w:rFonts w:asciiTheme="minorHAnsi" w:eastAsiaTheme="minorHAnsi" w:hAnsiTheme="minorHAnsi" w:cstheme="minorBidi"/>
          <w:b w:val="0"/>
          <w:bCs w:val="0"/>
        </w:rPr>
        <w:commentReference w:id="17"/>
      </w:r>
      <w:r w:rsidR="0056373E">
        <w:t xml:space="preserve"> consequential outcomes</w:t>
      </w:r>
    </w:p>
    <w:p w14:paraId="4CB87FE3" w14:textId="4BF08BB1" w:rsidR="003D6CF6" w:rsidRPr="003D6CF6" w:rsidRDefault="003D6CF6" w:rsidP="003D6CF6">
      <w:pPr>
        <w:pStyle w:val="Textoindependiente"/>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w:t>
      </w:r>
      <w:commentRangeStart w:id="18"/>
      <w:r>
        <w:t>(Salgado, 2017; Chen, 2012</w:t>
      </w:r>
      <w:commentRangeEnd w:id="18"/>
      <w:r>
        <w:rPr>
          <w:rStyle w:val="Refdecomentario"/>
          <w:rFonts w:asciiTheme="minorHAnsi" w:hAnsiTheme="minorHAnsi"/>
        </w:rPr>
        <w:commentReference w:id="18"/>
      </w:r>
      <w:r>
        <w:t xml:space="preserve">).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65F3B025" w:rsidR="00EA382D" w:rsidRDefault="007B549A">
      <w:pPr>
        <w:pStyle w:val="Textoindependiente"/>
      </w:pPr>
      <w:r>
        <w:lastRenderedPageBreak/>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satisfaction (Diener, Oishi, &amp; Lucas, 2003; Schimmack, Diener, &amp; Oishi, 2002). Schimmack,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commentRangeStart w:id="19"/>
      <w:r w:rsidR="005A2DA6">
        <w:t>neuroticism</w:t>
      </w:r>
      <w:commentRangeEnd w:id="19"/>
      <w:r w:rsidR="00481FD1">
        <w:rPr>
          <w:rStyle w:val="Refdecomentario"/>
          <w:rFonts w:asciiTheme="minorHAnsi" w:hAnsiTheme="minorHAnsi"/>
        </w:rPr>
        <w:commentReference w:id="19"/>
      </w:r>
      <w:r w:rsidR="004A672B">
        <w:t xml:space="preserve"> and </w:t>
      </w:r>
      <w:r w:rsidR="005A2DA6">
        <w:t>extraversion</w:t>
      </w:r>
      <w:r w:rsidR="00C96047">
        <w:t xml:space="preserve">. Correlations in the Schimmack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20" w:name="OLE_LINK13"/>
      <w:bookmarkStart w:id="21" w:name="OLE_LINK14"/>
      <w:r w:rsidR="0054068C">
        <w:t>In line with these findings</w:t>
      </w:r>
      <w:r w:rsidR="006719BE">
        <w:t xml:space="preserve">, we </w:t>
      </w:r>
      <w:r w:rsidR="0054068C">
        <w:t>hypothesize</w:t>
      </w:r>
      <w:r w:rsidR="006719BE">
        <w:t xml:space="preserve"> that</w:t>
      </w:r>
      <w:r w:rsidR="00783625">
        <w:t xml:space="preserve"> t</w:t>
      </w:r>
      <w:bookmarkEnd w:id="20"/>
      <w:bookmarkEnd w:id="21"/>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2C32C91F" w:rsidR="006504A7" w:rsidRPr="00FF5824" w:rsidRDefault="006504A7">
      <w:pPr>
        <w:pStyle w:val="Textoindependiente"/>
        <w:rPr>
          <w:b/>
        </w:rPr>
      </w:pPr>
      <w:r w:rsidRPr="00FF5824">
        <w:rPr>
          <w:b/>
        </w:rPr>
        <w:t>1.3.2 Academic Performance</w:t>
      </w:r>
    </w:p>
    <w:p w14:paraId="10300778" w14:textId="2751C27C"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del w:id="22" w:author="Victor Rouco" w:date="2020-06-15T16:24:00Z">
        <w:r w:rsidR="00E459C2" w:rsidDel="006D2DD3">
          <w:delText xml:space="preserve">dimension </w:delText>
        </w:r>
      </w:del>
      <w:ins w:id="23" w:author="Victor Rouco" w:date="2020-06-15T16:24:00Z">
        <w:r w:rsidR="006D2DD3">
          <w:t xml:space="preserve">domain </w:t>
        </w:r>
      </w:ins>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Fruyt and Mervield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Premuzic &amp; Furnham, 2003; O’Connor &amp; Paunonen,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Paunonen,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Premuzic &amp; Furnham, 2003; O’Connor &amp; Paunonen, 2007, </w:t>
      </w:r>
      <w:r>
        <w:rPr>
          <w:i/>
        </w:rPr>
        <w:t>r</w:t>
      </w:r>
      <w:r>
        <w:t xml:space="preserve"> ranging from .25 to </w:t>
      </w:r>
      <w:r>
        <w:lastRenderedPageBreak/>
        <w:t xml:space="preserve">.38). The relation of academic achievement with </w:t>
      </w:r>
      <w:r w:rsidR="002D40B3">
        <w:t>o</w:t>
      </w:r>
      <w:r>
        <w:t xml:space="preserve">penness </w:t>
      </w:r>
      <w:r w:rsidR="00E459C2">
        <w:t xml:space="preserve">at the </w:t>
      </w:r>
      <w:del w:id="24" w:author="Victor Rouco" w:date="2020-06-15T16:24:00Z">
        <w:r w:rsidR="00E459C2" w:rsidDel="006D2DD3">
          <w:delText xml:space="preserve">dimensional </w:delText>
        </w:r>
      </w:del>
      <w:ins w:id="25" w:author="Victor Rouco" w:date="2020-06-15T16:24:00Z">
        <w:r w:rsidR="006D2DD3">
          <w:t xml:space="preserve">domain </w:t>
        </w:r>
      </w:ins>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Paunonen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Noftl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ins w:id="26" w:author="Matthias Ziegler" w:date="2020-06-12T11:56:00Z">
        <w:r w:rsidR="001A3F10">
          <w:rPr>
            <w:iCs/>
          </w:rPr>
          <w:t>, also see Ziegler et al., 2010</w:t>
        </w:r>
      </w:ins>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del w:id="27" w:author="Victor Rouco" w:date="2020-06-15T16:24:00Z">
        <w:r w:rsidR="0000015E" w:rsidDel="006D2DD3">
          <w:delText xml:space="preserve">dimension </w:delText>
        </w:r>
      </w:del>
      <w:ins w:id="28" w:author="Victor Rouco" w:date="2020-06-15T16:24:00Z">
        <w:r w:rsidR="006D2DD3">
          <w:t xml:space="preserve">domain </w:t>
        </w:r>
      </w:ins>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Schwaba, Robins, Grijalva, &amp; Bleidorm,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2C69EE5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w:t>
      </w:r>
      <w:commentRangeStart w:id="29"/>
      <w:commentRangeStart w:id="30"/>
      <w:r>
        <w:t xml:space="preserve">domain </w:t>
      </w:r>
      <w:commentRangeEnd w:id="29"/>
      <w:r w:rsidR="001A3F10">
        <w:rPr>
          <w:rStyle w:val="Refdecomentario"/>
          <w:rFonts w:asciiTheme="minorHAnsi" w:hAnsiTheme="minorHAnsi"/>
        </w:rPr>
        <w:commentReference w:id="29"/>
      </w:r>
      <w:commentRangeEnd w:id="30"/>
      <w:r w:rsidR="003216D5">
        <w:rPr>
          <w:rStyle w:val="Refdecomentario"/>
          <w:rFonts w:asciiTheme="minorHAnsi" w:hAnsiTheme="minorHAnsi"/>
        </w:rPr>
        <w:commentReference w:id="30"/>
      </w:r>
      <w:r>
        <w:t xml:space="preserve">conscientiousness </w:t>
      </w:r>
      <w:r w:rsidR="00C96047">
        <w:t>(Chamorro-Premuzic &amp; Furnham, 2003; Judge, Martocchio, &amp; Thoresen, 1997; Salgado, 2002</w:t>
      </w:r>
      <w:r>
        <w:t>;</w:t>
      </w:r>
      <w:r w:rsidRPr="00112F15">
        <w:t xml:space="preserve"> </w:t>
      </w:r>
      <w:r>
        <w:t>Ones, Viswesvaran,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31"/>
      <w:r w:rsidRPr="00112F15">
        <w:t>Wegge &amp; Kleinbeck</w:t>
      </w:r>
      <w:commentRangeEnd w:id="31"/>
      <w:r>
        <w:rPr>
          <w:rStyle w:val="Refdecomentario"/>
          <w:rFonts w:asciiTheme="minorHAnsi" w:hAnsiTheme="minorHAnsi"/>
        </w:rPr>
        <w:commentReference w:id="31"/>
      </w:r>
      <w:r w:rsidRPr="00112F15">
        <w:t>, 1993</w:t>
      </w:r>
      <w:r>
        <w:t xml:space="preserve">). </w:t>
      </w:r>
      <w:r w:rsidR="00CE0A7D">
        <w:t xml:space="preserve">The relation </w:t>
      </w:r>
      <w:r w:rsidR="0075781F">
        <w:t>of abseentism</w:t>
      </w:r>
      <w:r w:rsidR="00CE0A7D">
        <w:t xml:space="preserve"> with the other four domains has been </w:t>
      </w:r>
      <w:r w:rsidR="0053132A">
        <w:t>vaguer</w:t>
      </w:r>
      <w:r w:rsidR="00CE0A7D">
        <w:t>. Chamorro-Premuzic et al. (2003)</w:t>
      </w:r>
      <w:r w:rsidR="0075781F">
        <w:t xml:space="preserve"> as well as </w:t>
      </w:r>
      <w:commentRangeStart w:id="32"/>
      <w:r w:rsidR="0075781F" w:rsidRPr="00CE0A7D">
        <w:rPr>
          <w:rFonts w:ascii="Calibri" w:hAnsi="Calibri" w:cs="Calibri"/>
        </w:rPr>
        <w:t>﻿</w:t>
      </w:r>
      <w:r w:rsidR="0075781F" w:rsidRPr="00CE0A7D">
        <w:t xml:space="preserve">Furnham </w:t>
      </w:r>
      <w:r w:rsidR="001A3F10">
        <w:t>and</w:t>
      </w:r>
      <w:r w:rsidR="0075781F" w:rsidRPr="00CE0A7D">
        <w:t xml:space="preserve"> Medhurst </w:t>
      </w:r>
      <w:commentRangeEnd w:id="32"/>
      <w:r w:rsidR="0075781F">
        <w:rPr>
          <w:rStyle w:val="Refdecomentario"/>
          <w:rFonts w:asciiTheme="minorHAnsi" w:hAnsiTheme="minorHAnsi"/>
        </w:rPr>
        <w:commentReference w:id="3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33"/>
      <w:r w:rsidR="00CE0A7D" w:rsidRPr="00CE0A7D">
        <w:t xml:space="preserve">Judge, Martocchio, and Thoresen </w:t>
      </w:r>
      <w:commentRangeEnd w:id="33"/>
      <w:r>
        <w:rPr>
          <w:rStyle w:val="Refdecomentario"/>
          <w:rFonts w:asciiTheme="minorHAnsi" w:hAnsiTheme="minorHAnsi"/>
        </w:rPr>
        <w:commentReference w:id="33"/>
      </w:r>
      <w:r w:rsidR="00CE0A7D" w:rsidRPr="00CE0A7D">
        <w:t>(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3A1C6017" w:rsidR="00EA382D" w:rsidRDefault="002A43D4">
      <w:pPr>
        <w:pStyle w:val="Ttulo2"/>
      </w:pPr>
      <w:bookmarkStart w:id="34" w:name="the-big-five-and-personality-disorders"/>
      <w:bookmarkStart w:id="35" w:name="this-study"/>
      <w:bookmarkEnd w:id="34"/>
      <w:bookmarkEnd w:id="35"/>
      <w:r>
        <w:lastRenderedPageBreak/>
        <w:t xml:space="preserve">1.4 </w:t>
      </w:r>
      <w:r w:rsidR="00C96047">
        <w:t xml:space="preserve">This </w:t>
      </w:r>
      <w:r w:rsidR="00FB0A97">
        <w:t>research</w:t>
      </w:r>
    </w:p>
    <w:p w14:paraId="091B369D" w14:textId="2EFEDE16"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MacCann,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MacCann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lastRenderedPageBreak/>
        <w:t>Study 1</w:t>
      </w:r>
    </w:p>
    <w:p w14:paraId="0EE80668" w14:textId="643A6C01" w:rsidR="002A43D4" w:rsidRPr="002A43D4" w:rsidRDefault="00C96047" w:rsidP="001F650E">
      <w:pPr>
        <w:pStyle w:val="Ttulo3"/>
      </w:pPr>
      <w:bookmarkStart w:id="36" w:name="methods"/>
      <w:bookmarkEnd w:id="36"/>
      <w:r>
        <w:t>Methods</w:t>
      </w:r>
    </w:p>
    <w:p w14:paraId="3258EAE1" w14:textId="0AD9E532" w:rsidR="00AE4A9C" w:rsidRDefault="00C96047" w:rsidP="001F650E">
      <w:pPr>
        <w:pStyle w:val="Ttulo4"/>
      </w:pPr>
      <w:bookmarkStart w:id="37" w:name="study-1---us-american-sample"/>
      <w:bookmarkStart w:id="38" w:name="participants"/>
      <w:bookmarkEnd w:id="37"/>
      <w:bookmarkEnd w:id="38"/>
      <w:r>
        <w:t>Participants</w:t>
      </w:r>
    </w:p>
    <w:p w14:paraId="45FB21CE" w14:textId="0E5E1075" w:rsidR="00EA382D" w:rsidRDefault="00C96047" w:rsidP="0088744A">
      <w:pPr>
        <w:pStyle w:val="FirstParagraph"/>
        <w:ind w:firstLine="0"/>
      </w:pPr>
      <w:r>
        <w:t>Th</w:t>
      </w:r>
      <w:r w:rsidR="001A3F10">
        <w:t>is</w:t>
      </w:r>
      <w:r>
        <w:t xml:space="preserve"> sample 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tems as well as several other tests not 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9" w:name="measures"/>
      <w:bookmarkEnd w:id="39"/>
      <w:r>
        <w:t>Measures</w:t>
      </w:r>
    </w:p>
    <w:p w14:paraId="79DDDE2C" w14:textId="564084A6" w:rsidR="00EA382D" w:rsidRDefault="00C96047" w:rsidP="00BD4C60">
      <w:pPr>
        <w:pStyle w:val="Maintext"/>
      </w:pPr>
      <w:bookmarkStart w:id="40" w:name="items-from-the-international-personality"/>
      <w:bookmarkEnd w:id="40"/>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016DCD09" w:rsidR="00EA382D" w:rsidRDefault="001A3F10">
      <w:pPr>
        <w:pStyle w:val="Textoindependiente"/>
      </w:pPr>
      <w:r>
        <w:t>The item set used originates from a complex item reduction conducted before. Here</w:t>
      </w:r>
      <w:ins w:id="41" w:author="Victor Rouco" w:date="2020-06-15T12:37:00Z">
        <w:r w:rsidR="00CC606D">
          <w:t>,</w:t>
        </w:r>
      </w:ins>
      <w:r>
        <w:t xml:space="preserve"> all IPIP items were rated regarding their prototypicality for a Big Five domain. Based on these ratings, items for the current study were selected. More details can be found in </w:t>
      </w:r>
      <w:r w:rsidR="00E047FE">
        <w:t xml:space="preserve">MacCann, Duckworth, and Roberts (2009). </w:t>
      </w:r>
      <w:r w:rsidR="00C96047">
        <w:t xml:space="preserve">That study also contains part of the sample used here. However, the current data set </w:t>
      </w:r>
      <w:r w:rsidR="00AE3331">
        <w:t>includes</w:t>
      </w:r>
      <w:r w:rsidR="00C96047">
        <w:t xml:space="preserve"> more participants.</w:t>
      </w:r>
    </w:p>
    <w:p w14:paraId="5A2D327E" w14:textId="7F219BB1" w:rsidR="00BD4C60" w:rsidRDefault="00C96047" w:rsidP="00BD4C60">
      <w:pPr>
        <w:pStyle w:val="Ttulo5"/>
      </w:pPr>
      <w:bookmarkStart w:id="42" w:name="satisfaction-with-life-swl"/>
      <w:bookmarkEnd w:id="42"/>
      <w:r>
        <w:lastRenderedPageBreak/>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43" w:name="gpa"/>
      <w:bookmarkEnd w:id="43"/>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44" w:name="sat"/>
      <w:bookmarkEnd w:id="44"/>
      <w:r>
        <w:t xml:space="preserve">Participants reported an estimation of days that were absent from college without justification. This was an item extracted from a larger set of student social behaviors indicators </w:t>
      </w:r>
      <w:r>
        <w:rPr>
          <w:bCs/>
        </w:rPr>
        <w:t>(MacCann et al., 2009)</w:t>
      </w:r>
      <w:r>
        <w:t xml:space="preserve">. </w:t>
      </w:r>
      <w:r w:rsidR="004E62D9">
        <w:t xml:space="preserve">Absences were log transformed prior to analyses, </w:t>
      </w:r>
      <w:r>
        <w:t>as proposed by</w:t>
      </w:r>
      <w:r w:rsidR="004E62D9">
        <w:t xml:space="preserve"> Lounsbury et al. (2004).</w:t>
      </w:r>
    </w:p>
    <w:p w14:paraId="03F50E3D" w14:textId="780A92B2" w:rsidR="00CC740D" w:rsidRPr="00CC740D" w:rsidRDefault="00C46324" w:rsidP="001F650E">
      <w:pPr>
        <w:pStyle w:val="Ttulo4"/>
      </w:pPr>
      <w:bookmarkStart w:id="45" w:name="procedure"/>
      <w:bookmarkEnd w:id="45"/>
      <w:r>
        <w:t>Statistical Analyses</w:t>
      </w:r>
    </w:p>
    <w:p w14:paraId="4F5BA524" w14:textId="01D07227" w:rsidR="002D2C41" w:rsidRDefault="002D2C41" w:rsidP="00456E3A">
      <w:pPr>
        <w:pStyle w:val="Ttulo5"/>
      </w:pPr>
      <w:bookmarkStart w:id="46" w:name="efa-with-subsample-1"/>
      <w:bookmarkEnd w:id="46"/>
      <w:r>
        <w:t>Exploratory Factor Analysis (EFA)</w:t>
      </w:r>
    </w:p>
    <w:p w14:paraId="7643B7C6" w14:textId="28FFB1CE"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7"/>
      <w:r w:rsidR="00BA45DA">
        <w:t>Goldberg (2006)</w:t>
      </w:r>
      <w:commentRangeEnd w:id="47"/>
      <w:r w:rsidR="00BA45DA">
        <w:rPr>
          <w:rStyle w:val="Refdecomentario"/>
          <w:rFonts w:asciiTheme="minorHAnsi" w:hAnsiTheme="minorHAnsi"/>
        </w:rPr>
        <w:commentReference w:id="47"/>
      </w:r>
      <w:r w:rsidR="00BA45DA">
        <w:t xml:space="preserve">. </w:t>
      </w:r>
      <w:r w:rsidR="002418DA">
        <w:t xml:space="preserve">This means that a series of EFAs was run within each item group allocated to a </w:t>
      </w:r>
      <w:r w:rsidR="002418DA">
        <w:lastRenderedPageBreak/>
        <w:t xml:space="preserve">specific Big Five domain. In case these analyses yielded very broad factors, another EFA was conducted within this larger factor </w:t>
      </w:r>
      <w:commentRangeStart w:id="48"/>
      <w:commentRangeStart w:id="49"/>
      <w:r w:rsidR="002418DA">
        <w:t>only</w:t>
      </w:r>
      <w:commentRangeEnd w:id="48"/>
      <w:r w:rsidR="002418DA">
        <w:rPr>
          <w:rStyle w:val="Refdecomentario"/>
          <w:rFonts w:asciiTheme="minorHAnsi" w:hAnsiTheme="minorHAnsi"/>
        </w:rPr>
        <w:commentReference w:id="48"/>
      </w:r>
      <w:commentRangeEnd w:id="49"/>
      <w:r w:rsidR="006D2DD3">
        <w:rPr>
          <w:rStyle w:val="Refdecomentario"/>
          <w:rFonts w:asciiTheme="minorHAnsi" w:hAnsiTheme="minorHAnsi"/>
        </w:rPr>
        <w:commentReference w:id="49"/>
      </w:r>
      <w:r w:rsidR="002418DA">
        <w:t xml:space="preserve">. </w:t>
      </w:r>
      <w:r w:rsidR="00BA45DA">
        <w:t xml:space="preserve">Velicer’s (1976) Minimum Average Partial (MAP) and Horn’s (1965) Parallel Analysis (PA) methods were applied in order to guide the subsequent factor analysis. </w:t>
      </w:r>
      <w:r w:rsidR="00C96047">
        <w:t>EFA</w:t>
      </w:r>
      <w:r w:rsidR="00BA45DA">
        <w:t>s</w:t>
      </w:r>
      <w:r w:rsidR="00C96047">
        <w:t xml:space="preserve"> w</w:t>
      </w:r>
      <w:r w:rsidR="00BA45DA">
        <w:t xml:space="preserve">ere </w:t>
      </w:r>
      <w:r w:rsidR="00C96047">
        <w:t xml:space="preserve">calculated </w:t>
      </w:r>
      <w:r w:rsidR="00BA45DA">
        <w:t>via</w:t>
      </w:r>
      <w:r w:rsidR="00C96047">
        <w:t xml:space="preserve"> Mplus </w:t>
      </w:r>
      <w:r w:rsidR="00721101">
        <w:t xml:space="preserve">(Muthen &amp; Muthen, </w:t>
      </w:r>
      <w:r w:rsidR="002418DA">
        <w:t>2012</w:t>
      </w:r>
      <w:r w:rsidR="00721101">
        <w:t xml:space="preserve">) </w:t>
      </w:r>
      <w:r w:rsidR="00C96047">
        <w:t xml:space="preserve">using geomin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D674D60"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ins w:id="50" w:author="Victor Rouco" w:date="2020-06-15T18:36:00Z">
        <w:r w:rsidR="005B1F1B">
          <w:t xml:space="preserve">For the domains, only McDonald’s </w:t>
        </w:r>
        <m:oMath>
          <m:r>
            <w:rPr>
              <w:rFonts w:ascii="Cambria Math" w:hAnsi="Cambria Math"/>
            </w:rPr>
            <m:t>ω</m:t>
          </m:r>
        </m:oMath>
        <w:r w:rsidR="005B1F1B">
          <w:t xml:space="preserve"> was estimated. </w:t>
        </w:r>
      </w:ins>
      <w:r>
        <w:t xml:space="preserve">The second subsample was used </w:t>
      </w:r>
      <w:r w:rsidR="004025DF">
        <w:t>to compute these statistics</w:t>
      </w:r>
      <w:r>
        <w:t>.</w:t>
      </w:r>
    </w:p>
    <w:p w14:paraId="1EEE2FAD" w14:textId="0ACD266C" w:rsidR="00EA382D" w:rsidRDefault="002D2C41" w:rsidP="00456E3A">
      <w:pPr>
        <w:pStyle w:val="Ttulo5"/>
      </w:pPr>
      <w:bookmarkStart w:id="51" w:name="cfa-and-esem-with-subsample-1"/>
      <w:bookmarkEnd w:id="51"/>
      <w:r>
        <w:t>Confirmatory Factor Analysis (</w:t>
      </w:r>
      <w:r w:rsidR="00C96047">
        <w:t>CFA</w:t>
      </w:r>
      <w:r>
        <w:t>)</w:t>
      </w:r>
    </w:p>
    <w:p w14:paraId="0D4B37EB" w14:textId="3BA3B5EA"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 xml:space="preserve">the usual goodness-of-fit </w:t>
      </w:r>
      <w:commentRangeStart w:id="52"/>
      <w:r w:rsidR="00F15F83">
        <w:t>indicators</w:t>
      </w:r>
      <w:commentRangeEnd w:id="52"/>
      <w:r w:rsidR="00C46324">
        <w:rPr>
          <w:rStyle w:val="Refdecomentario"/>
          <w:rFonts w:asciiTheme="minorHAnsi" w:hAnsiTheme="minorHAnsi"/>
        </w:rPr>
        <w:commentReference w:id="52"/>
      </w:r>
      <w:ins w:id="53" w:author="Victor Rouco" w:date="2020-06-17T17:07:00Z">
        <w:r w:rsidR="00071E57">
          <w:t xml:space="preserve">: the Cumulative Fit Index (CFI), </w:t>
        </w:r>
      </w:ins>
      <w:ins w:id="54" w:author="Victor Rouco" w:date="2020-06-17T17:08:00Z">
        <w:r w:rsidR="00071E57">
          <w:t>for which a score &gt; 0.9 indicate</w:t>
        </w:r>
      </w:ins>
      <w:ins w:id="55" w:author="Victor Rouco" w:date="2020-06-17T17:10:00Z">
        <w:r w:rsidR="00071E57">
          <w:t>s</w:t>
        </w:r>
      </w:ins>
      <w:ins w:id="56" w:author="Victor Rouco" w:date="2020-06-17T17:08:00Z">
        <w:r w:rsidR="00071E57">
          <w:t xml:space="preserve"> approximate fit; the Root Mean Square of Approximation (</w:t>
        </w:r>
      </w:ins>
      <w:ins w:id="57" w:author="Victor Rouco" w:date="2020-06-17T17:09:00Z">
        <w:r w:rsidR="00071E57">
          <w:t xml:space="preserve">RMSEA), for which a value </w:t>
        </w:r>
        <w:r w:rsidR="00071E57">
          <w:lastRenderedPageBreak/>
          <w:t xml:space="preserve">&lt; 0.05 indicates good fit and a value &lt; 0.6 indicates approximate fit; and the Standardized Root Mean </w:t>
        </w:r>
      </w:ins>
      <w:ins w:id="58" w:author="Victor Rouco" w:date="2020-06-17T17:10:00Z">
        <w:r w:rsidR="00071E57">
          <w:t>Residual (SRMR), for which a value &lt; 0.05 indicates adequate fit.</w:t>
        </w:r>
      </w:ins>
      <w:ins w:id="59" w:author="Victor Rouco" w:date="2020-06-17T17:08:00Z">
        <w:r w:rsidR="00071E57">
          <w:t xml:space="preserve"> </w:t>
        </w:r>
      </w:ins>
      <w:del w:id="60" w:author="Victor Rouco" w:date="2020-06-17T17:07:00Z">
        <w:r w:rsidR="00F15F83" w:rsidDel="00071E57">
          <w:delText>.</w:delText>
        </w:r>
      </w:del>
    </w:p>
    <w:p w14:paraId="6E7A5B27" w14:textId="6AAFBCBF" w:rsidR="00356CD3" w:rsidRDefault="00356CD3" w:rsidP="00356CD3">
      <w:pPr>
        <w:pStyle w:val="Ttulo5"/>
      </w:pPr>
      <w:r>
        <w:t>Exploratory Structural Equation Modelling (ESEM)</w:t>
      </w:r>
    </w:p>
    <w:p w14:paraId="779E5E31" w14:textId="446C19E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Asparouhov &amp; Muthén, 2009)</w:t>
      </w:r>
      <w:r w:rsidR="00C46324">
        <w:t xml:space="preserve"> </w:t>
      </w:r>
      <w:commentRangeStart w:id="61"/>
      <w:commentRangeStart w:id="62"/>
      <w:r w:rsidR="00C46324">
        <w:t>using facet scores as indicators of the five domains</w:t>
      </w:r>
      <w:commentRangeEnd w:id="61"/>
      <w:r w:rsidR="00C46324">
        <w:rPr>
          <w:rStyle w:val="Refdecomentario"/>
          <w:rFonts w:asciiTheme="minorHAnsi" w:hAnsiTheme="minorHAnsi"/>
        </w:rPr>
        <w:commentReference w:id="61"/>
      </w:r>
      <w:commentRangeEnd w:id="62"/>
      <w:r w:rsidR="006D2DD3">
        <w:rPr>
          <w:rStyle w:val="Refdecomentario"/>
          <w:rFonts w:asciiTheme="minorHAnsi" w:hAnsiTheme="minorHAnsi"/>
        </w:rPr>
        <w:commentReference w:id="62"/>
      </w:r>
      <w:r>
        <w:t xml:space="preserve">.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geomin oblique rotation and ML estimation. </w:t>
      </w:r>
    </w:p>
    <w:p w14:paraId="5A8ED1BA" w14:textId="77777777" w:rsidR="00456E3A" w:rsidRPr="00233011" w:rsidRDefault="00456E3A" w:rsidP="00456E3A">
      <w:pPr>
        <w:pStyle w:val="Ttulo5"/>
      </w:pPr>
      <w:r>
        <w:t>Nomological network</w:t>
      </w:r>
    </w:p>
    <w:p w14:paraId="3410C19C" w14:textId="0D90FCBC" w:rsidR="00456E3A" w:rsidRPr="00380EA7" w:rsidRDefault="008B1AA2" w:rsidP="00456E3A">
      <w:pPr>
        <w:pStyle w:val="Maintext"/>
      </w:pPr>
      <w:r>
        <w:t xml:space="preserve">In order to examine evidence of construct validity of our proposed facet model, a nomological network linking our constructs with external outcomes </w:t>
      </w:r>
      <w:del w:id="63" w:author="Victor Rouco" w:date="2020-06-15T16:38:00Z">
        <w:r w:rsidDel="00D67715">
          <w:delText>has been</w:delText>
        </w:r>
      </w:del>
      <w:ins w:id="64" w:author="Victor Rouco" w:date="2020-06-15T16:38:00Z">
        <w:r w:rsidR="00D67715">
          <w:t>was</w:t>
        </w:r>
      </w:ins>
      <w:r>
        <w:t xml:space="preserve"> build. </w:t>
      </w:r>
      <w:r w:rsidR="00C917F2">
        <w:t xml:space="preserve">This network </w:t>
      </w:r>
      <w:del w:id="65" w:author="Victor Rouco" w:date="2020-06-15T16:38:00Z">
        <w:r w:rsidR="00C917F2" w:rsidDel="00D67715">
          <w:delText>has been</w:delText>
        </w:r>
      </w:del>
      <w:ins w:id="66" w:author="Victor Rouco" w:date="2020-06-15T16:38:00Z">
        <w:r w:rsidR="00D67715">
          <w:t>was</w:t>
        </w:r>
      </w:ins>
      <w:r w:rsidR="00C917F2">
        <w:t xml:space="preserve">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40135030" w:rsidR="00456E3A" w:rsidRDefault="00456E3A" w:rsidP="00456E3A">
      <w:pPr>
        <w:pStyle w:val="FirstParagraph"/>
        <w:numPr>
          <w:ilvl w:val="0"/>
          <w:numId w:val="17"/>
        </w:numPr>
      </w:pPr>
      <w:r>
        <w:lastRenderedPageBreak/>
        <w:t>H1. SWL will be predicted by</w:t>
      </w:r>
      <w:r w:rsidR="005A0A3C">
        <w:t xml:space="preserve"> facets of </w:t>
      </w:r>
      <w:ins w:id="67" w:author="Victor Rouco" w:date="2020-06-15T15:57:00Z">
        <w:r w:rsidR="003216D5">
          <w:t>n</w:t>
        </w:r>
      </w:ins>
      <w:del w:id="68" w:author="Victor Rouco" w:date="2020-06-15T15:57:00Z">
        <w:r w:rsidR="005A0A3C" w:rsidDel="003216D5">
          <w:delText>N</w:delText>
        </w:r>
      </w:del>
      <w:r w:rsidR="005A0A3C">
        <w:t>euro</w:t>
      </w:r>
      <w:ins w:id="69" w:author="Victor Rouco" w:date="2020-06-15T16:39:00Z">
        <w:r w:rsidR="00D67715">
          <w:t>ti</w:t>
        </w:r>
      </w:ins>
      <w:r w:rsidR="005A0A3C">
        <w:t xml:space="preserve">cism mimicking NEO-PI-R </w:t>
      </w:r>
      <w:r w:rsidR="005A0A3C" w:rsidRPr="005A0A3C">
        <w:rPr>
          <w:i/>
          <w:iCs/>
        </w:rPr>
        <w:t>depression</w:t>
      </w:r>
      <w:r w:rsidR="005A0A3C">
        <w:t xml:space="preserve">, and facets of </w:t>
      </w:r>
      <w:ins w:id="70" w:author="Victor Rouco" w:date="2020-06-15T15:57:00Z">
        <w:r w:rsidR="003216D5">
          <w:t>e</w:t>
        </w:r>
      </w:ins>
      <w:del w:id="71" w:author="Victor Rouco" w:date="2020-06-15T15:57:00Z">
        <w:r w:rsidR="005A0A3C" w:rsidDel="003216D5">
          <w:delText>E</w:delText>
        </w:r>
      </w:del>
      <w:r w:rsidR="005A0A3C">
        <w:t xml:space="preserve">xtraversion covering </w:t>
      </w:r>
      <w:r w:rsidR="003D6CF6">
        <w:rPr>
          <w:i/>
          <w:iCs/>
        </w:rPr>
        <w:t>positive emotions</w:t>
      </w:r>
      <w:r w:rsidR="005A0A3C">
        <w:t xml:space="preserve">, </w:t>
      </w:r>
      <w:r>
        <w:t xml:space="preserve">with a big to moderate effect size, in line with Schimmack et al. (2004). Neuroticism and </w:t>
      </w:r>
      <w:ins w:id="72" w:author="Victor Rouco" w:date="2020-06-15T15:57:00Z">
        <w:r w:rsidR="003216D5">
          <w:t>e</w:t>
        </w:r>
      </w:ins>
      <w:del w:id="73" w:author="Victor Rouco" w:date="2020-06-15T15:57:00Z">
        <w:r w:rsidDel="003216D5">
          <w:delText>E</w:delText>
        </w:r>
      </w:del>
      <w:r>
        <w:t xml:space="preserve">xtraversion will be most important </w:t>
      </w:r>
      <w:r w:rsidR="00485490">
        <w:t>domains</w:t>
      </w:r>
      <w:r>
        <w:t xml:space="preserve"> </w:t>
      </w:r>
      <w:del w:id="74" w:author="Victor Rouco" w:date="2020-06-15T15:59:00Z">
        <w:r w:rsidDel="003216D5">
          <w:delText>when predicting</w:delText>
        </w:r>
      </w:del>
      <w:ins w:id="75" w:author="Victor Rouco" w:date="2020-06-15T15:59:00Z">
        <w:r w:rsidR="003216D5">
          <w:t>in the personality-</w:t>
        </w:r>
      </w:ins>
      <w:del w:id="76" w:author="Victor Rouco" w:date="2020-06-15T15:59:00Z">
        <w:r w:rsidDel="003216D5">
          <w:delText xml:space="preserve"> </w:delText>
        </w:r>
      </w:del>
      <w:r>
        <w:t>SWL</w:t>
      </w:r>
      <w:ins w:id="77" w:author="Victor Rouco" w:date="2020-06-15T15:59:00Z">
        <w:r w:rsidR="003216D5">
          <w:t xml:space="preserve"> association</w:t>
        </w:r>
      </w:ins>
      <w:r>
        <w:t>.</w:t>
      </w:r>
    </w:p>
    <w:p w14:paraId="1E433D43" w14:textId="6F90A351" w:rsidR="00456E3A" w:rsidRDefault="00456E3A" w:rsidP="00456E3A">
      <w:pPr>
        <w:pStyle w:val="Compact"/>
        <w:numPr>
          <w:ilvl w:val="0"/>
          <w:numId w:val="17"/>
        </w:numPr>
      </w:pPr>
      <w:r>
        <w:t xml:space="preserve">H2. Conscientiousness will </w:t>
      </w:r>
      <w:del w:id="78" w:author="Victor Rouco" w:date="2020-06-15T15:58:00Z">
        <w:r w:rsidDel="003216D5">
          <w:delText xml:space="preserve">predict </w:delText>
        </w:r>
      </w:del>
      <w:ins w:id="79" w:author="Victor Rouco" w:date="2020-06-15T15:58:00Z">
        <w:r w:rsidR="003216D5">
          <w:t xml:space="preserve">be associated with </w:t>
        </w:r>
      </w:ins>
      <w:r>
        <w:t>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abseentism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abseentism. Overall, t</w:t>
      </w:r>
      <w:r>
        <w:t xml:space="preserve">he facet level will provide a clearer picture to predict academic abseentism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4241499D" w:rsidR="00F556BC" w:rsidRDefault="00AE4A9C" w:rsidP="00456E3A">
      <w:pPr>
        <w:pStyle w:val="Maintext"/>
      </w:pPr>
      <w:r>
        <w:t xml:space="preserve">Exploratory analysis revealed </w:t>
      </w:r>
      <w:r w:rsidR="00C46324">
        <w:t xml:space="preserve">that </w:t>
      </w:r>
      <w:r w:rsidR="0066150A">
        <w:t xml:space="preserve">the domains could be structured into </w:t>
      </w:r>
      <w:r w:rsidR="00C46324">
        <w:t xml:space="preserve">between </w:t>
      </w:r>
      <w:r>
        <w:t xml:space="preserve">eight to eleven </w:t>
      </w:r>
      <w:r w:rsidR="00C46324">
        <w:t>facets</w:t>
      </w:r>
      <w:r w:rsidR="0066150A">
        <w:t xml:space="preserve">. </w:t>
      </w:r>
      <w:r w:rsidR="00FF0FF2">
        <w:t>Model</w:t>
      </w:r>
      <w:r w:rsidR="00F556BC">
        <w:t xml:space="preserve"> fit</w:t>
      </w:r>
      <w:r w:rsidR="00FF0FF2">
        <w:t xml:space="preserve"> information for the EFA procedure are presented in </w:t>
      </w:r>
      <w:r w:rsidR="00C46324">
        <w:rPr>
          <w:i/>
          <w:iCs/>
        </w:rPr>
        <w:t>T</w:t>
      </w:r>
      <w:r w:rsidR="00FF0FF2" w:rsidRPr="00FF0FF2">
        <w:rPr>
          <w:i/>
          <w:iCs/>
        </w:rPr>
        <w:t xml:space="preserve">able </w:t>
      </w:r>
      <w:r w:rsidR="00C46324">
        <w:rPr>
          <w:i/>
          <w:iCs/>
        </w:rPr>
        <w:t>2</w:t>
      </w:r>
      <w:r w:rsidR="00FF0FF2" w:rsidRPr="00FF0FF2">
        <w:rPr>
          <w:i/>
          <w:iCs/>
        </w:rPr>
        <w:t>,</w:t>
      </w:r>
      <w:r w:rsidR="00FF0FF2">
        <w:t xml:space="preserve"> </w:t>
      </w:r>
      <w:r w:rsidR="00F556BC">
        <w:t>as well as Eigenvalues</w:t>
      </w:r>
      <w:r w:rsidR="00C46324">
        <w:t>,</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w:t>
      </w:r>
      <w:r w:rsidR="00C46324">
        <w:t xml:space="preserve">of </w:t>
      </w:r>
      <w:r w:rsidR="00F556BC">
        <w:t xml:space="preserve">less than .30 and </w:t>
      </w:r>
      <w:r w:rsidR="00FF0FF2">
        <w:t>with non-central</w:t>
      </w:r>
      <w:r w:rsidR="00F556BC">
        <w:t xml:space="preserve"> content </w:t>
      </w:r>
      <w:r w:rsidR="00FF0FF2">
        <w:t>to the domain in question were eliminated</w:t>
      </w:r>
      <w:r w:rsidR="0066150A">
        <w:t xml:space="preserve"> (John et al., </w:t>
      </w:r>
      <w:commentRangeStart w:id="80"/>
      <w:r w:rsidR="0066150A">
        <w:t>2014</w:t>
      </w:r>
      <w:commentRangeEnd w:id="80"/>
      <w:r w:rsidR="00C46324">
        <w:rPr>
          <w:rStyle w:val="Refdecomentario"/>
          <w:rFonts w:asciiTheme="minorHAnsi" w:hAnsiTheme="minorHAnsi"/>
        </w:rPr>
        <w:commentReference w:id="80"/>
      </w:r>
      <w:r w:rsidR="0066150A">
        <w:t>)</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94"/>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squared (df)</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r w:rsidRPr="00297D27">
              <w:t>Eigenvalues</w:t>
            </w:r>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commentRangeStart w:id="81"/>
            <w:r w:rsidRPr="00297D27">
              <w:t>MAP</w:t>
            </w:r>
            <w:commentRangeEnd w:id="81"/>
            <w:r w:rsidR="00B96569" w:rsidRPr="00297D27">
              <w:rPr>
                <w:rStyle w:val="Refdecomentario"/>
                <w:rFonts w:eastAsiaTheme="minorHAnsi"/>
                <w:sz w:val="24"/>
                <w:szCs w:val="24"/>
                <w:lang w:val="en-US" w:eastAsia="en-US"/>
              </w:rPr>
              <w:commentReference w:id="81"/>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r w:rsidRPr="00297D27">
              <w:lastRenderedPageBreak/>
              <w:t>Agreeableness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r w:rsidRPr="00297D27">
              <w:t>Conscientiousness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r w:rsidRPr="00297D27">
              <w:t>Extraversion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77777777" w:rsidR="00F556BC" w:rsidRPr="00297D27" w:rsidRDefault="00F556BC" w:rsidP="0083154C">
            <w:r w:rsidRPr="00297D27">
              <w:t>Neuroticism (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r w:rsidRPr="00297D27">
              <w:t>Openness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4972C4E6" w:rsidR="00F556BC" w:rsidRDefault="00DC1293" w:rsidP="00F556BC">
      <w:pPr>
        <w:pStyle w:val="Textoindependiente"/>
      </w:pPr>
      <w:r>
        <w:t>Eight</w:t>
      </w:r>
      <w:r w:rsidR="00FF0FF2">
        <w:t xml:space="preserve"> facets were retained for the domain </w:t>
      </w:r>
      <w:ins w:id="82" w:author="Victor Rouco" w:date="2020-06-15T15:59:00Z">
        <w:r w:rsidR="003216D5">
          <w:t>a</w:t>
        </w:r>
      </w:ins>
      <w:del w:id="83" w:author="Victor Rouco" w:date="2020-06-15T15:59:00Z">
        <w:r w:rsidR="00F556BC" w:rsidDel="003216D5">
          <w:delText>A</w:delText>
        </w:r>
      </w:del>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84"/>
      <w:commentRangeStart w:id="85"/>
      <w:r w:rsidR="00F556BC">
        <w:rPr>
          <w:i/>
        </w:rPr>
        <w:t>Appreciation</w:t>
      </w:r>
      <w:commentRangeEnd w:id="84"/>
      <w:r w:rsidR="00DA7AD1">
        <w:rPr>
          <w:rStyle w:val="Refdecomentario"/>
          <w:rFonts w:asciiTheme="minorHAnsi" w:hAnsiTheme="minorHAnsi"/>
        </w:rPr>
        <w:commentReference w:id="84"/>
      </w:r>
      <w:commentRangeEnd w:id="85"/>
      <w:r w:rsidR="00C46324">
        <w:rPr>
          <w:rStyle w:val="Refdecomentario"/>
          <w:rFonts w:asciiTheme="minorHAnsi" w:hAnsiTheme="minorHAnsi"/>
        </w:rPr>
        <w:commentReference w:id="85"/>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ins w:id="86" w:author="Victor Rouco" w:date="2020-06-15T16:40:00Z">
        <w:r w:rsidR="00D67715">
          <w:t xml:space="preserve"> </w:t>
        </w:r>
      </w:ins>
      <w:ins w:id="87" w:author="Victor Rouco" w:date="2020-06-15T16:41:00Z">
        <w:r w:rsidR="00D67715">
          <w:t xml:space="preserve">Items </w:t>
        </w:r>
      </w:ins>
      <w:ins w:id="88" w:author="Victor Rouco" w:date="2020-06-15T16:42:00Z">
        <w:r w:rsidR="00D67715">
          <w:t xml:space="preserve">corresponding to these and </w:t>
        </w:r>
      </w:ins>
      <w:ins w:id="89" w:author="Victor Rouco" w:date="2020-06-17T17:07:00Z">
        <w:r w:rsidR="00071E57">
          <w:t xml:space="preserve">the </w:t>
        </w:r>
      </w:ins>
      <w:ins w:id="90" w:author="Victor Rouco" w:date="2020-06-15T16:42:00Z">
        <w:r w:rsidR="00D67715">
          <w:t>following facets can be found in the appendix and in the osf page of this project (link).</w:t>
        </w:r>
      </w:ins>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r>
        <w:rPr>
          <w:i/>
        </w:rPr>
        <w:t>Wish to work</w:t>
      </w:r>
      <w:r>
        <w:t xml:space="preserve"> (to capacity), and </w:t>
      </w:r>
      <w:r>
        <w:rPr>
          <w:i/>
        </w:rPr>
        <w:t>Productivity</w:t>
      </w:r>
      <w:r>
        <w:t>.</w:t>
      </w:r>
    </w:p>
    <w:p w14:paraId="637419B0" w14:textId="2B6D3045" w:rsidR="00F556BC" w:rsidRDefault="00F556BC" w:rsidP="00F556BC">
      <w:pPr>
        <w:pStyle w:val="Textoindependiente"/>
      </w:pPr>
      <w:r>
        <w:t xml:space="preserve">Extraversion </w:t>
      </w:r>
      <w:r w:rsidR="00FF0FF2">
        <w:t>was</w:t>
      </w:r>
      <w:r>
        <w:t xml:space="preserve"> formed by nine facets. A new facet (</w:t>
      </w:r>
      <w:r>
        <w:rPr>
          <w:i/>
        </w:rPr>
        <w:t>Energy</w:t>
      </w:r>
      <w:r>
        <w:t xml:space="preserve">) was added in order to tap the physical component of </w:t>
      </w:r>
      <w:ins w:id="91" w:author="Victor Rouco" w:date="2020-06-15T15:59:00Z">
        <w:r w:rsidR="003216D5">
          <w:t>e</w:t>
        </w:r>
      </w:ins>
      <w:del w:id="92" w:author="Victor Rouco" w:date="2020-06-15T15:59:00Z">
        <w:r w:rsidDel="003216D5">
          <w:delText>E</w:delText>
        </w:r>
      </w:del>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w:t>
      </w:r>
      <w:r>
        <w:lastRenderedPageBreak/>
        <w:t xml:space="preserve">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6E1960B"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ins w:id="93" w:author="Victor Rouco" w:date="2020-06-15T16:00:00Z">
        <w:r w:rsidR="003216D5">
          <w:t>o</w:t>
        </w:r>
      </w:ins>
      <w:del w:id="94" w:author="Victor Rouco" w:date="2020-06-15T16:00:00Z">
        <w:r w:rsidDel="003216D5">
          <w:delText>O</w:delText>
        </w:r>
      </w:del>
      <w:r>
        <w:t>penness</w:t>
      </w:r>
      <w:r w:rsidR="00FF0FF2">
        <w:t xml:space="preserve"> </w:t>
      </w:r>
      <w:r w:rsidR="00485490">
        <w:t>domain</w:t>
      </w:r>
      <w:r>
        <w:t xml:space="preserve"> </w:t>
      </w:r>
      <w:r w:rsidR="00FF0FF2">
        <w:t>were</w:t>
      </w:r>
      <w:r>
        <w:t xml:space="preserve"> named </w:t>
      </w:r>
      <w:r>
        <w:rPr>
          <w:i/>
        </w:rPr>
        <w:t>Creativity</w:t>
      </w:r>
      <w:r>
        <w:t xml:space="preserve">, </w:t>
      </w:r>
      <w:r>
        <w:rPr>
          <w:i/>
        </w:rPr>
        <w:t>Wish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341DD889" w:rsidR="00624FA1" w:rsidRDefault="00624FA1" w:rsidP="00624FA1">
      <w:pPr>
        <w:pStyle w:val="Maintext"/>
      </w:pPr>
      <w:r>
        <w:t xml:space="preserve">Reliability estimates for each of the facets </w:t>
      </w:r>
      <w:r w:rsidR="00C46324">
        <w:t xml:space="preserve">and all domains </w:t>
      </w:r>
      <w:r>
        <w:t xml:space="preserve">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w:t>
      </w:r>
      <w:r w:rsidR="00C46324">
        <w:rPr>
          <w:rFonts w:eastAsiaTheme="minorEastAsia"/>
        </w:rPr>
        <w:t>T</w:t>
      </w:r>
      <w:r>
        <w:rPr>
          <w:rFonts w:eastAsiaTheme="minorEastAsia"/>
        </w:rPr>
        <w:t xml:space="preserve">able </w:t>
      </w:r>
      <w:r w:rsidR="004F5F8A">
        <w:rPr>
          <w:rFonts w:eastAsiaTheme="minorEastAsia"/>
        </w:rPr>
        <w:t>3</w:t>
      </w:r>
      <w:r>
        <w:rPr>
          <w:rFonts w:eastAsiaTheme="minorEastAsia"/>
        </w:rPr>
        <w:t>)</w:t>
      </w:r>
      <w:r>
        <w:t xml:space="preserve">. </w:t>
      </w:r>
      <w:commentRangeStart w:id="95"/>
      <w:r>
        <w:t xml:space="preserve">95% C.I. estimates of McDonald’s </w:t>
      </w:r>
      <m:oMath>
        <m:r>
          <w:rPr>
            <w:rFonts w:ascii="Cambria Math" w:hAnsi="Cambria Math"/>
          </w:rPr>
          <m:t>ω</m:t>
        </m:r>
      </m:oMath>
      <w:r>
        <w:t xml:space="preserve"> for the domains were: </w:t>
      </w:r>
      <w:ins w:id="96" w:author="Victor Rouco" w:date="2020-06-15T16:02:00Z">
        <w:r w:rsidR="003216D5">
          <w:t>a</w:t>
        </w:r>
      </w:ins>
      <w:del w:id="97" w:author="Victor Rouco" w:date="2020-06-15T16:02:00Z">
        <w:r w:rsidDel="003216D5">
          <w:delText>A</w:delText>
        </w:r>
      </w:del>
      <w:r>
        <w:t>greeableness ranged from 0.8</w:t>
      </w:r>
      <w:ins w:id="98" w:author="Victor Rouco" w:date="2020-06-15T17:02:00Z">
        <w:r w:rsidR="00B545C2">
          <w:t>5</w:t>
        </w:r>
      </w:ins>
      <w:del w:id="99" w:author="Victor Rouco" w:date="2020-06-15T17:02:00Z">
        <w:r w:rsidDel="00B545C2">
          <w:delText>3</w:delText>
        </w:r>
      </w:del>
      <w:r>
        <w:t xml:space="preserve"> to 0.</w:t>
      </w:r>
      <w:ins w:id="100" w:author="Victor Rouco" w:date="2020-06-15T17:02:00Z">
        <w:r w:rsidR="00B545C2">
          <w:t>91</w:t>
        </w:r>
      </w:ins>
      <w:del w:id="101" w:author="Victor Rouco" w:date="2020-06-15T17:02:00Z">
        <w:r w:rsidDel="00B545C2">
          <w:delText>86</w:delText>
        </w:r>
      </w:del>
      <w:r>
        <w:t xml:space="preserve">, </w:t>
      </w:r>
      <w:ins w:id="102" w:author="Victor Rouco" w:date="2020-06-15T16:00:00Z">
        <w:r w:rsidR="003216D5">
          <w:t>c</w:t>
        </w:r>
      </w:ins>
      <w:del w:id="103" w:author="Victor Rouco" w:date="2020-06-15T16:00:00Z">
        <w:r w:rsidDel="003216D5">
          <w:delText>C</w:delText>
        </w:r>
      </w:del>
      <w:r>
        <w:t>onscientiousness ranged from 0.8</w:t>
      </w:r>
      <w:ins w:id="104" w:author="Victor Rouco" w:date="2020-06-15T17:01:00Z">
        <w:r w:rsidR="00B545C2">
          <w:t>3</w:t>
        </w:r>
      </w:ins>
      <w:del w:id="105" w:author="Victor Rouco" w:date="2020-06-15T17:01:00Z">
        <w:r w:rsidDel="00B545C2">
          <w:delText>6</w:delText>
        </w:r>
      </w:del>
      <w:r>
        <w:t xml:space="preserve"> to 0.88, </w:t>
      </w:r>
      <w:ins w:id="106" w:author="Victor Rouco" w:date="2020-06-15T16:00:00Z">
        <w:r w:rsidR="003216D5">
          <w:t>o</w:t>
        </w:r>
      </w:ins>
      <w:del w:id="107" w:author="Victor Rouco" w:date="2020-06-15T16:00:00Z">
        <w:r w:rsidDel="003216D5">
          <w:delText>O</w:delText>
        </w:r>
      </w:del>
      <w:r>
        <w:t>penness</w:t>
      </w:r>
      <m:oMath>
        <m:r>
          <w:rPr>
            <w:rFonts w:ascii="Cambria Math" w:hAnsi="Cambria Math"/>
          </w:rPr>
          <m:t xml:space="preserve"> </m:t>
        </m:r>
      </m:oMath>
      <w:r>
        <w:t>ranged from 0.</w:t>
      </w:r>
      <w:del w:id="108" w:author="Victor Rouco" w:date="2020-06-15T16:58:00Z">
        <w:r w:rsidDel="00B545C2">
          <w:delText xml:space="preserve">91 </w:delText>
        </w:r>
      </w:del>
      <w:ins w:id="109" w:author="Victor Rouco" w:date="2020-06-15T17:01:00Z">
        <w:r w:rsidR="00B545C2">
          <w:t>91</w:t>
        </w:r>
      </w:ins>
      <w:ins w:id="110" w:author="Victor Rouco" w:date="2020-06-15T16:58:00Z">
        <w:r w:rsidR="00B545C2">
          <w:t xml:space="preserve"> </w:t>
        </w:r>
      </w:ins>
      <w:r>
        <w:t>to 0.9</w:t>
      </w:r>
      <w:ins w:id="111" w:author="Victor Rouco" w:date="2020-06-15T17:01:00Z">
        <w:r w:rsidR="00B545C2">
          <w:t>4</w:t>
        </w:r>
      </w:ins>
      <w:del w:id="112" w:author="Victor Rouco" w:date="2020-06-15T16:58:00Z">
        <w:r w:rsidDel="00B545C2">
          <w:delText>2</w:delText>
        </w:r>
      </w:del>
      <w:r>
        <w:t xml:space="preserve">, </w:t>
      </w:r>
      <w:ins w:id="113" w:author="Victor Rouco" w:date="2020-06-15T16:00:00Z">
        <w:r w:rsidR="003216D5">
          <w:t>e</w:t>
        </w:r>
      </w:ins>
      <w:del w:id="114" w:author="Victor Rouco" w:date="2020-06-15T16:00:00Z">
        <w:r w:rsidDel="003216D5">
          <w:delText>E</w:delText>
        </w:r>
      </w:del>
      <w:r>
        <w:t xml:space="preserve">motional </w:t>
      </w:r>
      <w:ins w:id="115" w:author="Victor Rouco" w:date="2020-06-15T16:00:00Z">
        <w:r w:rsidR="003216D5">
          <w:t>s</w:t>
        </w:r>
      </w:ins>
      <w:del w:id="116" w:author="Victor Rouco" w:date="2020-06-15T16:00:00Z">
        <w:r w:rsidDel="003216D5">
          <w:delText>S</w:delText>
        </w:r>
      </w:del>
      <w:r>
        <w:t>tability ranged from 0.</w:t>
      </w:r>
      <w:ins w:id="117" w:author="Victor Rouco" w:date="2020-06-15T17:03:00Z">
        <w:r w:rsidR="00B545C2">
          <w:t>90</w:t>
        </w:r>
      </w:ins>
      <w:del w:id="118" w:author="Victor Rouco" w:date="2020-06-15T17:03:00Z">
        <w:r w:rsidDel="00B545C2">
          <w:delText>89</w:delText>
        </w:r>
      </w:del>
      <w:r>
        <w:t xml:space="preserve"> to 0.9</w:t>
      </w:r>
      <w:ins w:id="119" w:author="Victor Rouco" w:date="2020-06-15T17:03:00Z">
        <w:r w:rsidR="00B545C2">
          <w:t>3</w:t>
        </w:r>
      </w:ins>
      <w:del w:id="120" w:author="Victor Rouco" w:date="2020-06-15T17:03:00Z">
        <w:r w:rsidDel="00B545C2">
          <w:delText>1</w:delText>
        </w:r>
      </w:del>
      <w:r>
        <w:t xml:space="preserve">, </w:t>
      </w:r>
      <w:ins w:id="121" w:author="Victor Rouco" w:date="2020-06-15T16:00:00Z">
        <w:r w:rsidR="003216D5">
          <w:t>e</w:t>
        </w:r>
      </w:ins>
      <w:del w:id="122" w:author="Victor Rouco" w:date="2020-06-15T16:00:00Z">
        <w:r w:rsidDel="003216D5">
          <w:delText>E</w:delText>
        </w:r>
      </w:del>
      <w:r>
        <w:t>xtraversion ranged from 0.8</w:t>
      </w:r>
      <w:ins w:id="123" w:author="Victor Rouco" w:date="2020-06-15T17:02:00Z">
        <w:r w:rsidR="00B545C2">
          <w:t>9</w:t>
        </w:r>
      </w:ins>
      <w:del w:id="124" w:author="Victor Rouco" w:date="2020-06-15T17:02:00Z">
        <w:r w:rsidDel="00B545C2">
          <w:delText>8</w:delText>
        </w:r>
      </w:del>
      <w:r>
        <w:t xml:space="preserve"> to 0.9</w:t>
      </w:r>
      <w:ins w:id="125" w:author="Victor Rouco" w:date="2020-06-15T17:02:00Z">
        <w:r w:rsidR="00B545C2">
          <w:t>2</w:t>
        </w:r>
      </w:ins>
      <w:del w:id="126" w:author="Victor Rouco" w:date="2020-06-15T17:02:00Z">
        <w:r w:rsidDel="00B545C2">
          <w:delText>0</w:delText>
        </w:r>
      </w:del>
      <w:commentRangeEnd w:id="95"/>
      <w:r w:rsidR="00C46324">
        <w:rPr>
          <w:rStyle w:val="Refdecomentario"/>
          <w:rFonts w:asciiTheme="minorHAnsi" w:hAnsiTheme="minorHAnsi"/>
        </w:rPr>
        <w:commentReference w:id="95"/>
      </w:r>
      <w:r>
        <w:t>.</w:t>
      </w:r>
      <w:ins w:id="127" w:author="Victor Rouco" w:date="2020-06-15T18:17:00Z">
        <w:r w:rsidR="0074454A">
          <w:t xml:space="preserve"> All in all, reliability coefficients were </w:t>
        </w:r>
      </w:ins>
      <w:ins w:id="128" w:author="Victor Rouco" w:date="2020-06-15T18:20:00Z">
        <w:r w:rsidR="0074454A">
          <w:t xml:space="preserve">at least </w:t>
        </w:r>
      </w:ins>
      <w:ins w:id="129" w:author="Victor Rouco" w:date="2020-06-15T18:18:00Z">
        <w:r w:rsidR="0074454A">
          <w:t>good</w:t>
        </w:r>
      </w:ins>
      <w:ins w:id="130" w:author="Victor Rouco" w:date="2020-06-15T18:17:00Z">
        <w:r w:rsidR="0074454A">
          <w:t xml:space="preserve"> </w:t>
        </w:r>
      </w:ins>
      <w:ins w:id="131" w:author="Victor Rouco" w:date="2020-06-15T18:19:00Z">
        <w:r w:rsidR="0074454A">
          <w:t>(</w:t>
        </w:r>
        <m:oMath>
          <m:r>
            <w:rPr>
              <w:rFonts w:ascii="Cambria Math" w:hAnsi="Cambria Math"/>
            </w:rPr>
            <m:t>ω</m:t>
          </m:r>
        </m:oMath>
        <w:r w:rsidR="0074454A">
          <w:t xml:space="preserve">  &gt; 0.8) </w:t>
        </w:r>
      </w:ins>
      <w:ins w:id="132" w:author="Victor Rouco" w:date="2020-06-15T18:17:00Z">
        <w:r w:rsidR="0074454A">
          <w:t>for all the domains</w:t>
        </w:r>
      </w:ins>
      <w:ins w:id="133" w:author="Victor Rouco" w:date="2020-06-17T17:06:00Z">
        <w:r w:rsidR="00071E57">
          <w:t>,</w:t>
        </w:r>
      </w:ins>
      <w:ins w:id="134" w:author="Victor Rouco" w:date="2020-06-15T18:17:00Z">
        <w:r w:rsidR="0074454A">
          <w:t xml:space="preserve"> and </w:t>
        </w:r>
      </w:ins>
      <w:ins w:id="135" w:author="Victor Rouco" w:date="2020-06-15T18:20:00Z">
        <w:r w:rsidR="0074454A">
          <w:t>at least acceptable (</w:t>
        </w:r>
        <m:oMath>
          <m:r>
            <w:rPr>
              <w:rFonts w:ascii="Cambria Math" w:hAnsi="Cambria Math"/>
            </w:rPr>
            <m:t>ω</m:t>
          </m:r>
        </m:oMath>
        <w:r w:rsidR="0074454A">
          <w:t xml:space="preserve">  &gt; 0.7) </w:t>
        </w:r>
      </w:ins>
      <w:ins w:id="136" w:author="Victor Rouco" w:date="2020-06-15T18:17:00Z">
        <w:r w:rsidR="0074454A">
          <w:t xml:space="preserve">for the majority of the facets </w:t>
        </w:r>
      </w:ins>
      <w:ins w:id="137" w:author="Victor Rouco" w:date="2020-06-15T18:18:00Z">
        <w:r w:rsidR="0074454A">
          <w:t>(</w:t>
        </w:r>
      </w:ins>
      <w:ins w:id="138" w:author="Victor Rouco" w:date="2020-06-15T18:22:00Z">
        <w:r w:rsidR="0074454A">
          <w:t xml:space="preserve">60%). </w:t>
        </w:r>
      </w:ins>
      <w:ins w:id="139" w:author="Victor Rouco" w:date="2020-06-15T18:23:00Z">
        <w:r w:rsidR="008231BD">
          <w:t>Only one facet had poor internal consistency (</w:t>
        </w:r>
        <w:r w:rsidR="008231BD" w:rsidRPr="008231BD">
          <w:rPr>
            <w:i/>
            <w:iCs/>
            <w:rPrChange w:id="140" w:author="Victor Rouco" w:date="2020-06-15T18:23:00Z">
              <w:rPr/>
            </w:rPrChange>
          </w:rPr>
          <w:t>Altruism</w:t>
        </w:r>
        <w:r w:rsidR="008231BD">
          <w:t xml:space="preserve">, </w:t>
        </w:r>
        <m:oMath>
          <m:r>
            <w:rPr>
              <w:rFonts w:ascii="Cambria Math" w:hAnsi="Cambria Math"/>
            </w:rPr>
            <m:t>ω= .52)</m:t>
          </m:r>
        </m:oMath>
        <w:r w:rsidR="008231BD">
          <w:rPr>
            <w:rFonts w:eastAsiaTheme="minorEastAsia"/>
          </w:rPr>
          <w:t>.</w:t>
        </w:r>
      </w:ins>
    </w:p>
    <w:p w14:paraId="624F7411" w14:textId="12B16B88" w:rsidR="00FF0FF2" w:rsidRDefault="00F556BC" w:rsidP="00456E3A">
      <w:pPr>
        <w:pStyle w:val="Ttulo3"/>
      </w:pPr>
      <w:r>
        <w:t>CFA</w:t>
      </w:r>
    </w:p>
    <w:p w14:paraId="1C7A3B44" w14:textId="236C75D1"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lastRenderedPageBreak/>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C46324">
        <w:rPr>
          <w:i/>
          <w:iCs/>
        </w:rPr>
        <w:t>T</w:t>
      </w:r>
      <w:r w:rsidR="00AA2BDB" w:rsidRPr="00126B4A">
        <w:rPr>
          <w:i/>
          <w:iCs/>
        </w:rPr>
        <w:t xml:space="preserve">able </w:t>
      </w:r>
      <w:r w:rsidR="00FE6153">
        <w:rPr>
          <w:i/>
          <w:iCs/>
        </w:rPr>
        <w:t>3</w:t>
      </w:r>
      <w:r w:rsidR="00AA2BDB">
        <w:rPr>
          <w:i/>
          <w:iCs/>
        </w:rPr>
        <w:t xml:space="preserve">. </w:t>
      </w:r>
    </w:p>
    <w:p w14:paraId="73533FA8" w14:textId="7C9E18CA" w:rsidR="00F556BC" w:rsidRDefault="00624FA1" w:rsidP="00624FA1">
      <w:pPr>
        <w:pStyle w:val="Ttulo3"/>
      </w:pPr>
      <w:r>
        <w:t>ESEM</w:t>
      </w:r>
    </w:p>
    <w:p w14:paraId="012E590E" w14:textId="06496535"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w:t>
      </w:r>
      <w:del w:id="141" w:author="Matthias Ziegler" w:date="2020-06-12T12:12:00Z">
        <w:r w:rsidR="00BE4F32" w:rsidDel="00C46324">
          <w:delText xml:space="preserve">substantious </w:delText>
        </w:r>
      </w:del>
      <w:r w:rsidR="00BE4F32">
        <w:t xml:space="preserve">modification indices: Emotional </w:t>
      </w:r>
      <w:ins w:id="142" w:author="Victor Rouco" w:date="2020-06-15T16:02:00Z">
        <w:r w:rsidR="0025521F">
          <w:t>s</w:t>
        </w:r>
      </w:ins>
      <w:del w:id="143" w:author="Victor Rouco" w:date="2020-06-15T16:02:00Z">
        <w:r w:rsidR="00BE4F32" w:rsidDel="0025521F">
          <w:delText>S</w:delText>
        </w:r>
      </w:del>
      <w:r w:rsidR="00BE4F32">
        <w:t xml:space="preserve">tability’s facet </w:t>
      </w:r>
      <w:r w:rsidR="00BE4F32" w:rsidRPr="00BE4F32">
        <w:rPr>
          <w:i/>
          <w:iCs/>
        </w:rPr>
        <w:t>drive</w:t>
      </w:r>
      <w:r w:rsidR="00BE4F32">
        <w:t xml:space="preserve"> was correlated with </w:t>
      </w:r>
      <w:ins w:id="144" w:author="Victor Rouco" w:date="2020-06-15T16:02:00Z">
        <w:r w:rsidR="0025521F">
          <w:t>c</w:t>
        </w:r>
      </w:ins>
      <w:del w:id="145" w:author="Victor Rouco" w:date="2020-06-15T16:02:00Z">
        <w:r w:rsidR="00BE4F32" w:rsidDel="0025521F">
          <w:delText>C</w:delText>
        </w:r>
      </w:del>
      <w:r w:rsidR="00BE4F32">
        <w:t xml:space="preserve">onscientiousness’ facet </w:t>
      </w:r>
      <w:r w:rsidR="00BE4F32" w:rsidRPr="00BE4F32">
        <w:rPr>
          <w:i/>
          <w:iCs/>
        </w:rPr>
        <w:t>persistence</w:t>
      </w:r>
      <w:r w:rsidR="00BE4F32">
        <w:t xml:space="preserve">, as well as </w:t>
      </w:r>
      <w:ins w:id="146" w:author="Victor Rouco" w:date="2020-06-15T16:02:00Z">
        <w:r w:rsidR="0025521F">
          <w:t>e</w:t>
        </w:r>
      </w:ins>
      <w:del w:id="147" w:author="Victor Rouco" w:date="2020-06-15T16:02:00Z">
        <w:r w:rsidR="00BE4F32" w:rsidDel="0025521F">
          <w:delText>E</w:delText>
        </w:r>
      </w:del>
      <w:r w:rsidR="00BE4F32">
        <w:t xml:space="preserve">xtraversion’s facet </w:t>
      </w:r>
      <w:r w:rsidR="00BE4F32" w:rsidRPr="00BE4F32">
        <w:rPr>
          <w:i/>
          <w:iCs/>
        </w:rPr>
        <w:t>forcefulness</w:t>
      </w:r>
      <w:r w:rsidR="00BE4F32">
        <w:t xml:space="preserve"> with </w:t>
      </w:r>
      <w:ins w:id="148" w:author="Victor Rouco" w:date="2020-06-15T16:02:00Z">
        <w:r w:rsidR="0025521F">
          <w:t>c</w:t>
        </w:r>
      </w:ins>
      <w:del w:id="149" w:author="Victor Rouco" w:date="2020-06-15T16:02:00Z">
        <w:r w:rsidR="00BE4F32" w:rsidDel="0025521F">
          <w:delText>C</w:delText>
        </w:r>
      </w:del>
      <w:r w:rsidR="00BE4F32">
        <w:t xml:space="preserve">onscientiousness’ facet </w:t>
      </w:r>
      <w:r w:rsidR="00BE4F32" w:rsidRPr="00BE4F32">
        <w:rPr>
          <w:i/>
          <w:iCs/>
        </w:rPr>
        <w:t>dominance</w:t>
      </w:r>
      <w:r w:rsidR="00BE4F32">
        <w:t>. The addition of these correlated residuals was consistent with the facet’s content and revealed that a significant amount of specific</w:t>
      </w:r>
      <w:r w:rsidR="00C46324">
        <w:t xml:space="preserve"> but shared</w:t>
      </w:r>
      <w:r w:rsidR="00BE4F32">
        <w:t xml:space="preserve">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Chisq(df) = </w:t>
      </w:r>
      <w:ins w:id="150" w:author="Victor Rouco [2]" w:date="2020-06-19T16:20:00Z">
        <w:r w:rsidR="00BD1429">
          <w:t>15</w:t>
        </w:r>
      </w:ins>
      <w:ins w:id="151" w:author="Victor Rouco [2]" w:date="2020-06-19T16:23:00Z">
        <w:r w:rsidR="00BD1429">
          <w:t>56</w:t>
        </w:r>
      </w:ins>
      <w:ins w:id="152" w:author="Victor Rouco [2]" w:date="2020-06-19T16:20:00Z">
        <w:r w:rsidR="00BD1429">
          <w:t>.</w:t>
        </w:r>
      </w:ins>
      <w:ins w:id="153" w:author="Victor Rouco [2]" w:date="2020-06-19T16:23:00Z">
        <w:r w:rsidR="00BD1429">
          <w:t>42</w:t>
        </w:r>
      </w:ins>
      <w:del w:id="154" w:author="Victor Rouco [2]" w:date="2020-06-19T16:19:00Z">
        <w:r w:rsidR="00BE4F32" w:rsidDel="00BD1429">
          <w:delText>1614.8</w:delText>
        </w:r>
      </w:del>
      <w:r w:rsidR="00BE4F32">
        <w:t xml:space="preserve"> (5</w:t>
      </w:r>
      <w:ins w:id="155" w:author="Victor Rouco [2]" w:date="2020-06-19T16:23:00Z">
        <w:r w:rsidR="00BD1429">
          <w:t>21</w:t>
        </w:r>
      </w:ins>
      <w:del w:id="156" w:author="Victor Rouco [2]" w:date="2020-06-19T16:20:00Z">
        <w:r w:rsidR="00BE4F32" w:rsidDel="00BD1429">
          <w:delText>21</w:delText>
        </w:r>
      </w:del>
      <w:r w:rsidR="00BE4F32">
        <w:t>), CFI = .8</w:t>
      </w:r>
      <w:ins w:id="157" w:author="Victor Rouco [2]" w:date="2020-06-19T16:23:00Z">
        <w:r w:rsidR="00BD1429">
          <w:t>6</w:t>
        </w:r>
      </w:ins>
      <w:del w:id="158" w:author="Victor Rouco [2]" w:date="2020-06-19T16:23:00Z">
        <w:r w:rsidR="00F876DA" w:rsidDel="00BD1429">
          <w:delText>3</w:delText>
        </w:r>
      </w:del>
      <w:r w:rsidR="00BE4F32">
        <w:t>, RMSEA = .07</w:t>
      </w:r>
      <w:r w:rsidR="00F876DA">
        <w:t>4</w:t>
      </w:r>
      <w:r w:rsidR="00BE4F32">
        <w:t>, SRMR = .0</w:t>
      </w:r>
      <w:ins w:id="159" w:author="Victor Rouco [2]" w:date="2020-06-19T16:23:00Z">
        <w:r w:rsidR="00BD1429">
          <w:t>39</w:t>
        </w:r>
      </w:ins>
      <w:bookmarkStart w:id="160" w:name="_GoBack"/>
      <w:bookmarkEnd w:id="160"/>
      <w:del w:id="161" w:author="Victor Rouco [2]" w:date="2020-06-19T16:23:00Z">
        <w:r w:rsidR="00F876DA" w:rsidDel="00BD1429">
          <w:delText>43</w:delText>
        </w:r>
      </w:del>
      <w:r w:rsidR="00BE4F32">
        <w:t xml:space="preserve">. We consider this model fit </w:t>
      </w:r>
      <w:r w:rsidR="00C46324">
        <w:t xml:space="preserve">as sufficient to </w:t>
      </w:r>
      <w:r w:rsidR="00BE4F32">
        <w:t>approximat</w:t>
      </w:r>
      <w:r w:rsidR="00C46324">
        <w:t>e</w:t>
      </w:r>
      <w:r w:rsidR="00BE4F32">
        <w:t xml:space="preserve"> </w:t>
      </w:r>
      <w:r w:rsidR="00F876DA">
        <w:t xml:space="preserve">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C46324">
        <w:rPr>
          <w:i/>
          <w:iCs/>
        </w:rPr>
        <w:t>T</w:t>
      </w:r>
      <w:r w:rsidR="00FA062C" w:rsidRPr="00FA062C">
        <w:rPr>
          <w:i/>
          <w:iCs/>
        </w:rPr>
        <w:t xml:space="preserve">able </w:t>
      </w:r>
      <w:commentRangeStart w:id="162"/>
      <w:commentRangeStart w:id="163"/>
      <w:r w:rsidR="00FA062C" w:rsidRPr="00FA062C">
        <w:rPr>
          <w:i/>
          <w:iCs/>
        </w:rPr>
        <w:t>3</w:t>
      </w:r>
      <w:commentRangeEnd w:id="162"/>
      <w:r w:rsidR="00C46324">
        <w:rPr>
          <w:rStyle w:val="Refdecomentario"/>
          <w:rFonts w:asciiTheme="minorHAnsi" w:hAnsiTheme="minorHAnsi"/>
        </w:rPr>
        <w:commentReference w:id="162"/>
      </w:r>
      <w:commentRangeEnd w:id="163"/>
      <w:r w:rsidR="00B868C5">
        <w:rPr>
          <w:rStyle w:val="Refdecomentario"/>
          <w:rFonts w:asciiTheme="minorHAnsi" w:hAnsiTheme="minorHAnsi"/>
        </w:rPr>
        <w:commentReference w:id="163"/>
      </w:r>
      <w:r w:rsidR="00FA062C">
        <w:t xml:space="preserve">, the full factor-loading matrix of the ESEM model can be found in the supplemental materials. </w:t>
      </w:r>
      <w:r w:rsidR="00DE1B96">
        <w:t xml:space="preserve">As it is usual in ESEM procedures, some facets presented significant cross-loadings in other domains. Specifically, </w:t>
      </w:r>
      <w:commentRangeStart w:id="164"/>
      <w:commentRangeStart w:id="165"/>
      <w:r w:rsidR="00DE1B96">
        <w:t xml:space="preserve">57 </w:t>
      </w:r>
      <w:commentRangeEnd w:id="164"/>
      <w:r w:rsidR="00C46324">
        <w:rPr>
          <w:rStyle w:val="Refdecomentario"/>
          <w:rFonts w:asciiTheme="minorHAnsi" w:hAnsiTheme="minorHAnsi"/>
        </w:rPr>
        <w:commentReference w:id="164"/>
      </w:r>
      <w:commentRangeEnd w:id="165"/>
      <w:r w:rsidR="0074454A">
        <w:rPr>
          <w:rStyle w:val="Refdecomentario"/>
          <w:rFonts w:asciiTheme="minorHAnsi" w:hAnsiTheme="minorHAnsi"/>
        </w:rPr>
        <w:commentReference w:id="165"/>
      </w:r>
      <w:r w:rsidR="00DE1B96">
        <w:t>facets had significant cross-loadings</w:t>
      </w:r>
      <w:r w:rsidR="00D52B1F">
        <w:t>,</w:t>
      </w:r>
      <w:r w:rsidR="00DE1B96">
        <w:t xml:space="preserve">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r w:rsidRPr="00807E1F">
              <w:rPr>
                <w:color w:val="000000"/>
              </w:rPr>
              <w:t>chisq</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r w:rsidRPr="00807E1F">
              <w:rPr>
                <w:color w:val="000000"/>
              </w:rPr>
              <w:t>pvalue</w:t>
            </w:r>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std</w:t>
            </w:r>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r>
              <w:rPr>
                <w:color w:val="000000"/>
              </w:rPr>
              <w:t>Agreebleness</w:t>
            </w:r>
          </w:p>
        </w:tc>
        <w:tc>
          <w:tcPr>
            <w:tcW w:w="993"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807E1F">
            <w:pPr>
              <w:spacing w:line="360" w:lineRule="auto"/>
              <w:jc w:val="center"/>
              <w:rPr>
                <w:color w:val="000000"/>
              </w:rPr>
            </w:pPr>
            <w:ins w:id="166"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807E1F">
            <w:pPr>
              <w:spacing w:line="360" w:lineRule="auto"/>
              <w:jc w:val="center"/>
              <w:rPr>
                <w:color w:val="000000"/>
              </w:rPr>
            </w:pPr>
            <w:ins w:id="167" w:author="Victor Rouco" w:date="2020-06-15T16:51:00Z">
              <w:r>
                <w:rPr>
                  <w:color w:val="000000"/>
                </w:rPr>
                <w:t>0.8</w:t>
              </w:r>
            </w:ins>
            <w:ins w:id="168" w:author="Victor Rouco" w:date="2020-06-15T17:02:00Z">
              <w:r w:rsidR="00B545C2">
                <w:rPr>
                  <w:color w:val="000000"/>
                </w:rPr>
                <w:t>6</w:t>
              </w:r>
            </w:ins>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807E1F">
            <w:pPr>
              <w:spacing w:line="360" w:lineRule="auto"/>
              <w:jc w:val="center"/>
              <w:rPr>
                <w:color w:val="000000"/>
              </w:rPr>
            </w:pPr>
            <w:ins w:id="169" w:author="Victor Rouco" w:date="2020-06-15T16:51:00Z">
              <w:r>
                <w:rPr>
                  <w:color w:val="000000"/>
                </w:rPr>
                <w:t>-</w:t>
              </w:r>
            </w:ins>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807E1F">
            <w:pPr>
              <w:spacing w:line="360" w:lineRule="auto"/>
              <w:jc w:val="center"/>
              <w:rPr>
                <w:color w:val="000000"/>
              </w:rPr>
            </w:pPr>
            <w:ins w:id="170"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807E1F">
            <w:pPr>
              <w:spacing w:line="360" w:lineRule="auto"/>
              <w:jc w:val="center"/>
              <w:rPr>
                <w:color w:val="000000"/>
              </w:rPr>
            </w:pPr>
            <w:ins w:id="171" w:author="Victor Rouco" w:date="2020-06-15T16:52:00Z">
              <w:r>
                <w:rPr>
                  <w:color w:val="000000"/>
                </w:rPr>
                <w:t>-</w:t>
              </w:r>
            </w:ins>
          </w:p>
        </w:tc>
        <w:tc>
          <w:tcPr>
            <w:tcW w:w="1134"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807E1F">
            <w:pPr>
              <w:spacing w:line="360" w:lineRule="auto"/>
              <w:jc w:val="center"/>
              <w:rPr>
                <w:color w:val="000000"/>
              </w:rPr>
            </w:pPr>
            <w:ins w:id="172" w:author="Victor Rouco" w:date="2020-06-15T16:52:00Z">
              <w:r>
                <w:rPr>
                  <w:color w:val="000000"/>
                </w:rPr>
                <w:t>-</w:t>
              </w:r>
            </w:ins>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807E1F">
            <w:pPr>
              <w:spacing w:line="360" w:lineRule="auto"/>
              <w:jc w:val="center"/>
              <w:rPr>
                <w:color w:val="000000"/>
              </w:rPr>
            </w:pPr>
            <w:ins w:id="173" w:author="Victor Rouco" w:date="2020-06-15T16:52:00Z">
              <w:r>
                <w:rPr>
                  <w:color w:val="000000"/>
                </w:rPr>
                <w:t>-</w:t>
              </w:r>
            </w:ins>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r>
              <w:rPr>
                <w:color w:val="000000"/>
              </w:rPr>
              <w:t>A</w:t>
            </w:r>
            <w:r w:rsidR="00624FA1" w:rsidRPr="00807E1F">
              <w:rPr>
                <w:color w:val="000000"/>
              </w:rPr>
              <w:t>ppreciation</w:t>
            </w:r>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r w:rsidRPr="00072410">
              <w:rPr>
                <w:color w:val="000000"/>
              </w:rPr>
              <w:t>Integrity</w:t>
            </w:r>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r w:rsidRPr="00072410">
              <w:rPr>
                <w:color w:val="000000"/>
              </w:rPr>
              <w:t>Low competitiveness</w:t>
            </w:r>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r w:rsidRPr="00072410">
              <w:rPr>
                <w:color w:val="000000"/>
              </w:rPr>
              <w:t>Good Fatih</w:t>
            </w:r>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r w:rsidRPr="00072410">
              <w:rPr>
                <w:color w:val="000000"/>
              </w:rPr>
              <w:t>Genuineness</w:t>
            </w:r>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r>
              <w:rPr>
                <w:color w:val="000000"/>
              </w:rPr>
              <w:t>A</w:t>
            </w:r>
            <w:r w:rsidRPr="00807E1F">
              <w:rPr>
                <w:color w:val="000000"/>
              </w:rPr>
              <w:t>ltruism</w:t>
            </w:r>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r>
              <w:rPr>
                <w:color w:val="000000"/>
              </w:rPr>
              <w:t>Conscientiousness</w:t>
            </w:r>
          </w:p>
        </w:tc>
        <w:tc>
          <w:tcPr>
            <w:tcW w:w="993" w:type="dxa"/>
            <w:tcBorders>
              <w:top w:val="nil"/>
              <w:left w:val="nil"/>
              <w:bottom w:val="nil"/>
              <w:right w:val="nil"/>
            </w:tcBorders>
            <w:shd w:val="clear" w:color="auto" w:fill="auto"/>
            <w:noWrap/>
            <w:vAlign w:val="bottom"/>
          </w:tcPr>
          <w:p w14:paraId="2A7BA770" w14:textId="19569BA6" w:rsidR="00072410" w:rsidRPr="00807E1F" w:rsidRDefault="008E2291" w:rsidP="00072410">
            <w:pPr>
              <w:spacing w:line="360" w:lineRule="auto"/>
              <w:jc w:val="center"/>
              <w:rPr>
                <w:color w:val="000000"/>
              </w:rPr>
            </w:pPr>
            <w:ins w:id="174"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64D34D00" w14:textId="32704D6A" w:rsidR="00072410" w:rsidRPr="00807E1F" w:rsidRDefault="008E2291" w:rsidP="00072410">
            <w:pPr>
              <w:spacing w:line="360" w:lineRule="auto"/>
              <w:jc w:val="center"/>
              <w:rPr>
                <w:color w:val="000000"/>
              </w:rPr>
            </w:pPr>
            <w:ins w:id="175" w:author="Victor Rouco" w:date="2020-06-15T16:51:00Z">
              <w:r>
                <w:rPr>
                  <w:color w:val="000000"/>
                </w:rPr>
                <w:t>0.88</w:t>
              </w:r>
            </w:ins>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072410">
            <w:pPr>
              <w:spacing w:line="360" w:lineRule="auto"/>
              <w:jc w:val="center"/>
              <w:rPr>
                <w:color w:val="000000"/>
              </w:rPr>
            </w:pPr>
            <w:ins w:id="176"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072410">
            <w:pPr>
              <w:spacing w:line="360" w:lineRule="auto"/>
              <w:jc w:val="center"/>
              <w:rPr>
                <w:color w:val="000000"/>
              </w:rPr>
            </w:pPr>
            <w:ins w:id="177"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060E05D2" w14:textId="4BA7D8CA" w:rsidR="00072410" w:rsidRPr="00807E1F" w:rsidRDefault="008E2291" w:rsidP="00072410">
            <w:pPr>
              <w:spacing w:line="360" w:lineRule="auto"/>
              <w:jc w:val="center"/>
              <w:rPr>
                <w:color w:val="000000"/>
              </w:rPr>
            </w:pPr>
            <w:ins w:id="178"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63020767" w14:textId="01349BCC" w:rsidR="00072410" w:rsidRPr="00807E1F" w:rsidRDefault="008E2291" w:rsidP="00072410">
            <w:pPr>
              <w:spacing w:line="360" w:lineRule="auto"/>
              <w:jc w:val="center"/>
              <w:rPr>
                <w:color w:val="000000"/>
              </w:rPr>
            </w:pPr>
            <w:ins w:id="179"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072410">
            <w:pPr>
              <w:spacing w:line="360" w:lineRule="auto"/>
              <w:jc w:val="center"/>
              <w:rPr>
                <w:color w:val="000000"/>
              </w:rPr>
            </w:pPr>
            <w:ins w:id="180" w:author="Victor Rouco" w:date="2020-06-15T16:51:00Z">
              <w:r>
                <w:rPr>
                  <w:color w:val="000000"/>
                </w:rPr>
                <w:t>-</w:t>
              </w:r>
            </w:ins>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r w:rsidRPr="00072410">
              <w:rPr>
                <w:color w:val="000000"/>
              </w:rPr>
              <w:t>Dominance</w:t>
            </w:r>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r w:rsidRPr="00072410">
              <w:rPr>
                <w:color w:val="000000"/>
              </w:rPr>
              <w:t>Persistence</w:t>
            </w:r>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r w:rsidRPr="00072410">
              <w:rPr>
                <w:color w:val="000000"/>
              </w:rPr>
              <w:t>Self-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r>
              <w:rPr>
                <w:color w:val="000000"/>
              </w:rPr>
              <w:t>T</w:t>
            </w:r>
            <w:r w:rsidRPr="00807E1F">
              <w:rPr>
                <w:color w:val="000000"/>
              </w:rPr>
              <w:t>ask planning</w:t>
            </w:r>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r>
              <w:rPr>
                <w:color w:val="000000"/>
              </w:rPr>
              <w:t>G</w:t>
            </w:r>
            <w:r w:rsidRPr="00807E1F">
              <w:rPr>
                <w:color w:val="000000"/>
              </w:rPr>
              <w:t>oal</w:t>
            </w:r>
            <w:r>
              <w:rPr>
                <w:color w:val="000000"/>
              </w:rPr>
              <w:t xml:space="preserve"> </w:t>
            </w:r>
            <w:r w:rsidRPr="00807E1F">
              <w:rPr>
                <w:color w:val="000000"/>
              </w:rPr>
              <w:t>orientation</w:t>
            </w:r>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r w:rsidRPr="00072410">
              <w:rPr>
                <w:color w:val="000000"/>
              </w:rPr>
              <w:t>Carefulness</w:t>
            </w:r>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r w:rsidRPr="00072410">
              <w:rPr>
                <w:color w:val="000000"/>
              </w:rPr>
              <w:t>Orderliness</w:t>
            </w:r>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r w:rsidRPr="00072410">
              <w:rPr>
                <w:color w:val="000000"/>
              </w:rPr>
              <w:t>Productivity</w:t>
            </w:r>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r>
              <w:rPr>
                <w:color w:val="000000"/>
              </w:rPr>
              <w:t>Extraversion</w:t>
            </w:r>
          </w:p>
        </w:tc>
        <w:tc>
          <w:tcPr>
            <w:tcW w:w="993" w:type="dxa"/>
            <w:tcBorders>
              <w:top w:val="nil"/>
              <w:left w:val="nil"/>
              <w:bottom w:val="nil"/>
              <w:right w:val="nil"/>
            </w:tcBorders>
            <w:shd w:val="clear" w:color="auto" w:fill="auto"/>
            <w:noWrap/>
            <w:vAlign w:val="bottom"/>
          </w:tcPr>
          <w:p w14:paraId="326C22F3" w14:textId="044B0B58" w:rsidR="00072410" w:rsidRPr="00807E1F" w:rsidRDefault="008E2291" w:rsidP="00072410">
            <w:pPr>
              <w:spacing w:line="360" w:lineRule="auto"/>
              <w:jc w:val="center"/>
              <w:rPr>
                <w:color w:val="000000"/>
              </w:rPr>
            </w:pPr>
            <w:ins w:id="181"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79858397" w14:textId="36C6D0F5" w:rsidR="00072410" w:rsidRPr="00807E1F" w:rsidRDefault="008E2291" w:rsidP="00072410">
            <w:pPr>
              <w:spacing w:line="360" w:lineRule="auto"/>
              <w:jc w:val="center"/>
              <w:rPr>
                <w:color w:val="000000"/>
              </w:rPr>
            </w:pPr>
            <w:ins w:id="182" w:author="Victor Rouco" w:date="2020-06-15T16:51:00Z">
              <w:r>
                <w:rPr>
                  <w:color w:val="000000"/>
                </w:rPr>
                <w:t>0.9</w:t>
              </w:r>
            </w:ins>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072410">
            <w:pPr>
              <w:spacing w:line="360" w:lineRule="auto"/>
              <w:jc w:val="center"/>
              <w:rPr>
                <w:color w:val="000000"/>
              </w:rPr>
            </w:pPr>
            <w:ins w:id="183"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072410">
            <w:pPr>
              <w:spacing w:line="360" w:lineRule="auto"/>
              <w:jc w:val="center"/>
              <w:rPr>
                <w:color w:val="000000"/>
              </w:rPr>
            </w:pPr>
            <w:ins w:id="184"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4483DA68" w14:textId="1CC7B5A1" w:rsidR="00072410" w:rsidRPr="00807E1F" w:rsidRDefault="008E2291" w:rsidP="00072410">
            <w:pPr>
              <w:spacing w:line="360" w:lineRule="auto"/>
              <w:jc w:val="center"/>
              <w:rPr>
                <w:color w:val="000000"/>
              </w:rPr>
            </w:pPr>
            <w:ins w:id="185"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115EA6B8" w14:textId="348F9424" w:rsidR="00072410" w:rsidRPr="00807E1F" w:rsidRDefault="008E2291" w:rsidP="00072410">
            <w:pPr>
              <w:spacing w:line="360" w:lineRule="auto"/>
              <w:jc w:val="center"/>
              <w:rPr>
                <w:color w:val="000000"/>
              </w:rPr>
            </w:pPr>
            <w:ins w:id="186"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072410">
            <w:pPr>
              <w:spacing w:line="360" w:lineRule="auto"/>
              <w:jc w:val="center"/>
              <w:rPr>
                <w:color w:val="000000"/>
              </w:rPr>
            </w:pPr>
            <w:ins w:id="187" w:author="Victor Rouco" w:date="2020-06-15T16:51:00Z">
              <w:r>
                <w:rPr>
                  <w:color w:val="000000"/>
                </w:rPr>
                <w:t>-</w:t>
              </w:r>
            </w:ins>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r w:rsidRPr="00072410">
              <w:rPr>
                <w:color w:val="000000"/>
              </w:rPr>
              <w:t>Sociability</w:t>
            </w:r>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r w:rsidRPr="00072410">
              <w:rPr>
                <w:color w:val="000000"/>
              </w:rPr>
              <w:t>Wish for affiliation</w:t>
            </w:r>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Positive attitude</w:t>
            </w:r>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r w:rsidRPr="00072410">
              <w:rPr>
                <w:color w:val="000000"/>
              </w:rPr>
              <w:t>Forcefulness</w:t>
            </w:r>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r w:rsidRPr="00072410">
              <w:rPr>
                <w:color w:val="000000"/>
              </w:rPr>
              <w:t>Communicativeness</w:t>
            </w:r>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r w:rsidRPr="00072410">
              <w:rPr>
                <w:color w:val="000000"/>
              </w:rPr>
              <w:t>Conviviality</w:t>
            </w:r>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4B4063F4" w:rsidR="00072410" w:rsidRPr="00807E1F" w:rsidRDefault="00072410" w:rsidP="00072410">
            <w:pPr>
              <w:spacing w:line="360" w:lineRule="auto"/>
              <w:jc w:val="center"/>
              <w:rPr>
                <w:color w:val="000000"/>
              </w:rPr>
            </w:pPr>
            <w:del w:id="188" w:author="Victor Rouco" w:date="2020-06-15T17:05:00Z">
              <w:r w:rsidRPr="00807E1F" w:rsidDel="00B545C2">
                <w:rPr>
                  <w:color w:val="000000"/>
                </w:rPr>
                <w:delText>0</w:delText>
              </w:r>
            </w:del>
            <w:ins w:id="189" w:author="Victor Rouco" w:date="2020-06-15T17:05:00Z">
              <w:r w:rsidR="00B545C2">
                <w:rPr>
                  <w:color w:val="000000"/>
                </w:rPr>
                <w:t>-</w:t>
              </w:r>
            </w:ins>
          </w:p>
        </w:tc>
        <w:tc>
          <w:tcPr>
            <w:tcW w:w="567" w:type="dxa"/>
            <w:tcBorders>
              <w:top w:val="nil"/>
              <w:left w:val="nil"/>
              <w:bottom w:val="nil"/>
              <w:right w:val="nil"/>
            </w:tcBorders>
            <w:shd w:val="clear" w:color="auto" w:fill="auto"/>
            <w:noWrap/>
            <w:vAlign w:val="bottom"/>
            <w:hideMark/>
          </w:tcPr>
          <w:p w14:paraId="5FE73979" w14:textId="5CB8C19F" w:rsidR="00072410" w:rsidRPr="00807E1F" w:rsidRDefault="00072410" w:rsidP="00072410">
            <w:pPr>
              <w:spacing w:line="360" w:lineRule="auto"/>
              <w:jc w:val="center"/>
              <w:rPr>
                <w:color w:val="000000"/>
              </w:rPr>
            </w:pPr>
            <w:del w:id="190" w:author="Victor Rouco" w:date="2020-06-15T17:05:00Z">
              <w:r w:rsidRPr="00807E1F" w:rsidDel="00B545C2">
                <w:rPr>
                  <w:color w:val="000000"/>
                </w:rPr>
                <w:delText>1</w:delText>
              </w:r>
            </w:del>
            <w:ins w:id="191" w:author="Victor Rouco" w:date="2020-06-15T17:05:00Z">
              <w:r w:rsidR="00B545C2">
                <w:rPr>
                  <w:color w:val="000000"/>
                </w:rPr>
                <w:t>-</w:t>
              </w:r>
            </w:ins>
          </w:p>
        </w:tc>
        <w:tc>
          <w:tcPr>
            <w:tcW w:w="1134" w:type="dxa"/>
            <w:tcBorders>
              <w:top w:val="nil"/>
              <w:left w:val="nil"/>
              <w:bottom w:val="nil"/>
              <w:right w:val="nil"/>
            </w:tcBorders>
            <w:shd w:val="clear" w:color="auto" w:fill="auto"/>
            <w:noWrap/>
            <w:vAlign w:val="bottom"/>
            <w:hideMark/>
          </w:tcPr>
          <w:p w14:paraId="4494CF38" w14:textId="34F0E5A0" w:rsidR="00072410" w:rsidRPr="00807E1F" w:rsidRDefault="00072410" w:rsidP="00072410">
            <w:pPr>
              <w:spacing w:line="360" w:lineRule="auto"/>
              <w:jc w:val="center"/>
              <w:rPr>
                <w:color w:val="000000"/>
              </w:rPr>
            </w:pPr>
            <w:del w:id="192" w:author="Victor Rouco" w:date="2020-06-15T17:05:00Z">
              <w:r w:rsidRPr="00807E1F" w:rsidDel="00B545C2">
                <w:rPr>
                  <w:color w:val="000000"/>
                </w:rPr>
                <w:delText>0</w:delText>
              </w:r>
            </w:del>
            <w:ins w:id="193" w:author="Victor Rouco" w:date="2020-06-15T17:05:00Z">
              <w:r w:rsidR="00B545C2">
                <w:rPr>
                  <w:color w:val="000000"/>
                </w:rPr>
                <w:t>-</w:t>
              </w:r>
            </w:ins>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commentRangeStart w:id="194"/>
            <w:r>
              <w:rPr>
                <w:color w:val="000000"/>
              </w:rPr>
              <w:lastRenderedPageBreak/>
              <w:t>Neuroticism</w:t>
            </w:r>
            <w:commentRangeEnd w:id="194"/>
            <w:r w:rsidR="00B545C2">
              <w:rPr>
                <w:rStyle w:val="Refdecomentario"/>
                <w:rFonts w:asciiTheme="minorHAnsi" w:eastAsiaTheme="minorHAnsi" w:hAnsiTheme="minorHAnsi" w:cstheme="minorBidi"/>
                <w:lang w:val="en-US" w:eastAsia="en-US"/>
              </w:rPr>
              <w:commentReference w:id="194"/>
            </w:r>
          </w:p>
        </w:tc>
        <w:tc>
          <w:tcPr>
            <w:tcW w:w="993" w:type="dxa"/>
            <w:tcBorders>
              <w:top w:val="nil"/>
              <w:left w:val="nil"/>
              <w:bottom w:val="nil"/>
              <w:right w:val="nil"/>
            </w:tcBorders>
            <w:shd w:val="clear" w:color="auto" w:fill="auto"/>
            <w:noWrap/>
            <w:vAlign w:val="bottom"/>
          </w:tcPr>
          <w:p w14:paraId="3B4E7EF5" w14:textId="3B90D335" w:rsidR="00072410" w:rsidRPr="00807E1F" w:rsidRDefault="008E2291" w:rsidP="00072410">
            <w:pPr>
              <w:spacing w:line="360" w:lineRule="auto"/>
              <w:jc w:val="center"/>
              <w:rPr>
                <w:color w:val="000000"/>
              </w:rPr>
            </w:pPr>
            <w:ins w:id="195"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D695651" w14:textId="48CB5536" w:rsidR="00072410" w:rsidRPr="00807E1F" w:rsidRDefault="008E2291" w:rsidP="00072410">
            <w:pPr>
              <w:spacing w:line="360" w:lineRule="auto"/>
              <w:jc w:val="center"/>
              <w:rPr>
                <w:color w:val="000000"/>
              </w:rPr>
            </w:pPr>
            <w:ins w:id="196" w:author="Victor Rouco" w:date="2020-06-15T16:52:00Z">
              <w:r>
                <w:rPr>
                  <w:color w:val="000000"/>
                </w:rPr>
                <w:t>0.9</w:t>
              </w:r>
            </w:ins>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072410">
            <w:pPr>
              <w:spacing w:line="360" w:lineRule="auto"/>
              <w:jc w:val="center"/>
              <w:rPr>
                <w:color w:val="000000"/>
              </w:rPr>
            </w:pPr>
            <w:ins w:id="197" w:author="Victor Rouco" w:date="2020-06-15T16:52:00Z">
              <w:r>
                <w:rPr>
                  <w:color w:val="000000"/>
                </w:rPr>
                <w:t>-</w:t>
              </w:r>
            </w:ins>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072410">
            <w:pPr>
              <w:spacing w:line="360" w:lineRule="auto"/>
              <w:jc w:val="center"/>
              <w:rPr>
                <w:color w:val="000000"/>
              </w:rPr>
            </w:pPr>
            <w:ins w:id="198"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2067C66" w14:textId="37D6E1EA" w:rsidR="00072410" w:rsidRPr="00807E1F" w:rsidRDefault="008E2291" w:rsidP="00072410">
            <w:pPr>
              <w:spacing w:line="360" w:lineRule="auto"/>
              <w:jc w:val="center"/>
              <w:rPr>
                <w:color w:val="000000"/>
              </w:rPr>
            </w:pPr>
            <w:ins w:id="199" w:author="Victor Rouco" w:date="2020-06-15T16:52:00Z">
              <w:r>
                <w:rPr>
                  <w:color w:val="000000"/>
                </w:rPr>
                <w:t>-</w:t>
              </w:r>
            </w:ins>
          </w:p>
        </w:tc>
        <w:tc>
          <w:tcPr>
            <w:tcW w:w="1134" w:type="dxa"/>
            <w:tcBorders>
              <w:top w:val="nil"/>
              <w:left w:val="nil"/>
              <w:bottom w:val="nil"/>
              <w:right w:val="nil"/>
            </w:tcBorders>
            <w:shd w:val="clear" w:color="auto" w:fill="auto"/>
            <w:noWrap/>
            <w:vAlign w:val="bottom"/>
          </w:tcPr>
          <w:p w14:paraId="0DDF3976" w14:textId="49A59CE8" w:rsidR="00072410" w:rsidRPr="00807E1F" w:rsidRDefault="008E2291" w:rsidP="00072410">
            <w:pPr>
              <w:spacing w:line="360" w:lineRule="auto"/>
              <w:jc w:val="center"/>
              <w:rPr>
                <w:color w:val="000000"/>
              </w:rPr>
            </w:pPr>
            <w:ins w:id="200" w:author="Victor Rouco" w:date="2020-06-15T16:52:00Z">
              <w:r>
                <w:rPr>
                  <w:color w:val="000000"/>
                </w:rPr>
                <w:t>-</w:t>
              </w:r>
            </w:ins>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072410">
            <w:pPr>
              <w:spacing w:line="360" w:lineRule="auto"/>
              <w:jc w:val="center"/>
              <w:rPr>
                <w:color w:val="000000"/>
              </w:rPr>
            </w:pPr>
            <w:ins w:id="201" w:author="Victor Rouco" w:date="2020-06-15T16:52:00Z">
              <w:r>
                <w:rPr>
                  <w:color w:val="000000"/>
                </w:rPr>
                <w:t>-</w:t>
              </w:r>
            </w:ins>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r w:rsidRPr="00072410">
              <w:rPr>
                <w:color w:val="000000"/>
              </w:rPr>
              <w:t>Equanimity</w:t>
            </w:r>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r w:rsidRPr="00072410">
              <w:rPr>
                <w:color w:val="000000"/>
              </w:rPr>
              <w:t>Carefreeness</w:t>
            </w:r>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r w:rsidRPr="00072410">
              <w:rPr>
                <w:color w:val="000000"/>
              </w:rPr>
              <w:t>Confidence</w:t>
            </w:r>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r w:rsidRPr="00072410">
              <w:rPr>
                <w:color w:val="000000"/>
              </w:rPr>
              <w:t>Emotional robustness</w:t>
            </w:r>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r w:rsidRPr="00072410">
              <w:rPr>
                <w:color w:val="000000"/>
              </w:rPr>
              <w:t>Self-attention</w:t>
            </w:r>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67FBFD19" w:rsidR="00072410" w:rsidRPr="00807E1F" w:rsidRDefault="00072410" w:rsidP="00072410">
            <w:pPr>
              <w:spacing w:line="360" w:lineRule="auto"/>
              <w:jc w:val="center"/>
              <w:rPr>
                <w:color w:val="000000"/>
              </w:rPr>
            </w:pPr>
            <w:del w:id="202" w:author="Victor Rouco" w:date="2020-06-15T17:06:00Z">
              <w:r w:rsidRPr="00807E1F" w:rsidDel="00B545C2">
                <w:rPr>
                  <w:color w:val="000000"/>
                </w:rPr>
                <w:delText>0</w:delText>
              </w:r>
            </w:del>
            <w:ins w:id="203"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16DC37CE" w14:textId="1D4745E2" w:rsidR="00072410" w:rsidRPr="00807E1F" w:rsidRDefault="00072410" w:rsidP="00072410">
            <w:pPr>
              <w:spacing w:line="360" w:lineRule="auto"/>
              <w:jc w:val="center"/>
              <w:rPr>
                <w:color w:val="000000"/>
              </w:rPr>
            </w:pPr>
            <w:del w:id="204" w:author="Victor Rouco" w:date="2020-06-15T17:06:00Z">
              <w:r w:rsidRPr="00807E1F" w:rsidDel="00B545C2">
                <w:rPr>
                  <w:color w:val="000000"/>
                </w:rPr>
                <w:delText>1</w:delText>
              </w:r>
            </w:del>
            <w:ins w:id="205"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19558FA3" w14:textId="3067E978" w:rsidR="00072410" w:rsidRPr="00807E1F" w:rsidRDefault="00072410" w:rsidP="00072410">
            <w:pPr>
              <w:spacing w:line="360" w:lineRule="auto"/>
              <w:jc w:val="center"/>
              <w:rPr>
                <w:color w:val="000000"/>
              </w:rPr>
            </w:pPr>
            <w:del w:id="206" w:author="Victor Rouco" w:date="2020-06-15T17:06:00Z">
              <w:r w:rsidRPr="00807E1F" w:rsidDel="00B545C2">
                <w:rPr>
                  <w:color w:val="000000"/>
                </w:rPr>
                <w:delText>0</w:delText>
              </w:r>
            </w:del>
            <w:ins w:id="207"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r>
              <w:rPr>
                <w:color w:val="000000"/>
              </w:rPr>
              <w:t>Openness</w:t>
            </w:r>
          </w:p>
        </w:tc>
        <w:tc>
          <w:tcPr>
            <w:tcW w:w="993" w:type="dxa"/>
            <w:tcBorders>
              <w:top w:val="nil"/>
              <w:left w:val="nil"/>
              <w:bottom w:val="nil"/>
              <w:right w:val="nil"/>
            </w:tcBorders>
            <w:shd w:val="clear" w:color="auto" w:fill="auto"/>
            <w:noWrap/>
            <w:vAlign w:val="bottom"/>
          </w:tcPr>
          <w:p w14:paraId="2F1CF4D4" w14:textId="5BBBCB0E" w:rsidR="00072410" w:rsidRPr="00807E1F" w:rsidRDefault="008E2291" w:rsidP="00072410">
            <w:pPr>
              <w:spacing w:line="360" w:lineRule="auto"/>
              <w:jc w:val="center"/>
              <w:rPr>
                <w:color w:val="000000"/>
              </w:rPr>
            </w:pPr>
            <w:ins w:id="208"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04E933B9" w14:textId="1DDF333C" w:rsidR="00072410" w:rsidRPr="00807E1F" w:rsidRDefault="008E2291" w:rsidP="00072410">
            <w:pPr>
              <w:spacing w:line="360" w:lineRule="auto"/>
              <w:jc w:val="center"/>
              <w:rPr>
                <w:color w:val="000000"/>
              </w:rPr>
            </w:pPr>
            <w:ins w:id="209" w:author="Victor Rouco" w:date="2020-06-15T16:50:00Z">
              <w:r>
                <w:rPr>
                  <w:color w:val="000000"/>
                </w:rPr>
                <w:t>0.</w:t>
              </w:r>
            </w:ins>
            <w:ins w:id="210" w:author="Victor Rouco" w:date="2020-06-15T17:01:00Z">
              <w:r w:rsidR="00B545C2">
                <w:rPr>
                  <w:color w:val="000000"/>
                </w:rPr>
                <w:t>92</w:t>
              </w:r>
            </w:ins>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072410">
            <w:pPr>
              <w:spacing w:line="360" w:lineRule="auto"/>
              <w:jc w:val="center"/>
              <w:rPr>
                <w:color w:val="000000"/>
              </w:rPr>
            </w:pPr>
            <w:ins w:id="211" w:author="Victor Rouco" w:date="2020-06-15T16:50:00Z">
              <w:r>
                <w:rPr>
                  <w:color w:val="000000"/>
                </w:rPr>
                <w:t>-</w:t>
              </w:r>
            </w:ins>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072410">
            <w:pPr>
              <w:spacing w:line="360" w:lineRule="auto"/>
              <w:jc w:val="center"/>
              <w:rPr>
                <w:color w:val="000000"/>
              </w:rPr>
            </w:pPr>
            <w:ins w:id="212"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6F4058EB" w14:textId="0E713565" w:rsidR="00072410" w:rsidRPr="00807E1F" w:rsidRDefault="008E2291" w:rsidP="00072410">
            <w:pPr>
              <w:spacing w:line="360" w:lineRule="auto"/>
              <w:jc w:val="center"/>
              <w:rPr>
                <w:color w:val="000000"/>
              </w:rPr>
            </w:pPr>
            <w:ins w:id="213" w:author="Victor Rouco" w:date="2020-06-15T16:50:00Z">
              <w:r>
                <w:rPr>
                  <w:color w:val="000000"/>
                </w:rPr>
                <w:t>-</w:t>
              </w:r>
            </w:ins>
          </w:p>
        </w:tc>
        <w:tc>
          <w:tcPr>
            <w:tcW w:w="1134" w:type="dxa"/>
            <w:tcBorders>
              <w:top w:val="nil"/>
              <w:left w:val="nil"/>
              <w:bottom w:val="nil"/>
              <w:right w:val="nil"/>
            </w:tcBorders>
            <w:shd w:val="clear" w:color="auto" w:fill="auto"/>
            <w:noWrap/>
            <w:vAlign w:val="bottom"/>
          </w:tcPr>
          <w:p w14:paraId="12A01B75" w14:textId="281A0B7B" w:rsidR="00072410" w:rsidRPr="00807E1F" w:rsidRDefault="008E2291" w:rsidP="00072410">
            <w:pPr>
              <w:spacing w:line="360" w:lineRule="auto"/>
              <w:jc w:val="center"/>
              <w:rPr>
                <w:color w:val="000000"/>
              </w:rPr>
            </w:pPr>
            <w:ins w:id="214" w:author="Victor Rouco" w:date="2020-06-15T16:50:00Z">
              <w:r>
                <w:rPr>
                  <w:color w:val="000000"/>
                </w:rPr>
                <w:t>-</w:t>
              </w:r>
            </w:ins>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072410">
            <w:pPr>
              <w:spacing w:line="360" w:lineRule="auto"/>
              <w:jc w:val="center"/>
              <w:rPr>
                <w:color w:val="000000"/>
              </w:rPr>
            </w:pPr>
            <w:ins w:id="215" w:author="Victor Rouco" w:date="2020-06-15T16:50:00Z">
              <w:r>
                <w:rPr>
                  <w:color w:val="000000"/>
                </w:rPr>
                <w:t>-</w:t>
              </w:r>
            </w:ins>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r w:rsidRPr="00072410">
              <w:rPr>
                <w:color w:val="000000"/>
              </w:rPr>
              <w:t>Creativity</w:t>
            </w:r>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r w:rsidRPr="00297D27">
              <w:rPr>
                <w:color w:val="000000"/>
              </w:rPr>
              <w:t>Wish for variety</w:t>
            </w:r>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mindedness</w:t>
            </w:r>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r w:rsidRPr="00072410">
              <w:rPr>
                <w:color w:val="000000"/>
              </w:rPr>
              <w:t>Interest in reading</w:t>
            </w:r>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r w:rsidRPr="00072410">
              <w:rPr>
                <w:color w:val="000000"/>
              </w:rPr>
              <w:t>Artistic interests</w:t>
            </w:r>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r w:rsidRPr="00072410">
              <w:rPr>
                <w:color w:val="000000"/>
              </w:rPr>
              <w:t>Wish to analyze</w:t>
            </w:r>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r w:rsidRPr="00072410">
              <w:rPr>
                <w:color w:val="000000"/>
              </w:rPr>
              <w:t>Willingness to learn</w:t>
            </w:r>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r>
              <w:rPr>
                <w:color w:val="000000"/>
              </w:rPr>
              <w:t>I</w:t>
            </w:r>
            <w:r w:rsidRPr="00807E1F">
              <w:rPr>
                <w:color w:val="000000"/>
              </w:rPr>
              <w:t>ntellect</w:t>
            </w:r>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64F58A04" w:rsidR="00072410" w:rsidRPr="00807E1F" w:rsidRDefault="00072410" w:rsidP="00072410">
            <w:pPr>
              <w:spacing w:line="360" w:lineRule="auto"/>
              <w:jc w:val="center"/>
              <w:rPr>
                <w:color w:val="000000"/>
              </w:rPr>
            </w:pPr>
            <w:del w:id="216" w:author="Victor Rouco" w:date="2020-06-15T17:06:00Z">
              <w:r w:rsidRPr="00807E1F" w:rsidDel="00B545C2">
                <w:rPr>
                  <w:color w:val="000000"/>
                </w:rPr>
                <w:delText>0</w:delText>
              </w:r>
            </w:del>
            <w:ins w:id="217"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5B525A54" w14:textId="5BD61DDA" w:rsidR="00072410" w:rsidRPr="00807E1F" w:rsidRDefault="00072410" w:rsidP="00072410">
            <w:pPr>
              <w:spacing w:line="360" w:lineRule="auto"/>
              <w:jc w:val="center"/>
              <w:rPr>
                <w:color w:val="000000"/>
              </w:rPr>
            </w:pPr>
            <w:del w:id="218" w:author="Victor Rouco" w:date="2020-06-15T17:06:00Z">
              <w:r w:rsidRPr="00807E1F" w:rsidDel="00B545C2">
                <w:rPr>
                  <w:color w:val="000000"/>
                </w:rPr>
                <w:delText>1</w:delText>
              </w:r>
            </w:del>
            <w:ins w:id="219"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01601E2A" w14:textId="58DAA355" w:rsidR="00072410" w:rsidRPr="00807E1F" w:rsidRDefault="00072410" w:rsidP="00072410">
            <w:pPr>
              <w:spacing w:line="360" w:lineRule="auto"/>
              <w:jc w:val="center"/>
              <w:rPr>
                <w:color w:val="000000"/>
              </w:rPr>
            </w:pPr>
            <w:del w:id="220" w:author="Victor Rouco" w:date="2020-06-15T17:06:00Z">
              <w:r w:rsidRPr="00807E1F" w:rsidDel="00B545C2">
                <w:rPr>
                  <w:color w:val="000000"/>
                </w:rPr>
                <w:delText>0</w:delText>
              </w:r>
            </w:del>
            <w:ins w:id="221"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222" w:name="criterion-validity-evidence-1"/>
      <w:bookmarkEnd w:id="222"/>
      <w:r>
        <w:t>Nomological network</w:t>
      </w:r>
    </w:p>
    <w:p w14:paraId="55B79124" w14:textId="30491A31" w:rsidR="005B24FA" w:rsidRDefault="00241EE9" w:rsidP="00D96001">
      <w:pPr>
        <w:pStyle w:val="Maintext"/>
      </w:pPr>
      <w:r>
        <w:t>A</w:t>
      </w:r>
      <w:r w:rsidR="00C46324">
        <w:t>ssumptions from a</w:t>
      </w:r>
      <w:r>
        <w:t xml:space="preserve"> nomological network with our proposed set of facets and three external criteria </w:t>
      </w:r>
      <w:r w:rsidR="00C46324">
        <w:t xml:space="preserve">were tested </w:t>
      </w:r>
      <w:r>
        <w:t xml:space="preserve">in order to </w:t>
      </w:r>
      <w:r w:rsidR="00C46324">
        <w:t xml:space="preserve">provide </w:t>
      </w:r>
      <w:r>
        <w:t xml:space="preserve">evidence of criterion validity.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neuroticism 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del w:id="223" w:author="Victor Rouco" w:date="2020-06-15T16:03:00Z">
        <w:r w:rsidR="00270A57" w:rsidDel="0025521F">
          <w:delText xml:space="preserve">best </w:delText>
        </w:r>
        <w:r w:rsidDel="0025521F">
          <w:delText>predicted</w:delText>
        </w:r>
      </w:del>
      <w:ins w:id="224" w:author="Victor Rouco" w:date="2020-06-15T16:03:00Z">
        <w:r w:rsidR="0025521F">
          <w:t>were strongly associated with</w:t>
        </w:r>
      </w:ins>
      <w:r>
        <w:t xml:space="preserve"> the criterion</w:t>
      </w:r>
      <w:r w:rsidR="003D6CF6">
        <w:t>, also in line with what was hypothesized in H1</w:t>
      </w:r>
      <w:r>
        <w:t xml:space="preserve">. H2 stated that conscientiousness would </w:t>
      </w:r>
      <w:del w:id="225" w:author="Victor Rouco" w:date="2020-06-15T16:03:00Z">
        <w:r w:rsidDel="0025521F">
          <w:delText xml:space="preserve">predict </w:delText>
        </w:r>
      </w:del>
      <w:ins w:id="226" w:author="Victor Rouco" w:date="2020-06-15T16:03:00Z">
        <w:r w:rsidR="0025521F">
          <w:t>be associated</w:t>
        </w:r>
      </w:ins>
      <w:ins w:id="227" w:author="Victor Rouco" w:date="2020-06-15T16:04:00Z">
        <w:r w:rsidR="0025521F">
          <w:t xml:space="preserve"> with</w:t>
        </w:r>
      </w:ins>
      <w:ins w:id="228" w:author="Victor Rouco" w:date="2020-06-15T16:03:00Z">
        <w:r w:rsidR="0025521F">
          <w:t xml:space="preserve"> </w:t>
        </w:r>
      </w:ins>
      <w:r>
        <w:t xml:space="preserve">GPA </w:t>
      </w:r>
      <w:r>
        <w:lastRenderedPageBreak/>
        <w:t xml:space="preserve">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w:t>
      </w:r>
      <w:ins w:id="229" w:author="Victor Rouco" w:date="2020-06-15T16:04:00Z">
        <w:r w:rsidR="0025521F">
          <w:t xml:space="preserve">were </w:t>
        </w:r>
      </w:ins>
      <w:r w:rsidR="005B24FA">
        <w:t>significant</w:t>
      </w:r>
      <w:ins w:id="230" w:author="Victor Rouco" w:date="2020-06-15T16:04:00Z">
        <w:r w:rsidR="0025521F">
          <w:t>ly</w:t>
        </w:r>
      </w:ins>
      <w:del w:id="231" w:author="Victor Rouco" w:date="2020-06-15T16:04:00Z">
        <w:r w:rsidR="005B24FA" w:rsidDel="0025521F">
          <w:delText>ly predicted</w:delText>
        </w:r>
      </w:del>
      <w:r w:rsidR="005B24FA">
        <w:t xml:space="preserve"> </w:t>
      </w:r>
      <w:ins w:id="232" w:author="Victor Rouco" w:date="2020-06-15T16:04:00Z">
        <w:r w:rsidR="0025521F">
          <w:t xml:space="preserve">associated with </w:t>
        </w:r>
      </w:ins>
      <w:r w:rsidR="005B24FA">
        <w:t>the outcome</w:t>
      </w:r>
      <w:ins w:id="233" w:author="Victor Rouco" w:date="2020-06-15T16:04:00Z">
        <w:r w:rsidR="0025521F">
          <w:t>:</w:t>
        </w:r>
      </w:ins>
      <w:del w:id="234" w:author="Victor Rouco" w:date="2020-06-15T16:04:00Z">
        <w:r w:rsidR="005B24FA" w:rsidDel="0025521F">
          <w:delText>,</w:delText>
        </w:r>
      </w:del>
      <w:r w:rsidR="005B24FA">
        <w:t xml:space="preserve"> creativity </w:t>
      </w:r>
      <w:del w:id="235" w:author="Victor Rouco" w:date="2020-06-15T16:04:00Z">
        <w:r w:rsidR="00B26BAC" w:rsidDel="0025521F">
          <w:delText xml:space="preserve">predicted it </w:delText>
        </w:r>
      </w:del>
      <w:ins w:id="236" w:author="Victor Rouco" w:date="2020-06-15T16:04:00Z">
        <w:r w:rsidR="0025521F">
          <w:t xml:space="preserve">was </w:t>
        </w:r>
      </w:ins>
      <w:r w:rsidR="00B26BAC">
        <w:t>inversely</w:t>
      </w:r>
      <w:ins w:id="237" w:author="Victor Rouco" w:date="2020-06-15T16:04:00Z">
        <w:r w:rsidR="0025521F">
          <w:t xml:space="preserve"> associated</w:t>
        </w:r>
      </w:ins>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del w:id="238" w:author="Victor Rouco" w:date="2020-06-15T16:05:00Z">
        <w:r w:rsidR="00B26BAC" w:rsidDel="0025521F">
          <w:delText>predicted it</w:delText>
        </w:r>
      </w:del>
      <w:ins w:id="239" w:author="Victor Rouco" w:date="2020-06-15T16:05:00Z">
        <w:r w:rsidR="0025521F">
          <w:t>correlated with it</w:t>
        </w:r>
      </w:ins>
      <w:r w:rsidR="00B26BAC">
        <w:t xml:space="preserve">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abseentism,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with abseentism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w:t>
      </w:r>
      <w:r w:rsidR="00B26BAC">
        <w:t>significant</w:t>
      </w:r>
      <w:ins w:id="240" w:author="Victor Rouco" w:date="2020-06-15T16:06:00Z">
        <w:r w:rsidR="0025521F">
          <w:t>ly associated with</w:t>
        </w:r>
      </w:ins>
      <w:del w:id="241" w:author="Victor Rouco" w:date="2020-06-15T16:06:00Z">
        <w:r w:rsidR="005B24FA" w:rsidDel="0025521F">
          <w:delText xml:space="preserve"> predictors </w:delText>
        </w:r>
        <w:r w:rsidR="00B26BAC" w:rsidDel="0025521F">
          <w:delText>of</w:delText>
        </w:r>
      </w:del>
      <w:r w:rsidR="00B26BAC">
        <w:t xml:space="preserve"> </w:t>
      </w:r>
      <w:r w:rsidR="005B24FA">
        <w:t>th</w:t>
      </w:r>
      <w:r w:rsidR="00B26BAC">
        <w:t>is</w:t>
      </w:r>
      <w:r w:rsidR="005B24FA">
        <w:t xml:space="preserve"> outcome. Furthermore, H3 stated that the relation of abseentism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w:t>
      </w:r>
      <w:del w:id="242" w:author="Victor Rouco" w:date="2020-06-15T16:07:00Z">
        <w:r w:rsidR="005B24FA" w:rsidDel="0025521F">
          <w:delText>did predict the outcome</w:delText>
        </w:r>
      </w:del>
      <w:ins w:id="243" w:author="Victor Rouco" w:date="2020-06-15T16:07:00Z">
        <w:r w:rsidR="0025521F">
          <w:t>were</w:t>
        </w:r>
      </w:ins>
      <w:r w:rsidR="005B24FA">
        <w:t xml:space="preserve"> significantly</w:t>
      </w:r>
      <w:ins w:id="244" w:author="Victor Rouco" w:date="2020-06-15T16:07:00Z">
        <w:r w:rsidR="0025521F">
          <w:t xml:space="preserve"> associated with the outcome</w:t>
        </w:r>
      </w:ins>
      <w:r w:rsidR="005B24FA">
        <w:t>, th</w:t>
      </w:r>
      <w:r w:rsidR="00B26BAC">
        <w:t>ereby</w:t>
      </w:r>
      <w:r w:rsidR="005B24FA">
        <w:t xml:space="preserve"> confirming H3. </w:t>
      </w:r>
    </w:p>
    <w:p w14:paraId="5E51AF61" w14:textId="69A1AFB1" w:rsidR="00CD3468" w:rsidRDefault="00FE5E7A" w:rsidP="00C377B4">
      <w:pPr>
        <w:pStyle w:val="Textoindependiente"/>
      </w:pPr>
      <w:bookmarkStart w:id="245" w:name="results-of-mi"/>
      <w:bookmarkEnd w:id="245"/>
      <w:commentRangeStart w:id="246"/>
      <w:r>
        <w:t>Table</w:t>
      </w:r>
      <w:commentRangeEnd w:id="246"/>
      <w:r w:rsidR="00144611">
        <w:rPr>
          <w:rStyle w:val="Refdecomentario"/>
          <w:rFonts w:asciiTheme="minorHAnsi" w:hAnsiTheme="minorHAnsi"/>
        </w:rPr>
        <w:commentReference w:id="246"/>
      </w:r>
      <w:r>
        <w:t xml:space="preserv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r>
              <w:rPr>
                <w:color w:val="000000"/>
              </w:rPr>
              <w:t>Satisfaction with life</w:t>
            </w:r>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r w:rsidRPr="00297D27">
              <w:rPr>
                <w:color w:val="000000"/>
              </w:rPr>
              <w:t>Absences</w:t>
            </w:r>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r w:rsidRPr="00297D27">
              <w:rPr>
                <w:color w:val="000000"/>
              </w:rPr>
              <w:t>std</w:t>
            </w:r>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270D8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r w:rsidRPr="00297D27">
              <w:rPr>
                <w:color w:val="000000"/>
              </w:rPr>
              <w:t>std</w:t>
            </w:r>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270D8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r w:rsidRPr="00297D27">
              <w:rPr>
                <w:color w:val="000000"/>
              </w:rPr>
              <w:t>std</w:t>
            </w:r>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270D8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r w:rsidRPr="00297D27">
              <w:rPr>
                <w:color w:val="000000"/>
              </w:rPr>
              <w:t>Appreciation</w:t>
            </w:r>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r>
              <w:rPr>
                <w:color w:val="000000"/>
              </w:rPr>
              <w:t>Integrity</w:t>
            </w:r>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r>
              <w:rPr>
                <w:color w:val="000000"/>
              </w:rPr>
              <w:t>Low competitiveness</w:t>
            </w:r>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r>
              <w:rPr>
                <w:color w:val="000000"/>
              </w:rPr>
              <w:t>Good faith</w:t>
            </w:r>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r>
              <w:rPr>
                <w:color w:val="000000"/>
              </w:rPr>
              <w:t>Genuineness</w:t>
            </w:r>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r w:rsidRPr="00297D27">
              <w:rPr>
                <w:color w:val="000000"/>
              </w:rPr>
              <w:t>Altruism</w:t>
            </w:r>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r w:rsidRPr="00297D27">
              <w:rPr>
                <w:color w:val="000000"/>
              </w:rPr>
              <w:t>A</w:t>
            </w:r>
            <w:r>
              <w:rPr>
                <w:color w:val="000000"/>
              </w:rPr>
              <w:t>greeableness</w:t>
            </w:r>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r w:rsidRPr="00297D27">
              <w:rPr>
                <w:color w:val="000000"/>
              </w:rPr>
              <w:t>Dominance</w:t>
            </w:r>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r>
              <w:rPr>
                <w:color w:val="000000"/>
              </w:rPr>
              <w:t>P</w:t>
            </w:r>
            <w:r w:rsidR="00297D27" w:rsidRPr="00297D27">
              <w:rPr>
                <w:color w:val="000000"/>
              </w:rPr>
              <w:t>ersistence</w:t>
            </w:r>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r>
              <w:rPr>
                <w:color w:val="000000"/>
              </w:rPr>
              <w:t>Self-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r w:rsidRPr="00297D27">
              <w:rPr>
                <w:color w:val="000000"/>
              </w:rPr>
              <w:t>Task planning</w:t>
            </w:r>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r w:rsidRPr="00297D27">
              <w:rPr>
                <w:color w:val="000000"/>
              </w:rPr>
              <w:t>Goal-orientation</w:t>
            </w:r>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r w:rsidRPr="00297D27">
              <w:rPr>
                <w:color w:val="000000"/>
              </w:rPr>
              <w:t>Carefulness</w:t>
            </w:r>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r>
              <w:rPr>
                <w:color w:val="000000"/>
              </w:rPr>
              <w:t>Orderliness</w:t>
            </w:r>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r w:rsidRPr="00297D27">
              <w:rPr>
                <w:color w:val="000000"/>
              </w:rPr>
              <w:t>Wish to work</w:t>
            </w:r>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r w:rsidRPr="00297D27">
              <w:rPr>
                <w:color w:val="000000"/>
              </w:rPr>
              <w:t>Productivity</w:t>
            </w:r>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r w:rsidRPr="00297D27">
              <w:rPr>
                <w:color w:val="000000"/>
              </w:rPr>
              <w:t>C</w:t>
            </w:r>
            <w:r>
              <w:rPr>
                <w:color w:val="000000"/>
              </w:rPr>
              <w:t>onscientiousness</w:t>
            </w:r>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r>
              <w:rPr>
                <w:color w:val="000000"/>
              </w:rPr>
              <w:t>Sociability</w:t>
            </w:r>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r>
              <w:rPr>
                <w:color w:val="000000"/>
              </w:rPr>
              <w:t>Wish for affiliation</w:t>
            </w:r>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Positive attitude</w:t>
            </w:r>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r>
              <w:rPr>
                <w:color w:val="000000"/>
              </w:rPr>
              <w:t>Forcefulness</w:t>
            </w:r>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r w:rsidRPr="00297D27">
              <w:rPr>
                <w:color w:val="000000"/>
              </w:rPr>
              <w:t>Communicativeness</w:t>
            </w:r>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r>
              <w:rPr>
                <w:color w:val="000000"/>
              </w:rPr>
              <w:t>Conviviality</w:t>
            </w:r>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r w:rsidRPr="00297D27">
              <w:rPr>
                <w:color w:val="000000"/>
              </w:rPr>
              <w:t>Energy</w:t>
            </w:r>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r w:rsidRPr="00297D27">
              <w:rPr>
                <w:color w:val="000000"/>
              </w:rPr>
              <w:t>E</w:t>
            </w:r>
            <w:r>
              <w:rPr>
                <w:color w:val="000000"/>
              </w:rPr>
              <w:t>xtraversion</w:t>
            </w:r>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r w:rsidRPr="00297D27">
              <w:rPr>
                <w:color w:val="000000"/>
              </w:rPr>
              <w:t>Equanimity</w:t>
            </w:r>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r>
              <w:rPr>
                <w:color w:val="000000"/>
              </w:rPr>
              <w:t>Carefreeness</w:t>
            </w:r>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r>
              <w:rPr>
                <w:color w:val="000000"/>
              </w:rPr>
              <w:t>Confidence</w:t>
            </w:r>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r>
              <w:rPr>
                <w:color w:val="000000"/>
              </w:rPr>
              <w:t>Emotional robustness</w:t>
            </w:r>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r w:rsidRPr="00297D27">
              <w:rPr>
                <w:color w:val="000000"/>
              </w:rPr>
              <w:t>Self-attention</w:t>
            </w:r>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16F3BDFE" w:rsidR="00297D27" w:rsidRPr="00297D27" w:rsidRDefault="00297D27" w:rsidP="00297D27">
            <w:pPr>
              <w:spacing w:line="360" w:lineRule="auto"/>
              <w:rPr>
                <w:color w:val="000000"/>
              </w:rPr>
            </w:pPr>
            <w:r w:rsidRPr="00297D27">
              <w:rPr>
                <w:color w:val="000000"/>
              </w:rPr>
              <w:t>N</w:t>
            </w:r>
            <w:r>
              <w:rPr>
                <w:color w:val="000000"/>
              </w:rPr>
              <w:t>euroticism</w:t>
            </w:r>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r w:rsidRPr="00297D27">
              <w:rPr>
                <w:color w:val="000000"/>
              </w:rPr>
              <w:t>Creativity</w:t>
            </w:r>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r w:rsidRPr="00297D27">
              <w:rPr>
                <w:color w:val="000000"/>
              </w:rPr>
              <w:t>Wish for variety</w:t>
            </w:r>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mindedness</w:t>
            </w:r>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r w:rsidRPr="00297D27">
              <w:rPr>
                <w:color w:val="000000"/>
              </w:rPr>
              <w:t>Interest in reading</w:t>
            </w:r>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r>
              <w:rPr>
                <w:color w:val="000000"/>
              </w:rPr>
              <w:t>Artistic Interests</w:t>
            </w:r>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r w:rsidRPr="00297D27">
              <w:rPr>
                <w:color w:val="000000"/>
              </w:rPr>
              <w:t>Wish to analyze</w:t>
            </w:r>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r w:rsidRPr="00297D27">
              <w:rPr>
                <w:color w:val="000000"/>
              </w:rPr>
              <w:t>Willingness to learn</w:t>
            </w:r>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r w:rsidRPr="00297D27">
              <w:rPr>
                <w:color w:val="000000"/>
              </w:rPr>
              <w:t>Intellect</w:t>
            </w:r>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r w:rsidRPr="00297D27">
              <w:rPr>
                <w:color w:val="000000"/>
              </w:rPr>
              <w:t>O</w:t>
            </w:r>
            <w:r>
              <w:rPr>
                <w:color w:val="000000"/>
              </w:rPr>
              <w:t>penness</w:t>
            </w:r>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38D7168F" w14:textId="2E894FFB" w:rsidR="0025521F" w:rsidRDefault="009729D1">
      <w:pPr>
        <w:pStyle w:val="Textoindependiente"/>
      </w:pPr>
      <w:r>
        <w:t xml:space="preserve">For the German version of the presented tool, the IPIP items </w:t>
      </w:r>
      <w:r w:rsidR="00D86847">
        <w:t>selected in</w:t>
      </w:r>
      <w:r>
        <w:t xml:space="preserve"> Study 1 were translated and back-translated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77777777" w:rsidR="0025521F" w:rsidRDefault="004E62D9" w:rsidP="002E22F7">
      <w:pPr>
        <w:pStyle w:val="Ttulo3"/>
        <w:rPr>
          <w:ins w:id="247" w:author="Victor Rouco" w:date="2020-06-15T16:09:00Z"/>
        </w:rPr>
      </w:pPr>
      <w:commentRangeStart w:id="248"/>
      <w:commentRangeStart w:id="249"/>
      <w:r>
        <w:t>Procedure</w:t>
      </w:r>
      <w:commentRangeEnd w:id="248"/>
      <w:r w:rsidR="00C917F2">
        <w:rPr>
          <w:rStyle w:val="Refdecomentario"/>
          <w:rFonts w:asciiTheme="minorHAnsi" w:eastAsiaTheme="minorHAnsi" w:hAnsiTheme="minorHAnsi" w:cstheme="minorBidi"/>
          <w:b w:val="0"/>
          <w:bCs w:val="0"/>
        </w:rPr>
        <w:commentReference w:id="248"/>
      </w:r>
      <w:commentRangeEnd w:id="249"/>
    </w:p>
    <w:p w14:paraId="5D9EEEFC" w14:textId="7C9E89EC" w:rsidR="00087BE9" w:rsidRDefault="002418DA">
      <w:pPr>
        <w:pStyle w:val="Textoindependiente"/>
        <w:pPrChange w:id="250" w:author="Victor Rouco" w:date="2020-06-15T16:10:00Z">
          <w:pPr>
            <w:pStyle w:val="Ttulo3"/>
          </w:pPr>
        </w:pPrChange>
      </w:pPr>
      <w:r>
        <w:rPr>
          <w:rStyle w:val="Refdecomentario"/>
          <w:rFonts w:asciiTheme="minorHAnsi" w:hAnsiTheme="minorHAnsi"/>
          <w:b/>
          <w:bCs/>
        </w:rPr>
        <w:commentReference w:id="249"/>
      </w:r>
      <w:ins w:id="251" w:author="Victor Rouco" w:date="2020-06-15T18:13:00Z">
        <w:r w:rsidR="0074454A">
          <w:t xml:space="preserve">Similarly as proceeded in Study 1, </w:t>
        </w:r>
      </w:ins>
      <w:ins w:id="252" w:author="Victor Rouco" w:date="2020-06-15T18:14:00Z">
        <w:r w:rsidR="0074454A">
          <w:t xml:space="preserve">internal consistency and construct validity by means of one </w:t>
        </w:r>
      </w:ins>
      <w:ins w:id="253" w:author="Victor Rouco" w:date="2020-06-17T17:05:00Z">
        <w:r w:rsidR="00071E57">
          <w:t>CFA</w:t>
        </w:r>
      </w:ins>
      <w:ins w:id="254" w:author="Victor Rouco" w:date="2020-06-15T18:14:00Z">
        <w:r w:rsidR="0074454A">
          <w:t xml:space="preserve"> model per facet and one </w:t>
        </w:r>
      </w:ins>
      <w:ins w:id="255" w:author="Victor Rouco" w:date="2020-06-17T17:05:00Z">
        <w:r w:rsidR="00071E57">
          <w:t>ESEM</w:t>
        </w:r>
      </w:ins>
      <w:ins w:id="256" w:author="Victor Rouco" w:date="2020-06-15T18:14:00Z">
        <w:r w:rsidR="0074454A">
          <w:t xml:space="preserve"> model </w:t>
        </w:r>
      </w:ins>
      <w:ins w:id="257" w:author="Victor Rouco" w:date="2020-06-17T17:06:00Z">
        <w:r w:rsidR="00071E57">
          <w:t>for the full inventory</w:t>
        </w:r>
      </w:ins>
      <w:ins w:id="258" w:author="Victor Rouco" w:date="2020-06-15T18:14:00Z">
        <w:r w:rsidR="0074454A">
          <w:t xml:space="preserve"> was </w:t>
        </w:r>
      </w:ins>
      <w:ins w:id="259" w:author="Victor Rouco" w:date="2020-06-15T18:15:00Z">
        <w:r w:rsidR="0074454A">
          <w:t xml:space="preserve">conducted with the </w:t>
        </w:r>
        <w:r w:rsidR="0074454A">
          <w:lastRenderedPageBreak/>
          <w:t xml:space="preserve">German sample. In addition, we present in this section a measurement invariance procedure used to </w:t>
        </w:r>
      </w:ins>
      <w:ins w:id="260" w:author="Victor Rouco" w:date="2020-06-15T18:16:00Z">
        <w:r w:rsidR="0074454A">
          <w:t xml:space="preserve">test the equivalency of the measurement models in the two countries. </w:t>
        </w:r>
      </w:ins>
    </w:p>
    <w:p w14:paraId="2348E5B4" w14:textId="77777777" w:rsidR="004935BC" w:rsidRDefault="004935BC" w:rsidP="004935BC">
      <w:pPr>
        <w:pStyle w:val="Ttulo4"/>
      </w:pPr>
      <w:r>
        <w:t>Measurement invariance (MI) at the facet level</w:t>
      </w:r>
    </w:p>
    <w:p w14:paraId="4AE52DE7" w14:textId="03726391" w:rsidR="004E62D9" w:rsidRDefault="002418DA" w:rsidP="00D95CC4">
      <w:pPr>
        <w:pStyle w:val="Textoindependiente"/>
        <w:rPr>
          <w:ins w:id="261" w:author="Victor Rouco" w:date="2020-06-17T16:53:00Z"/>
        </w:rPr>
      </w:pPr>
      <w:r>
        <w:t xml:space="preserve">Following tests for structural validity mirroring the procedures from Study 1, </w:t>
      </w:r>
      <w:r w:rsidR="00E31B6B">
        <w:t>MI test</w:t>
      </w:r>
      <w:r>
        <w:t>s</w:t>
      </w:r>
      <w:r w:rsidR="00E31B6B">
        <w:t xml:space="preserve"> </w:t>
      </w:r>
      <w:r>
        <w:t xml:space="preserve">were </w:t>
      </w:r>
      <w:r w:rsidR="00E31B6B">
        <w:t xml:space="preserve">conducted </w:t>
      </w:r>
      <w:r>
        <w:t xml:space="preserve">for </w:t>
      </w:r>
      <w:r w:rsidR="00E31B6B">
        <w:t xml:space="preserve">each facet </w:t>
      </w:r>
      <w:r>
        <w:t>using the German and the US data</w:t>
      </w:r>
      <w:r w:rsidR="00E31B6B">
        <w:t xml:space="preserve">. Three levels of MI </w:t>
      </w:r>
      <w:r>
        <w:t>we</w:t>
      </w:r>
      <w:r w:rsidR="00E31B6B">
        <w:t>re analyzed here</w:t>
      </w:r>
      <w:r>
        <w:t xml:space="preserve">: </w:t>
      </w:r>
      <w:r w:rsidR="00E31B6B">
        <w:t>configural</w:t>
      </w:r>
      <w:r>
        <w:t>,</w:t>
      </w:r>
      <w:r w:rsidR="00E31B6B">
        <w:t xml:space="preserve"> </w:t>
      </w:r>
      <w:r w:rsidR="00CD6B0B">
        <w:t>metric</w:t>
      </w:r>
      <w:r>
        <w:t>, and</w:t>
      </w:r>
      <w:r w:rsidR="00CD6B0B">
        <w:t xml:space="preserve"> scalar invariance. </w:t>
      </w:r>
      <w:r>
        <w:t>Mo</w:t>
      </w:r>
      <w:r w:rsidR="00D95CC4">
        <w:t>d</w:t>
      </w:r>
      <w:r>
        <w:t>el comparison was based on suggestions by Chen (2005). M</w:t>
      </w:r>
      <w:r w:rsidR="00CD6B0B">
        <w:t xml:space="preserve">etric invariance </w:t>
      </w:r>
      <w:r>
        <w:t xml:space="preserve">was </w:t>
      </w:r>
      <w:r w:rsidR="00CD6B0B">
        <w:t xml:space="preserve">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w:t>
      </w:r>
      <w:r>
        <w:t xml:space="preserve"> or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w:r>
        <w:t xml:space="preserve">or </w:t>
      </w:r>
      <m:oMath>
        <m:r>
          <w:rPr>
            <w:rFonts w:ascii="Cambria Math" w:hAnsi="Cambria Math"/>
          </w:rPr>
          <m:t>Δ</m:t>
        </m:r>
      </m:oMath>
      <w:r w:rsidR="00CD6B0B" w:rsidRPr="00233011">
        <w:t xml:space="preserve"> SRMR &lt; .01</w:t>
      </w:r>
      <w:r w:rsidR="00CD6B0B">
        <w:t>.</w:t>
      </w:r>
      <w:r>
        <w:t xml:space="preserve"> MI for the full model was tested using ESEM.</w:t>
      </w:r>
      <w:r w:rsidR="00CD6B0B">
        <w:t xml:space="preserve"> </w:t>
      </w:r>
      <w:bookmarkStart w:id="262" w:name="criterion-validity-evidence"/>
      <w:bookmarkEnd w:id="262"/>
    </w:p>
    <w:p w14:paraId="566251D2" w14:textId="6421BFCA" w:rsidR="004F07CD" w:rsidRDefault="004F07CD" w:rsidP="00D95CC4">
      <w:pPr>
        <w:pStyle w:val="Textoindependiente"/>
      </w:pPr>
      <w:ins w:id="263" w:author="Victor Rouco" w:date="2020-06-17T16:53:00Z">
        <w:r>
          <w:t>In a</w:t>
        </w:r>
      </w:ins>
      <w:ins w:id="264" w:author="Victor Rouco" w:date="2020-06-17T16:54:00Z">
        <w:r>
          <w:t xml:space="preserve">ddition to full invariance tests, partial invariance was also tested at the facet level. Partial metric invariance was </w:t>
        </w:r>
      </w:ins>
      <w:ins w:id="265" w:author="Victor Rouco" w:date="2020-06-17T16:55:00Z">
        <w:r>
          <w:t xml:space="preserve">investigated by allowing a maximum of two factor loadings to differ between countries. Partial scalar invariance </w:t>
        </w:r>
      </w:ins>
      <w:ins w:id="266" w:author="Victor Rouco" w:date="2020-06-17T16:56:00Z">
        <w:r>
          <w:t xml:space="preserve">was investigated by allowing a maximum of two intercepts to vary between groups. The robust maximum likelihood estimator (MLR) was used in </w:t>
        </w:r>
      </w:ins>
      <w:ins w:id="267" w:author="Victor Rouco" w:date="2020-06-17T16:57:00Z">
        <w:r>
          <w:t xml:space="preserve">to fit the factor models in tests </w:t>
        </w:r>
      </w:ins>
      <w:ins w:id="268" w:author="Victor Rouco" w:date="2020-06-17T16:56:00Z">
        <w:r>
          <w:t xml:space="preserve">of invariance as it </w:t>
        </w:r>
      </w:ins>
      <w:ins w:id="269" w:author="Victor Rouco" w:date="2020-06-17T16:57:00Z">
        <w:r>
          <w:t>is simpler than categorical estimators when inspecting invariance, spe</w:t>
        </w:r>
      </w:ins>
      <w:ins w:id="270" w:author="Victor Rouco" w:date="2020-06-17T16:58:00Z">
        <w:r>
          <w:t>cially at the scalar level.</w:t>
        </w:r>
      </w:ins>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1C4F312D" w:rsidR="00936853" w:rsidRDefault="00DE1B96" w:rsidP="00936853">
      <w:pPr>
        <w:pStyle w:val="Textoindependiente"/>
      </w:pPr>
      <w:r>
        <w:t>The laxest level of invariance (i.e. configural invariance), was found in all facet models</w:t>
      </w:r>
      <w:r w:rsidR="00651B54">
        <w:t xml:space="preserve">. </w:t>
      </w:r>
      <w:del w:id="271" w:author="Victor Rouco" w:date="2020-06-17T16:58:00Z">
        <w:r w:rsidR="00651B54" w:rsidDel="004F07CD">
          <w:delText>However, for 47% of the facets, this</w:delText>
        </w:r>
      </w:del>
      <w:ins w:id="272" w:author="Victor Rouco" w:date="2020-06-17T16:58:00Z">
        <w:r w:rsidR="004F07CD">
          <w:t>This</w:t>
        </w:r>
      </w:ins>
      <w:r w:rsidR="00651B54">
        <w:t xml:space="preserve"> was the highest degree of invariance </w:t>
      </w:r>
      <w:r w:rsidR="00716F60">
        <w:t>obtained</w:t>
      </w:r>
      <w:ins w:id="273" w:author="Victor Rouco" w:date="2020-06-17T16:58:00Z">
        <w:r w:rsidR="004F07CD">
          <w:t xml:space="preserve"> for one facet, </w:t>
        </w:r>
        <w:r w:rsidR="004F07CD" w:rsidRPr="004F07CD">
          <w:rPr>
            <w:i/>
            <w:iCs/>
            <w:rPrChange w:id="274" w:author="Victor Rouco" w:date="2020-06-17T16:59:00Z">
              <w:rPr/>
            </w:rPrChange>
          </w:rPr>
          <w:t>Readiness to give feedback</w:t>
        </w:r>
        <w:r w:rsidR="004F07CD">
          <w:t>, a facet of agreeableness</w:t>
        </w:r>
      </w:ins>
      <w:r w:rsidR="00651B54">
        <w:t xml:space="preserve">. Furthermore, </w:t>
      </w:r>
      <w:del w:id="275" w:author="Victor Rouco" w:date="2020-06-17T16:59:00Z">
        <w:r w:rsidR="00651B54" w:rsidDel="004F07CD">
          <w:delText xml:space="preserve">19 </w:delText>
        </w:r>
      </w:del>
      <w:ins w:id="276" w:author="Victor Rouco" w:date="2020-06-17T16:59:00Z">
        <w:r w:rsidR="004F07CD">
          <w:t xml:space="preserve">25 </w:t>
        </w:r>
      </w:ins>
      <w:r w:rsidR="00651B54">
        <w:t>facets</w:t>
      </w:r>
      <w:r w:rsidR="002418DA">
        <w:t xml:space="preserve"> (see Table </w:t>
      </w:r>
      <w:r w:rsidR="00320163">
        <w:t>6</w:t>
      </w:r>
      <w:r w:rsidR="002418DA">
        <w:t>)</w:t>
      </w:r>
      <w:r w:rsidR="00651B54">
        <w:t xml:space="preserve"> did </w:t>
      </w:r>
      <w:ins w:id="277" w:author="Victor Rouco" w:date="2020-06-17T17:00:00Z">
        <w:r w:rsidR="004F07CD">
          <w:t xml:space="preserve">not </w:t>
        </w:r>
      </w:ins>
      <w:r w:rsidR="00651B54">
        <w:t xml:space="preserve">meet the requirements for </w:t>
      </w:r>
      <w:ins w:id="278" w:author="Victor Rouco" w:date="2020-06-17T16:59:00Z">
        <w:r w:rsidR="004F07CD">
          <w:t xml:space="preserve">full </w:t>
        </w:r>
      </w:ins>
      <w:r w:rsidR="00651B54">
        <w:t xml:space="preserve">metric invariance </w:t>
      </w:r>
      <w:ins w:id="279" w:author="Victor Rouco" w:date="2020-06-17T17:00:00Z">
        <w:r w:rsidR="004F07CD">
          <w:t>but instead were partially invariant</w:t>
        </w:r>
      </w:ins>
      <w:del w:id="280" w:author="Victor Rouco" w:date="2020-06-17T17:00:00Z">
        <w:r w:rsidR="00651B54" w:rsidDel="004F07CD">
          <w:delText>(50% of the total number of facets)</w:delText>
        </w:r>
      </w:del>
      <w:r w:rsidR="002418DA">
        <w:t>.</w:t>
      </w:r>
      <w:r w:rsidR="00936853">
        <w:t xml:space="preserve"> </w:t>
      </w:r>
      <w:r w:rsidR="002418DA">
        <w:t>Only</w:t>
      </w:r>
      <w:r w:rsidR="00936853">
        <w:t xml:space="preserve"> </w:t>
      </w:r>
      <w:r w:rsidR="00936853" w:rsidRPr="00936853">
        <w:rPr>
          <w:i/>
          <w:iCs/>
        </w:rPr>
        <w:t>sociability</w:t>
      </w:r>
      <w:r w:rsidR="00936853">
        <w:t xml:space="preserve"> (</w:t>
      </w:r>
      <w:r w:rsidR="00D3216C">
        <w:t xml:space="preserve">a </w:t>
      </w:r>
      <w:r w:rsidR="00936853">
        <w:t>facet of extraversion) was invariant</w:t>
      </w:r>
      <w:r w:rsidR="002418DA">
        <w:t xml:space="preserve"> on scalar level</w:t>
      </w:r>
      <w:r w:rsidR="00936853">
        <w:t>.</w:t>
      </w:r>
    </w:p>
    <w:p w14:paraId="20C5CDE5" w14:textId="34DD6965" w:rsidR="00651B54" w:rsidRDefault="00651B54" w:rsidP="00456E3A">
      <w:pPr>
        <w:pStyle w:val="FirstParagraph"/>
        <w:ind w:firstLine="0"/>
      </w:pPr>
      <w:r>
        <w:lastRenderedPageBreak/>
        <w:t xml:space="preserve"> </w:t>
      </w:r>
      <w:ins w:id="281" w:author="Victor Rouco" w:date="2020-06-17T17:02:00Z">
        <w:r w:rsidR="007434F0">
          <w:t xml:space="preserve">The domains showed a similar degree of measurement invariance, </w:t>
        </w:r>
      </w:ins>
      <w:ins w:id="282" w:author="Victor Rouco" w:date="2020-06-17T17:03:00Z">
        <w:r w:rsidR="007434F0">
          <w:t xml:space="preserve">being partial metric invariance the most prevalent degree of equivalency among them. </w:t>
        </w:r>
      </w:ins>
      <w:del w:id="283" w:author="Victor Rouco" w:date="2020-06-17T17:03:00Z">
        <w:r w:rsidR="00936853" w:rsidDel="007434F0">
          <w:delText xml:space="preserve">Summarizing these results within domains, </w:delText>
        </w:r>
        <w:r w:rsidR="006D24D6" w:rsidDel="007434F0">
          <w:delText>emotional stability had the highest proportion of facets with at least metric invariance (</w:delText>
        </w:r>
      </w:del>
      <w:del w:id="284" w:author="Victor Rouco" w:date="2020-06-17T17:01:00Z">
        <w:r w:rsidR="006D24D6" w:rsidDel="004F07CD">
          <w:delText>71</w:delText>
        </w:r>
      </w:del>
      <w:del w:id="285" w:author="Victor Rouco" w:date="2020-06-17T17:03:00Z">
        <w:r w:rsidR="006D24D6" w:rsidDel="007434F0">
          <w:delText xml:space="preserve">%), followed by extraversion (63%). The domains which had the smaller proportion of facets meeting requirements of metric invariance were agreeableness (33%), </w:delText>
        </w:r>
        <w:r w:rsidR="00716F60" w:rsidDel="007434F0">
          <w:delText xml:space="preserve">followed by </w:delText>
        </w:r>
        <w:r w:rsidR="006D24D6" w:rsidDel="007434F0">
          <w:delText xml:space="preserve">openness (38%) and conscientiousness (44%). </w:delText>
        </w:r>
      </w:del>
    </w:p>
    <w:p w14:paraId="088240C7" w14:textId="77777777" w:rsidR="00456E3A" w:rsidRDefault="00456E3A" w:rsidP="00936853">
      <w:pPr>
        <w:pStyle w:val="Textoindependiente"/>
        <w:ind w:firstLine="0"/>
      </w:pPr>
    </w:p>
    <w:p w14:paraId="07FBBD75" w14:textId="6B58F6D8" w:rsidR="00456E3A" w:rsidRDefault="00456E3A" w:rsidP="00456E3A">
      <w:pPr>
        <w:pStyle w:val="Textoindependiente"/>
      </w:pPr>
      <w:r>
        <w:t xml:space="preserve">Table 6. </w:t>
      </w:r>
      <w:ins w:id="286" w:author="Victor Rouco" w:date="2020-06-17T16:52:00Z">
        <w:r w:rsidR="004F07CD">
          <w:t>Measurement</w:t>
        </w:r>
      </w:ins>
      <w:del w:id="287" w:author="Victor Rouco" w:date="2020-06-17T16:52:00Z">
        <w:r w:rsidDel="004F07CD">
          <w:delText>Metric</w:delText>
        </w:r>
      </w:del>
      <w:r>
        <w:t xml:space="preserve"> invariance</w:t>
      </w:r>
    </w:p>
    <w:tbl>
      <w:tblPr>
        <w:tblW w:w="10981" w:type="dxa"/>
        <w:tblCellMar>
          <w:left w:w="70" w:type="dxa"/>
          <w:right w:w="70" w:type="dxa"/>
        </w:tblCellMar>
        <w:tblLook w:val="04A0" w:firstRow="1" w:lastRow="0" w:firstColumn="1" w:lastColumn="0" w:noHBand="0" w:noVBand="1"/>
        <w:tblPrChange w:id="288" w:author="Victor Rouco [2]" w:date="2020-06-18T10:56:00Z">
          <w:tblPr>
            <w:tblW w:w="11360" w:type="dxa"/>
            <w:tblCellMar>
              <w:left w:w="70" w:type="dxa"/>
              <w:right w:w="70" w:type="dxa"/>
            </w:tblCellMar>
            <w:tblLook w:val="04A0" w:firstRow="1" w:lastRow="0" w:firstColumn="1" w:lastColumn="0" w:noHBand="0" w:noVBand="1"/>
          </w:tblPr>
        </w:tblPrChange>
      </w:tblPr>
      <w:tblGrid>
        <w:gridCol w:w="1560"/>
        <w:gridCol w:w="1842"/>
        <w:gridCol w:w="1983"/>
        <w:gridCol w:w="2126"/>
        <w:gridCol w:w="2410"/>
        <w:gridCol w:w="1627"/>
        <w:gridCol w:w="3130"/>
        <w:gridCol w:w="1555"/>
        <w:gridCol w:w="1907"/>
        <w:gridCol w:w="1129"/>
        <w:tblGridChange w:id="289">
          <w:tblGrid>
            <w:gridCol w:w="979"/>
            <w:gridCol w:w="1181"/>
            <w:gridCol w:w="116"/>
            <w:gridCol w:w="1983"/>
            <w:gridCol w:w="921"/>
            <w:gridCol w:w="229"/>
            <w:gridCol w:w="1395"/>
            <w:gridCol w:w="756"/>
            <w:gridCol w:w="1654"/>
            <w:gridCol w:w="846"/>
            <w:gridCol w:w="781"/>
            <w:gridCol w:w="519"/>
          </w:tblGrid>
        </w:tblGridChange>
      </w:tblGrid>
      <w:tr w:rsidR="004F07CD" w:rsidDel="00270D87" w14:paraId="3B486F82" w14:textId="461DAAD3" w:rsidTr="00626210">
        <w:trPr>
          <w:trHeight w:val="360"/>
          <w:ins w:id="290" w:author="Victor Rouco" w:date="2020-06-17T16:52:00Z"/>
          <w:del w:id="291" w:author="Victor Rouco [2]" w:date="2020-06-18T10:47:00Z"/>
          <w:trPrChange w:id="292" w:author="Victor Rouco [2]" w:date="2020-06-18T10:56:00Z">
            <w:trPr>
              <w:trHeight w:val="320"/>
            </w:trPr>
          </w:trPrChange>
        </w:trPr>
        <w:tc>
          <w:tcPr>
            <w:tcW w:w="10981" w:type="dxa"/>
            <w:gridSpan w:val="6"/>
            <w:tcBorders>
              <w:bottom w:val="single" w:sz="4" w:space="0" w:color="auto"/>
            </w:tcBorders>
            <w:shd w:val="clear" w:color="auto" w:fill="auto"/>
            <w:noWrap/>
            <w:vAlign w:val="bottom"/>
            <w:hideMark/>
            <w:tcPrChange w:id="293" w:author="Victor Rouco [2]" w:date="2020-06-18T10:56:00Z">
              <w:tcPr>
                <w:tcW w:w="2160" w:type="dxa"/>
                <w:gridSpan w:val="2"/>
                <w:tcBorders>
                  <w:top w:val="nil"/>
                  <w:left w:val="nil"/>
                  <w:bottom w:val="nil"/>
                  <w:right w:val="nil"/>
                </w:tcBorders>
                <w:shd w:val="clear" w:color="auto" w:fill="auto"/>
                <w:noWrap/>
                <w:vAlign w:val="bottom"/>
                <w:hideMark/>
              </w:tcPr>
            </w:tcPrChange>
          </w:tcPr>
          <w:tbl>
            <w:tblPr>
              <w:tblW w:w="9802" w:type="dxa"/>
              <w:tblLook w:val="04A0" w:firstRow="1" w:lastRow="0" w:firstColumn="1" w:lastColumn="0" w:noHBand="0" w:noVBand="1"/>
              <w:tblPrChange w:id="294" w:author="Victor Rouco [2]" w:date="2020-06-18T10:54:00Z">
                <w:tblPr>
                  <w:tblW w:w="15000" w:type="dxa"/>
                  <w:tblLook w:val="04A0" w:firstRow="1" w:lastRow="0" w:firstColumn="1" w:lastColumn="0" w:noHBand="0" w:noVBand="1"/>
                </w:tblPr>
              </w:tblPrChange>
            </w:tblPr>
            <w:tblGrid>
              <w:gridCol w:w="2008"/>
              <w:gridCol w:w="1974"/>
              <w:gridCol w:w="1983"/>
              <w:gridCol w:w="1555"/>
              <w:gridCol w:w="1581"/>
              <w:gridCol w:w="1307"/>
              <w:tblGridChange w:id="295">
                <w:tblGrid>
                  <w:gridCol w:w="2160"/>
                  <w:gridCol w:w="3020"/>
                  <w:gridCol w:w="3020"/>
                  <w:gridCol w:w="2380"/>
                  <w:gridCol w:w="2420"/>
                  <w:gridCol w:w="2000"/>
                </w:tblGrid>
              </w:tblGridChange>
            </w:tblGrid>
            <w:tr w:rsidR="00270D87" w:rsidRPr="00270D87" w14:paraId="3E585E68" w14:textId="77777777" w:rsidTr="00626210">
              <w:trPr>
                <w:trHeight w:val="351"/>
                <w:ins w:id="296" w:author="Victor Rouco [2]" w:date="2020-06-18T10:47:00Z"/>
                <w:trPrChange w:id="297"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298" w:author="Victor Rouco [2]" w:date="2020-06-18T10:54:00Z">
                    <w:tcPr>
                      <w:tcW w:w="2160" w:type="dxa"/>
                      <w:tcBorders>
                        <w:top w:val="nil"/>
                        <w:left w:val="nil"/>
                        <w:bottom w:val="nil"/>
                        <w:right w:val="nil"/>
                      </w:tcBorders>
                      <w:shd w:val="clear" w:color="auto" w:fill="auto"/>
                      <w:noWrap/>
                      <w:vAlign w:val="bottom"/>
                      <w:hideMark/>
                    </w:tcPr>
                  </w:tcPrChange>
                </w:tcPr>
                <w:p w14:paraId="3F0B187B" w14:textId="77777777" w:rsidR="00270D87" w:rsidRPr="00270D87" w:rsidRDefault="00270D87" w:rsidP="00270D87">
                  <w:pPr>
                    <w:rPr>
                      <w:ins w:id="299" w:author="Victor Rouco [2]" w:date="2020-06-18T10:47:00Z"/>
                      <w:rFonts w:ascii="Calibri" w:hAnsi="Calibri" w:cs="Calibri"/>
                      <w:color w:val="000000"/>
                      <w:lang w:val="en-BE" w:eastAsia="en-BE"/>
                    </w:rPr>
                  </w:pPr>
                  <w:ins w:id="300" w:author="Victor Rouco [2]" w:date="2020-06-18T10:47:00Z">
                    <w:r w:rsidRPr="00270D87">
                      <w:rPr>
                        <w:rFonts w:ascii="Calibri" w:hAnsi="Calibri" w:cs="Calibri"/>
                        <w:color w:val="000000"/>
                        <w:lang w:val="en-BE" w:eastAsia="en-BE"/>
                      </w:rPr>
                      <w:t>Domain</w:t>
                    </w:r>
                  </w:ins>
                </w:p>
              </w:tc>
              <w:tc>
                <w:tcPr>
                  <w:tcW w:w="1974" w:type="dxa"/>
                  <w:tcBorders>
                    <w:top w:val="nil"/>
                    <w:left w:val="nil"/>
                    <w:bottom w:val="nil"/>
                    <w:right w:val="nil"/>
                  </w:tcBorders>
                  <w:shd w:val="clear" w:color="auto" w:fill="auto"/>
                  <w:noWrap/>
                  <w:vAlign w:val="bottom"/>
                  <w:hideMark/>
                  <w:tcPrChange w:id="301" w:author="Victor Rouco [2]" w:date="2020-06-18T10:54:00Z">
                    <w:tcPr>
                      <w:tcW w:w="3020" w:type="dxa"/>
                      <w:tcBorders>
                        <w:top w:val="nil"/>
                        <w:left w:val="nil"/>
                        <w:bottom w:val="nil"/>
                        <w:right w:val="nil"/>
                      </w:tcBorders>
                      <w:shd w:val="clear" w:color="auto" w:fill="auto"/>
                      <w:noWrap/>
                      <w:vAlign w:val="bottom"/>
                      <w:hideMark/>
                    </w:tcPr>
                  </w:tcPrChange>
                </w:tcPr>
                <w:p w14:paraId="27B70DDD" w14:textId="77777777" w:rsidR="00270D87" w:rsidRPr="00270D87" w:rsidRDefault="00270D87" w:rsidP="00270D87">
                  <w:pPr>
                    <w:rPr>
                      <w:ins w:id="302" w:author="Victor Rouco [2]" w:date="2020-06-18T10:47:00Z"/>
                      <w:rFonts w:ascii="Calibri" w:hAnsi="Calibri" w:cs="Calibri"/>
                      <w:color w:val="000000"/>
                      <w:lang w:val="en-BE" w:eastAsia="en-BE"/>
                    </w:rPr>
                  </w:pPr>
                  <w:ins w:id="303" w:author="Victor Rouco [2]" w:date="2020-06-18T10:47:00Z">
                    <w:r w:rsidRPr="00270D87">
                      <w:rPr>
                        <w:rFonts w:ascii="Calibri" w:hAnsi="Calibri" w:cs="Calibri"/>
                        <w:color w:val="000000"/>
                        <w:lang w:val="en-BE" w:eastAsia="en-BE"/>
                      </w:rPr>
                      <w:t>Configural</w:t>
                    </w:r>
                  </w:ins>
                </w:p>
              </w:tc>
              <w:tc>
                <w:tcPr>
                  <w:tcW w:w="1974" w:type="dxa"/>
                  <w:tcBorders>
                    <w:top w:val="nil"/>
                    <w:left w:val="nil"/>
                    <w:bottom w:val="nil"/>
                    <w:right w:val="nil"/>
                  </w:tcBorders>
                  <w:shd w:val="clear" w:color="auto" w:fill="auto"/>
                  <w:noWrap/>
                  <w:vAlign w:val="bottom"/>
                  <w:hideMark/>
                  <w:tcPrChange w:id="304" w:author="Victor Rouco [2]" w:date="2020-06-18T10:54:00Z">
                    <w:tcPr>
                      <w:tcW w:w="3020" w:type="dxa"/>
                      <w:tcBorders>
                        <w:top w:val="nil"/>
                        <w:left w:val="nil"/>
                        <w:bottom w:val="nil"/>
                        <w:right w:val="nil"/>
                      </w:tcBorders>
                      <w:shd w:val="clear" w:color="auto" w:fill="auto"/>
                      <w:noWrap/>
                      <w:vAlign w:val="bottom"/>
                      <w:hideMark/>
                    </w:tcPr>
                  </w:tcPrChange>
                </w:tcPr>
                <w:p w14:paraId="349B8F55" w14:textId="77777777" w:rsidR="00270D87" w:rsidRPr="00270D87" w:rsidRDefault="00270D87" w:rsidP="00270D87">
                  <w:pPr>
                    <w:rPr>
                      <w:ins w:id="305" w:author="Victor Rouco [2]" w:date="2020-06-18T10:47:00Z"/>
                      <w:rFonts w:ascii="Calibri" w:hAnsi="Calibri" w:cs="Calibri"/>
                      <w:color w:val="000000"/>
                      <w:lang w:val="en-BE" w:eastAsia="en-BE"/>
                    </w:rPr>
                  </w:pPr>
                  <w:ins w:id="306" w:author="Victor Rouco [2]" w:date="2020-06-18T10:47:00Z">
                    <w:r w:rsidRPr="00270D87">
                      <w:rPr>
                        <w:rFonts w:ascii="Calibri" w:hAnsi="Calibri" w:cs="Calibri"/>
                        <w:color w:val="000000"/>
                        <w:lang w:val="en-BE" w:eastAsia="en-BE"/>
                      </w:rPr>
                      <w:t>Partial metric</w:t>
                    </w:r>
                  </w:ins>
                </w:p>
              </w:tc>
              <w:tc>
                <w:tcPr>
                  <w:tcW w:w="1555" w:type="dxa"/>
                  <w:tcBorders>
                    <w:top w:val="nil"/>
                    <w:left w:val="nil"/>
                    <w:bottom w:val="nil"/>
                    <w:right w:val="nil"/>
                  </w:tcBorders>
                  <w:shd w:val="clear" w:color="auto" w:fill="auto"/>
                  <w:noWrap/>
                  <w:vAlign w:val="bottom"/>
                  <w:hideMark/>
                  <w:tcPrChange w:id="307" w:author="Victor Rouco [2]" w:date="2020-06-18T10:54:00Z">
                    <w:tcPr>
                      <w:tcW w:w="2380" w:type="dxa"/>
                      <w:tcBorders>
                        <w:top w:val="nil"/>
                        <w:left w:val="nil"/>
                        <w:bottom w:val="nil"/>
                        <w:right w:val="nil"/>
                      </w:tcBorders>
                      <w:shd w:val="clear" w:color="auto" w:fill="auto"/>
                      <w:noWrap/>
                      <w:vAlign w:val="bottom"/>
                      <w:hideMark/>
                    </w:tcPr>
                  </w:tcPrChange>
                </w:tcPr>
                <w:p w14:paraId="4ED6849F" w14:textId="77777777" w:rsidR="00270D87" w:rsidRPr="00270D87" w:rsidRDefault="00270D87" w:rsidP="00270D87">
                  <w:pPr>
                    <w:rPr>
                      <w:ins w:id="308" w:author="Victor Rouco [2]" w:date="2020-06-18T10:47:00Z"/>
                      <w:rFonts w:ascii="Calibri" w:hAnsi="Calibri" w:cs="Calibri"/>
                      <w:color w:val="000000"/>
                      <w:lang w:val="en-BE" w:eastAsia="en-BE"/>
                    </w:rPr>
                  </w:pPr>
                  <w:ins w:id="309" w:author="Victor Rouco [2]" w:date="2020-06-18T10:47:00Z">
                    <w:r w:rsidRPr="00270D87">
                      <w:rPr>
                        <w:rFonts w:ascii="Calibri" w:hAnsi="Calibri" w:cs="Calibri"/>
                        <w:color w:val="000000"/>
                        <w:lang w:val="en-BE" w:eastAsia="en-BE"/>
                      </w:rPr>
                      <w:t>Metric</w:t>
                    </w:r>
                  </w:ins>
                </w:p>
              </w:tc>
              <w:tc>
                <w:tcPr>
                  <w:tcW w:w="1581" w:type="dxa"/>
                  <w:tcBorders>
                    <w:top w:val="nil"/>
                    <w:left w:val="nil"/>
                    <w:bottom w:val="nil"/>
                    <w:right w:val="nil"/>
                  </w:tcBorders>
                  <w:shd w:val="clear" w:color="auto" w:fill="auto"/>
                  <w:noWrap/>
                  <w:vAlign w:val="bottom"/>
                  <w:hideMark/>
                  <w:tcPrChange w:id="310" w:author="Victor Rouco [2]" w:date="2020-06-18T10:54:00Z">
                    <w:tcPr>
                      <w:tcW w:w="2420" w:type="dxa"/>
                      <w:tcBorders>
                        <w:top w:val="nil"/>
                        <w:left w:val="nil"/>
                        <w:bottom w:val="nil"/>
                        <w:right w:val="nil"/>
                      </w:tcBorders>
                      <w:shd w:val="clear" w:color="auto" w:fill="auto"/>
                      <w:noWrap/>
                      <w:vAlign w:val="bottom"/>
                      <w:hideMark/>
                    </w:tcPr>
                  </w:tcPrChange>
                </w:tcPr>
                <w:p w14:paraId="16AAB250" w14:textId="77777777" w:rsidR="00270D87" w:rsidRPr="00270D87" w:rsidRDefault="00270D87" w:rsidP="00270D87">
                  <w:pPr>
                    <w:rPr>
                      <w:ins w:id="311" w:author="Victor Rouco [2]" w:date="2020-06-18T10:47:00Z"/>
                      <w:rFonts w:ascii="Calibri" w:hAnsi="Calibri" w:cs="Calibri"/>
                      <w:color w:val="000000"/>
                      <w:lang w:val="en-BE" w:eastAsia="en-BE"/>
                    </w:rPr>
                  </w:pPr>
                  <w:ins w:id="312" w:author="Victor Rouco [2]" w:date="2020-06-18T10:47:00Z">
                    <w:r w:rsidRPr="00270D87">
                      <w:rPr>
                        <w:rFonts w:ascii="Calibri" w:hAnsi="Calibri" w:cs="Calibri"/>
                        <w:color w:val="000000"/>
                        <w:lang w:val="en-BE" w:eastAsia="en-BE"/>
                      </w:rPr>
                      <w:t>Partial scalar</w:t>
                    </w:r>
                  </w:ins>
                </w:p>
              </w:tc>
              <w:tc>
                <w:tcPr>
                  <w:tcW w:w="1307" w:type="dxa"/>
                  <w:tcBorders>
                    <w:top w:val="nil"/>
                    <w:left w:val="nil"/>
                    <w:bottom w:val="nil"/>
                    <w:right w:val="nil"/>
                  </w:tcBorders>
                  <w:shd w:val="clear" w:color="auto" w:fill="auto"/>
                  <w:noWrap/>
                  <w:vAlign w:val="bottom"/>
                  <w:hideMark/>
                  <w:tcPrChange w:id="313" w:author="Victor Rouco [2]" w:date="2020-06-18T10:54:00Z">
                    <w:tcPr>
                      <w:tcW w:w="2000" w:type="dxa"/>
                      <w:tcBorders>
                        <w:top w:val="nil"/>
                        <w:left w:val="nil"/>
                        <w:bottom w:val="nil"/>
                        <w:right w:val="nil"/>
                      </w:tcBorders>
                      <w:shd w:val="clear" w:color="auto" w:fill="auto"/>
                      <w:noWrap/>
                      <w:vAlign w:val="bottom"/>
                      <w:hideMark/>
                    </w:tcPr>
                  </w:tcPrChange>
                </w:tcPr>
                <w:p w14:paraId="2D8765C7" w14:textId="77777777" w:rsidR="00270D87" w:rsidRPr="00270D87" w:rsidRDefault="00270D87" w:rsidP="00270D87">
                  <w:pPr>
                    <w:rPr>
                      <w:ins w:id="314" w:author="Victor Rouco [2]" w:date="2020-06-18T10:47:00Z"/>
                      <w:rFonts w:ascii="Calibri" w:hAnsi="Calibri" w:cs="Calibri"/>
                      <w:color w:val="000000"/>
                      <w:lang w:val="en-BE" w:eastAsia="en-BE"/>
                    </w:rPr>
                  </w:pPr>
                  <w:ins w:id="315" w:author="Victor Rouco [2]" w:date="2020-06-18T10:47:00Z">
                    <w:r w:rsidRPr="00270D87">
                      <w:rPr>
                        <w:rFonts w:ascii="Calibri" w:hAnsi="Calibri" w:cs="Calibri"/>
                        <w:color w:val="000000"/>
                        <w:lang w:val="en-BE" w:eastAsia="en-BE"/>
                      </w:rPr>
                      <w:t>Scalar</w:t>
                    </w:r>
                  </w:ins>
                </w:p>
              </w:tc>
            </w:tr>
            <w:tr w:rsidR="00270D87" w:rsidRPr="00270D87" w14:paraId="3E441B17" w14:textId="77777777" w:rsidTr="00626210">
              <w:trPr>
                <w:trHeight w:val="351"/>
                <w:ins w:id="316" w:author="Victor Rouco [2]" w:date="2020-06-18T10:47:00Z"/>
                <w:trPrChange w:id="317"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318" w:author="Victor Rouco [2]" w:date="2020-06-18T10:54:00Z">
                    <w:tcPr>
                      <w:tcW w:w="2160" w:type="dxa"/>
                      <w:tcBorders>
                        <w:top w:val="nil"/>
                        <w:left w:val="nil"/>
                        <w:bottom w:val="nil"/>
                        <w:right w:val="nil"/>
                      </w:tcBorders>
                      <w:shd w:val="clear" w:color="auto" w:fill="auto"/>
                      <w:noWrap/>
                      <w:vAlign w:val="bottom"/>
                      <w:hideMark/>
                    </w:tcPr>
                  </w:tcPrChange>
                </w:tcPr>
                <w:p w14:paraId="5F2A90D3" w14:textId="77777777" w:rsidR="00270D87" w:rsidRPr="00270D87" w:rsidRDefault="00270D87" w:rsidP="00270D87">
                  <w:pPr>
                    <w:rPr>
                      <w:ins w:id="319" w:author="Victor Rouco [2]" w:date="2020-06-18T10:47:00Z"/>
                      <w:rFonts w:ascii="Calibri" w:hAnsi="Calibri" w:cs="Calibri"/>
                      <w:color w:val="000000"/>
                      <w:lang w:val="en-BE" w:eastAsia="en-BE"/>
                    </w:rPr>
                  </w:pPr>
                </w:p>
              </w:tc>
              <w:tc>
                <w:tcPr>
                  <w:tcW w:w="1974" w:type="dxa"/>
                  <w:tcBorders>
                    <w:top w:val="nil"/>
                    <w:left w:val="nil"/>
                    <w:bottom w:val="nil"/>
                    <w:right w:val="nil"/>
                  </w:tcBorders>
                  <w:shd w:val="clear" w:color="auto" w:fill="auto"/>
                  <w:noWrap/>
                  <w:vAlign w:val="bottom"/>
                  <w:hideMark/>
                  <w:tcPrChange w:id="320" w:author="Victor Rouco [2]" w:date="2020-06-18T10:54:00Z">
                    <w:tcPr>
                      <w:tcW w:w="3020" w:type="dxa"/>
                      <w:tcBorders>
                        <w:top w:val="nil"/>
                        <w:left w:val="nil"/>
                        <w:bottom w:val="nil"/>
                        <w:right w:val="nil"/>
                      </w:tcBorders>
                      <w:shd w:val="clear" w:color="auto" w:fill="auto"/>
                      <w:noWrap/>
                      <w:vAlign w:val="bottom"/>
                      <w:hideMark/>
                    </w:tcPr>
                  </w:tcPrChange>
                </w:tcPr>
                <w:p w14:paraId="7F02CEB5" w14:textId="77777777" w:rsidR="00270D87" w:rsidRPr="00270D87" w:rsidRDefault="00270D87" w:rsidP="00270D87">
                  <w:pPr>
                    <w:rPr>
                      <w:ins w:id="321"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22" w:author="Victor Rouco [2]" w:date="2020-06-18T10:54:00Z">
                    <w:tcPr>
                      <w:tcW w:w="3020" w:type="dxa"/>
                      <w:tcBorders>
                        <w:top w:val="nil"/>
                        <w:left w:val="nil"/>
                        <w:bottom w:val="nil"/>
                        <w:right w:val="nil"/>
                      </w:tcBorders>
                      <w:shd w:val="clear" w:color="auto" w:fill="auto"/>
                      <w:noWrap/>
                      <w:vAlign w:val="bottom"/>
                      <w:hideMark/>
                    </w:tcPr>
                  </w:tcPrChange>
                </w:tcPr>
                <w:p w14:paraId="29C0F0B7" w14:textId="77777777" w:rsidR="00270D87" w:rsidRPr="00270D87" w:rsidRDefault="00270D87" w:rsidP="00270D87">
                  <w:pPr>
                    <w:rPr>
                      <w:ins w:id="323"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324" w:author="Victor Rouco [2]" w:date="2020-06-18T10:54:00Z">
                    <w:tcPr>
                      <w:tcW w:w="2380" w:type="dxa"/>
                      <w:tcBorders>
                        <w:top w:val="nil"/>
                        <w:left w:val="nil"/>
                        <w:bottom w:val="nil"/>
                        <w:right w:val="nil"/>
                      </w:tcBorders>
                      <w:shd w:val="clear" w:color="auto" w:fill="auto"/>
                      <w:noWrap/>
                      <w:vAlign w:val="bottom"/>
                      <w:hideMark/>
                    </w:tcPr>
                  </w:tcPrChange>
                </w:tcPr>
                <w:p w14:paraId="69DF52CD" w14:textId="77777777" w:rsidR="00270D87" w:rsidRPr="00270D87" w:rsidRDefault="00270D87" w:rsidP="00270D87">
                  <w:pPr>
                    <w:rPr>
                      <w:ins w:id="325"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326" w:author="Victor Rouco [2]" w:date="2020-06-18T10:54:00Z">
                    <w:tcPr>
                      <w:tcW w:w="2420" w:type="dxa"/>
                      <w:tcBorders>
                        <w:top w:val="nil"/>
                        <w:left w:val="nil"/>
                        <w:bottom w:val="nil"/>
                        <w:right w:val="nil"/>
                      </w:tcBorders>
                      <w:shd w:val="clear" w:color="auto" w:fill="auto"/>
                      <w:noWrap/>
                      <w:vAlign w:val="bottom"/>
                      <w:hideMark/>
                    </w:tcPr>
                  </w:tcPrChange>
                </w:tcPr>
                <w:p w14:paraId="377876C3" w14:textId="77777777" w:rsidR="00270D87" w:rsidRPr="00270D87" w:rsidRDefault="00270D87" w:rsidP="00270D87">
                  <w:pPr>
                    <w:rPr>
                      <w:ins w:id="327" w:author="Victor Rouco [2]" w:date="2020-06-18T10:47:00Z"/>
                      <w:sz w:val="20"/>
                      <w:szCs w:val="20"/>
                      <w:lang w:val="en-BE" w:eastAsia="en-BE"/>
                    </w:rPr>
                  </w:pPr>
                </w:p>
              </w:tc>
              <w:tc>
                <w:tcPr>
                  <w:tcW w:w="1307" w:type="dxa"/>
                  <w:tcBorders>
                    <w:top w:val="nil"/>
                    <w:left w:val="nil"/>
                    <w:bottom w:val="nil"/>
                    <w:right w:val="nil"/>
                  </w:tcBorders>
                  <w:shd w:val="clear" w:color="auto" w:fill="auto"/>
                  <w:noWrap/>
                  <w:vAlign w:val="bottom"/>
                  <w:hideMark/>
                  <w:tcPrChange w:id="328" w:author="Victor Rouco [2]" w:date="2020-06-18T10:54:00Z">
                    <w:tcPr>
                      <w:tcW w:w="2000" w:type="dxa"/>
                      <w:tcBorders>
                        <w:top w:val="nil"/>
                        <w:left w:val="nil"/>
                        <w:bottom w:val="nil"/>
                        <w:right w:val="nil"/>
                      </w:tcBorders>
                      <w:shd w:val="clear" w:color="auto" w:fill="auto"/>
                      <w:noWrap/>
                      <w:vAlign w:val="bottom"/>
                      <w:hideMark/>
                    </w:tcPr>
                  </w:tcPrChange>
                </w:tcPr>
                <w:p w14:paraId="2370ED16" w14:textId="77777777" w:rsidR="00270D87" w:rsidRPr="00270D87" w:rsidRDefault="00270D87" w:rsidP="00270D87">
                  <w:pPr>
                    <w:rPr>
                      <w:ins w:id="329" w:author="Victor Rouco [2]" w:date="2020-06-18T10:47:00Z"/>
                      <w:sz w:val="20"/>
                      <w:szCs w:val="20"/>
                      <w:lang w:val="en-BE" w:eastAsia="en-BE"/>
                    </w:rPr>
                  </w:pPr>
                </w:p>
              </w:tc>
            </w:tr>
            <w:tr w:rsidR="00270D87" w:rsidRPr="00270D87" w14:paraId="0CC4AF58" w14:textId="77777777" w:rsidTr="00626210">
              <w:trPr>
                <w:trHeight w:val="351"/>
                <w:ins w:id="330" w:author="Victor Rouco [2]" w:date="2020-06-18T10:47:00Z"/>
                <w:trPrChange w:id="331"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332" w:author="Victor Rouco [2]" w:date="2020-06-18T10:54:00Z">
                    <w:tcPr>
                      <w:tcW w:w="2160" w:type="dxa"/>
                      <w:tcBorders>
                        <w:top w:val="nil"/>
                        <w:left w:val="nil"/>
                        <w:bottom w:val="nil"/>
                        <w:right w:val="nil"/>
                      </w:tcBorders>
                      <w:shd w:val="clear" w:color="auto" w:fill="auto"/>
                      <w:noWrap/>
                      <w:vAlign w:val="bottom"/>
                      <w:hideMark/>
                    </w:tcPr>
                  </w:tcPrChange>
                </w:tcPr>
                <w:p w14:paraId="55D020BD" w14:textId="77777777" w:rsidR="00270D87" w:rsidRPr="00270D87" w:rsidRDefault="00270D87" w:rsidP="00270D87">
                  <w:pPr>
                    <w:rPr>
                      <w:ins w:id="333" w:author="Victor Rouco [2]" w:date="2020-06-18T10:47:00Z"/>
                      <w:rFonts w:ascii="Calibri" w:hAnsi="Calibri" w:cs="Calibri"/>
                      <w:color w:val="000000"/>
                      <w:lang w:val="en-BE" w:eastAsia="en-BE"/>
                    </w:rPr>
                  </w:pPr>
                  <w:ins w:id="334" w:author="Victor Rouco [2]" w:date="2020-06-18T10:47:00Z">
                    <w:r w:rsidRPr="00270D87">
                      <w:rPr>
                        <w:rFonts w:ascii="Calibri" w:hAnsi="Calibri" w:cs="Calibri"/>
                        <w:color w:val="000000"/>
                        <w:lang w:val="en-BE" w:eastAsia="en-BE"/>
                      </w:rPr>
                      <w:t>Agreebleness</w:t>
                    </w:r>
                  </w:ins>
                </w:p>
              </w:tc>
              <w:tc>
                <w:tcPr>
                  <w:tcW w:w="1974" w:type="dxa"/>
                  <w:tcBorders>
                    <w:top w:val="nil"/>
                    <w:left w:val="nil"/>
                    <w:bottom w:val="nil"/>
                    <w:right w:val="nil"/>
                  </w:tcBorders>
                  <w:shd w:val="clear" w:color="auto" w:fill="auto"/>
                  <w:noWrap/>
                  <w:vAlign w:val="bottom"/>
                  <w:hideMark/>
                  <w:tcPrChange w:id="335" w:author="Victor Rouco [2]" w:date="2020-06-18T10:54:00Z">
                    <w:tcPr>
                      <w:tcW w:w="3020" w:type="dxa"/>
                      <w:tcBorders>
                        <w:top w:val="nil"/>
                        <w:left w:val="nil"/>
                        <w:bottom w:val="nil"/>
                        <w:right w:val="nil"/>
                      </w:tcBorders>
                      <w:shd w:val="clear" w:color="auto" w:fill="auto"/>
                      <w:noWrap/>
                      <w:vAlign w:val="bottom"/>
                      <w:hideMark/>
                    </w:tcPr>
                  </w:tcPrChange>
                </w:tcPr>
                <w:p w14:paraId="2C84D544" w14:textId="77777777" w:rsidR="00270D87" w:rsidRPr="00270D87" w:rsidRDefault="00270D87" w:rsidP="00270D87">
                  <w:pPr>
                    <w:rPr>
                      <w:ins w:id="336" w:author="Victor Rouco [2]" w:date="2020-06-18T10:47:00Z"/>
                      <w:rFonts w:ascii="Calibri" w:hAnsi="Calibri" w:cs="Calibri"/>
                      <w:color w:val="000000"/>
                      <w:lang w:val="en-BE" w:eastAsia="en-BE"/>
                    </w:rPr>
                  </w:pPr>
                  <w:ins w:id="337" w:author="Victor Rouco [2]" w:date="2020-06-18T10:47:00Z">
                    <w:r w:rsidRPr="00270D87">
                      <w:rPr>
                        <w:rFonts w:ascii="Calibri" w:hAnsi="Calibri" w:cs="Calibri"/>
                        <w:color w:val="000000"/>
                        <w:lang w:val="en-BE" w:eastAsia="en-BE"/>
                      </w:rPr>
                      <w:t>Readiness to give feedback</w:t>
                    </w:r>
                  </w:ins>
                </w:p>
              </w:tc>
              <w:tc>
                <w:tcPr>
                  <w:tcW w:w="1974" w:type="dxa"/>
                  <w:tcBorders>
                    <w:top w:val="nil"/>
                    <w:left w:val="nil"/>
                    <w:bottom w:val="nil"/>
                    <w:right w:val="nil"/>
                  </w:tcBorders>
                  <w:shd w:val="clear" w:color="auto" w:fill="auto"/>
                  <w:noWrap/>
                  <w:vAlign w:val="bottom"/>
                  <w:hideMark/>
                  <w:tcPrChange w:id="338" w:author="Victor Rouco [2]" w:date="2020-06-18T10:54:00Z">
                    <w:tcPr>
                      <w:tcW w:w="3020" w:type="dxa"/>
                      <w:tcBorders>
                        <w:top w:val="nil"/>
                        <w:left w:val="nil"/>
                        <w:bottom w:val="nil"/>
                        <w:right w:val="nil"/>
                      </w:tcBorders>
                      <w:shd w:val="clear" w:color="auto" w:fill="auto"/>
                      <w:noWrap/>
                      <w:vAlign w:val="bottom"/>
                      <w:hideMark/>
                    </w:tcPr>
                  </w:tcPrChange>
                </w:tcPr>
                <w:p w14:paraId="7EF66D0A" w14:textId="77777777" w:rsidR="00270D87" w:rsidRPr="00270D87" w:rsidRDefault="00270D87" w:rsidP="00270D87">
                  <w:pPr>
                    <w:rPr>
                      <w:ins w:id="339" w:author="Victor Rouco [2]" w:date="2020-06-18T10:47:00Z"/>
                      <w:rFonts w:ascii="Calibri" w:hAnsi="Calibri" w:cs="Calibri"/>
                      <w:color w:val="000000"/>
                      <w:lang w:val="en-BE" w:eastAsia="en-BE"/>
                    </w:rPr>
                  </w:pPr>
                  <w:ins w:id="340" w:author="Victor Rouco [2]" w:date="2020-06-18T10:47:00Z">
                    <w:r w:rsidRPr="00270D87">
                      <w:rPr>
                        <w:rFonts w:ascii="Calibri" w:hAnsi="Calibri" w:cs="Calibri"/>
                        <w:color w:val="000000"/>
                        <w:lang w:val="en-BE" w:eastAsia="en-BE"/>
                      </w:rPr>
                      <w:t>Altruism</w:t>
                    </w:r>
                  </w:ins>
                </w:p>
              </w:tc>
              <w:tc>
                <w:tcPr>
                  <w:tcW w:w="1555" w:type="dxa"/>
                  <w:tcBorders>
                    <w:top w:val="nil"/>
                    <w:left w:val="nil"/>
                    <w:bottom w:val="nil"/>
                    <w:right w:val="nil"/>
                  </w:tcBorders>
                  <w:shd w:val="clear" w:color="auto" w:fill="auto"/>
                  <w:noWrap/>
                  <w:vAlign w:val="bottom"/>
                  <w:hideMark/>
                  <w:tcPrChange w:id="341" w:author="Victor Rouco [2]" w:date="2020-06-18T10:54:00Z">
                    <w:tcPr>
                      <w:tcW w:w="2380" w:type="dxa"/>
                      <w:tcBorders>
                        <w:top w:val="nil"/>
                        <w:left w:val="nil"/>
                        <w:bottom w:val="nil"/>
                        <w:right w:val="nil"/>
                      </w:tcBorders>
                      <w:shd w:val="clear" w:color="auto" w:fill="auto"/>
                      <w:noWrap/>
                      <w:vAlign w:val="bottom"/>
                      <w:hideMark/>
                    </w:tcPr>
                  </w:tcPrChange>
                </w:tcPr>
                <w:p w14:paraId="4EC20295" w14:textId="77777777" w:rsidR="00270D87" w:rsidRPr="00270D87" w:rsidRDefault="00270D87" w:rsidP="00270D87">
                  <w:pPr>
                    <w:rPr>
                      <w:ins w:id="342" w:author="Victor Rouco [2]" w:date="2020-06-18T10:47:00Z"/>
                      <w:rFonts w:ascii="Calibri" w:hAnsi="Calibri" w:cs="Calibri"/>
                      <w:color w:val="000000"/>
                      <w:lang w:val="en-BE" w:eastAsia="en-BE"/>
                    </w:rPr>
                  </w:pPr>
                  <w:ins w:id="343" w:author="Victor Rouco [2]" w:date="2020-06-18T10:47:00Z">
                    <w:r w:rsidRPr="00270D87">
                      <w:rPr>
                        <w:rFonts w:ascii="Calibri" w:hAnsi="Calibri" w:cs="Calibri"/>
                        <w:color w:val="000000"/>
                        <w:lang w:val="en-BE" w:eastAsia="en-BE"/>
                      </w:rPr>
                      <w:t>Integrity</w:t>
                    </w:r>
                  </w:ins>
                </w:p>
              </w:tc>
              <w:tc>
                <w:tcPr>
                  <w:tcW w:w="1581" w:type="dxa"/>
                  <w:tcBorders>
                    <w:top w:val="nil"/>
                    <w:left w:val="nil"/>
                    <w:bottom w:val="nil"/>
                    <w:right w:val="nil"/>
                  </w:tcBorders>
                  <w:shd w:val="clear" w:color="auto" w:fill="auto"/>
                  <w:noWrap/>
                  <w:vAlign w:val="bottom"/>
                  <w:hideMark/>
                  <w:tcPrChange w:id="344" w:author="Victor Rouco [2]" w:date="2020-06-18T10:54:00Z">
                    <w:tcPr>
                      <w:tcW w:w="2420" w:type="dxa"/>
                      <w:tcBorders>
                        <w:top w:val="nil"/>
                        <w:left w:val="nil"/>
                        <w:bottom w:val="nil"/>
                        <w:right w:val="nil"/>
                      </w:tcBorders>
                      <w:shd w:val="clear" w:color="auto" w:fill="auto"/>
                      <w:noWrap/>
                      <w:vAlign w:val="bottom"/>
                      <w:hideMark/>
                    </w:tcPr>
                  </w:tcPrChange>
                </w:tcPr>
                <w:p w14:paraId="03E9E1FA" w14:textId="77777777" w:rsidR="00270D87" w:rsidRPr="00270D87" w:rsidRDefault="00270D87" w:rsidP="00270D87">
                  <w:pPr>
                    <w:rPr>
                      <w:ins w:id="345" w:author="Victor Rouco [2]" w:date="2020-06-18T10:47:00Z"/>
                      <w:rFonts w:ascii="Calibri" w:hAnsi="Calibri" w:cs="Calibri"/>
                      <w:color w:val="000000"/>
                      <w:lang w:val="en-BE" w:eastAsia="en-BE"/>
                    </w:rPr>
                  </w:pPr>
                  <w:ins w:id="346" w:author="Victor Rouco [2]" w:date="2020-06-18T10:47:00Z">
                    <w:r w:rsidRPr="00270D87">
                      <w:rPr>
                        <w:rFonts w:ascii="Calibri" w:hAnsi="Calibri" w:cs="Calibri"/>
                        <w:color w:val="000000"/>
                        <w:lang w:val="en-BE" w:eastAsia="en-BE"/>
                      </w:rPr>
                      <w:t>Search for support</w:t>
                    </w:r>
                  </w:ins>
                </w:p>
              </w:tc>
              <w:tc>
                <w:tcPr>
                  <w:tcW w:w="1307" w:type="dxa"/>
                  <w:tcBorders>
                    <w:top w:val="nil"/>
                    <w:left w:val="nil"/>
                    <w:bottom w:val="nil"/>
                    <w:right w:val="nil"/>
                  </w:tcBorders>
                  <w:shd w:val="clear" w:color="auto" w:fill="auto"/>
                  <w:noWrap/>
                  <w:vAlign w:val="bottom"/>
                  <w:hideMark/>
                  <w:tcPrChange w:id="347" w:author="Victor Rouco [2]" w:date="2020-06-18T10:54:00Z">
                    <w:tcPr>
                      <w:tcW w:w="2000" w:type="dxa"/>
                      <w:tcBorders>
                        <w:top w:val="nil"/>
                        <w:left w:val="nil"/>
                        <w:bottom w:val="nil"/>
                        <w:right w:val="nil"/>
                      </w:tcBorders>
                      <w:shd w:val="clear" w:color="auto" w:fill="auto"/>
                      <w:noWrap/>
                      <w:vAlign w:val="bottom"/>
                      <w:hideMark/>
                    </w:tcPr>
                  </w:tcPrChange>
                </w:tcPr>
                <w:p w14:paraId="3E8EF11D" w14:textId="77777777" w:rsidR="00270D87" w:rsidRPr="00270D87" w:rsidRDefault="00270D87" w:rsidP="00270D87">
                  <w:pPr>
                    <w:rPr>
                      <w:ins w:id="348" w:author="Victor Rouco [2]" w:date="2020-06-18T10:47:00Z"/>
                      <w:rFonts w:ascii="Calibri" w:hAnsi="Calibri" w:cs="Calibri"/>
                      <w:color w:val="000000"/>
                      <w:lang w:val="en-BE" w:eastAsia="en-BE"/>
                    </w:rPr>
                  </w:pPr>
                </w:p>
              </w:tc>
            </w:tr>
            <w:tr w:rsidR="00270D87" w:rsidRPr="00270D87" w14:paraId="74A8CA1A" w14:textId="77777777" w:rsidTr="00626210">
              <w:trPr>
                <w:trHeight w:val="351"/>
                <w:ins w:id="349" w:author="Victor Rouco [2]" w:date="2020-06-18T10:47:00Z"/>
                <w:trPrChange w:id="350"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351" w:author="Victor Rouco [2]" w:date="2020-06-18T10:54:00Z">
                    <w:tcPr>
                      <w:tcW w:w="2160" w:type="dxa"/>
                      <w:tcBorders>
                        <w:top w:val="nil"/>
                        <w:left w:val="nil"/>
                        <w:bottom w:val="nil"/>
                        <w:right w:val="nil"/>
                      </w:tcBorders>
                      <w:shd w:val="clear" w:color="auto" w:fill="auto"/>
                      <w:noWrap/>
                      <w:vAlign w:val="bottom"/>
                      <w:hideMark/>
                    </w:tcPr>
                  </w:tcPrChange>
                </w:tcPr>
                <w:p w14:paraId="70877338" w14:textId="77777777" w:rsidR="00270D87" w:rsidRPr="00270D87" w:rsidRDefault="00270D87" w:rsidP="00270D87">
                  <w:pPr>
                    <w:rPr>
                      <w:ins w:id="352"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53" w:author="Victor Rouco [2]" w:date="2020-06-18T10:54:00Z">
                    <w:tcPr>
                      <w:tcW w:w="3020" w:type="dxa"/>
                      <w:tcBorders>
                        <w:top w:val="nil"/>
                        <w:left w:val="nil"/>
                        <w:bottom w:val="nil"/>
                        <w:right w:val="nil"/>
                      </w:tcBorders>
                      <w:shd w:val="clear" w:color="auto" w:fill="auto"/>
                      <w:noWrap/>
                      <w:vAlign w:val="bottom"/>
                      <w:hideMark/>
                    </w:tcPr>
                  </w:tcPrChange>
                </w:tcPr>
                <w:p w14:paraId="175C2AA6" w14:textId="77777777" w:rsidR="00270D87" w:rsidRPr="00270D87" w:rsidRDefault="00270D87" w:rsidP="00270D87">
                  <w:pPr>
                    <w:rPr>
                      <w:ins w:id="354"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55" w:author="Victor Rouco [2]" w:date="2020-06-18T10:54:00Z">
                    <w:tcPr>
                      <w:tcW w:w="3020" w:type="dxa"/>
                      <w:tcBorders>
                        <w:top w:val="nil"/>
                        <w:left w:val="nil"/>
                        <w:bottom w:val="nil"/>
                        <w:right w:val="nil"/>
                      </w:tcBorders>
                      <w:shd w:val="clear" w:color="auto" w:fill="auto"/>
                      <w:noWrap/>
                      <w:vAlign w:val="bottom"/>
                      <w:hideMark/>
                    </w:tcPr>
                  </w:tcPrChange>
                </w:tcPr>
                <w:p w14:paraId="45DCED28" w14:textId="77777777" w:rsidR="00270D87" w:rsidRPr="00270D87" w:rsidRDefault="00270D87" w:rsidP="00270D87">
                  <w:pPr>
                    <w:rPr>
                      <w:ins w:id="356" w:author="Victor Rouco [2]" w:date="2020-06-18T10:47:00Z"/>
                      <w:rFonts w:ascii="Calibri" w:hAnsi="Calibri" w:cs="Calibri"/>
                      <w:color w:val="000000"/>
                      <w:lang w:val="en-BE" w:eastAsia="en-BE"/>
                    </w:rPr>
                  </w:pPr>
                  <w:ins w:id="357" w:author="Victor Rouco [2]" w:date="2020-06-18T10:47:00Z">
                    <w:r w:rsidRPr="00270D87">
                      <w:rPr>
                        <w:rFonts w:ascii="Calibri" w:hAnsi="Calibri" w:cs="Calibri"/>
                        <w:color w:val="000000"/>
                        <w:lang w:val="en-BE" w:eastAsia="en-BE"/>
                      </w:rPr>
                      <w:t>Appreciation</w:t>
                    </w:r>
                  </w:ins>
                </w:p>
              </w:tc>
              <w:tc>
                <w:tcPr>
                  <w:tcW w:w="1555" w:type="dxa"/>
                  <w:tcBorders>
                    <w:top w:val="nil"/>
                    <w:left w:val="nil"/>
                    <w:bottom w:val="nil"/>
                    <w:right w:val="nil"/>
                  </w:tcBorders>
                  <w:shd w:val="clear" w:color="auto" w:fill="auto"/>
                  <w:noWrap/>
                  <w:vAlign w:val="bottom"/>
                  <w:hideMark/>
                  <w:tcPrChange w:id="358" w:author="Victor Rouco [2]" w:date="2020-06-18T10:54:00Z">
                    <w:tcPr>
                      <w:tcW w:w="2380" w:type="dxa"/>
                      <w:tcBorders>
                        <w:top w:val="nil"/>
                        <w:left w:val="nil"/>
                        <w:bottom w:val="nil"/>
                        <w:right w:val="nil"/>
                      </w:tcBorders>
                      <w:shd w:val="clear" w:color="auto" w:fill="auto"/>
                      <w:noWrap/>
                      <w:vAlign w:val="bottom"/>
                      <w:hideMark/>
                    </w:tcPr>
                  </w:tcPrChange>
                </w:tcPr>
                <w:p w14:paraId="478302FA" w14:textId="77777777" w:rsidR="00270D87" w:rsidRPr="00270D87" w:rsidRDefault="00270D87" w:rsidP="00270D87">
                  <w:pPr>
                    <w:rPr>
                      <w:ins w:id="359"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360" w:author="Victor Rouco [2]" w:date="2020-06-18T10:54:00Z">
                    <w:tcPr>
                      <w:tcW w:w="2420" w:type="dxa"/>
                      <w:tcBorders>
                        <w:top w:val="nil"/>
                        <w:left w:val="nil"/>
                        <w:bottom w:val="nil"/>
                        <w:right w:val="nil"/>
                      </w:tcBorders>
                      <w:shd w:val="clear" w:color="auto" w:fill="auto"/>
                      <w:noWrap/>
                      <w:vAlign w:val="bottom"/>
                      <w:hideMark/>
                    </w:tcPr>
                  </w:tcPrChange>
                </w:tcPr>
                <w:p w14:paraId="08161CCC" w14:textId="77777777" w:rsidR="00270D87" w:rsidRPr="00270D87" w:rsidRDefault="00270D87" w:rsidP="00270D87">
                  <w:pPr>
                    <w:rPr>
                      <w:ins w:id="361" w:author="Victor Rouco [2]" w:date="2020-06-18T10:47:00Z"/>
                      <w:rFonts w:ascii="Calibri" w:hAnsi="Calibri" w:cs="Calibri"/>
                      <w:color w:val="000000"/>
                      <w:lang w:val="en-BE" w:eastAsia="en-BE"/>
                    </w:rPr>
                  </w:pPr>
                  <w:ins w:id="362" w:author="Victor Rouco [2]" w:date="2020-06-18T10:47:00Z">
                    <w:r w:rsidRPr="00270D87">
                      <w:rPr>
                        <w:rFonts w:ascii="Calibri" w:hAnsi="Calibri" w:cs="Calibri"/>
                        <w:color w:val="000000"/>
                        <w:lang w:val="en-BE" w:eastAsia="en-BE"/>
                      </w:rPr>
                      <w:t>Good faith</w:t>
                    </w:r>
                  </w:ins>
                </w:p>
              </w:tc>
              <w:tc>
                <w:tcPr>
                  <w:tcW w:w="1307" w:type="dxa"/>
                  <w:tcBorders>
                    <w:top w:val="nil"/>
                    <w:left w:val="nil"/>
                    <w:bottom w:val="nil"/>
                    <w:right w:val="nil"/>
                  </w:tcBorders>
                  <w:shd w:val="clear" w:color="auto" w:fill="auto"/>
                  <w:noWrap/>
                  <w:vAlign w:val="bottom"/>
                  <w:hideMark/>
                  <w:tcPrChange w:id="363" w:author="Victor Rouco [2]" w:date="2020-06-18T10:54:00Z">
                    <w:tcPr>
                      <w:tcW w:w="2000" w:type="dxa"/>
                      <w:tcBorders>
                        <w:top w:val="nil"/>
                        <w:left w:val="nil"/>
                        <w:bottom w:val="nil"/>
                        <w:right w:val="nil"/>
                      </w:tcBorders>
                      <w:shd w:val="clear" w:color="auto" w:fill="auto"/>
                      <w:noWrap/>
                      <w:vAlign w:val="bottom"/>
                      <w:hideMark/>
                    </w:tcPr>
                  </w:tcPrChange>
                </w:tcPr>
                <w:p w14:paraId="535B67C5" w14:textId="77777777" w:rsidR="00270D87" w:rsidRPr="00270D87" w:rsidRDefault="00270D87" w:rsidP="00270D87">
                  <w:pPr>
                    <w:rPr>
                      <w:ins w:id="364" w:author="Victor Rouco [2]" w:date="2020-06-18T10:47:00Z"/>
                      <w:rFonts w:ascii="Calibri" w:hAnsi="Calibri" w:cs="Calibri"/>
                      <w:color w:val="000000"/>
                      <w:lang w:val="en-BE" w:eastAsia="en-BE"/>
                    </w:rPr>
                  </w:pPr>
                </w:p>
              </w:tc>
            </w:tr>
            <w:tr w:rsidR="00270D87" w:rsidRPr="00270D87" w14:paraId="42CCB20F" w14:textId="77777777" w:rsidTr="00626210">
              <w:trPr>
                <w:trHeight w:val="351"/>
                <w:ins w:id="365" w:author="Victor Rouco [2]" w:date="2020-06-18T10:47:00Z"/>
                <w:trPrChange w:id="366"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367" w:author="Victor Rouco [2]" w:date="2020-06-18T10:54:00Z">
                    <w:tcPr>
                      <w:tcW w:w="2160" w:type="dxa"/>
                      <w:tcBorders>
                        <w:top w:val="nil"/>
                        <w:left w:val="nil"/>
                        <w:bottom w:val="nil"/>
                        <w:right w:val="nil"/>
                      </w:tcBorders>
                      <w:shd w:val="clear" w:color="auto" w:fill="auto"/>
                      <w:noWrap/>
                      <w:vAlign w:val="bottom"/>
                      <w:hideMark/>
                    </w:tcPr>
                  </w:tcPrChange>
                </w:tcPr>
                <w:p w14:paraId="0A5E49F9" w14:textId="77777777" w:rsidR="00270D87" w:rsidRPr="00270D87" w:rsidRDefault="00270D87" w:rsidP="00270D87">
                  <w:pPr>
                    <w:rPr>
                      <w:ins w:id="36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69" w:author="Victor Rouco [2]" w:date="2020-06-18T10:54:00Z">
                    <w:tcPr>
                      <w:tcW w:w="3020" w:type="dxa"/>
                      <w:tcBorders>
                        <w:top w:val="nil"/>
                        <w:left w:val="nil"/>
                        <w:bottom w:val="nil"/>
                        <w:right w:val="nil"/>
                      </w:tcBorders>
                      <w:shd w:val="clear" w:color="auto" w:fill="auto"/>
                      <w:noWrap/>
                      <w:vAlign w:val="bottom"/>
                      <w:hideMark/>
                    </w:tcPr>
                  </w:tcPrChange>
                </w:tcPr>
                <w:p w14:paraId="5E48991E" w14:textId="77777777" w:rsidR="00270D87" w:rsidRPr="00270D87" w:rsidRDefault="00270D87" w:rsidP="00270D87">
                  <w:pPr>
                    <w:rPr>
                      <w:ins w:id="370"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71" w:author="Victor Rouco [2]" w:date="2020-06-18T10:54:00Z">
                    <w:tcPr>
                      <w:tcW w:w="3020" w:type="dxa"/>
                      <w:tcBorders>
                        <w:top w:val="nil"/>
                        <w:left w:val="nil"/>
                        <w:bottom w:val="nil"/>
                        <w:right w:val="nil"/>
                      </w:tcBorders>
                      <w:shd w:val="clear" w:color="auto" w:fill="auto"/>
                      <w:noWrap/>
                      <w:vAlign w:val="bottom"/>
                      <w:hideMark/>
                    </w:tcPr>
                  </w:tcPrChange>
                </w:tcPr>
                <w:p w14:paraId="2226EE90" w14:textId="77777777" w:rsidR="00270D87" w:rsidRPr="00270D87" w:rsidRDefault="00270D87" w:rsidP="00270D87">
                  <w:pPr>
                    <w:rPr>
                      <w:ins w:id="372" w:author="Victor Rouco [2]" w:date="2020-06-18T10:47:00Z"/>
                      <w:rFonts w:ascii="Calibri" w:hAnsi="Calibri" w:cs="Calibri"/>
                      <w:color w:val="000000"/>
                      <w:lang w:val="en-BE" w:eastAsia="en-BE"/>
                    </w:rPr>
                  </w:pPr>
                  <w:ins w:id="373" w:author="Victor Rouco [2]" w:date="2020-06-18T10:47:00Z">
                    <w:r w:rsidRPr="00270D87">
                      <w:rPr>
                        <w:rFonts w:ascii="Calibri" w:hAnsi="Calibri" w:cs="Calibri"/>
                        <w:color w:val="000000"/>
                        <w:lang w:val="en-BE" w:eastAsia="en-BE"/>
                      </w:rPr>
                      <w:t>Genuineness</w:t>
                    </w:r>
                  </w:ins>
                </w:p>
              </w:tc>
              <w:tc>
                <w:tcPr>
                  <w:tcW w:w="1555" w:type="dxa"/>
                  <w:tcBorders>
                    <w:top w:val="nil"/>
                    <w:left w:val="nil"/>
                    <w:bottom w:val="nil"/>
                    <w:right w:val="nil"/>
                  </w:tcBorders>
                  <w:shd w:val="clear" w:color="auto" w:fill="auto"/>
                  <w:noWrap/>
                  <w:vAlign w:val="bottom"/>
                  <w:hideMark/>
                  <w:tcPrChange w:id="374" w:author="Victor Rouco [2]" w:date="2020-06-18T10:54:00Z">
                    <w:tcPr>
                      <w:tcW w:w="2380" w:type="dxa"/>
                      <w:tcBorders>
                        <w:top w:val="nil"/>
                        <w:left w:val="nil"/>
                        <w:bottom w:val="nil"/>
                        <w:right w:val="nil"/>
                      </w:tcBorders>
                      <w:shd w:val="clear" w:color="auto" w:fill="auto"/>
                      <w:noWrap/>
                      <w:vAlign w:val="bottom"/>
                      <w:hideMark/>
                    </w:tcPr>
                  </w:tcPrChange>
                </w:tcPr>
                <w:p w14:paraId="4A9ADBE9" w14:textId="77777777" w:rsidR="00270D87" w:rsidRPr="00270D87" w:rsidRDefault="00270D87" w:rsidP="00270D87">
                  <w:pPr>
                    <w:rPr>
                      <w:ins w:id="375"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376" w:author="Victor Rouco [2]" w:date="2020-06-18T10:54:00Z">
                    <w:tcPr>
                      <w:tcW w:w="2420" w:type="dxa"/>
                      <w:tcBorders>
                        <w:top w:val="nil"/>
                        <w:left w:val="nil"/>
                        <w:bottom w:val="nil"/>
                        <w:right w:val="nil"/>
                      </w:tcBorders>
                      <w:shd w:val="clear" w:color="auto" w:fill="auto"/>
                      <w:noWrap/>
                      <w:vAlign w:val="bottom"/>
                      <w:hideMark/>
                    </w:tcPr>
                  </w:tcPrChange>
                </w:tcPr>
                <w:p w14:paraId="31F34C11" w14:textId="77777777" w:rsidR="00270D87" w:rsidRPr="00270D87" w:rsidRDefault="00270D87" w:rsidP="00270D87">
                  <w:pPr>
                    <w:rPr>
                      <w:ins w:id="377" w:author="Victor Rouco [2]" w:date="2020-06-18T10:47:00Z"/>
                      <w:sz w:val="20"/>
                      <w:szCs w:val="20"/>
                      <w:lang w:val="en-BE" w:eastAsia="en-BE"/>
                    </w:rPr>
                  </w:pPr>
                </w:p>
              </w:tc>
              <w:tc>
                <w:tcPr>
                  <w:tcW w:w="1307" w:type="dxa"/>
                  <w:tcBorders>
                    <w:top w:val="nil"/>
                    <w:left w:val="nil"/>
                    <w:bottom w:val="nil"/>
                    <w:right w:val="nil"/>
                  </w:tcBorders>
                  <w:shd w:val="clear" w:color="auto" w:fill="auto"/>
                  <w:noWrap/>
                  <w:vAlign w:val="bottom"/>
                  <w:hideMark/>
                  <w:tcPrChange w:id="378" w:author="Victor Rouco [2]" w:date="2020-06-18T10:54:00Z">
                    <w:tcPr>
                      <w:tcW w:w="2000" w:type="dxa"/>
                      <w:tcBorders>
                        <w:top w:val="nil"/>
                        <w:left w:val="nil"/>
                        <w:bottom w:val="nil"/>
                        <w:right w:val="nil"/>
                      </w:tcBorders>
                      <w:shd w:val="clear" w:color="auto" w:fill="auto"/>
                      <w:noWrap/>
                      <w:vAlign w:val="bottom"/>
                      <w:hideMark/>
                    </w:tcPr>
                  </w:tcPrChange>
                </w:tcPr>
                <w:p w14:paraId="5DB9FA85" w14:textId="77777777" w:rsidR="00270D87" w:rsidRPr="00270D87" w:rsidRDefault="00270D87" w:rsidP="00270D87">
                  <w:pPr>
                    <w:rPr>
                      <w:ins w:id="379" w:author="Victor Rouco [2]" w:date="2020-06-18T10:47:00Z"/>
                      <w:sz w:val="20"/>
                      <w:szCs w:val="20"/>
                      <w:lang w:val="en-BE" w:eastAsia="en-BE"/>
                    </w:rPr>
                  </w:pPr>
                </w:p>
              </w:tc>
            </w:tr>
            <w:tr w:rsidR="00270D87" w:rsidRPr="00270D87" w14:paraId="7CD3A527" w14:textId="77777777" w:rsidTr="00626210">
              <w:trPr>
                <w:trHeight w:val="351"/>
                <w:ins w:id="380" w:author="Victor Rouco [2]" w:date="2020-06-18T10:47:00Z"/>
                <w:trPrChange w:id="381"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382" w:author="Victor Rouco [2]" w:date="2020-06-18T10:54:00Z">
                    <w:tcPr>
                      <w:tcW w:w="2160" w:type="dxa"/>
                      <w:tcBorders>
                        <w:top w:val="nil"/>
                        <w:left w:val="nil"/>
                        <w:bottom w:val="nil"/>
                        <w:right w:val="nil"/>
                      </w:tcBorders>
                      <w:shd w:val="clear" w:color="auto" w:fill="auto"/>
                      <w:noWrap/>
                      <w:vAlign w:val="bottom"/>
                      <w:hideMark/>
                    </w:tcPr>
                  </w:tcPrChange>
                </w:tcPr>
                <w:p w14:paraId="41D7B8F3" w14:textId="77777777" w:rsidR="00270D87" w:rsidRPr="00270D87" w:rsidRDefault="00270D87" w:rsidP="00270D87">
                  <w:pPr>
                    <w:rPr>
                      <w:ins w:id="383"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84" w:author="Victor Rouco [2]" w:date="2020-06-18T10:54:00Z">
                    <w:tcPr>
                      <w:tcW w:w="3020" w:type="dxa"/>
                      <w:tcBorders>
                        <w:top w:val="nil"/>
                        <w:left w:val="nil"/>
                        <w:bottom w:val="nil"/>
                        <w:right w:val="nil"/>
                      </w:tcBorders>
                      <w:shd w:val="clear" w:color="auto" w:fill="auto"/>
                      <w:noWrap/>
                      <w:vAlign w:val="bottom"/>
                      <w:hideMark/>
                    </w:tcPr>
                  </w:tcPrChange>
                </w:tcPr>
                <w:p w14:paraId="0BDF1168" w14:textId="77777777" w:rsidR="00270D87" w:rsidRPr="00270D87" w:rsidRDefault="00270D87" w:rsidP="00270D87">
                  <w:pPr>
                    <w:rPr>
                      <w:ins w:id="385"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86" w:author="Victor Rouco [2]" w:date="2020-06-18T10:54:00Z">
                    <w:tcPr>
                      <w:tcW w:w="3020" w:type="dxa"/>
                      <w:tcBorders>
                        <w:top w:val="nil"/>
                        <w:left w:val="nil"/>
                        <w:bottom w:val="nil"/>
                        <w:right w:val="nil"/>
                      </w:tcBorders>
                      <w:shd w:val="clear" w:color="auto" w:fill="auto"/>
                      <w:noWrap/>
                      <w:vAlign w:val="bottom"/>
                      <w:hideMark/>
                    </w:tcPr>
                  </w:tcPrChange>
                </w:tcPr>
                <w:p w14:paraId="07AB6F11" w14:textId="77777777" w:rsidR="00270D87" w:rsidRPr="00270D87" w:rsidRDefault="00270D87" w:rsidP="00270D87">
                  <w:pPr>
                    <w:rPr>
                      <w:ins w:id="387" w:author="Victor Rouco [2]" w:date="2020-06-18T10:47:00Z"/>
                      <w:rFonts w:ascii="Calibri" w:hAnsi="Calibri" w:cs="Calibri"/>
                      <w:color w:val="000000"/>
                      <w:lang w:val="en-BE" w:eastAsia="en-BE"/>
                    </w:rPr>
                  </w:pPr>
                  <w:ins w:id="388" w:author="Victor Rouco [2]" w:date="2020-06-18T10:47:00Z">
                    <w:r w:rsidRPr="00270D87">
                      <w:rPr>
                        <w:rFonts w:ascii="Calibri" w:hAnsi="Calibri" w:cs="Calibri"/>
                        <w:color w:val="000000"/>
                        <w:lang w:val="en-BE" w:eastAsia="en-BE"/>
                      </w:rPr>
                      <w:t>Low competitiveness</w:t>
                    </w:r>
                  </w:ins>
                </w:p>
              </w:tc>
              <w:tc>
                <w:tcPr>
                  <w:tcW w:w="1555" w:type="dxa"/>
                  <w:tcBorders>
                    <w:top w:val="nil"/>
                    <w:left w:val="nil"/>
                    <w:bottom w:val="nil"/>
                    <w:right w:val="nil"/>
                  </w:tcBorders>
                  <w:shd w:val="clear" w:color="auto" w:fill="auto"/>
                  <w:noWrap/>
                  <w:vAlign w:val="bottom"/>
                  <w:hideMark/>
                  <w:tcPrChange w:id="389" w:author="Victor Rouco [2]" w:date="2020-06-18T10:54:00Z">
                    <w:tcPr>
                      <w:tcW w:w="2380" w:type="dxa"/>
                      <w:tcBorders>
                        <w:top w:val="nil"/>
                        <w:left w:val="nil"/>
                        <w:bottom w:val="nil"/>
                        <w:right w:val="nil"/>
                      </w:tcBorders>
                      <w:shd w:val="clear" w:color="auto" w:fill="auto"/>
                      <w:noWrap/>
                      <w:vAlign w:val="bottom"/>
                      <w:hideMark/>
                    </w:tcPr>
                  </w:tcPrChange>
                </w:tcPr>
                <w:p w14:paraId="56D0A010" w14:textId="77777777" w:rsidR="00270D87" w:rsidRPr="00270D87" w:rsidRDefault="00270D87" w:rsidP="00270D87">
                  <w:pPr>
                    <w:rPr>
                      <w:ins w:id="390"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391" w:author="Victor Rouco [2]" w:date="2020-06-18T10:54:00Z">
                    <w:tcPr>
                      <w:tcW w:w="2420" w:type="dxa"/>
                      <w:tcBorders>
                        <w:top w:val="nil"/>
                        <w:left w:val="nil"/>
                        <w:bottom w:val="nil"/>
                        <w:right w:val="nil"/>
                      </w:tcBorders>
                      <w:shd w:val="clear" w:color="auto" w:fill="auto"/>
                      <w:noWrap/>
                      <w:vAlign w:val="bottom"/>
                      <w:hideMark/>
                    </w:tcPr>
                  </w:tcPrChange>
                </w:tcPr>
                <w:p w14:paraId="1C996B31" w14:textId="77777777" w:rsidR="00270D87" w:rsidRPr="00270D87" w:rsidRDefault="00270D87" w:rsidP="00270D87">
                  <w:pPr>
                    <w:rPr>
                      <w:ins w:id="392" w:author="Victor Rouco [2]" w:date="2020-06-18T10:47:00Z"/>
                      <w:sz w:val="20"/>
                      <w:szCs w:val="20"/>
                      <w:lang w:val="en-BE" w:eastAsia="en-BE"/>
                    </w:rPr>
                  </w:pPr>
                </w:p>
              </w:tc>
              <w:tc>
                <w:tcPr>
                  <w:tcW w:w="1307" w:type="dxa"/>
                  <w:tcBorders>
                    <w:top w:val="nil"/>
                    <w:left w:val="nil"/>
                    <w:bottom w:val="nil"/>
                    <w:right w:val="nil"/>
                  </w:tcBorders>
                  <w:shd w:val="clear" w:color="auto" w:fill="auto"/>
                  <w:noWrap/>
                  <w:vAlign w:val="bottom"/>
                  <w:hideMark/>
                  <w:tcPrChange w:id="393" w:author="Victor Rouco [2]" w:date="2020-06-18T10:54:00Z">
                    <w:tcPr>
                      <w:tcW w:w="2000" w:type="dxa"/>
                      <w:tcBorders>
                        <w:top w:val="nil"/>
                        <w:left w:val="nil"/>
                        <w:bottom w:val="nil"/>
                        <w:right w:val="nil"/>
                      </w:tcBorders>
                      <w:shd w:val="clear" w:color="auto" w:fill="auto"/>
                      <w:noWrap/>
                      <w:vAlign w:val="bottom"/>
                      <w:hideMark/>
                    </w:tcPr>
                  </w:tcPrChange>
                </w:tcPr>
                <w:p w14:paraId="44B2076C" w14:textId="77777777" w:rsidR="00270D87" w:rsidRPr="00270D87" w:rsidRDefault="00270D87" w:rsidP="00270D87">
                  <w:pPr>
                    <w:rPr>
                      <w:ins w:id="394" w:author="Victor Rouco [2]" w:date="2020-06-18T10:47:00Z"/>
                      <w:sz w:val="20"/>
                      <w:szCs w:val="20"/>
                      <w:lang w:val="en-BE" w:eastAsia="en-BE"/>
                    </w:rPr>
                  </w:pPr>
                </w:p>
              </w:tc>
            </w:tr>
            <w:tr w:rsidR="00270D87" w:rsidRPr="00270D87" w14:paraId="4F862223" w14:textId="77777777" w:rsidTr="00626210">
              <w:trPr>
                <w:trHeight w:val="351"/>
                <w:ins w:id="395" w:author="Victor Rouco [2]" w:date="2020-06-18T10:47:00Z"/>
                <w:trPrChange w:id="396"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397" w:author="Victor Rouco [2]" w:date="2020-06-18T10:54:00Z">
                    <w:tcPr>
                      <w:tcW w:w="2160" w:type="dxa"/>
                      <w:tcBorders>
                        <w:top w:val="nil"/>
                        <w:left w:val="nil"/>
                        <w:bottom w:val="nil"/>
                        <w:right w:val="nil"/>
                      </w:tcBorders>
                      <w:shd w:val="clear" w:color="auto" w:fill="auto"/>
                      <w:noWrap/>
                      <w:vAlign w:val="bottom"/>
                      <w:hideMark/>
                    </w:tcPr>
                  </w:tcPrChange>
                </w:tcPr>
                <w:p w14:paraId="5E73D116" w14:textId="77777777" w:rsidR="00270D87" w:rsidRPr="00270D87" w:rsidRDefault="00270D87" w:rsidP="00270D87">
                  <w:pPr>
                    <w:rPr>
                      <w:ins w:id="39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399" w:author="Victor Rouco [2]" w:date="2020-06-18T10:54:00Z">
                    <w:tcPr>
                      <w:tcW w:w="3020" w:type="dxa"/>
                      <w:tcBorders>
                        <w:top w:val="nil"/>
                        <w:left w:val="nil"/>
                        <w:bottom w:val="nil"/>
                        <w:right w:val="nil"/>
                      </w:tcBorders>
                      <w:shd w:val="clear" w:color="auto" w:fill="auto"/>
                      <w:noWrap/>
                      <w:vAlign w:val="bottom"/>
                      <w:hideMark/>
                    </w:tcPr>
                  </w:tcPrChange>
                </w:tcPr>
                <w:p w14:paraId="1C292604" w14:textId="77777777" w:rsidR="00270D87" w:rsidRPr="00270D87" w:rsidRDefault="00270D87" w:rsidP="00270D87">
                  <w:pPr>
                    <w:rPr>
                      <w:ins w:id="400"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01" w:author="Victor Rouco [2]" w:date="2020-06-18T10:54:00Z">
                    <w:tcPr>
                      <w:tcW w:w="3020" w:type="dxa"/>
                      <w:tcBorders>
                        <w:top w:val="nil"/>
                        <w:left w:val="nil"/>
                        <w:bottom w:val="nil"/>
                        <w:right w:val="nil"/>
                      </w:tcBorders>
                      <w:shd w:val="clear" w:color="auto" w:fill="auto"/>
                      <w:noWrap/>
                      <w:vAlign w:val="bottom"/>
                      <w:hideMark/>
                    </w:tcPr>
                  </w:tcPrChange>
                </w:tcPr>
                <w:p w14:paraId="71A425F1" w14:textId="77777777" w:rsidR="00270D87" w:rsidRPr="00270D87" w:rsidRDefault="00270D87" w:rsidP="00270D87">
                  <w:pPr>
                    <w:rPr>
                      <w:ins w:id="402"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403" w:author="Victor Rouco [2]" w:date="2020-06-18T10:54:00Z">
                    <w:tcPr>
                      <w:tcW w:w="2380" w:type="dxa"/>
                      <w:tcBorders>
                        <w:top w:val="nil"/>
                        <w:left w:val="nil"/>
                        <w:bottom w:val="nil"/>
                        <w:right w:val="nil"/>
                      </w:tcBorders>
                      <w:shd w:val="clear" w:color="auto" w:fill="auto"/>
                      <w:noWrap/>
                      <w:vAlign w:val="bottom"/>
                      <w:hideMark/>
                    </w:tcPr>
                  </w:tcPrChange>
                </w:tcPr>
                <w:p w14:paraId="41507B1F" w14:textId="77777777" w:rsidR="00270D87" w:rsidRPr="00270D87" w:rsidRDefault="00270D87" w:rsidP="00270D87">
                  <w:pPr>
                    <w:rPr>
                      <w:ins w:id="404"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405" w:author="Victor Rouco [2]" w:date="2020-06-18T10:54:00Z">
                    <w:tcPr>
                      <w:tcW w:w="2420" w:type="dxa"/>
                      <w:tcBorders>
                        <w:top w:val="nil"/>
                        <w:left w:val="nil"/>
                        <w:bottom w:val="nil"/>
                        <w:right w:val="nil"/>
                      </w:tcBorders>
                      <w:shd w:val="clear" w:color="auto" w:fill="auto"/>
                      <w:noWrap/>
                      <w:vAlign w:val="bottom"/>
                      <w:hideMark/>
                    </w:tcPr>
                  </w:tcPrChange>
                </w:tcPr>
                <w:p w14:paraId="479035BE" w14:textId="77777777" w:rsidR="00270D87" w:rsidRPr="00270D87" w:rsidRDefault="00270D87" w:rsidP="00270D87">
                  <w:pPr>
                    <w:rPr>
                      <w:ins w:id="406" w:author="Victor Rouco [2]" w:date="2020-06-18T10:47:00Z"/>
                      <w:sz w:val="20"/>
                      <w:szCs w:val="20"/>
                      <w:lang w:val="en-BE" w:eastAsia="en-BE"/>
                    </w:rPr>
                  </w:pPr>
                </w:p>
              </w:tc>
              <w:tc>
                <w:tcPr>
                  <w:tcW w:w="1307" w:type="dxa"/>
                  <w:tcBorders>
                    <w:top w:val="nil"/>
                    <w:left w:val="nil"/>
                    <w:bottom w:val="nil"/>
                    <w:right w:val="nil"/>
                  </w:tcBorders>
                  <w:shd w:val="clear" w:color="auto" w:fill="auto"/>
                  <w:noWrap/>
                  <w:vAlign w:val="bottom"/>
                  <w:hideMark/>
                  <w:tcPrChange w:id="407" w:author="Victor Rouco [2]" w:date="2020-06-18T10:54:00Z">
                    <w:tcPr>
                      <w:tcW w:w="2000" w:type="dxa"/>
                      <w:tcBorders>
                        <w:top w:val="nil"/>
                        <w:left w:val="nil"/>
                        <w:bottom w:val="nil"/>
                        <w:right w:val="nil"/>
                      </w:tcBorders>
                      <w:shd w:val="clear" w:color="auto" w:fill="auto"/>
                      <w:noWrap/>
                      <w:vAlign w:val="bottom"/>
                      <w:hideMark/>
                    </w:tcPr>
                  </w:tcPrChange>
                </w:tcPr>
                <w:p w14:paraId="026A9FEE" w14:textId="77777777" w:rsidR="00270D87" w:rsidRPr="00270D87" w:rsidRDefault="00270D87" w:rsidP="00270D87">
                  <w:pPr>
                    <w:rPr>
                      <w:ins w:id="408" w:author="Victor Rouco [2]" w:date="2020-06-18T10:47:00Z"/>
                      <w:sz w:val="20"/>
                      <w:szCs w:val="20"/>
                      <w:lang w:val="en-BE" w:eastAsia="en-BE"/>
                    </w:rPr>
                  </w:pPr>
                </w:p>
              </w:tc>
            </w:tr>
            <w:tr w:rsidR="00270D87" w:rsidRPr="00270D87" w14:paraId="33044C58" w14:textId="77777777" w:rsidTr="00626210">
              <w:trPr>
                <w:trHeight w:val="351"/>
                <w:ins w:id="409" w:author="Victor Rouco [2]" w:date="2020-06-18T10:47:00Z"/>
                <w:trPrChange w:id="410"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411" w:author="Victor Rouco [2]" w:date="2020-06-18T10:54:00Z">
                    <w:tcPr>
                      <w:tcW w:w="2160" w:type="dxa"/>
                      <w:tcBorders>
                        <w:top w:val="nil"/>
                        <w:left w:val="nil"/>
                        <w:bottom w:val="nil"/>
                        <w:right w:val="nil"/>
                      </w:tcBorders>
                      <w:shd w:val="clear" w:color="auto" w:fill="auto"/>
                      <w:noWrap/>
                      <w:vAlign w:val="bottom"/>
                      <w:hideMark/>
                    </w:tcPr>
                  </w:tcPrChange>
                </w:tcPr>
                <w:p w14:paraId="67D866CA" w14:textId="77777777" w:rsidR="00270D87" w:rsidRPr="00270D87" w:rsidRDefault="00270D87" w:rsidP="00270D87">
                  <w:pPr>
                    <w:rPr>
                      <w:ins w:id="412" w:author="Victor Rouco [2]" w:date="2020-06-18T10:47:00Z"/>
                      <w:rFonts w:ascii="Calibri" w:hAnsi="Calibri" w:cs="Calibri"/>
                      <w:color w:val="000000"/>
                      <w:lang w:val="en-BE" w:eastAsia="en-BE"/>
                    </w:rPr>
                  </w:pPr>
                  <w:ins w:id="413" w:author="Victor Rouco [2]" w:date="2020-06-18T10:47:00Z">
                    <w:r w:rsidRPr="00270D87">
                      <w:rPr>
                        <w:rFonts w:ascii="Calibri" w:hAnsi="Calibri" w:cs="Calibri"/>
                        <w:color w:val="000000"/>
                        <w:lang w:val="en-BE" w:eastAsia="en-BE"/>
                      </w:rPr>
                      <w:t>Conscientiousness</w:t>
                    </w:r>
                  </w:ins>
                </w:p>
              </w:tc>
              <w:tc>
                <w:tcPr>
                  <w:tcW w:w="1974" w:type="dxa"/>
                  <w:tcBorders>
                    <w:top w:val="nil"/>
                    <w:left w:val="nil"/>
                    <w:bottom w:val="nil"/>
                    <w:right w:val="nil"/>
                  </w:tcBorders>
                  <w:shd w:val="clear" w:color="auto" w:fill="auto"/>
                  <w:noWrap/>
                  <w:vAlign w:val="bottom"/>
                  <w:hideMark/>
                  <w:tcPrChange w:id="414" w:author="Victor Rouco [2]" w:date="2020-06-18T10:54:00Z">
                    <w:tcPr>
                      <w:tcW w:w="3020" w:type="dxa"/>
                      <w:tcBorders>
                        <w:top w:val="nil"/>
                        <w:left w:val="nil"/>
                        <w:bottom w:val="nil"/>
                        <w:right w:val="nil"/>
                      </w:tcBorders>
                      <w:shd w:val="clear" w:color="auto" w:fill="auto"/>
                      <w:noWrap/>
                      <w:vAlign w:val="bottom"/>
                      <w:hideMark/>
                    </w:tcPr>
                  </w:tcPrChange>
                </w:tcPr>
                <w:p w14:paraId="73EC4E90" w14:textId="77777777" w:rsidR="00270D87" w:rsidRPr="00270D87" w:rsidRDefault="00270D87" w:rsidP="00270D87">
                  <w:pPr>
                    <w:rPr>
                      <w:ins w:id="415" w:author="Victor Rouco [2]" w:date="2020-06-18T10:47:00Z"/>
                      <w:rFonts w:ascii="Calibri" w:hAnsi="Calibri" w:cs="Calibri"/>
                      <w:color w:val="000000"/>
                      <w:lang w:val="en-BE" w:eastAsia="en-BE"/>
                    </w:rPr>
                  </w:pPr>
                </w:p>
              </w:tc>
              <w:tc>
                <w:tcPr>
                  <w:tcW w:w="1974" w:type="dxa"/>
                  <w:tcBorders>
                    <w:top w:val="nil"/>
                    <w:left w:val="nil"/>
                    <w:bottom w:val="nil"/>
                    <w:right w:val="nil"/>
                  </w:tcBorders>
                  <w:shd w:val="clear" w:color="auto" w:fill="auto"/>
                  <w:noWrap/>
                  <w:vAlign w:val="bottom"/>
                  <w:hideMark/>
                  <w:tcPrChange w:id="416" w:author="Victor Rouco [2]" w:date="2020-06-18T10:54:00Z">
                    <w:tcPr>
                      <w:tcW w:w="3020" w:type="dxa"/>
                      <w:tcBorders>
                        <w:top w:val="nil"/>
                        <w:left w:val="nil"/>
                        <w:bottom w:val="nil"/>
                        <w:right w:val="nil"/>
                      </w:tcBorders>
                      <w:shd w:val="clear" w:color="auto" w:fill="auto"/>
                      <w:noWrap/>
                      <w:vAlign w:val="bottom"/>
                      <w:hideMark/>
                    </w:tcPr>
                  </w:tcPrChange>
                </w:tcPr>
                <w:p w14:paraId="4B8EDBD4" w14:textId="77777777" w:rsidR="00270D87" w:rsidRPr="00270D87" w:rsidRDefault="00270D87" w:rsidP="00270D87">
                  <w:pPr>
                    <w:rPr>
                      <w:ins w:id="417" w:author="Victor Rouco [2]" w:date="2020-06-18T10:47:00Z"/>
                      <w:rFonts w:ascii="Calibri" w:hAnsi="Calibri" w:cs="Calibri"/>
                      <w:color w:val="000000"/>
                      <w:lang w:val="en-BE" w:eastAsia="en-BE"/>
                    </w:rPr>
                  </w:pPr>
                  <w:ins w:id="418" w:author="Victor Rouco [2]" w:date="2020-06-18T10:47:00Z">
                    <w:r w:rsidRPr="00270D87">
                      <w:rPr>
                        <w:rFonts w:ascii="Calibri" w:hAnsi="Calibri" w:cs="Calibri"/>
                        <w:color w:val="000000"/>
                        <w:lang w:val="en-BE" w:eastAsia="en-BE"/>
                      </w:rPr>
                      <w:t>Dominance</w:t>
                    </w:r>
                  </w:ins>
                </w:p>
              </w:tc>
              <w:tc>
                <w:tcPr>
                  <w:tcW w:w="1555" w:type="dxa"/>
                  <w:tcBorders>
                    <w:top w:val="nil"/>
                    <w:left w:val="nil"/>
                    <w:bottom w:val="nil"/>
                    <w:right w:val="nil"/>
                  </w:tcBorders>
                  <w:shd w:val="clear" w:color="auto" w:fill="auto"/>
                  <w:noWrap/>
                  <w:vAlign w:val="bottom"/>
                  <w:hideMark/>
                  <w:tcPrChange w:id="419" w:author="Victor Rouco [2]" w:date="2020-06-18T10:54:00Z">
                    <w:tcPr>
                      <w:tcW w:w="2380" w:type="dxa"/>
                      <w:tcBorders>
                        <w:top w:val="nil"/>
                        <w:left w:val="nil"/>
                        <w:bottom w:val="nil"/>
                        <w:right w:val="nil"/>
                      </w:tcBorders>
                      <w:shd w:val="clear" w:color="auto" w:fill="auto"/>
                      <w:noWrap/>
                      <w:vAlign w:val="bottom"/>
                      <w:hideMark/>
                    </w:tcPr>
                  </w:tcPrChange>
                </w:tcPr>
                <w:p w14:paraId="4294350C" w14:textId="77777777" w:rsidR="00270D87" w:rsidRPr="00270D87" w:rsidRDefault="00270D87" w:rsidP="00270D87">
                  <w:pPr>
                    <w:rPr>
                      <w:ins w:id="420" w:author="Victor Rouco [2]" w:date="2020-06-18T10:47:00Z"/>
                      <w:rFonts w:ascii="Calibri" w:hAnsi="Calibri" w:cs="Calibri"/>
                      <w:color w:val="000000"/>
                      <w:lang w:val="en-BE" w:eastAsia="en-BE"/>
                    </w:rPr>
                  </w:pPr>
                  <w:ins w:id="421" w:author="Victor Rouco [2]" w:date="2020-06-18T10:47:00Z">
                    <w:r w:rsidRPr="00270D87">
                      <w:rPr>
                        <w:rFonts w:ascii="Calibri" w:hAnsi="Calibri" w:cs="Calibri"/>
                        <w:color w:val="000000"/>
                        <w:lang w:val="en-BE" w:eastAsia="en-BE"/>
                      </w:rPr>
                      <w:t>Self-discipline</w:t>
                    </w:r>
                  </w:ins>
                </w:p>
              </w:tc>
              <w:tc>
                <w:tcPr>
                  <w:tcW w:w="1581" w:type="dxa"/>
                  <w:tcBorders>
                    <w:top w:val="nil"/>
                    <w:left w:val="nil"/>
                    <w:bottom w:val="nil"/>
                    <w:right w:val="nil"/>
                  </w:tcBorders>
                  <w:shd w:val="clear" w:color="auto" w:fill="auto"/>
                  <w:noWrap/>
                  <w:vAlign w:val="bottom"/>
                  <w:hideMark/>
                  <w:tcPrChange w:id="422" w:author="Victor Rouco [2]" w:date="2020-06-18T10:54:00Z">
                    <w:tcPr>
                      <w:tcW w:w="2420" w:type="dxa"/>
                      <w:tcBorders>
                        <w:top w:val="nil"/>
                        <w:left w:val="nil"/>
                        <w:bottom w:val="nil"/>
                        <w:right w:val="nil"/>
                      </w:tcBorders>
                      <w:shd w:val="clear" w:color="auto" w:fill="auto"/>
                      <w:noWrap/>
                      <w:vAlign w:val="bottom"/>
                      <w:hideMark/>
                    </w:tcPr>
                  </w:tcPrChange>
                </w:tcPr>
                <w:p w14:paraId="4AC3EFD1" w14:textId="77777777" w:rsidR="00270D87" w:rsidRPr="00270D87" w:rsidRDefault="00270D87" w:rsidP="00270D87">
                  <w:pPr>
                    <w:rPr>
                      <w:ins w:id="423" w:author="Victor Rouco [2]" w:date="2020-06-18T10:47:00Z"/>
                      <w:rFonts w:ascii="Calibri" w:hAnsi="Calibri" w:cs="Calibri"/>
                      <w:color w:val="000000"/>
                      <w:lang w:val="en-BE" w:eastAsia="en-BE"/>
                    </w:rPr>
                  </w:pPr>
                  <w:ins w:id="424" w:author="Victor Rouco [2]" w:date="2020-06-18T10:47:00Z">
                    <w:r w:rsidRPr="00270D87">
                      <w:rPr>
                        <w:rFonts w:ascii="Calibri" w:hAnsi="Calibri" w:cs="Calibri"/>
                        <w:color w:val="000000"/>
                        <w:lang w:val="en-BE" w:eastAsia="en-BE"/>
                      </w:rPr>
                      <w:t>Carefulness</w:t>
                    </w:r>
                  </w:ins>
                </w:p>
              </w:tc>
              <w:tc>
                <w:tcPr>
                  <w:tcW w:w="1307" w:type="dxa"/>
                  <w:tcBorders>
                    <w:top w:val="nil"/>
                    <w:left w:val="nil"/>
                    <w:bottom w:val="nil"/>
                    <w:right w:val="nil"/>
                  </w:tcBorders>
                  <w:shd w:val="clear" w:color="auto" w:fill="auto"/>
                  <w:noWrap/>
                  <w:vAlign w:val="bottom"/>
                  <w:hideMark/>
                  <w:tcPrChange w:id="425" w:author="Victor Rouco [2]" w:date="2020-06-18T10:54:00Z">
                    <w:tcPr>
                      <w:tcW w:w="2000" w:type="dxa"/>
                      <w:tcBorders>
                        <w:top w:val="nil"/>
                        <w:left w:val="nil"/>
                        <w:bottom w:val="nil"/>
                        <w:right w:val="nil"/>
                      </w:tcBorders>
                      <w:shd w:val="clear" w:color="auto" w:fill="auto"/>
                      <w:noWrap/>
                      <w:vAlign w:val="bottom"/>
                      <w:hideMark/>
                    </w:tcPr>
                  </w:tcPrChange>
                </w:tcPr>
                <w:p w14:paraId="59D3F253" w14:textId="77777777" w:rsidR="00270D87" w:rsidRPr="00270D87" w:rsidRDefault="00270D87" w:rsidP="00270D87">
                  <w:pPr>
                    <w:rPr>
                      <w:ins w:id="426" w:author="Victor Rouco [2]" w:date="2020-06-18T10:47:00Z"/>
                      <w:rFonts w:ascii="Calibri" w:hAnsi="Calibri" w:cs="Calibri"/>
                      <w:color w:val="000000"/>
                      <w:lang w:val="en-BE" w:eastAsia="en-BE"/>
                    </w:rPr>
                  </w:pPr>
                </w:p>
              </w:tc>
            </w:tr>
            <w:tr w:rsidR="00270D87" w:rsidRPr="00270D87" w14:paraId="4D3A5B66" w14:textId="77777777" w:rsidTr="00626210">
              <w:trPr>
                <w:trHeight w:val="351"/>
                <w:ins w:id="427" w:author="Victor Rouco [2]" w:date="2020-06-18T10:47:00Z"/>
                <w:trPrChange w:id="428"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429" w:author="Victor Rouco [2]" w:date="2020-06-18T10:54:00Z">
                    <w:tcPr>
                      <w:tcW w:w="2160" w:type="dxa"/>
                      <w:tcBorders>
                        <w:top w:val="nil"/>
                        <w:left w:val="nil"/>
                        <w:bottom w:val="nil"/>
                        <w:right w:val="nil"/>
                      </w:tcBorders>
                      <w:shd w:val="clear" w:color="auto" w:fill="auto"/>
                      <w:noWrap/>
                      <w:vAlign w:val="bottom"/>
                      <w:hideMark/>
                    </w:tcPr>
                  </w:tcPrChange>
                </w:tcPr>
                <w:p w14:paraId="46F19EEA" w14:textId="77777777" w:rsidR="00270D87" w:rsidRPr="00270D87" w:rsidRDefault="00270D87" w:rsidP="00270D87">
                  <w:pPr>
                    <w:rPr>
                      <w:ins w:id="430"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31" w:author="Victor Rouco [2]" w:date="2020-06-18T10:54:00Z">
                    <w:tcPr>
                      <w:tcW w:w="3020" w:type="dxa"/>
                      <w:tcBorders>
                        <w:top w:val="nil"/>
                        <w:left w:val="nil"/>
                        <w:bottom w:val="nil"/>
                        <w:right w:val="nil"/>
                      </w:tcBorders>
                      <w:shd w:val="clear" w:color="auto" w:fill="auto"/>
                      <w:noWrap/>
                      <w:vAlign w:val="bottom"/>
                      <w:hideMark/>
                    </w:tcPr>
                  </w:tcPrChange>
                </w:tcPr>
                <w:p w14:paraId="3E6A53C5" w14:textId="77777777" w:rsidR="00270D87" w:rsidRPr="00270D87" w:rsidRDefault="00270D87" w:rsidP="00270D87">
                  <w:pPr>
                    <w:rPr>
                      <w:ins w:id="432"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33" w:author="Victor Rouco [2]" w:date="2020-06-18T10:54:00Z">
                    <w:tcPr>
                      <w:tcW w:w="3020" w:type="dxa"/>
                      <w:tcBorders>
                        <w:top w:val="nil"/>
                        <w:left w:val="nil"/>
                        <w:bottom w:val="nil"/>
                        <w:right w:val="nil"/>
                      </w:tcBorders>
                      <w:shd w:val="clear" w:color="auto" w:fill="auto"/>
                      <w:noWrap/>
                      <w:vAlign w:val="bottom"/>
                      <w:hideMark/>
                    </w:tcPr>
                  </w:tcPrChange>
                </w:tcPr>
                <w:p w14:paraId="101C8177" w14:textId="77777777" w:rsidR="00270D87" w:rsidRPr="00270D87" w:rsidRDefault="00270D87" w:rsidP="00270D87">
                  <w:pPr>
                    <w:rPr>
                      <w:ins w:id="434" w:author="Victor Rouco [2]" w:date="2020-06-18T10:47:00Z"/>
                      <w:rFonts w:ascii="Calibri" w:hAnsi="Calibri" w:cs="Calibri"/>
                      <w:color w:val="000000"/>
                      <w:lang w:val="en-BE" w:eastAsia="en-BE"/>
                    </w:rPr>
                  </w:pPr>
                  <w:ins w:id="435" w:author="Victor Rouco [2]" w:date="2020-06-18T10:47:00Z">
                    <w:r w:rsidRPr="00270D87">
                      <w:rPr>
                        <w:rFonts w:ascii="Calibri" w:hAnsi="Calibri" w:cs="Calibri"/>
                        <w:color w:val="000000"/>
                        <w:lang w:val="en-BE" w:eastAsia="en-BE"/>
                      </w:rPr>
                      <w:t>Goal orientation</w:t>
                    </w:r>
                  </w:ins>
                </w:p>
              </w:tc>
              <w:tc>
                <w:tcPr>
                  <w:tcW w:w="1555" w:type="dxa"/>
                  <w:tcBorders>
                    <w:top w:val="nil"/>
                    <w:left w:val="nil"/>
                    <w:bottom w:val="nil"/>
                    <w:right w:val="nil"/>
                  </w:tcBorders>
                  <w:shd w:val="clear" w:color="auto" w:fill="auto"/>
                  <w:noWrap/>
                  <w:vAlign w:val="bottom"/>
                  <w:hideMark/>
                  <w:tcPrChange w:id="436" w:author="Victor Rouco [2]" w:date="2020-06-18T10:54:00Z">
                    <w:tcPr>
                      <w:tcW w:w="2380" w:type="dxa"/>
                      <w:tcBorders>
                        <w:top w:val="nil"/>
                        <w:left w:val="nil"/>
                        <w:bottom w:val="nil"/>
                        <w:right w:val="nil"/>
                      </w:tcBorders>
                      <w:shd w:val="clear" w:color="auto" w:fill="auto"/>
                      <w:noWrap/>
                      <w:vAlign w:val="bottom"/>
                      <w:hideMark/>
                    </w:tcPr>
                  </w:tcPrChange>
                </w:tcPr>
                <w:p w14:paraId="309F5DFD" w14:textId="77777777" w:rsidR="00270D87" w:rsidRPr="00270D87" w:rsidRDefault="00270D87" w:rsidP="00270D87">
                  <w:pPr>
                    <w:rPr>
                      <w:ins w:id="437"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438" w:author="Victor Rouco [2]" w:date="2020-06-18T10:54:00Z">
                    <w:tcPr>
                      <w:tcW w:w="2420" w:type="dxa"/>
                      <w:tcBorders>
                        <w:top w:val="nil"/>
                        <w:left w:val="nil"/>
                        <w:bottom w:val="nil"/>
                        <w:right w:val="nil"/>
                      </w:tcBorders>
                      <w:shd w:val="clear" w:color="auto" w:fill="auto"/>
                      <w:noWrap/>
                      <w:vAlign w:val="bottom"/>
                      <w:hideMark/>
                    </w:tcPr>
                  </w:tcPrChange>
                </w:tcPr>
                <w:p w14:paraId="6CE58FBE" w14:textId="77777777" w:rsidR="00270D87" w:rsidRPr="00270D87" w:rsidRDefault="00270D87" w:rsidP="00270D87">
                  <w:pPr>
                    <w:rPr>
                      <w:ins w:id="439" w:author="Victor Rouco [2]" w:date="2020-06-18T10:47:00Z"/>
                      <w:rFonts w:ascii="Calibri" w:hAnsi="Calibri" w:cs="Calibri"/>
                      <w:color w:val="000000"/>
                      <w:lang w:val="en-BE" w:eastAsia="en-BE"/>
                    </w:rPr>
                  </w:pPr>
                  <w:ins w:id="440" w:author="Victor Rouco [2]" w:date="2020-06-18T10:47:00Z">
                    <w:r w:rsidRPr="00270D87">
                      <w:rPr>
                        <w:rFonts w:ascii="Calibri" w:hAnsi="Calibri" w:cs="Calibri"/>
                        <w:color w:val="000000"/>
                        <w:lang w:val="en-BE" w:eastAsia="en-BE"/>
                      </w:rPr>
                      <w:t>Self-discipline</w:t>
                    </w:r>
                  </w:ins>
                </w:p>
              </w:tc>
              <w:tc>
                <w:tcPr>
                  <w:tcW w:w="1307" w:type="dxa"/>
                  <w:tcBorders>
                    <w:top w:val="nil"/>
                    <w:left w:val="nil"/>
                    <w:bottom w:val="nil"/>
                    <w:right w:val="nil"/>
                  </w:tcBorders>
                  <w:shd w:val="clear" w:color="auto" w:fill="auto"/>
                  <w:noWrap/>
                  <w:vAlign w:val="bottom"/>
                  <w:hideMark/>
                  <w:tcPrChange w:id="441" w:author="Victor Rouco [2]" w:date="2020-06-18T10:54:00Z">
                    <w:tcPr>
                      <w:tcW w:w="2000" w:type="dxa"/>
                      <w:tcBorders>
                        <w:top w:val="nil"/>
                        <w:left w:val="nil"/>
                        <w:bottom w:val="nil"/>
                        <w:right w:val="nil"/>
                      </w:tcBorders>
                      <w:shd w:val="clear" w:color="auto" w:fill="auto"/>
                      <w:noWrap/>
                      <w:vAlign w:val="bottom"/>
                      <w:hideMark/>
                    </w:tcPr>
                  </w:tcPrChange>
                </w:tcPr>
                <w:p w14:paraId="3DC86E40" w14:textId="77777777" w:rsidR="00270D87" w:rsidRPr="00270D87" w:rsidRDefault="00270D87" w:rsidP="00270D87">
                  <w:pPr>
                    <w:rPr>
                      <w:ins w:id="442" w:author="Victor Rouco [2]" w:date="2020-06-18T10:47:00Z"/>
                      <w:rFonts w:ascii="Calibri" w:hAnsi="Calibri" w:cs="Calibri"/>
                      <w:color w:val="000000"/>
                      <w:lang w:val="en-BE" w:eastAsia="en-BE"/>
                    </w:rPr>
                  </w:pPr>
                </w:p>
              </w:tc>
            </w:tr>
            <w:tr w:rsidR="00270D87" w:rsidRPr="00270D87" w14:paraId="35EFD396" w14:textId="77777777" w:rsidTr="00626210">
              <w:trPr>
                <w:trHeight w:val="351"/>
                <w:ins w:id="443" w:author="Victor Rouco [2]" w:date="2020-06-18T10:47:00Z"/>
                <w:trPrChange w:id="444"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445" w:author="Victor Rouco [2]" w:date="2020-06-18T10:54:00Z">
                    <w:tcPr>
                      <w:tcW w:w="2160" w:type="dxa"/>
                      <w:tcBorders>
                        <w:top w:val="nil"/>
                        <w:left w:val="nil"/>
                        <w:bottom w:val="nil"/>
                        <w:right w:val="nil"/>
                      </w:tcBorders>
                      <w:shd w:val="clear" w:color="auto" w:fill="auto"/>
                      <w:noWrap/>
                      <w:vAlign w:val="bottom"/>
                      <w:hideMark/>
                    </w:tcPr>
                  </w:tcPrChange>
                </w:tcPr>
                <w:p w14:paraId="52D14334" w14:textId="77777777" w:rsidR="00270D87" w:rsidRPr="00270D87" w:rsidRDefault="00270D87" w:rsidP="00270D87">
                  <w:pPr>
                    <w:rPr>
                      <w:ins w:id="446"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47" w:author="Victor Rouco [2]" w:date="2020-06-18T10:54:00Z">
                    <w:tcPr>
                      <w:tcW w:w="3020" w:type="dxa"/>
                      <w:tcBorders>
                        <w:top w:val="nil"/>
                        <w:left w:val="nil"/>
                        <w:bottom w:val="nil"/>
                        <w:right w:val="nil"/>
                      </w:tcBorders>
                      <w:shd w:val="clear" w:color="auto" w:fill="auto"/>
                      <w:noWrap/>
                      <w:vAlign w:val="bottom"/>
                      <w:hideMark/>
                    </w:tcPr>
                  </w:tcPrChange>
                </w:tcPr>
                <w:p w14:paraId="410BF1FD" w14:textId="77777777" w:rsidR="00270D87" w:rsidRPr="00270D87" w:rsidRDefault="00270D87" w:rsidP="00270D87">
                  <w:pPr>
                    <w:rPr>
                      <w:ins w:id="44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49" w:author="Victor Rouco [2]" w:date="2020-06-18T10:54:00Z">
                    <w:tcPr>
                      <w:tcW w:w="3020" w:type="dxa"/>
                      <w:tcBorders>
                        <w:top w:val="nil"/>
                        <w:left w:val="nil"/>
                        <w:bottom w:val="nil"/>
                        <w:right w:val="nil"/>
                      </w:tcBorders>
                      <w:shd w:val="clear" w:color="auto" w:fill="auto"/>
                      <w:noWrap/>
                      <w:vAlign w:val="bottom"/>
                      <w:hideMark/>
                    </w:tcPr>
                  </w:tcPrChange>
                </w:tcPr>
                <w:p w14:paraId="024F576C" w14:textId="77777777" w:rsidR="00270D87" w:rsidRPr="00270D87" w:rsidRDefault="00270D87" w:rsidP="00270D87">
                  <w:pPr>
                    <w:rPr>
                      <w:ins w:id="450" w:author="Victor Rouco [2]" w:date="2020-06-18T10:47:00Z"/>
                      <w:rFonts w:ascii="Calibri" w:hAnsi="Calibri" w:cs="Calibri"/>
                      <w:color w:val="000000"/>
                      <w:lang w:val="en-BE" w:eastAsia="en-BE"/>
                    </w:rPr>
                  </w:pPr>
                  <w:ins w:id="451" w:author="Victor Rouco [2]" w:date="2020-06-18T10:47:00Z">
                    <w:r w:rsidRPr="00270D87">
                      <w:rPr>
                        <w:rFonts w:ascii="Calibri" w:hAnsi="Calibri" w:cs="Calibri"/>
                        <w:color w:val="000000"/>
                        <w:lang w:val="en-BE" w:eastAsia="en-BE"/>
                      </w:rPr>
                      <w:t>Productivity</w:t>
                    </w:r>
                  </w:ins>
                </w:p>
              </w:tc>
              <w:tc>
                <w:tcPr>
                  <w:tcW w:w="1555" w:type="dxa"/>
                  <w:tcBorders>
                    <w:top w:val="nil"/>
                    <w:left w:val="nil"/>
                    <w:bottom w:val="nil"/>
                    <w:right w:val="nil"/>
                  </w:tcBorders>
                  <w:shd w:val="clear" w:color="auto" w:fill="auto"/>
                  <w:noWrap/>
                  <w:vAlign w:val="bottom"/>
                  <w:hideMark/>
                  <w:tcPrChange w:id="452" w:author="Victor Rouco [2]" w:date="2020-06-18T10:54:00Z">
                    <w:tcPr>
                      <w:tcW w:w="2380" w:type="dxa"/>
                      <w:tcBorders>
                        <w:top w:val="nil"/>
                        <w:left w:val="nil"/>
                        <w:bottom w:val="nil"/>
                        <w:right w:val="nil"/>
                      </w:tcBorders>
                      <w:shd w:val="clear" w:color="auto" w:fill="auto"/>
                      <w:noWrap/>
                      <w:vAlign w:val="bottom"/>
                      <w:hideMark/>
                    </w:tcPr>
                  </w:tcPrChange>
                </w:tcPr>
                <w:p w14:paraId="38D97BEA" w14:textId="77777777" w:rsidR="00270D87" w:rsidRPr="00270D87" w:rsidRDefault="00270D87" w:rsidP="00270D87">
                  <w:pPr>
                    <w:rPr>
                      <w:ins w:id="453"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454" w:author="Victor Rouco [2]" w:date="2020-06-18T10:54:00Z">
                    <w:tcPr>
                      <w:tcW w:w="2420" w:type="dxa"/>
                      <w:tcBorders>
                        <w:top w:val="nil"/>
                        <w:left w:val="nil"/>
                        <w:bottom w:val="nil"/>
                        <w:right w:val="nil"/>
                      </w:tcBorders>
                      <w:shd w:val="clear" w:color="auto" w:fill="auto"/>
                      <w:noWrap/>
                      <w:vAlign w:val="bottom"/>
                      <w:hideMark/>
                    </w:tcPr>
                  </w:tcPrChange>
                </w:tcPr>
                <w:p w14:paraId="0A7383E6" w14:textId="77777777" w:rsidR="00270D87" w:rsidRPr="00270D87" w:rsidRDefault="00270D87" w:rsidP="00270D87">
                  <w:pPr>
                    <w:rPr>
                      <w:ins w:id="455" w:author="Victor Rouco [2]" w:date="2020-06-18T10:47:00Z"/>
                      <w:rFonts w:ascii="Calibri" w:hAnsi="Calibri" w:cs="Calibri"/>
                      <w:color w:val="000000"/>
                      <w:lang w:val="en-BE" w:eastAsia="en-BE"/>
                    </w:rPr>
                  </w:pPr>
                  <w:ins w:id="456" w:author="Victor Rouco [2]" w:date="2020-06-18T10:47:00Z">
                    <w:r w:rsidRPr="00270D87">
                      <w:rPr>
                        <w:rFonts w:ascii="Calibri" w:hAnsi="Calibri" w:cs="Calibri"/>
                        <w:color w:val="000000"/>
                        <w:lang w:val="en-BE" w:eastAsia="en-BE"/>
                      </w:rPr>
                      <w:t>Orderliness</w:t>
                    </w:r>
                  </w:ins>
                </w:p>
              </w:tc>
              <w:tc>
                <w:tcPr>
                  <w:tcW w:w="1307" w:type="dxa"/>
                  <w:tcBorders>
                    <w:top w:val="nil"/>
                    <w:left w:val="nil"/>
                    <w:bottom w:val="nil"/>
                    <w:right w:val="nil"/>
                  </w:tcBorders>
                  <w:shd w:val="clear" w:color="auto" w:fill="auto"/>
                  <w:noWrap/>
                  <w:vAlign w:val="bottom"/>
                  <w:hideMark/>
                  <w:tcPrChange w:id="457" w:author="Victor Rouco [2]" w:date="2020-06-18T10:54:00Z">
                    <w:tcPr>
                      <w:tcW w:w="2000" w:type="dxa"/>
                      <w:tcBorders>
                        <w:top w:val="nil"/>
                        <w:left w:val="nil"/>
                        <w:bottom w:val="nil"/>
                        <w:right w:val="nil"/>
                      </w:tcBorders>
                      <w:shd w:val="clear" w:color="auto" w:fill="auto"/>
                      <w:noWrap/>
                      <w:vAlign w:val="bottom"/>
                      <w:hideMark/>
                    </w:tcPr>
                  </w:tcPrChange>
                </w:tcPr>
                <w:p w14:paraId="0C97C867" w14:textId="77777777" w:rsidR="00270D87" w:rsidRPr="00270D87" w:rsidRDefault="00270D87" w:rsidP="00270D87">
                  <w:pPr>
                    <w:rPr>
                      <w:ins w:id="458" w:author="Victor Rouco [2]" w:date="2020-06-18T10:47:00Z"/>
                      <w:rFonts w:ascii="Calibri" w:hAnsi="Calibri" w:cs="Calibri"/>
                      <w:color w:val="000000"/>
                      <w:lang w:val="en-BE" w:eastAsia="en-BE"/>
                    </w:rPr>
                  </w:pPr>
                </w:p>
              </w:tc>
            </w:tr>
            <w:tr w:rsidR="00270D87" w:rsidRPr="00270D87" w14:paraId="68D89803" w14:textId="77777777" w:rsidTr="00626210">
              <w:trPr>
                <w:trHeight w:val="351"/>
                <w:ins w:id="459" w:author="Victor Rouco [2]" w:date="2020-06-18T10:47:00Z"/>
                <w:trPrChange w:id="460"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461" w:author="Victor Rouco [2]" w:date="2020-06-18T10:54:00Z">
                    <w:tcPr>
                      <w:tcW w:w="2160" w:type="dxa"/>
                      <w:tcBorders>
                        <w:top w:val="nil"/>
                        <w:left w:val="nil"/>
                        <w:bottom w:val="nil"/>
                        <w:right w:val="nil"/>
                      </w:tcBorders>
                      <w:shd w:val="clear" w:color="auto" w:fill="auto"/>
                      <w:noWrap/>
                      <w:vAlign w:val="bottom"/>
                      <w:hideMark/>
                    </w:tcPr>
                  </w:tcPrChange>
                </w:tcPr>
                <w:p w14:paraId="4C94F5DC" w14:textId="77777777" w:rsidR="00270D87" w:rsidRPr="00270D87" w:rsidRDefault="00270D87" w:rsidP="00270D87">
                  <w:pPr>
                    <w:rPr>
                      <w:ins w:id="462"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63" w:author="Victor Rouco [2]" w:date="2020-06-18T10:54:00Z">
                    <w:tcPr>
                      <w:tcW w:w="3020" w:type="dxa"/>
                      <w:tcBorders>
                        <w:top w:val="nil"/>
                        <w:left w:val="nil"/>
                        <w:bottom w:val="nil"/>
                        <w:right w:val="nil"/>
                      </w:tcBorders>
                      <w:shd w:val="clear" w:color="auto" w:fill="auto"/>
                      <w:noWrap/>
                      <w:vAlign w:val="bottom"/>
                      <w:hideMark/>
                    </w:tcPr>
                  </w:tcPrChange>
                </w:tcPr>
                <w:p w14:paraId="09A8E6FF" w14:textId="77777777" w:rsidR="00270D87" w:rsidRPr="00270D87" w:rsidRDefault="00270D87" w:rsidP="00270D87">
                  <w:pPr>
                    <w:rPr>
                      <w:ins w:id="464"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65" w:author="Victor Rouco [2]" w:date="2020-06-18T10:54:00Z">
                    <w:tcPr>
                      <w:tcW w:w="3020" w:type="dxa"/>
                      <w:tcBorders>
                        <w:top w:val="nil"/>
                        <w:left w:val="nil"/>
                        <w:bottom w:val="nil"/>
                        <w:right w:val="nil"/>
                      </w:tcBorders>
                      <w:shd w:val="clear" w:color="auto" w:fill="auto"/>
                      <w:noWrap/>
                      <w:vAlign w:val="bottom"/>
                      <w:hideMark/>
                    </w:tcPr>
                  </w:tcPrChange>
                </w:tcPr>
                <w:p w14:paraId="2FB27198" w14:textId="77777777" w:rsidR="00270D87" w:rsidRPr="00270D87" w:rsidRDefault="00270D87" w:rsidP="00270D87">
                  <w:pPr>
                    <w:rPr>
                      <w:ins w:id="466" w:author="Victor Rouco [2]" w:date="2020-06-18T10:47:00Z"/>
                      <w:rFonts w:ascii="Calibri" w:hAnsi="Calibri" w:cs="Calibri"/>
                      <w:color w:val="000000"/>
                      <w:lang w:val="en-BE" w:eastAsia="en-BE"/>
                    </w:rPr>
                  </w:pPr>
                  <w:ins w:id="467" w:author="Victor Rouco [2]" w:date="2020-06-18T10:47:00Z">
                    <w:r w:rsidRPr="00270D87">
                      <w:rPr>
                        <w:rFonts w:ascii="Calibri" w:hAnsi="Calibri" w:cs="Calibri"/>
                        <w:color w:val="000000"/>
                        <w:lang w:val="en-BE" w:eastAsia="en-BE"/>
                      </w:rPr>
                      <w:t>Task planning</w:t>
                    </w:r>
                  </w:ins>
                </w:p>
              </w:tc>
              <w:tc>
                <w:tcPr>
                  <w:tcW w:w="1555" w:type="dxa"/>
                  <w:tcBorders>
                    <w:top w:val="nil"/>
                    <w:left w:val="nil"/>
                    <w:bottom w:val="nil"/>
                    <w:right w:val="nil"/>
                  </w:tcBorders>
                  <w:shd w:val="clear" w:color="auto" w:fill="auto"/>
                  <w:noWrap/>
                  <w:vAlign w:val="bottom"/>
                  <w:hideMark/>
                  <w:tcPrChange w:id="468" w:author="Victor Rouco [2]" w:date="2020-06-18T10:54:00Z">
                    <w:tcPr>
                      <w:tcW w:w="2380" w:type="dxa"/>
                      <w:tcBorders>
                        <w:top w:val="nil"/>
                        <w:left w:val="nil"/>
                        <w:bottom w:val="nil"/>
                        <w:right w:val="nil"/>
                      </w:tcBorders>
                      <w:shd w:val="clear" w:color="auto" w:fill="auto"/>
                      <w:noWrap/>
                      <w:vAlign w:val="bottom"/>
                      <w:hideMark/>
                    </w:tcPr>
                  </w:tcPrChange>
                </w:tcPr>
                <w:p w14:paraId="6BBCAD75" w14:textId="77777777" w:rsidR="00270D87" w:rsidRPr="00270D87" w:rsidRDefault="00270D87" w:rsidP="00270D87">
                  <w:pPr>
                    <w:rPr>
                      <w:ins w:id="469"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470" w:author="Victor Rouco [2]" w:date="2020-06-18T10:54:00Z">
                    <w:tcPr>
                      <w:tcW w:w="2420" w:type="dxa"/>
                      <w:tcBorders>
                        <w:top w:val="nil"/>
                        <w:left w:val="nil"/>
                        <w:bottom w:val="nil"/>
                        <w:right w:val="nil"/>
                      </w:tcBorders>
                      <w:shd w:val="clear" w:color="auto" w:fill="auto"/>
                      <w:noWrap/>
                      <w:vAlign w:val="bottom"/>
                      <w:hideMark/>
                    </w:tcPr>
                  </w:tcPrChange>
                </w:tcPr>
                <w:p w14:paraId="40574828" w14:textId="77777777" w:rsidR="00270D87" w:rsidRPr="00270D87" w:rsidRDefault="00270D87" w:rsidP="00270D87">
                  <w:pPr>
                    <w:rPr>
                      <w:ins w:id="471" w:author="Victor Rouco [2]" w:date="2020-06-18T10:47:00Z"/>
                      <w:rFonts w:ascii="Calibri" w:hAnsi="Calibri" w:cs="Calibri"/>
                      <w:color w:val="000000"/>
                      <w:lang w:val="en-BE" w:eastAsia="en-BE"/>
                    </w:rPr>
                  </w:pPr>
                  <w:ins w:id="472" w:author="Victor Rouco [2]" w:date="2020-06-18T10:47:00Z">
                    <w:r w:rsidRPr="00270D87">
                      <w:rPr>
                        <w:rFonts w:ascii="Calibri" w:hAnsi="Calibri" w:cs="Calibri"/>
                        <w:color w:val="000000"/>
                        <w:lang w:val="en-BE" w:eastAsia="en-BE"/>
                      </w:rPr>
                      <w:t>Persistence</w:t>
                    </w:r>
                  </w:ins>
                </w:p>
              </w:tc>
              <w:tc>
                <w:tcPr>
                  <w:tcW w:w="1307" w:type="dxa"/>
                  <w:tcBorders>
                    <w:top w:val="nil"/>
                    <w:left w:val="nil"/>
                    <w:bottom w:val="nil"/>
                    <w:right w:val="nil"/>
                  </w:tcBorders>
                  <w:shd w:val="clear" w:color="auto" w:fill="auto"/>
                  <w:noWrap/>
                  <w:vAlign w:val="bottom"/>
                  <w:hideMark/>
                  <w:tcPrChange w:id="473" w:author="Victor Rouco [2]" w:date="2020-06-18T10:54:00Z">
                    <w:tcPr>
                      <w:tcW w:w="2000" w:type="dxa"/>
                      <w:tcBorders>
                        <w:top w:val="nil"/>
                        <w:left w:val="nil"/>
                        <w:bottom w:val="nil"/>
                        <w:right w:val="nil"/>
                      </w:tcBorders>
                      <w:shd w:val="clear" w:color="auto" w:fill="auto"/>
                      <w:noWrap/>
                      <w:vAlign w:val="bottom"/>
                      <w:hideMark/>
                    </w:tcPr>
                  </w:tcPrChange>
                </w:tcPr>
                <w:p w14:paraId="6F77FAAC" w14:textId="77777777" w:rsidR="00270D87" w:rsidRPr="00270D87" w:rsidRDefault="00270D87" w:rsidP="00270D87">
                  <w:pPr>
                    <w:rPr>
                      <w:ins w:id="474" w:author="Victor Rouco [2]" w:date="2020-06-18T10:47:00Z"/>
                      <w:rFonts w:ascii="Calibri" w:hAnsi="Calibri" w:cs="Calibri"/>
                      <w:color w:val="000000"/>
                      <w:lang w:val="en-BE" w:eastAsia="en-BE"/>
                    </w:rPr>
                  </w:pPr>
                </w:p>
              </w:tc>
            </w:tr>
            <w:tr w:rsidR="00270D87" w:rsidRPr="00270D87" w14:paraId="256F6FFF" w14:textId="77777777" w:rsidTr="00626210">
              <w:trPr>
                <w:trHeight w:val="351"/>
                <w:ins w:id="475" w:author="Victor Rouco [2]" w:date="2020-06-18T10:47:00Z"/>
                <w:trPrChange w:id="476"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477" w:author="Victor Rouco [2]" w:date="2020-06-18T10:54:00Z">
                    <w:tcPr>
                      <w:tcW w:w="2160" w:type="dxa"/>
                      <w:tcBorders>
                        <w:top w:val="nil"/>
                        <w:left w:val="nil"/>
                        <w:bottom w:val="nil"/>
                        <w:right w:val="nil"/>
                      </w:tcBorders>
                      <w:shd w:val="clear" w:color="auto" w:fill="auto"/>
                      <w:noWrap/>
                      <w:vAlign w:val="bottom"/>
                      <w:hideMark/>
                    </w:tcPr>
                  </w:tcPrChange>
                </w:tcPr>
                <w:p w14:paraId="584C8AEC" w14:textId="77777777" w:rsidR="00270D87" w:rsidRPr="00270D87" w:rsidRDefault="00270D87" w:rsidP="00270D87">
                  <w:pPr>
                    <w:rPr>
                      <w:ins w:id="47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79" w:author="Victor Rouco [2]" w:date="2020-06-18T10:54:00Z">
                    <w:tcPr>
                      <w:tcW w:w="3020" w:type="dxa"/>
                      <w:tcBorders>
                        <w:top w:val="nil"/>
                        <w:left w:val="nil"/>
                        <w:bottom w:val="nil"/>
                        <w:right w:val="nil"/>
                      </w:tcBorders>
                      <w:shd w:val="clear" w:color="auto" w:fill="auto"/>
                      <w:noWrap/>
                      <w:vAlign w:val="bottom"/>
                      <w:hideMark/>
                    </w:tcPr>
                  </w:tcPrChange>
                </w:tcPr>
                <w:p w14:paraId="0B7A65CA" w14:textId="77777777" w:rsidR="00270D87" w:rsidRPr="00270D87" w:rsidRDefault="00270D87" w:rsidP="00270D87">
                  <w:pPr>
                    <w:rPr>
                      <w:ins w:id="480"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81" w:author="Victor Rouco [2]" w:date="2020-06-18T10:54:00Z">
                    <w:tcPr>
                      <w:tcW w:w="3020" w:type="dxa"/>
                      <w:tcBorders>
                        <w:top w:val="nil"/>
                        <w:left w:val="nil"/>
                        <w:bottom w:val="nil"/>
                        <w:right w:val="nil"/>
                      </w:tcBorders>
                      <w:shd w:val="clear" w:color="auto" w:fill="auto"/>
                      <w:noWrap/>
                      <w:vAlign w:val="bottom"/>
                      <w:hideMark/>
                    </w:tcPr>
                  </w:tcPrChange>
                </w:tcPr>
                <w:p w14:paraId="719FB8FE" w14:textId="77777777" w:rsidR="00270D87" w:rsidRPr="00270D87" w:rsidRDefault="00270D87" w:rsidP="00270D87">
                  <w:pPr>
                    <w:rPr>
                      <w:ins w:id="482"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483" w:author="Victor Rouco [2]" w:date="2020-06-18T10:54:00Z">
                    <w:tcPr>
                      <w:tcW w:w="2380" w:type="dxa"/>
                      <w:tcBorders>
                        <w:top w:val="nil"/>
                        <w:left w:val="nil"/>
                        <w:bottom w:val="nil"/>
                        <w:right w:val="nil"/>
                      </w:tcBorders>
                      <w:shd w:val="clear" w:color="auto" w:fill="auto"/>
                      <w:noWrap/>
                      <w:vAlign w:val="bottom"/>
                      <w:hideMark/>
                    </w:tcPr>
                  </w:tcPrChange>
                </w:tcPr>
                <w:p w14:paraId="1788D479" w14:textId="77777777" w:rsidR="00270D87" w:rsidRPr="00270D87" w:rsidRDefault="00270D87" w:rsidP="00270D87">
                  <w:pPr>
                    <w:rPr>
                      <w:ins w:id="484"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485" w:author="Victor Rouco [2]" w:date="2020-06-18T10:54:00Z">
                    <w:tcPr>
                      <w:tcW w:w="2420" w:type="dxa"/>
                      <w:tcBorders>
                        <w:top w:val="nil"/>
                        <w:left w:val="nil"/>
                        <w:bottom w:val="nil"/>
                        <w:right w:val="nil"/>
                      </w:tcBorders>
                      <w:shd w:val="clear" w:color="auto" w:fill="auto"/>
                      <w:noWrap/>
                      <w:vAlign w:val="bottom"/>
                      <w:hideMark/>
                    </w:tcPr>
                  </w:tcPrChange>
                </w:tcPr>
                <w:p w14:paraId="774BE485" w14:textId="77777777" w:rsidR="00270D87" w:rsidRPr="00270D87" w:rsidRDefault="00270D87" w:rsidP="00270D87">
                  <w:pPr>
                    <w:rPr>
                      <w:ins w:id="486" w:author="Victor Rouco [2]" w:date="2020-06-18T10:47:00Z"/>
                      <w:rFonts w:ascii="Calibri" w:hAnsi="Calibri" w:cs="Calibri"/>
                      <w:color w:val="000000"/>
                      <w:lang w:val="en-BE" w:eastAsia="en-BE"/>
                    </w:rPr>
                  </w:pPr>
                  <w:ins w:id="487" w:author="Victor Rouco [2]" w:date="2020-06-18T10:47:00Z">
                    <w:r w:rsidRPr="00270D87">
                      <w:rPr>
                        <w:rFonts w:ascii="Calibri" w:hAnsi="Calibri" w:cs="Calibri"/>
                        <w:color w:val="000000"/>
                        <w:lang w:val="en-BE" w:eastAsia="en-BE"/>
                      </w:rPr>
                      <w:t>Wish to work</w:t>
                    </w:r>
                  </w:ins>
                </w:p>
              </w:tc>
              <w:tc>
                <w:tcPr>
                  <w:tcW w:w="1307" w:type="dxa"/>
                  <w:tcBorders>
                    <w:top w:val="nil"/>
                    <w:left w:val="nil"/>
                    <w:bottom w:val="nil"/>
                    <w:right w:val="nil"/>
                  </w:tcBorders>
                  <w:shd w:val="clear" w:color="auto" w:fill="auto"/>
                  <w:noWrap/>
                  <w:vAlign w:val="bottom"/>
                  <w:hideMark/>
                  <w:tcPrChange w:id="488" w:author="Victor Rouco [2]" w:date="2020-06-18T10:54:00Z">
                    <w:tcPr>
                      <w:tcW w:w="2000" w:type="dxa"/>
                      <w:tcBorders>
                        <w:top w:val="nil"/>
                        <w:left w:val="nil"/>
                        <w:bottom w:val="nil"/>
                        <w:right w:val="nil"/>
                      </w:tcBorders>
                      <w:shd w:val="clear" w:color="auto" w:fill="auto"/>
                      <w:noWrap/>
                      <w:vAlign w:val="bottom"/>
                      <w:hideMark/>
                    </w:tcPr>
                  </w:tcPrChange>
                </w:tcPr>
                <w:p w14:paraId="358AB5DB" w14:textId="77777777" w:rsidR="00270D87" w:rsidRPr="00270D87" w:rsidRDefault="00270D87" w:rsidP="00270D87">
                  <w:pPr>
                    <w:rPr>
                      <w:ins w:id="489" w:author="Victor Rouco [2]" w:date="2020-06-18T10:47:00Z"/>
                      <w:rFonts w:ascii="Calibri" w:hAnsi="Calibri" w:cs="Calibri"/>
                      <w:color w:val="000000"/>
                      <w:lang w:val="en-BE" w:eastAsia="en-BE"/>
                    </w:rPr>
                  </w:pPr>
                </w:p>
              </w:tc>
            </w:tr>
            <w:tr w:rsidR="00270D87" w:rsidRPr="00270D87" w14:paraId="6A77F828" w14:textId="77777777" w:rsidTr="00626210">
              <w:trPr>
                <w:trHeight w:val="351"/>
                <w:ins w:id="490" w:author="Victor Rouco [2]" w:date="2020-06-18T10:47:00Z"/>
                <w:trPrChange w:id="491"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492" w:author="Victor Rouco [2]" w:date="2020-06-18T10:54:00Z">
                    <w:tcPr>
                      <w:tcW w:w="2160" w:type="dxa"/>
                      <w:tcBorders>
                        <w:top w:val="nil"/>
                        <w:left w:val="nil"/>
                        <w:bottom w:val="nil"/>
                        <w:right w:val="nil"/>
                      </w:tcBorders>
                      <w:shd w:val="clear" w:color="auto" w:fill="auto"/>
                      <w:noWrap/>
                      <w:vAlign w:val="bottom"/>
                      <w:hideMark/>
                    </w:tcPr>
                  </w:tcPrChange>
                </w:tcPr>
                <w:p w14:paraId="3F285085" w14:textId="77777777" w:rsidR="00270D87" w:rsidRPr="00270D87" w:rsidRDefault="00270D87" w:rsidP="00270D87">
                  <w:pPr>
                    <w:rPr>
                      <w:ins w:id="493"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94" w:author="Victor Rouco [2]" w:date="2020-06-18T10:54:00Z">
                    <w:tcPr>
                      <w:tcW w:w="3020" w:type="dxa"/>
                      <w:tcBorders>
                        <w:top w:val="nil"/>
                        <w:left w:val="nil"/>
                        <w:bottom w:val="nil"/>
                        <w:right w:val="nil"/>
                      </w:tcBorders>
                      <w:shd w:val="clear" w:color="auto" w:fill="auto"/>
                      <w:noWrap/>
                      <w:vAlign w:val="bottom"/>
                      <w:hideMark/>
                    </w:tcPr>
                  </w:tcPrChange>
                </w:tcPr>
                <w:p w14:paraId="08A5D1B7" w14:textId="77777777" w:rsidR="00270D87" w:rsidRPr="00270D87" w:rsidRDefault="00270D87" w:rsidP="00270D87">
                  <w:pPr>
                    <w:rPr>
                      <w:ins w:id="495"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496" w:author="Victor Rouco [2]" w:date="2020-06-18T10:54:00Z">
                    <w:tcPr>
                      <w:tcW w:w="3020" w:type="dxa"/>
                      <w:tcBorders>
                        <w:top w:val="nil"/>
                        <w:left w:val="nil"/>
                        <w:bottom w:val="nil"/>
                        <w:right w:val="nil"/>
                      </w:tcBorders>
                      <w:shd w:val="clear" w:color="auto" w:fill="auto"/>
                      <w:noWrap/>
                      <w:vAlign w:val="bottom"/>
                      <w:hideMark/>
                    </w:tcPr>
                  </w:tcPrChange>
                </w:tcPr>
                <w:p w14:paraId="5C6B1353" w14:textId="77777777" w:rsidR="00270D87" w:rsidRPr="00270D87" w:rsidRDefault="00270D87" w:rsidP="00270D87">
                  <w:pPr>
                    <w:rPr>
                      <w:ins w:id="497"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498" w:author="Victor Rouco [2]" w:date="2020-06-18T10:54:00Z">
                    <w:tcPr>
                      <w:tcW w:w="2380" w:type="dxa"/>
                      <w:tcBorders>
                        <w:top w:val="nil"/>
                        <w:left w:val="nil"/>
                        <w:bottom w:val="nil"/>
                        <w:right w:val="nil"/>
                      </w:tcBorders>
                      <w:shd w:val="clear" w:color="auto" w:fill="auto"/>
                      <w:noWrap/>
                      <w:vAlign w:val="bottom"/>
                      <w:hideMark/>
                    </w:tcPr>
                  </w:tcPrChange>
                </w:tcPr>
                <w:p w14:paraId="12D139B0" w14:textId="77777777" w:rsidR="00270D87" w:rsidRPr="00270D87" w:rsidRDefault="00270D87" w:rsidP="00270D87">
                  <w:pPr>
                    <w:rPr>
                      <w:ins w:id="499"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500" w:author="Victor Rouco [2]" w:date="2020-06-18T10:54:00Z">
                    <w:tcPr>
                      <w:tcW w:w="2420" w:type="dxa"/>
                      <w:tcBorders>
                        <w:top w:val="nil"/>
                        <w:left w:val="nil"/>
                        <w:bottom w:val="nil"/>
                        <w:right w:val="nil"/>
                      </w:tcBorders>
                      <w:shd w:val="clear" w:color="auto" w:fill="auto"/>
                      <w:noWrap/>
                      <w:vAlign w:val="bottom"/>
                      <w:hideMark/>
                    </w:tcPr>
                  </w:tcPrChange>
                </w:tcPr>
                <w:p w14:paraId="7F9EC2F1" w14:textId="77777777" w:rsidR="00270D87" w:rsidRPr="00270D87" w:rsidRDefault="00270D87" w:rsidP="00270D87">
                  <w:pPr>
                    <w:rPr>
                      <w:ins w:id="501" w:author="Victor Rouco [2]" w:date="2020-06-18T10:47:00Z"/>
                      <w:sz w:val="20"/>
                      <w:szCs w:val="20"/>
                      <w:lang w:val="en-BE" w:eastAsia="en-BE"/>
                    </w:rPr>
                  </w:pPr>
                </w:p>
              </w:tc>
              <w:tc>
                <w:tcPr>
                  <w:tcW w:w="1307" w:type="dxa"/>
                  <w:tcBorders>
                    <w:top w:val="nil"/>
                    <w:left w:val="nil"/>
                    <w:bottom w:val="nil"/>
                    <w:right w:val="nil"/>
                  </w:tcBorders>
                  <w:shd w:val="clear" w:color="auto" w:fill="auto"/>
                  <w:noWrap/>
                  <w:vAlign w:val="bottom"/>
                  <w:hideMark/>
                  <w:tcPrChange w:id="502" w:author="Victor Rouco [2]" w:date="2020-06-18T10:54:00Z">
                    <w:tcPr>
                      <w:tcW w:w="2000" w:type="dxa"/>
                      <w:tcBorders>
                        <w:top w:val="nil"/>
                        <w:left w:val="nil"/>
                        <w:bottom w:val="nil"/>
                        <w:right w:val="nil"/>
                      </w:tcBorders>
                      <w:shd w:val="clear" w:color="auto" w:fill="auto"/>
                      <w:noWrap/>
                      <w:vAlign w:val="bottom"/>
                      <w:hideMark/>
                    </w:tcPr>
                  </w:tcPrChange>
                </w:tcPr>
                <w:p w14:paraId="08A985A0" w14:textId="77777777" w:rsidR="00270D87" w:rsidRPr="00270D87" w:rsidRDefault="00270D87" w:rsidP="00270D87">
                  <w:pPr>
                    <w:rPr>
                      <w:ins w:id="503" w:author="Victor Rouco [2]" w:date="2020-06-18T10:47:00Z"/>
                      <w:sz w:val="20"/>
                      <w:szCs w:val="20"/>
                      <w:lang w:val="en-BE" w:eastAsia="en-BE"/>
                    </w:rPr>
                  </w:pPr>
                </w:p>
              </w:tc>
            </w:tr>
            <w:tr w:rsidR="00270D87" w:rsidRPr="00270D87" w14:paraId="63AE1F0E" w14:textId="77777777" w:rsidTr="00626210">
              <w:trPr>
                <w:trHeight w:val="351"/>
                <w:ins w:id="504" w:author="Victor Rouco [2]" w:date="2020-06-18T10:47:00Z"/>
                <w:trPrChange w:id="505"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506" w:author="Victor Rouco [2]" w:date="2020-06-18T10:54:00Z">
                    <w:tcPr>
                      <w:tcW w:w="2160" w:type="dxa"/>
                      <w:tcBorders>
                        <w:top w:val="nil"/>
                        <w:left w:val="nil"/>
                        <w:bottom w:val="nil"/>
                        <w:right w:val="nil"/>
                      </w:tcBorders>
                      <w:shd w:val="clear" w:color="auto" w:fill="auto"/>
                      <w:noWrap/>
                      <w:vAlign w:val="bottom"/>
                      <w:hideMark/>
                    </w:tcPr>
                  </w:tcPrChange>
                </w:tcPr>
                <w:p w14:paraId="1777F6BE" w14:textId="77777777" w:rsidR="00270D87" w:rsidRPr="00270D87" w:rsidRDefault="00270D87" w:rsidP="00270D87">
                  <w:pPr>
                    <w:rPr>
                      <w:ins w:id="507" w:author="Victor Rouco [2]" w:date="2020-06-18T10:47:00Z"/>
                      <w:rFonts w:ascii="Calibri" w:hAnsi="Calibri" w:cs="Calibri"/>
                      <w:color w:val="000000"/>
                      <w:lang w:val="en-BE" w:eastAsia="en-BE"/>
                    </w:rPr>
                  </w:pPr>
                  <w:ins w:id="508" w:author="Victor Rouco [2]" w:date="2020-06-18T10:47:00Z">
                    <w:r w:rsidRPr="00270D87">
                      <w:rPr>
                        <w:rFonts w:ascii="Calibri" w:hAnsi="Calibri" w:cs="Calibri"/>
                        <w:color w:val="000000"/>
                        <w:lang w:val="en-BE" w:eastAsia="en-BE"/>
                      </w:rPr>
                      <w:t>Extraversion</w:t>
                    </w:r>
                  </w:ins>
                </w:p>
              </w:tc>
              <w:tc>
                <w:tcPr>
                  <w:tcW w:w="1974" w:type="dxa"/>
                  <w:tcBorders>
                    <w:top w:val="nil"/>
                    <w:left w:val="nil"/>
                    <w:bottom w:val="nil"/>
                    <w:right w:val="nil"/>
                  </w:tcBorders>
                  <w:shd w:val="clear" w:color="auto" w:fill="auto"/>
                  <w:noWrap/>
                  <w:vAlign w:val="bottom"/>
                  <w:hideMark/>
                  <w:tcPrChange w:id="509" w:author="Victor Rouco [2]" w:date="2020-06-18T10:54:00Z">
                    <w:tcPr>
                      <w:tcW w:w="3020" w:type="dxa"/>
                      <w:tcBorders>
                        <w:top w:val="nil"/>
                        <w:left w:val="nil"/>
                        <w:bottom w:val="nil"/>
                        <w:right w:val="nil"/>
                      </w:tcBorders>
                      <w:shd w:val="clear" w:color="auto" w:fill="auto"/>
                      <w:noWrap/>
                      <w:vAlign w:val="bottom"/>
                      <w:hideMark/>
                    </w:tcPr>
                  </w:tcPrChange>
                </w:tcPr>
                <w:p w14:paraId="70419330" w14:textId="77777777" w:rsidR="00270D87" w:rsidRPr="00270D87" w:rsidRDefault="00270D87" w:rsidP="00270D87">
                  <w:pPr>
                    <w:rPr>
                      <w:ins w:id="510" w:author="Victor Rouco [2]" w:date="2020-06-18T10:47:00Z"/>
                      <w:rFonts w:ascii="Calibri" w:hAnsi="Calibri" w:cs="Calibri"/>
                      <w:color w:val="000000"/>
                      <w:lang w:val="en-BE" w:eastAsia="en-BE"/>
                    </w:rPr>
                  </w:pPr>
                </w:p>
              </w:tc>
              <w:tc>
                <w:tcPr>
                  <w:tcW w:w="1974" w:type="dxa"/>
                  <w:tcBorders>
                    <w:top w:val="nil"/>
                    <w:left w:val="nil"/>
                    <w:bottom w:val="nil"/>
                    <w:right w:val="nil"/>
                  </w:tcBorders>
                  <w:shd w:val="clear" w:color="auto" w:fill="auto"/>
                  <w:noWrap/>
                  <w:vAlign w:val="bottom"/>
                  <w:hideMark/>
                  <w:tcPrChange w:id="511" w:author="Victor Rouco [2]" w:date="2020-06-18T10:54:00Z">
                    <w:tcPr>
                      <w:tcW w:w="3020" w:type="dxa"/>
                      <w:tcBorders>
                        <w:top w:val="nil"/>
                        <w:left w:val="nil"/>
                        <w:bottom w:val="nil"/>
                        <w:right w:val="nil"/>
                      </w:tcBorders>
                      <w:shd w:val="clear" w:color="auto" w:fill="auto"/>
                      <w:noWrap/>
                      <w:vAlign w:val="bottom"/>
                      <w:hideMark/>
                    </w:tcPr>
                  </w:tcPrChange>
                </w:tcPr>
                <w:p w14:paraId="1EB8932C" w14:textId="77777777" w:rsidR="00270D87" w:rsidRPr="00270D87" w:rsidRDefault="00270D87" w:rsidP="00270D87">
                  <w:pPr>
                    <w:rPr>
                      <w:ins w:id="512" w:author="Victor Rouco [2]" w:date="2020-06-18T10:47:00Z"/>
                      <w:rFonts w:ascii="Calibri" w:hAnsi="Calibri" w:cs="Calibri"/>
                      <w:color w:val="000000"/>
                      <w:lang w:val="en-BE" w:eastAsia="en-BE"/>
                    </w:rPr>
                  </w:pPr>
                  <w:ins w:id="513" w:author="Victor Rouco [2]" w:date="2020-06-18T10:47:00Z">
                    <w:r w:rsidRPr="00270D87">
                      <w:rPr>
                        <w:rFonts w:ascii="Calibri" w:hAnsi="Calibri" w:cs="Calibri"/>
                        <w:color w:val="000000"/>
                        <w:lang w:val="en-BE" w:eastAsia="en-BE"/>
                      </w:rPr>
                      <w:t>Forcefulness</w:t>
                    </w:r>
                  </w:ins>
                </w:p>
              </w:tc>
              <w:tc>
                <w:tcPr>
                  <w:tcW w:w="1555" w:type="dxa"/>
                  <w:tcBorders>
                    <w:top w:val="nil"/>
                    <w:left w:val="nil"/>
                    <w:bottom w:val="nil"/>
                    <w:right w:val="nil"/>
                  </w:tcBorders>
                  <w:shd w:val="clear" w:color="auto" w:fill="auto"/>
                  <w:noWrap/>
                  <w:vAlign w:val="bottom"/>
                  <w:hideMark/>
                  <w:tcPrChange w:id="514" w:author="Victor Rouco [2]" w:date="2020-06-18T10:54:00Z">
                    <w:tcPr>
                      <w:tcW w:w="2380" w:type="dxa"/>
                      <w:tcBorders>
                        <w:top w:val="nil"/>
                        <w:left w:val="nil"/>
                        <w:bottom w:val="nil"/>
                        <w:right w:val="nil"/>
                      </w:tcBorders>
                      <w:shd w:val="clear" w:color="auto" w:fill="auto"/>
                      <w:noWrap/>
                      <w:vAlign w:val="bottom"/>
                      <w:hideMark/>
                    </w:tcPr>
                  </w:tcPrChange>
                </w:tcPr>
                <w:p w14:paraId="29F2C6D8" w14:textId="77777777" w:rsidR="00270D87" w:rsidRPr="00270D87" w:rsidRDefault="00270D87" w:rsidP="00270D87">
                  <w:pPr>
                    <w:rPr>
                      <w:ins w:id="515" w:author="Victor Rouco [2]" w:date="2020-06-18T10:47:00Z"/>
                      <w:rFonts w:ascii="Calibri" w:hAnsi="Calibri" w:cs="Calibri"/>
                      <w:color w:val="000000"/>
                      <w:lang w:val="en-BE" w:eastAsia="en-BE"/>
                    </w:rPr>
                  </w:pPr>
                  <w:ins w:id="516" w:author="Victor Rouco [2]" w:date="2020-06-18T10:47:00Z">
                    <w:r w:rsidRPr="00270D87">
                      <w:rPr>
                        <w:rFonts w:ascii="Calibri" w:hAnsi="Calibri" w:cs="Calibri"/>
                        <w:color w:val="000000"/>
                        <w:lang w:val="en-BE" w:eastAsia="en-BE"/>
                      </w:rPr>
                      <w:t>Wish for affiliation</w:t>
                    </w:r>
                  </w:ins>
                </w:p>
              </w:tc>
              <w:tc>
                <w:tcPr>
                  <w:tcW w:w="1581" w:type="dxa"/>
                  <w:tcBorders>
                    <w:top w:val="nil"/>
                    <w:left w:val="nil"/>
                    <w:bottom w:val="nil"/>
                    <w:right w:val="nil"/>
                  </w:tcBorders>
                  <w:shd w:val="clear" w:color="auto" w:fill="auto"/>
                  <w:noWrap/>
                  <w:vAlign w:val="bottom"/>
                  <w:hideMark/>
                  <w:tcPrChange w:id="517" w:author="Victor Rouco [2]" w:date="2020-06-18T10:54:00Z">
                    <w:tcPr>
                      <w:tcW w:w="2420" w:type="dxa"/>
                      <w:tcBorders>
                        <w:top w:val="nil"/>
                        <w:left w:val="nil"/>
                        <w:bottom w:val="nil"/>
                        <w:right w:val="nil"/>
                      </w:tcBorders>
                      <w:shd w:val="clear" w:color="auto" w:fill="auto"/>
                      <w:noWrap/>
                      <w:vAlign w:val="bottom"/>
                      <w:hideMark/>
                    </w:tcPr>
                  </w:tcPrChange>
                </w:tcPr>
                <w:p w14:paraId="61C3075C" w14:textId="77777777" w:rsidR="00270D87" w:rsidRPr="00270D87" w:rsidRDefault="00270D87" w:rsidP="00270D87">
                  <w:pPr>
                    <w:rPr>
                      <w:ins w:id="518" w:author="Victor Rouco [2]" w:date="2020-06-18T10:47:00Z"/>
                      <w:rFonts w:ascii="Calibri" w:hAnsi="Calibri" w:cs="Calibri"/>
                      <w:color w:val="000000"/>
                      <w:lang w:val="en-BE" w:eastAsia="en-BE"/>
                    </w:rPr>
                  </w:pPr>
                  <w:ins w:id="519" w:author="Victor Rouco [2]" w:date="2020-06-18T10:47:00Z">
                    <w:r w:rsidRPr="00270D87">
                      <w:rPr>
                        <w:rFonts w:ascii="Calibri" w:hAnsi="Calibri" w:cs="Calibri"/>
                        <w:color w:val="000000"/>
                        <w:lang w:val="en-BE" w:eastAsia="en-BE"/>
                      </w:rPr>
                      <w:t>Energy</w:t>
                    </w:r>
                  </w:ins>
                </w:p>
              </w:tc>
              <w:tc>
                <w:tcPr>
                  <w:tcW w:w="1307" w:type="dxa"/>
                  <w:tcBorders>
                    <w:top w:val="nil"/>
                    <w:left w:val="nil"/>
                    <w:bottom w:val="nil"/>
                    <w:right w:val="nil"/>
                  </w:tcBorders>
                  <w:shd w:val="clear" w:color="auto" w:fill="auto"/>
                  <w:noWrap/>
                  <w:vAlign w:val="bottom"/>
                  <w:hideMark/>
                  <w:tcPrChange w:id="520" w:author="Victor Rouco [2]" w:date="2020-06-18T10:54:00Z">
                    <w:tcPr>
                      <w:tcW w:w="2000" w:type="dxa"/>
                      <w:tcBorders>
                        <w:top w:val="nil"/>
                        <w:left w:val="nil"/>
                        <w:bottom w:val="nil"/>
                        <w:right w:val="nil"/>
                      </w:tcBorders>
                      <w:shd w:val="clear" w:color="auto" w:fill="auto"/>
                      <w:noWrap/>
                      <w:vAlign w:val="bottom"/>
                      <w:hideMark/>
                    </w:tcPr>
                  </w:tcPrChange>
                </w:tcPr>
                <w:p w14:paraId="11FE4BC9" w14:textId="77777777" w:rsidR="00270D87" w:rsidRPr="00270D87" w:rsidRDefault="00270D87" w:rsidP="00270D87">
                  <w:pPr>
                    <w:rPr>
                      <w:ins w:id="521" w:author="Victor Rouco [2]" w:date="2020-06-18T10:47:00Z"/>
                      <w:rFonts w:ascii="Calibri" w:hAnsi="Calibri" w:cs="Calibri"/>
                      <w:color w:val="000000"/>
                      <w:lang w:val="en-BE" w:eastAsia="en-BE"/>
                    </w:rPr>
                  </w:pPr>
                  <w:ins w:id="522" w:author="Victor Rouco [2]" w:date="2020-06-18T10:47:00Z">
                    <w:r w:rsidRPr="00270D87">
                      <w:rPr>
                        <w:rFonts w:ascii="Calibri" w:hAnsi="Calibri" w:cs="Calibri"/>
                        <w:color w:val="000000"/>
                        <w:lang w:val="en-BE" w:eastAsia="en-BE"/>
                      </w:rPr>
                      <w:t>Sociability</w:t>
                    </w:r>
                  </w:ins>
                </w:p>
              </w:tc>
            </w:tr>
            <w:tr w:rsidR="00270D87" w:rsidRPr="00270D87" w14:paraId="673310E7" w14:textId="77777777" w:rsidTr="00626210">
              <w:trPr>
                <w:trHeight w:val="351"/>
                <w:ins w:id="523" w:author="Victor Rouco [2]" w:date="2020-06-18T10:47:00Z"/>
                <w:trPrChange w:id="524"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525" w:author="Victor Rouco [2]" w:date="2020-06-18T10:54:00Z">
                    <w:tcPr>
                      <w:tcW w:w="2160" w:type="dxa"/>
                      <w:tcBorders>
                        <w:top w:val="nil"/>
                        <w:left w:val="nil"/>
                        <w:bottom w:val="nil"/>
                        <w:right w:val="nil"/>
                      </w:tcBorders>
                      <w:shd w:val="clear" w:color="auto" w:fill="auto"/>
                      <w:noWrap/>
                      <w:vAlign w:val="bottom"/>
                      <w:hideMark/>
                    </w:tcPr>
                  </w:tcPrChange>
                </w:tcPr>
                <w:p w14:paraId="29EA4F67" w14:textId="77777777" w:rsidR="00270D87" w:rsidRPr="00270D87" w:rsidRDefault="00270D87" w:rsidP="00270D87">
                  <w:pPr>
                    <w:rPr>
                      <w:ins w:id="526" w:author="Victor Rouco [2]" w:date="2020-06-18T10:47:00Z"/>
                      <w:rFonts w:ascii="Calibri" w:hAnsi="Calibri" w:cs="Calibri"/>
                      <w:color w:val="000000"/>
                      <w:lang w:val="en-BE" w:eastAsia="en-BE"/>
                    </w:rPr>
                  </w:pPr>
                </w:p>
              </w:tc>
              <w:tc>
                <w:tcPr>
                  <w:tcW w:w="1974" w:type="dxa"/>
                  <w:tcBorders>
                    <w:top w:val="nil"/>
                    <w:left w:val="nil"/>
                    <w:bottom w:val="nil"/>
                    <w:right w:val="nil"/>
                  </w:tcBorders>
                  <w:shd w:val="clear" w:color="auto" w:fill="auto"/>
                  <w:noWrap/>
                  <w:vAlign w:val="bottom"/>
                  <w:hideMark/>
                  <w:tcPrChange w:id="527" w:author="Victor Rouco [2]" w:date="2020-06-18T10:54:00Z">
                    <w:tcPr>
                      <w:tcW w:w="3020" w:type="dxa"/>
                      <w:tcBorders>
                        <w:top w:val="nil"/>
                        <w:left w:val="nil"/>
                        <w:bottom w:val="nil"/>
                        <w:right w:val="nil"/>
                      </w:tcBorders>
                      <w:shd w:val="clear" w:color="auto" w:fill="auto"/>
                      <w:noWrap/>
                      <w:vAlign w:val="bottom"/>
                      <w:hideMark/>
                    </w:tcPr>
                  </w:tcPrChange>
                </w:tcPr>
                <w:p w14:paraId="1CF4EACD" w14:textId="77777777" w:rsidR="00270D87" w:rsidRPr="00270D87" w:rsidRDefault="00270D87" w:rsidP="00270D87">
                  <w:pPr>
                    <w:rPr>
                      <w:ins w:id="52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529" w:author="Victor Rouco [2]" w:date="2020-06-18T10:54:00Z">
                    <w:tcPr>
                      <w:tcW w:w="3020" w:type="dxa"/>
                      <w:tcBorders>
                        <w:top w:val="nil"/>
                        <w:left w:val="nil"/>
                        <w:bottom w:val="nil"/>
                        <w:right w:val="nil"/>
                      </w:tcBorders>
                      <w:shd w:val="clear" w:color="auto" w:fill="auto"/>
                      <w:noWrap/>
                      <w:vAlign w:val="bottom"/>
                      <w:hideMark/>
                    </w:tcPr>
                  </w:tcPrChange>
                </w:tcPr>
                <w:p w14:paraId="7AE07FC7" w14:textId="77777777" w:rsidR="00270D87" w:rsidRPr="00270D87" w:rsidRDefault="00270D87" w:rsidP="00270D87">
                  <w:pPr>
                    <w:rPr>
                      <w:ins w:id="530" w:author="Victor Rouco [2]" w:date="2020-06-18T10:47:00Z"/>
                      <w:rFonts w:ascii="Calibri" w:hAnsi="Calibri" w:cs="Calibri"/>
                      <w:color w:val="000000"/>
                      <w:lang w:val="en-BE" w:eastAsia="en-BE"/>
                    </w:rPr>
                  </w:pPr>
                  <w:ins w:id="531" w:author="Victor Rouco [2]" w:date="2020-06-18T10:47:00Z">
                    <w:r w:rsidRPr="00270D87">
                      <w:rPr>
                        <w:rFonts w:ascii="Calibri" w:hAnsi="Calibri" w:cs="Calibri"/>
                        <w:color w:val="000000"/>
                        <w:lang w:val="en-BE" w:eastAsia="en-BE"/>
                      </w:rPr>
                      <w:t>Comunicativeness</w:t>
                    </w:r>
                  </w:ins>
                </w:p>
              </w:tc>
              <w:tc>
                <w:tcPr>
                  <w:tcW w:w="1555" w:type="dxa"/>
                  <w:tcBorders>
                    <w:top w:val="nil"/>
                    <w:left w:val="nil"/>
                    <w:bottom w:val="nil"/>
                    <w:right w:val="nil"/>
                  </w:tcBorders>
                  <w:shd w:val="clear" w:color="auto" w:fill="auto"/>
                  <w:noWrap/>
                  <w:vAlign w:val="bottom"/>
                  <w:hideMark/>
                  <w:tcPrChange w:id="532" w:author="Victor Rouco [2]" w:date="2020-06-18T10:54:00Z">
                    <w:tcPr>
                      <w:tcW w:w="2380" w:type="dxa"/>
                      <w:tcBorders>
                        <w:top w:val="nil"/>
                        <w:left w:val="nil"/>
                        <w:bottom w:val="nil"/>
                        <w:right w:val="nil"/>
                      </w:tcBorders>
                      <w:shd w:val="clear" w:color="auto" w:fill="auto"/>
                      <w:noWrap/>
                      <w:vAlign w:val="bottom"/>
                      <w:hideMark/>
                    </w:tcPr>
                  </w:tcPrChange>
                </w:tcPr>
                <w:p w14:paraId="1192F62C" w14:textId="77777777" w:rsidR="00270D87" w:rsidRPr="00270D87" w:rsidRDefault="00270D87" w:rsidP="00270D87">
                  <w:pPr>
                    <w:rPr>
                      <w:ins w:id="533"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534" w:author="Victor Rouco [2]" w:date="2020-06-18T10:54:00Z">
                    <w:tcPr>
                      <w:tcW w:w="2420" w:type="dxa"/>
                      <w:tcBorders>
                        <w:top w:val="nil"/>
                        <w:left w:val="nil"/>
                        <w:bottom w:val="nil"/>
                        <w:right w:val="nil"/>
                      </w:tcBorders>
                      <w:shd w:val="clear" w:color="auto" w:fill="auto"/>
                      <w:noWrap/>
                      <w:vAlign w:val="bottom"/>
                      <w:hideMark/>
                    </w:tcPr>
                  </w:tcPrChange>
                </w:tcPr>
                <w:p w14:paraId="4DFAB9A5" w14:textId="77777777" w:rsidR="00270D87" w:rsidRPr="00270D87" w:rsidRDefault="00270D87" w:rsidP="00270D87">
                  <w:pPr>
                    <w:rPr>
                      <w:ins w:id="535" w:author="Victor Rouco [2]" w:date="2020-06-18T10:47:00Z"/>
                      <w:rFonts w:ascii="Calibri" w:hAnsi="Calibri" w:cs="Calibri"/>
                      <w:color w:val="000000"/>
                      <w:lang w:val="en-BE" w:eastAsia="en-BE"/>
                    </w:rPr>
                  </w:pPr>
                  <w:ins w:id="536" w:author="Victor Rouco [2]" w:date="2020-06-18T10:47:00Z">
                    <w:r w:rsidRPr="00270D87">
                      <w:rPr>
                        <w:rFonts w:ascii="Calibri" w:hAnsi="Calibri" w:cs="Calibri"/>
                        <w:color w:val="000000"/>
                        <w:lang w:val="en-BE" w:eastAsia="en-BE"/>
                      </w:rPr>
                      <w:t>Humor</w:t>
                    </w:r>
                  </w:ins>
                </w:p>
              </w:tc>
              <w:tc>
                <w:tcPr>
                  <w:tcW w:w="1307" w:type="dxa"/>
                  <w:tcBorders>
                    <w:top w:val="nil"/>
                    <w:left w:val="nil"/>
                    <w:bottom w:val="nil"/>
                    <w:right w:val="nil"/>
                  </w:tcBorders>
                  <w:shd w:val="clear" w:color="auto" w:fill="auto"/>
                  <w:noWrap/>
                  <w:vAlign w:val="bottom"/>
                  <w:hideMark/>
                  <w:tcPrChange w:id="537" w:author="Victor Rouco [2]" w:date="2020-06-18T10:54:00Z">
                    <w:tcPr>
                      <w:tcW w:w="2000" w:type="dxa"/>
                      <w:tcBorders>
                        <w:top w:val="nil"/>
                        <w:left w:val="nil"/>
                        <w:bottom w:val="nil"/>
                        <w:right w:val="nil"/>
                      </w:tcBorders>
                      <w:shd w:val="clear" w:color="auto" w:fill="auto"/>
                      <w:noWrap/>
                      <w:vAlign w:val="bottom"/>
                      <w:hideMark/>
                    </w:tcPr>
                  </w:tcPrChange>
                </w:tcPr>
                <w:p w14:paraId="26B0C99B" w14:textId="77777777" w:rsidR="00270D87" w:rsidRPr="00270D87" w:rsidRDefault="00270D87" w:rsidP="00270D87">
                  <w:pPr>
                    <w:rPr>
                      <w:ins w:id="538" w:author="Victor Rouco [2]" w:date="2020-06-18T10:47:00Z"/>
                      <w:rFonts w:ascii="Calibri" w:hAnsi="Calibri" w:cs="Calibri"/>
                      <w:color w:val="000000"/>
                      <w:lang w:val="en-BE" w:eastAsia="en-BE"/>
                    </w:rPr>
                  </w:pPr>
                </w:p>
              </w:tc>
            </w:tr>
            <w:tr w:rsidR="00270D87" w:rsidRPr="00270D87" w14:paraId="7E27A9FA" w14:textId="77777777" w:rsidTr="00626210">
              <w:trPr>
                <w:trHeight w:val="351"/>
                <w:ins w:id="539" w:author="Victor Rouco [2]" w:date="2020-06-18T10:47:00Z"/>
                <w:trPrChange w:id="540"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541" w:author="Victor Rouco [2]" w:date="2020-06-18T10:54:00Z">
                    <w:tcPr>
                      <w:tcW w:w="2160" w:type="dxa"/>
                      <w:tcBorders>
                        <w:top w:val="nil"/>
                        <w:left w:val="nil"/>
                        <w:bottom w:val="nil"/>
                        <w:right w:val="nil"/>
                      </w:tcBorders>
                      <w:shd w:val="clear" w:color="auto" w:fill="auto"/>
                      <w:noWrap/>
                      <w:vAlign w:val="bottom"/>
                      <w:hideMark/>
                    </w:tcPr>
                  </w:tcPrChange>
                </w:tcPr>
                <w:p w14:paraId="2D1C66B4" w14:textId="77777777" w:rsidR="00270D87" w:rsidRPr="00270D87" w:rsidRDefault="00270D87" w:rsidP="00270D87">
                  <w:pPr>
                    <w:rPr>
                      <w:ins w:id="542"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543" w:author="Victor Rouco [2]" w:date="2020-06-18T10:54:00Z">
                    <w:tcPr>
                      <w:tcW w:w="3020" w:type="dxa"/>
                      <w:tcBorders>
                        <w:top w:val="nil"/>
                        <w:left w:val="nil"/>
                        <w:bottom w:val="nil"/>
                        <w:right w:val="nil"/>
                      </w:tcBorders>
                      <w:shd w:val="clear" w:color="auto" w:fill="auto"/>
                      <w:noWrap/>
                      <w:vAlign w:val="bottom"/>
                      <w:hideMark/>
                    </w:tcPr>
                  </w:tcPrChange>
                </w:tcPr>
                <w:p w14:paraId="359CD9BD" w14:textId="77777777" w:rsidR="00270D87" w:rsidRPr="00270D87" w:rsidRDefault="00270D87" w:rsidP="00270D87">
                  <w:pPr>
                    <w:rPr>
                      <w:ins w:id="544"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545" w:author="Victor Rouco [2]" w:date="2020-06-18T10:54:00Z">
                    <w:tcPr>
                      <w:tcW w:w="3020" w:type="dxa"/>
                      <w:tcBorders>
                        <w:top w:val="nil"/>
                        <w:left w:val="nil"/>
                        <w:bottom w:val="nil"/>
                        <w:right w:val="nil"/>
                      </w:tcBorders>
                      <w:shd w:val="clear" w:color="auto" w:fill="auto"/>
                      <w:noWrap/>
                      <w:vAlign w:val="bottom"/>
                      <w:hideMark/>
                    </w:tcPr>
                  </w:tcPrChange>
                </w:tcPr>
                <w:p w14:paraId="5D59F309" w14:textId="77777777" w:rsidR="00270D87" w:rsidRPr="00270D87" w:rsidRDefault="00270D87" w:rsidP="00270D87">
                  <w:pPr>
                    <w:rPr>
                      <w:ins w:id="546" w:author="Victor Rouco [2]" w:date="2020-06-18T10:47:00Z"/>
                      <w:rFonts w:ascii="Calibri" w:hAnsi="Calibri" w:cs="Calibri"/>
                      <w:color w:val="000000"/>
                      <w:lang w:val="en-BE" w:eastAsia="en-BE"/>
                    </w:rPr>
                  </w:pPr>
                  <w:ins w:id="547" w:author="Victor Rouco [2]" w:date="2020-06-18T10:47:00Z">
                    <w:r w:rsidRPr="00270D87">
                      <w:rPr>
                        <w:rFonts w:ascii="Calibri" w:hAnsi="Calibri" w:cs="Calibri"/>
                        <w:color w:val="000000"/>
                        <w:lang w:val="en-BE" w:eastAsia="en-BE"/>
                      </w:rPr>
                      <w:t>Readiness to take risks</w:t>
                    </w:r>
                  </w:ins>
                </w:p>
              </w:tc>
              <w:tc>
                <w:tcPr>
                  <w:tcW w:w="1555" w:type="dxa"/>
                  <w:tcBorders>
                    <w:top w:val="nil"/>
                    <w:left w:val="nil"/>
                    <w:bottom w:val="nil"/>
                    <w:right w:val="nil"/>
                  </w:tcBorders>
                  <w:shd w:val="clear" w:color="auto" w:fill="auto"/>
                  <w:noWrap/>
                  <w:vAlign w:val="bottom"/>
                  <w:hideMark/>
                  <w:tcPrChange w:id="548" w:author="Victor Rouco [2]" w:date="2020-06-18T10:54:00Z">
                    <w:tcPr>
                      <w:tcW w:w="2380" w:type="dxa"/>
                      <w:tcBorders>
                        <w:top w:val="nil"/>
                        <w:left w:val="nil"/>
                        <w:bottom w:val="nil"/>
                        <w:right w:val="nil"/>
                      </w:tcBorders>
                      <w:shd w:val="clear" w:color="auto" w:fill="auto"/>
                      <w:noWrap/>
                      <w:vAlign w:val="bottom"/>
                      <w:hideMark/>
                    </w:tcPr>
                  </w:tcPrChange>
                </w:tcPr>
                <w:p w14:paraId="5ECD9621" w14:textId="77777777" w:rsidR="00270D87" w:rsidRPr="00270D87" w:rsidRDefault="00270D87" w:rsidP="00270D87">
                  <w:pPr>
                    <w:rPr>
                      <w:ins w:id="549"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550" w:author="Victor Rouco [2]" w:date="2020-06-18T10:54:00Z">
                    <w:tcPr>
                      <w:tcW w:w="2420" w:type="dxa"/>
                      <w:tcBorders>
                        <w:top w:val="nil"/>
                        <w:left w:val="nil"/>
                        <w:bottom w:val="nil"/>
                        <w:right w:val="nil"/>
                      </w:tcBorders>
                      <w:shd w:val="clear" w:color="auto" w:fill="auto"/>
                      <w:noWrap/>
                      <w:vAlign w:val="bottom"/>
                      <w:hideMark/>
                    </w:tcPr>
                  </w:tcPrChange>
                </w:tcPr>
                <w:p w14:paraId="1005657B" w14:textId="77777777" w:rsidR="00270D87" w:rsidRPr="00270D87" w:rsidRDefault="00270D87" w:rsidP="00270D87">
                  <w:pPr>
                    <w:rPr>
                      <w:ins w:id="551" w:author="Victor Rouco [2]" w:date="2020-06-18T10:47:00Z"/>
                      <w:rFonts w:ascii="Calibri" w:hAnsi="Calibri" w:cs="Calibri"/>
                      <w:color w:val="000000"/>
                      <w:lang w:val="en-BE" w:eastAsia="en-BE"/>
                    </w:rPr>
                  </w:pPr>
                  <w:ins w:id="552" w:author="Victor Rouco [2]" w:date="2020-06-18T10:47:00Z">
                    <w:r w:rsidRPr="00270D87">
                      <w:rPr>
                        <w:rFonts w:ascii="Calibri" w:hAnsi="Calibri" w:cs="Calibri"/>
                        <w:color w:val="000000"/>
                        <w:lang w:val="en-BE" w:eastAsia="en-BE"/>
                      </w:rPr>
                      <w:t>Positive attitude</w:t>
                    </w:r>
                  </w:ins>
                </w:p>
              </w:tc>
              <w:tc>
                <w:tcPr>
                  <w:tcW w:w="1307" w:type="dxa"/>
                  <w:tcBorders>
                    <w:top w:val="nil"/>
                    <w:left w:val="nil"/>
                    <w:bottom w:val="nil"/>
                    <w:right w:val="nil"/>
                  </w:tcBorders>
                  <w:shd w:val="clear" w:color="auto" w:fill="auto"/>
                  <w:noWrap/>
                  <w:vAlign w:val="bottom"/>
                  <w:hideMark/>
                  <w:tcPrChange w:id="553" w:author="Victor Rouco [2]" w:date="2020-06-18T10:54:00Z">
                    <w:tcPr>
                      <w:tcW w:w="2000" w:type="dxa"/>
                      <w:tcBorders>
                        <w:top w:val="nil"/>
                        <w:left w:val="nil"/>
                        <w:bottom w:val="nil"/>
                        <w:right w:val="nil"/>
                      </w:tcBorders>
                      <w:shd w:val="clear" w:color="auto" w:fill="auto"/>
                      <w:noWrap/>
                      <w:vAlign w:val="bottom"/>
                      <w:hideMark/>
                    </w:tcPr>
                  </w:tcPrChange>
                </w:tcPr>
                <w:p w14:paraId="3A12CBF8" w14:textId="77777777" w:rsidR="00270D87" w:rsidRPr="00270D87" w:rsidRDefault="00270D87" w:rsidP="00270D87">
                  <w:pPr>
                    <w:rPr>
                      <w:ins w:id="554" w:author="Victor Rouco [2]" w:date="2020-06-18T10:47:00Z"/>
                      <w:rFonts w:ascii="Calibri" w:hAnsi="Calibri" w:cs="Calibri"/>
                      <w:color w:val="000000"/>
                      <w:lang w:val="en-BE" w:eastAsia="en-BE"/>
                    </w:rPr>
                  </w:pPr>
                </w:p>
              </w:tc>
            </w:tr>
            <w:tr w:rsidR="00270D87" w:rsidRPr="00270D87" w14:paraId="4A23A96A" w14:textId="77777777" w:rsidTr="00626210">
              <w:trPr>
                <w:trHeight w:val="351"/>
                <w:ins w:id="555" w:author="Victor Rouco [2]" w:date="2020-06-18T10:47:00Z"/>
                <w:trPrChange w:id="556"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557" w:author="Victor Rouco [2]" w:date="2020-06-18T10:54:00Z">
                    <w:tcPr>
                      <w:tcW w:w="2160" w:type="dxa"/>
                      <w:tcBorders>
                        <w:top w:val="nil"/>
                        <w:left w:val="nil"/>
                        <w:bottom w:val="nil"/>
                        <w:right w:val="nil"/>
                      </w:tcBorders>
                      <w:shd w:val="clear" w:color="auto" w:fill="auto"/>
                      <w:noWrap/>
                      <w:vAlign w:val="bottom"/>
                      <w:hideMark/>
                    </w:tcPr>
                  </w:tcPrChange>
                </w:tcPr>
                <w:p w14:paraId="52B0E790" w14:textId="77777777" w:rsidR="00270D87" w:rsidRPr="00270D87" w:rsidRDefault="00270D87" w:rsidP="00270D87">
                  <w:pPr>
                    <w:rPr>
                      <w:ins w:id="55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559" w:author="Victor Rouco [2]" w:date="2020-06-18T10:54:00Z">
                    <w:tcPr>
                      <w:tcW w:w="3020" w:type="dxa"/>
                      <w:tcBorders>
                        <w:top w:val="nil"/>
                        <w:left w:val="nil"/>
                        <w:bottom w:val="nil"/>
                        <w:right w:val="nil"/>
                      </w:tcBorders>
                      <w:shd w:val="clear" w:color="auto" w:fill="auto"/>
                      <w:noWrap/>
                      <w:vAlign w:val="bottom"/>
                      <w:hideMark/>
                    </w:tcPr>
                  </w:tcPrChange>
                </w:tcPr>
                <w:p w14:paraId="67B05002" w14:textId="77777777" w:rsidR="00270D87" w:rsidRPr="00270D87" w:rsidRDefault="00270D87" w:rsidP="00270D87">
                  <w:pPr>
                    <w:rPr>
                      <w:ins w:id="560"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561" w:author="Victor Rouco [2]" w:date="2020-06-18T10:54:00Z">
                    <w:tcPr>
                      <w:tcW w:w="3020" w:type="dxa"/>
                      <w:tcBorders>
                        <w:top w:val="nil"/>
                        <w:left w:val="nil"/>
                        <w:bottom w:val="nil"/>
                        <w:right w:val="nil"/>
                      </w:tcBorders>
                      <w:shd w:val="clear" w:color="auto" w:fill="auto"/>
                      <w:noWrap/>
                      <w:vAlign w:val="bottom"/>
                      <w:hideMark/>
                    </w:tcPr>
                  </w:tcPrChange>
                </w:tcPr>
                <w:p w14:paraId="71FA4E9D" w14:textId="77777777" w:rsidR="00270D87" w:rsidRPr="00270D87" w:rsidRDefault="00270D87" w:rsidP="00270D87">
                  <w:pPr>
                    <w:rPr>
                      <w:ins w:id="562"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563" w:author="Victor Rouco [2]" w:date="2020-06-18T10:54:00Z">
                    <w:tcPr>
                      <w:tcW w:w="2380" w:type="dxa"/>
                      <w:tcBorders>
                        <w:top w:val="nil"/>
                        <w:left w:val="nil"/>
                        <w:bottom w:val="nil"/>
                        <w:right w:val="nil"/>
                      </w:tcBorders>
                      <w:shd w:val="clear" w:color="auto" w:fill="auto"/>
                      <w:noWrap/>
                      <w:vAlign w:val="bottom"/>
                      <w:hideMark/>
                    </w:tcPr>
                  </w:tcPrChange>
                </w:tcPr>
                <w:p w14:paraId="2AA6E0D6" w14:textId="77777777" w:rsidR="00270D87" w:rsidRPr="00270D87" w:rsidRDefault="00270D87" w:rsidP="00270D87">
                  <w:pPr>
                    <w:rPr>
                      <w:ins w:id="564"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565" w:author="Victor Rouco [2]" w:date="2020-06-18T10:54:00Z">
                    <w:tcPr>
                      <w:tcW w:w="2420" w:type="dxa"/>
                      <w:tcBorders>
                        <w:top w:val="nil"/>
                        <w:left w:val="nil"/>
                        <w:bottom w:val="nil"/>
                        <w:right w:val="nil"/>
                      </w:tcBorders>
                      <w:shd w:val="clear" w:color="auto" w:fill="auto"/>
                      <w:noWrap/>
                      <w:vAlign w:val="bottom"/>
                      <w:hideMark/>
                    </w:tcPr>
                  </w:tcPrChange>
                </w:tcPr>
                <w:p w14:paraId="5F0C38B3" w14:textId="77777777" w:rsidR="00270D87" w:rsidRPr="00270D87" w:rsidRDefault="00270D87" w:rsidP="00270D87">
                  <w:pPr>
                    <w:rPr>
                      <w:ins w:id="566" w:author="Victor Rouco [2]" w:date="2020-06-18T10:47:00Z"/>
                      <w:rFonts w:ascii="Calibri" w:hAnsi="Calibri" w:cs="Calibri"/>
                      <w:color w:val="000000"/>
                      <w:lang w:val="en-BE" w:eastAsia="en-BE"/>
                    </w:rPr>
                  </w:pPr>
                  <w:ins w:id="567" w:author="Victor Rouco [2]" w:date="2020-06-18T10:47:00Z">
                    <w:r w:rsidRPr="00270D87">
                      <w:rPr>
                        <w:rFonts w:ascii="Calibri" w:hAnsi="Calibri" w:cs="Calibri"/>
                        <w:color w:val="000000"/>
                        <w:lang w:val="en-BE" w:eastAsia="en-BE"/>
                      </w:rPr>
                      <w:t>Conviviality</w:t>
                    </w:r>
                  </w:ins>
                </w:p>
              </w:tc>
              <w:tc>
                <w:tcPr>
                  <w:tcW w:w="1307" w:type="dxa"/>
                  <w:tcBorders>
                    <w:top w:val="nil"/>
                    <w:left w:val="nil"/>
                    <w:bottom w:val="nil"/>
                    <w:right w:val="nil"/>
                  </w:tcBorders>
                  <w:shd w:val="clear" w:color="auto" w:fill="auto"/>
                  <w:noWrap/>
                  <w:vAlign w:val="bottom"/>
                  <w:hideMark/>
                  <w:tcPrChange w:id="568" w:author="Victor Rouco [2]" w:date="2020-06-18T10:54:00Z">
                    <w:tcPr>
                      <w:tcW w:w="2000" w:type="dxa"/>
                      <w:tcBorders>
                        <w:top w:val="nil"/>
                        <w:left w:val="nil"/>
                        <w:bottom w:val="nil"/>
                        <w:right w:val="nil"/>
                      </w:tcBorders>
                      <w:shd w:val="clear" w:color="auto" w:fill="auto"/>
                      <w:noWrap/>
                      <w:vAlign w:val="bottom"/>
                      <w:hideMark/>
                    </w:tcPr>
                  </w:tcPrChange>
                </w:tcPr>
                <w:p w14:paraId="72E80563" w14:textId="77777777" w:rsidR="00270D87" w:rsidRPr="00270D87" w:rsidRDefault="00270D87" w:rsidP="00270D87">
                  <w:pPr>
                    <w:rPr>
                      <w:ins w:id="569" w:author="Victor Rouco [2]" w:date="2020-06-18T10:47:00Z"/>
                      <w:rFonts w:ascii="Calibri" w:hAnsi="Calibri" w:cs="Calibri"/>
                      <w:color w:val="000000"/>
                      <w:lang w:val="en-BE" w:eastAsia="en-BE"/>
                    </w:rPr>
                  </w:pPr>
                </w:p>
              </w:tc>
            </w:tr>
            <w:tr w:rsidR="00270D87" w:rsidRPr="00270D87" w14:paraId="2EDE2CC8" w14:textId="77777777" w:rsidTr="00626210">
              <w:trPr>
                <w:trHeight w:val="351"/>
                <w:ins w:id="570" w:author="Victor Rouco [2]" w:date="2020-06-18T10:47:00Z"/>
                <w:trPrChange w:id="571"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572" w:author="Victor Rouco [2]" w:date="2020-06-18T10:54:00Z">
                    <w:tcPr>
                      <w:tcW w:w="2160" w:type="dxa"/>
                      <w:tcBorders>
                        <w:top w:val="nil"/>
                        <w:left w:val="nil"/>
                        <w:bottom w:val="nil"/>
                        <w:right w:val="nil"/>
                      </w:tcBorders>
                      <w:shd w:val="clear" w:color="auto" w:fill="auto"/>
                      <w:noWrap/>
                      <w:vAlign w:val="bottom"/>
                      <w:hideMark/>
                    </w:tcPr>
                  </w:tcPrChange>
                </w:tcPr>
                <w:p w14:paraId="55272A7D" w14:textId="77777777" w:rsidR="00270D87" w:rsidRPr="00270D87" w:rsidRDefault="00270D87" w:rsidP="00270D87">
                  <w:pPr>
                    <w:rPr>
                      <w:ins w:id="573"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574" w:author="Victor Rouco [2]" w:date="2020-06-18T10:54:00Z">
                    <w:tcPr>
                      <w:tcW w:w="3020" w:type="dxa"/>
                      <w:tcBorders>
                        <w:top w:val="nil"/>
                        <w:left w:val="nil"/>
                        <w:bottom w:val="nil"/>
                        <w:right w:val="nil"/>
                      </w:tcBorders>
                      <w:shd w:val="clear" w:color="auto" w:fill="auto"/>
                      <w:noWrap/>
                      <w:vAlign w:val="bottom"/>
                      <w:hideMark/>
                    </w:tcPr>
                  </w:tcPrChange>
                </w:tcPr>
                <w:p w14:paraId="5A95D53A" w14:textId="77777777" w:rsidR="00270D87" w:rsidRPr="00270D87" w:rsidRDefault="00270D87" w:rsidP="00270D87">
                  <w:pPr>
                    <w:rPr>
                      <w:ins w:id="575"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576" w:author="Victor Rouco [2]" w:date="2020-06-18T10:54:00Z">
                    <w:tcPr>
                      <w:tcW w:w="3020" w:type="dxa"/>
                      <w:tcBorders>
                        <w:top w:val="nil"/>
                        <w:left w:val="nil"/>
                        <w:bottom w:val="nil"/>
                        <w:right w:val="nil"/>
                      </w:tcBorders>
                      <w:shd w:val="clear" w:color="auto" w:fill="auto"/>
                      <w:noWrap/>
                      <w:vAlign w:val="bottom"/>
                      <w:hideMark/>
                    </w:tcPr>
                  </w:tcPrChange>
                </w:tcPr>
                <w:p w14:paraId="4121E76A" w14:textId="77777777" w:rsidR="00270D87" w:rsidRPr="00270D87" w:rsidRDefault="00270D87" w:rsidP="00270D87">
                  <w:pPr>
                    <w:rPr>
                      <w:ins w:id="577"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578" w:author="Victor Rouco [2]" w:date="2020-06-18T10:54:00Z">
                    <w:tcPr>
                      <w:tcW w:w="2380" w:type="dxa"/>
                      <w:tcBorders>
                        <w:top w:val="nil"/>
                        <w:left w:val="nil"/>
                        <w:bottom w:val="nil"/>
                        <w:right w:val="nil"/>
                      </w:tcBorders>
                      <w:shd w:val="clear" w:color="auto" w:fill="auto"/>
                      <w:noWrap/>
                      <w:vAlign w:val="bottom"/>
                      <w:hideMark/>
                    </w:tcPr>
                  </w:tcPrChange>
                </w:tcPr>
                <w:p w14:paraId="4CB7A313" w14:textId="77777777" w:rsidR="00270D87" w:rsidRPr="00270D87" w:rsidRDefault="00270D87" w:rsidP="00270D87">
                  <w:pPr>
                    <w:rPr>
                      <w:ins w:id="579"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580" w:author="Victor Rouco [2]" w:date="2020-06-18T10:54:00Z">
                    <w:tcPr>
                      <w:tcW w:w="2420" w:type="dxa"/>
                      <w:tcBorders>
                        <w:top w:val="nil"/>
                        <w:left w:val="nil"/>
                        <w:bottom w:val="nil"/>
                        <w:right w:val="nil"/>
                      </w:tcBorders>
                      <w:shd w:val="clear" w:color="auto" w:fill="auto"/>
                      <w:noWrap/>
                      <w:vAlign w:val="bottom"/>
                      <w:hideMark/>
                    </w:tcPr>
                  </w:tcPrChange>
                </w:tcPr>
                <w:p w14:paraId="3BF7FA60" w14:textId="77777777" w:rsidR="00270D87" w:rsidRPr="00270D87" w:rsidRDefault="00270D87" w:rsidP="00270D87">
                  <w:pPr>
                    <w:rPr>
                      <w:ins w:id="581" w:author="Victor Rouco [2]" w:date="2020-06-18T10:47:00Z"/>
                      <w:sz w:val="20"/>
                      <w:szCs w:val="20"/>
                      <w:lang w:val="en-BE" w:eastAsia="en-BE"/>
                    </w:rPr>
                  </w:pPr>
                </w:p>
              </w:tc>
              <w:tc>
                <w:tcPr>
                  <w:tcW w:w="1307" w:type="dxa"/>
                  <w:tcBorders>
                    <w:top w:val="nil"/>
                    <w:left w:val="nil"/>
                    <w:bottom w:val="nil"/>
                    <w:right w:val="nil"/>
                  </w:tcBorders>
                  <w:shd w:val="clear" w:color="auto" w:fill="auto"/>
                  <w:noWrap/>
                  <w:vAlign w:val="bottom"/>
                  <w:hideMark/>
                  <w:tcPrChange w:id="582" w:author="Victor Rouco [2]" w:date="2020-06-18T10:54:00Z">
                    <w:tcPr>
                      <w:tcW w:w="2000" w:type="dxa"/>
                      <w:tcBorders>
                        <w:top w:val="nil"/>
                        <w:left w:val="nil"/>
                        <w:bottom w:val="nil"/>
                        <w:right w:val="nil"/>
                      </w:tcBorders>
                      <w:shd w:val="clear" w:color="auto" w:fill="auto"/>
                      <w:noWrap/>
                      <w:vAlign w:val="bottom"/>
                      <w:hideMark/>
                    </w:tcPr>
                  </w:tcPrChange>
                </w:tcPr>
                <w:p w14:paraId="334D12FC" w14:textId="77777777" w:rsidR="00270D87" w:rsidRPr="00270D87" w:rsidRDefault="00270D87" w:rsidP="00270D87">
                  <w:pPr>
                    <w:rPr>
                      <w:ins w:id="583" w:author="Victor Rouco [2]" w:date="2020-06-18T10:47:00Z"/>
                      <w:sz w:val="20"/>
                      <w:szCs w:val="20"/>
                      <w:lang w:val="en-BE" w:eastAsia="en-BE"/>
                    </w:rPr>
                  </w:pPr>
                </w:p>
              </w:tc>
            </w:tr>
            <w:tr w:rsidR="00270D87" w:rsidRPr="00270D87" w14:paraId="693997FD" w14:textId="77777777" w:rsidTr="00626210">
              <w:trPr>
                <w:trHeight w:val="351"/>
                <w:ins w:id="584" w:author="Victor Rouco [2]" w:date="2020-06-18T10:47:00Z"/>
                <w:trPrChange w:id="585"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586" w:author="Victor Rouco [2]" w:date="2020-06-18T10:54:00Z">
                    <w:tcPr>
                      <w:tcW w:w="2160" w:type="dxa"/>
                      <w:tcBorders>
                        <w:top w:val="nil"/>
                        <w:left w:val="nil"/>
                        <w:bottom w:val="nil"/>
                        <w:right w:val="nil"/>
                      </w:tcBorders>
                      <w:shd w:val="clear" w:color="auto" w:fill="auto"/>
                      <w:noWrap/>
                      <w:vAlign w:val="bottom"/>
                      <w:hideMark/>
                    </w:tcPr>
                  </w:tcPrChange>
                </w:tcPr>
                <w:p w14:paraId="1C68C954" w14:textId="77777777" w:rsidR="00270D87" w:rsidRPr="00270D87" w:rsidRDefault="00270D87" w:rsidP="00270D87">
                  <w:pPr>
                    <w:rPr>
                      <w:ins w:id="587" w:author="Victor Rouco [2]" w:date="2020-06-18T10:47:00Z"/>
                      <w:rFonts w:ascii="Calibri" w:hAnsi="Calibri" w:cs="Calibri"/>
                      <w:color w:val="000000"/>
                      <w:lang w:val="en-BE" w:eastAsia="en-BE"/>
                    </w:rPr>
                  </w:pPr>
                  <w:ins w:id="588" w:author="Victor Rouco [2]" w:date="2020-06-18T10:47:00Z">
                    <w:r w:rsidRPr="00270D87">
                      <w:rPr>
                        <w:rFonts w:ascii="Calibri" w:hAnsi="Calibri" w:cs="Calibri"/>
                        <w:color w:val="000000"/>
                        <w:lang w:val="en-BE" w:eastAsia="en-BE"/>
                      </w:rPr>
                      <w:t>Emotional Stability</w:t>
                    </w:r>
                  </w:ins>
                </w:p>
              </w:tc>
              <w:tc>
                <w:tcPr>
                  <w:tcW w:w="1974" w:type="dxa"/>
                  <w:tcBorders>
                    <w:top w:val="nil"/>
                    <w:left w:val="nil"/>
                    <w:bottom w:val="nil"/>
                    <w:right w:val="nil"/>
                  </w:tcBorders>
                  <w:shd w:val="clear" w:color="auto" w:fill="auto"/>
                  <w:noWrap/>
                  <w:vAlign w:val="bottom"/>
                  <w:hideMark/>
                  <w:tcPrChange w:id="589" w:author="Victor Rouco [2]" w:date="2020-06-18T10:54:00Z">
                    <w:tcPr>
                      <w:tcW w:w="3020" w:type="dxa"/>
                      <w:tcBorders>
                        <w:top w:val="nil"/>
                        <w:left w:val="nil"/>
                        <w:bottom w:val="nil"/>
                        <w:right w:val="nil"/>
                      </w:tcBorders>
                      <w:shd w:val="clear" w:color="auto" w:fill="auto"/>
                      <w:noWrap/>
                      <w:vAlign w:val="bottom"/>
                      <w:hideMark/>
                    </w:tcPr>
                  </w:tcPrChange>
                </w:tcPr>
                <w:p w14:paraId="7B0058BB" w14:textId="77777777" w:rsidR="00270D87" w:rsidRPr="00270D87" w:rsidRDefault="00270D87" w:rsidP="00270D87">
                  <w:pPr>
                    <w:rPr>
                      <w:ins w:id="590" w:author="Victor Rouco [2]" w:date="2020-06-18T10:47:00Z"/>
                      <w:rFonts w:ascii="Calibri" w:hAnsi="Calibri" w:cs="Calibri"/>
                      <w:color w:val="000000"/>
                      <w:lang w:val="en-BE" w:eastAsia="en-BE"/>
                    </w:rPr>
                  </w:pPr>
                </w:p>
              </w:tc>
              <w:tc>
                <w:tcPr>
                  <w:tcW w:w="1974" w:type="dxa"/>
                  <w:tcBorders>
                    <w:top w:val="nil"/>
                    <w:left w:val="nil"/>
                    <w:bottom w:val="nil"/>
                    <w:right w:val="nil"/>
                  </w:tcBorders>
                  <w:shd w:val="clear" w:color="auto" w:fill="auto"/>
                  <w:noWrap/>
                  <w:vAlign w:val="bottom"/>
                  <w:hideMark/>
                  <w:tcPrChange w:id="591" w:author="Victor Rouco [2]" w:date="2020-06-18T10:54:00Z">
                    <w:tcPr>
                      <w:tcW w:w="3020" w:type="dxa"/>
                      <w:tcBorders>
                        <w:top w:val="nil"/>
                        <w:left w:val="nil"/>
                        <w:bottom w:val="nil"/>
                        <w:right w:val="nil"/>
                      </w:tcBorders>
                      <w:shd w:val="clear" w:color="auto" w:fill="auto"/>
                      <w:noWrap/>
                      <w:vAlign w:val="bottom"/>
                      <w:hideMark/>
                    </w:tcPr>
                  </w:tcPrChange>
                </w:tcPr>
                <w:p w14:paraId="5758E722" w14:textId="77777777" w:rsidR="00270D87" w:rsidRPr="00270D87" w:rsidRDefault="00270D87" w:rsidP="00270D87">
                  <w:pPr>
                    <w:rPr>
                      <w:ins w:id="592" w:author="Victor Rouco [2]" w:date="2020-06-18T10:47:00Z"/>
                      <w:rFonts w:ascii="Calibri" w:hAnsi="Calibri" w:cs="Calibri"/>
                      <w:color w:val="000000"/>
                      <w:lang w:val="en-BE" w:eastAsia="en-BE"/>
                    </w:rPr>
                  </w:pPr>
                  <w:ins w:id="593" w:author="Victor Rouco [2]" w:date="2020-06-18T10:47:00Z">
                    <w:r w:rsidRPr="00270D87">
                      <w:rPr>
                        <w:rFonts w:ascii="Calibri" w:hAnsi="Calibri" w:cs="Calibri"/>
                        <w:color w:val="000000"/>
                        <w:lang w:val="en-BE" w:eastAsia="en-BE"/>
                      </w:rPr>
                      <w:t>Equanimity</w:t>
                    </w:r>
                  </w:ins>
                </w:p>
              </w:tc>
              <w:tc>
                <w:tcPr>
                  <w:tcW w:w="1555" w:type="dxa"/>
                  <w:tcBorders>
                    <w:top w:val="nil"/>
                    <w:left w:val="nil"/>
                    <w:bottom w:val="nil"/>
                    <w:right w:val="nil"/>
                  </w:tcBorders>
                  <w:shd w:val="clear" w:color="auto" w:fill="auto"/>
                  <w:noWrap/>
                  <w:vAlign w:val="bottom"/>
                  <w:hideMark/>
                  <w:tcPrChange w:id="594" w:author="Victor Rouco [2]" w:date="2020-06-18T10:54:00Z">
                    <w:tcPr>
                      <w:tcW w:w="2380" w:type="dxa"/>
                      <w:tcBorders>
                        <w:top w:val="nil"/>
                        <w:left w:val="nil"/>
                        <w:bottom w:val="nil"/>
                        <w:right w:val="nil"/>
                      </w:tcBorders>
                      <w:shd w:val="clear" w:color="auto" w:fill="auto"/>
                      <w:noWrap/>
                      <w:vAlign w:val="bottom"/>
                      <w:hideMark/>
                    </w:tcPr>
                  </w:tcPrChange>
                </w:tcPr>
                <w:p w14:paraId="08A7DE18" w14:textId="77777777" w:rsidR="00270D87" w:rsidRPr="00270D87" w:rsidRDefault="00270D87" w:rsidP="00270D87">
                  <w:pPr>
                    <w:rPr>
                      <w:ins w:id="595" w:author="Victor Rouco [2]" w:date="2020-06-18T10:47:00Z"/>
                      <w:rFonts w:ascii="Calibri" w:hAnsi="Calibri" w:cs="Calibri"/>
                      <w:color w:val="000000"/>
                      <w:lang w:val="en-BE" w:eastAsia="en-BE"/>
                    </w:rPr>
                  </w:pPr>
                  <w:ins w:id="596" w:author="Victor Rouco [2]" w:date="2020-06-18T10:47:00Z">
                    <w:r w:rsidRPr="00270D87">
                      <w:rPr>
                        <w:rFonts w:ascii="Calibri" w:hAnsi="Calibri" w:cs="Calibri"/>
                        <w:color w:val="000000"/>
                        <w:lang w:val="en-BE" w:eastAsia="en-BE"/>
                      </w:rPr>
                      <w:t>Mental balance</w:t>
                    </w:r>
                  </w:ins>
                </w:p>
              </w:tc>
              <w:tc>
                <w:tcPr>
                  <w:tcW w:w="1581" w:type="dxa"/>
                  <w:tcBorders>
                    <w:top w:val="nil"/>
                    <w:left w:val="nil"/>
                    <w:bottom w:val="nil"/>
                    <w:right w:val="nil"/>
                  </w:tcBorders>
                  <w:shd w:val="clear" w:color="auto" w:fill="auto"/>
                  <w:noWrap/>
                  <w:vAlign w:val="bottom"/>
                  <w:hideMark/>
                  <w:tcPrChange w:id="597" w:author="Victor Rouco [2]" w:date="2020-06-18T10:54:00Z">
                    <w:tcPr>
                      <w:tcW w:w="2420" w:type="dxa"/>
                      <w:tcBorders>
                        <w:top w:val="nil"/>
                        <w:left w:val="nil"/>
                        <w:bottom w:val="nil"/>
                        <w:right w:val="nil"/>
                      </w:tcBorders>
                      <w:shd w:val="clear" w:color="auto" w:fill="auto"/>
                      <w:noWrap/>
                      <w:vAlign w:val="bottom"/>
                      <w:hideMark/>
                    </w:tcPr>
                  </w:tcPrChange>
                </w:tcPr>
                <w:p w14:paraId="2AFFF0EC" w14:textId="77777777" w:rsidR="00270D87" w:rsidRPr="00270D87" w:rsidRDefault="00270D87" w:rsidP="00270D87">
                  <w:pPr>
                    <w:rPr>
                      <w:ins w:id="598" w:author="Victor Rouco [2]" w:date="2020-06-18T10:47:00Z"/>
                      <w:rFonts w:ascii="Calibri" w:hAnsi="Calibri" w:cs="Calibri"/>
                      <w:color w:val="000000"/>
                      <w:lang w:val="en-BE" w:eastAsia="en-BE"/>
                    </w:rPr>
                  </w:pPr>
                  <w:ins w:id="599" w:author="Victor Rouco [2]" w:date="2020-06-18T10:47:00Z">
                    <w:r w:rsidRPr="00270D87">
                      <w:rPr>
                        <w:rFonts w:ascii="Calibri" w:hAnsi="Calibri" w:cs="Calibri"/>
                        <w:color w:val="000000"/>
                        <w:lang w:val="en-BE" w:eastAsia="en-BE"/>
                      </w:rPr>
                      <w:t>Carefreeness</w:t>
                    </w:r>
                  </w:ins>
                </w:p>
              </w:tc>
              <w:tc>
                <w:tcPr>
                  <w:tcW w:w="1307" w:type="dxa"/>
                  <w:tcBorders>
                    <w:top w:val="nil"/>
                    <w:left w:val="nil"/>
                    <w:bottom w:val="nil"/>
                    <w:right w:val="nil"/>
                  </w:tcBorders>
                  <w:shd w:val="clear" w:color="auto" w:fill="auto"/>
                  <w:noWrap/>
                  <w:vAlign w:val="bottom"/>
                  <w:hideMark/>
                  <w:tcPrChange w:id="600" w:author="Victor Rouco [2]" w:date="2020-06-18T10:54:00Z">
                    <w:tcPr>
                      <w:tcW w:w="2000" w:type="dxa"/>
                      <w:tcBorders>
                        <w:top w:val="nil"/>
                        <w:left w:val="nil"/>
                        <w:bottom w:val="nil"/>
                        <w:right w:val="nil"/>
                      </w:tcBorders>
                      <w:shd w:val="clear" w:color="auto" w:fill="auto"/>
                      <w:noWrap/>
                      <w:vAlign w:val="bottom"/>
                      <w:hideMark/>
                    </w:tcPr>
                  </w:tcPrChange>
                </w:tcPr>
                <w:p w14:paraId="37CA5C09" w14:textId="77777777" w:rsidR="00270D87" w:rsidRPr="00270D87" w:rsidRDefault="00270D87" w:rsidP="00270D87">
                  <w:pPr>
                    <w:rPr>
                      <w:ins w:id="601" w:author="Victor Rouco [2]" w:date="2020-06-18T10:47:00Z"/>
                      <w:rFonts w:ascii="Calibri" w:hAnsi="Calibri" w:cs="Calibri"/>
                      <w:color w:val="000000"/>
                      <w:lang w:val="en-BE" w:eastAsia="en-BE"/>
                    </w:rPr>
                  </w:pPr>
                </w:p>
              </w:tc>
            </w:tr>
            <w:tr w:rsidR="00270D87" w:rsidRPr="00270D87" w14:paraId="72F2B328" w14:textId="77777777" w:rsidTr="00626210">
              <w:trPr>
                <w:trHeight w:val="351"/>
                <w:ins w:id="602" w:author="Victor Rouco [2]" w:date="2020-06-18T10:47:00Z"/>
                <w:trPrChange w:id="603"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604" w:author="Victor Rouco [2]" w:date="2020-06-18T10:54:00Z">
                    <w:tcPr>
                      <w:tcW w:w="2160" w:type="dxa"/>
                      <w:tcBorders>
                        <w:top w:val="nil"/>
                        <w:left w:val="nil"/>
                        <w:bottom w:val="nil"/>
                        <w:right w:val="nil"/>
                      </w:tcBorders>
                      <w:shd w:val="clear" w:color="auto" w:fill="auto"/>
                      <w:noWrap/>
                      <w:vAlign w:val="bottom"/>
                      <w:hideMark/>
                    </w:tcPr>
                  </w:tcPrChange>
                </w:tcPr>
                <w:p w14:paraId="6188B321" w14:textId="77777777" w:rsidR="00270D87" w:rsidRPr="00270D87" w:rsidRDefault="00270D87" w:rsidP="00270D87">
                  <w:pPr>
                    <w:rPr>
                      <w:ins w:id="605"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06" w:author="Victor Rouco [2]" w:date="2020-06-18T10:54:00Z">
                    <w:tcPr>
                      <w:tcW w:w="3020" w:type="dxa"/>
                      <w:tcBorders>
                        <w:top w:val="nil"/>
                        <w:left w:val="nil"/>
                        <w:bottom w:val="nil"/>
                        <w:right w:val="nil"/>
                      </w:tcBorders>
                      <w:shd w:val="clear" w:color="auto" w:fill="auto"/>
                      <w:noWrap/>
                      <w:vAlign w:val="bottom"/>
                      <w:hideMark/>
                    </w:tcPr>
                  </w:tcPrChange>
                </w:tcPr>
                <w:p w14:paraId="544CDA3F" w14:textId="77777777" w:rsidR="00270D87" w:rsidRPr="00270D87" w:rsidRDefault="00270D87" w:rsidP="00270D87">
                  <w:pPr>
                    <w:rPr>
                      <w:ins w:id="607"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08" w:author="Victor Rouco [2]" w:date="2020-06-18T10:54:00Z">
                    <w:tcPr>
                      <w:tcW w:w="3020" w:type="dxa"/>
                      <w:tcBorders>
                        <w:top w:val="nil"/>
                        <w:left w:val="nil"/>
                        <w:bottom w:val="nil"/>
                        <w:right w:val="nil"/>
                      </w:tcBorders>
                      <w:shd w:val="clear" w:color="auto" w:fill="auto"/>
                      <w:noWrap/>
                      <w:vAlign w:val="bottom"/>
                      <w:hideMark/>
                    </w:tcPr>
                  </w:tcPrChange>
                </w:tcPr>
                <w:p w14:paraId="235D73E3" w14:textId="77777777" w:rsidR="00270D87" w:rsidRPr="00270D87" w:rsidRDefault="00270D87" w:rsidP="00270D87">
                  <w:pPr>
                    <w:rPr>
                      <w:ins w:id="609" w:author="Victor Rouco [2]" w:date="2020-06-18T10:47:00Z"/>
                      <w:rFonts w:ascii="Calibri" w:hAnsi="Calibri" w:cs="Calibri"/>
                      <w:color w:val="000000"/>
                      <w:lang w:val="en-BE" w:eastAsia="en-BE"/>
                    </w:rPr>
                  </w:pPr>
                  <w:ins w:id="610" w:author="Victor Rouco [2]" w:date="2020-06-18T10:47:00Z">
                    <w:r w:rsidRPr="00270D87">
                      <w:rPr>
                        <w:rFonts w:ascii="Calibri" w:hAnsi="Calibri" w:cs="Calibri"/>
                        <w:color w:val="000000"/>
                        <w:lang w:val="en-BE" w:eastAsia="en-BE"/>
                      </w:rPr>
                      <w:t>Confidence</w:t>
                    </w:r>
                  </w:ins>
                </w:p>
              </w:tc>
              <w:tc>
                <w:tcPr>
                  <w:tcW w:w="1555" w:type="dxa"/>
                  <w:tcBorders>
                    <w:top w:val="nil"/>
                    <w:left w:val="nil"/>
                    <w:bottom w:val="nil"/>
                    <w:right w:val="nil"/>
                  </w:tcBorders>
                  <w:shd w:val="clear" w:color="auto" w:fill="auto"/>
                  <w:noWrap/>
                  <w:vAlign w:val="bottom"/>
                  <w:hideMark/>
                  <w:tcPrChange w:id="611" w:author="Victor Rouco [2]" w:date="2020-06-18T10:54:00Z">
                    <w:tcPr>
                      <w:tcW w:w="2380" w:type="dxa"/>
                      <w:tcBorders>
                        <w:top w:val="nil"/>
                        <w:left w:val="nil"/>
                        <w:bottom w:val="nil"/>
                        <w:right w:val="nil"/>
                      </w:tcBorders>
                      <w:shd w:val="clear" w:color="auto" w:fill="auto"/>
                      <w:noWrap/>
                      <w:vAlign w:val="bottom"/>
                      <w:hideMark/>
                    </w:tcPr>
                  </w:tcPrChange>
                </w:tcPr>
                <w:p w14:paraId="53338C80" w14:textId="77777777" w:rsidR="00270D87" w:rsidRPr="00270D87" w:rsidRDefault="00270D87" w:rsidP="00270D87">
                  <w:pPr>
                    <w:rPr>
                      <w:ins w:id="612"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613" w:author="Victor Rouco [2]" w:date="2020-06-18T10:54:00Z">
                    <w:tcPr>
                      <w:tcW w:w="2420" w:type="dxa"/>
                      <w:tcBorders>
                        <w:top w:val="nil"/>
                        <w:left w:val="nil"/>
                        <w:bottom w:val="nil"/>
                        <w:right w:val="nil"/>
                      </w:tcBorders>
                      <w:shd w:val="clear" w:color="auto" w:fill="auto"/>
                      <w:noWrap/>
                      <w:vAlign w:val="bottom"/>
                      <w:hideMark/>
                    </w:tcPr>
                  </w:tcPrChange>
                </w:tcPr>
                <w:p w14:paraId="7BA1FDD0" w14:textId="77777777" w:rsidR="00270D87" w:rsidRPr="00270D87" w:rsidRDefault="00270D87" w:rsidP="00270D87">
                  <w:pPr>
                    <w:rPr>
                      <w:ins w:id="614" w:author="Victor Rouco [2]" w:date="2020-06-18T10:47:00Z"/>
                      <w:rFonts w:ascii="Calibri" w:hAnsi="Calibri" w:cs="Calibri"/>
                      <w:color w:val="000000"/>
                      <w:lang w:val="en-BE" w:eastAsia="en-BE"/>
                    </w:rPr>
                  </w:pPr>
                  <w:ins w:id="615" w:author="Victor Rouco [2]" w:date="2020-06-18T10:47:00Z">
                    <w:r w:rsidRPr="00270D87">
                      <w:rPr>
                        <w:rFonts w:ascii="Calibri" w:hAnsi="Calibri" w:cs="Calibri"/>
                        <w:color w:val="000000"/>
                        <w:lang w:val="en-BE" w:eastAsia="en-BE"/>
                      </w:rPr>
                      <w:t>Drive</w:t>
                    </w:r>
                  </w:ins>
                </w:p>
              </w:tc>
              <w:tc>
                <w:tcPr>
                  <w:tcW w:w="1307" w:type="dxa"/>
                  <w:tcBorders>
                    <w:top w:val="nil"/>
                    <w:left w:val="nil"/>
                    <w:bottom w:val="nil"/>
                    <w:right w:val="nil"/>
                  </w:tcBorders>
                  <w:shd w:val="clear" w:color="auto" w:fill="auto"/>
                  <w:noWrap/>
                  <w:vAlign w:val="bottom"/>
                  <w:hideMark/>
                  <w:tcPrChange w:id="616" w:author="Victor Rouco [2]" w:date="2020-06-18T10:54:00Z">
                    <w:tcPr>
                      <w:tcW w:w="2000" w:type="dxa"/>
                      <w:tcBorders>
                        <w:top w:val="nil"/>
                        <w:left w:val="nil"/>
                        <w:bottom w:val="nil"/>
                        <w:right w:val="nil"/>
                      </w:tcBorders>
                      <w:shd w:val="clear" w:color="auto" w:fill="auto"/>
                      <w:noWrap/>
                      <w:vAlign w:val="bottom"/>
                      <w:hideMark/>
                    </w:tcPr>
                  </w:tcPrChange>
                </w:tcPr>
                <w:p w14:paraId="1093034F" w14:textId="77777777" w:rsidR="00270D87" w:rsidRPr="00270D87" w:rsidRDefault="00270D87" w:rsidP="00270D87">
                  <w:pPr>
                    <w:rPr>
                      <w:ins w:id="617" w:author="Victor Rouco [2]" w:date="2020-06-18T10:47:00Z"/>
                      <w:rFonts w:ascii="Calibri" w:hAnsi="Calibri" w:cs="Calibri"/>
                      <w:color w:val="000000"/>
                      <w:lang w:val="en-BE" w:eastAsia="en-BE"/>
                    </w:rPr>
                  </w:pPr>
                </w:p>
              </w:tc>
            </w:tr>
            <w:tr w:rsidR="00270D87" w:rsidRPr="00270D87" w14:paraId="6292EC74" w14:textId="77777777" w:rsidTr="00626210">
              <w:trPr>
                <w:trHeight w:val="351"/>
                <w:ins w:id="618" w:author="Victor Rouco [2]" w:date="2020-06-18T10:47:00Z"/>
                <w:trPrChange w:id="619"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620" w:author="Victor Rouco [2]" w:date="2020-06-18T10:54:00Z">
                    <w:tcPr>
                      <w:tcW w:w="2160" w:type="dxa"/>
                      <w:tcBorders>
                        <w:top w:val="nil"/>
                        <w:left w:val="nil"/>
                        <w:bottom w:val="nil"/>
                        <w:right w:val="nil"/>
                      </w:tcBorders>
                      <w:shd w:val="clear" w:color="auto" w:fill="auto"/>
                      <w:noWrap/>
                      <w:vAlign w:val="bottom"/>
                      <w:hideMark/>
                    </w:tcPr>
                  </w:tcPrChange>
                </w:tcPr>
                <w:p w14:paraId="63CFEDFB" w14:textId="77777777" w:rsidR="00270D87" w:rsidRPr="00270D87" w:rsidRDefault="00270D87" w:rsidP="00270D87">
                  <w:pPr>
                    <w:rPr>
                      <w:ins w:id="621"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22" w:author="Victor Rouco [2]" w:date="2020-06-18T10:54:00Z">
                    <w:tcPr>
                      <w:tcW w:w="3020" w:type="dxa"/>
                      <w:tcBorders>
                        <w:top w:val="nil"/>
                        <w:left w:val="nil"/>
                        <w:bottom w:val="nil"/>
                        <w:right w:val="nil"/>
                      </w:tcBorders>
                      <w:shd w:val="clear" w:color="auto" w:fill="auto"/>
                      <w:noWrap/>
                      <w:vAlign w:val="bottom"/>
                      <w:hideMark/>
                    </w:tcPr>
                  </w:tcPrChange>
                </w:tcPr>
                <w:p w14:paraId="3AE9981E" w14:textId="77777777" w:rsidR="00270D87" w:rsidRPr="00270D87" w:rsidRDefault="00270D87" w:rsidP="00270D87">
                  <w:pPr>
                    <w:rPr>
                      <w:ins w:id="623"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24" w:author="Victor Rouco [2]" w:date="2020-06-18T10:54:00Z">
                    <w:tcPr>
                      <w:tcW w:w="3020" w:type="dxa"/>
                      <w:tcBorders>
                        <w:top w:val="nil"/>
                        <w:left w:val="nil"/>
                        <w:bottom w:val="nil"/>
                        <w:right w:val="nil"/>
                      </w:tcBorders>
                      <w:shd w:val="clear" w:color="auto" w:fill="auto"/>
                      <w:noWrap/>
                      <w:vAlign w:val="bottom"/>
                      <w:hideMark/>
                    </w:tcPr>
                  </w:tcPrChange>
                </w:tcPr>
                <w:p w14:paraId="2E7D79E3" w14:textId="77777777" w:rsidR="00270D87" w:rsidRPr="00270D87" w:rsidRDefault="00270D87" w:rsidP="00270D87">
                  <w:pPr>
                    <w:rPr>
                      <w:ins w:id="625"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626" w:author="Victor Rouco [2]" w:date="2020-06-18T10:54:00Z">
                    <w:tcPr>
                      <w:tcW w:w="2380" w:type="dxa"/>
                      <w:tcBorders>
                        <w:top w:val="nil"/>
                        <w:left w:val="nil"/>
                        <w:bottom w:val="nil"/>
                        <w:right w:val="nil"/>
                      </w:tcBorders>
                      <w:shd w:val="clear" w:color="auto" w:fill="auto"/>
                      <w:noWrap/>
                      <w:vAlign w:val="bottom"/>
                      <w:hideMark/>
                    </w:tcPr>
                  </w:tcPrChange>
                </w:tcPr>
                <w:p w14:paraId="1EB9BBC7" w14:textId="77777777" w:rsidR="00270D87" w:rsidRPr="00270D87" w:rsidRDefault="00270D87" w:rsidP="00270D87">
                  <w:pPr>
                    <w:rPr>
                      <w:ins w:id="627"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628" w:author="Victor Rouco [2]" w:date="2020-06-18T10:54:00Z">
                    <w:tcPr>
                      <w:tcW w:w="2420" w:type="dxa"/>
                      <w:tcBorders>
                        <w:top w:val="nil"/>
                        <w:left w:val="nil"/>
                        <w:bottom w:val="nil"/>
                        <w:right w:val="nil"/>
                      </w:tcBorders>
                      <w:shd w:val="clear" w:color="auto" w:fill="auto"/>
                      <w:noWrap/>
                      <w:vAlign w:val="bottom"/>
                      <w:hideMark/>
                    </w:tcPr>
                  </w:tcPrChange>
                </w:tcPr>
                <w:p w14:paraId="5665919D" w14:textId="77777777" w:rsidR="00270D87" w:rsidRPr="00270D87" w:rsidRDefault="00270D87" w:rsidP="00270D87">
                  <w:pPr>
                    <w:rPr>
                      <w:ins w:id="629" w:author="Victor Rouco [2]" w:date="2020-06-18T10:47:00Z"/>
                      <w:rFonts w:ascii="Calibri" w:hAnsi="Calibri" w:cs="Calibri"/>
                      <w:color w:val="000000"/>
                      <w:lang w:val="en-BE" w:eastAsia="en-BE"/>
                    </w:rPr>
                  </w:pPr>
                  <w:ins w:id="630" w:author="Victor Rouco [2]" w:date="2020-06-18T10:47:00Z">
                    <w:r w:rsidRPr="00270D87">
                      <w:rPr>
                        <w:rFonts w:ascii="Calibri" w:hAnsi="Calibri" w:cs="Calibri"/>
                        <w:color w:val="000000"/>
                        <w:lang w:val="en-BE" w:eastAsia="en-BE"/>
                      </w:rPr>
                      <w:t>Emotional robustness</w:t>
                    </w:r>
                  </w:ins>
                </w:p>
              </w:tc>
              <w:tc>
                <w:tcPr>
                  <w:tcW w:w="1307" w:type="dxa"/>
                  <w:tcBorders>
                    <w:top w:val="nil"/>
                    <w:left w:val="nil"/>
                    <w:bottom w:val="nil"/>
                    <w:right w:val="nil"/>
                  </w:tcBorders>
                  <w:shd w:val="clear" w:color="auto" w:fill="auto"/>
                  <w:noWrap/>
                  <w:vAlign w:val="bottom"/>
                  <w:hideMark/>
                  <w:tcPrChange w:id="631" w:author="Victor Rouco [2]" w:date="2020-06-18T10:54:00Z">
                    <w:tcPr>
                      <w:tcW w:w="2000" w:type="dxa"/>
                      <w:tcBorders>
                        <w:top w:val="nil"/>
                        <w:left w:val="nil"/>
                        <w:bottom w:val="nil"/>
                        <w:right w:val="nil"/>
                      </w:tcBorders>
                      <w:shd w:val="clear" w:color="auto" w:fill="auto"/>
                      <w:noWrap/>
                      <w:vAlign w:val="bottom"/>
                      <w:hideMark/>
                    </w:tcPr>
                  </w:tcPrChange>
                </w:tcPr>
                <w:p w14:paraId="11902973" w14:textId="77777777" w:rsidR="00270D87" w:rsidRPr="00270D87" w:rsidRDefault="00270D87" w:rsidP="00270D87">
                  <w:pPr>
                    <w:rPr>
                      <w:ins w:id="632" w:author="Victor Rouco [2]" w:date="2020-06-18T10:47:00Z"/>
                      <w:rFonts w:ascii="Calibri" w:hAnsi="Calibri" w:cs="Calibri"/>
                      <w:color w:val="000000"/>
                      <w:lang w:val="en-BE" w:eastAsia="en-BE"/>
                    </w:rPr>
                  </w:pPr>
                </w:p>
              </w:tc>
            </w:tr>
            <w:tr w:rsidR="00270D87" w:rsidRPr="00270D87" w14:paraId="7DC2D3E6" w14:textId="77777777" w:rsidTr="00626210">
              <w:trPr>
                <w:trHeight w:val="351"/>
                <w:ins w:id="633" w:author="Victor Rouco [2]" w:date="2020-06-18T10:47:00Z"/>
                <w:trPrChange w:id="634"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635" w:author="Victor Rouco [2]" w:date="2020-06-18T10:54:00Z">
                    <w:tcPr>
                      <w:tcW w:w="2160" w:type="dxa"/>
                      <w:tcBorders>
                        <w:top w:val="nil"/>
                        <w:left w:val="nil"/>
                        <w:bottom w:val="nil"/>
                        <w:right w:val="nil"/>
                      </w:tcBorders>
                      <w:shd w:val="clear" w:color="auto" w:fill="auto"/>
                      <w:noWrap/>
                      <w:vAlign w:val="bottom"/>
                      <w:hideMark/>
                    </w:tcPr>
                  </w:tcPrChange>
                </w:tcPr>
                <w:p w14:paraId="39860983" w14:textId="77777777" w:rsidR="00270D87" w:rsidRPr="00270D87" w:rsidRDefault="00270D87" w:rsidP="00270D87">
                  <w:pPr>
                    <w:rPr>
                      <w:ins w:id="636"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37" w:author="Victor Rouco [2]" w:date="2020-06-18T10:54:00Z">
                    <w:tcPr>
                      <w:tcW w:w="3020" w:type="dxa"/>
                      <w:tcBorders>
                        <w:top w:val="nil"/>
                        <w:left w:val="nil"/>
                        <w:bottom w:val="nil"/>
                        <w:right w:val="nil"/>
                      </w:tcBorders>
                      <w:shd w:val="clear" w:color="auto" w:fill="auto"/>
                      <w:noWrap/>
                      <w:vAlign w:val="bottom"/>
                      <w:hideMark/>
                    </w:tcPr>
                  </w:tcPrChange>
                </w:tcPr>
                <w:p w14:paraId="6627CB97" w14:textId="77777777" w:rsidR="00270D87" w:rsidRPr="00270D87" w:rsidRDefault="00270D87" w:rsidP="00270D87">
                  <w:pPr>
                    <w:rPr>
                      <w:ins w:id="63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39" w:author="Victor Rouco [2]" w:date="2020-06-18T10:54:00Z">
                    <w:tcPr>
                      <w:tcW w:w="3020" w:type="dxa"/>
                      <w:tcBorders>
                        <w:top w:val="nil"/>
                        <w:left w:val="nil"/>
                        <w:bottom w:val="nil"/>
                        <w:right w:val="nil"/>
                      </w:tcBorders>
                      <w:shd w:val="clear" w:color="auto" w:fill="auto"/>
                      <w:noWrap/>
                      <w:vAlign w:val="bottom"/>
                      <w:hideMark/>
                    </w:tcPr>
                  </w:tcPrChange>
                </w:tcPr>
                <w:p w14:paraId="1FBA5A5E" w14:textId="77777777" w:rsidR="00270D87" w:rsidRPr="00270D87" w:rsidRDefault="00270D87" w:rsidP="00270D87">
                  <w:pPr>
                    <w:rPr>
                      <w:ins w:id="640"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641" w:author="Victor Rouco [2]" w:date="2020-06-18T10:54:00Z">
                    <w:tcPr>
                      <w:tcW w:w="2380" w:type="dxa"/>
                      <w:tcBorders>
                        <w:top w:val="nil"/>
                        <w:left w:val="nil"/>
                        <w:bottom w:val="nil"/>
                        <w:right w:val="nil"/>
                      </w:tcBorders>
                      <w:shd w:val="clear" w:color="auto" w:fill="auto"/>
                      <w:noWrap/>
                      <w:vAlign w:val="bottom"/>
                      <w:hideMark/>
                    </w:tcPr>
                  </w:tcPrChange>
                </w:tcPr>
                <w:p w14:paraId="4B297AF3" w14:textId="77777777" w:rsidR="00270D87" w:rsidRPr="00270D87" w:rsidRDefault="00270D87" w:rsidP="00270D87">
                  <w:pPr>
                    <w:rPr>
                      <w:ins w:id="642"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643" w:author="Victor Rouco [2]" w:date="2020-06-18T10:54:00Z">
                    <w:tcPr>
                      <w:tcW w:w="2420" w:type="dxa"/>
                      <w:tcBorders>
                        <w:top w:val="nil"/>
                        <w:left w:val="nil"/>
                        <w:bottom w:val="nil"/>
                        <w:right w:val="nil"/>
                      </w:tcBorders>
                      <w:shd w:val="clear" w:color="auto" w:fill="auto"/>
                      <w:noWrap/>
                      <w:vAlign w:val="bottom"/>
                      <w:hideMark/>
                    </w:tcPr>
                  </w:tcPrChange>
                </w:tcPr>
                <w:p w14:paraId="115E9BF7" w14:textId="77777777" w:rsidR="00270D87" w:rsidRPr="00270D87" w:rsidRDefault="00270D87" w:rsidP="00270D87">
                  <w:pPr>
                    <w:rPr>
                      <w:ins w:id="644" w:author="Victor Rouco [2]" w:date="2020-06-18T10:47:00Z"/>
                      <w:rFonts w:ascii="Calibri" w:hAnsi="Calibri" w:cs="Calibri"/>
                      <w:color w:val="000000"/>
                      <w:lang w:val="en-BE" w:eastAsia="en-BE"/>
                    </w:rPr>
                  </w:pPr>
                  <w:ins w:id="645" w:author="Victor Rouco [2]" w:date="2020-06-18T10:47:00Z">
                    <w:r w:rsidRPr="00270D87">
                      <w:rPr>
                        <w:rFonts w:ascii="Calibri" w:hAnsi="Calibri" w:cs="Calibri"/>
                        <w:color w:val="000000"/>
                        <w:lang w:val="en-BE" w:eastAsia="en-BE"/>
                      </w:rPr>
                      <w:t>Self-attention</w:t>
                    </w:r>
                  </w:ins>
                </w:p>
              </w:tc>
              <w:tc>
                <w:tcPr>
                  <w:tcW w:w="1307" w:type="dxa"/>
                  <w:tcBorders>
                    <w:top w:val="nil"/>
                    <w:left w:val="nil"/>
                    <w:bottom w:val="nil"/>
                    <w:right w:val="nil"/>
                  </w:tcBorders>
                  <w:shd w:val="clear" w:color="auto" w:fill="auto"/>
                  <w:noWrap/>
                  <w:vAlign w:val="bottom"/>
                  <w:hideMark/>
                  <w:tcPrChange w:id="646" w:author="Victor Rouco [2]" w:date="2020-06-18T10:54:00Z">
                    <w:tcPr>
                      <w:tcW w:w="2000" w:type="dxa"/>
                      <w:tcBorders>
                        <w:top w:val="nil"/>
                        <w:left w:val="nil"/>
                        <w:bottom w:val="nil"/>
                        <w:right w:val="nil"/>
                      </w:tcBorders>
                      <w:shd w:val="clear" w:color="auto" w:fill="auto"/>
                      <w:noWrap/>
                      <w:vAlign w:val="bottom"/>
                      <w:hideMark/>
                    </w:tcPr>
                  </w:tcPrChange>
                </w:tcPr>
                <w:p w14:paraId="7592047B" w14:textId="77777777" w:rsidR="00270D87" w:rsidRPr="00270D87" w:rsidRDefault="00270D87" w:rsidP="00270D87">
                  <w:pPr>
                    <w:rPr>
                      <w:ins w:id="647" w:author="Victor Rouco [2]" w:date="2020-06-18T10:47:00Z"/>
                      <w:rFonts w:ascii="Calibri" w:hAnsi="Calibri" w:cs="Calibri"/>
                      <w:color w:val="000000"/>
                      <w:lang w:val="en-BE" w:eastAsia="en-BE"/>
                    </w:rPr>
                  </w:pPr>
                </w:p>
              </w:tc>
            </w:tr>
            <w:tr w:rsidR="00270D87" w:rsidRPr="00270D87" w14:paraId="3AACC178" w14:textId="77777777" w:rsidTr="00626210">
              <w:trPr>
                <w:trHeight w:val="351"/>
                <w:ins w:id="648" w:author="Victor Rouco [2]" w:date="2020-06-18T10:47:00Z"/>
                <w:trPrChange w:id="649"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650" w:author="Victor Rouco [2]" w:date="2020-06-18T10:54:00Z">
                    <w:tcPr>
                      <w:tcW w:w="2160" w:type="dxa"/>
                      <w:tcBorders>
                        <w:top w:val="nil"/>
                        <w:left w:val="nil"/>
                        <w:bottom w:val="nil"/>
                        <w:right w:val="nil"/>
                      </w:tcBorders>
                      <w:shd w:val="clear" w:color="auto" w:fill="auto"/>
                      <w:noWrap/>
                      <w:vAlign w:val="bottom"/>
                      <w:hideMark/>
                    </w:tcPr>
                  </w:tcPrChange>
                </w:tcPr>
                <w:p w14:paraId="36480A14" w14:textId="77777777" w:rsidR="00270D87" w:rsidRPr="00270D87" w:rsidRDefault="00270D87" w:rsidP="00270D87">
                  <w:pPr>
                    <w:rPr>
                      <w:ins w:id="651"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52" w:author="Victor Rouco [2]" w:date="2020-06-18T10:54:00Z">
                    <w:tcPr>
                      <w:tcW w:w="3020" w:type="dxa"/>
                      <w:tcBorders>
                        <w:top w:val="nil"/>
                        <w:left w:val="nil"/>
                        <w:bottom w:val="nil"/>
                        <w:right w:val="nil"/>
                      </w:tcBorders>
                      <w:shd w:val="clear" w:color="auto" w:fill="auto"/>
                      <w:noWrap/>
                      <w:vAlign w:val="bottom"/>
                      <w:hideMark/>
                    </w:tcPr>
                  </w:tcPrChange>
                </w:tcPr>
                <w:p w14:paraId="04B76DEC" w14:textId="77777777" w:rsidR="00270D87" w:rsidRPr="00270D87" w:rsidRDefault="00270D87" w:rsidP="00270D87">
                  <w:pPr>
                    <w:rPr>
                      <w:ins w:id="653"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54" w:author="Victor Rouco [2]" w:date="2020-06-18T10:54:00Z">
                    <w:tcPr>
                      <w:tcW w:w="3020" w:type="dxa"/>
                      <w:tcBorders>
                        <w:top w:val="nil"/>
                        <w:left w:val="nil"/>
                        <w:bottom w:val="nil"/>
                        <w:right w:val="nil"/>
                      </w:tcBorders>
                      <w:shd w:val="clear" w:color="auto" w:fill="auto"/>
                      <w:noWrap/>
                      <w:vAlign w:val="bottom"/>
                      <w:hideMark/>
                    </w:tcPr>
                  </w:tcPrChange>
                </w:tcPr>
                <w:p w14:paraId="0C00A33F" w14:textId="77777777" w:rsidR="00270D87" w:rsidRPr="00270D87" w:rsidRDefault="00270D87" w:rsidP="00270D87">
                  <w:pPr>
                    <w:rPr>
                      <w:ins w:id="655"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656" w:author="Victor Rouco [2]" w:date="2020-06-18T10:54:00Z">
                    <w:tcPr>
                      <w:tcW w:w="2380" w:type="dxa"/>
                      <w:tcBorders>
                        <w:top w:val="nil"/>
                        <w:left w:val="nil"/>
                        <w:bottom w:val="nil"/>
                        <w:right w:val="nil"/>
                      </w:tcBorders>
                      <w:shd w:val="clear" w:color="auto" w:fill="auto"/>
                      <w:noWrap/>
                      <w:vAlign w:val="bottom"/>
                      <w:hideMark/>
                    </w:tcPr>
                  </w:tcPrChange>
                </w:tcPr>
                <w:p w14:paraId="0F835752" w14:textId="77777777" w:rsidR="00270D87" w:rsidRPr="00270D87" w:rsidRDefault="00270D87" w:rsidP="00270D87">
                  <w:pPr>
                    <w:rPr>
                      <w:ins w:id="657"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658" w:author="Victor Rouco [2]" w:date="2020-06-18T10:54:00Z">
                    <w:tcPr>
                      <w:tcW w:w="2420" w:type="dxa"/>
                      <w:tcBorders>
                        <w:top w:val="nil"/>
                        <w:left w:val="nil"/>
                        <w:bottom w:val="nil"/>
                        <w:right w:val="nil"/>
                      </w:tcBorders>
                      <w:shd w:val="clear" w:color="auto" w:fill="auto"/>
                      <w:noWrap/>
                      <w:vAlign w:val="bottom"/>
                      <w:hideMark/>
                    </w:tcPr>
                  </w:tcPrChange>
                </w:tcPr>
                <w:p w14:paraId="3CB99771" w14:textId="77777777" w:rsidR="00270D87" w:rsidRPr="00270D87" w:rsidRDefault="00270D87" w:rsidP="00270D87">
                  <w:pPr>
                    <w:rPr>
                      <w:ins w:id="659" w:author="Victor Rouco [2]" w:date="2020-06-18T10:47:00Z"/>
                      <w:sz w:val="20"/>
                      <w:szCs w:val="20"/>
                      <w:lang w:val="en-BE" w:eastAsia="en-BE"/>
                    </w:rPr>
                  </w:pPr>
                </w:p>
              </w:tc>
              <w:tc>
                <w:tcPr>
                  <w:tcW w:w="1307" w:type="dxa"/>
                  <w:tcBorders>
                    <w:top w:val="nil"/>
                    <w:left w:val="nil"/>
                    <w:bottom w:val="nil"/>
                    <w:right w:val="nil"/>
                  </w:tcBorders>
                  <w:shd w:val="clear" w:color="auto" w:fill="auto"/>
                  <w:noWrap/>
                  <w:vAlign w:val="bottom"/>
                  <w:hideMark/>
                  <w:tcPrChange w:id="660" w:author="Victor Rouco [2]" w:date="2020-06-18T10:54:00Z">
                    <w:tcPr>
                      <w:tcW w:w="2000" w:type="dxa"/>
                      <w:tcBorders>
                        <w:top w:val="nil"/>
                        <w:left w:val="nil"/>
                        <w:bottom w:val="nil"/>
                        <w:right w:val="nil"/>
                      </w:tcBorders>
                      <w:shd w:val="clear" w:color="auto" w:fill="auto"/>
                      <w:noWrap/>
                      <w:vAlign w:val="bottom"/>
                      <w:hideMark/>
                    </w:tcPr>
                  </w:tcPrChange>
                </w:tcPr>
                <w:p w14:paraId="36F39BCC" w14:textId="77777777" w:rsidR="00270D87" w:rsidRPr="00270D87" w:rsidRDefault="00270D87" w:rsidP="00270D87">
                  <w:pPr>
                    <w:rPr>
                      <w:ins w:id="661" w:author="Victor Rouco [2]" w:date="2020-06-18T10:47:00Z"/>
                      <w:sz w:val="20"/>
                      <w:szCs w:val="20"/>
                      <w:lang w:val="en-BE" w:eastAsia="en-BE"/>
                    </w:rPr>
                  </w:pPr>
                </w:p>
              </w:tc>
            </w:tr>
            <w:tr w:rsidR="00270D87" w:rsidRPr="00270D87" w14:paraId="5EA044A6" w14:textId="77777777" w:rsidTr="00626210">
              <w:trPr>
                <w:trHeight w:val="351"/>
                <w:ins w:id="662" w:author="Victor Rouco [2]" w:date="2020-06-18T10:47:00Z"/>
                <w:trPrChange w:id="663"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664" w:author="Victor Rouco [2]" w:date="2020-06-18T10:54:00Z">
                    <w:tcPr>
                      <w:tcW w:w="2160" w:type="dxa"/>
                      <w:tcBorders>
                        <w:top w:val="nil"/>
                        <w:left w:val="nil"/>
                        <w:bottom w:val="nil"/>
                        <w:right w:val="nil"/>
                      </w:tcBorders>
                      <w:shd w:val="clear" w:color="auto" w:fill="auto"/>
                      <w:noWrap/>
                      <w:vAlign w:val="bottom"/>
                      <w:hideMark/>
                    </w:tcPr>
                  </w:tcPrChange>
                </w:tcPr>
                <w:p w14:paraId="1086E2B3" w14:textId="77777777" w:rsidR="00270D87" w:rsidRPr="00270D87" w:rsidRDefault="00270D87" w:rsidP="00270D87">
                  <w:pPr>
                    <w:rPr>
                      <w:ins w:id="665" w:author="Victor Rouco [2]" w:date="2020-06-18T10:47:00Z"/>
                      <w:rFonts w:ascii="Calibri" w:hAnsi="Calibri" w:cs="Calibri"/>
                      <w:color w:val="000000"/>
                      <w:lang w:val="en-BE" w:eastAsia="en-BE"/>
                    </w:rPr>
                  </w:pPr>
                  <w:ins w:id="666" w:author="Victor Rouco [2]" w:date="2020-06-18T10:47:00Z">
                    <w:r w:rsidRPr="00270D87">
                      <w:rPr>
                        <w:rFonts w:ascii="Calibri" w:hAnsi="Calibri" w:cs="Calibri"/>
                        <w:color w:val="000000"/>
                        <w:lang w:val="en-BE" w:eastAsia="en-BE"/>
                      </w:rPr>
                      <w:t>Openness</w:t>
                    </w:r>
                  </w:ins>
                </w:p>
              </w:tc>
              <w:tc>
                <w:tcPr>
                  <w:tcW w:w="1974" w:type="dxa"/>
                  <w:tcBorders>
                    <w:top w:val="nil"/>
                    <w:left w:val="nil"/>
                    <w:bottom w:val="nil"/>
                    <w:right w:val="nil"/>
                  </w:tcBorders>
                  <w:shd w:val="clear" w:color="auto" w:fill="auto"/>
                  <w:noWrap/>
                  <w:vAlign w:val="bottom"/>
                  <w:hideMark/>
                  <w:tcPrChange w:id="667" w:author="Victor Rouco [2]" w:date="2020-06-18T10:54:00Z">
                    <w:tcPr>
                      <w:tcW w:w="3020" w:type="dxa"/>
                      <w:tcBorders>
                        <w:top w:val="nil"/>
                        <w:left w:val="nil"/>
                        <w:bottom w:val="nil"/>
                        <w:right w:val="nil"/>
                      </w:tcBorders>
                      <w:shd w:val="clear" w:color="auto" w:fill="auto"/>
                      <w:noWrap/>
                      <w:vAlign w:val="bottom"/>
                      <w:hideMark/>
                    </w:tcPr>
                  </w:tcPrChange>
                </w:tcPr>
                <w:p w14:paraId="21B3B928" w14:textId="77777777" w:rsidR="00270D87" w:rsidRPr="00270D87" w:rsidRDefault="00270D87" w:rsidP="00270D87">
                  <w:pPr>
                    <w:rPr>
                      <w:ins w:id="668" w:author="Victor Rouco [2]" w:date="2020-06-18T10:47:00Z"/>
                      <w:rFonts w:ascii="Calibri" w:hAnsi="Calibri" w:cs="Calibri"/>
                      <w:color w:val="000000"/>
                      <w:lang w:val="en-BE" w:eastAsia="en-BE"/>
                    </w:rPr>
                  </w:pPr>
                </w:p>
              </w:tc>
              <w:tc>
                <w:tcPr>
                  <w:tcW w:w="1974" w:type="dxa"/>
                  <w:tcBorders>
                    <w:top w:val="nil"/>
                    <w:left w:val="nil"/>
                    <w:bottom w:val="nil"/>
                    <w:right w:val="nil"/>
                  </w:tcBorders>
                  <w:shd w:val="clear" w:color="auto" w:fill="auto"/>
                  <w:noWrap/>
                  <w:vAlign w:val="bottom"/>
                  <w:hideMark/>
                  <w:tcPrChange w:id="669" w:author="Victor Rouco [2]" w:date="2020-06-18T10:54:00Z">
                    <w:tcPr>
                      <w:tcW w:w="3020" w:type="dxa"/>
                      <w:tcBorders>
                        <w:top w:val="nil"/>
                        <w:left w:val="nil"/>
                        <w:bottom w:val="nil"/>
                        <w:right w:val="nil"/>
                      </w:tcBorders>
                      <w:shd w:val="clear" w:color="auto" w:fill="auto"/>
                      <w:noWrap/>
                      <w:vAlign w:val="bottom"/>
                      <w:hideMark/>
                    </w:tcPr>
                  </w:tcPrChange>
                </w:tcPr>
                <w:p w14:paraId="06D2FBFE" w14:textId="77777777" w:rsidR="00270D87" w:rsidRPr="00270D87" w:rsidRDefault="00270D87" w:rsidP="00270D87">
                  <w:pPr>
                    <w:rPr>
                      <w:ins w:id="670" w:author="Victor Rouco [2]" w:date="2020-06-18T10:47:00Z"/>
                      <w:rFonts w:ascii="Calibri" w:hAnsi="Calibri" w:cs="Calibri"/>
                      <w:color w:val="000000"/>
                      <w:lang w:val="en-BE" w:eastAsia="en-BE"/>
                    </w:rPr>
                  </w:pPr>
                  <w:ins w:id="671" w:author="Victor Rouco [2]" w:date="2020-06-18T10:47:00Z">
                    <w:r w:rsidRPr="00270D87">
                      <w:rPr>
                        <w:rFonts w:ascii="Calibri" w:hAnsi="Calibri" w:cs="Calibri"/>
                        <w:color w:val="000000"/>
                        <w:lang w:val="en-BE" w:eastAsia="en-BE"/>
                      </w:rPr>
                      <w:t>Willingness to learn</w:t>
                    </w:r>
                  </w:ins>
                </w:p>
              </w:tc>
              <w:tc>
                <w:tcPr>
                  <w:tcW w:w="1555" w:type="dxa"/>
                  <w:tcBorders>
                    <w:top w:val="nil"/>
                    <w:left w:val="nil"/>
                    <w:bottom w:val="nil"/>
                    <w:right w:val="nil"/>
                  </w:tcBorders>
                  <w:shd w:val="clear" w:color="auto" w:fill="auto"/>
                  <w:noWrap/>
                  <w:vAlign w:val="bottom"/>
                  <w:hideMark/>
                  <w:tcPrChange w:id="672" w:author="Victor Rouco [2]" w:date="2020-06-18T10:54:00Z">
                    <w:tcPr>
                      <w:tcW w:w="2380" w:type="dxa"/>
                      <w:tcBorders>
                        <w:top w:val="nil"/>
                        <w:left w:val="nil"/>
                        <w:bottom w:val="nil"/>
                        <w:right w:val="nil"/>
                      </w:tcBorders>
                      <w:shd w:val="clear" w:color="auto" w:fill="auto"/>
                      <w:noWrap/>
                      <w:vAlign w:val="bottom"/>
                      <w:hideMark/>
                    </w:tcPr>
                  </w:tcPrChange>
                </w:tcPr>
                <w:p w14:paraId="6719E52F" w14:textId="77777777" w:rsidR="00270D87" w:rsidRPr="00270D87" w:rsidRDefault="00270D87" w:rsidP="00270D87">
                  <w:pPr>
                    <w:rPr>
                      <w:ins w:id="673" w:author="Victor Rouco [2]" w:date="2020-06-18T10:47:00Z"/>
                      <w:rFonts w:ascii="Calibri" w:hAnsi="Calibri" w:cs="Calibri"/>
                      <w:color w:val="000000"/>
                      <w:lang w:val="en-BE" w:eastAsia="en-BE"/>
                    </w:rPr>
                  </w:pPr>
                  <w:ins w:id="674" w:author="Victor Rouco [2]" w:date="2020-06-18T10:47:00Z">
                    <w:r w:rsidRPr="00270D87">
                      <w:rPr>
                        <w:rFonts w:ascii="Calibri" w:hAnsi="Calibri" w:cs="Calibri"/>
                        <w:color w:val="000000"/>
                        <w:lang w:val="en-BE" w:eastAsia="en-BE"/>
                      </w:rPr>
                      <w:t>Artistic interests</w:t>
                    </w:r>
                  </w:ins>
                </w:p>
              </w:tc>
              <w:tc>
                <w:tcPr>
                  <w:tcW w:w="1581" w:type="dxa"/>
                  <w:tcBorders>
                    <w:top w:val="nil"/>
                    <w:left w:val="nil"/>
                    <w:bottom w:val="nil"/>
                    <w:right w:val="nil"/>
                  </w:tcBorders>
                  <w:shd w:val="clear" w:color="auto" w:fill="auto"/>
                  <w:noWrap/>
                  <w:vAlign w:val="bottom"/>
                  <w:hideMark/>
                  <w:tcPrChange w:id="675" w:author="Victor Rouco [2]" w:date="2020-06-18T10:54:00Z">
                    <w:tcPr>
                      <w:tcW w:w="2420" w:type="dxa"/>
                      <w:tcBorders>
                        <w:top w:val="nil"/>
                        <w:left w:val="nil"/>
                        <w:bottom w:val="nil"/>
                        <w:right w:val="nil"/>
                      </w:tcBorders>
                      <w:shd w:val="clear" w:color="auto" w:fill="auto"/>
                      <w:noWrap/>
                      <w:vAlign w:val="bottom"/>
                      <w:hideMark/>
                    </w:tcPr>
                  </w:tcPrChange>
                </w:tcPr>
                <w:p w14:paraId="677A38D4" w14:textId="77777777" w:rsidR="00270D87" w:rsidRPr="00270D87" w:rsidRDefault="00270D87" w:rsidP="00270D87">
                  <w:pPr>
                    <w:rPr>
                      <w:ins w:id="676" w:author="Victor Rouco [2]" w:date="2020-06-18T10:47:00Z"/>
                      <w:rFonts w:ascii="Calibri" w:hAnsi="Calibri" w:cs="Calibri"/>
                      <w:color w:val="000000"/>
                      <w:lang w:val="en-BE" w:eastAsia="en-BE"/>
                    </w:rPr>
                  </w:pPr>
                  <w:ins w:id="677" w:author="Victor Rouco [2]" w:date="2020-06-18T10:47:00Z">
                    <w:r w:rsidRPr="00270D87">
                      <w:rPr>
                        <w:rFonts w:ascii="Calibri" w:hAnsi="Calibri" w:cs="Calibri"/>
                        <w:color w:val="000000"/>
                        <w:lang w:val="en-BE" w:eastAsia="en-BE"/>
                      </w:rPr>
                      <w:t>Wish to analyze</w:t>
                    </w:r>
                  </w:ins>
                </w:p>
              </w:tc>
              <w:tc>
                <w:tcPr>
                  <w:tcW w:w="1307" w:type="dxa"/>
                  <w:tcBorders>
                    <w:top w:val="nil"/>
                    <w:left w:val="nil"/>
                    <w:bottom w:val="nil"/>
                    <w:right w:val="nil"/>
                  </w:tcBorders>
                  <w:shd w:val="clear" w:color="auto" w:fill="auto"/>
                  <w:noWrap/>
                  <w:vAlign w:val="bottom"/>
                  <w:hideMark/>
                  <w:tcPrChange w:id="678" w:author="Victor Rouco [2]" w:date="2020-06-18T10:54:00Z">
                    <w:tcPr>
                      <w:tcW w:w="2000" w:type="dxa"/>
                      <w:tcBorders>
                        <w:top w:val="nil"/>
                        <w:left w:val="nil"/>
                        <w:bottom w:val="nil"/>
                        <w:right w:val="nil"/>
                      </w:tcBorders>
                      <w:shd w:val="clear" w:color="auto" w:fill="auto"/>
                      <w:noWrap/>
                      <w:vAlign w:val="bottom"/>
                      <w:hideMark/>
                    </w:tcPr>
                  </w:tcPrChange>
                </w:tcPr>
                <w:p w14:paraId="56E3076A" w14:textId="77777777" w:rsidR="00270D87" w:rsidRPr="00270D87" w:rsidRDefault="00270D87" w:rsidP="00270D87">
                  <w:pPr>
                    <w:rPr>
                      <w:ins w:id="679" w:author="Victor Rouco [2]" w:date="2020-06-18T10:47:00Z"/>
                      <w:rFonts w:ascii="Calibri" w:hAnsi="Calibri" w:cs="Calibri"/>
                      <w:color w:val="000000"/>
                      <w:lang w:val="en-BE" w:eastAsia="en-BE"/>
                    </w:rPr>
                  </w:pPr>
                </w:p>
              </w:tc>
            </w:tr>
            <w:tr w:rsidR="00270D87" w:rsidRPr="00270D87" w14:paraId="72662D79" w14:textId="77777777" w:rsidTr="00626210">
              <w:trPr>
                <w:trHeight w:val="351"/>
                <w:ins w:id="680" w:author="Victor Rouco [2]" w:date="2020-06-18T10:47:00Z"/>
                <w:trPrChange w:id="681"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682" w:author="Victor Rouco [2]" w:date="2020-06-18T10:54:00Z">
                    <w:tcPr>
                      <w:tcW w:w="2160" w:type="dxa"/>
                      <w:tcBorders>
                        <w:top w:val="nil"/>
                        <w:left w:val="nil"/>
                        <w:bottom w:val="nil"/>
                        <w:right w:val="nil"/>
                      </w:tcBorders>
                      <w:shd w:val="clear" w:color="auto" w:fill="auto"/>
                      <w:noWrap/>
                      <w:vAlign w:val="bottom"/>
                      <w:hideMark/>
                    </w:tcPr>
                  </w:tcPrChange>
                </w:tcPr>
                <w:p w14:paraId="457677A9" w14:textId="77777777" w:rsidR="00270D87" w:rsidRPr="00270D87" w:rsidRDefault="00270D87" w:rsidP="00270D87">
                  <w:pPr>
                    <w:rPr>
                      <w:ins w:id="683"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84" w:author="Victor Rouco [2]" w:date="2020-06-18T10:54:00Z">
                    <w:tcPr>
                      <w:tcW w:w="3020" w:type="dxa"/>
                      <w:tcBorders>
                        <w:top w:val="nil"/>
                        <w:left w:val="nil"/>
                        <w:bottom w:val="nil"/>
                        <w:right w:val="nil"/>
                      </w:tcBorders>
                      <w:shd w:val="clear" w:color="auto" w:fill="auto"/>
                      <w:noWrap/>
                      <w:vAlign w:val="bottom"/>
                      <w:hideMark/>
                    </w:tcPr>
                  </w:tcPrChange>
                </w:tcPr>
                <w:p w14:paraId="6CD962B0" w14:textId="77777777" w:rsidR="00270D87" w:rsidRPr="00270D87" w:rsidRDefault="00270D87" w:rsidP="00270D87">
                  <w:pPr>
                    <w:rPr>
                      <w:ins w:id="685"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686" w:author="Victor Rouco [2]" w:date="2020-06-18T10:54:00Z">
                    <w:tcPr>
                      <w:tcW w:w="3020" w:type="dxa"/>
                      <w:tcBorders>
                        <w:top w:val="nil"/>
                        <w:left w:val="nil"/>
                        <w:bottom w:val="nil"/>
                        <w:right w:val="nil"/>
                      </w:tcBorders>
                      <w:shd w:val="clear" w:color="auto" w:fill="auto"/>
                      <w:noWrap/>
                      <w:vAlign w:val="bottom"/>
                      <w:hideMark/>
                    </w:tcPr>
                  </w:tcPrChange>
                </w:tcPr>
                <w:p w14:paraId="6AABE109" w14:textId="77777777" w:rsidR="00270D87" w:rsidRPr="00270D87" w:rsidRDefault="00270D87" w:rsidP="00270D87">
                  <w:pPr>
                    <w:rPr>
                      <w:ins w:id="687" w:author="Victor Rouco [2]" w:date="2020-06-18T10:47:00Z"/>
                      <w:rFonts w:ascii="Calibri" w:hAnsi="Calibri" w:cs="Calibri"/>
                      <w:color w:val="000000"/>
                      <w:lang w:val="en-BE" w:eastAsia="en-BE"/>
                    </w:rPr>
                  </w:pPr>
                  <w:ins w:id="688" w:author="Victor Rouco [2]" w:date="2020-06-18T10:47:00Z">
                    <w:r w:rsidRPr="00270D87">
                      <w:rPr>
                        <w:rFonts w:ascii="Calibri" w:hAnsi="Calibri" w:cs="Calibri"/>
                        <w:color w:val="000000"/>
                        <w:lang w:val="en-BE" w:eastAsia="en-BE"/>
                      </w:rPr>
                      <w:t>Open-mindedness</w:t>
                    </w:r>
                  </w:ins>
                </w:p>
              </w:tc>
              <w:tc>
                <w:tcPr>
                  <w:tcW w:w="1555" w:type="dxa"/>
                  <w:tcBorders>
                    <w:top w:val="nil"/>
                    <w:left w:val="nil"/>
                    <w:bottom w:val="nil"/>
                    <w:right w:val="nil"/>
                  </w:tcBorders>
                  <w:shd w:val="clear" w:color="auto" w:fill="auto"/>
                  <w:noWrap/>
                  <w:vAlign w:val="bottom"/>
                  <w:hideMark/>
                  <w:tcPrChange w:id="689" w:author="Victor Rouco [2]" w:date="2020-06-18T10:54:00Z">
                    <w:tcPr>
                      <w:tcW w:w="2380" w:type="dxa"/>
                      <w:tcBorders>
                        <w:top w:val="nil"/>
                        <w:left w:val="nil"/>
                        <w:bottom w:val="nil"/>
                        <w:right w:val="nil"/>
                      </w:tcBorders>
                      <w:shd w:val="clear" w:color="auto" w:fill="auto"/>
                      <w:noWrap/>
                      <w:vAlign w:val="bottom"/>
                      <w:hideMark/>
                    </w:tcPr>
                  </w:tcPrChange>
                </w:tcPr>
                <w:p w14:paraId="5EE51413" w14:textId="77777777" w:rsidR="00270D87" w:rsidRPr="00270D87" w:rsidRDefault="00270D87" w:rsidP="00270D87">
                  <w:pPr>
                    <w:rPr>
                      <w:ins w:id="690" w:author="Victor Rouco [2]" w:date="2020-06-18T10:47:00Z"/>
                      <w:rFonts w:ascii="Calibri" w:hAnsi="Calibri" w:cs="Calibri"/>
                      <w:color w:val="000000"/>
                      <w:lang w:val="en-BE" w:eastAsia="en-BE"/>
                    </w:rPr>
                  </w:pPr>
                  <w:ins w:id="691" w:author="Victor Rouco [2]" w:date="2020-06-18T10:47:00Z">
                    <w:r w:rsidRPr="00270D87">
                      <w:rPr>
                        <w:rFonts w:ascii="Calibri" w:hAnsi="Calibri" w:cs="Calibri"/>
                        <w:color w:val="000000"/>
                        <w:lang w:val="en-BE" w:eastAsia="en-BE"/>
                      </w:rPr>
                      <w:t>Creativity</w:t>
                    </w:r>
                  </w:ins>
                </w:p>
              </w:tc>
              <w:tc>
                <w:tcPr>
                  <w:tcW w:w="1581" w:type="dxa"/>
                  <w:tcBorders>
                    <w:top w:val="nil"/>
                    <w:left w:val="nil"/>
                    <w:bottom w:val="nil"/>
                    <w:right w:val="nil"/>
                  </w:tcBorders>
                  <w:shd w:val="clear" w:color="auto" w:fill="auto"/>
                  <w:noWrap/>
                  <w:vAlign w:val="bottom"/>
                  <w:hideMark/>
                  <w:tcPrChange w:id="692" w:author="Victor Rouco [2]" w:date="2020-06-18T10:54:00Z">
                    <w:tcPr>
                      <w:tcW w:w="2420" w:type="dxa"/>
                      <w:tcBorders>
                        <w:top w:val="nil"/>
                        <w:left w:val="nil"/>
                        <w:bottom w:val="nil"/>
                        <w:right w:val="nil"/>
                      </w:tcBorders>
                      <w:shd w:val="clear" w:color="auto" w:fill="auto"/>
                      <w:noWrap/>
                      <w:vAlign w:val="bottom"/>
                      <w:hideMark/>
                    </w:tcPr>
                  </w:tcPrChange>
                </w:tcPr>
                <w:p w14:paraId="153FF5C5" w14:textId="77777777" w:rsidR="00270D87" w:rsidRPr="00270D87" w:rsidRDefault="00270D87" w:rsidP="00270D87">
                  <w:pPr>
                    <w:rPr>
                      <w:ins w:id="693" w:author="Victor Rouco [2]" w:date="2020-06-18T10:47:00Z"/>
                      <w:rFonts w:ascii="Calibri" w:hAnsi="Calibri" w:cs="Calibri"/>
                      <w:color w:val="000000"/>
                      <w:lang w:val="en-BE" w:eastAsia="en-BE"/>
                    </w:rPr>
                  </w:pPr>
                  <w:ins w:id="694" w:author="Victor Rouco [2]" w:date="2020-06-18T10:47:00Z">
                    <w:r w:rsidRPr="00270D87">
                      <w:rPr>
                        <w:rFonts w:ascii="Calibri" w:hAnsi="Calibri" w:cs="Calibri"/>
                        <w:color w:val="000000"/>
                        <w:lang w:val="en-BE" w:eastAsia="en-BE"/>
                      </w:rPr>
                      <w:t>Wish for variety</w:t>
                    </w:r>
                  </w:ins>
                </w:p>
              </w:tc>
              <w:tc>
                <w:tcPr>
                  <w:tcW w:w="1307" w:type="dxa"/>
                  <w:tcBorders>
                    <w:top w:val="nil"/>
                    <w:left w:val="nil"/>
                    <w:bottom w:val="nil"/>
                    <w:right w:val="nil"/>
                  </w:tcBorders>
                  <w:shd w:val="clear" w:color="auto" w:fill="auto"/>
                  <w:noWrap/>
                  <w:vAlign w:val="bottom"/>
                  <w:hideMark/>
                  <w:tcPrChange w:id="695" w:author="Victor Rouco [2]" w:date="2020-06-18T10:54:00Z">
                    <w:tcPr>
                      <w:tcW w:w="2000" w:type="dxa"/>
                      <w:tcBorders>
                        <w:top w:val="nil"/>
                        <w:left w:val="nil"/>
                        <w:bottom w:val="nil"/>
                        <w:right w:val="nil"/>
                      </w:tcBorders>
                      <w:shd w:val="clear" w:color="auto" w:fill="auto"/>
                      <w:noWrap/>
                      <w:vAlign w:val="bottom"/>
                      <w:hideMark/>
                    </w:tcPr>
                  </w:tcPrChange>
                </w:tcPr>
                <w:p w14:paraId="51C44A60" w14:textId="77777777" w:rsidR="00270D87" w:rsidRPr="00270D87" w:rsidRDefault="00270D87" w:rsidP="00270D87">
                  <w:pPr>
                    <w:rPr>
                      <w:ins w:id="696" w:author="Victor Rouco [2]" w:date="2020-06-18T10:47:00Z"/>
                      <w:rFonts w:ascii="Calibri" w:hAnsi="Calibri" w:cs="Calibri"/>
                      <w:color w:val="000000"/>
                      <w:lang w:val="en-BE" w:eastAsia="en-BE"/>
                    </w:rPr>
                  </w:pPr>
                </w:p>
              </w:tc>
            </w:tr>
            <w:tr w:rsidR="00270D87" w:rsidRPr="00270D87" w14:paraId="75C1802C" w14:textId="77777777" w:rsidTr="00626210">
              <w:trPr>
                <w:trHeight w:val="351"/>
                <w:ins w:id="697" w:author="Victor Rouco [2]" w:date="2020-06-18T10:47:00Z"/>
                <w:trPrChange w:id="698"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699" w:author="Victor Rouco [2]" w:date="2020-06-18T10:54:00Z">
                    <w:tcPr>
                      <w:tcW w:w="2160" w:type="dxa"/>
                      <w:tcBorders>
                        <w:top w:val="nil"/>
                        <w:left w:val="nil"/>
                        <w:bottom w:val="nil"/>
                        <w:right w:val="nil"/>
                      </w:tcBorders>
                      <w:shd w:val="clear" w:color="auto" w:fill="auto"/>
                      <w:noWrap/>
                      <w:vAlign w:val="bottom"/>
                      <w:hideMark/>
                    </w:tcPr>
                  </w:tcPrChange>
                </w:tcPr>
                <w:p w14:paraId="54EB6AAD" w14:textId="77777777" w:rsidR="00270D87" w:rsidRPr="00270D87" w:rsidRDefault="00270D87" w:rsidP="00270D87">
                  <w:pPr>
                    <w:rPr>
                      <w:ins w:id="700"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701" w:author="Victor Rouco [2]" w:date="2020-06-18T10:54:00Z">
                    <w:tcPr>
                      <w:tcW w:w="3020" w:type="dxa"/>
                      <w:tcBorders>
                        <w:top w:val="nil"/>
                        <w:left w:val="nil"/>
                        <w:bottom w:val="nil"/>
                        <w:right w:val="nil"/>
                      </w:tcBorders>
                      <w:shd w:val="clear" w:color="auto" w:fill="auto"/>
                      <w:noWrap/>
                      <w:vAlign w:val="bottom"/>
                      <w:hideMark/>
                    </w:tcPr>
                  </w:tcPrChange>
                </w:tcPr>
                <w:p w14:paraId="66684217" w14:textId="77777777" w:rsidR="00270D87" w:rsidRPr="00270D87" w:rsidRDefault="00270D87" w:rsidP="00270D87">
                  <w:pPr>
                    <w:rPr>
                      <w:ins w:id="702"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703" w:author="Victor Rouco [2]" w:date="2020-06-18T10:54:00Z">
                    <w:tcPr>
                      <w:tcW w:w="3020" w:type="dxa"/>
                      <w:tcBorders>
                        <w:top w:val="nil"/>
                        <w:left w:val="nil"/>
                        <w:bottom w:val="nil"/>
                        <w:right w:val="nil"/>
                      </w:tcBorders>
                      <w:shd w:val="clear" w:color="auto" w:fill="auto"/>
                      <w:noWrap/>
                      <w:vAlign w:val="bottom"/>
                      <w:hideMark/>
                    </w:tcPr>
                  </w:tcPrChange>
                </w:tcPr>
                <w:p w14:paraId="48BC64FD" w14:textId="77777777" w:rsidR="00270D87" w:rsidRPr="00270D87" w:rsidRDefault="00270D87" w:rsidP="00270D87">
                  <w:pPr>
                    <w:rPr>
                      <w:ins w:id="704" w:author="Victor Rouco [2]" w:date="2020-06-18T10:47:00Z"/>
                      <w:rFonts w:ascii="Calibri" w:hAnsi="Calibri" w:cs="Calibri"/>
                      <w:color w:val="000000"/>
                      <w:lang w:val="en-BE" w:eastAsia="en-BE"/>
                    </w:rPr>
                  </w:pPr>
                  <w:ins w:id="705" w:author="Victor Rouco [2]" w:date="2020-06-18T10:47:00Z">
                    <w:r w:rsidRPr="00270D87">
                      <w:rPr>
                        <w:rFonts w:ascii="Calibri" w:hAnsi="Calibri" w:cs="Calibri"/>
                        <w:color w:val="000000"/>
                        <w:lang w:val="en-BE" w:eastAsia="en-BE"/>
                      </w:rPr>
                      <w:t>Sensitivity</w:t>
                    </w:r>
                  </w:ins>
                </w:p>
              </w:tc>
              <w:tc>
                <w:tcPr>
                  <w:tcW w:w="1555" w:type="dxa"/>
                  <w:tcBorders>
                    <w:top w:val="nil"/>
                    <w:left w:val="nil"/>
                    <w:bottom w:val="nil"/>
                    <w:right w:val="nil"/>
                  </w:tcBorders>
                  <w:shd w:val="clear" w:color="auto" w:fill="auto"/>
                  <w:noWrap/>
                  <w:vAlign w:val="bottom"/>
                  <w:hideMark/>
                  <w:tcPrChange w:id="706" w:author="Victor Rouco [2]" w:date="2020-06-18T10:54:00Z">
                    <w:tcPr>
                      <w:tcW w:w="2380" w:type="dxa"/>
                      <w:tcBorders>
                        <w:top w:val="nil"/>
                        <w:left w:val="nil"/>
                        <w:bottom w:val="nil"/>
                        <w:right w:val="nil"/>
                      </w:tcBorders>
                      <w:shd w:val="clear" w:color="auto" w:fill="auto"/>
                      <w:noWrap/>
                      <w:vAlign w:val="bottom"/>
                      <w:hideMark/>
                    </w:tcPr>
                  </w:tcPrChange>
                </w:tcPr>
                <w:p w14:paraId="7E7B28AE" w14:textId="77777777" w:rsidR="00270D87" w:rsidRPr="00270D87" w:rsidRDefault="00270D87" w:rsidP="00270D87">
                  <w:pPr>
                    <w:rPr>
                      <w:ins w:id="707" w:author="Victor Rouco [2]" w:date="2020-06-18T10:47:00Z"/>
                      <w:rFonts w:ascii="Calibri" w:hAnsi="Calibri" w:cs="Calibri"/>
                      <w:color w:val="000000"/>
                      <w:lang w:val="en-BE" w:eastAsia="en-BE"/>
                    </w:rPr>
                  </w:pPr>
                </w:p>
              </w:tc>
              <w:tc>
                <w:tcPr>
                  <w:tcW w:w="1581" w:type="dxa"/>
                  <w:tcBorders>
                    <w:top w:val="nil"/>
                    <w:left w:val="nil"/>
                    <w:bottom w:val="nil"/>
                    <w:right w:val="nil"/>
                  </w:tcBorders>
                  <w:shd w:val="clear" w:color="auto" w:fill="auto"/>
                  <w:noWrap/>
                  <w:vAlign w:val="bottom"/>
                  <w:hideMark/>
                  <w:tcPrChange w:id="708" w:author="Victor Rouco [2]" w:date="2020-06-18T10:54:00Z">
                    <w:tcPr>
                      <w:tcW w:w="2420" w:type="dxa"/>
                      <w:tcBorders>
                        <w:top w:val="nil"/>
                        <w:left w:val="nil"/>
                        <w:bottom w:val="nil"/>
                        <w:right w:val="nil"/>
                      </w:tcBorders>
                      <w:shd w:val="clear" w:color="auto" w:fill="auto"/>
                      <w:noWrap/>
                      <w:vAlign w:val="bottom"/>
                      <w:hideMark/>
                    </w:tcPr>
                  </w:tcPrChange>
                </w:tcPr>
                <w:p w14:paraId="55D49531" w14:textId="77777777" w:rsidR="00270D87" w:rsidRPr="00270D87" w:rsidRDefault="00270D87" w:rsidP="00270D87">
                  <w:pPr>
                    <w:rPr>
                      <w:ins w:id="709" w:author="Victor Rouco [2]" w:date="2020-06-18T10:47:00Z"/>
                      <w:rFonts w:ascii="Calibri" w:hAnsi="Calibri" w:cs="Calibri"/>
                      <w:color w:val="000000"/>
                      <w:lang w:val="en-BE" w:eastAsia="en-BE"/>
                    </w:rPr>
                  </w:pPr>
                  <w:ins w:id="710" w:author="Victor Rouco [2]" w:date="2020-06-18T10:47:00Z">
                    <w:r w:rsidRPr="00270D87">
                      <w:rPr>
                        <w:rFonts w:ascii="Calibri" w:hAnsi="Calibri" w:cs="Calibri"/>
                        <w:color w:val="000000"/>
                        <w:lang w:val="en-BE" w:eastAsia="en-BE"/>
                      </w:rPr>
                      <w:t>Interest in reading</w:t>
                    </w:r>
                  </w:ins>
                </w:p>
              </w:tc>
              <w:tc>
                <w:tcPr>
                  <w:tcW w:w="1307" w:type="dxa"/>
                  <w:tcBorders>
                    <w:top w:val="nil"/>
                    <w:left w:val="nil"/>
                    <w:bottom w:val="nil"/>
                    <w:right w:val="nil"/>
                  </w:tcBorders>
                  <w:shd w:val="clear" w:color="auto" w:fill="auto"/>
                  <w:noWrap/>
                  <w:vAlign w:val="bottom"/>
                  <w:hideMark/>
                  <w:tcPrChange w:id="711" w:author="Victor Rouco [2]" w:date="2020-06-18T10:54:00Z">
                    <w:tcPr>
                      <w:tcW w:w="2000" w:type="dxa"/>
                      <w:tcBorders>
                        <w:top w:val="nil"/>
                        <w:left w:val="nil"/>
                        <w:bottom w:val="nil"/>
                        <w:right w:val="nil"/>
                      </w:tcBorders>
                      <w:shd w:val="clear" w:color="auto" w:fill="auto"/>
                      <w:noWrap/>
                      <w:vAlign w:val="bottom"/>
                      <w:hideMark/>
                    </w:tcPr>
                  </w:tcPrChange>
                </w:tcPr>
                <w:p w14:paraId="576C6DEA" w14:textId="77777777" w:rsidR="00270D87" w:rsidRPr="00270D87" w:rsidRDefault="00270D87" w:rsidP="00270D87">
                  <w:pPr>
                    <w:rPr>
                      <w:ins w:id="712" w:author="Victor Rouco [2]" w:date="2020-06-18T10:47:00Z"/>
                      <w:rFonts w:ascii="Calibri" w:hAnsi="Calibri" w:cs="Calibri"/>
                      <w:color w:val="000000"/>
                      <w:lang w:val="en-BE" w:eastAsia="en-BE"/>
                    </w:rPr>
                  </w:pPr>
                </w:p>
              </w:tc>
            </w:tr>
            <w:tr w:rsidR="00270D87" w:rsidRPr="00270D87" w14:paraId="52661EE1" w14:textId="77777777" w:rsidTr="00626210">
              <w:trPr>
                <w:trHeight w:val="351"/>
                <w:ins w:id="713" w:author="Victor Rouco [2]" w:date="2020-06-18T10:47:00Z"/>
                <w:trPrChange w:id="714" w:author="Victor Rouco [2]" w:date="2020-06-18T10:54:00Z">
                  <w:trPr>
                    <w:trHeight w:val="312"/>
                  </w:trPr>
                </w:trPrChange>
              </w:trPr>
              <w:tc>
                <w:tcPr>
                  <w:tcW w:w="1411" w:type="dxa"/>
                  <w:tcBorders>
                    <w:top w:val="nil"/>
                    <w:left w:val="nil"/>
                    <w:bottom w:val="nil"/>
                    <w:right w:val="nil"/>
                  </w:tcBorders>
                  <w:shd w:val="clear" w:color="auto" w:fill="auto"/>
                  <w:noWrap/>
                  <w:vAlign w:val="bottom"/>
                  <w:hideMark/>
                  <w:tcPrChange w:id="715" w:author="Victor Rouco [2]" w:date="2020-06-18T10:54:00Z">
                    <w:tcPr>
                      <w:tcW w:w="2160" w:type="dxa"/>
                      <w:tcBorders>
                        <w:top w:val="nil"/>
                        <w:left w:val="nil"/>
                        <w:bottom w:val="nil"/>
                        <w:right w:val="nil"/>
                      </w:tcBorders>
                      <w:shd w:val="clear" w:color="auto" w:fill="auto"/>
                      <w:noWrap/>
                      <w:vAlign w:val="bottom"/>
                      <w:hideMark/>
                    </w:tcPr>
                  </w:tcPrChange>
                </w:tcPr>
                <w:p w14:paraId="1B5F13D8" w14:textId="77777777" w:rsidR="00270D87" w:rsidRPr="00270D87" w:rsidRDefault="00270D87" w:rsidP="00270D87">
                  <w:pPr>
                    <w:rPr>
                      <w:ins w:id="716"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717" w:author="Victor Rouco [2]" w:date="2020-06-18T10:54:00Z">
                    <w:tcPr>
                      <w:tcW w:w="3020" w:type="dxa"/>
                      <w:tcBorders>
                        <w:top w:val="nil"/>
                        <w:left w:val="nil"/>
                        <w:bottom w:val="nil"/>
                        <w:right w:val="nil"/>
                      </w:tcBorders>
                      <w:shd w:val="clear" w:color="auto" w:fill="auto"/>
                      <w:noWrap/>
                      <w:vAlign w:val="bottom"/>
                      <w:hideMark/>
                    </w:tcPr>
                  </w:tcPrChange>
                </w:tcPr>
                <w:p w14:paraId="298902B0" w14:textId="77777777" w:rsidR="00270D87" w:rsidRPr="00270D87" w:rsidRDefault="00270D87" w:rsidP="00270D87">
                  <w:pPr>
                    <w:rPr>
                      <w:ins w:id="718" w:author="Victor Rouco [2]" w:date="2020-06-18T10:47:00Z"/>
                      <w:sz w:val="20"/>
                      <w:szCs w:val="20"/>
                      <w:lang w:val="en-BE" w:eastAsia="en-BE"/>
                    </w:rPr>
                  </w:pPr>
                </w:p>
              </w:tc>
              <w:tc>
                <w:tcPr>
                  <w:tcW w:w="1974" w:type="dxa"/>
                  <w:tcBorders>
                    <w:top w:val="nil"/>
                    <w:left w:val="nil"/>
                    <w:bottom w:val="nil"/>
                    <w:right w:val="nil"/>
                  </w:tcBorders>
                  <w:shd w:val="clear" w:color="auto" w:fill="auto"/>
                  <w:noWrap/>
                  <w:vAlign w:val="bottom"/>
                  <w:hideMark/>
                  <w:tcPrChange w:id="719" w:author="Victor Rouco [2]" w:date="2020-06-18T10:54:00Z">
                    <w:tcPr>
                      <w:tcW w:w="3020" w:type="dxa"/>
                      <w:tcBorders>
                        <w:top w:val="nil"/>
                        <w:left w:val="nil"/>
                        <w:bottom w:val="nil"/>
                        <w:right w:val="nil"/>
                      </w:tcBorders>
                      <w:shd w:val="clear" w:color="auto" w:fill="auto"/>
                      <w:noWrap/>
                      <w:vAlign w:val="bottom"/>
                      <w:hideMark/>
                    </w:tcPr>
                  </w:tcPrChange>
                </w:tcPr>
                <w:p w14:paraId="0838DCC7" w14:textId="77777777" w:rsidR="00270D87" w:rsidRPr="00270D87" w:rsidRDefault="00270D87" w:rsidP="00270D87">
                  <w:pPr>
                    <w:rPr>
                      <w:ins w:id="720" w:author="Victor Rouco [2]" w:date="2020-06-18T10:47:00Z"/>
                      <w:sz w:val="20"/>
                      <w:szCs w:val="20"/>
                      <w:lang w:val="en-BE" w:eastAsia="en-BE"/>
                    </w:rPr>
                  </w:pPr>
                </w:p>
              </w:tc>
              <w:tc>
                <w:tcPr>
                  <w:tcW w:w="1555" w:type="dxa"/>
                  <w:tcBorders>
                    <w:top w:val="nil"/>
                    <w:left w:val="nil"/>
                    <w:bottom w:val="nil"/>
                    <w:right w:val="nil"/>
                  </w:tcBorders>
                  <w:shd w:val="clear" w:color="auto" w:fill="auto"/>
                  <w:noWrap/>
                  <w:vAlign w:val="bottom"/>
                  <w:hideMark/>
                  <w:tcPrChange w:id="721" w:author="Victor Rouco [2]" w:date="2020-06-18T10:54:00Z">
                    <w:tcPr>
                      <w:tcW w:w="2380" w:type="dxa"/>
                      <w:tcBorders>
                        <w:top w:val="nil"/>
                        <w:left w:val="nil"/>
                        <w:bottom w:val="nil"/>
                        <w:right w:val="nil"/>
                      </w:tcBorders>
                      <w:shd w:val="clear" w:color="auto" w:fill="auto"/>
                      <w:noWrap/>
                      <w:vAlign w:val="bottom"/>
                      <w:hideMark/>
                    </w:tcPr>
                  </w:tcPrChange>
                </w:tcPr>
                <w:p w14:paraId="087A72AC" w14:textId="77777777" w:rsidR="00270D87" w:rsidRPr="00270D87" w:rsidRDefault="00270D87" w:rsidP="00270D87">
                  <w:pPr>
                    <w:rPr>
                      <w:ins w:id="722" w:author="Victor Rouco [2]" w:date="2020-06-18T10:47:00Z"/>
                      <w:sz w:val="20"/>
                      <w:szCs w:val="20"/>
                      <w:lang w:val="en-BE" w:eastAsia="en-BE"/>
                    </w:rPr>
                  </w:pPr>
                </w:p>
              </w:tc>
              <w:tc>
                <w:tcPr>
                  <w:tcW w:w="1581" w:type="dxa"/>
                  <w:tcBorders>
                    <w:top w:val="nil"/>
                    <w:left w:val="nil"/>
                    <w:bottom w:val="nil"/>
                    <w:right w:val="nil"/>
                  </w:tcBorders>
                  <w:shd w:val="clear" w:color="auto" w:fill="auto"/>
                  <w:noWrap/>
                  <w:vAlign w:val="bottom"/>
                  <w:hideMark/>
                  <w:tcPrChange w:id="723" w:author="Victor Rouco [2]" w:date="2020-06-18T10:54:00Z">
                    <w:tcPr>
                      <w:tcW w:w="2420" w:type="dxa"/>
                      <w:tcBorders>
                        <w:top w:val="nil"/>
                        <w:left w:val="nil"/>
                        <w:bottom w:val="nil"/>
                        <w:right w:val="nil"/>
                      </w:tcBorders>
                      <w:shd w:val="clear" w:color="auto" w:fill="auto"/>
                      <w:noWrap/>
                      <w:vAlign w:val="bottom"/>
                      <w:hideMark/>
                    </w:tcPr>
                  </w:tcPrChange>
                </w:tcPr>
                <w:p w14:paraId="5C8DE2AF" w14:textId="77777777" w:rsidR="00270D87" w:rsidRPr="00270D87" w:rsidRDefault="00270D87" w:rsidP="00270D87">
                  <w:pPr>
                    <w:rPr>
                      <w:ins w:id="724" w:author="Victor Rouco [2]" w:date="2020-06-18T10:47:00Z"/>
                      <w:rFonts w:ascii="Calibri" w:hAnsi="Calibri" w:cs="Calibri"/>
                      <w:color w:val="000000"/>
                      <w:lang w:val="en-BE" w:eastAsia="en-BE"/>
                    </w:rPr>
                  </w:pPr>
                  <w:ins w:id="725" w:author="Victor Rouco [2]" w:date="2020-06-18T10:47:00Z">
                    <w:r w:rsidRPr="00270D87">
                      <w:rPr>
                        <w:rFonts w:ascii="Calibri" w:hAnsi="Calibri" w:cs="Calibri"/>
                        <w:color w:val="000000"/>
                        <w:lang w:val="en-BE" w:eastAsia="en-BE"/>
                      </w:rPr>
                      <w:t>Intellect</w:t>
                    </w:r>
                  </w:ins>
                </w:p>
              </w:tc>
              <w:tc>
                <w:tcPr>
                  <w:tcW w:w="1307" w:type="dxa"/>
                  <w:tcBorders>
                    <w:top w:val="nil"/>
                    <w:left w:val="nil"/>
                    <w:bottom w:val="nil"/>
                    <w:right w:val="nil"/>
                  </w:tcBorders>
                  <w:shd w:val="clear" w:color="auto" w:fill="auto"/>
                  <w:noWrap/>
                  <w:vAlign w:val="bottom"/>
                  <w:hideMark/>
                  <w:tcPrChange w:id="726" w:author="Victor Rouco [2]" w:date="2020-06-18T10:54:00Z">
                    <w:tcPr>
                      <w:tcW w:w="2000" w:type="dxa"/>
                      <w:tcBorders>
                        <w:top w:val="nil"/>
                        <w:left w:val="nil"/>
                        <w:bottom w:val="nil"/>
                        <w:right w:val="nil"/>
                      </w:tcBorders>
                      <w:shd w:val="clear" w:color="auto" w:fill="auto"/>
                      <w:noWrap/>
                      <w:vAlign w:val="bottom"/>
                      <w:hideMark/>
                    </w:tcPr>
                  </w:tcPrChange>
                </w:tcPr>
                <w:p w14:paraId="4A3E483D" w14:textId="77777777" w:rsidR="00270D87" w:rsidRPr="00270D87" w:rsidRDefault="00270D87" w:rsidP="00270D87">
                  <w:pPr>
                    <w:rPr>
                      <w:ins w:id="727" w:author="Victor Rouco [2]" w:date="2020-06-18T10:47:00Z"/>
                      <w:rFonts w:ascii="Calibri" w:hAnsi="Calibri" w:cs="Calibri"/>
                      <w:color w:val="000000"/>
                      <w:lang w:val="en-BE" w:eastAsia="en-BE"/>
                    </w:rPr>
                  </w:pPr>
                </w:p>
              </w:tc>
            </w:tr>
          </w:tbl>
          <w:p w14:paraId="4DE57F1E" w14:textId="2903A5E0" w:rsidR="004F07CD" w:rsidDel="00270D87" w:rsidRDefault="004F07CD">
            <w:pPr>
              <w:rPr>
                <w:ins w:id="728" w:author="Victor Rouco" w:date="2020-06-17T16:52:00Z"/>
                <w:del w:id="729" w:author="Victor Rouco [2]" w:date="2020-06-18T10:47:00Z"/>
                <w:rFonts w:ascii="Calibri" w:hAnsi="Calibri" w:cs="Calibri"/>
                <w:color w:val="000000"/>
              </w:rPr>
            </w:pPr>
            <w:ins w:id="730" w:author="Victor Rouco" w:date="2020-06-17T16:52:00Z">
              <w:del w:id="731" w:author="Victor Rouco [2]" w:date="2020-06-18T10:47:00Z">
                <w:r w:rsidDel="00270D87">
                  <w:rPr>
                    <w:rFonts w:ascii="Calibri" w:hAnsi="Calibri" w:cs="Calibri"/>
                    <w:color w:val="000000"/>
                  </w:rPr>
                  <w:delText>Domain</w:delText>
                </w:r>
              </w:del>
            </w:ins>
          </w:p>
        </w:tc>
        <w:tc>
          <w:tcPr>
            <w:tcW w:w="3130" w:type="dxa"/>
            <w:tcBorders>
              <w:bottom w:val="single" w:sz="4" w:space="0" w:color="auto"/>
            </w:tcBorders>
            <w:shd w:val="clear" w:color="auto" w:fill="auto"/>
            <w:noWrap/>
            <w:vAlign w:val="bottom"/>
            <w:hideMark/>
            <w:tcPrChange w:id="732" w:author="Victor Rouco [2]" w:date="2020-06-18T10:56:00Z">
              <w:tcPr>
                <w:tcW w:w="3020" w:type="dxa"/>
                <w:gridSpan w:val="3"/>
                <w:tcBorders>
                  <w:top w:val="nil"/>
                  <w:left w:val="nil"/>
                  <w:bottom w:val="nil"/>
                  <w:right w:val="nil"/>
                </w:tcBorders>
                <w:shd w:val="clear" w:color="auto" w:fill="auto"/>
                <w:noWrap/>
                <w:vAlign w:val="bottom"/>
                <w:hideMark/>
              </w:tcPr>
            </w:tcPrChange>
          </w:tcPr>
          <w:p w14:paraId="784A748B" w14:textId="5E75FC2B" w:rsidR="004F07CD" w:rsidDel="00270D87" w:rsidRDefault="004F07CD">
            <w:pPr>
              <w:rPr>
                <w:ins w:id="733" w:author="Victor Rouco" w:date="2020-06-17T16:52:00Z"/>
                <w:del w:id="734" w:author="Victor Rouco [2]" w:date="2020-06-18T10:47:00Z"/>
                <w:rFonts w:ascii="Calibri" w:hAnsi="Calibri" w:cs="Calibri"/>
                <w:color w:val="000000"/>
              </w:rPr>
            </w:pPr>
            <w:ins w:id="735" w:author="Victor Rouco" w:date="2020-06-17T16:52:00Z">
              <w:del w:id="736" w:author="Victor Rouco [2]" w:date="2020-06-18T10:47:00Z">
                <w:r w:rsidDel="00270D87">
                  <w:rPr>
                    <w:rFonts w:ascii="Calibri" w:hAnsi="Calibri" w:cs="Calibri"/>
                    <w:color w:val="000000"/>
                  </w:rPr>
                  <w:delText>Configural</w:delText>
                </w:r>
              </w:del>
            </w:ins>
          </w:p>
        </w:tc>
        <w:tc>
          <w:tcPr>
            <w:tcW w:w="1555" w:type="dxa"/>
            <w:tcBorders>
              <w:bottom w:val="single" w:sz="4" w:space="0" w:color="auto"/>
            </w:tcBorders>
            <w:shd w:val="clear" w:color="auto" w:fill="auto"/>
            <w:noWrap/>
            <w:vAlign w:val="bottom"/>
            <w:hideMark/>
            <w:tcPrChange w:id="737" w:author="Victor Rouco [2]" w:date="2020-06-18T10:56:00Z">
              <w:tcPr>
                <w:tcW w:w="2380" w:type="dxa"/>
                <w:gridSpan w:val="3"/>
                <w:tcBorders>
                  <w:top w:val="nil"/>
                  <w:left w:val="nil"/>
                  <w:bottom w:val="nil"/>
                  <w:right w:val="nil"/>
                </w:tcBorders>
                <w:shd w:val="clear" w:color="auto" w:fill="auto"/>
                <w:noWrap/>
                <w:vAlign w:val="bottom"/>
                <w:hideMark/>
              </w:tcPr>
            </w:tcPrChange>
          </w:tcPr>
          <w:p w14:paraId="5B65DFBF" w14:textId="1A58BFDE" w:rsidR="004F07CD" w:rsidDel="00270D87" w:rsidRDefault="004F07CD">
            <w:pPr>
              <w:rPr>
                <w:ins w:id="738" w:author="Victor Rouco" w:date="2020-06-17T16:52:00Z"/>
                <w:del w:id="739" w:author="Victor Rouco [2]" w:date="2020-06-18T10:47:00Z"/>
                <w:rFonts w:ascii="Calibri" w:hAnsi="Calibri" w:cs="Calibri"/>
                <w:color w:val="000000"/>
              </w:rPr>
            </w:pPr>
            <w:ins w:id="740" w:author="Victor Rouco" w:date="2020-06-17T16:52:00Z">
              <w:del w:id="741" w:author="Victor Rouco [2]" w:date="2020-06-18T10:47:00Z">
                <w:r w:rsidDel="00270D87">
                  <w:rPr>
                    <w:rFonts w:ascii="Calibri" w:hAnsi="Calibri" w:cs="Calibri"/>
                    <w:color w:val="000000"/>
                  </w:rPr>
                  <w:delText>Metric</w:delText>
                </w:r>
              </w:del>
            </w:ins>
          </w:p>
        </w:tc>
        <w:tc>
          <w:tcPr>
            <w:tcW w:w="1907" w:type="dxa"/>
            <w:tcBorders>
              <w:bottom w:val="single" w:sz="4" w:space="0" w:color="auto"/>
            </w:tcBorders>
            <w:shd w:val="clear" w:color="auto" w:fill="auto"/>
            <w:noWrap/>
            <w:vAlign w:val="bottom"/>
            <w:hideMark/>
            <w:tcPrChange w:id="742" w:author="Victor Rouco [2]" w:date="2020-06-18T10:56:00Z">
              <w:tcPr>
                <w:tcW w:w="2500" w:type="dxa"/>
                <w:gridSpan w:val="2"/>
                <w:tcBorders>
                  <w:top w:val="nil"/>
                  <w:left w:val="nil"/>
                  <w:bottom w:val="nil"/>
                  <w:right w:val="nil"/>
                </w:tcBorders>
                <w:shd w:val="clear" w:color="auto" w:fill="auto"/>
                <w:noWrap/>
                <w:vAlign w:val="bottom"/>
                <w:hideMark/>
              </w:tcPr>
            </w:tcPrChange>
          </w:tcPr>
          <w:p w14:paraId="6E4587E9" w14:textId="0345AC4D" w:rsidR="004F07CD" w:rsidDel="00270D87" w:rsidRDefault="004F07CD">
            <w:pPr>
              <w:rPr>
                <w:ins w:id="743" w:author="Victor Rouco" w:date="2020-06-17T16:52:00Z"/>
                <w:del w:id="744" w:author="Victor Rouco [2]" w:date="2020-06-18T10:47:00Z"/>
                <w:rFonts w:ascii="Calibri" w:hAnsi="Calibri" w:cs="Calibri"/>
                <w:color w:val="000000"/>
              </w:rPr>
            </w:pPr>
            <w:ins w:id="745" w:author="Victor Rouco" w:date="2020-06-17T16:52:00Z">
              <w:del w:id="746" w:author="Victor Rouco [2]" w:date="2020-06-18T10:47:00Z">
                <w:r w:rsidDel="00270D87">
                  <w:rPr>
                    <w:rFonts w:ascii="Calibri" w:hAnsi="Calibri" w:cs="Calibri"/>
                    <w:color w:val="000000"/>
                  </w:rPr>
                  <w:delText>Partial metric</w:delText>
                </w:r>
              </w:del>
            </w:ins>
          </w:p>
        </w:tc>
        <w:tc>
          <w:tcPr>
            <w:tcW w:w="1129" w:type="dxa"/>
            <w:tcBorders>
              <w:bottom w:val="single" w:sz="4" w:space="0" w:color="auto"/>
            </w:tcBorders>
            <w:shd w:val="clear" w:color="auto" w:fill="auto"/>
            <w:noWrap/>
            <w:vAlign w:val="bottom"/>
            <w:hideMark/>
            <w:tcPrChange w:id="747" w:author="Victor Rouco [2]" w:date="2020-06-18T10:56:00Z">
              <w:tcPr>
                <w:tcW w:w="1300" w:type="dxa"/>
                <w:gridSpan w:val="2"/>
                <w:tcBorders>
                  <w:top w:val="nil"/>
                  <w:left w:val="nil"/>
                  <w:bottom w:val="nil"/>
                  <w:right w:val="nil"/>
                </w:tcBorders>
                <w:shd w:val="clear" w:color="auto" w:fill="auto"/>
                <w:noWrap/>
                <w:vAlign w:val="bottom"/>
                <w:hideMark/>
              </w:tcPr>
            </w:tcPrChange>
          </w:tcPr>
          <w:p w14:paraId="7C7BFA90" w14:textId="6199033A" w:rsidR="004F07CD" w:rsidDel="00270D87" w:rsidRDefault="004F07CD">
            <w:pPr>
              <w:rPr>
                <w:ins w:id="748" w:author="Victor Rouco" w:date="2020-06-17T16:52:00Z"/>
                <w:del w:id="749" w:author="Victor Rouco [2]" w:date="2020-06-18T10:47:00Z"/>
                <w:rFonts w:ascii="Calibri" w:hAnsi="Calibri" w:cs="Calibri"/>
                <w:color w:val="000000"/>
              </w:rPr>
            </w:pPr>
            <w:ins w:id="750" w:author="Victor Rouco" w:date="2020-06-17T16:52:00Z">
              <w:del w:id="751" w:author="Victor Rouco [2]" w:date="2020-06-18T10:47:00Z">
                <w:r w:rsidDel="00270D87">
                  <w:rPr>
                    <w:rFonts w:ascii="Calibri" w:hAnsi="Calibri" w:cs="Calibri"/>
                    <w:color w:val="000000"/>
                  </w:rPr>
                  <w:delText>Scalar</w:delText>
                </w:r>
              </w:del>
            </w:ins>
          </w:p>
        </w:tc>
      </w:tr>
      <w:tr w:rsidR="004F07CD" w:rsidDel="00270D87" w14:paraId="35E4A094" w14:textId="18F77A62" w:rsidTr="00626210">
        <w:trPr>
          <w:trHeight w:val="360"/>
          <w:ins w:id="752" w:author="Victor Rouco" w:date="2020-06-17T16:52:00Z"/>
          <w:del w:id="753" w:author="Victor Rouco [2]" w:date="2020-06-18T10:47:00Z"/>
          <w:trPrChange w:id="754" w:author="Victor Rouco [2]" w:date="2020-06-18T10:56:00Z">
            <w:trPr>
              <w:trHeight w:val="320"/>
            </w:trPr>
          </w:trPrChange>
        </w:trPr>
        <w:tc>
          <w:tcPr>
            <w:tcW w:w="10981" w:type="dxa"/>
            <w:gridSpan w:val="6"/>
            <w:tcBorders>
              <w:top w:val="single" w:sz="4" w:space="0" w:color="auto"/>
            </w:tcBorders>
            <w:shd w:val="clear" w:color="auto" w:fill="auto"/>
            <w:noWrap/>
            <w:vAlign w:val="bottom"/>
            <w:hideMark/>
            <w:tcPrChange w:id="755" w:author="Victor Rouco [2]" w:date="2020-06-18T10:56:00Z">
              <w:tcPr>
                <w:tcW w:w="2160" w:type="dxa"/>
                <w:gridSpan w:val="2"/>
                <w:tcBorders>
                  <w:top w:val="nil"/>
                  <w:left w:val="nil"/>
                  <w:bottom w:val="nil"/>
                  <w:right w:val="nil"/>
                </w:tcBorders>
                <w:shd w:val="clear" w:color="auto" w:fill="auto"/>
                <w:noWrap/>
                <w:vAlign w:val="bottom"/>
                <w:hideMark/>
              </w:tcPr>
            </w:tcPrChange>
          </w:tcPr>
          <w:p w14:paraId="64EA982E" w14:textId="7B2F49EC" w:rsidR="004F07CD" w:rsidDel="00270D87" w:rsidRDefault="004F07CD">
            <w:pPr>
              <w:rPr>
                <w:ins w:id="756" w:author="Victor Rouco" w:date="2020-06-17T16:52:00Z"/>
                <w:del w:id="757" w:author="Victor Rouco [2]" w:date="2020-06-18T10:47:00Z"/>
                <w:rFonts w:ascii="Calibri" w:hAnsi="Calibri" w:cs="Calibri"/>
                <w:color w:val="000000"/>
              </w:rPr>
            </w:pPr>
          </w:p>
        </w:tc>
        <w:tc>
          <w:tcPr>
            <w:tcW w:w="3130" w:type="dxa"/>
            <w:tcBorders>
              <w:top w:val="single" w:sz="4" w:space="0" w:color="auto"/>
            </w:tcBorders>
            <w:shd w:val="clear" w:color="auto" w:fill="auto"/>
            <w:noWrap/>
            <w:vAlign w:val="bottom"/>
            <w:hideMark/>
            <w:tcPrChange w:id="758" w:author="Victor Rouco [2]" w:date="2020-06-18T10:56:00Z">
              <w:tcPr>
                <w:tcW w:w="3020" w:type="dxa"/>
                <w:gridSpan w:val="3"/>
                <w:tcBorders>
                  <w:top w:val="nil"/>
                  <w:left w:val="nil"/>
                  <w:bottom w:val="nil"/>
                  <w:right w:val="nil"/>
                </w:tcBorders>
                <w:shd w:val="clear" w:color="auto" w:fill="auto"/>
                <w:noWrap/>
                <w:vAlign w:val="bottom"/>
                <w:hideMark/>
              </w:tcPr>
            </w:tcPrChange>
          </w:tcPr>
          <w:p w14:paraId="16DD0144" w14:textId="6033EACD" w:rsidR="004F07CD" w:rsidDel="00270D87" w:rsidRDefault="004F07CD">
            <w:pPr>
              <w:rPr>
                <w:ins w:id="759" w:author="Victor Rouco" w:date="2020-06-17T16:52:00Z"/>
                <w:del w:id="760" w:author="Victor Rouco [2]" w:date="2020-06-18T10:47:00Z"/>
                <w:sz w:val="20"/>
                <w:szCs w:val="20"/>
              </w:rPr>
            </w:pPr>
          </w:p>
        </w:tc>
        <w:tc>
          <w:tcPr>
            <w:tcW w:w="1555" w:type="dxa"/>
            <w:tcBorders>
              <w:top w:val="single" w:sz="4" w:space="0" w:color="auto"/>
            </w:tcBorders>
            <w:shd w:val="clear" w:color="auto" w:fill="auto"/>
            <w:noWrap/>
            <w:vAlign w:val="bottom"/>
            <w:hideMark/>
            <w:tcPrChange w:id="761" w:author="Victor Rouco [2]" w:date="2020-06-18T10:56:00Z">
              <w:tcPr>
                <w:tcW w:w="2380" w:type="dxa"/>
                <w:gridSpan w:val="3"/>
                <w:tcBorders>
                  <w:top w:val="nil"/>
                  <w:left w:val="nil"/>
                  <w:bottom w:val="nil"/>
                  <w:right w:val="nil"/>
                </w:tcBorders>
                <w:shd w:val="clear" w:color="auto" w:fill="auto"/>
                <w:noWrap/>
                <w:vAlign w:val="bottom"/>
                <w:hideMark/>
              </w:tcPr>
            </w:tcPrChange>
          </w:tcPr>
          <w:p w14:paraId="37865E67" w14:textId="42C3B548" w:rsidR="004F07CD" w:rsidDel="00270D87" w:rsidRDefault="004F07CD">
            <w:pPr>
              <w:rPr>
                <w:ins w:id="762" w:author="Victor Rouco" w:date="2020-06-17T16:52:00Z"/>
                <w:del w:id="763" w:author="Victor Rouco [2]" w:date="2020-06-18T10:47:00Z"/>
                <w:sz w:val="20"/>
                <w:szCs w:val="20"/>
              </w:rPr>
            </w:pPr>
          </w:p>
        </w:tc>
        <w:tc>
          <w:tcPr>
            <w:tcW w:w="1907" w:type="dxa"/>
            <w:tcBorders>
              <w:top w:val="single" w:sz="4" w:space="0" w:color="auto"/>
            </w:tcBorders>
            <w:shd w:val="clear" w:color="auto" w:fill="auto"/>
            <w:noWrap/>
            <w:vAlign w:val="bottom"/>
            <w:hideMark/>
            <w:tcPrChange w:id="764" w:author="Victor Rouco [2]" w:date="2020-06-18T10:56:00Z">
              <w:tcPr>
                <w:tcW w:w="2500" w:type="dxa"/>
                <w:gridSpan w:val="2"/>
                <w:tcBorders>
                  <w:top w:val="nil"/>
                  <w:left w:val="nil"/>
                  <w:bottom w:val="nil"/>
                  <w:right w:val="nil"/>
                </w:tcBorders>
                <w:shd w:val="clear" w:color="auto" w:fill="auto"/>
                <w:noWrap/>
                <w:vAlign w:val="bottom"/>
                <w:hideMark/>
              </w:tcPr>
            </w:tcPrChange>
          </w:tcPr>
          <w:p w14:paraId="38E060F2" w14:textId="690E59D4" w:rsidR="004F07CD" w:rsidDel="00270D87" w:rsidRDefault="004F07CD">
            <w:pPr>
              <w:rPr>
                <w:ins w:id="765" w:author="Victor Rouco" w:date="2020-06-17T16:52:00Z"/>
                <w:del w:id="766" w:author="Victor Rouco [2]" w:date="2020-06-18T10:47:00Z"/>
                <w:sz w:val="20"/>
                <w:szCs w:val="20"/>
              </w:rPr>
            </w:pPr>
          </w:p>
        </w:tc>
        <w:tc>
          <w:tcPr>
            <w:tcW w:w="1129" w:type="dxa"/>
            <w:tcBorders>
              <w:top w:val="single" w:sz="4" w:space="0" w:color="auto"/>
            </w:tcBorders>
            <w:shd w:val="clear" w:color="auto" w:fill="auto"/>
            <w:noWrap/>
            <w:vAlign w:val="bottom"/>
            <w:hideMark/>
            <w:tcPrChange w:id="767" w:author="Victor Rouco [2]" w:date="2020-06-18T10:56:00Z">
              <w:tcPr>
                <w:tcW w:w="1300" w:type="dxa"/>
                <w:gridSpan w:val="2"/>
                <w:tcBorders>
                  <w:top w:val="nil"/>
                  <w:left w:val="nil"/>
                  <w:bottom w:val="nil"/>
                  <w:right w:val="nil"/>
                </w:tcBorders>
                <w:shd w:val="clear" w:color="auto" w:fill="auto"/>
                <w:noWrap/>
                <w:vAlign w:val="bottom"/>
                <w:hideMark/>
              </w:tcPr>
            </w:tcPrChange>
          </w:tcPr>
          <w:p w14:paraId="12F4015A" w14:textId="66990F93" w:rsidR="004F07CD" w:rsidDel="00270D87" w:rsidRDefault="004F07CD">
            <w:pPr>
              <w:rPr>
                <w:ins w:id="768" w:author="Victor Rouco" w:date="2020-06-17T16:52:00Z"/>
                <w:del w:id="769" w:author="Victor Rouco [2]" w:date="2020-06-18T10:47:00Z"/>
                <w:sz w:val="20"/>
                <w:szCs w:val="20"/>
              </w:rPr>
            </w:pPr>
          </w:p>
        </w:tc>
      </w:tr>
      <w:tr w:rsidR="004F07CD" w:rsidDel="00270D87" w14:paraId="0FB2F98D" w14:textId="153A1449" w:rsidTr="00626210">
        <w:trPr>
          <w:trHeight w:val="360"/>
          <w:ins w:id="770" w:author="Victor Rouco" w:date="2020-06-17T16:52:00Z"/>
          <w:del w:id="771" w:author="Victor Rouco [2]" w:date="2020-06-18T10:47:00Z"/>
          <w:trPrChange w:id="772" w:author="Victor Rouco [2]" w:date="2020-06-18T10:56:00Z">
            <w:trPr>
              <w:trHeight w:val="320"/>
            </w:trPr>
          </w:trPrChange>
        </w:trPr>
        <w:tc>
          <w:tcPr>
            <w:tcW w:w="10981" w:type="dxa"/>
            <w:gridSpan w:val="6"/>
            <w:shd w:val="clear" w:color="auto" w:fill="auto"/>
            <w:noWrap/>
            <w:vAlign w:val="bottom"/>
            <w:hideMark/>
            <w:tcPrChange w:id="773" w:author="Victor Rouco [2]" w:date="2020-06-18T10:56:00Z">
              <w:tcPr>
                <w:tcW w:w="2160" w:type="dxa"/>
                <w:gridSpan w:val="2"/>
                <w:tcBorders>
                  <w:top w:val="nil"/>
                  <w:left w:val="nil"/>
                  <w:bottom w:val="nil"/>
                  <w:right w:val="nil"/>
                </w:tcBorders>
                <w:shd w:val="clear" w:color="auto" w:fill="auto"/>
                <w:noWrap/>
                <w:vAlign w:val="bottom"/>
                <w:hideMark/>
              </w:tcPr>
            </w:tcPrChange>
          </w:tcPr>
          <w:p w14:paraId="1EF1212A" w14:textId="5B7A01E6" w:rsidR="004F07CD" w:rsidDel="00270D87" w:rsidRDefault="004F07CD">
            <w:pPr>
              <w:rPr>
                <w:ins w:id="774" w:author="Victor Rouco" w:date="2020-06-17T16:52:00Z"/>
                <w:del w:id="775" w:author="Victor Rouco [2]" w:date="2020-06-18T10:47:00Z"/>
                <w:rFonts w:ascii="Calibri" w:hAnsi="Calibri" w:cs="Calibri"/>
                <w:color w:val="000000"/>
              </w:rPr>
            </w:pPr>
            <w:ins w:id="776" w:author="Victor Rouco" w:date="2020-06-17T16:52:00Z">
              <w:del w:id="777" w:author="Victor Rouco [2]" w:date="2020-06-18T10:47:00Z">
                <w:r w:rsidDel="00270D87">
                  <w:rPr>
                    <w:rFonts w:ascii="Calibri" w:hAnsi="Calibri" w:cs="Calibri"/>
                    <w:color w:val="000000"/>
                  </w:rPr>
                  <w:delText>Agreebleness</w:delText>
                </w:r>
              </w:del>
            </w:ins>
          </w:p>
        </w:tc>
        <w:tc>
          <w:tcPr>
            <w:tcW w:w="3130" w:type="dxa"/>
            <w:shd w:val="clear" w:color="auto" w:fill="auto"/>
            <w:noWrap/>
            <w:vAlign w:val="bottom"/>
            <w:hideMark/>
            <w:tcPrChange w:id="778" w:author="Victor Rouco [2]" w:date="2020-06-18T10:56:00Z">
              <w:tcPr>
                <w:tcW w:w="3020" w:type="dxa"/>
                <w:gridSpan w:val="3"/>
                <w:tcBorders>
                  <w:top w:val="nil"/>
                  <w:left w:val="nil"/>
                  <w:bottom w:val="nil"/>
                  <w:right w:val="nil"/>
                </w:tcBorders>
                <w:shd w:val="clear" w:color="auto" w:fill="auto"/>
                <w:noWrap/>
                <w:vAlign w:val="bottom"/>
                <w:hideMark/>
              </w:tcPr>
            </w:tcPrChange>
          </w:tcPr>
          <w:p w14:paraId="2392021B" w14:textId="29B13E23" w:rsidR="004F07CD" w:rsidDel="00270D87" w:rsidRDefault="004F07CD">
            <w:pPr>
              <w:rPr>
                <w:ins w:id="779" w:author="Victor Rouco" w:date="2020-06-17T16:52:00Z"/>
                <w:del w:id="780" w:author="Victor Rouco [2]" w:date="2020-06-18T10:47:00Z"/>
                <w:rFonts w:ascii="Calibri" w:hAnsi="Calibri" w:cs="Calibri"/>
                <w:color w:val="000000"/>
              </w:rPr>
            </w:pPr>
            <w:ins w:id="781" w:author="Victor Rouco" w:date="2020-06-17T16:52:00Z">
              <w:del w:id="782" w:author="Victor Rouco [2]" w:date="2020-06-18T10:47:00Z">
                <w:r w:rsidDel="00270D87">
                  <w:rPr>
                    <w:rFonts w:ascii="Calibri" w:hAnsi="Calibri" w:cs="Calibri"/>
                    <w:color w:val="000000"/>
                  </w:rPr>
                  <w:delText>Readiness to give feedback</w:delText>
                </w:r>
              </w:del>
            </w:ins>
          </w:p>
        </w:tc>
        <w:tc>
          <w:tcPr>
            <w:tcW w:w="1555" w:type="dxa"/>
            <w:shd w:val="clear" w:color="auto" w:fill="auto"/>
            <w:noWrap/>
            <w:vAlign w:val="bottom"/>
            <w:hideMark/>
            <w:tcPrChange w:id="783" w:author="Victor Rouco [2]" w:date="2020-06-18T10:56:00Z">
              <w:tcPr>
                <w:tcW w:w="2380" w:type="dxa"/>
                <w:gridSpan w:val="3"/>
                <w:tcBorders>
                  <w:top w:val="nil"/>
                  <w:left w:val="nil"/>
                  <w:bottom w:val="nil"/>
                  <w:right w:val="nil"/>
                </w:tcBorders>
                <w:shd w:val="clear" w:color="auto" w:fill="auto"/>
                <w:noWrap/>
                <w:vAlign w:val="bottom"/>
                <w:hideMark/>
              </w:tcPr>
            </w:tcPrChange>
          </w:tcPr>
          <w:p w14:paraId="336781FA" w14:textId="74E4B0EA" w:rsidR="004F07CD" w:rsidDel="00270D87" w:rsidRDefault="004F07CD">
            <w:pPr>
              <w:rPr>
                <w:ins w:id="784" w:author="Victor Rouco" w:date="2020-06-17T16:52:00Z"/>
                <w:del w:id="785" w:author="Victor Rouco [2]" w:date="2020-06-18T10:47:00Z"/>
                <w:rFonts w:ascii="Calibri" w:hAnsi="Calibri" w:cs="Calibri"/>
                <w:color w:val="000000"/>
              </w:rPr>
            </w:pPr>
            <w:ins w:id="786" w:author="Victor Rouco" w:date="2020-06-17T16:52:00Z">
              <w:del w:id="787" w:author="Victor Rouco [2]" w:date="2020-06-18T10:47:00Z">
                <w:r w:rsidDel="00270D87">
                  <w:rPr>
                    <w:rFonts w:ascii="Calibri" w:hAnsi="Calibri" w:cs="Calibri"/>
                    <w:color w:val="000000"/>
                  </w:rPr>
                  <w:delText>Integrity</w:delText>
                </w:r>
              </w:del>
            </w:ins>
          </w:p>
        </w:tc>
        <w:tc>
          <w:tcPr>
            <w:tcW w:w="1907" w:type="dxa"/>
            <w:shd w:val="clear" w:color="auto" w:fill="auto"/>
            <w:noWrap/>
            <w:vAlign w:val="bottom"/>
            <w:hideMark/>
            <w:tcPrChange w:id="788" w:author="Victor Rouco [2]" w:date="2020-06-18T10:56:00Z">
              <w:tcPr>
                <w:tcW w:w="2500" w:type="dxa"/>
                <w:gridSpan w:val="2"/>
                <w:tcBorders>
                  <w:top w:val="nil"/>
                  <w:left w:val="nil"/>
                  <w:bottom w:val="nil"/>
                  <w:right w:val="nil"/>
                </w:tcBorders>
                <w:shd w:val="clear" w:color="auto" w:fill="auto"/>
                <w:noWrap/>
                <w:vAlign w:val="bottom"/>
                <w:hideMark/>
              </w:tcPr>
            </w:tcPrChange>
          </w:tcPr>
          <w:p w14:paraId="24F22831" w14:textId="0CEDF697" w:rsidR="004F07CD" w:rsidDel="00270D87" w:rsidRDefault="004F07CD">
            <w:pPr>
              <w:rPr>
                <w:ins w:id="789" w:author="Victor Rouco" w:date="2020-06-17T16:52:00Z"/>
                <w:del w:id="790" w:author="Victor Rouco [2]" w:date="2020-06-18T10:47:00Z"/>
                <w:rFonts w:ascii="Calibri" w:hAnsi="Calibri" w:cs="Calibri"/>
                <w:color w:val="000000"/>
              </w:rPr>
            </w:pPr>
            <w:ins w:id="791" w:author="Victor Rouco" w:date="2020-06-17T16:52:00Z">
              <w:del w:id="792" w:author="Victor Rouco [2]" w:date="2020-06-18T10:47:00Z">
                <w:r w:rsidDel="00270D87">
                  <w:rPr>
                    <w:rFonts w:ascii="Calibri" w:hAnsi="Calibri" w:cs="Calibri"/>
                    <w:color w:val="000000"/>
                  </w:rPr>
                  <w:delText>Altruism</w:delText>
                </w:r>
              </w:del>
            </w:ins>
          </w:p>
        </w:tc>
        <w:tc>
          <w:tcPr>
            <w:tcW w:w="1129" w:type="dxa"/>
            <w:shd w:val="clear" w:color="auto" w:fill="auto"/>
            <w:noWrap/>
            <w:vAlign w:val="bottom"/>
            <w:hideMark/>
            <w:tcPrChange w:id="793" w:author="Victor Rouco [2]" w:date="2020-06-18T10:56:00Z">
              <w:tcPr>
                <w:tcW w:w="1300" w:type="dxa"/>
                <w:gridSpan w:val="2"/>
                <w:tcBorders>
                  <w:top w:val="nil"/>
                  <w:left w:val="nil"/>
                  <w:bottom w:val="nil"/>
                  <w:right w:val="nil"/>
                </w:tcBorders>
                <w:shd w:val="clear" w:color="auto" w:fill="auto"/>
                <w:noWrap/>
                <w:vAlign w:val="bottom"/>
                <w:hideMark/>
              </w:tcPr>
            </w:tcPrChange>
          </w:tcPr>
          <w:p w14:paraId="78FCA781" w14:textId="2019B4CE" w:rsidR="004F07CD" w:rsidDel="00270D87" w:rsidRDefault="004F07CD">
            <w:pPr>
              <w:rPr>
                <w:ins w:id="794" w:author="Victor Rouco" w:date="2020-06-17T16:52:00Z"/>
                <w:del w:id="795" w:author="Victor Rouco [2]" w:date="2020-06-18T10:47:00Z"/>
                <w:rFonts w:ascii="Calibri" w:hAnsi="Calibri" w:cs="Calibri"/>
                <w:color w:val="000000"/>
              </w:rPr>
            </w:pPr>
          </w:p>
        </w:tc>
      </w:tr>
      <w:tr w:rsidR="004F07CD" w:rsidDel="00270D87" w14:paraId="65238C77" w14:textId="649CA658" w:rsidTr="00626210">
        <w:trPr>
          <w:trHeight w:val="360"/>
          <w:ins w:id="796" w:author="Victor Rouco" w:date="2020-06-17T16:52:00Z"/>
          <w:del w:id="797" w:author="Victor Rouco [2]" w:date="2020-06-18T10:47:00Z"/>
          <w:trPrChange w:id="798" w:author="Victor Rouco [2]" w:date="2020-06-18T10:56:00Z">
            <w:trPr>
              <w:trHeight w:val="320"/>
            </w:trPr>
          </w:trPrChange>
        </w:trPr>
        <w:tc>
          <w:tcPr>
            <w:tcW w:w="10981" w:type="dxa"/>
            <w:gridSpan w:val="6"/>
            <w:shd w:val="clear" w:color="auto" w:fill="auto"/>
            <w:noWrap/>
            <w:vAlign w:val="bottom"/>
            <w:hideMark/>
            <w:tcPrChange w:id="799" w:author="Victor Rouco [2]" w:date="2020-06-18T10:56:00Z">
              <w:tcPr>
                <w:tcW w:w="2160" w:type="dxa"/>
                <w:gridSpan w:val="2"/>
                <w:tcBorders>
                  <w:top w:val="nil"/>
                  <w:left w:val="nil"/>
                  <w:bottom w:val="nil"/>
                  <w:right w:val="nil"/>
                </w:tcBorders>
                <w:shd w:val="clear" w:color="auto" w:fill="auto"/>
                <w:noWrap/>
                <w:vAlign w:val="bottom"/>
                <w:hideMark/>
              </w:tcPr>
            </w:tcPrChange>
          </w:tcPr>
          <w:p w14:paraId="601C4919" w14:textId="7028F900" w:rsidR="004F07CD" w:rsidDel="00270D87" w:rsidRDefault="004F07CD">
            <w:pPr>
              <w:rPr>
                <w:ins w:id="800" w:author="Victor Rouco" w:date="2020-06-17T16:52:00Z"/>
                <w:del w:id="801" w:author="Victor Rouco [2]" w:date="2020-06-18T10:47:00Z"/>
                <w:sz w:val="20"/>
                <w:szCs w:val="20"/>
              </w:rPr>
            </w:pPr>
          </w:p>
        </w:tc>
        <w:tc>
          <w:tcPr>
            <w:tcW w:w="3130" w:type="dxa"/>
            <w:shd w:val="clear" w:color="auto" w:fill="auto"/>
            <w:noWrap/>
            <w:vAlign w:val="bottom"/>
            <w:hideMark/>
            <w:tcPrChange w:id="802" w:author="Victor Rouco [2]" w:date="2020-06-18T10:56:00Z">
              <w:tcPr>
                <w:tcW w:w="3020" w:type="dxa"/>
                <w:gridSpan w:val="3"/>
                <w:tcBorders>
                  <w:top w:val="nil"/>
                  <w:left w:val="nil"/>
                  <w:bottom w:val="nil"/>
                  <w:right w:val="nil"/>
                </w:tcBorders>
                <w:shd w:val="clear" w:color="auto" w:fill="auto"/>
                <w:noWrap/>
                <w:vAlign w:val="bottom"/>
                <w:hideMark/>
              </w:tcPr>
            </w:tcPrChange>
          </w:tcPr>
          <w:p w14:paraId="382D2ABC" w14:textId="6EE575F3" w:rsidR="004F07CD" w:rsidDel="00270D87" w:rsidRDefault="004F07CD">
            <w:pPr>
              <w:rPr>
                <w:ins w:id="803" w:author="Victor Rouco" w:date="2020-06-17T16:52:00Z"/>
                <w:del w:id="804" w:author="Victor Rouco [2]" w:date="2020-06-18T10:47:00Z"/>
                <w:sz w:val="20"/>
                <w:szCs w:val="20"/>
              </w:rPr>
            </w:pPr>
          </w:p>
        </w:tc>
        <w:tc>
          <w:tcPr>
            <w:tcW w:w="1555" w:type="dxa"/>
            <w:shd w:val="clear" w:color="auto" w:fill="auto"/>
            <w:noWrap/>
            <w:vAlign w:val="bottom"/>
            <w:hideMark/>
            <w:tcPrChange w:id="805" w:author="Victor Rouco [2]" w:date="2020-06-18T10:56:00Z">
              <w:tcPr>
                <w:tcW w:w="2380" w:type="dxa"/>
                <w:gridSpan w:val="3"/>
                <w:tcBorders>
                  <w:top w:val="nil"/>
                  <w:left w:val="nil"/>
                  <w:bottom w:val="nil"/>
                  <w:right w:val="nil"/>
                </w:tcBorders>
                <w:shd w:val="clear" w:color="auto" w:fill="auto"/>
                <w:noWrap/>
                <w:vAlign w:val="bottom"/>
                <w:hideMark/>
              </w:tcPr>
            </w:tcPrChange>
          </w:tcPr>
          <w:p w14:paraId="37CD424B" w14:textId="1413F98F" w:rsidR="004F07CD" w:rsidDel="00270D87" w:rsidRDefault="004F07CD">
            <w:pPr>
              <w:rPr>
                <w:ins w:id="806" w:author="Victor Rouco" w:date="2020-06-17T16:52:00Z"/>
                <w:del w:id="807" w:author="Victor Rouco [2]" w:date="2020-06-18T10:47:00Z"/>
                <w:rFonts w:ascii="Calibri" w:hAnsi="Calibri" w:cs="Calibri"/>
                <w:color w:val="000000"/>
              </w:rPr>
            </w:pPr>
            <w:ins w:id="808" w:author="Victor Rouco" w:date="2020-06-17T16:52:00Z">
              <w:del w:id="809" w:author="Victor Rouco [2]" w:date="2020-06-18T10:47:00Z">
                <w:r w:rsidDel="00270D87">
                  <w:rPr>
                    <w:rFonts w:ascii="Calibri" w:hAnsi="Calibri" w:cs="Calibri"/>
                    <w:color w:val="000000"/>
                  </w:rPr>
                  <w:delText>Good faith</w:delText>
                </w:r>
              </w:del>
            </w:ins>
          </w:p>
        </w:tc>
        <w:tc>
          <w:tcPr>
            <w:tcW w:w="1907" w:type="dxa"/>
            <w:shd w:val="clear" w:color="auto" w:fill="auto"/>
            <w:noWrap/>
            <w:vAlign w:val="bottom"/>
            <w:hideMark/>
            <w:tcPrChange w:id="810" w:author="Victor Rouco [2]" w:date="2020-06-18T10:56:00Z">
              <w:tcPr>
                <w:tcW w:w="2500" w:type="dxa"/>
                <w:gridSpan w:val="2"/>
                <w:tcBorders>
                  <w:top w:val="nil"/>
                  <w:left w:val="nil"/>
                  <w:bottom w:val="nil"/>
                  <w:right w:val="nil"/>
                </w:tcBorders>
                <w:shd w:val="clear" w:color="auto" w:fill="auto"/>
                <w:noWrap/>
                <w:vAlign w:val="bottom"/>
                <w:hideMark/>
              </w:tcPr>
            </w:tcPrChange>
          </w:tcPr>
          <w:p w14:paraId="58750279" w14:textId="502EEDCE" w:rsidR="004F07CD" w:rsidDel="00270D87" w:rsidRDefault="004F07CD">
            <w:pPr>
              <w:rPr>
                <w:ins w:id="811" w:author="Victor Rouco" w:date="2020-06-17T16:52:00Z"/>
                <w:del w:id="812" w:author="Victor Rouco [2]" w:date="2020-06-18T10:47:00Z"/>
                <w:rFonts w:ascii="Calibri" w:hAnsi="Calibri" w:cs="Calibri"/>
                <w:color w:val="000000"/>
              </w:rPr>
            </w:pPr>
            <w:ins w:id="813" w:author="Victor Rouco" w:date="2020-06-17T16:52:00Z">
              <w:del w:id="814" w:author="Victor Rouco [2]" w:date="2020-06-18T10:47:00Z">
                <w:r w:rsidDel="00270D87">
                  <w:rPr>
                    <w:rFonts w:ascii="Calibri" w:hAnsi="Calibri" w:cs="Calibri"/>
                    <w:color w:val="000000"/>
                  </w:rPr>
                  <w:delText>Appreciation</w:delText>
                </w:r>
              </w:del>
            </w:ins>
          </w:p>
        </w:tc>
        <w:tc>
          <w:tcPr>
            <w:tcW w:w="1129" w:type="dxa"/>
            <w:shd w:val="clear" w:color="auto" w:fill="auto"/>
            <w:noWrap/>
            <w:vAlign w:val="bottom"/>
            <w:hideMark/>
            <w:tcPrChange w:id="815" w:author="Victor Rouco [2]" w:date="2020-06-18T10:56:00Z">
              <w:tcPr>
                <w:tcW w:w="1300" w:type="dxa"/>
                <w:gridSpan w:val="2"/>
                <w:tcBorders>
                  <w:top w:val="nil"/>
                  <w:left w:val="nil"/>
                  <w:bottom w:val="nil"/>
                  <w:right w:val="nil"/>
                </w:tcBorders>
                <w:shd w:val="clear" w:color="auto" w:fill="auto"/>
                <w:noWrap/>
                <w:vAlign w:val="bottom"/>
                <w:hideMark/>
              </w:tcPr>
            </w:tcPrChange>
          </w:tcPr>
          <w:p w14:paraId="1BECC3E3" w14:textId="3365D4AC" w:rsidR="004F07CD" w:rsidDel="00270D87" w:rsidRDefault="004F07CD">
            <w:pPr>
              <w:rPr>
                <w:ins w:id="816" w:author="Victor Rouco" w:date="2020-06-17T16:52:00Z"/>
                <w:del w:id="817" w:author="Victor Rouco [2]" w:date="2020-06-18T10:47:00Z"/>
                <w:rFonts w:ascii="Calibri" w:hAnsi="Calibri" w:cs="Calibri"/>
                <w:color w:val="000000"/>
              </w:rPr>
            </w:pPr>
          </w:p>
        </w:tc>
      </w:tr>
      <w:tr w:rsidR="004F07CD" w:rsidDel="00270D87" w14:paraId="61F808AF" w14:textId="50A96215" w:rsidTr="00626210">
        <w:trPr>
          <w:trHeight w:val="360"/>
          <w:ins w:id="818" w:author="Victor Rouco" w:date="2020-06-17T16:52:00Z"/>
          <w:del w:id="819" w:author="Victor Rouco [2]" w:date="2020-06-18T10:47:00Z"/>
          <w:trPrChange w:id="820" w:author="Victor Rouco [2]" w:date="2020-06-18T10:56:00Z">
            <w:trPr>
              <w:trHeight w:val="320"/>
            </w:trPr>
          </w:trPrChange>
        </w:trPr>
        <w:tc>
          <w:tcPr>
            <w:tcW w:w="10981" w:type="dxa"/>
            <w:gridSpan w:val="6"/>
            <w:shd w:val="clear" w:color="auto" w:fill="auto"/>
            <w:noWrap/>
            <w:vAlign w:val="bottom"/>
            <w:hideMark/>
            <w:tcPrChange w:id="821" w:author="Victor Rouco [2]" w:date="2020-06-18T10:56:00Z">
              <w:tcPr>
                <w:tcW w:w="2160" w:type="dxa"/>
                <w:gridSpan w:val="2"/>
                <w:tcBorders>
                  <w:top w:val="nil"/>
                  <w:left w:val="nil"/>
                  <w:bottom w:val="nil"/>
                  <w:right w:val="nil"/>
                </w:tcBorders>
                <w:shd w:val="clear" w:color="auto" w:fill="auto"/>
                <w:noWrap/>
                <w:vAlign w:val="bottom"/>
                <w:hideMark/>
              </w:tcPr>
            </w:tcPrChange>
          </w:tcPr>
          <w:p w14:paraId="1FD0A97E" w14:textId="68A67255" w:rsidR="004F07CD" w:rsidDel="00270D87" w:rsidRDefault="004F07CD">
            <w:pPr>
              <w:rPr>
                <w:ins w:id="822" w:author="Victor Rouco" w:date="2020-06-17T16:52:00Z"/>
                <w:del w:id="823" w:author="Victor Rouco [2]" w:date="2020-06-18T10:47:00Z"/>
                <w:sz w:val="20"/>
                <w:szCs w:val="20"/>
              </w:rPr>
            </w:pPr>
          </w:p>
        </w:tc>
        <w:tc>
          <w:tcPr>
            <w:tcW w:w="3130" w:type="dxa"/>
            <w:shd w:val="clear" w:color="auto" w:fill="auto"/>
            <w:noWrap/>
            <w:vAlign w:val="bottom"/>
            <w:hideMark/>
            <w:tcPrChange w:id="824" w:author="Victor Rouco [2]" w:date="2020-06-18T10:56:00Z">
              <w:tcPr>
                <w:tcW w:w="3020" w:type="dxa"/>
                <w:gridSpan w:val="3"/>
                <w:tcBorders>
                  <w:top w:val="nil"/>
                  <w:left w:val="nil"/>
                  <w:bottom w:val="nil"/>
                  <w:right w:val="nil"/>
                </w:tcBorders>
                <w:shd w:val="clear" w:color="auto" w:fill="auto"/>
                <w:noWrap/>
                <w:vAlign w:val="bottom"/>
                <w:hideMark/>
              </w:tcPr>
            </w:tcPrChange>
          </w:tcPr>
          <w:p w14:paraId="23030EB5" w14:textId="547D0417" w:rsidR="004F07CD" w:rsidDel="00270D87" w:rsidRDefault="004F07CD">
            <w:pPr>
              <w:rPr>
                <w:ins w:id="825" w:author="Victor Rouco" w:date="2020-06-17T16:52:00Z"/>
                <w:del w:id="826" w:author="Victor Rouco [2]" w:date="2020-06-18T10:47:00Z"/>
                <w:sz w:val="20"/>
                <w:szCs w:val="20"/>
              </w:rPr>
            </w:pPr>
          </w:p>
        </w:tc>
        <w:tc>
          <w:tcPr>
            <w:tcW w:w="1555" w:type="dxa"/>
            <w:shd w:val="clear" w:color="auto" w:fill="auto"/>
            <w:noWrap/>
            <w:vAlign w:val="bottom"/>
            <w:hideMark/>
            <w:tcPrChange w:id="827" w:author="Victor Rouco [2]" w:date="2020-06-18T10:56:00Z">
              <w:tcPr>
                <w:tcW w:w="2380" w:type="dxa"/>
                <w:gridSpan w:val="3"/>
                <w:tcBorders>
                  <w:top w:val="nil"/>
                  <w:left w:val="nil"/>
                  <w:bottom w:val="nil"/>
                  <w:right w:val="nil"/>
                </w:tcBorders>
                <w:shd w:val="clear" w:color="auto" w:fill="auto"/>
                <w:noWrap/>
                <w:vAlign w:val="bottom"/>
                <w:hideMark/>
              </w:tcPr>
            </w:tcPrChange>
          </w:tcPr>
          <w:p w14:paraId="4757F79E" w14:textId="5B12BEB2" w:rsidR="004F07CD" w:rsidDel="00270D87" w:rsidRDefault="004F07CD">
            <w:pPr>
              <w:rPr>
                <w:ins w:id="828" w:author="Victor Rouco" w:date="2020-06-17T16:52:00Z"/>
                <w:del w:id="829" w:author="Victor Rouco [2]" w:date="2020-06-18T10:47:00Z"/>
                <w:sz w:val="20"/>
                <w:szCs w:val="20"/>
              </w:rPr>
            </w:pPr>
          </w:p>
        </w:tc>
        <w:tc>
          <w:tcPr>
            <w:tcW w:w="1907" w:type="dxa"/>
            <w:shd w:val="clear" w:color="auto" w:fill="auto"/>
            <w:noWrap/>
            <w:vAlign w:val="bottom"/>
            <w:hideMark/>
            <w:tcPrChange w:id="830" w:author="Victor Rouco [2]" w:date="2020-06-18T10:56:00Z">
              <w:tcPr>
                <w:tcW w:w="2500" w:type="dxa"/>
                <w:gridSpan w:val="2"/>
                <w:tcBorders>
                  <w:top w:val="nil"/>
                  <w:left w:val="nil"/>
                  <w:bottom w:val="nil"/>
                  <w:right w:val="nil"/>
                </w:tcBorders>
                <w:shd w:val="clear" w:color="auto" w:fill="auto"/>
                <w:noWrap/>
                <w:vAlign w:val="bottom"/>
                <w:hideMark/>
              </w:tcPr>
            </w:tcPrChange>
          </w:tcPr>
          <w:p w14:paraId="14C33547" w14:textId="71401851" w:rsidR="004F07CD" w:rsidDel="00270D87" w:rsidRDefault="004F07CD">
            <w:pPr>
              <w:rPr>
                <w:ins w:id="831" w:author="Victor Rouco" w:date="2020-06-17T16:52:00Z"/>
                <w:del w:id="832" w:author="Victor Rouco [2]" w:date="2020-06-18T10:47:00Z"/>
                <w:rFonts w:ascii="Calibri" w:hAnsi="Calibri" w:cs="Calibri"/>
                <w:color w:val="000000"/>
              </w:rPr>
            </w:pPr>
            <w:ins w:id="833" w:author="Victor Rouco" w:date="2020-06-17T16:52:00Z">
              <w:del w:id="834" w:author="Victor Rouco [2]" w:date="2020-06-18T10:47:00Z">
                <w:r w:rsidDel="00270D87">
                  <w:rPr>
                    <w:rFonts w:ascii="Calibri" w:hAnsi="Calibri" w:cs="Calibri"/>
                    <w:color w:val="000000"/>
                  </w:rPr>
                  <w:delText>Search for support</w:delText>
                </w:r>
              </w:del>
            </w:ins>
          </w:p>
        </w:tc>
        <w:tc>
          <w:tcPr>
            <w:tcW w:w="1129" w:type="dxa"/>
            <w:shd w:val="clear" w:color="auto" w:fill="auto"/>
            <w:noWrap/>
            <w:vAlign w:val="bottom"/>
            <w:hideMark/>
            <w:tcPrChange w:id="835" w:author="Victor Rouco [2]" w:date="2020-06-18T10:56:00Z">
              <w:tcPr>
                <w:tcW w:w="1300" w:type="dxa"/>
                <w:gridSpan w:val="2"/>
                <w:tcBorders>
                  <w:top w:val="nil"/>
                  <w:left w:val="nil"/>
                  <w:bottom w:val="nil"/>
                  <w:right w:val="nil"/>
                </w:tcBorders>
                <w:shd w:val="clear" w:color="auto" w:fill="auto"/>
                <w:noWrap/>
                <w:vAlign w:val="bottom"/>
                <w:hideMark/>
              </w:tcPr>
            </w:tcPrChange>
          </w:tcPr>
          <w:p w14:paraId="1FDFA635" w14:textId="42F1C899" w:rsidR="004F07CD" w:rsidDel="00270D87" w:rsidRDefault="004F07CD">
            <w:pPr>
              <w:rPr>
                <w:ins w:id="836" w:author="Victor Rouco" w:date="2020-06-17T16:52:00Z"/>
                <w:del w:id="837" w:author="Victor Rouco [2]" w:date="2020-06-18T10:47:00Z"/>
                <w:rFonts w:ascii="Calibri" w:hAnsi="Calibri" w:cs="Calibri"/>
                <w:color w:val="000000"/>
              </w:rPr>
            </w:pPr>
          </w:p>
        </w:tc>
      </w:tr>
      <w:tr w:rsidR="004F07CD" w:rsidDel="00270D87" w14:paraId="302899C4" w14:textId="125268F5" w:rsidTr="00626210">
        <w:trPr>
          <w:trHeight w:val="360"/>
          <w:ins w:id="838" w:author="Victor Rouco" w:date="2020-06-17T16:52:00Z"/>
          <w:del w:id="839" w:author="Victor Rouco [2]" w:date="2020-06-18T10:47:00Z"/>
          <w:trPrChange w:id="840" w:author="Victor Rouco [2]" w:date="2020-06-18T10:56:00Z">
            <w:trPr>
              <w:trHeight w:val="320"/>
            </w:trPr>
          </w:trPrChange>
        </w:trPr>
        <w:tc>
          <w:tcPr>
            <w:tcW w:w="10981" w:type="dxa"/>
            <w:gridSpan w:val="6"/>
            <w:shd w:val="clear" w:color="auto" w:fill="auto"/>
            <w:noWrap/>
            <w:vAlign w:val="bottom"/>
            <w:hideMark/>
            <w:tcPrChange w:id="841" w:author="Victor Rouco [2]" w:date="2020-06-18T10:56:00Z">
              <w:tcPr>
                <w:tcW w:w="2160" w:type="dxa"/>
                <w:gridSpan w:val="2"/>
                <w:tcBorders>
                  <w:top w:val="nil"/>
                  <w:left w:val="nil"/>
                  <w:bottom w:val="nil"/>
                  <w:right w:val="nil"/>
                </w:tcBorders>
                <w:shd w:val="clear" w:color="auto" w:fill="auto"/>
                <w:noWrap/>
                <w:vAlign w:val="bottom"/>
                <w:hideMark/>
              </w:tcPr>
            </w:tcPrChange>
          </w:tcPr>
          <w:p w14:paraId="0371FBB8" w14:textId="0D24AAEE" w:rsidR="004F07CD" w:rsidDel="00270D87" w:rsidRDefault="004F07CD">
            <w:pPr>
              <w:rPr>
                <w:ins w:id="842" w:author="Victor Rouco" w:date="2020-06-17T16:52:00Z"/>
                <w:del w:id="843" w:author="Victor Rouco [2]" w:date="2020-06-18T10:47:00Z"/>
                <w:sz w:val="20"/>
                <w:szCs w:val="20"/>
              </w:rPr>
            </w:pPr>
          </w:p>
        </w:tc>
        <w:tc>
          <w:tcPr>
            <w:tcW w:w="3130" w:type="dxa"/>
            <w:shd w:val="clear" w:color="auto" w:fill="auto"/>
            <w:noWrap/>
            <w:vAlign w:val="bottom"/>
            <w:hideMark/>
            <w:tcPrChange w:id="844" w:author="Victor Rouco [2]" w:date="2020-06-18T10:56:00Z">
              <w:tcPr>
                <w:tcW w:w="3020" w:type="dxa"/>
                <w:gridSpan w:val="3"/>
                <w:tcBorders>
                  <w:top w:val="nil"/>
                  <w:left w:val="nil"/>
                  <w:bottom w:val="nil"/>
                  <w:right w:val="nil"/>
                </w:tcBorders>
                <w:shd w:val="clear" w:color="auto" w:fill="auto"/>
                <w:noWrap/>
                <w:vAlign w:val="bottom"/>
                <w:hideMark/>
              </w:tcPr>
            </w:tcPrChange>
          </w:tcPr>
          <w:p w14:paraId="46D262AA" w14:textId="52BE2422" w:rsidR="004F07CD" w:rsidDel="00270D87" w:rsidRDefault="004F07CD">
            <w:pPr>
              <w:rPr>
                <w:ins w:id="845" w:author="Victor Rouco" w:date="2020-06-17T16:52:00Z"/>
                <w:del w:id="846" w:author="Victor Rouco [2]" w:date="2020-06-18T10:47:00Z"/>
                <w:sz w:val="20"/>
                <w:szCs w:val="20"/>
              </w:rPr>
            </w:pPr>
          </w:p>
        </w:tc>
        <w:tc>
          <w:tcPr>
            <w:tcW w:w="1555" w:type="dxa"/>
            <w:shd w:val="clear" w:color="auto" w:fill="auto"/>
            <w:noWrap/>
            <w:vAlign w:val="bottom"/>
            <w:hideMark/>
            <w:tcPrChange w:id="847" w:author="Victor Rouco [2]" w:date="2020-06-18T10:56:00Z">
              <w:tcPr>
                <w:tcW w:w="2380" w:type="dxa"/>
                <w:gridSpan w:val="3"/>
                <w:tcBorders>
                  <w:top w:val="nil"/>
                  <w:left w:val="nil"/>
                  <w:bottom w:val="nil"/>
                  <w:right w:val="nil"/>
                </w:tcBorders>
                <w:shd w:val="clear" w:color="auto" w:fill="auto"/>
                <w:noWrap/>
                <w:vAlign w:val="bottom"/>
                <w:hideMark/>
              </w:tcPr>
            </w:tcPrChange>
          </w:tcPr>
          <w:p w14:paraId="101FDCAB" w14:textId="637D049E" w:rsidR="004F07CD" w:rsidDel="00270D87" w:rsidRDefault="004F07CD">
            <w:pPr>
              <w:rPr>
                <w:ins w:id="848" w:author="Victor Rouco" w:date="2020-06-17T16:52:00Z"/>
                <w:del w:id="849" w:author="Victor Rouco [2]" w:date="2020-06-18T10:47:00Z"/>
                <w:sz w:val="20"/>
                <w:szCs w:val="20"/>
              </w:rPr>
            </w:pPr>
          </w:p>
        </w:tc>
        <w:tc>
          <w:tcPr>
            <w:tcW w:w="1907" w:type="dxa"/>
            <w:shd w:val="clear" w:color="auto" w:fill="auto"/>
            <w:noWrap/>
            <w:vAlign w:val="bottom"/>
            <w:hideMark/>
            <w:tcPrChange w:id="850" w:author="Victor Rouco [2]" w:date="2020-06-18T10:56:00Z">
              <w:tcPr>
                <w:tcW w:w="2500" w:type="dxa"/>
                <w:gridSpan w:val="2"/>
                <w:tcBorders>
                  <w:top w:val="nil"/>
                  <w:left w:val="nil"/>
                  <w:bottom w:val="nil"/>
                  <w:right w:val="nil"/>
                </w:tcBorders>
                <w:shd w:val="clear" w:color="auto" w:fill="auto"/>
                <w:noWrap/>
                <w:vAlign w:val="bottom"/>
                <w:hideMark/>
              </w:tcPr>
            </w:tcPrChange>
          </w:tcPr>
          <w:p w14:paraId="3161357C" w14:textId="4858E6A4" w:rsidR="004F07CD" w:rsidDel="00270D87" w:rsidRDefault="004F07CD">
            <w:pPr>
              <w:rPr>
                <w:ins w:id="851" w:author="Victor Rouco" w:date="2020-06-17T16:52:00Z"/>
                <w:del w:id="852" w:author="Victor Rouco [2]" w:date="2020-06-18T10:47:00Z"/>
                <w:rFonts w:ascii="Calibri" w:hAnsi="Calibri" w:cs="Calibri"/>
                <w:color w:val="000000"/>
              </w:rPr>
            </w:pPr>
            <w:ins w:id="853" w:author="Victor Rouco" w:date="2020-06-17T16:52:00Z">
              <w:del w:id="854" w:author="Victor Rouco [2]" w:date="2020-06-18T10:47:00Z">
                <w:r w:rsidDel="00270D87">
                  <w:rPr>
                    <w:rFonts w:ascii="Calibri" w:hAnsi="Calibri" w:cs="Calibri"/>
                    <w:color w:val="000000"/>
                  </w:rPr>
                  <w:delText>Genuineness</w:delText>
                </w:r>
              </w:del>
            </w:ins>
          </w:p>
        </w:tc>
        <w:tc>
          <w:tcPr>
            <w:tcW w:w="1129" w:type="dxa"/>
            <w:shd w:val="clear" w:color="auto" w:fill="auto"/>
            <w:noWrap/>
            <w:vAlign w:val="bottom"/>
            <w:hideMark/>
            <w:tcPrChange w:id="855" w:author="Victor Rouco [2]" w:date="2020-06-18T10:56:00Z">
              <w:tcPr>
                <w:tcW w:w="1300" w:type="dxa"/>
                <w:gridSpan w:val="2"/>
                <w:tcBorders>
                  <w:top w:val="nil"/>
                  <w:left w:val="nil"/>
                  <w:bottom w:val="nil"/>
                  <w:right w:val="nil"/>
                </w:tcBorders>
                <w:shd w:val="clear" w:color="auto" w:fill="auto"/>
                <w:noWrap/>
                <w:vAlign w:val="bottom"/>
                <w:hideMark/>
              </w:tcPr>
            </w:tcPrChange>
          </w:tcPr>
          <w:p w14:paraId="794D93B6" w14:textId="15950E4D" w:rsidR="004F07CD" w:rsidDel="00270D87" w:rsidRDefault="004F07CD">
            <w:pPr>
              <w:rPr>
                <w:ins w:id="856" w:author="Victor Rouco" w:date="2020-06-17T16:52:00Z"/>
                <w:del w:id="857" w:author="Victor Rouco [2]" w:date="2020-06-18T10:47:00Z"/>
                <w:rFonts w:ascii="Calibri" w:hAnsi="Calibri" w:cs="Calibri"/>
                <w:color w:val="000000"/>
              </w:rPr>
            </w:pPr>
          </w:p>
        </w:tc>
      </w:tr>
      <w:tr w:rsidR="004F07CD" w:rsidDel="00270D87" w14:paraId="64DD32C0" w14:textId="0D845FC6" w:rsidTr="00626210">
        <w:trPr>
          <w:trHeight w:val="360"/>
          <w:ins w:id="858" w:author="Victor Rouco" w:date="2020-06-17T16:52:00Z"/>
          <w:del w:id="859" w:author="Victor Rouco [2]" w:date="2020-06-18T10:47:00Z"/>
          <w:trPrChange w:id="860" w:author="Victor Rouco [2]" w:date="2020-06-18T10:56:00Z">
            <w:trPr>
              <w:trHeight w:val="320"/>
            </w:trPr>
          </w:trPrChange>
        </w:trPr>
        <w:tc>
          <w:tcPr>
            <w:tcW w:w="10981" w:type="dxa"/>
            <w:gridSpan w:val="6"/>
            <w:shd w:val="clear" w:color="auto" w:fill="auto"/>
            <w:noWrap/>
            <w:vAlign w:val="bottom"/>
            <w:hideMark/>
            <w:tcPrChange w:id="861" w:author="Victor Rouco [2]" w:date="2020-06-18T10:56:00Z">
              <w:tcPr>
                <w:tcW w:w="2160" w:type="dxa"/>
                <w:gridSpan w:val="2"/>
                <w:tcBorders>
                  <w:top w:val="nil"/>
                  <w:left w:val="nil"/>
                  <w:bottom w:val="nil"/>
                  <w:right w:val="nil"/>
                </w:tcBorders>
                <w:shd w:val="clear" w:color="auto" w:fill="auto"/>
                <w:noWrap/>
                <w:vAlign w:val="bottom"/>
                <w:hideMark/>
              </w:tcPr>
            </w:tcPrChange>
          </w:tcPr>
          <w:p w14:paraId="209FB65E" w14:textId="7E912F54" w:rsidR="004F07CD" w:rsidDel="00270D87" w:rsidRDefault="004F07CD">
            <w:pPr>
              <w:rPr>
                <w:ins w:id="862" w:author="Victor Rouco" w:date="2020-06-17T16:52:00Z"/>
                <w:del w:id="863" w:author="Victor Rouco [2]" w:date="2020-06-18T10:47:00Z"/>
                <w:sz w:val="20"/>
                <w:szCs w:val="20"/>
              </w:rPr>
            </w:pPr>
          </w:p>
        </w:tc>
        <w:tc>
          <w:tcPr>
            <w:tcW w:w="3130" w:type="dxa"/>
            <w:shd w:val="clear" w:color="auto" w:fill="auto"/>
            <w:noWrap/>
            <w:vAlign w:val="bottom"/>
            <w:hideMark/>
            <w:tcPrChange w:id="864" w:author="Victor Rouco [2]" w:date="2020-06-18T10:56:00Z">
              <w:tcPr>
                <w:tcW w:w="3020" w:type="dxa"/>
                <w:gridSpan w:val="3"/>
                <w:tcBorders>
                  <w:top w:val="nil"/>
                  <w:left w:val="nil"/>
                  <w:bottom w:val="nil"/>
                  <w:right w:val="nil"/>
                </w:tcBorders>
                <w:shd w:val="clear" w:color="auto" w:fill="auto"/>
                <w:noWrap/>
                <w:vAlign w:val="bottom"/>
                <w:hideMark/>
              </w:tcPr>
            </w:tcPrChange>
          </w:tcPr>
          <w:p w14:paraId="2A23F689" w14:textId="22D1AFCA" w:rsidR="004F07CD" w:rsidDel="00270D87" w:rsidRDefault="004F07CD">
            <w:pPr>
              <w:rPr>
                <w:ins w:id="865" w:author="Victor Rouco" w:date="2020-06-17T16:52:00Z"/>
                <w:del w:id="866" w:author="Victor Rouco [2]" w:date="2020-06-18T10:47:00Z"/>
                <w:sz w:val="20"/>
                <w:szCs w:val="20"/>
              </w:rPr>
            </w:pPr>
          </w:p>
        </w:tc>
        <w:tc>
          <w:tcPr>
            <w:tcW w:w="1555" w:type="dxa"/>
            <w:shd w:val="clear" w:color="auto" w:fill="auto"/>
            <w:noWrap/>
            <w:vAlign w:val="bottom"/>
            <w:hideMark/>
            <w:tcPrChange w:id="867" w:author="Victor Rouco [2]" w:date="2020-06-18T10:56:00Z">
              <w:tcPr>
                <w:tcW w:w="2380" w:type="dxa"/>
                <w:gridSpan w:val="3"/>
                <w:tcBorders>
                  <w:top w:val="nil"/>
                  <w:left w:val="nil"/>
                  <w:bottom w:val="nil"/>
                  <w:right w:val="nil"/>
                </w:tcBorders>
                <w:shd w:val="clear" w:color="auto" w:fill="auto"/>
                <w:noWrap/>
                <w:vAlign w:val="bottom"/>
                <w:hideMark/>
              </w:tcPr>
            </w:tcPrChange>
          </w:tcPr>
          <w:p w14:paraId="40B5BD10" w14:textId="61519F0A" w:rsidR="004F07CD" w:rsidDel="00270D87" w:rsidRDefault="004F07CD">
            <w:pPr>
              <w:rPr>
                <w:ins w:id="868" w:author="Victor Rouco" w:date="2020-06-17T16:52:00Z"/>
                <w:del w:id="869" w:author="Victor Rouco [2]" w:date="2020-06-18T10:47:00Z"/>
                <w:sz w:val="20"/>
                <w:szCs w:val="20"/>
              </w:rPr>
            </w:pPr>
          </w:p>
        </w:tc>
        <w:tc>
          <w:tcPr>
            <w:tcW w:w="1907" w:type="dxa"/>
            <w:shd w:val="clear" w:color="auto" w:fill="auto"/>
            <w:noWrap/>
            <w:vAlign w:val="bottom"/>
            <w:hideMark/>
            <w:tcPrChange w:id="870" w:author="Victor Rouco [2]" w:date="2020-06-18T10:56:00Z">
              <w:tcPr>
                <w:tcW w:w="2500" w:type="dxa"/>
                <w:gridSpan w:val="2"/>
                <w:tcBorders>
                  <w:top w:val="nil"/>
                  <w:left w:val="nil"/>
                  <w:bottom w:val="nil"/>
                  <w:right w:val="nil"/>
                </w:tcBorders>
                <w:shd w:val="clear" w:color="auto" w:fill="auto"/>
                <w:noWrap/>
                <w:vAlign w:val="bottom"/>
                <w:hideMark/>
              </w:tcPr>
            </w:tcPrChange>
          </w:tcPr>
          <w:p w14:paraId="1722D9BE" w14:textId="5EAAAC9E" w:rsidR="004F07CD" w:rsidDel="00270D87" w:rsidRDefault="004F07CD">
            <w:pPr>
              <w:rPr>
                <w:ins w:id="871" w:author="Victor Rouco" w:date="2020-06-17T16:52:00Z"/>
                <w:del w:id="872" w:author="Victor Rouco [2]" w:date="2020-06-18T10:47:00Z"/>
                <w:rFonts w:ascii="Calibri" w:hAnsi="Calibri" w:cs="Calibri"/>
                <w:color w:val="000000"/>
              </w:rPr>
            </w:pPr>
            <w:ins w:id="873" w:author="Victor Rouco" w:date="2020-06-17T16:52:00Z">
              <w:del w:id="874" w:author="Victor Rouco [2]" w:date="2020-06-18T10:47:00Z">
                <w:r w:rsidDel="00270D87">
                  <w:rPr>
                    <w:rFonts w:ascii="Calibri" w:hAnsi="Calibri" w:cs="Calibri"/>
                    <w:color w:val="000000"/>
                  </w:rPr>
                  <w:delText>Low competitiveness</w:delText>
                </w:r>
              </w:del>
            </w:ins>
          </w:p>
        </w:tc>
        <w:tc>
          <w:tcPr>
            <w:tcW w:w="1129" w:type="dxa"/>
            <w:shd w:val="clear" w:color="auto" w:fill="auto"/>
            <w:noWrap/>
            <w:vAlign w:val="bottom"/>
            <w:hideMark/>
            <w:tcPrChange w:id="875" w:author="Victor Rouco [2]" w:date="2020-06-18T10:56:00Z">
              <w:tcPr>
                <w:tcW w:w="1300" w:type="dxa"/>
                <w:gridSpan w:val="2"/>
                <w:tcBorders>
                  <w:top w:val="nil"/>
                  <w:left w:val="nil"/>
                  <w:bottom w:val="nil"/>
                  <w:right w:val="nil"/>
                </w:tcBorders>
                <w:shd w:val="clear" w:color="auto" w:fill="auto"/>
                <w:noWrap/>
                <w:vAlign w:val="bottom"/>
                <w:hideMark/>
              </w:tcPr>
            </w:tcPrChange>
          </w:tcPr>
          <w:p w14:paraId="2F081A14" w14:textId="54AD0ACE" w:rsidR="004F07CD" w:rsidDel="00270D87" w:rsidRDefault="004F07CD">
            <w:pPr>
              <w:rPr>
                <w:ins w:id="876" w:author="Victor Rouco" w:date="2020-06-17T16:52:00Z"/>
                <w:del w:id="877" w:author="Victor Rouco [2]" w:date="2020-06-18T10:47:00Z"/>
                <w:rFonts w:ascii="Calibri" w:hAnsi="Calibri" w:cs="Calibri"/>
                <w:color w:val="000000"/>
              </w:rPr>
            </w:pPr>
          </w:p>
        </w:tc>
      </w:tr>
      <w:tr w:rsidR="004F07CD" w:rsidDel="00270D87" w14:paraId="086AC594" w14:textId="30D07DA5" w:rsidTr="00626210">
        <w:trPr>
          <w:trHeight w:val="360"/>
          <w:ins w:id="878" w:author="Victor Rouco" w:date="2020-06-17T16:52:00Z"/>
          <w:del w:id="879" w:author="Victor Rouco [2]" w:date="2020-06-18T10:47:00Z"/>
          <w:trPrChange w:id="880" w:author="Victor Rouco [2]" w:date="2020-06-18T10:56:00Z">
            <w:trPr>
              <w:trHeight w:val="320"/>
            </w:trPr>
          </w:trPrChange>
        </w:trPr>
        <w:tc>
          <w:tcPr>
            <w:tcW w:w="10981" w:type="dxa"/>
            <w:gridSpan w:val="6"/>
            <w:shd w:val="clear" w:color="auto" w:fill="auto"/>
            <w:noWrap/>
            <w:vAlign w:val="bottom"/>
            <w:hideMark/>
            <w:tcPrChange w:id="881" w:author="Victor Rouco [2]" w:date="2020-06-18T10:56:00Z">
              <w:tcPr>
                <w:tcW w:w="2160" w:type="dxa"/>
                <w:gridSpan w:val="2"/>
                <w:tcBorders>
                  <w:top w:val="nil"/>
                  <w:left w:val="nil"/>
                  <w:bottom w:val="nil"/>
                  <w:right w:val="nil"/>
                </w:tcBorders>
                <w:shd w:val="clear" w:color="auto" w:fill="auto"/>
                <w:noWrap/>
                <w:vAlign w:val="bottom"/>
                <w:hideMark/>
              </w:tcPr>
            </w:tcPrChange>
          </w:tcPr>
          <w:p w14:paraId="14F0E684" w14:textId="2A5AE7BA" w:rsidR="004F07CD" w:rsidDel="00270D87" w:rsidRDefault="004F07CD">
            <w:pPr>
              <w:rPr>
                <w:ins w:id="882" w:author="Victor Rouco" w:date="2020-06-17T16:52:00Z"/>
                <w:del w:id="883" w:author="Victor Rouco [2]" w:date="2020-06-18T10:47:00Z"/>
                <w:sz w:val="20"/>
                <w:szCs w:val="20"/>
              </w:rPr>
            </w:pPr>
          </w:p>
        </w:tc>
        <w:tc>
          <w:tcPr>
            <w:tcW w:w="3130" w:type="dxa"/>
            <w:shd w:val="clear" w:color="auto" w:fill="auto"/>
            <w:noWrap/>
            <w:vAlign w:val="bottom"/>
            <w:hideMark/>
            <w:tcPrChange w:id="884" w:author="Victor Rouco [2]" w:date="2020-06-18T10:56:00Z">
              <w:tcPr>
                <w:tcW w:w="3020" w:type="dxa"/>
                <w:gridSpan w:val="3"/>
                <w:tcBorders>
                  <w:top w:val="nil"/>
                  <w:left w:val="nil"/>
                  <w:bottom w:val="nil"/>
                  <w:right w:val="nil"/>
                </w:tcBorders>
                <w:shd w:val="clear" w:color="auto" w:fill="auto"/>
                <w:noWrap/>
                <w:vAlign w:val="bottom"/>
                <w:hideMark/>
              </w:tcPr>
            </w:tcPrChange>
          </w:tcPr>
          <w:p w14:paraId="78C8059B" w14:textId="7C789845" w:rsidR="004F07CD" w:rsidDel="00270D87" w:rsidRDefault="004F07CD">
            <w:pPr>
              <w:rPr>
                <w:ins w:id="885" w:author="Victor Rouco" w:date="2020-06-17T16:52:00Z"/>
                <w:del w:id="886" w:author="Victor Rouco [2]" w:date="2020-06-18T10:47:00Z"/>
                <w:sz w:val="20"/>
                <w:szCs w:val="20"/>
              </w:rPr>
            </w:pPr>
          </w:p>
        </w:tc>
        <w:tc>
          <w:tcPr>
            <w:tcW w:w="1555" w:type="dxa"/>
            <w:shd w:val="clear" w:color="auto" w:fill="auto"/>
            <w:noWrap/>
            <w:vAlign w:val="bottom"/>
            <w:hideMark/>
            <w:tcPrChange w:id="887" w:author="Victor Rouco [2]" w:date="2020-06-18T10:56:00Z">
              <w:tcPr>
                <w:tcW w:w="2380" w:type="dxa"/>
                <w:gridSpan w:val="3"/>
                <w:tcBorders>
                  <w:top w:val="nil"/>
                  <w:left w:val="nil"/>
                  <w:bottom w:val="nil"/>
                  <w:right w:val="nil"/>
                </w:tcBorders>
                <w:shd w:val="clear" w:color="auto" w:fill="auto"/>
                <w:noWrap/>
                <w:vAlign w:val="bottom"/>
                <w:hideMark/>
              </w:tcPr>
            </w:tcPrChange>
          </w:tcPr>
          <w:p w14:paraId="2C8BF93B" w14:textId="397676C5" w:rsidR="004F07CD" w:rsidDel="00270D87" w:rsidRDefault="004F07CD">
            <w:pPr>
              <w:rPr>
                <w:ins w:id="888" w:author="Victor Rouco" w:date="2020-06-17T16:52:00Z"/>
                <w:del w:id="889" w:author="Victor Rouco [2]" w:date="2020-06-18T10:47:00Z"/>
                <w:sz w:val="20"/>
                <w:szCs w:val="20"/>
              </w:rPr>
            </w:pPr>
          </w:p>
        </w:tc>
        <w:tc>
          <w:tcPr>
            <w:tcW w:w="1907" w:type="dxa"/>
            <w:shd w:val="clear" w:color="auto" w:fill="auto"/>
            <w:noWrap/>
            <w:vAlign w:val="bottom"/>
            <w:hideMark/>
            <w:tcPrChange w:id="890" w:author="Victor Rouco [2]" w:date="2020-06-18T10:56:00Z">
              <w:tcPr>
                <w:tcW w:w="2500" w:type="dxa"/>
                <w:gridSpan w:val="2"/>
                <w:tcBorders>
                  <w:top w:val="nil"/>
                  <w:left w:val="nil"/>
                  <w:bottom w:val="nil"/>
                  <w:right w:val="nil"/>
                </w:tcBorders>
                <w:shd w:val="clear" w:color="auto" w:fill="auto"/>
                <w:noWrap/>
                <w:vAlign w:val="bottom"/>
                <w:hideMark/>
              </w:tcPr>
            </w:tcPrChange>
          </w:tcPr>
          <w:p w14:paraId="10E511E5" w14:textId="10B72608" w:rsidR="004F07CD" w:rsidDel="00270D87" w:rsidRDefault="004F07CD">
            <w:pPr>
              <w:rPr>
                <w:ins w:id="891" w:author="Victor Rouco" w:date="2020-06-17T16:52:00Z"/>
                <w:del w:id="892" w:author="Victor Rouco [2]" w:date="2020-06-18T10:47:00Z"/>
                <w:sz w:val="20"/>
                <w:szCs w:val="20"/>
              </w:rPr>
            </w:pPr>
          </w:p>
        </w:tc>
        <w:tc>
          <w:tcPr>
            <w:tcW w:w="1129" w:type="dxa"/>
            <w:shd w:val="clear" w:color="auto" w:fill="auto"/>
            <w:noWrap/>
            <w:vAlign w:val="bottom"/>
            <w:hideMark/>
            <w:tcPrChange w:id="893" w:author="Victor Rouco [2]" w:date="2020-06-18T10:56:00Z">
              <w:tcPr>
                <w:tcW w:w="1300" w:type="dxa"/>
                <w:gridSpan w:val="2"/>
                <w:tcBorders>
                  <w:top w:val="nil"/>
                  <w:left w:val="nil"/>
                  <w:bottom w:val="nil"/>
                  <w:right w:val="nil"/>
                </w:tcBorders>
                <w:shd w:val="clear" w:color="auto" w:fill="auto"/>
                <w:noWrap/>
                <w:vAlign w:val="bottom"/>
                <w:hideMark/>
              </w:tcPr>
            </w:tcPrChange>
          </w:tcPr>
          <w:p w14:paraId="3EEC4047" w14:textId="5D3AB8CD" w:rsidR="004F07CD" w:rsidDel="00270D87" w:rsidRDefault="004F07CD">
            <w:pPr>
              <w:rPr>
                <w:ins w:id="894" w:author="Victor Rouco" w:date="2020-06-17T16:52:00Z"/>
                <w:del w:id="895" w:author="Victor Rouco [2]" w:date="2020-06-18T10:47:00Z"/>
                <w:sz w:val="20"/>
                <w:szCs w:val="20"/>
              </w:rPr>
            </w:pPr>
          </w:p>
        </w:tc>
      </w:tr>
      <w:tr w:rsidR="004F07CD" w:rsidDel="00270D87" w14:paraId="0A85B9E0" w14:textId="03F5D066" w:rsidTr="00626210">
        <w:trPr>
          <w:trHeight w:val="360"/>
          <w:ins w:id="896" w:author="Victor Rouco" w:date="2020-06-17T16:52:00Z"/>
          <w:del w:id="897" w:author="Victor Rouco [2]" w:date="2020-06-18T10:47:00Z"/>
          <w:trPrChange w:id="898" w:author="Victor Rouco [2]" w:date="2020-06-18T10:56:00Z">
            <w:trPr>
              <w:trHeight w:val="320"/>
            </w:trPr>
          </w:trPrChange>
        </w:trPr>
        <w:tc>
          <w:tcPr>
            <w:tcW w:w="10981" w:type="dxa"/>
            <w:gridSpan w:val="6"/>
            <w:shd w:val="clear" w:color="auto" w:fill="auto"/>
            <w:noWrap/>
            <w:vAlign w:val="bottom"/>
            <w:hideMark/>
            <w:tcPrChange w:id="899" w:author="Victor Rouco [2]" w:date="2020-06-18T10:56:00Z">
              <w:tcPr>
                <w:tcW w:w="2160" w:type="dxa"/>
                <w:gridSpan w:val="2"/>
                <w:tcBorders>
                  <w:top w:val="nil"/>
                  <w:left w:val="nil"/>
                  <w:bottom w:val="nil"/>
                  <w:right w:val="nil"/>
                </w:tcBorders>
                <w:shd w:val="clear" w:color="auto" w:fill="auto"/>
                <w:noWrap/>
                <w:vAlign w:val="bottom"/>
                <w:hideMark/>
              </w:tcPr>
            </w:tcPrChange>
          </w:tcPr>
          <w:p w14:paraId="032A73D2" w14:textId="0C9BCD7B" w:rsidR="004F07CD" w:rsidDel="00270D87" w:rsidRDefault="004F07CD">
            <w:pPr>
              <w:rPr>
                <w:ins w:id="900" w:author="Victor Rouco" w:date="2020-06-17T16:52:00Z"/>
                <w:del w:id="901" w:author="Victor Rouco [2]" w:date="2020-06-18T10:47:00Z"/>
                <w:rFonts w:ascii="Calibri" w:hAnsi="Calibri" w:cs="Calibri"/>
                <w:color w:val="000000"/>
              </w:rPr>
            </w:pPr>
            <w:ins w:id="902" w:author="Victor Rouco" w:date="2020-06-17T16:52:00Z">
              <w:del w:id="903" w:author="Victor Rouco [2]" w:date="2020-06-18T10:47:00Z">
                <w:r w:rsidDel="00270D87">
                  <w:rPr>
                    <w:rFonts w:ascii="Calibri" w:hAnsi="Calibri" w:cs="Calibri"/>
                    <w:color w:val="000000"/>
                  </w:rPr>
                  <w:delText>Conscientiousness</w:delText>
                </w:r>
              </w:del>
            </w:ins>
          </w:p>
        </w:tc>
        <w:tc>
          <w:tcPr>
            <w:tcW w:w="3130" w:type="dxa"/>
            <w:shd w:val="clear" w:color="auto" w:fill="auto"/>
            <w:noWrap/>
            <w:vAlign w:val="bottom"/>
            <w:hideMark/>
            <w:tcPrChange w:id="904" w:author="Victor Rouco [2]" w:date="2020-06-18T10:56:00Z">
              <w:tcPr>
                <w:tcW w:w="3020" w:type="dxa"/>
                <w:gridSpan w:val="3"/>
                <w:tcBorders>
                  <w:top w:val="nil"/>
                  <w:left w:val="nil"/>
                  <w:bottom w:val="nil"/>
                  <w:right w:val="nil"/>
                </w:tcBorders>
                <w:shd w:val="clear" w:color="auto" w:fill="auto"/>
                <w:noWrap/>
                <w:vAlign w:val="bottom"/>
                <w:hideMark/>
              </w:tcPr>
            </w:tcPrChange>
          </w:tcPr>
          <w:p w14:paraId="0EA9E37C" w14:textId="5026A37A" w:rsidR="004F07CD" w:rsidDel="00270D87" w:rsidRDefault="004F07CD">
            <w:pPr>
              <w:rPr>
                <w:ins w:id="905" w:author="Victor Rouco" w:date="2020-06-17T16:52:00Z"/>
                <w:del w:id="906" w:author="Victor Rouco [2]" w:date="2020-06-18T10:47:00Z"/>
                <w:rFonts w:ascii="Calibri" w:hAnsi="Calibri" w:cs="Calibri"/>
                <w:color w:val="000000"/>
              </w:rPr>
            </w:pPr>
          </w:p>
        </w:tc>
        <w:tc>
          <w:tcPr>
            <w:tcW w:w="1555" w:type="dxa"/>
            <w:shd w:val="clear" w:color="auto" w:fill="auto"/>
            <w:noWrap/>
            <w:vAlign w:val="bottom"/>
            <w:hideMark/>
            <w:tcPrChange w:id="907" w:author="Victor Rouco [2]" w:date="2020-06-18T10:56:00Z">
              <w:tcPr>
                <w:tcW w:w="2380" w:type="dxa"/>
                <w:gridSpan w:val="3"/>
                <w:tcBorders>
                  <w:top w:val="nil"/>
                  <w:left w:val="nil"/>
                  <w:bottom w:val="nil"/>
                  <w:right w:val="nil"/>
                </w:tcBorders>
                <w:shd w:val="clear" w:color="auto" w:fill="auto"/>
                <w:noWrap/>
                <w:vAlign w:val="bottom"/>
                <w:hideMark/>
              </w:tcPr>
            </w:tcPrChange>
          </w:tcPr>
          <w:p w14:paraId="2688B543" w14:textId="25D08EEE" w:rsidR="004F07CD" w:rsidDel="00270D87" w:rsidRDefault="004F07CD">
            <w:pPr>
              <w:rPr>
                <w:ins w:id="908" w:author="Victor Rouco" w:date="2020-06-17T16:52:00Z"/>
                <w:del w:id="909" w:author="Victor Rouco [2]" w:date="2020-06-18T10:47:00Z"/>
                <w:rFonts w:ascii="Calibri" w:hAnsi="Calibri" w:cs="Calibri"/>
                <w:color w:val="000000"/>
              </w:rPr>
            </w:pPr>
            <w:ins w:id="910" w:author="Victor Rouco" w:date="2020-06-17T16:52:00Z">
              <w:del w:id="911" w:author="Victor Rouco [2]" w:date="2020-06-18T10:47:00Z">
                <w:r w:rsidDel="00270D87">
                  <w:rPr>
                    <w:rFonts w:ascii="Calibri" w:hAnsi="Calibri" w:cs="Calibri"/>
                    <w:color w:val="000000"/>
                  </w:rPr>
                  <w:delText>Carefulness</w:delText>
                </w:r>
              </w:del>
            </w:ins>
          </w:p>
        </w:tc>
        <w:tc>
          <w:tcPr>
            <w:tcW w:w="1907" w:type="dxa"/>
            <w:shd w:val="clear" w:color="auto" w:fill="auto"/>
            <w:noWrap/>
            <w:vAlign w:val="bottom"/>
            <w:hideMark/>
            <w:tcPrChange w:id="912" w:author="Victor Rouco [2]" w:date="2020-06-18T10:56:00Z">
              <w:tcPr>
                <w:tcW w:w="2500" w:type="dxa"/>
                <w:gridSpan w:val="2"/>
                <w:tcBorders>
                  <w:top w:val="nil"/>
                  <w:left w:val="nil"/>
                  <w:bottom w:val="nil"/>
                  <w:right w:val="nil"/>
                </w:tcBorders>
                <w:shd w:val="clear" w:color="auto" w:fill="auto"/>
                <w:noWrap/>
                <w:vAlign w:val="bottom"/>
                <w:hideMark/>
              </w:tcPr>
            </w:tcPrChange>
          </w:tcPr>
          <w:p w14:paraId="659E9212" w14:textId="49A3DC21" w:rsidR="004F07CD" w:rsidDel="00270D87" w:rsidRDefault="004F07CD">
            <w:pPr>
              <w:rPr>
                <w:ins w:id="913" w:author="Victor Rouco" w:date="2020-06-17T16:52:00Z"/>
                <w:del w:id="914" w:author="Victor Rouco [2]" w:date="2020-06-18T10:47:00Z"/>
                <w:rFonts w:ascii="Calibri" w:hAnsi="Calibri" w:cs="Calibri"/>
                <w:color w:val="000000"/>
              </w:rPr>
            </w:pPr>
            <w:ins w:id="915" w:author="Victor Rouco" w:date="2020-06-17T16:52:00Z">
              <w:del w:id="916" w:author="Victor Rouco [2]" w:date="2020-06-18T10:47:00Z">
                <w:r w:rsidDel="00270D87">
                  <w:rPr>
                    <w:rFonts w:ascii="Calibri" w:hAnsi="Calibri" w:cs="Calibri"/>
                    <w:color w:val="000000"/>
                  </w:rPr>
                  <w:delText>Dominance</w:delText>
                </w:r>
              </w:del>
            </w:ins>
          </w:p>
        </w:tc>
        <w:tc>
          <w:tcPr>
            <w:tcW w:w="1129" w:type="dxa"/>
            <w:shd w:val="clear" w:color="auto" w:fill="auto"/>
            <w:noWrap/>
            <w:vAlign w:val="bottom"/>
            <w:hideMark/>
            <w:tcPrChange w:id="917" w:author="Victor Rouco [2]" w:date="2020-06-18T10:56:00Z">
              <w:tcPr>
                <w:tcW w:w="1300" w:type="dxa"/>
                <w:gridSpan w:val="2"/>
                <w:tcBorders>
                  <w:top w:val="nil"/>
                  <w:left w:val="nil"/>
                  <w:bottom w:val="nil"/>
                  <w:right w:val="nil"/>
                </w:tcBorders>
                <w:shd w:val="clear" w:color="auto" w:fill="auto"/>
                <w:noWrap/>
                <w:vAlign w:val="bottom"/>
                <w:hideMark/>
              </w:tcPr>
            </w:tcPrChange>
          </w:tcPr>
          <w:p w14:paraId="0F56A85D" w14:textId="2E40B894" w:rsidR="004F07CD" w:rsidDel="00270D87" w:rsidRDefault="004F07CD">
            <w:pPr>
              <w:rPr>
                <w:ins w:id="918" w:author="Victor Rouco" w:date="2020-06-17T16:52:00Z"/>
                <w:del w:id="919" w:author="Victor Rouco [2]" w:date="2020-06-18T10:47:00Z"/>
                <w:rFonts w:ascii="Calibri" w:hAnsi="Calibri" w:cs="Calibri"/>
                <w:color w:val="000000"/>
              </w:rPr>
            </w:pPr>
          </w:p>
        </w:tc>
      </w:tr>
      <w:tr w:rsidR="004F07CD" w:rsidDel="00270D87" w14:paraId="6CA48FE8" w14:textId="108FF3F3" w:rsidTr="00626210">
        <w:trPr>
          <w:trHeight w:val="360"/>
          <w:ins w:id="920" w:author="Victor Rouco" w:date="2020-06-17T16:52:00Z"/>
          <w:del w:id="921" w:author="Victor Rouco [2]" w:date="2020-06-18T10:47:00Z"/>
          <w:trPrChange w:id="922" w:author="Victor Rouco [2]" w:date="2020-06-18T10:56:00Z">
            <w:trPr>
              <w:trHeight w:val="320"/>
            </w:trPr>
          </w:trPrChange>
        </w:trPr>
        <w:tc>
          <w:tcPr>
            <w:tcW w:w="10981" w:type="dxa"/>
            <w:gridSpan w:val="6"/>
            <w:shd w:val="clear" w:color="auto" w:fill="auto"/>
            <w:noWrap/>
            <w:vAlign w:val="bottom"/>
            <w:hideMark/>
            <w:tcPrChange w:id="923" w:author="Victor Rouco [2]" w:date="2020-06-18T10:56:00Z">
              <w:tcPr>
                <w:tcW w:w="2160" w:type="dxa"/>
                <w:gridSpan w:val="2"/>
                <w:tcBorders>
                  <w:top w:val="nil"/>
                  <w:left w:val="nil"/>
                  <w:bottom w:val="nil"/>
                  <w:right w:val="nil"/>
                </w:tcBorders>
                <w:shd w:val="clear" w:color="auto" w:fill="auto"/>
                <w:noWrap/>
                <w:vAlign w:val="bottom"/>
                <w:hideMark/>
              </w:tcPr>
            </w:tcPrChange>
          </w:tcPr>
          <w:p w14:paraId="473881CB" w14:textId="0848893D" w:rsidR="004F07CD" w:rsidDel="00270D87" w:rsidRDefault="004F07CD">
            <w:pPr>
              <w:rPr>
                <w:ins w:id="924" w:author="Victor Rouco" w:date="2020-06-17T16:52:00Z"/>
                <w:del w:id="925" w:author="Victor Rouco [2]" w:date="2020-06-18T10:47:00Z"/>
                <w:sz w:val="20"/>
                <w:szCs w:val="20"/>
              </w:rPr>
            </w:pPr>
          </w:p>
        </w:tc>
        <w:tc>
          <w:tcPr>
            <w:tcW w:w="3130" w:type="dxa"/>
            <w:shd w:val="clear" w:color="auto" w:fill="auto"/>
            <w:noWrap/>
            <w:vAlign w:val="bottom"/>
            <w:hideMark/>
            <w:tcPrChange w:id="926" w:author="Victor Rouco [2]" w:date="2020-06-18T10:56:00Z">
              <w:tcPr>
                <w:tcW w:w="3020" w:type="dxa"/>
                <w:gridSpan w:val="3"/>
                <w:tcBorders>
                  <w:top w:val="nil"/>
                  <w:left w:val="nil"/>
                  <w:bottom w:val="nil"/>
                  <w:right w:val="nil"/>
                </w:tcBorders>
                <w:shd w:val="clear" w:color="auto" w:fill="auto"/>
                <w:noWrap/>
                <w:vAlign w:val="bottom"/>
                <w:hideMark/>
              </w:tcPr>
            </w:tcPrChange>
          </w:tcPr>
          <w:p w14:paraId="5DD82428" w14:textId="61C594C4" w:rsidR="004F07CD" w:rsidDel="00270D87" w:rsidRDefault="004F07CD">
            <w:pPr>
              <w:rPr>
                <w:ins w:id="927" w:author="Victor Rouco" w:date="2020-06-17T16:52:00Z"/>
                <w:del w:id="928" w:author="Victor Rouco [2]" w:date="2020-06-18T10:47:00Z"/>
                <w:sz w:val="20"/>
                <w:szCs w:val="20"/>
              </w:rPr>
            </w:pPr>
          </w:p>
        </w:tc>
        <w:tc>
          <w:tcPr>
            <w:tcW w:w="1555" w:type="dxa"/>
            <w:shd w:val="clear" w:color="auto" w:fill="auto"/>
            <w:noWrap/>
            <w:vAlign w:val="bottom"/>
            <w:hideMark/>
            <w:tcPrChange w:id="929" w:author="Victor Rouco [2]" w:date="2020-06-18T10:56:00Z">
              <w:tcPr>
                <w:tcW w:w="2380" w:type="dxa"/>
                <w:gridSpan w:val="3"/>
                <w:tcBorders>
                  <w:top w:val="nil"/>
                  <w:left w:val="nil"/>
                  <w:bottom w:val="nil"/>
                  <w:right w:val="nil"/>
                </w:tcBorders>
                <w:shd w:val="clear" w:color="auto" w:fill="auto"/>
                <w:noWrap/>
                <w:vAlign w:val="bottom"/>
                <w:hideMark/>
              </w:tcPr>
            </w:tcPrChange>
          </w:tcPr>
          <w:p w14:paraId="47F00373" w14:textId="505C7156" w:rsidR="004F07CD" w:rsidDel="00270D87" w:rsidRDefault="004F07CD">
            <w:pPr>
              <w:rPr>
                <w:ins w:id="930" w:author="Victor Rouco" w:date="2020-06-17T16:52:00Z"/>
                <w:del w:id="931" w:author="Victor Rouco [2]" w:date="2020-06-18T10:47:00Z"/>
                <w:rFonts w:ascii="Calibri" w:hAnsi="Calibri" w:cs="Calibri"/>
                <w:color w:val="000000"/>
              </w:rPr>
            </w:pPr>
            <w:ins w:id="932" w:author="Victor Rouco" w:date="2020-06-17T16:52:00Z">
              <w:del w:id="933" w:author="Victor Rouco [2]" w:date="2020-06-18T10:47:00Z">
                <w:r w:rsidDel="00270D87">
                  <w:rPr>
                    <w:rFonts w:ascii="Calibri" w:hAnsi="Calibri" w:cs="Calibri"/>
                    <w:color w:val="000000"/>
                  </w:rPr>
                  <w:delText>Self-discipline</w:delText>
                </w:r>
              </w:del>
            </w:ins>
          </w:p>
        </w:tc>
        <w:tc>
          <w:tcPr>
            <w:tcW w:w="1907" w:type="dxa"/>
            <w:shd w:val="clear" w:color="auto" w:fill="auto"/>
            <w:noWrap/>
            <w:vAlign w:val="bottom"/>
            <w:hideMark/>
            <w:tcPrChange w:id="934" w:author="Victor Rouco [2]" w:date="2020-06-18T10:56:00Z">
              <w:tcPr>
                <w:tcW w:w="2500" w:type="dxa"/>
                <w:gridSpan w:val="2"/>
                <w:tcBorders>
                  <w:top w:val="nil"/>
                  <w:left w:val="nil"/>
                  <w:bottom w:val="nil"/>
                  <w:right w:val="nil"/>
                </w:tcBorders>
                <w:shd w:val="clear" w:color="auto" w:fill="auto"/>
                <w:noWrap/>
                <w:vAlign w:val="bottom"/>
                <w:hideMark/>
              </w:tcPr>
            </w:tcPrChange>
          </w:tcPr>
          <w:p w14:paraId="5DC1225A" w14:textId="6A966F06" w:rsidR="004F07CD" w:rsidDel="00270D87" w:rsidRDefault="004F07CD">
            <w:pPr>
              <w:rPr>
                <w:ins w:id="935" w:author="Victor Rouco" w:date="2020-06-17T16:52:00Z"/>
                <w:del w:id="936" w:author="Victor Rouco [2]" w:date="2020-06-18T10:47:00Z"/>
                <w:rFonts w:ascii="Calibri" w:hAnsi="Calibri" w:cs="Calibri"/>
                <w:color w:val="000000"/>
              </w:rPr>
            </w:pPr>
            <w:ins w:id="937" w:author="Victor Rouco" w:date="2020-06-17T16:52:00Z">
              <w:del w:id="938" w:author="Victor Rouco [2]" w:date="2020-06-18T10:47:00Z">
                <w:r w:rsidDel="00270D87">
                  <w:rPr>
                    <w:rFonts w:ascii="Calibri" w:hAnsi="Calibri" w:cs="Calibri"/>
                    <w:color w:val="000000"/>
                  </w:rPr>
                  <w:delText>Goal orientation</w:delText>
                </w:r>
              </w:del>
            </w:ins>
          </w:p>
        </w:tc>
        <w:tc>
          <w:tcPr>
            <w:tcW w:w="1129" w:type="dxa"/>
            <w:shd w:val="clear" w:color="auto" w:fill="auto"/>
            <w:noWrap/>
            <w:vAlign w:val="bottom"/>
            <w:hideMark/>
            <w:tcPrChange w:id="939" w:author="Victor Rouco [2]" w:date="2020-06-18T10:56:00Z">
              <w:tcPr>
                <w:tcW w:w="1300" w:type="dxa"/>
                <w:gridSpan w:val="2"/>
                <w:tcBorders>
                  <w:top w:val="nil"/>
                  <w:left w:val="nil"/>
                  <w:bottom w:val="nil"/>
                  <w:right w:val="nil"/>
                </w:tcBorders>
                <w:shd w:val="clear" w:color="auto" w:fill="auto"/>
                <w:noWrap/>
                <w:vAlign w:val="bottom"/>
                <w:hideMark/>
              </w:tcPr>
            </w:tcPrChange>
          </w:tcPr>
          <w:p w14:paraId="554FACC9" w14:textId="282E3ABC" w:rsidR="004F07CD" w:rsidDel="00270D87" w:rsidRDefault="004F07CD">
            <w:pPr>
              <w:rPr>
                <w:ins w:id="940" w:author="Victor Rouco" w:date="2020-06-17T16:52:00Z"/>
                <w:del w:id="941" w:author="Victor Rouco [2]" w:date="2020-06-18T10:47:00Z"/>
                <w:rFonts w:ascii="Calibri" w:hAnsi="Calibri" w:cs="Calibri"/>
                <w:color w:val="000000"/>
              </w:rPr>
            </w:pPr>
          </w:p>
        </w:tc>
      </w:tr>
      <w:tr w:rsidR="004F07CD" w:rsidDel="00270D87" w14:paraId="2B0A8AAE" w14:textId="15FFD9CB" w:rsidTr="00626210">
        <w:trPr>
          <w:trHeight w:val="360"/>
          <w:ins w:id="942" w:author="Victor Rouco" w:date="2020-06-17T16:52:00Z"/>
          <w:del w:id="943" w:author="Victor Rouco [2]" w:date="2020-06-18T10:47:00Z"/>
          <w:trPrChange w:id="944" w:author="Victor Rouco [2]" w:date="2020-06-18T10:56:00Z">
            <w:trPr>
              <w:trHeight w:val="320"/>
            </w:trPr>
          </w:trPrChange>
        </w:trPr>
        <w:tc>
          <w:tcPr>
            <w:tcW w:w="10981" w:type="dxa"/>
            <w:gridSpan w:val="6"/>
            <w:shd w:val="clear" w:color="auto" w:fill="auto"/>
            <w:noWrap/>
            <w:vAlign w:val="bottom"/>
            <w:hideMark/>
            <w:tcPrChange w:id="945" w:author="Victor Rouco [2]" w:date="2020-06-18T10:56:00Z">
              <w:tcPr>
                <w:tcW w:w="2160" w:type="dxa"/>
                <w:gridSpan w:val="2"/>
                <w:tcBorders>
                  <w:top w:val="nil"/>
                  <w:left w:val="nil"/>
                  <w:bottom w:val="nil"/>
                  <w:right w:val="nil"/>
                </w:tcBorders>
                <w:shd w:val="clear" w:color="auto" w:fill="auto"/>
                <w:noWrap/>
                <w:vAlign w:val="bottom"/>
                <w:hideMark/>
              </w:tcPr>
            </w:tcPrChange>
          </w:tcPr>
          <w:p w14:paraId="00319EE9" w14:textId="7D8E66D9" w:rsidR="004F07CD" w:rsidDel="00270D87" w:rsidRDefault="004F07CD">
            <w:pPr>
              <w:rPr>
                <w:ins w:id="946" w:author="Victor Rouco" w:date="2020-06-17T16:52:00Z"/>
                <w:del w:id="947" w:author="Victor Rouco [2]" w:date="2020-06-18T10:47:00Z"/>
                <w:sz w:val="20"/>
                <w:szCs w:val="20"/>
              </w:rPr>
            </w:pPr>
          </w:p>
        </w:tc>
        <w:tc>
          <w:tcPr>
            <w:tcW w:w="3130" w:type="dxa"/>
            <w:shd w:val="clear" w:color="auto" w:fill="auto"/>
            <w:noWrap/>
            <w:vAlign w:val="bottom"/>
            <w:hideMark/>
            <w:tcPrChange w:id="948" w:author="Victor Rouco [2]" w:date="2020-06-18T10:56:00Z">
              <w:tcPr>
                <w:tcW w:w="3020" w:type="dxa"/>
                <w:gridSpan w:val="3"/>
                <w:tcBorders>
                  <w:top w:val="nil"/>
                  <w:left w:val="nil"/>
                  <w:bottom w:val="nil"/>
                  <w:right w:val="nil"/>
                </w:tcBorders>
                <w:shd w:val="clear" w:color="auto" w:fill="auto"/>
                <w:noWrap/>
                <w:vAlign w:val="bottom"/>
                <w:hideMark/>
              </w:tcPr>
            </w:tcPrChange>
          </w:tcPr>
          <w:p w14:paraId="0AAA0C37" w14:textId="5B0C8E2A" w:rsidR="004F07CD" w:rsidDel="00270D87" w:rsidRDefault="004F07CD">
            <w:pPr>
              <w:rPr>
                <w:ins w:id="949" w:author="Victor Rouco" w:date="2020-06-17T16:52:00Z"/>
                <w:del w:id="950" w:author="Victor Rouco [2]" w:date="2020-06-18T10:47:00Z"/>
                <w:sz w:val="20"/>
                <w:szCs w:val="20"/>
              </w:rPr>
            </w:pPr>
          </w:p>
        </w:tc>
        <w:tc>
          <w:tcPr>
            <w:tcW w:w="1555" w:type="dxa"/>
            <w:shd w:val="clear" w:color="auto" w:fill="auto"/>
            <w:noWrap/>
            <w:vAlign w:val="bottom"/>
            <w:hideMark/>
            <w:tcPrChange w:id="951" w:author="Victor Rouco [2]" w:date="2020-06-18T10:56:00Z">
              <w:tcPr>
                <w:tcW w:w="2380" w:type="dxa"/>
                <w:gridSpan w:val="3"/>
                <w:tcBorders>
                  <w:top w:val="nil"/>
                  <w:left w:val="nil"/>
                  <w:bottom w:val="nil"/>
                  <w:right w:val="nil"/>
                </w:tcBorders>
                <w:shd w:val="clear" w:color="auto" w:fill="auto"/>
                <w:noWrap/>
                <w:vAlign w:val="bottom"/>
                <w:hideMark/>
              </w:tcPr>
            </w:tcPrChange>
          </w:tcPr>
          <w:p w14:paraId="38A35CF8" w14:textId="7C1D80C9" w:rsidR="004F07CD" w:rsidDel="00270D87" w:rsidRDefault="004F07CD">
            <w:pPr>
              <w:rPr>
                <w:ins w:id="952" w:author="Victor Rouco" w:date="2020-06-17T16:52:00Z"/>
                <w:del w:id="953" w:author="Victor Rouco [2]" w:date="2020-06-18T10:47:00Z"/>
                <w:rFonts w:ascii="Calibri" w:hAnsi="Calibri" w:cs="Calibri"/>
                <w:color w:val="000000"/>
              </w:rPr>
            </w:pPr>
            <w:ins w:id="954" w:author="Victor Rouco" w:date="2020-06-17T16:52:00Z">
              <w:del w:id="955" w:author="Victor Rouco [2]" w:date="2020-06-18T10:47:00Z">
                <w:r w:rsidDel="00270D87">
                  <w:rPr>
                    <w:rFonts w:ascii="Calibri" w:hAnsi="Calibri" w:cs="Calibri"/>
                    <w:color w:val="000000"/>
                  </w:rPr>
                  <w:delText>Wish to work</w:delText>
                </w:r>
              </w:del>
            </w:ins>
          </w:p>
        </w:tc>
        <w:tc>
          <w:tcPr>
            <w:tcW w:w="1907" w:type="dxa"/>
            <w:shd w:val="clear" w:color="auto" w:fill="auto"/>
            <w:noWrap/>
            <w:vAlign w:val="bottom"/>
            <w:hideMark/>
            <w:tcPrChange w:id="956" w:author="Victor Rouco [2]" w:date="2020-06-18T10:56:00Z">
              <w:tcPr>
                <w:tcW w:w="2500" w:type="dxa"/>
                <w:gridSpan w:val="2"/>
                <w:tcBorders>
                  <w:top w:val="nil"/>
                  <w:left w:val="nil"/>
                  <w:bottom w:val="nil"/>
                  <w:right w:val="nil"/>
                </w:tcBorders>
                <w:shd w:val="clear" w:color="auto" w:fill="auto"/>
                <w:noWrap/>
                <w:vAlign w:val="bottom"/>
                <w:hideMark/>
              </w:tcPr>
            </w:tcPrChange>
          </w:tcPr>
          <w:p w14:paraId="6E3266C8" w14:textId="1A22E98B" w:rsidR="004F07CD" w:rsidDel="00270D87" w:rsidRDefault="004F07CD">
            <w:pPr>
              <w:rPr>
                <w:ins w:id="957" w:author="Victor Rouco" w:date="2020-06-17T16:52:00Z"/>
                <w:del w:id="958" w:author="Victor Rouco [2]" w:date="2020-06-18T10:47:00Z"/>
                <w:rFonts w:ascii="Calibri" w:hAnsi="Calibri" w:cs="Calibri"/>
                <w:color w:val="000000"/>
              </w:rPr>
            </w:pPr>
            <w:ins w:id="959" w:author="Victor Rouco" w:date="2020-06-17T16:52:00Z">
              <w:del w:id="960" w:author="Victor Rouco [2]" w:date="2020-06-18T10:47:00Z">
                <w:r w:rsidDel="00270D87">
                  <w:rPr>
                    <w:rFonts w:ascii="Calibri" w:hAnsi="Calibri" w:cs="Calibri"/>
                    <w:color w:val="000000"/>
                  </w:rPr>
                  <w:delText>Orderliness</w:delText>
                </w:r>
              </w:del>
            </w:ins>
          </w:p>
        </w:tc>
        <w:tc>
          <w:tcPr>
            <w:tcW w:w="1129" w:type="dxa"/>
            <w:shd w:val="clear" w:color="auto" w:fill="auto"/>
            <w:noWrap/>
            <w:vAlign w:val="bottom"/>
            <w:hideMark/>
            <w:tcPrChange w:id="961" w:author="Victor Rouco [2]" w:date="2020-06-18T10:56:00Z">
              <w:tcPr>
                <w:tcW w:w="1300" w:type="dxa"/>
                <w:gridSpan w:val="2"/>
                <w:tcBorders>
                  <w:top w:val="nil"/>
                  <w:left w:val="nil"/>
                  <w:bottom w:val="nil"/>
                  <w:right w:val="nil"/>
                </w:tcBorders>
                <w:shd w:val="clear" w:color="auto" w:fill="auto"/>
                <w:noWrap/>
                <w:vAlign w:val="bottom"/>
                <w:hideMark/>
              </w:tcPr>
            </w:tcPrChange>
          </w:tcPr>
          <w:p w14:paraId="1E9DE944" w14:textId="48664207" w:rsidR="004F07CD" w:rsidDel="00270D87" w:rsidRDefault="004F07CD">
            <w:pPr>
              <w:rPr>
                <w:ins w:id="962" w:author="Victor Rouco" w:date="2020-06-17T16:52:00Z"/>
                <w:del w:id="963" w:author="Victor Rouco [2]" w:date="2020-06-18T10:47:00Z"/>
                <w:rFonts w:ascii="Calibri" w:hAnsi="Calibri" w:cs="Calibri"/>
                <w:color w:val="000000"/>
              </w:rPr>
            </w:pPr>
          </w:p>
        </w:tc>
      </w:tr>
      <w:tr w:rsidR="004F07CD" w:rsidDel="00270D87" w14:paraId="79D4D0D3" w14:textId="33C86236" w:rsidTr="00626210">
        <w:trPr>
          <w:trHeight w:val="360"/>
          <w:ins w:id="964" w:author="Victor Rouco" w:date="2020-06-17T16:52:00Z"/>
          <w:del w:id="965" w:author="Victor Rouco [2]" w:date="2020-06-18T10:47:00Z"/>
          <w:trPrChange w:id="966" w:author="Victor Rouco [2]" w:date="2020-06-18T10:56:00Z">
            <w:trPr>
              <w:trHeight w:val="320"/>
            </w:trPr>
          </w:trPrChange>
        </w:trPr>
        <w:tc>
          <w:tcPr>
            <w:tcW w:w="10981" w:type="dxa"/>
            <w:gridSpan w:val="6"/>
            <w:shd w:val="clear" w:color="auto" w:fill="auto"/>
            <w:noWrap/>
            <w:vAlign w:val="bottom"/>
            <w:hideMark/>
            <w:tcPrChange w:id="967" w:author="Victor Rouco [2]" w:date="2020-06-18T10:56:00Z">
              <w:tcPr>
                <w:tcW w:w="2160" w:type="dxa"/>
                <w:gridSpan w:val="2"/>
                <w:tcBorders>
                  <w:top w:val="nil"/>
                  <w:left w:val="nil"/>
                  <w:bottom w:val="nil"/>
                  <w:right w:val="nil"/>
                </w:tcBorders>
                <w:shd w:val="clear" w:color="auto" w:fill="auto"/>
                <w:noWrap/>
                <w:vAlign w:val="bottom"/>
                <w:hideMark/>
              </w:tcPr>
            </w:tcPrChange>
          </w:tcPr>
          <w:p w14:paraId="4E76F8CC" w14:textId="1352ECA8" w:rsidR="004F07CD" w:rsidDel="00270D87" w:rsidRDefault="004F07CD">
            <w:pPr>
              <w:rPr>
                <w:ins w:id="968" w:author="Victor Rouco" w:date="2020-06-17T16:52:00Z"/>
                <w:del w:id="969" w:author="Victor Rouco [2]" w:date="2020-06-18T10:47:00Z"/>
                <w:sz w:val="20"/>
                <w:szCs w:val="20"/>
              </w:rPr>
            </w:pPr>
          </w:p>
        </w:tc>
        <w:tc>
          <w:tcPr>
            <w:tcW w:w="3130" w:type="dxa"/>
            <w:shd w:val="clear" w:color="auto" w:fill="auto"/>
            <w:noWrap/>
            <w:vAlign w:val="bottom"/>
            <w:hideMark/>
            <w:tcPrChange w:id="970" w:author="Victor Rouco [2]" w:date="2020-06-18T10:56:00Z">
              <w:tcPr>
                <w:tcW w:w="3020" w:type="dxa"/>
                <w:gridSpan w:val="3"/>
                <w:tcBorders>
                  <w:top w:val="nil"/>
                  <w:left w:val="nil"/>
                  <w:bottom w:val="nil"/>
                  <w:right w:val="nil"/>
                </w:tcBorders>
                <w:shd w:val="clear" w:color="auto" w:fill="auto"/>
                <w:noWrap/>
                <w:vAlign w:val="bottom"/>
                <w:hideMark/>
              </w:tcPr>
            </w:tcPrChange>
          </w:tcPr>
          <w:p w14:paraId="45337DCE" w14:textId="6F4DAD70" w:rsidR="004F07CD" w:rsidDel="00270D87" w:rsidRDefault="004F07CD">
            <w:pPr>
              <w:rPr>
                <w:ins w:id="971" w:author="Victor Rouco" w:date="2020-06-17T16:52:00Z"/>
                <w:del w:id="972" w:author="Victor Rouco [2]" w:date="2020-06-18T10:47:00Z"/>
                <w:sz w:val="20"/>
                <w:szCs w:val="20"/>
              </w:rPr>
            </w:pPr>
          </w:p>
        </w:tc>
        <w:tc>
          <w:tcPr>
            <w:tcW w:w="1555" w:type="dxa"/>
            <w:shd w:val="clear" w:color="auto" w:fill="auto"/>
            <w:noWrap/>
            <w:vAlign w:val="bottom"/>
            <w:hideMark/>
            <w:tcPrChange w:id="973" w:author="Victor Rouco [2]" w:date="2020-06-18T10:56:00Z">
              <w:tcPr>
                <w:tcW w:w="2380" w:type="dxa"/>
                <w:gridSpan w:val="3"/>
                <w:tcBorders>
                  <w:top w:val="nil"/>
                  <w:left w:val="nil"/>
                  <w:bottom w:val="nil"/>
                  <w:right w:val="nil"/>
                </w:tcBorders>
                <w:shd w:val="clear" w:color="auto" w:fill="auto"/>
                <w:noWrap/>
                <w:vAlign w:val="bottom"/>
                <w:hideMark/>
              </w:tcPr>
            </w:tcPrChange>
          </w:tcPr>
          <w:p w14:paraId="636E1D8D" w14:textId="12039BAD" w:rsidR="004F07CD" w:rsidDel="00270D87" w:rsidRDefault="004F07CD">
            <w:pPr>
              <w:rPr>
                <w:ins w:id="974" w:author="Victor Rouco" w:date="2020-06-17T16:52:00Z"/>
                <w:del w:id="975" w:author="Victor Rouco [2]" w:date="2020-06-18T10:47:00Z"/>
                <w:sz w:val="20"/>
                <w:szCs w:val="20"/>
              </w:rPr>
            </w:pPr>
          </w:p>
        </w:tc>
        <w:tc>
          <w:tcPr>
            <w:tcW w:w="1907" w:type="dxa"/>
            <w:shd w:val="clear" w:color="auto" w:fill="auto"/>
            <w:noWrap/>
            <w:vAlign w:val="bottom"/>
            <w:hideMark/>
            <w:tcPrChange w:id="976" w:author="Victor Rouco [2]" w:date="2020-06-18T10:56:00Z">
              <w:tcPr>
                <w:tcW w:w="2500" w:type="dxa"/>
                <w:gridSpan w:val="2"/>
                <w:tcBorders>
                  <w:top w:val="nil"/>
                  <w:left w:val="nil"/>
                  <w:bottom w:val="nil"/>
                  <w:right w:val="nil"/>
                </w:tcBorders>
                <w:shd w:val="clear" w:color="auto" w:fill="auto"/>
                <w:noWrap/>
                <w:vAlign w:val="bottom"/>
                <w:hideMark/>
              </w:tcPr>
            </w:tcPrChange>
          </w:tcPr>
          <w:p w14:paraId="1270A2A3" w14:textId="257BA7F7" w:rsidR="004F07CD" w:rsidDel="00270D87" w:rsidRDefault="004F07CD">
            <w:pPr>
              <w:rPr>
                <w:ins w:id="977" w:author="Victor Rouco" w:date="2020-06-17T16:52:00Z"/>
                <w:del w:id="978" w:author="Victor Rouco [2]" w:date="2020-06-18T10:47:00Z"/>
                <w:rFonts w:ascii="Calibri" w:hAnsi="Calibri" w:cs="Calibri"/>
                <w:color w:val="000000"/>
              </w:rPr>
            </w:pPr>
            <w:ins w:id="979" w:author="Victor Rouco" w:date="2020-06-17T16:52:00Z">
              <w:del w:id="980" w:author="Victor Rouco [2]" w:date="2020-06-18T10:47:00Z">
                <w:r w:rsidDel="00270D87">
                  <w:rPr>
                    <w:rFonts w:ascii="Calibri" w:hAnsi="Calibri" w:cs="Calibri"/>
                    <w:color w:val="000000"/>
                  </w:rPr>
                  <w:delText>Persistence</w:delText>
                </w:r>
              </w:del>
            </w:ins>
          </w:p>
        </w:tc>
        <w:tc>
          <w:tcPr>
            <w:tcW w:w="1129" w:type="dxa"/>
            <w:shd w:val="clear" w:color="auto" w:fill="auto"/>
            <w:noWrap/>
            <w:vAlign w:val="bottom"/>
            <w:hideMark/>
            <w:tcPrChange w:id="981" w:author="Victor Rouco [2]" w:date="2020-06-18T10:56:00Z">
              <w:tcPr>
                <w:tcW w:w="1300" w:type="dxa"/>
                <w:gridSpan w:val="2"/>
                <w:tcBorders>
                  <w:top w:val="nil"/>
                  <w:left w:val="nil"/>
                  <w:bottom w:val="nil"/>
                  <w:right w:val="nil"/>
                </w:tcBorders>
                <w:shd w:val="clear" w:color="auto" w:fill="auto"/>
                <w:noWrap/>
                <w:vAlign w:val="bottom"/>
                <w:hideMark/>
              </w:tcPr>
            </w:tcPrChange>
          </w:tcPr>
          <w:p w14:paraId="061BF6B9" w14:textId="13E7843A" w:rsidR="004F07CD" w:rsidDel="00270D87" w:rsidRDefault="004F07CD">
            <w:pPr>
              <w:rPr>
                <w:ins w:id="982" w:author="Victor Rouco" w:date="2020-06-17T16:52:00Z"/>
                <w:del w:id="983" w:author="Victor Rouco [2]" w:date="2020-06-18T10:47:00Z"/>
                <w:rFonts w:ascii="Calibri" w:hAnsi="Calibri" w:cs="Calibri"/>
                <w:color w:val="000000"/>
              </w:rPr>
            </w:pPr>
          </w:p>
        </w:tc>
      </w:tr>
      <w:tr w:rsidR="004F07CD" w:rsidDel="00270D87" w14:paraId="2725E035" w14:textId="7198C7F8" w:rsidTr="00626210">
        <w:trPr>
          <w:trHeight w:val="360"/>
          <w:ins w:id="984" w:author="Victor Rouco" w:date="2020-06-17T16:52:00Z"/>
          <w:del w:id="985" w:author="Victor Rouco [2]" w:date="2020-06-18T10:47:00Z"/>
          <w:trPrChange w:id="986" w:author="Victor Rouco [2]" w:date="2020-06-18T10:56:00Z">
            <w:trPr>
              <w:trHeight w:val="320"/>
            </w:trPr>
          </w:trPrChange>
        </w:trPr>
        <w:tc>
          <w:tcPr>
            <w:tcW w:w="10981" w:type="dxa"/>
            <w:gridSpan w:val="6"/>
            <w:shd w:val="clear" w:color="auto" w:fill="auto"/>
            <w:noWrap/>
            <w:vAlign w:val="bottom"/>
            <w:hideMark/>
            <w:tcPrChange w:id="987" w:author="Victor Rouco [2]" w:date="2020-06-18T10:56:00Z">
              <w:tcPr>
                <w:tcW w:w="2160" w:type="dxa"/>
                <w:gridSpan w:val="2"/>
                <w:tcBorders>
                  <w:top w:val="nil"/>
                  <w:left w:val="nil"/>
                  <w:bottom w:val="nil"/>
                  <w:right w:val="nil"/>
                </w:tcBorders>
                <w:shd w:val="clear" w:color="auto" w:fill="auto"/>
                <w:noWrap/>
                <w:vAlign w:val="bottom"/>
                <w:hideMark/>
              </w:tcPr>
            </w:tcPrChange>
          </w:tcPr>
          <w:p w14:paraId="745C22A3" w14:textId="296C93DA" w:rsidR="004F07CD" w:rsidDel="00270D87" w:rsidRDefault="004F07CD">
            <w:pPr>
              <w:rPr>
                <w:ins w:id="988" w:author="Victor Rouco" w:date="2020-06-17T16:52:00Z"/>
                <w:del w:id="989" w:author="Victor Rouco [2]" w:date="2020-06-18T10:47:00Z"/>
                <w:sz w:val="20"/>
                <w:szCs w:val="20"/>
              </w:rPr>
            </w:pPr>
          </w:p>
        </w:tc>
        <w:tc>
          <w:tcPr>
            <w:tcW w:w="3130" w:type="dxa"/>
            <w:shd w:val="clear" w:color="auto" w:fill="auto"/>
            <w:noWrap/>
            <w:vAlign w:val="bottom"/>
            <w:hideMark/>
            <w:tcPrChange w:id="990" w:author="Victor Rouco [2]" w:date="2020-06-18T10:56:00Z">
              <w:tcPr>
                <w:tcW w:w="3020" w:type="dxa"/>
                <w:gridSpan w:val="3"/>
                <w:tcBorders>
                  <w:top w:val="nil"/>
                  <w:left w:val="nil"/>
                  <w:bottom w:val="nil"/>
                  <w:right w:val="nil"/>
                </w:tcBorders>
                <w:shd w:val="clear" w:color="auto" w:fill="auto"/>
                <w:noWrap/>
                <w:vAlign w:val="bottom"/>
                <w:hideMark/>
              </w:tcPr>
            </w:tcPrChange>
          </w:tcPr>
          <w:p w14:paraId="0DA9CE50" w14:textId="4570CAB1" w:rsidR="004F07CD" w:rsidDel="00270D87" w:rsidRDefault="004F07CD">
            <w:pPr>
              <w:rPr>
                <w:ins w:id="991" w:author="Victor Rouco" w:date="2020-06-17T16:52:00Z"/>
                <w:del w:id="992" w:author="Victor Rouco [2]" w:date="2020-06-18T10:47:00Z"/>
                <w:sz w:val="20"/>
                <w:szCs w:val="20"/>
              </w:rPr>
            </w:pPr>
          </w:p>
        </w:tc>
        <w:tc>
          <w:tcPr>
            <w:tcW w:w="1555" w:type="dxa"/>
            <w:shd w:val="clear" w:color="auto" w:fill="auto"/>
            <w:noWrap/>
            <w:vAlign w:val="bottom"/>
            <w:hideMark/>
            <w:tcPrChange w:id="993" w:author="Victor Rouco [2]" w:date="2020-06-18T10:56:00Z">
              <w:tcPr>
                <w:tcW w:w="2380" w:type="dxa"/>
                <w:gridSpan w:val="3"/>
                <w:tcBorders>
                  <w:top w:val="nil"/>
                  <w:left w:val="nil"/>
                  <w:bottom w:val="nil"/>
                  <w:right w:val="nil"/>
                </w:tcBorders>
                <w:shd w:val="clear" w:color="auto" w:fill="auto"/>
                <w:noWrap/>
                <w:vAlign w:val="bottom"/>
                <w:hideMark/>
              </w:tcPr>
            </w:tcPrChange>
          </w:tcPr>
          <w:p w14:paraId="465C99B8" w14:textId="131CC07F" w:rsidR="004F07CD" w:rsidDel="00270D87" w:rsidRDefault="004F07CD">
            <w:pPr>
              <w:rPr>
                <w:ins w:id="994" w:author="Victor Rouco" w:date="2020-06-17T16:52:00Z"/>
                <w:del w:id="995" w:author="Victor Rouco [2]" w:date="2020-06-18T10:47:00Z"/>
                <w:sz w:val="20"/>
                <w:szCs w:val="20"/>
              </w:rPr>
            </w:pPr>
          </w:p>
        </w:tc>
        <w:tc>
          <w:tcPr>
            <w:tcW w:w="1907" w:type="dxa"/>
            <w:shd w:val="clear" w:color="auto" w:fill="auto"/>
            <w:noWrap/>
            <w:vAlign w:val="bottom"/>
            <w:hideMark/>
            <w:tcPrChange w:id="996" w:author="Victor Rouco [2]" w:date="2020-06-18T10:56:00Z">
              <w:tcPr>
                <w:tcW w:w="2500" w:type="dxa"/>
                <w:gridSpan w:val="2"/>
                <w:tcBorders>
                  <w:top w:val="nil"/>
                  <w:left w:val="nil"/>
                  <w:bottom w:val="nil"/>
                  <w:right w:val="nil"/>
                </w:tcBorders>
                <w:shd w:val="clear" w:color="auto" w:fill="auto"/>
                <w:noWrap/>
                <w:vAlign w:val="bottom"/>
                <w:hideMark/>
              </w:tcPr>
            </w:tcPrChange>
          </w:tcPr>
          <w:p w14:paraId="69820CB2" w14:textId="258C758C" w:rsidR="004F07CD" w:rsidDel="00270D87" w:rsidRDefault="004F07CD">
            <w:pPr>
              <w:rPr>
                <w:ins w:id="997" w:author="Victor Rouco" w:date="2020-06-17T16:52:00Z"/>
                <w:del w:id="998" w:author="Victor Rouco [2]" w:date="2020-06-18T10:47:00Z"/>
                <w:rFonts w:ascii="Calibri" w:hAnsi="Calibri" w:cs="Calibri"/>
                <w:color w:val="000000"/>
              </w:rPr>
            </w:pPr>
            <w:ins w:id="999" w:author="Victor Rouco" w:date="2020-06-17T16:52:00Z">
              <w:del w:id="1000" w:author="Victor Rouco [2]" w:date="2020-06-18T10:47:00Z">
                <w:r w:rsidDel="00270D87">
                  <w:rPr>
                    <w:rFonts w:ascii="Calibri" w:hAnsi="Calibri" w:cs="Calibri"/>
                    <w:color w:val="000000"/>
                  </w:rPr>
                  <w:delText>Productivity</w:delText>
                </w:r>
              </w:del>
            </w:ins>
          </w:p>
        </w:tc>
        <w:tc>
          <w:tcPr>
            <w:tcW w:w="1129" w:type="dxa"/>
            <w:shd w:val="clear" w:color="auto" w:fill="auto"/>
            <w:noWrap/>
            <w:vAlign w:val="bottom"/>
            <w:hideMark/>
            <w:tcPrChange w:id="1001" w:author="Victor Rouco [2]" w:date="2020-06-18T10:56:00Z">
              <w:tcPr>
                <w:tcW w:w="1300" w:type="dxa"/>
                <w:gridSpan w:val="2"/>
                <w:tcBorders>
                  <w:top w:val="nil"/>
                  <w:left w:val="nil"/>
                  <w:bottom w:val="nil"/>
                  <w:right w:val="nil"/>
                </w:tcBorders>
                <w:shd w:val="clear" w:color="auto" w:fill="auto"/>
                <w:noWrap/>
                <w:vAlign w:val="bottom"/>
                <w:hideMark/>
              </w:tcPr>
            </w:tcPrChange>
          </w:tcPr>
          <w:p w14:paraId="3D2DF53C" w14:textId="188641D8" w:rsidR="004F07CD" w:rsidDel="00270D87" w:rsidRDefault="004F07CD">
            <w:pPr>
              <w:rPr>
                <w:ins w:id="1002" w:author="Victor Rouco" w:date="2020-06-17T16:52:00Z"/>
                <w:del w:id="1003" w:author="Victor Rouco [2]" w:date="2020-06-18T10:47:00Z"/>
                <w:rFonts w:ascii="Calibri" w:hAnsi="Calibri" w:cs="Calibri"/>
                <w:color w:val="000000"/>
              </w:rPr>
            </w:pPr>
          </w:p>
        </w:tc>
      </w:tr>
      <w:tr w:rsidR="004F07CD" w:rsidDel="00270D87" w14:paraId="4501102B" w14:textId="72E6D1A5" w:rsidTr="00626210">
        <w:trPr>
          <w:trHeight w:val="360"/>
          <w:ins w:id="1004" w:author="Victor Rouco" w:date="2020-06-17T16:52:00Z"/>
          <w:del w:id="1005" w:author="Victor Rouco [2]" w:date="2020-06-18T10:47:00Z"/>
          <w:trPrChange w:id="1006" w:author="Victor Rouco [2]" w:date="2020-06-18T10:56:00Z">
            <w:trPr>
              <w:trHeight w:val="320"/>
            </w:trPr>
          </w:trPrChange>
        </w:trPr>
        <w:tc>
          <w:tcPr>
            <w:tcW w:w="10981" w:type="dxa"/>
            <w:gridSpan w:val="6"/>
            <w:shd w:val="clear" w:color="auto" w:fill="auto"/>
            <w:noWrap/>
            <w:vAlign w:val="bottom"/>
            <w:hideMark/>
            <w:tcPrChange w:id="1007" w:author="Victor Rouco [2]" w:date="2020-06-18T10:56:00Z">
              <w:tcPr>
                <w:tcW w:w="2160" w:type="dxa"/>
                <w:gridSpan w:val="2"/>
                <w:tcBorders>
                  <w:top w:val="nil"/>
                  <w:left w:val="nil"/>
                  <w:bottom w:val="nil"/>
                  <w:right w:val="nil"/>
                </w:tcBorders>
                <w:shd w:val="clear" w:color="auto" w:fill="auto"/>
                <w:noWrap/>
                <w:vAlign w:val="bottom"/>
                <w:hideMark/>
              </w:tcPr>
            </w:tcPrChange>
          </w:tcPr>
          <w:p w14:paraId="731709D2" w14:textId="0D3C6065" w:rsidR="004F07CD" w:rsidDel="00270D87" w:rsidRDefault="004F07CD">
            <w:pPr>
              <w:rPr>
                <w:ins w:id="1008" w:author="Victor Rouco" w:date="2020-06-17T16:52:00Z"/>
                <w:del w:id="1009" w:author="Victor Rouco [2]" w:date="2020-06-18T10:47:00Z"/>
                <w:sz w:val="20"/>
                <w:szCs w:val="20"/>
              </w:rPr>
            </w:pPr>
          </w:p>
        </w:tc>
        <w:tc>
          <w:tcPr>
            <w:tcW w:w="3130" w:type="dxa"/>
            <w:shd w:val="clear" w:color="auto" w:fill="auto"/>
            <w:noWrap/>
            <w:vAlign w:val="bottom"/>
            <w:hideMark/>
            <w:tcPrChange w:id="1010" w:author="Victor Rouco [2]" w:date="2020-06-18T10:56:00Z">
              <w:tcPr>
                <w:tcW w:w="3020" w:type="dxa"/>
                <w:gridSpan w:val="3"/>
                <w:tcBorders>
                  <w:top w:val="nil"/>
                  <w:left w:val="nil"/>
                  <w:bottom w:val="nil"/>
                  <w:right w:val="nil"/>
                </w:tcBorders>
                <w:shd w:val="clear" w:color="auto" w:fill="auto"/>
                <w:noWrap/>
                <w:vAlign w:val="bottom"/>
                <w:hideMark/>
              </w:tcPr>
            </w:tcPrChange>
          </w:tcPr>
          <w:p w14:paraId="55E0C2CF" w14:textId="604ABA5D" w:rsidR="004F07CD" w:rsidDel="00270D87" w:rsidRDefault="004F07CD">
            <w:pPr>
              <w:rPr>
                <w:ins w:id="1011" w:author="Victor Rouco" w:date="2020-06-17T16:52:00Z"/>
                <w:del w:id="1012" w:author="Victor Rouco [2]" w:date="2020-06-18T10:47:00Z"/>
                <w:sz w:val="20"/>
                <w:szCs w:val="20"/>
              </w:rPr>
            </w:pPr>
          </w:p>
        </w:tc>
        <w:tc>
          <w:tcPr>
            <w:tcW w:w="1555" w:type="dxa"/>
            <w:shd w:val="clear" w:color="auto" w:fill="auto"/>
            <w:noWrap/>
            <w:vAlign w:val="bottom"/>
            <w:hideMark/>
            <w:tcPrChange w:id="1013" w:author="Victor Rouco [2]" w:date="2020-06-18T10:56:00Z">
              <w:tcPr>
                <w:tcW w:w="2380" w:type="dxa"/>
                <w:gridSpan w:val="3"/>
                <w:tcBorders>
                  <w:top w:val="nil"/>
                  <w:left w:val="nil"/>
                  <w:bottom w:val="nil"/>
                  <w:right w:val="nil"/>
                </w:tcBorders>
                <w:shd w:val="clear" w:color="auto" w:fill="auto"/>
                <w:noWrap/>
                <w:vAlign w:val="bottom"/>
                <w:hideMark/>
              </w:tcPr>
            </w:tcPrChange>
          </w:tcPr>
          <w:p w14:paraId="2A9E736A" w14:textId="2DDC5A0D" w:rsidR="004F07CD" w:rsidDel="00270D87" w:rsidRDefault="004F07CD">
            <w:pPr>
              <w:rPr>
                <w:ins w:id="1014" w:author="Victor Rouco" w:date="2020-06-17T16:52:00Z"/>
                <w:del w:id="1015" w:author="Victor Rouco [2]" w:date="2020-06-18T10:47:00Z"/>
                <w:sz w:val="20"/>
                <w:szCs w:val="20"/>
              </w:rPr>
            </w:pPr>
          </w:p>
        </w:tc>
        <w:tc>
          <w:tcPr>
            <w:tcW w:w="1907" w:type="dxa"/>
            <w:shd w:val="clear" w:color="auto" w:fill="auto"/>
            <w:noWrap/>
            <w:vAlign w:val="bottom"/>
            <w:hideMark/>
            <w:tcPrChange w:id="1016" w:author="Victor Rouco [2]" w:date="2020-06-18T10:56:00Z">
              <w:tcPr>
                <w:tcW w:w="2500" w:type="dxa"/>
                <w:gridSpan w:val="2"/>
                <w:tcBorders>
                  <w:top w:val="nil"/>
                  <w:left w:val="nil"/>
                  <w:bottom w:val="nil"/>
                  <w:right w:val="nil"/>
                </w:tcBorders>
                <w:shd w:val="clear" w:color="auto" w:fill="auto"/>
                <w:noWrap/>
                <w:vAlign w:val="bottom"/>
                <w:hideMark/>
              </w:tcPr>
            </w:tcPrChange>
          </w:tcPr>
          <w:p w14:paraId="1BBE78C9" w14:textId="7816EDCB" w:rsidR="004F07CD" w:rsidDel="00270D87" w:rsidRDefault="004F07CD">
            <w:pPr>
              <w:rPr>
                <w:ins w:id="1017" w:author="Victor Rouco" w:date="2020-06-17T16:52:00Z"/>
                <w:del w:id="1018" w:author="Victor Rouco [2]" w:date="2020-06-18T10:47:00Z"/>
                <w:rFonts w:ascii="Calibri" w:hAnsi="Calibri" w:cs="Calibri"/>
                <w:color w:val="000000"/>
              </w:rPr>
            </w:pPr>
            <w:ins w:id="1019" w:author="Victor Rouco" w:date="2020-06-17T16:52:00Z">
              <w:del w:id="1020" w:author="Victor Rouco [2]" w:date="2020-06-18T10:47:00Z">
                <w:r w:rsidDel="00270D87">
                  <w:rPr>
                    <w:rFonts w:ascii="Calibri" w:hAnsi="Calibri" w:cs="Calibri"/>
                    <w:color w:val="000000"/>
                  </w:rPr>
                  <w:delText>Task planning</w:delText>
                </w:r>
              </w:del>
            </w:ins>
          </w:p>
        </w:tc>
        <w:tc>
          <w:tcPr>
            <w:tcW w:w="1129" w:type="dxa"/>
            <w:shd w:val="clear" w:color="auto" w:fill="auto"/>
            <w:noWrap/>
            <w:vAlign w:val="bottom"/>
            <w:hideMark/>
            <w:tcPrChange w:id="1021" w:author="Victor Rouco [2]" w:date="2020-06-18T10:56:00Z">
              <w:tcPr>
                <w:tcW w:w="1300" w:type="dxa"/>
                <w:gridSpan w:val="2"/>
                <w:tcBorders>
                  <w:top w:val="nil"/>
                  <w:left w:val="nil"/>
                  <w:bottom w:val="nil"/>
                  <w:right w:val="nil"/>
                </w:tcBorders>
                <w:shd w:val="clear" w:color="auto" w:fill="auto"/>
                <w:noWrap/>
                <w:vAlign w:val="bottom"/>
                <w:hideMark/>
              </w:tcPr>
            </w:tcPrChange>
          </w:tcPr>
          <w:p w14:paraId="752C713C" w14:textId="22AD7178" w:rsidR="004F07CD" w:rsidDel="00270D87" w:rsidRDefault="004F07CD">
            <w:pPr>
              <w:rPr>
                <w:ins w:id="1022" w:author="Victor Rouco" w:date="2020-06-17T16:52:00Z"/>
                <w:del w:id="1023" w:author="Victor Rouco [2]" w:date="2020-06-18T10:47:00Z"/>
                <w:rFonts w:ascii="Calibri" w:hAnsi="Calibri" w:cs="Calibri"/>
                <w:color w:val="000000"/>
              </w:rPr>
            </w:pPr>
          </w:p>
        </w:tc>
      </w:tr>
      <w:tr w:rsidR="004F07CD" w:rsidDel="00270D87" w14:paraId="2574E5E8" w14:textId="6F1DE139" w:rsidTr="00626210">
        <w:trPr>
          <w:trHeight w:val="360"/>
          <w:ins w:id="1024" w:author="Victor Rouco" w:date="2020-06-17T16:52:00Z"/>
          <w:del w:id="1025" w:author="Victor Rouco [2]" w:date="2020-06-18T10:47:00Z"/>
          <w:trPrChange w:id="1026" w:author="Victor Rouco [2]" w:date="2020-06-18T10:56:00Z">
            <w:trPr>
              <w:trHeight w:val="320"/>
            </w:trPr>
          </w:trPrChange>
        </w:trPr>
        <w:tc>
          <w:tcPr>
            <w:tcW w:w="10981" w:type="dxa"/>
            <w:gridSpan w:val="6"/>
            <w:shd w:val="clear" w:color="auto" w:fill="auto"/>
            <w:noWrap/>
            <w:vAlign w:val="bottom"/>
            <w:hideMark/>
            <w:tcPrChange w:id="1027" w:author="Victor Rouco [2]" w:date="2020-06-18T10:56:00Z">
              <w:tcPr>
                <w:tcW w:w="2160" w:type="dxa"/>
                <w:gridSpan w:val="2"/>
                <w:tcBorders>
                  <w:top w:val="nil"/>
                  <w:left w:val="nil"/>
                  <w:bottom w:val="nil"/>
                  <w:right w:val="nil"/>
                </w:tcBorders>
                <w:shd w:val="clear" w:color="auto" w:fill="auto"/>
                <w:noWrap/>
                <w:vAlign w:val="bottom"/>
                <w:hideMark/>
              </w:tcPr>
            </w:tcPrChange>
          </w:tcPr>
          <w:p w14:paraId="54D627BF" w14:textId="1C05AAF8" w:rsidR="004F07CD" w:rsidDel="00270D87" w:rsidRDefault="004F07CD">
            <w:pPr>
              <w:rPr>
                <w:ins w:id="1028" w:author="Victor Rouco" w:date="2020-06-17T16:52:00Z"/>
                <w:del w:id="1029" w:author="Victor Rouco [2]" w:date="2020-06-18T10:47:00Z"/>
                <w:sz w:val="20"/>
                <w:szCs w:val="20"/>
              </w:rPr>
            </w:pPr>
          </w:p>
        </w:tc>
        <w:tc>
          <w:tcPr>
            <w:tcW w:w="3130" w:type="dxa"/>
            <w:shd w:val="clear" w:color="auto" w:fill="auto"/>
            <w:noWrap/>
            <w:vAlign w:val="bottom"/>
            <w:hideMark/>
            <w:tcPrChange w:id="1030" w:author="Victor Rouco [2]" w:date="2020-06-18T10:56:00Z">
              <w:tcPr>
                <w:tcW w:w="3020" w:type="dxa"/>
                <w:gridSpan w:val="3"/>
                <w:tcBorders>
                  <w:top w:val="nil"/>
                  <w:left w:val="nil"/>
                  <w:bottom w:val="nil"/>
                  <w:right w:val="nil"/>
                </w:tcBorders>
                <w:shd w:val="clear" w:color="auto" w:fill="auto"/>
                <w:noWrap/>
                <w:vAlign w:val="bottom"/>
                <w:hideMark/>
              </w:tcPr>
            </w:tcPrChange>
          </w:tcPr>
          <w:p w14:paraId="36BFBA55" w14:textId="207CA1AB" w:rsidR="004F07CD" w:rsidDel="00270D87" w:rsidRDefault="004F07CD">
            <w:pPr>
              <w:rPr>
                <w:ins w:id="1031" w:author="Victor Rouco" w:date="2020-06-17T16:52:00Z"/>
                <w:del w:id="1032" w:author="Victor Rouco [2]" w:date="2020-06-18T10:47:00Z"/>
                <w:sz w:val="20"/>
                <w:szCs w:val="20"/>
              </w:rPr>
            </w:pPr>
          </w:p>
        </w:tc>
        <w:tc>
          <w:tcPr>
            <w:tcW w:w="1555" w:type="dxa"/>
            <w:shd w:val="clear" w:color="auto" w:fill="auto"/>
            <w:noWrap/>
            <w:vAlign w:val="bottom"/>
            <w:hideMark/>
            <w:tcPrChange w:id="1033" w:author="Victor Rouco [2]" w:date="2020-06-18T10:56:00Z">
              <w:tcPr>
                <w:tcW w:w="2380" w:type="dxa"/>
                <w:gridSpan w:val="3"/>
                <w:tcBorders>
                  <w:top w:val="nil"/>
                  <w:left w:val="nil"/>
                  <w:bottom w:val="nil"/>
                  <w:right w:val="nil"/>
                </w:tcBorders>
                <w:shd w:val="clear" w:color="auto" w:fill="auto"/>
                <w:noWrap/>
                <w:vAlign w:val="bottom"/>
                <w:hideMark/>
              </w:tcPr>
            </w:tcPrChange>
          </w:tcPr>
          <w:p w14:paraId="745C1097" w14:textId="6852F216" w:rsidR="004F07CD" w:rsidDel="00270D87" w:rsidRDefault="004F07CD">
            <w:pPr>
              <w:rPr>
                <w:ins w:id="1034" w:author="Victor Rouco" w:date="2020-06-17T16:52:00Z"/>
                <w:del w:id="1035" w:author="Victor Rouco [2]" w:date="2020-06-18T10:47:00Z"/>
                <w:sz w:val="20"/>
                <w:szCs w:val="20"/>
              </w:rPr>
            </w:pPr>
          </w:p>
        </w:tc>
        <w:tc>
          <w:tcPr>
            <w:tcW w:w="1907" w:type="dxa"/>
            <w:shd w:val="clear" w:color="auto" w:fill="auto"/>
            <w:noWrap/>
            <w:vAlign w:val="bottom"/>
            <w:hideMark/>
            <w:tcPrChange w:id="1036" w:author="Victor Rouco [2]" w:date="2020-06-18T10:56:00Z">
              <w:tcPr>
                <w:tcW w:w="2500" w:type="dxa"/>
                <w:gridSpan w:val="2"/>
                <w:tcBorders>
                  <w:top w:val="nil"/>
                  <w:left w:val="nil"/>
                  <w:bottom w:val="nil"/>
                  <w:right w:val="nil"/>
                </w:tcBorders>
                <w:shd w:val="clear" w:color="auto" w:fill="auto"/>
                <w:noWrap/>
                <w:vAlign w:val="bottom"/>
                <w:hideMark/>
              </w:tcPr>
            </w:tcPrChange>
          </w:tcPr>
          <w:p w14:paraId="0AF55629" w14:textId="511E3572" w:rsidR="004F07CD" w:rsidDel="00270D87" w:rsidRDefault="004F07CD">
            <w:pPr>
              <w:rPr>
                <w:ins w:id="1037" w:author="Victor Rouco" w:date="2020-06-17T16:52:00Z"/>
                <w:del w:id="1038" w:author="Victor Rouco [2]" w:date="2020-06-18T10:47:00Z"/>
                <w:sz w:val="20"/>
                <w:szCs w:val="20"/>
              </w:rPr>
            </w:pPr>
          </w:p>
        </w:tc>
        <w:tc>
          <w:tcPr>
            <w:tcW w:w="1129" w:type="dxa"/>
            <w:shd w:val="clear" w:color="auto" w:fill="auto"/>
            <w:noWrap/>
            <w:vAlign w:val="bottom"/>
            <w:hideMark/>
            <w:tcPrChange w:id="1039" w:author="Victor Rouco [2]" w:date="2020-06-18T10:56:00Z">
              <w:tcPr>
                <w:tcW w:w="1300" w:type="dxa"/>
                <w:gridSpan w:val="2"/>
                <w:tcBorders>
                  <w:top w:val="nil"/>
                  <w:left w:val="nil"/>
                  <w:bottom w:val="nil"/>
                  <w:right w:val="nil"/>
                </w:tcBorders>
                <w:shd w:val="clear" w:color="auto" w:fill="auto"/>
                <w:noWrap/>
                <w:vAlign w:val="bottom"/>
                <w:hideMark/>
              </w:tcPr>
            </w:tcPrChange>
          </w:tcPr>
          <w:p w14:paraId="00F72C8E" w14:textId="0EF52F22" w:rsidR="004F07CD" w:rsidDel="00270D87" w:rsidRDefault="004F07CD">
            <w:pPr>
              <w:rPr>
                <w:ins w:id="1040" w:author="Victor Rouco" w:date="2020-06-17T16:52:00Z"/>
                <w:del w:id="1041" w:author="Victor Rouco [2]" w:date="2020-06-18T10:47:00Z"/>
                <w:sz w:val="20"/>
                <w:szCs w:val="20"/>
              </w:rPr>
            </w:pPr>
          </w:p>
        </w:tc>
      </w:tr>
      <w:tr w:rsidR="004F07CD" w:rsidDel="00270D87" w14:paraId="582BF8A4" w14:textId="17FB8B3D" w:rsidTr="00626210">
        <w:trPr>
          <w:trHeight w:val="360"/>
          <w:ins w:id="1042" w:author="Victor Rouco" w:date="2020-06-17T16:52:00Z"/>
          <w:del w:id="1043" w:author="Victor Rouco [2]" w:date="2020-06-18T10:47:00Z"/>
          <w:trPrChange w:id="1044" w:author="Victor Rouco [2]" w:date="2020-06-18T10:56:00Z">
            <w:trPr>
              <w:trHeight w:val="320"/>
            </w:trPr>
          </w:trPrChange>
        </w:trPr>
        <w:tc>
          <w:tcPr>
            <w:tcW w:w="10981" w:type="dxa"/>
            <w:gridSpan w:val="6"/>
            <w:shd w:val="clear" w:color="auto" w:fill="auto"/>
            <w:noWrap/>
            <w:vAlign w:val="bottom"/>
            <w:hideMark/>
            <w:tcPrChange w:id="1045" w:author="Victor Rouco [2]" w:date="2020-06-18T10:56:00Z">
              <w:tcPr>
                <w:tcW w:w="2160" w:type="dxa"/>
                <w:gridSpan w:val="2"/>
                <w:tcBorders>
                  <w:top w:val="nil"/>
                  <w:left w:val="nil"/>
                  <w:bottom w:val="nil"/>
                  <w:right w:val="nil"/>
                </w:tcBorders>
                <w:shd w:val="clear" w:color="auto" w:fill="auto"/>
                <w:noWrap/>
                <w:vAlign w:val="bottom"/>
                <w:hideMark/>
              </w:tcPr>
            </w:tcPrChange>
          </w:tcPr>
          <w:p w14:paraId="10A4B01B" w14:textId="4EC441FA" w:rsidR="004F07CD" w:rsidDel="00270D87" w:rsidRDefault="004F07CD">
            <w:pPr>
              <w:rPr>
                <w:ins w:id="1046" w:author="Victor Rouco" w:date="2020-06-17T16:52:00Z"/>
                <w:del w:id="1047" w:author="Victor Rouco [2]" w:date="2020-06-18T10:47:00Z"/>
                <w:rFonts w:ascii="Calibri" w:hAnsi="Calibri" w:cs="Calibri"/>
                <w:color w:val="000000"/>
              </w:rPr>
            </w:pPr>
            <w:ins w:id="1048" w:author="Victor Rouco" w:date="2020-06-17T16:52:00Z">
              <w:del w:id="1049" w:author="Victor Rouco [2]" w:date="2020-06-18T10:47:00Z">
                <w:r w:rsidDel="00270D87">
                  <w:rPr>
                    <w:rFonts w:ascii="Calibri" w:hAnsi="Calibri" w:cs="Calibri"/>
                    <w:color w:val="000000"/>
                  </w:rPr>
                  <w:delText>Extraversion</w:delText>
                </w:r>
              </w:del>
            </w:ins>
          </w:p>
        </w:tc>
        <w:tc>
          <w:tcPr>
            <w:tcW w:w="3130" w:type="dxa"/>
            <w:shd w:val="clear" w:color="auto" w:fill="auto"/>
            <w:noWrap/>
            <w:vAlign w:val="bottom"/>
            <w:hideMark/>
            <w:tcPrChange w:id="1050" w:author="Victor Rouco [2]" w:date="2020-06-18T10:56:00Z">
              <w:tcPr>
                <w:tcW w:w="3020" w:type="dxa"/>
                <w:gridSpan w:val="3"/>
                <w:tcBorders>
                  <w:top w:val="nil"/>
                  <w:left w:val="nil"/>
                  <w:bottom w:val="nil"/>
                  <w:right w:val="nil"/>
                </w:tcBorders>
                <w:shd w:val="clear" w:color="auto" w:fill="auto"/>
                <w:noWrap/>
                <w:vAlign w:val="bottom"/>
                <w:hideMark/>
              </w:tcPr>
            </w:tcPrChange>
          </w:tcPr>
          <w:p w14:paraId="1904AAFB" w14:textId="5A23FBF8" w:rsidR="004F07CD" w:rsidDel="00270D87" w:rsidRDefault="004F07CD">
            <w:pPr>
              <w:rPr>
                <w:ins w:id="1051" w:author="Victor Rouco" w:date="2020-06-17T16:52:00Z"/>
                <w:del w:id="1052" w:author="Victor Rouco [2]" w:date="2020-06-18T10:47:00Z"/>
                <w:rFonts w:ascii="Calibri" w:hAnsi="Calibri" w:cs="Calibri"/>
                <w:color w:val="000000"/>
              </w:rPr>
            </w:pPr>
          </w:p>
        </w:tc>
        <w:tc>
          <w:tcPr>
            <w:tcW w:w="1555" w:type="dxa"/>
            <w:shd w:val="clear" w:color="auto" w:fill="auto"/>
            <w:noWrap/>
            <w:vAlign w:val="bottom"/>
            <w:hideMark/>
            <w:tcPrChange w:id="1053" w:author="Victor Rouco [2]" w:date="2020-06-18T10:56:00Z">
              <w:tcPr>
                <w:tcW w:w="2380" w:type="dxa"/>
                <w:gridSpan w:val="3"/>
                <w:tcBorders>
                  <w:top w:val="nil"/>
                  <w:left w:val="nil"/>
                  <w:bottom w:val="nil"/>
                  <w:right w:val="nil"/>
                </w:tcBorders>
                <w:shd w:val="clear" w:color="auto" w:fill="auto"/>
                <w:noWrap/>
                <w:vAlign w:val="bottom"/>
                <w:hideMark/>
              </w:tcPr>
            </w:tcPrChange>
          </w:tcPr>
          <w:p w14:paraId="63200CA0" w14:textId="071FECB0" w:rsidR="004F07CD" w:rsidDel="00270D87" w:rsidRDefault="004F07CD">
            <w:pPr>
              <w:rPr>
                <w:ins w:id="1054" w:author="Victor Rouco" w:date="2020-06-17T16:52:00Z"/>
                <w:del w:id="1055" w:author="Victor Rouco [2]" w:date="2020-06-18T10:47:00Z"/>
                <w:rFonts w:ascii="Calibri" w:hAnsi="Calibri" w:cs="Calibri"/>
                <w:color w:val="000000"/>
              </w:rPr>
            </w:pPr>
            <w:ins w:id="1056" w:author="Victor Rouco" w:date="2020-06-17T16:52:00Z">
              <w:del w:id="1057" w:author="Victor Rouco [2]" w:date="2020-06-18T10:47:00Z">
                <w:r w:rsidDel="00270D87">
                  <w:rPr>
                    <w:rFonts w:ascii="Calibri" w:hAnsi="Calibri" w:cs="Calibri"/>
                    <w:color w:val="000000"/>
                  </w:rPr>
                  <w:delText>Humor</w:delText>
                </w:r>
              </w:del>
            </w:ins>
          </w:p>
        </w:tc>
        <w:tc>
          <w:tcPr>
            <w:tcW w:w="1907" w:type="dxa"/>
            <w:shd w:val="clear" w:color="auto" w:fill="auto"/>
            <w:noWrap/>
            <w:vAlign w:val="bottom"/>
            <w:hideMark/>
            <w:tcPrChange w:id="1058" w:author="Victor Rouco [2]" w:date="2020-06-18T10:56:00Z">
              <w:tcPr>
                <w:tcW w:w="2500" w:type="dxa"/>
                <w:gridSpan w:val="2"/>
                <w:tcBorders>
                  <w:top w:val="nil"/>
                  <w:left w:val="nil"/>
                  <w:bottom w:val="nil"/>
                  <w:right w:val="nil"/>
                </w:tcBorders>
                <w:shd w:val="clear" w:color="auto" w:fill="auto"/>
                <w:noWrap/>
                <w:vAlign w:val="bottom"/>
                <w:hideMark/>
              </w:tcPr>
            </w:tcPrChange>
          </w:tcPr>
          <w:p w14:paraId="5F91497A" w14:textId="7FE90425" w:rsidR="004F07CD" w:rsidDel="00270D87" w:rsidRDefault="004F07CD">
            <w:pPr>
              <w:rPr>
                <w:ins w:id="1059" w:author="Victor Rouco" w:date="2020-06-17T16:52:00Z"/>
                <w:del w:id="1060" w:author="Victor Rouco [2]" w:date="2020-06-18T10:47:00Z"/>
                <w:rFonts w:ascii="Calibri" w:hAnsi="Calibri" w:cs="Calibri"/>
                <w:color w:val="000000"/>
              </w:rPr>
            </w:pPr>
            <w:ins w:id="1061" w:author="Victor Rouco" w:date="2020-06-17T16:52:00Z">
              <w:del w:id="1062" w:author="Victor Rouco [2]" w:date="2020-06-18T10:47:00Z">
                <w:r w:rsidDel="00270D87">
                  <w:rPr>
                    <w:rFonts w:ascii="Calibri" w:hAnsi="Calibri" w:cs="Calibri"/>
                    <w:color w:val="000000"/>
                  </w:rPr>
                  <w:delText>Energy</w:delText>
                </w:r>
              </w:del>
            </w:ins>
          </w:p>
        </w:tc>
        <w:tc>
          <w:tcPr>
            <w:tcW w:w="1129" w:type="dxa"/>
            <w:shd w:val="clear" w:color="auto" w:fill="auto"/>
            <w:noWrap/>
            <w:vAlign w:val="bottom"/>
            <w:hideMark/>
            <w:tcPrChange w:id="1063" w:author="Victor Rouco [2]" w:date="2020-06-18T10:56:00Z">
              <w:tcPr>
                <w:tcW w:w="1300" w:type="dxa"/>
                <w:gridSpan w:val="2"/>
                <w:tcBorders>
                  <w:top w:val="nil"/>
                  <w:left w:val="nil"/>
                  <w:bottom w:val="nil"/>
                  <w:right w:val="nil"/>
                </w:tcBorders>
                <w:shd w:val="clear" w:color="auto" w:fill="auto"/>
                <w:noWrap/>
                <w:vAlign w:val="bottom"/>
                <w:hideMark/>
              </w:tcPr>
            </w:tcPrChange>
          </w:tcPr>
          <w:p w14:paraId="63BCAC54" w14:textId="23BCAB12" w:rsidR="004F07CD" w:rsidDel="00270D87" w:rsidRDefault="004F07CD">
            <w:pPr>
              <w:rPr>
                <w:ins w:id="1064" w:author="Victor Rouco" w:date="2020-06-17T16:52:00Z"/>
                <w:del w:id="1065" w:author="Victor Rouco [2]" w:date="2020-06-18T10:47:00Z"/>
                <w:rFonts w:ascii="Calibri" w:hAnsi="Calibri" w:cs="Calibri"/>
                <w:color w:val="000000"/>
              </w:rPr>
            </w:pPr>
            <w:ins w:id="1066" w:author="Victor Rouco" w:date="2020-06-17T16:52:00Z">
              <w:del w:id="1067" w:author="Victor Rouco [2]" w:date="2020-06-18T10:47:00Z">
                <w:r w:rsidDel="00270D87">
                  <w:rPr>
                    <w:rFonts w:ascii="Calibri" w:hAnsi="Calibri" w:cs="Calibri"/>
                    <w:color w:val="000000"/>
                  </w:rPr>
                  <w:delText>Sociability</w:delText>
                </w:r>
              </w:del>
            </w:ins>
          </w:p>
        </w:tc>
      </w:tr>
      <w:tr w:rsidR="004F07CD" w:rsidDel="00270D87" w14:paraId="20B92677" w14:textId="62982487" w:rsidTr="00626210">
        <w:trPr>
          <w:trHeight w:val="360"/>
          <w:ins w:id="1068" w:author="Victor Rouco" w:date="2020-06-17T16:52:00Z"/>
          <w:del w:id="1069" w:author="Victor Rouco [2]" w:date="2020-06-18T10:47:00Z"/>
          <w:trPrChange w:id="1070" w:author="Victor Rouco [2]" w:date="2020-06-18T10:56:00Z">
            <w:trPr>
              <w:trHeight w:val="320"/>
            </w:trPr>
          </w:trPrChange>
        </w:trPr>
        <w:tc>
          <w:tcPr>
            <w:tcW w:w="10981" w:type="dxa"/>
            <w:gridSpan w:val="6"/>
            <w:shd w:val="clear" w:color="auto" w:fill="auto"/>
            <w:noWrap/>
            <w:vAlign w:val="bottom"/>
            <w:hideMark/>
            <w:tcPrChange w:id="1071" w:author="Victor Rouco [2]" w:date="2020-06-18T10:56:00Z">
              <w:tcPr>
                <w:tcW w:w="2160" w:type="dxa"/>
                <w:gridSpan w:val="2"/>
                <w:tcBorders>
                  <w:top w:val="nil"/>
                  <w:left w:val="nil"/>
                  <w:bottom w:val="nil"/>
                  <w:right w:val="nil"/>
                </w:tcBorders>
                <w:shd w:val="clear" w:color="auto" w:fill="auto"/>
                <w:noWrap/>
                <w:vAlign w:val="bottom"/>
                <w:hideMark/>
              </w:tcPr>
            </w:tcPrChange>
          </w:tcPr>
          <w:p w14:paraId="29EE9B86" w14:textId="28195165" w:rsidR="004F07CD" w:rsidDel="00270D87" w:rsidRDefault="004F07CD">
            <w:pPr>
              <w:rPr>
                <w:ins w:id="1072" w:author="Victor Rouco" w:date="2020-06-17T16:52:00Z"/>
                <w:del w:id="1073" w:author="Victor Rouco [2]" w:date="2020-06-18T10:47:00Z"/>
                <w:rFonts w:ascii="Calibri" w:hAnsi="Calibri" w:cs="Calibri"/>
                <w:color w:val="000000"/>
              </w:rPr>
            </w:pPr>
          </w:p>
        </w:tc>
        <w:tc>
          <w:tcPr>
            <w:tcW w:w="3130" w:type="dxa"/>
            <w:shd w:val="clear" w:color="auto" w:fill="auto"/>
            <w:noWrap/>
            <w:vAlign w:val="bottom"/>
            <w:hideMark/>
            <w:tcPrChange w:id="1074" w:author="Victor Rouco [2]" w:date="2020-06-18T10:56:00Z">
              <w:tcPr>
                <w:tcW w:w="3020" w:type="dxa"/>
                <w:gridSpan w:val="3"/>
                <w:tcBorders>
                  <w:top w:val="nil"/>
                  <w:left w:val="nil"/>
                  <w:bottom w:val="nil"/>
                  <w:right w:val="nil"/>
                </w:tcBorders>
                <w:shd w:val="clear" w:color="auto" w:fill="auto"/>
                <w:noWrap/>
                <w:vAlign w:val="bottom"/>
                <w:hideMark/>
              </w:tcPr>
            </w:tcPrChange>
          </w:tcPr>
          <w:p w14:paraId="41D12564" w14:textId="6E5445F0" w:rsidR="004F07CD" w:rsidDel="00270D87" w:rsidRDefault="004F07CD">
            <w:pPr>
              <w:rPr>
                <w:ins w:id="1075" w:author="Victor Rouco" w:date="2020-06-17T16:52:00Z"/>
                <w:del w:id="1076" w:author="Victor Rouco [2]" w:date="2020-06-18T10:47:00Z"/>
                <w:sz w:val="20"/>
                <w:szCs w:val="20"/>
              </w:rPr>
            </w:pPr>
          </w:p>
        </w:tc>
        <w:tc>
          <w:tcPr>
            <w:tcW w:w="1555" w:type="dxa"/>
            <w:shd w:val="clear" w:color="auto" w:fill="auto"/>
            <w:noWrap/>
            <w:vAlign w:val="bottom"/>
            <w:hideMark/>
            <w:tcPrChange w:id="1077" w:author="Victor Rouco [2]" w:date="2020-06-18T10:56:00Z">
              <w:tcPr>
                <w:tcW w:w="2380" w:type="dxa"/>
                <w:gridSpan w:val="3"/>
                <w:tcBorders>
                  <w:top w:val="nil"/>
                  <w:left w:val="nil"/>
                  <w:bottom w:val="nil"/>
                  <w:right w:val="nil"/>
                </w:tcBorders>
                <w:shd w:val="clear" w:color="auto" w:fill="auto"/>
                <w:noWrap/>
                <w:vAlign w:val="bottom"/>
                <w:hideMark/>
              </w:tcPr>
            </w:tcPrChange>
          </w:tcPr>
          <w:p w14:paraId="0F9452A2" w14:textId="0FD656AB" w:rsidR="004F07CD" w:rsidDel="00270D87" w:rsidRDefault="004F07CD">
            <w:pPr>
              <w:rPr>
                <w:ins w:id="1078" w:author="Victor Rouco" w:date="2020-06-17T16:52:00Z"/>
                <w:del w:id="1079" w:author="Victor Rouco [2]" w:date="2020-06-18T10:47:00Z"/>
                <w:rFonts w:ascii="Calibri" w:hAnsi="Calibri" w:cs="Calibri"/>
                <w:color w:val="000000"/>
              </w:rPr>
            </w:pPr>
            <w:ins w:id="1080" w:author="Victor Rouco" w:date="2020-06-17T16:52:00Z">
              <w:del w:id="1081" w:author="Victor Rouco [2]" w:date="2020-06-18T10:47:00Z">
                <w:r w:rsidDel="00270D87">
                  <w:rPr>
                    <w:rFonts w:ascii="Calibri" w:hAnsi="Calibri" w:cs="Calibri"/>
                    <w:color w:val="000000"/>
                  </w:rPr>
                  <w:delText>Positive attitude</w:delText>
                </w:r>
              </w:del>
            </w:ins>
          </w:p>
        </w:tc>
        <w:tc>
          <w:tcPr>
            <w:tcW w:w="1907" w:type="dxa"/>
            <w:shd w:val="clear" w:color="auto" w:fill="auto"/>
            <w:noWrap/>
            <w:vAlign w:val="bottom"/>
            <w:hideMark/>
            <w:tcPrChange w:id="1082" w:author="Victor Rouco [2]" w:date="2020-06-18T10:56:00Z">
              <w:tcPr>
                <w:tcW w:w="2500" w:type="dxa"/>
                <w:gridSpan w:val="2"/>
                <w:tcBorders>
                  <w:top w:val="nil"/>
                  <w:left w:val="nil"/>
                  <w:bottom w:val="nil"/>
                  <w:right w:val="nil"/>
                </w:tcBorders>
                <w:shd w:val="clear" w:color="auto" w:fill="auto"/>
                <w:noWrap/>
                <w:vAlign w:val="bottom"/>
                <w:hideMark/>
              </w:tcPr>
            </w:tcPrChange>
          </w:tcPr>
          <w:p w14:paraId="4832DA82" w14:textId="008AFC5A" w:rsidR="004F07CD" w:rsidDel="00270D87" w:rsidRDefault="004F07CD">
            <w:pPr>
              <w:rPr>
                <w:ins w:id="1083" w:author="Victor Rouco" w:date="2020-06-17T16:52:00Z"/>
                <w:del w:id="1084" w:author="Victor Rouco [2]" w:date="2020-06-18T10:47:00Z"/>
                <w:rFonts w:ascii="Calibri" w:hAnsi="Calibri" w:cs="Calibri"/>
                <w:color w:val="000000"/>
              </w:rPr>
            </w:pPr>
            <w:ins w:id="1085" w:author="Victor Rouco" w:date="2020-06-17T16:52:00Z">
              <w:del w:id="1086" w:author="Victor Rouco [2]" w:date="2020-06-18T10:47:00Z">
                <w:r w:rsidDel="00270D87">
                  <w:rPr>
                    <w:rFonts w:ascii="Calibri" w:hAnsi="Calibri" w:cs="Calibri"/>
                    <w:color w:val="000000"/>
                  </w:rPr>
                  <w:delText>Forcefulness</w:delText>
                </w:r>
              </w:del>
            </w:ins>
          </w:p>
        </w:tc>
        <w:tc>
          <w:tcPr>
            <w:tcW w:w="1129" w:type="dxa"/>
            <w:shd w:val="clear" w:color="auto" w:fill="auto"/>
            <w:noWrap/>
            <w:vAlign w:val="bottom"/>
            <w:hideMark/>
            <w:tcPrChange w:id="1087" w:author="Victor Rouco [2]" w:date="2020-06-18T10:56:00Z">
              <w:tcPr>
                <w:tcW w:w="1300" w:type="dxa"/>
                <w:gridSpan w:val="2"/>
                <w:tcBorders>
                  <w:top w:val="nil"/>
                  <w:left w:val="nil"/>
                  <w:bottom w:val="nil"/>
                  <w:right w:val="nil"/>
                </w:tcBorders>
                <w:shd w:val="clear" w:color="auto" w:fill="auto"/>
                <w:noWrap/>
                <w:vAlign w:val="bottom"/>
                <w:hideMark/>
              </w:tcPr>
            </w:tcPrChange>
          </w:tcPr>
          <w:p w14:paraId="61F575E8" w14:textId="6EFFB38D" w:rsidR="004F07CD" w:rsidDel="00270D87" w:rsidRDefault="004F07CD">
            <w:pPr>
              <w:rPr>
                <w:ins w:id="1088" w:author="Victor Rouco" w:date="2020-06-17T16:52:00Z"/>
                <w:del w:id="1089" w:author="Victor Rouco [2]" w:date="2020-06-18T10:47:00Z"/>
                <w:rFonts w:ascii="Calibri" w:hAnsi="Calibri" w:cs="Calibri"/>
                <w:color w:val="000000"/>
              </w:rPr>
            </w:pPr>
          </w:p>
        </w:tc>
      </w:tr>
      <w:tr w:rsidR="004F07CD" w:rsidDel="00270D87" w14:paraId="478EE15B" w14:textId="4815A01E" w:rsidTr="00626210">
        <w:trPr>
          <w:trHeight w:val="360"/>
          <w:ins w:id="1090" w:author="Victor Rouco" w:date="2020-06-17T16:52:00Z"/>
          <w:del w:id="1091" w:author="Victor Rouco [2]" w:date="2020-06-18T10:47:00Z"/>
          <w:trPrChange w:id="1092" w:author="Victor Rouco [2]" w:date="2020-06-18T10:56:00Z">
            <w:trPr>
              <w:trHeight w:val="320"/>
            </w:trPr>
          </w:trPrChange>
        </w:trPr>
        <w:tc>
          <w:tcPr>
            <w:tcW w:w="10981" w:type="dxa"/>
            <w:gridSpan w:val="6"/>
            <w:shd w:val="clear" w:color="auto" w:fill="auto"/>
            <w:noWrap/>
            <w:vAlign w:val="bottom"/>
            <w:hideMark/>
            <w:tcPrChange w:id="1093" w:author="Victor Rouco [2]" w:date="2020-06-18T10:56:00Z">
              <w:tcPr>
                <w:tcW w:w="2160" w:type="dxa"/>
                <w:gridSpan w:val="2"/>
                <w:tcBorders>
                  <w:top w:val="nil"/>
                  <w:left w:val="nil"/>
                  <w:bottom w:val="nil"/>
                  <w:right w:val="nil"/>
                </w:tcBorders>
                <w:shd w:val="clear" w:color="auto" w:fill="auto"/>
                <w:noWrap/>
                <w:vAlign w:val="bottom"/>
                <w:hideMark/>
              </w:tcPr>
            </w:tcPrChange>
          </w:tcPr>
          <w:p w14:paraId="7A056D42" w14:textId="01BE419D" w:rsidR="004F07CD" w:rsidDel="00270D87" w:rsidRDefault="004F07CD">
            <w:pPr>
              <w:rPr>
                <w:ins w:id="1094" w:author="Victor Rouco" w:date="2020-06-17T16:52:00Z"/>
                <w:del w:id="1095" w:author="Victor Rouco [2]" w:date="2020-06-18T10:47:00Z"/>
                <w:sz w:val="20"/>
                <w:szCs w:val="20"/>
              </w:rPr>
            </w:pPr>
          </w:p>
        </w:tc>
        <w:tc>
          <w:tcPr>
            <w:tcW w:w="3130" w:type="dxa"/>
            <w:shd w:val="clear" w:color="auto" w:fill="auto"/>
            <w:noWrap/>
            <w:vAlign w:val="bottom"/>
            <w:hideMark/>
            <w:tcPrChange w:id="1096" w:author="Victor Rouco [2]" w:date="2020-06-18T10:56:00Z">
              <w:tcPr>
                <w:tcW w:w="3020" w:type="dxa"/>
                <w:gridSpan w:val="3"/>
                <w:tcBorders>
                  <w:top w:val="nil"/>
                  <w:left w:val="nil"/>
                  <w:bottom w:val="nil"/>
                  <w:right w:val="nil"/>
                </w:tcBorders>
                <w:shd w:val="clear" w:color="auto" w:fill="auto"/>
                <w:noWrap/>
                <w:vAlign w:val="bottom"/>
                <w:hideMark/>
              </w:tcPr>
            </w:tcPrChange>
          </w:tcPr>
          <w:p w14:paraId="3D3D6880" w14:textId="7AE7CD18" w:rsidR="004F07CD" w:rsidDel="00270D87" w:rsidRDefault="004F07CD">
            <w:pPr>
              <w:rPr>
                <w:ins w:id="1097" w:author="Victor Rouco" w:date="2020-06-17T16:52:00Z"/>
                <w:del w:id="1098" w:author="Victor Rouco [2]" w:date="2020-06-18T10:47:00Z"/>
                <w:sz w:val="20"/>
                <w:szCs w:val="20"/>
              </w:rPr>
            </w:pPr>
          </w:p>
        </w:tc>
        <w:tc>
          <w:tcPr>
            <w:tcW w:w="1555" w:type="dxa"/>
            <w:shd w:val="clear" w:color="auto" w:fill="auto"/>
            <w:noWrap/>
            <w:vAlign w:val="bottom"/>
            <w:hideMark/>
            <w:tcPrChange w:id="1099" w:author="Victor Rouco [2]" w:date="2020-06-18T10:56:00Z">
              <w:tcPr>
                <w:tcW w:w="2380" w:type="dxa"/>
                <w:gridSpan w:val="3"/>
                <w:tcBorders>
                  <w:top w:val="nil"/>
                  <w:left w:val="nil"/>
                  <w:bottom w:val="nil"/>
                  <w:right w:val="nil"/>
                </w:tcBorders>
                <w:shd w:val="clear" w:color="auto" w:fill="auto"/>
                <w:noWrap/>
                <w:vAlign w:val="bottom"/>
                <w:hideMark/>
              </w:tcPr>
            </w:tcPrChange>
          </w:tcPr>
          <w:p w14:paraId="77DEC326" w14:textId="5B0EB545" w:rsidR="004F07CD" w:rsidDel="00270D87" w:rsidRDefault="004F07CD">
            <w:pPr>
              <w:rPr>
                <w:ins w:id="1100" w:author="Victor Rouco" w:date="2020-06-17T16:52:00Z"/>
                <w:del w:id="1101" w:author="Victor Rouco [2]" w:date="2020-06-18T10:47:00Z"/>
                <w:rFonts w:ascii="Calibri" w:hAnsi="Calibri" w:cs="Calibri"/>
                <w:color w:val="000000"/>
              </w:rPr>
            </w:pPr>
            <w:ins w:id="1102" w:author="Victor Rouco" w:date="2020-06-17T16:52:00Z">
              <w:del w:id="1103" w:author="Victor Rouco [2]" w:date="2020-06-18T10:47:00Z">
                <w:r w:rsidDel="00270D87">
                  <w:rPr>
                    <w:rFonts w:ascii="Calibri" w:hAnsi="Calibri" w:cs="Calibri"/>
                    <w:color w:val="000000"/>
                  </w:rPr>
                  <w:delText>Wish for affiliation</w:delText>
                </w:r>
              </w:del>
            </w:ins>
          </w:p>
        </w:tc>
        <w:tc>
          <w:tcPr>
            <w:tcW w:w="1907" w:type="dxa"/>
            <w:shd w:val="clear" w:color="auto" w:fill="auto"/>
            <w:noWrap/>
            <w:vAlign w:val="bottom"/>
            <w:hideMark/>
            <w:tcPrChange w:id="1104" w:author="Victor Rouco [2]" w:date="2020-06-18T10:56:00Z">
              <w:tcPr>
                <w:tcW w:w="2500" w:type="dxa"/>
                <w:gridSpan w:val="2"/>
                <w:tcBorders>
                  <w:top w:val="nil"/>
                  <w:left w:val="nil"/>
                  <w:bottom w:val="nil"/>
                  <w:right w:val="nil"/>
                </w:tcBorders>
                <w:shd w:val="clear" w:color="auto" w:fill="auto"/>
                <w:noWrap/>
                <w:vAlign w:val="bottom"/>
                <w:hideMark/>
              </w:tcPr>
            </w:tcPrChange>
          </w:tcPr>
          <w:p w14:paraId="37F1820A" w14:textId="4B4A8789" w:rsidR="004F07CD" w:rsidDel="00270D87" w:rsidRDefault="004F07CD">
            <w:pPr>
              <w:rPr>
                <w:ins w:id="1105" w:author="Victor Rouco" w:date="2020-06-17T16:52:00Z"/>
                <w:del w:id="1106" w:author="Victor Rouco [2]" w:date="2020-06-18T10:47:00Z"/>
                <w:rFonts w:ascii="Calibri" w:hAnsi="Calibri" w:cs="Calibri"/>
                <w:color w:val="000000"/>
              </w:rPr>
            </w:pPr>
            <w:ins w:id="1107" w:author="Victor Rouco" w:date="2020-06-17T16:52:00Z">
              <w:del w:id="1108" w:author="Victor Rouco [2]" w:date="2020-06-18T10:47:00Z">
                <w:r w:rsidDel="00270D87">
                  <w:rPr>
                    <w:rFonts w:ascii="Calibri" w:hAnsi="Calibri" w:cs="Calibri"/>
                    <w:color w:val="000000"/>
                  </w:rPr>
                  <w:delText>Comunicativeness</w:delText>
                </w:r>
              </w:del>
            </w:ins>
          </w:p>
        </w:tc>
        <w:tc>
          <w:tcPr>
            <w:tcW w:w="1129" w:type="dxa"/>
            <w:shd w:val="clear" w:color="auto" w:fill="auto"/>
            <w:noWrap/>
            <w:vAlign w:val="bottom"/>
            <w:hideMark/>
            <w:tcPrChange w:id="1109" w:author="Victor Rouco [2]" w:date="2020-06-18T10:56:00Z">
              <w:tcPr>
                <w:tcW w:w="1300" w:type="dxa"/>
                <w:gridSpan w:val="2"/>
                <w:tcBorders>
                  <w:top w:val="nil"/>
                  <w:left w:val="nil"/>
                  <w:bottom w:val="nil"/>
                  <w:right w:val="nil"/>
                </w:tcBorders>
                <w:shd w:val="clear" w:color="auto" w:fill="auto"/>
                <w:noWrap/>
                <w:vAlign w:val="bottom"/>
                <w:hideMark/>
              </w:tcPr>
            </w:tcPrChange>
          </w:tcPr>
          <w:p w14:paraId="47168F93" w14:textId="053E74DB" w:rsidR="004F07CD" w:rsidDel="00270D87" w:rsidRDefault="004F07CD">
            <w:pPr>
              <w:rPr>
                <w:ins w:id="1110" w:author="Victor Rouco" w:date="2020-06-17T16:52:00Z"/>
                <w:del w:id="1111" w:author="Victor Rouco [2]" w:date="2020-06-18T10:47:00Z"/>
                <w:rFonts w:ascii="Calibri" w:hAnsi="Calibri" w:cs="Calibri"/>
                <w:color w:val="000000"/>
              </w:rPr>
            </w:pPr>
          </w:p>
        </w:tc>
      </w:tr>
      <w:tr w:rsidR="004F07CD" w:rsidDel="00270D87" w14:paraId="049D7D56" w14:textId="034BFFBA" w:rsidTr="00626210">
        <w:trPr>
          <w:trHeight w:val="360"/>
          <w:ins w:id="1112" w:author="Victor Rouco" w:date="2020-06-17T16:52:00Z"/>
          <w:del w:id="1113" w:author="Victor Rouco [2]" w:date="2020-06-18T10:47:00Z"/>
          <w:trPrChange w:id="1114" w:author="Victor Rouco [2]" w:date="2020-06-18T10:56:00Z">
            <w:trPr>
              <w:trHeight w:val="320"/>
            </w:trPr>
          </w:trPrChange>
        </w:trPr>
        <w:tc>
          <w:tcPr>
            <w:tcW w:w="10981" w:type="dxa"/>
            <w:gridSpan w:val="6"/>
            <w:shd w:val="clear" w:color="auto" w:fill="auto"/>
            <w:noWrap/>
            <w:vAlign w:val="bottom"/>
            <w:hideMark/>
            <w:tcPrChange w:id="1115" w:author="Victor Rouco [2]" w:date="2020-06-18T10:56:00Z">
              <w:tcPr>
                <w:tcW w:w="2160" w:type="dxa"/>
                <w:gridSpan w:val="2"/>
                <w:tcBorders>
                  <w:top w:val="nil"/>
                  <w:left w:val="nil"/>
                  <w:bottom w:val="nil"/>
                  <w:right w:val="nil"/>
                </w:tcBorders>
                <w:shd w:val="clear" w:color="auto" w:fill="auto"/>
                <w:noWrap/>
                <w:vAlign w:val="bottom"/>
                <w:hideMark/>
              </w:tcPr>
            </w:tcPrChange>
          </w:tcPr>
          <w:p w14:paraId="4F682990" w14:textId="00AC7F56" w:rsidR="004F07CD" w:rsidDel="00270D87" w:rsidRDefault="004F07CD">
            <w:pPr>
              <w:rPr>
                <w:ins w:id="1116" w:author="Victor Rouco" w:date="2020-06-17T16:52:00Z"/>
                <w:del w:id="1117" w:author="Victor Rouco [2]" w:date="2020-06-18T10:47:00Z"/>
                <w:sz w:val="20"/>
                <w:szCs w:val="20"/>
              </w:rPr>
            </w:pPr>
          </w:p>
        </w:tc>
        <w:tc>
          <w:tcPr>
            <w:tcW w:w="3130" w:type="dxa"/>
            <w:shd w:val="clear" w:color="auto" w:fill="auto"/>
            <w:noWrap/>
            <w:vAlign w:val="bottom"/>
            <w:hideMark/>
            <w:tcPrChange w:id="1118" w:author="Victor Rouco [2]" w:date="2020-06-18T10:56:00Z">
              <w:tcPr>
                <w:tcW w:w="3020" w:type="dxa"/>
                <w:gridSpan w:val="3"/>
                <w:tcBorders>
                  <w:top w:val="nil"/>
                  <w:left w:val="nil"/>
                  <w:bottom w:val="nil"/>
                  <w:right w:val="nil"/>
                </w:tcBorders>
                <w:shd w:val="clear" w:color="auto" w:fill="auto"/>
                <w:noWrap/>
                <w:vAlign w:val="bottom"/>
                <w:hideMark/>
              </w:tcPr>
            </w:tcPrChange>
          </w:tcPr>
          <w:p w14:paraId="6A0F5A6B" w14:textId="749DB0F3" w:rsidR="004F07CD" w:rsidDel="00270D87" w:rsidRDefault="004F07CD">
            <w:pPr>
              <w:rPr>
                <w:ins w:id="1119" w:author="Victor Rouco" w:date="2020-06-17T16:52:00Z"/>
                <w:del w:id="1120" w:author="Victor Rouco [2]" w:date="2020-06-18T10:47:00Z"/>
                <w:sz w:val="20"/>
                <w:szCs w:val="20"/>
              </w:rPr>
            </w:pPr>
          </w:p>
        </w:tc>
        <w:tc>
          <w:tcPr>
            <w:tcW w:w="1555" w:type="dxa"/>
            <w:shd w:val="clear" w:color="auto" w:fill="auto"/>
            <w:noWrap/>
            <w:vAlign w:val="bottom"/>
            <w:hideMark/>
            <w:tcPrChange w:id="1121" w:author="Victor Rouco [2]" w:date="2020-06-18T10:56:00Z">
              <w:tcPr>
                <w:tcW w:w="2380" w:type="dxa"/>
                <w:gridSpan w:val="3"/>
                <w:tcBorders>
                  <w:top w:val="nil"/>
                  <w:left w:val="nil"/>
                  <w:bottom w:val="nil"/>
                  <w:right w:val="nil"/>
                </w:tcBorders>
                <w:shd w:val="clear" w:color="auto" w:fill="auto"/>
                <w:noWrap/>
                <w:vAlign w:val="bottom"/>
                <w:hideMark/>
              </w:tcPr>
            </w:tcPrChange>
          </w:tcPr>
          <w:p w14:paraId="6A0CA44B" w14:textId="609A48A5" w:rsidR="004F07CD" w:rsidDel="00270D87" w:rsidRDefault="004F07CD">
            <w:pPr>
              <w:rPr>
                <w:ins w:id="1122" w:author="Victor Rouco" w:date="2020-06-17T16:52:00Z"/>
                <w:del w:id="1123" w:author="Victor Rouco [2]" w:date="2020-06-18T10:47:00Z"/>
                <w:sz w:val="20"/>
                <w:szCs w:val="20"/>
              </w:rPr>
            </w:pPr>
          </w:p>
        </w:tc>
        <w:tc>
          <w:tcPr>
            <w:tcW w:w="1907" w:type="dxa"/>
            <w:shd w:val="clear" w:color="auto" w:fill="auto"/>
            <w:noWrap/>
            <w:vAlign w:val="bottom"/>
            <w:hideMark/>
            <w:tcPrChange w:id="1124" w:author="Victor Rouco [2]" w:date="2020-06-18T10:56:00Z">
              <w:tcPr>
                <w:tcW w:w="2500" w:type="dxa"/>
                <w:gridSpan w:val="2"/>
                <w:tcBorders>
                  <w:top w:val="nil"/>
                  <w:left w:val="nil"/>
                  <w:bottom w:val="nil"/>
                  <w:right w:val="nil"/>
                </w:tcBorders>
                <w:shd w:val="clear" w:color="auto" w:fill="auto"/>
                <w:noWrap/>
                <w:vAlign w:val="bottom"/>
                <w:hideMark/>
              </w:tcPr>
            </w:tcPrChange>
          </w:tcPr>
          <w:p w14:paraId="0207C0E5" w14:textId="08DE806E" w:rsidR="004F07CD" w:rsidDel="00270D87" w:rsidRDefault="004F07CD">
            <w:pPr>
              <w:rPr>
                <w:ins w:id="1125" w:author="Victor Rouco" w:date="2020-06-17T16:52:00Z"/>
                <w:del w:id="1126" w:author="Victor Rouco [2]" w:date="2020-06-18T10:47:00Z"/>
                <w:rFonts w:ascii="Calibri" w:hAnsi="Calibri" w:cs="Calibri"/>
                <w:color w:val="000000"/>
              </w:rPr>
            </w:pPr>
            <w:ins w:id="1127" w:author="Victor Rouco" w:date="2020-06-17T16:52:00Z">
              <w:del w:id="1128" w:author="Victor Rouco [2]" w:date="2020-06-18T10:47:00Z">
                <w:r w:rsidDel="00270D87">
                  <w:rPr>
                    <w:rFonts w:ascii="Calibri" w:hAnsi="Calibri" w:cs="Calibri"/>
                    <w:color w:val="000000"/>
                  </w:rPr>
                  <w:delText>Readiness to take risks</w:delText>
                </w:r>
              </w:del>
            </w:ins>
          </w:p>
        </w:tc>
        <w:tc>
          <w:tcPr>
            <w:tcW w:w="1129" w:type="dxa"/>
            <w:shd w:val="clear" w:color="auto" w:fill="auto"/>
            <w:noWrap/>
            <w:vAlign w:val="bottom"/>
            <w:hideMark/>
            <w:tcPrChange w:id="1129" w:author="Victor Rouco [2]" w:date="2020-06-18T10:56:00Z">
              <w:tcPr>
                <w:tcW w:w="1300" w:type="dxa"/>
                <w:gridSpan w:val="2"/>
                <w:tcBorders>
                  <w:top w:val="nil"/>
                  <w:left w:val="nil"/>
                  <w:bottom w:val="nil"/>
                  <w:right w:val="nil"/>
                </w:tcBorders>
                <w:shd w:val="clear" w:color="auto" w:fill="auto"/>
                <w:noWrap/>
                <w:vAlign w:val="bottom"/>
                <w:hideMark/>
              </w:tcPr>
            </w:tcPrChange>
          </w:tcPr>
          <w:p w14:paraId="7E7FB707" w14:textId="5AF1A4CC" w:rsidR="004F07CD" w:rsidDel="00270D87" w:rsidRDefault="004F07CD">
            <w:pPr>
              <w:rPr>
                <w:ins w:id="1130" w:author="Victor Rouco" w:date="2020-06-17T16:52:00Z"/>
                <w:del w:id="1131" w:author="Victor Rouco [2]" w:date="2020-06-18T10:47:00Z"/>
                <w:rFonts w:ascii="Calibri" w:hAnsi="Calibri" w:cs="Calibri"/>
                <w:color w:val="000000"/>
              </w:rPr>
            </w:pPr>
          </w:p>
        </w:tc>
      </w:tr>
      <w:tr w:rsidR="004F07CD" w:rsidDel="00270D87" w14:paraId="1E7FA39D" w14:textId="095B68DB" w:rsidTr="00626210">
        <w:trPr>
          <w:trHeight w:val="360"/>
          <w:ins w:id="1132" w:author="Victor Rouco" w:date="2020-06-17T16:52:00Z"/>
          <w:del w:id="1133" w:author="Victor Rouco [2]" w:date="2020-06-18T10:47:00Z"/>
          <w:trPrChange w:id="1134" w:author="Victor Rouco [2]" w:date="2020-06-18T10:56:00Z">
            <w:trPr>
              <w:trHeight w:val="320"/>
            </w:trPr>
          </w:trPrChange>
        </w:trPr>
        <w:tc>
          <w:tcPr>
            <w:tcW w:w="10981" w:type="dxa"/>
            <w:gridSpan w:val="6"/>
            <w:shd w:val="clear" w:color="auto" w:fill="auto"/>
            <w:noWrap/>
            <w:vAlign w:val="bottom"/>
            <w:hideMark/>
            <w:tcPrChange w:id="1135" w:author="Victor Rouco [2]" w:date="2020-06-18T10:56:00Z">
              <w:tcPr>
                <w:tcW w:w="2160" w:type="dxa"/>
                <w:gridSpan w:val="2"/>
                <w:tcBorders>
                  <w:top w:val="nil"/>
                  <w:left w:val="nil"/>
                  <w:bottom w:val="nil"/>
                  <w:right w:val="nil"/>
                </w:tcBorders>
                <w:shd w:val="clear" w:color="auto" w:fill="auto"/>
                <w:noWrap/>
                <w:vAlign w:val="bottom"/>
                <w:hideMark/>
              </w:tcPr>
            </w:tcPrChange>
          </w:tcPr>
          <w:p w14:paraId="28DE051D" w14:textId="159E3F57" w:rsidR="004F07CD" w:rsidDel="00270D87" w:rsidRDefault="004F07CD">
            <w:pPr>
              <w:rPr>
                <w:ins w:id="1136" w:author="Victor Rouco" w:date="2020-06-17T16:52:00Z"/>
                <w:del w:id="1137" w:author="Victor Rouco [2]" w:date="2020-06-18T10:47:00Z"/>
                <w:sz w:val="20"/>
                <w:szCs w:val="20"/>
              </w:rPr>
            </w:pPr>
          </w:p>
        </w:tc>
        <w:tc>
          <w:tcPr>
            <w:tcW w:w="3130" w:type="dxa"/>
            <w:shd w:val="clear" w:color="auto" w:fill="auto"/>
            <w:noWrap/>
            <w:vAlign w:val="bottom"/>
            <w:hideMark/>
            <w:tcPrChange w:id="1138" w:author="Victor Rouco [2]" w:date="2020-06-18T10:56:00Z">
              <w:tcPr>
                <w:tcW w:w="3020" w:type="dxa"/>
                <w:gridSpan w:val="3"/>
                <w:tcBorders>
                  <w:top w:val="nil"/>
                  <w:left w:val="nil"/>
                  <w:bottom w:val="nil"/>
                  <w:right w:val="nil"/>
                </w:tcBorders>
                <w:shd w:val="clear" w:color="auto" w:fill="auto"/>
                <w:noWrap/>
                <w:vAlign w:val="bottom"/>
                <w:hideMark/>
              </w:tcPr>
            </w:tcPrChange>
          </w:tcPr>
          <w:p w14:paraId="6876FE34" w14:textId="72F0ABFF" w:rsidR="004F07CD" w:rsidDel="00270D87" w:rsidRDefault="004F07CD">
            <w:pPr>
              <w:rPr>
                <w:ins w:id="1139" w:author="Victor Rouco" w:date="2020-06-17T16:52:00Z"/>
                <w:del w:id="1140" w:author="Victor Rouco [2]" w:date="2020-06-18T10:47:00Z"/>
                <w:sz w:val="20"/>
                <w:szCs w:val="20"/>
              </w:rPr>
            </w:pPr>
          </w:p>
        </w:tc>
        <w:tc>
          <w:tcPr>
            <w:tcW w:w="1555" w:type="dxa"/>
            <w:shd w:val="clear" w:color="auto" w:fill="auto"/>
            <w:noWrap/>
            <w:vAlign w:val="bottom"/>
            <w:hideMark/>
            <w:tcPrChange w:id="1141" w:author="Victor Rouco [2]" w:date="2020-06-18T10:56:00Z">
              <w:tcPr>
                <w:tcW w:w="2380" w:type="dxa"/>
                <w:gridSpan w:val="3"/>
                <w:tcBorders>
                  <w:top w:val="nil"/>
                  <w:left w:val="nil"/>
                  <w:bottom w:val="nil"/>
                  <w:right w:val="nil"/>
                </w:tcBorders>
                <w:shd w:val="clear" w:color="auto" w:fill="auto"/>
                <w:noWrap/>
                <w:vAlign w:val="bottom"/>
                <w:hideMark/>
              </w:tcPr>
            </w:tcPrChange>
          </w:tcPr>
          <w:p w14:paraId="3802F479" w14:textId="160339BE" w:rsidR="004F07CD" w:rsidDel="00270D87" w:rsidRDefault="004F07CD">
            <w:pPr>
              <w:rPr>
                <w:ins w:id="1142" w:author="Victor Rouco" w:date="2020-06-17T16:52:00Z"/>
                <w:del w:id="1143" w:author="Victor Rouco [2]" w:date="2020-06-18T10:47:00Z"/>
                <w:sz w:val="20"/>
                <w:szCs w:val="20"/>
              </w:rPr>
            </w:pPr>
          </w:p>
        </w:tc>
        <w:tc>
          <w:tcPr>
            <w:tcW w:w="1907" w:type="dxa"/>
            <w:shd w:val="clear" w:color="auto" w:fill="auto"/>
            <w:noWrap/>
            <w:vAlign w:val="bottom"/>
            <w:hideMark/>
            <w:tcPrChange w:id="1144" w:author="Victor Rouco [2]" w:date="2020-06-18T10:56:00Z">
              <w:tcPr>
                <w:tcW w:w="2500" w:type="dxa"/>
                <w:gridSpan w:val="2"/>
                <w:tcBorders>
                  <w:top w:val="nil"/>
                  <w:left w:val="nil"/>
                  <w:bottom w:val="nil"/>
                  <w:right w:val="nil"/>
                </w:tcBorders>
                <w:shd w:val="clear" w:color="auto" w:fill="auto"/>
                <w:noWrap/>
                <w:vAlign w:val="bottom"/>
                <w:hideMark/>
              </w:tcPr>
            </w:tcPrChange>
          </w:tcPr>
          <w:p w14:paraId="646988CB" w14:textId="4A1690AF" w:rsidR="004F07CD" w:rsidDel="00270D87" w:rsidRDefault="004F07CD">
            <w:pPr>
              <w:rPr>
                <w:ins w:id="1145" w:author="Victor Rouco" w:date="2020-06-17T16:52:00Z"/>
                <w:del w:id="1146" w:author="Victor Rouco [2]" w:date="2020-06-18T10:47:00Z"/>
                <w:rFonts w:ascii="Calibri" w:hAnsi="Calibri" w:cs="Calibri"/>
                <w:color w:val="000000"/>
              </w:rPr>
            </w:pPr>
            <w:ins w:id="1147" w:author="Victor Rouco" w:date="2020-06-17T16:52:00Z">
              <w:del w:id="1148" w:author="Victor Rouco [2]" w:date="2020-06-18T10:47:00Z">
                <w:r w:rsidDel="00270D87">
                  <w:rPr>
                    <w:rFonts w:ascii="Calibri" w:hAnsi="Calibri" w:cs="Calibri"/>
                    <w:color w:val="000000"/>
                  </w:rPr>
                  <w:delText>Conviviality</w:delText>
                </w:r>
              </w:del>
            </w:ins>
          </w:p>
        </w:tc>
        <w:tc>
          <w:tcPr>
            <w:tcW w:w="1129" w:type="dxa"/>
            <w:shd w:val="clear" w:color="auto" w:fill="auto"/>
            <w:noWrap/>
            <w:vAlign w:val="bottom"/>
            <w:hideMark/>
            <w:tcPrChange w:id="1149" w:author="Victor Rouco [2]" w:date="2020-06-18T10:56:00Z">
              <w:tcPr>
                <w:tcW w:w="1300" w:type="dxa"/>
                <w:gridSpan w:val="2"/>
                <w:tcBorders>
                  <w:top w:val="nil"/>
                  <w:left w:val="nil"/>
                  <w:bottom w:val="nil"/>
                  <w:right w:val="nil"/>
                </w:tcBorders>
                <w:shd w:val="clear" w:color="auto" w:fill="auto"/>
                <w:noWrap/>
                <w:vAlign w:val="bottom"/>
                <w:hideMark/>
              </w:tcPr>
            </w:tcPrChange>
          </w:tcPr>
          <w:p w14:paraId="3FB1AE7C" w14:textId="5EB964C3" w:rsidR="004F07CD" w:rsidDel="00270D87" w:rsidRDefault="004F07CD">
            <w:pPr>
              <w:rPr>
                <w:ins w:id="1150" w:author="Victor Rouco" w:date="2020-06-17T16:52:00Z"/>
                <w:del w:id="1151" w:author="Victor Rouco [2]" w:date="2020-06-18T10:47:00Z"/>
                <w:rFonts w:ascii="Calibri" w:hAnsi="Calibri" w:cs="Calibri"/>
                <w:color w:val="000000"/>
              </w:rPr>
            </w:pPr>
          </w:p>
        </w:tc>
      </w:tr>
      <w:tr w:rsidR="004F07CD" w:rsidDel="00270D87" w14:paraId="3DD68F88" w14:textId="4AED33B7" w:rsidTr="00626210">
        <w:trPr>
          <w:trHeight w:val="360"/>
          <w:ins w:id="1152" w:author="Victor Rouco" w:date="2020-06-17T16:52:00Z"/>
          <w:del w:id="1153" w:author="Victor Rouco [2]" w:date="2020-06-18T10:47:00Z"/>
          <w:trPrChange w:id="1154" w:author="Victor Rouco [2]" w:date="2020-06-18T10:56:00Z">
            <w:trPr>
              <w:trHeight w:val="320"/>
            </w:trPr>
          </w:trPrChange>
        </w:trPr>
        <w:tc>
          <w:tcPr>
            <w:tcW w:w="10981" w:type="dxa"/>
            <w:gridSpan w:val="6"/>
            <w:shd w:val="clear" w:color="auto" w:fill="auto"/>
            <w:noWrap/>
            <w:vAlign w:val="bottom"/>
            <w:hideMark/>
            <w:tcPrChange w:id="1155" w:author="Victor Rouco [2]" w:date="2020-06-18T10:56:00Z">
              <w:tcPr>
                <w:tcW w:w="2160" w:type="dxa"/>
                <w:gridSpan w:val="2"/>
                <w:tcBorders>
                  <w:top w:val="nil"/>
                  <w:left w:val="nil"/>
                  <w:bottom w:val="nil"/>
                  <w:right w:val="nil"/>
                </w:tcBorders>
                <w:shd w:val="clear" w:color="auto" w:fill="auto"/>
                <w:noWrap/>
                <w:vAlign w:val="bottom"/>
                <w:hideMark/>
              </w:tcPr>
            </w:tcPrChange>
          </w:tcPr>
          <w:p w14:paraId="21B48C56" w14:textId="12D24F23" w:rsidR="004F07CD" w:rsidDel="00270D87" w:rsidRDefault="004F07CD">
            <w:pPr>
              <w:rPr>
                <w:ins w:id="1156" w:author="Victor Rouco" w:date="2020-06-17T16:52:00Z"/>
                <w:del w:id="1157" w:author="Victor Rouco [2]" w:date="2020-06-18T10:47:00Z"/>
                <w:sz w:val="20"/>
                <w:szCs w:val="20"/>
              </w:rPr>
            </w:pPr>
          </w:p>
        </w:tc>
        <w:tc>
          <w:tcPr>
            <w:tcW w:w="3130" w:type="dxa"/>
            <w:shd w:val="clear" w:color="auto" w:fill="auto"/>
            <w:noWrap/>
            <w:vAlign w:val="bottom"/>
            <w:hideMark/>
            <w:tcPrChange w:id="1158" w:author="Victor Rouco [2]" w:date="2020-06-18T10:56:00Z">
              <w:tcPr>
                <w:tcW w:w="3020" w:type="dxa"/>
                <w:gridSpan w:val="3"/>
                <w:tcBorders>
                  <w:top w:val="nil"/>
                  <w:left w:val="nil"/>
                  <w:bottom w:val="nil"/>
                  <w:right w:val="nil"/>
                </w:tcBorders>
                <w:shd w:val="clear" w:color="auto" w:fill="auto"/>
                <w:noWrap/>
                <w:vAlign w:val="bottom"/>
                <w:hideMark/>
              </w:tcPr>
            </w:tcPrChange>
          </w:tcPr>
          <w:p w14:paraId="267891F7" w14:textId="2932A052" w:rsidR="004F07CD" w:rsidDel="00270D87" w:rsidRDefault="004F07CD">
            <w:pPr>
              <w:rPr>
                <w:ins w:id="1159" w:author="Victor Rouco" w:date="2020-06-17T16:52:00Z"/>
                <w:del w:id="1160" w:author="Victor Rouco [2]" w:date="2020-06-18T10:47:00Z"/>
                <w:sz w:val="20"/>
                <w:szCs w:val="20"/>
              </w:rPr>
            </w:pPr>
          </w:p>
        </w:tc>
        <w:tc>
          <w:tcPr>
            <w:tcW w:w="1555" w:type="dxa"/>
            <w:shd w:val="clear" w:color="auto" w:fill="auto"/>
            <w:noWrap/>
            <w:vAlign w:val="bottom"/>
            <w:hideMark/>
            <w:tcPrChange w:id="1161" w:author="Victor Rouco [2]" w:date="2020-06-18T10:56:00Z">
              <w:tcPr>
                <w:tcW w:w="2380" w:type="dxa"/>
                <w:gridSpan w:val="3"/>
                <w:tcBorders>
                  <w:top w:val="nil"/>
                  <w:left w:val="nil"/>
                  <w:bottom w:val="nil"/>
                  <w:right w:val="nil"/>
                </w:tcBorders>
                <w:shd w:val="clear" w:color="auto" w:fill="auto"/>
                <w:noWrap/>
                <w:vAlign w:val="bottom"/>
                <w:hideMark/>
              </w:tcPr>
            </w:tcPrChange>
          </w:tcPr>
          <w:p w14:paraId="7A847895" w14:textId="163D42E2" w:rsidR="004F07CD" w:rsidDel="00270D87" w:rsidRDefault="004F07CD">
            <w:pPr>
              <w:rPr>
                <w:ins w:id="1162" w:author="Victor Rouco" w:date="2020-06-17T16:52:00Z"/>
                <w:del w:id="1163" w:author="Victor Rouco [2]" w:date="2020-06-18T10:47:00Z"/>
                <w:sz w:val="20"/>
                <w:szCs w:val="20"/>
              </w:rPr>
            </w:pPr>
          </w:p>
        </w:tc>
        <w:tc>
          <w:tcPr>
            <w:tcW w:w="1907" w:type="dxa"/>
            <w:shd w:val="clear" w:color="auto" w:fill="auto"/>
            <w:noWrap/>
            <w:vAlign w:val="bottom"/>
            <w:hideMark/>
            <w:tcPrChange w:id="1164" w:author="Victor Rouco [2]" w:date="2020-06-18T10:56:00Z">
              <w:tcPr>
                <w:tcW w:w="2500" w:type="dxa"/>
                <w:gridSpan w:val="2"/>
                <w:tcBorders>
                  <w:top w:val="nil"/>
                  <w:left w:val="nil"/>
                  <w:bottom w:val="nil"/>
                  <w:right w:val="nil"/>
                </w:tcBorders>
                <w:shd w:val="clear" w:color="auto" w:fill="auto"/>
                <w:noWrap/>
                <w:vAlign w:val="bottom"/>
                <w:hideMark/>
              </w:tcPr>
            </w:tcPrChange>
          </w:tcPr>
          <w:p w14:paraId="4712F3C0" w14:textId="473B8A74" w:rsidR="004F07CD" w:rsidDel="00270D87" w:rsidRDefault="004F07CD">
            <w:pPr>
              <w:rPr>
                <w:ins w:id="1165" w:author="Victor Rouco" w:date="2020-06-17T16:52:00Z"/>
                <w:del w:id="1166" w:author="Victor Rouco [2]" w:date="2020-06-18T10:47:00Z"/>
                <w:sz w:val="20"/>
                <w:szCs w:val="20"/>
              </w:rPr>
            </w:pPr>
          </w:p>
        </w:tc>
        <w:tc>
          <w:tcPr>
            <w:tcW w:w="1129" w:type="dxa"/>
            <w:shd w:val="clear" w:color="auto" w:fill="auto"/>
            <w:noWrap/>
            <w:vAlign w:val="bottom"/>
            <w:hideMark/>
            <w:tcPrChange w:id="1167" w:author="Victor Rouco [2]" w:date="2020-06-18T10:56:00Z">
              <w:tcPr>
                <w:tcW w:w="1300" w:type="dxa"/>
                <w:gridSpan w:val="2"/>
                <w:tcBorders>
                  <w:top w:val="nil"/>
                  <w:left w:val="nil"/>
                  <w:bottom w:val="nil"/>
                  <w:right w:val="nil"/>
                </w:tcBorders>
                <w:shd w:val="clear" w:color="auto" w:fill="auto"/>
                <w:noWrap/>
                <w:vAlign w:val="bottom"/>
                <w:hideMark/>
              </w:tcPr>
            </w:tcPrChange>
          </w:tcPr>
          <w:p w14:paraId="3D1DDDE6" w14:textId="523B6060" w:rsidR="004F07CD" w:rsidDel="00270D87" w:rsidRDefault="004F07CD">
            <w:pPr>
              <w:rPr>
                <w:ins w:id="1168" w:author="Victor Rouco" w:date="2020-06-17T16:52:00Z"/>
                <w:del w:id="1169" w:author="Victor Rouco [2]" w:date="2020-06-18T10:47:00Z"/>
                <w:sz w:val="20"/>
                <w:szCs w:val="20"/>
              </w:rPr>
            </w:pPr>
          </w:p>
        </w:tc>
      </w:tr>
      <w:tr w:rsidR="004F07CD" w:rsidDel="00270D87" w14:paraId="0EF255B7" w14:textId="5A0B7AE3" w:rsidTr="00626210">
        <w:trPr>
          <w:trHeight w:val="360"/>
          <w:ins w:id="1170" w:author="Victor Rouco" w:date="2020-06-17T16:52:00Z"/>
          <w:del w:id="1171" w:author="Victor Rouco [2]" w:date="2020-06-18T10:47:00Z"/>
          <w:trPrChange w:id="1172" w:author="Victor Rouco [2]" w:date="2020-06-18T10:56:00Z">
            <w:trPr>
              <w:trHeight w:val="320"/>
            </w:trPr>
          </w:trPrChange>
        </w:trPr>
        <w:tc>
          <w:tcPr>
            <w:tcW w:w="10981" w:type="dxa"/>
            <w:gridSpan w:val="6"/>
            <w:shd w:val="clear" w:color="auto" w:fill="auto"/>
            <w:noWrap/>
            <w:vAlign w:val="bottom"/>
            <w:hideMark/>
            <w:tcPrChange w:id="1173" w:author="Victor Rouco [2]" w:date="2020-06-18T10:56:00Z">
              <w:tcPr>
                <w:tcW w:w="2160" w:type="dxa"/>
                <w:gridSpan w:val="2"/>
                <w:tcBorders>
                  <w:top w:val="nil"/>
                  <w:left w:val="nil"/>
                  <w:bottom w:val="nil"/>
                  <w:right w:val="nil"/>
                </w:tcBorders>
                <w:shd w:val="clear" w:color="auto" w:fill="auto"/>
                <w:noWrap/>
                <w:vAlign w:val="bottom"/>
                <w:hideMark/>
              </w:tcPr>
            </w:tcPrChange>
          </w:tcPr>
          <w:p w14:paraId="6B4D191D" w14:textId="762D2FFD" w:rsidR="004F07CD" w:rsidDel="00270D87" w:rsidRDefault="004F07CD">
            <w:pPr>
              <w:rPr>
                <w:ins w:id="1174" w:author="Victor Rouco" w:date="2020-06-17T16:52:00Z"/>
                <w:del w:id="1175" w:author="Victor Rouco [2]" w:date="2020-06-18T10:47:00Z"/>
                <w:rFonts w:ascii="Calibri" w:hAnsi="Calibri" w:cs="Calibri"/>
                <w:color w:val="000000"/>
              </w:rPr>
            </w:pPr>
            <w:ins w:id="1176" w:author="Victor Rouco" w:date="2020-06-17T16:52:00Z">
              <w:del w:id="1177" w:author="Victor Rouco [2]" w:date="2020-06-18T10:47:00Z">
                <w:r w:rsidDel="00270D87">
                  <w:rPr>
                    <w:rFonts w:ascii="Calibri" w:hAnsi="Calibri" w:cs="Calibri"/>
                    <w:color w:val="000000"/>
                  </w:rPr>
                  <w:delText>Emotional Stability</w:delText>
                </w:r>
              </w:del>
            </w:ins>
          </w:p>
        </w:tc>
        <w:tc>
          <w:tcPr>
            <w:tcW w:w="3130" w:type="dxa"/>
            <w:shd w:val="clear" w:color="auto" w:fill="auto"/>
            <w:noWrap/>
            <w:vAlign w:val="bottom"/>
            <w:hideMark/>
            <w:tcPrChange w:id="1178" w:author="Victor Rouco [2]" w:date="2020-06-18T10:56:00Z">
              <w:tcPr>
                <w:tcW w:w="3020" w:type="dxa"/>
                <w:gridSpan w:val="3"/>
                <w:tcBorders>
                  <w:top w:val="nil"/>
                  <w:left w:val="nil"/>
                  <w:bottom w:val="nil"/>
                  <w:right w:val="nil"/>
                </w:tcBorders>
                <w:shd w:val="clear" w:color="auto" w:fill="auto"/>
                <w:noWrap/>
                <w:vAlign w:val="bottom"/>
                <w:hideMark/>
              </w:tcPr>
            </w:tcPrChange>
          </w:tcPr>
          <w:p w14:paraId="07C95D08" w14:textId="3E96F16D" w:rsidR="004F07CD" w:rsidDel="00270D87" w:rsidRDefault="004F07CD">
            <w:pPr>
              <w:rPr>
                <w:ins w:id="1179" w:author="Victor Rouco" w:date="2020-06-17T16:52:00Z"/>
                <w:del w:id="1180" w:author="Victor Rouco [2]" w:date="2020-06-18T10:47:00Z"/>
                <w:rFonts w:ascii="Calibri" w:hAnsi="Calibri" w:cs="Calibri"/>
                <w:color w:val="000000"/>
              </w:rPr>
            </w:pPr>
          </w:p>
        </w:tc>
        <w:tc>
          <w:tcPr>
            <w:tcW w:w="1555" w:type="dxa"/>
            <w:shd w:val="clear" w:color="auto" w:fill="auto"/>
            <w:noWrap/>
            <w:vAlign w:val="bottom"/>
            <w:hideMark/>
            <w:tcPrChange w:id="1181" w:author="Victor Rouco [2]" w:date="2020-06-18T10:56:00Z">
              <w:tcPr>
                <w:tcW w:w="2380" w:type="dxa"/>
                <w:gridSpan w:val="3"/>
                <w:tcBorders>
                  <w:top w:val="nil"/>
                  <w:left w:val="nil"/>
                  <w:bottom w:val="nil"/>
                  <w:right w:val="nil"/>
                </w:tcBorders>
                <w:shd w:val="clear" w:color="auto" w:fill="auto"/>
                <w:noWrap/>
                <w:vAlign w:val="bottom"/>
                <w:hideMark/>
              </w:tcPr>
            </w:tcPrChange>
          </w:tcPr>
          <w:p w14:paraId="5302BA2C" w14:textId="29FD0A92" w:rsidR="004F07CD" w:rsidDel="00270D87" w:rsidRDefault="004F07CD">
            <w:pPr>
              <w:rPr>
                <w:ins w:id="1182" w:author="Victor Rouco" w:date="2020-06-17T16:52:00Z"/>
                <w:del w:id="1183" w:author="Victor Rouco [2]" w:date="2020-06-18T10:47:00Z"/>
                <w:rFonts w:ascii="Calibri" w:hAnsi="Calibri" w:cs="Calibri"/>
                <w:color w:val="000000"/>
              </w:rPr>
            </w:pPr>
            <w:ins w:id="1184" w:author="Victor Rouco" w:date="2020-06-17T16:52:00Z">
              <w:del w:id="1185" w:author="Victor Rouco [2]" w:date="2020-06-18T10:47:00Z">
                <w:r w:rsidDel="00270D87">
                  <w:rPr>
                    <w:rFonts w:ascii="Calibri" w:hAnsi="Calibri" w:cs="Calibri"/>
                    <w:color w:val="000000"/>
                  </w:rPr>
                  <w:delText>Mental balance</w:delText>
                </w:r>
              </w:del>
            </w:ins>
          </w:p>
        </w:tc>
        <w:tc>
          <w:tcPr>
            <w:tcW w:w="1907" w:type="dxa"/>
            <w:shd w:val="clear" w:color="auto" w:fill="auto"/>
            <w:noWrap/>
            <w:vAlign w:val="bottom"/>
            <w:hideMark/>
            <w:tcPrChange w:id="1186" w:author="Victor Rouco [2]" w:date="2020-06-18T10:56:00Z">
              <w:tcPr>
                <w:tcW w:w="2500" w:type="dxa"/>
                <w:gridSpan w:val="2"/>
                <w:tcBorders>
                  <w:top w:val="nil"/>
                  <w:left w:val="nil"/>
                  <w:bottom w:val="nil"/>
                  <w:right w:val="nil"/>
                </w:tcBorders>
                <w:shd w:val="clear" w:color="auto" w:fill="auto"/>
                <w:noWrap/>
                <w:vAlign w:val="bottom"/>
                <w:hideMark/>
              </w:tcPr>
            </w:tcPrChange>
          </w:tcPr>
          <w:p w14:paraId="2AAD01A7" w14:textId="5CD8B103" w:rsidR="004F07CD" w:rsidDel="00270D87" w:rsidRDefault="004F07CD">
            <w:pPr>
              <w:rPr>
                <w:ins w:id="1187" w:author="Victor Rouco" w:date="2020-06-17T16:52:00Z"/>
                <w:del w:id="1188" w:author="Victor Rouco [2]" w:date="2020-06-18T10:47:00Z"/>
                <w:rFonts w:ascii="Calibri" w:hAnsi="Calibri" w:cs="Calibri"/>
                <w:color w:val="000000"/>
              </w:rPr>
            </w:pPr>
            <w:ins w:id="1189" w:author="Victor Rouco" w:date="2020-06-17T16:52:00Z">
              <w:del w:id="1190" w:author="Victor Rouco [2]" w:date="2020-06-18T10:47:00Z">
                <w:r w:rsidDel="00270D87">
                  <w:rPr>
                    <w:rFonts w:ascii="Calibri" w:hAnsi="Calibri" w:cs="Calibri"/>
                    <w:color w:val="000000"/>
                  </w:rPr>
                  <w:delText>Carefreeness</w:delText>
                </w:r>
              </w:del>
            </w:ins>
          </w:p>
        </w:tc>
        <w:tc>
          <w:tcPr>
            <w:tcW w:w="1129" w:type="dxa"/>
            <w:shd w:val="clear" w:color="auto" w:fill="auto"/>
            <w:noWrap/>
            <w:vAlign w:val="bottom"/>
            <w:hideMark/>
            <w:tcPrChange w:id="1191" w:author="Victor Rouco [2]" w:date="2020-06-18T10:56:00Z">
              <w:tcPr>
                <w:tcW w:w="1300" w:type="dxa"/>
                <w:gridSpan w:val="2"/>
                <w:tcBorders>
                  <w:top w:val="nil"/>
                  <w:left w:val="nil"/>
                  <w:bottom w:val="nil"/>
                  <w:right w:val="nil"/>
                </w:tcBorders>
                <w:shd w:val="clear" w:color="auto" w:fill="auto"/>
                <w:noWrap/>
                <w:vAlign w:val="bottom"/>
                <w:hideMark/>
              </w:tcPr>
            </w:tcPrChange>
          </w:tcPr>
          <w:p w14:paraId="4A252B13" w14:textId="000BA6D2" w:rsidR="004F07CD" w:rsidDel="00270D87" w:rsidRDefault="004F07CD">
            <w:pPr>
              <w:rPr>
                <w:ins w:id="1192" w:author="Victor Rouco" w:date="2020-06-17T16:52:00Z"/>
                <w:del w:id="1193" w:author="Victor Rouco [2]" w:date="2020-06-18T10:47:00Z"/>
                <w:rFonts w:ascii="Calibri" w:hAnsi="Calibri" w:cs="Calibri"/>
                <w:color w:val="000000"/>
              </w:rPr>
            </w:pPr>
          </w:p>
        </w:tc>
      </w:tr>
      <w:tr w:rsidR="004F07CD" w:rsidDel="00270D87" w14:paraId="1D5A286C" w14:textId="3D55CBC5" w:rsidTr="00626210">
        <w:trPr>
          <w:trHeight w:val="360"/>
          <w:ins w:id="1194" w:author="Victor Rouco" w:date="2020-06-17T16:52:00Z"/>
          <w:del w:id="1195" w:author="Victor Rouco [2]" w:date="2020-06-18T10:47:00Z"/>
          <w:trPrChange w:id="1196" w:author="Victor Rouco [2]" w:date="2020-06-18T10:56:00Z">
            <w:trPr>
              <w:trHeight w:val="320"/>
            </w:trPr>
          </w:trPrChange>
        </w:trPr>
        <w:tc>
          <w:tcPr>
            <w:tcW w:w="10981" w:type="dxa"/>
            <w:gridSpan w:val="6"/>
            <w:shd w:val="clear" w:color="auto" w:fill="auto"/>
            <w:noWrap/>
            <w:vAlign w:val="bottom"/>
            <w:hideMark/>
            <w:tcPrChange w:id="1197" w:author="Victor Rouco [2]" w:date="2020-06-18T10:56:00Z">
              <w:tcPr>
                <w:tcW w:w="2160" w:type="dxa"/>
                <w:gridSpan w:val="2"/>
                <w:tcBorders>
                  <w:top w:val="nil"/>
                  <w:left w:val="nil"/>
                  <w:bottom w:val="nil"/>
                  <w:right w:val="nil"/>
                </w:tcBorders>
                <w:shd w:val="clear" w:color="auto" w:fill="auto"/>
                <w:noWrap/>
                <w:vAlign w:val="bottom"/>
                <w:hideMark/>
              </w:tcPr>
            </w:tcPrChange>
          </w:tcPr>
          <w:p w14:paraId="01CF10D8" w14:textId="057643F1" w:rsidR="004F07CD" w:rsidDel="00270D87" w:rsidRDefault="004F07CD">
            <w:pPr>
              <w:rPr>
                <w:ins w:id="1198" w:author="Victor Rouco" w:date="2020-06-17T16:52:00Z"/>
                <w:del w:id="1199" w:author="Victor Rouco [2]" w:date="2020-06-18T10:47:00Z"/>
                <w:sz w:val="20"/>
                <w:szCs w:val="20"/>
              </w:rPr>
            </w:pPr>
          </w:p>
        </w:tc>
        <w:tc>
          <w:tcPr>
            <w:tcW w:w="3130" w:type="dxa"/>
            <w:shd w:val="clear" w:color="auto" w:fill="auto"/>
            <w:noWrap/>
            <w:vAlign w:val="bottom"/>
            <w:hideMark/>
            <w:tcPrChange w:id="1200" w:author="Victor Rouco [2]" w:date="2020-06-18T10:56:00Z">
              <w:tcPr>
                <w:tcW w:w="3020" w:type="dxa"/>
                <w:gridSpan w:val="3"/>
                <w:tcBorders>
                  <w:top w:val="nil"/>
                  <w:left w:val="nil"/>
                  <w:bottom w:val="nil"/>
                  <w:right w:val="nil"/>
                </w:tcBorders>
                <w:shd w:val="clear" w:color="auto" w:fill="auto"/>
                <w:noWrap/>
                <w:vAlign w:val="bottom"/>
                <w:hideMark/>
              </w:tcPr>
            </w:tcPrChange>
          </w:tcPr>
          <w:p w14:paraId="7FC5ED41" w14:textId="25191DC3" w:rsidR="004F07CD" w:rsidDel="00270D87" w:rsidRDefault="004F07CD">
            <w:pPr>
              <w:rPr>
                <w:ins w:id="1201" w:author="Victor Rouco" w:date="2020-06-17T16:52:00Z"/>
                <w:del w:id="1202" w:author="Victor Rouco [2]" w:date="2020-06-18T10:47:00Z"/>
                <w:sz w:val="20"/>
                <w:szCs w:val="20"/>
              </w:rPr>
            </w:pPr>
          </w:p>
        </w:tc>
        <w:tc>
          <w:tcPr>
            <w:tcW w:w="1555" w:type="dxa"/>
            <w:shd w:val="clear" w:color="auto" w:fill="auto"/>
            <w:noWrap/>
            <w:vAlign w:val="bottom"/>
            <w:hideMark/>
            <w:tcPrChange w:id="1203" w:author="Victor Rouco [2]" w:date="2020-06-18T10:56:00Z">
              <w:tcPr>
                <w:tcW w:w="2380" w:type="dxa"/>
                <w:gridSpan w:val="3"/>
                <w:tcBorders>
                  <w:top w:val="nil"/>
                  <w:left w:val="nil"/>
                  <w:bottom w:val="nil"/>
                  <w:right w:val="nil"/>
                </w:tcBorders>
                <w:shd w:val="clear" w:color="auto" w:fill="auto"/>
                <w:noWrap/>
                <w:vAlign w:val="bottom"/>
                <w:hideMark/>
              </w:tcPr>
            </w:tcPrChange>
          </w:tcPr>
          <w:p w14:paraId="672BDF0F" w14:textId="05AC7A5A" w:rsidR="004F07CD" w:rsidDel="00270D87" w:rsidRDefault="004F07CD">
            <w:pPr>
              <w:rPr>
                <w:ins w:id="1204" w:author="Victor Rouco" w:date="2020-06-17T16:52:00Z"/>
                <w:del w:id="1205" w:author="Victor Rouco [2]" w:date="2020-06-18T10:47:00Z"/>
                <w:rFonts w:ascii="Calibri" w:hAnsi="Calibri" w:cs="Calibri"/>
                <w:color w:val="000000"/>
              </w:rPr>
            </w:pPr>
            <w:ins w:id="1206" w:author="Victor Rouco" w:date="2020-06-17T16:52:00Z">
              <w:del w:id="1207" w:author="Victor Rouco [2]" w:date="2020-06-18T10:47:00Z">
                <w:r w:rsidDel="00270D87">
                  <w:rPr>
                    <w:rFonts w:ascii="Calibri" w:hAnsi="Calibri" w:cs="Calibri"/>
                    <w:color w:val="000000"/>
                  </w:rPr>
                  <w:delText>Drive</w:delText>
                </w:r>
              </w:del>
            </w:ins>
          </w:p>
        </w:tc>
        <w:tc>
          <w:tcPr>
            <w:tcW w:w="1907" w:type="dxa"/>
            <w:shd w:val="clear" w:color="auto" w:fill="auto"/>
            <w:noWrap/>
            <w:vAlign w:val="bottom"/>
            <w:hideMark/>
            <w:tcPrChange w:id="1208" w:author="Victor Rouco [2]" w:date="2020-06-18T10:56:00Z">
              <w:tcPr>
                <w:tcW w:w="2500" w:type="dxa"/>
                <w:gridSpan w:val="2"/>
                <w:tcBorders>
                  <w:top w:val="nil"/>
                  <w:left w:val="nil"/>
                  <w:bottom w:val="nil"/>
                  <w:right w:val="nil"/>
                </w:tcBorders>
                <w:shd w:val="clear" w:color="auto" w:fill="auto"/>
                <w:noWrap/>
                <w:vAlign w:val="bottom"/>
                <w:hideMark/>
              </w:tcPr>
            </w:tcPrChange>
          </w:tcPr>
          <w:p w14:paraId="19192A61" w14:textId="29458BDD" w:rsidR="004F07CD" w:rsidDel="00270D87" w:rsidRDefault="004F07CD">
            <w:pPr>
              <w:rPr>
                <w:ins w:id="1209" w:author="Victor Rouco" w:date="2020-06-17T16:52:00Z"/>
                <w:del w:id="1210" w:author="Victor Rouco [2]" w:date="2020-06-18T10:47:00Z"/>
                <w:rFonts w:ascii="Calibri" w:hAnsi="Calibri" w:cs="Calibri"/>
                <w:color w:val="000000"/>
              </w:rPr>
            </w:pPr>
            <w:ins w:id="1211" w:author="Victor Rouco" w:date="2020-06-17T16:52:00Z">
              <w:del w:id="1212" w:author="Victor Rouco [2]" w:date="2020-06-18T10:47:00Z">
                <w:r w:rsidDel="00270D87">
                  <w:rPr>
                    <w:rFonts w:ascii="Calibri" w:hAnsi="Calibri" w:cs="Calibri"/>
                    <w:color w:val="000000"/>
                  </w:rPr>
                  <w:delText>Equanimity</w:delText>
                </w:r>
              </w:del>
            </w:ins>
          </w:p>
        </w:tc>
        <w:tc>
          <w:tcPr>
            <w:tcW w:w="1129" w:type="dxa"/>
            <w:shd w:val="clear" w:color="auto" w:fill="auto"/>
            <w:noWrap/>
            <w:vAlign w:val="bottom"/>
            <w:hideMark/>
            <w:tcPrChange w:id="1213" w:author="Victor Rouco [2]" w:date="2020-06-18T10:56:00Z">
              <w:tcPr>
                <w:tcW w:w="1300" w:type="dxa"/>
                <w:gridSpan w:val="2"/>
                <w:tcBorders>
                  <w:top w:val="nil"/>
                  <w:left w:val="nil"/>
                  <w:bottom w:val="nil"/>
                  <w:right w:val="nil"/>
                </w:tcBorders>
                <w:shd w:val="clear" w:color="auto" w:fill="auto"/>
                <w:noWrap/>
                <w:vAlign w:val="bottom"/>
                <w:hideMark/>
              </w:tcPr>
            </w:tcPrChange>
          </w:tcPr>
          <w:p w14:paraId="757B7C3D" w14:textId="6C13594D" w:rsidR="004F07CD" w:rsidDel="00270D87" w:rsidRDefault="004F07CD">
            <w:pPr>
              <w:rPr>
                <w:ins w:id="1214" w:author="Victor Rouco" w:date="2020-06-17T16:52:00Z"/>
                <w:del w:id="1215" w:author="Victor Rouco [2]" w:date="2020-06-18T10:47:00Z"/>
                <w:rFonts w:ascii="Calibri" w:hAnsi="Calibri" w:cs="Calibri"/>
                <w:color w:val="000000"/>
              </w:rPr>
            </w:pPr>
          </w:p>
        </w:tc>
      </w:tr>
      <w:tr w:rsidR="004F07CD" w:rsidDel="00270D87" w14:paraId="5F0D03DC" w14:textId="59029A16" w:rsidTr="00626210">
        <w:trPr>
          <w:trHeight w:val="360"/>
          <w:ins w:id="1216" w:author="Victor Rouco" w:date="2020-06-17T16:52:00Z"/>
          <w:del w:id="1217" w:author="Victor Rouco [2]" w:date="2020-06-18T10:47:00Z"/>
          <w:trPrChange w:id="1218" w:author="Victor Rouco [2]" w:date="2020-06-18T10:56:00Z">
            <w:trPr>
              <w:trHeight w:val="320"/>
            </w:trPr>
          </w:trPrChange>
        </w:trPr>
        <w:tc>
          <w:tcPr>
            <w:tcW w:w="10981" w:type="dxa"/>
            <w:gridSpan w:val="6"/>
            <w:shd w:val="clear" w:color="auto" w:fill="auto"/>
            <w:noWrap/>
            <w:vAlign w:val="bottom"/>
            <w:hideMark/>
            <w:tcPrChange w:id="1219" w:author="Victor Rouco [2]" w:date="2020-06-18T10:56:00Z">
              <w:tcPr>
                <w:tcW w:w="2160" w:type="dxa"/>
                <w:gridSpan w:val="2"/>
                <w:tcBorders>
                  <w:top w:val="nil"/>
                  <w:left w:val="nil"/>
                  <w:bottom w:val="nil"/>
                  <w:right w:val="nil"/>
                </w:tcBorders>
                <w:shd w:val="clear" w:color="auto" w:fill="auto"/>
                <w:noWrap/>
                <w:vAlign w:val="bottom"/>
                <w:hideMark/>
              </w:tcPr>
            </w:tcPrChange>
          </w:tcPr>
          <w:p w14:paraId="26CD7F3E" w14:textId="1F771484" w:rsidR="004F07CD" w:rsidDel="00270D87" w:rsidRDefault="004F07CD">
            <w:pPr>
              <w:rPr>
                <w:ins w:id="1220" w:author="Victor Rouco" w:date="2020-06-17T16:52:00Z"/>
                <w:del w:id="1221" w:author="Victor Rouco [2]" w:date="2020-06-18T10:47:00Z"/>
                <w:sz w:val="20"/>
                <w:szCs w:val="20"/>
              </w:rPr>
            </w:pPr>
          </w:p>
        </w:tc>
        <w:tc>
          <w:tcPr>
            <w:tcW w:w="3130" w:type="dxa"/>
            <w:shd w:val="clear" w:color="auto" w:fill="auto"/>
            <w:noWrap/>
            <w:vAlign w:val="bottom"/>
            <w:hideMark/>
            <w:tcPrChange w:id="1222" w:author="Victor Rouco [2]" w:date="2020-06-18T10:56:00Z">
              <w:tcPr>
                <w:tcW w:w="3020" w:type="dxa"/>
                <w:gridSpan w:val="3"/>
                <w:tcBorders>
                  <w:top w:val="nil"/>
                  <w:left w:val="nil"/>
                  <w:bottom w:val="nil"/>
                  <w:right w:val="nil"/>
                </w:tcBorders>
                <w:shd w:val="clear" w:color="auto" w:fill="auto"/>
                <w:noWrap/>
                <w:vAlign w:val="bottom"/>
                <w:hideMark/>
              </w:tcPr>
            </w:tcPrChange>
          </w:tcPr>
          <w:p w14:paraId="3497365B" w14:textId="365ADE86" w:rsidR="004F07CD" w:rsidDel="00270D87" w:rsidRDefault="004F07CD">
            <w:pPr>
              <w:rPr>
                <w:ins w:id="1223" w:author="Victor Rouco" w:date="2020-06-17T16:52:00Z"/>
                <w:del w:id="1224" w:author="Victor Rouco [2]" w:date="2020-06-18T10:47:00Z"/>
                <w:sz w:val="20"/>
                <w:szCs w:val="20"/>
              </w:rPr>
            </w:pPr>
          </w:p>
        </w:tc>
        <w:tc>
          <w:tcPr>
            <w:tcW w:w="1555" w:type="dxa"/>
            <w:shd w:val="clear" w:color="auto" w:fill="auto"/>
            <w:noWrap/>
            <w:vAlign w:val="bottom"/>
            <w:hideMark/>
            <w:tcPrChange w:id="1225" w:author="Victor Rouco [2]" w:date="2020-06-18T10:56:00Z">
              <w:tcPr>
                <w:tcW w:w="2380" w:type="dxa"/>
                <w:gridSpan w:val="3"/>
                <w:tcBorders>
                  <w:top w:val="nil"/>
                  <w:left w:val="nil"/>
                  <w:bottom w:val="nil"/>
                  <w:right w:val="nil"/>
                </w:tcBorders>
                <w:shd w:val="clear" w:color="auto" w:fill="auto"/>
                <w:noWrap/>
                <w:vAlign w:val="bottom"/>
                <w:hideMark/>
              </w:tcPr>
            </w:tcPrChange>
          </w:tcPr>
          <w:p w14:paraId="280D09D1" w14:textId="3FA0B8DE" w:rsidR="004F07CD" w:rsidDel="00270D87" w:rsidRDefault="004F07CD">
            <w:pPr>
              <w:rPr>
                <w:ins w:id="1226" w:author="Victor Rouco" w:date="2020-06-17T16:52:00Z"/>
                <w:del w:id="1227" w:author="Victor Rouco [2]" w:date="2020-06-18T10:47:00Z"/>
                <w:rFonts w:ascii="Calibri" w:hAnsi="Calibri" w:cs="Calibri"/>
                <w:color w:val="000000"/>
              </w:rPr>
            </w:pPr>
            <w:ins w:id="1228" w:author="Victor Rouco" w:date="2020-06-17T16:52:00Z">
              <w:del w:id="1229" w:author="Victor Rouco [2]" w:date="2020-06-18T10:47:00Z">
                <w:r w:rsidDel="00270D87">
                  <w:rPr>
                    <w:rFonts w:ascii="Calibri" w:hAnsi="Calibri" w:cs="Calibri"/>
                    <w:color w:val="000000"/>
                  </w:rPr>
                  <w:delText>Emotional robustness</w:delText>
                </w:r>
              </w:del>
            </w:ins>
          </w:p>
        </w:tc>
        <w:tc>
          <w:tcPr>
            <w:tcW w:w="1907" w:type="dxa"/>
            <w:shd w:val="clear" w:color="auto" w:fill="auto"/>
            <w:noWrap/>
            <w:vAlign w:val="bottom"/>
            <w:hideMark/>
            <w:tcPrChange w:id="1230" w:author="Victor Rouco [2]" w:date="2020-06-18T10:56:00Z">
              <w:tcPr>
                <w:tcW w:w="2500" w:type="dxa"/>
                <w:gridSpan w:val="2"/>
                <w:tcBorders>
                  <w:top w:val="nil"/>
                  <w:left w:val="nil"/>
                  <w:bottom w:val="nil"/>
                  <w:right w:val="nil"/>
                </w:tcBorders>
                <w:shd w:val="clear" w:color="auto" w:fill="auto"/>
                <w:noWrap/>
                <w:vAlign w:val="bottom"/>
                <w:hideMark/>
              </w:tcPr>
            </w:tcPrChange>
          </w:tcPr>
          <w:p w14:paraId="173E58B7" w14:textId="36ECFBA3" w:rsidR="004F07CD" w:rsidDel="00270D87" w:rsidRDefault="004F07CD">
            <w:pPr>
              <w:rPr>
                <w:ins w:id="1231" w:author="Victor Rouco" w:date="2020-06-17T16:52:00Z"/>
                <w:del w:id="1232" w:author="Victor Rouco [2]" w:date="2020-06-18T10:47:00Z"/>
                <w:rFonts w:ascii="Calibri" w:hAnsi="Calibri" w:cs="Calibri"/>
                <w:color w:val="000000"/>
              </w:rPr>
            </w:pPr>
            <w:ins w:id="1233" w:author="Victor Rouco" w:date="2020-06-17T16:52:00Z">
              <w:del w:id="1234" w:author="Victor Rouco [2]" w:date="2020-06-18T10:47:00Z">
                <w:r w:rsidDel="00270D87">
                  <w:rPr>
                    <w:rFonts w:ascii="Calibri" w:hAnsi="Calibri" w:cs="Calibri"/>
                    <w:color w:val="000000"/>
                  </w:rPr>
                  <w:delText>Confidence</w:delText>
                </w:r>
              </w:del>
            </w:ins>
          </w:p>
        </w:tc>
        <w:tc>
          <w:tcPr>
            <w:tcW w:w="1129" w:type="dxa"/>
            <w:shd w:val="clear" w:color="auto" w:fill="auto"/>
            <w:noWrap/>
            <w:vAlign w:val="bottom"/>
            <w:hideMark/>
            <w:tcPrChange w:id="1235" w:author="Victor Rouco [2]" w:date="2020-06-18T10:56:00Z">
              <w:tcPr>
                <w:tcW w:w="1300" w:type="dxa"/>
                <w:gridSpan w:val="2"/>
                <w:tcBorders>
                  <w:top w:val="nil"/>
                  <w:left w:val="nil"/>
                  <w:bottom w:val="nil"/>
                  <w:right w:val="nil"/>
                </w:tcBorders>
                <w:shd w:val="clear" w:color="auto" w:fill="auto"/>
                <w:noWrap/>
                <w:vAlign w:val="bottom"/>
                <w:hideMark/>
              </w:tcPr>
            </w:tcPrChange>
          </w:tcPr>
          <w:p w14:paraId="4DDE2A63" w14:textId="3C7E6C04" w:rsidR="004F07CD" w:rsidDel="00270D87" w:rsidRDefault="004F07CD">
            <w:pPr>
              <w:rPr>
                <w:ins w:id="1236" w:author="Victor Rouco" w:date="2020-06-17T16:52:00Z"/>
                <w:del w:id="1237" w:author="Victor Rouco [2]" w:date="2020-06-18T10:47:00Z"/>
                <w:rFonts w:ascii="Calibri" w:hAnsi="Calibri" w:cs="Calibri"/>
                <w:color w:val="000000"/>
              </w:rPr>
            </w:pPr>
          </w:p>
        </w:tc>
      </w:tr>
      <w:tr w:rsidR="004F07CD" w:rsidDel="00270D87" w14:paraId="1F1CEA97" w14:textId="296C8A52" w:rsidTr="00626210">
        <w:trPr>
          <w:trHeight w:val="360"/>
          <w:ins w:id="1238" w:author="Victor Rouco" w:date="2020-06-17T16:52:00Z"/>
          <w:del w:id="1239" w:author="Victor Rouco [2]" w:date="2020-06-18T10:47:00Z"/>
          <w:trPrChange w:id="1240" w:author="Victor Rouco [2]" w:date="2020-06-18T10:56:00Z">
            <w:trPr>
              <w:trHeight w:val="320"/>
            </w:trPr>
          </w:trPrChange>
        </w:trPr>
        <w:tc>
          <w:tcPr>
            <w:tcW w:w="10981" w:type="dxa"/>
            <w:gridSpan w:val="6"/>
            <w:shd w:val="clear" w:color="auto" w:fill="auto"/>
            <w:noWrap/>
            <w:vAlign w:val="bottom"/>
            <w:hideMark/>
            <w:tcPrChange w:id="1241" w:author="Victor Rouco [2]" w:date="2020-06-18T10:56:00Z">
              <w:tcPr>
                <w:tcW w:w="2160" w:type="dxa"/>
                <w:gridSpan w:val="2"/>
                <w:tcBorders>
                  <w:top w:val="nil"/>
                  <w:left w:val="nil"/>
                  <w:bottom w:val="nil"/>
                  <w:right w:val="nil"/>
                </w:tcBorders>
                <w:shd w:val="clear" w:color="auto" w:fill="auto"/>
                <w:noWrap/>
                <w:vAlign w:val="bottom"/>
                <w:hideMark/>
              </w:tcPr>
            </w:tcPrChange>
          </w:tcPr>
          <w:p w14:paraId="1159FE58" w14:textId="53DE2684" w:rsidR="004F07CD" w:rsidDel="00270D87" w:rsidRDefault="004F07CD">
            <w:pPr>
              <w:rPr>
                <w:ins w:id="1242" w:author="Victor Rouco" w:date="2020-06-17T16:52:00Z"/>
                <w:del w:id="1243" w:author="Victor Rouco [2]" w:date="2020-06-18T10:47:00Z"/>
                <w:sz w:val="20"/>
                <w:szCs w:val="20"/>
              </w:rPr>
            </w:pPr>
          </w:p>
        </w:tc>
        <w:tc>
          <w:tcPr>
            <w:tcW w:w="3130" w:type="dxa"/>
            <w:shd w:val="clear" w:color="auto" w:fill="auto"/>
            <w:noWrap/>
            <w:vAlign w:val="bottom"/>
            <w:hideMark/>
            <w:tcPrChange w:id="1244" w:author="Victor Rouco [2]" w:date="2020-06-18T10:56:00Z">
              <w:tcPr>
                <w:tcW w:w="3020" w:type="dxa"/>
                <w:gridSpan w:val="3"/>
                <w:tcBorders>
                  <w:top w:val="nil"/>
                  <w:left w:val="nil"/>
                  <w:bottom w:val="nil"/>
                  <w:right w:val="nil"/>
                </w:tcBorders>
                <w:shd w:val="clear" w:color="auto" w:fill="auto"/>
                <w:noWrap/>
                <w:vAlign w:val="bottom"/>
                <w:hideMark/>
              </w:tcPr>
            </w:tcPrChange>
          </w:tcPr>
          <w:p w14:paraId="447F2D44" w14:textId="0C787EB5" w:rsidR="004F07CD" w:rsidDel="00270D87" w:rsidRDefault="004F07CD">
            <w:pPr>
              <w:rPr>
                <w:ins w:id="1245" w:author="Victor Rouco" w:date="2020-06-17T16:52:00Z"/>
                <w:del w:id="1246" w:author="Victor Rouco [2]" w:date="2020-06-18T10:47:00Z"/>
                <w:sz w:val="20"/>
                <w:szCs w:val="20"/>
              </w:rPr>
            </w:pPr>
          </w:p>
        </w:tc>
        <w:tc>
          <w:tcPr>
            <w:tcW w:w="1555" w:type="dxa"/>
            <w:shd w:val="clear" w:color="auto" w:fill="auto"/>
            <w:noWrap/>
            <w:vAlign w:val="bottom"/>
            <w:hideMark/>
            <w:tcPrChange w:id="1247" w:author="Victor Rouco [2]" w:date="2020-06-18T10:56:00Z">
              <w:tcPr>
                <w:tcW w:w="2380" w:type="dxa"/>
                <w:gridSpan w:val="3"/>
                <w:tcBorders>
                  <w:top w:val="nil"/>
                  <w:left w:val="nil"/>
                  <w:bottom w:val="nil"/>
                  <w:right w:val="nil"/>
                </w:tcBorders>
                <w:shd w:val="clear" w:color="auto" w:fill="auto"/>
                <w:noWrap/>
                <w:vAlign w:val="bottom"/>
                <w:hideMark/>
              </w:tcPr>
            </w:tcPrChange>
          </w:tcPr>
          <w:p w14:paraId="5DF8657D" w14:textId="05A196B0" w:rsidR="004F07CD" w:rsidDel="00270D87" w:rsidRDefault="004F07CD">
            <w:pPr>
              <w:rPr>
                <w:ins w:id="1248" w:author="Victor Rouco" w:date="2020-06-17T16:52:00Z"/>
                <w:del w:id="1249" w:author="Victor Rouco [2]" w:date="2020-06-18T10:47:00Z"/>
                <w:sz w:val="20"/>
                <w:szCs w:val="20"/>
              </w:rPr>
            </w:pPr>
          </w:p>
        </w:tc>
        <w:tc>
          <w:tcPr>
            <w:tcW w:w="1907" w:type="dxa"/>
            <w:shd w:val="clear" w:color="auto" w:fill="auto"/>
            <w:noWrap/>
            <w:vAlign w:val="bottom"/>
            <w:hideMark/>
            <w:tcPrChange w:id="1250" w:author="Victor Rouco [2]" w:date="2020-06-18T10:56:00Z">
              <w:tcPr>
                <w:tcW w:w="2500" w:type="dxa"/>
                <w:gridSpan w:val="2"/>
                <w:tcBorders>
                  <w:top w:val="nil"/>
                  <w:left w:val="nil"/>
                  <w:bottom w:val="nil"/>
                  <w:right w:val="nil"/>
                </w:tcBorders>
                <w:shd w:val="clear" w:color="auto" w:fill="auto"/>
                <w:noWrap/>
                <w:vAlign w:val="bottom"/>
                <w:hideMark/>
              </w:tcPr>
            </w:tcPrChange>
          </w:tcPr>
          <w:p w14:paraId="1D5A59CF" w14:textId="64815AEA" w:rsidR="004F07CD" w:rsidDel="00270D87" w:rsidRDefault="004F07CD">
            <w:pPr>
              <w:rPr>
                <w:ins w:id="1251" w:author="Victor Rouco" w:date="2020-06-17T16:52:00Z"/>
                <w:del w:id="1252" w:author="Victor Rouco [2]" w:date="2020-06-18T10:47:00Z"/>
                <w:rFonts w:ascii="Calibri" w:hAnsi="Calibri" w:cs="Calibri"/>
                <w:color w:val="000000"/>
              </w:rPr>
            </w:pPr>
            <w:ins w:id="1253" w:author="Victor Rouco" w:date="2020-06-17T16:52:00Z">
              <w:del w:id="1254" w:author="Victor Rouco [2]" w:date="2020-06-18T10:47:00Z">
                <w:r w:rsidDel="00270D87">
                  <w:rPr>
                    <w:rFonts w:ascii="Calibri" w:hAnsi="Calibri" w:cs="Calibri"/>
                    <w:color w:val="000000"/>
                  </w:rPr>
                  <w:delText>Self-attention</w:delText>
                </w:r>
              </w:del>
            </w:ins>
          </w:p>
        </w:tc>
        <w:tc>
          <w:tcPr>
            <w:tcW w:w="1129" w:type="dxa"/>
            <w:shd w:val="clear" w:color="auto" w:fill="auto"/>
            <w:noWrap/>
            <w:vAlign w:val="bottom"/>
            <w:hideMark/>
            <w:tcPrChange w:id="1255" w:author="Victor Rouco [2]" w:date="2020-06-18T10:56:00Z">
              <w:tcPr>
                <w:tcW w:w="1300" w:type="dxa"/>
                <w:gridSpan w:val="2"/>
                <w:tcBorders>
                  <w:top w:val="nil"/>
                  <w:left w:val="nil"/>
                  <w:bottom w:val="nil"/>
                  <w:right w:val="nil"/>
                </w:tcBorders>
                <w:shd w:val="clear" w:color="auto" w:fill="auto"/>
                <w:noWrap/>
                <w:vAlign w:val="bottom"/>
                <w:hideMark/>
              </w:tcPr>
            </w:tcPrChange>
          </w:tcPr>
          <w:p w14:paraId="2E34152B" w14:textId="5189AADC" w:rsidR="004F07CD" w:rsidDel="00270D87" w:rsidRDefault="004F07CD">
            <w:pPr>
              <w:rPr>
                <w:ins w:id="1256" w:author="Victor Rouco" w:date="2020-06-17T16:52:00Z"/>
                <w:del w:id="1257" w:author="Victor Rouco [2]" w:date="2020-06-18T10:47:00Z"/>
                <w:rFonts w:ascii="Calibri" w:hAnsi="Calibri" w:cs="Calibri"/>
                <w:color w:val="000000"/>
              </w:rPr>
            </w:pPr>
          </w:p>
        </w:tc>
      </w:tr>
      <w:tr w:rsidR="004F07CD" w:rsidDel="00270D87" w14:paraId="120D3BE9" w14:textId="039452D5" w:rsidTr="00626210">
        <w:trPr>
          <w:trHeight w:val="360"/>
          <w:ins w:id="1258" w:author="Victor Rouco" w:date="2020-06-17T16:52:00Z"/>
          <w:del w:id="1259" w:author="Victor Rouco [2]" w:date="2020-06-18T10:47:00Z"/>
          <w:trPrChange w:id="1260" w:author="Victor Rouco [2]" w:date="2020-06-18T10:56:00Z">
            <w:trPr>
              <w:trHeight w:val="320"/>
            </w:trPr>
          </w:trPrChange>
        </w:trPr>
        <w:tc>
          <w:tcPr>
            <w:tcW w:w="10981" w:type="dxa"/>
            <w:gridSpan w:val="6"/>
            <w:shd w:val="clear" w:color="auto" w:fill="auto"/>
            <w:noWrap/>
            <w:vAlign w:val="bottom"/>
            <w:hideMark/>
            <w:tcPrChange w:id="1261" w:author="Victor Rouco [2]" w:date="2020-06-18T10:56:00Z">
              <w:tcPr>
                <w:tcW w:w="2160" w:type="dxa"/>
                <w:gridSpan w:val="2"/>
                <w:tcBorders>
                  <w:top w:val="nil"/>
                  <w:left w:val="nil"/>
                  <w:bottom w:val="nil"/>
                  <w:right w:val="nil"/>
                </w:tcBorders>
                <w:shd w:val="clear" w:color="auto" w:fill="auto"/>
                <w:noWrap/>
                <w:vAlign w:val="bottom"/>
                <w:hideMark/>
              </w:tcPr>
            </w:tcPrChange>
          </w:tcPr>
          <w:p w14:paraId="33605FC6" w14:textId="440341CF" w:rsidR="004F07CD" w:rsidDel="00270D87" w:rsidRDefault="004F07CD">
            <w:pPr>
              <w:rPr>
                <w:ins w:id="1262" w:author="Victor Rouco" w:date="2020-06-17T16:52:00Z"/>
                <w:del w:id="1263" w:author="Victor Rouco [2]" w:date="2020-06-18T10:47:00Z"/>
                <w:sz w:val="20"/>
                <w:szCs w:val="20"/>
              </w:rPr>
            </w:pPr>
          </w:p>
        </w:tc>
        <w:tc>
          <w:tcPr>
            <w:tcW w:w="3130" w:type="dxa"/>
            <w:shd w:val="clear" w:color="auto" w:fill="auto"/>
            <w:noWrap/>
            <w:vAlign w:val="bottom"/>
            <w:hideMark/>
            <w:tcPrChange w:id="1264" w:author="Victor Rouco [2]" w:date="2020-06-18T10:56:00Z">
              <w:tcPr>
                <w:tcW w:w="3020" w:type="dxa"/>
                <w:gridSpan w:val="3"/>
                <w:tcBorders>
                  <w:top w:val="nil"/>
                  <w:left w:val="nil"/>
                  <w:bottom w:val="nil"/>
                  <w:right w:val="nil"/>
                </w:tcBorders>
                <w:shd w:val="clear" w:color="auto" w:fill="auto"/>
                <w:noWrap/>
                <w:vAlign w:val="bottom"/>
                <w:hideMark/>
              </w:tcPr>
            </w:tcPrChange>
          </w:tcPr>
          <w:p w14:paraId="1346FC42" w14:textId="4C0069C1" w:rsidR="004F07CD" w:rsidDel="00270D87" w:rsidRDefault="004F07CD">
            <w:pPr>
              <w:rPr>
                <w:ins w:id="1265" w:author="Victor Rouco" w:date="2020-06-17T16:52:00Z"/>
                <w:del w:id="1266" w:author="Victor Rouco [2]" w:date="2020-06-18T10:47:00Z"/>
                <w:sz w:val="20"/>
                <w:szCs w:val="20"/>
              </w:rPr>
            </w:pPr>
          </w:p>
        </w:tc>
        <w:tc>
          <w:tcPr>
            <w:tcW w:w="1555" w:type="dxa"/>
            <w:shd w:val="clear" w:color="auto" w:fill="auto"/>
            <w:noWrap/>
            <w:vAlign w:val="bottom"/>
            <w:hideMark/>
            <w:tcPrChange w:id="1267" w:author="Victor Rouco [2]" w:date="2020-06-18T10:56:00Z">
              <w:tcPr>
                <w:tcW w:w="2380" w:type="dxa"/>
                <w:gridSpan w:val="3"/>
                <w:tcBorders>
                  <w:top w:val="nil"/>
                  <w:left w:val="nil"/>
                  <w:bottom w:val="nil"/>
                  <w:right w:val="nil"/>
                </w:tcBorders>
                <w:shd w:val="clear" w:color="auto" w:fill="auto"/>
                <w:noWrap/>
                <w:vAlign w:val="bottom"/>
                <w:hideMark/>
              </w:tcPr>
            </w:tcPrChange>
          </w:tcPr>
          <w:p w14:paraId="254834D6" w14:textId="46E5FCDC" w:rsidR="004F07CD" w:rsidDel="00270D87" w:rsidRDefault="004F07CD">
            <w:pPr>
              <w:rPr>
                <w:ins w:id="1268" w:author="Victor Rouco" w:date="2020-06-17T16:52:00Z"/>
                <w:del w:id="1269" w:author="Victor Rouco [2]" w:date="2020-06-18T10:47:00Z"/>
                <w:sz w:val="20"/>
                <w:szCs w:val="20"/>
              </w:rPr>
            </w:pPr>
          </w:p>
        </w:tc>
        <w:tc>
          <w:tcPr>
            <w:tcW w:w="1907" w:type="dxa"/>
            <w:shd w:val="clear" w:color="auto" w:fill="auto"/>
            <w:noWrap/>
            <w:vAlign w:val="bottom"/>
            <w:hideMark/>
            <w:tcPrChange w:id="1270" w:author="Victor Rouco [2]" w:date="2020-06-18T10:56:00Z">
              <w:tcPr>
                <w:tcW w:w="2500" w:type="dxa"/>
                <w:gridSpan w:val="2"/>
                <w:tcBorders>
                  <w:top w:val="nil"/>
                  <w:left w:val="nil"/>
                  <w:bottom w:val="nil"/>
                  <w:right w:val="nil"/>
                </w:tcBorders>
                <w:shd w:val="clear" w:color="auto" w:fill="auto"/>
                <w:noWrap/>
                <w:vAlign w:val="bottom"/>
                <w:hideMark/>
              </w:tcPr>
            </w:tcPrChange>
          </w:tcPr>
          <w:p w14:paraId="5E1FCCCF" w14:textId="00226568" w:rsidR="004F07CD" w:rsidDel="00270D87" w:rsidRDefault="004F07CD">
            <w:pPr>
              <w:rPr>
                <w:ins w:id="1271" w:author="Victor Rouco" w:date="2020-06-17T16:52:00Z"/>
                <w:del w:id="1272" w:author="Victor Rouco [2]" w:date="2020-06-18T10:47:00Z"/>
                <w:sz w:val="20"/>
                <w:szCs w:val="20"/>
              </w:rPr>
            </w:pPr>
          </w:p>
        </w:tc>
        <w:tc>
          <w:tcPr>
            <w:tcW w:w="1129" w:type="dxa"/>
            <w:shd w:val="clear" w:color="auto" w:fill="auto"/>
            <w:noWrap/>
            <w:vAlign w:val="bottom"/>
            <w:hideMark/>
            <w:tcPrChange w:id="1273" w:author="Victor Rouco [2]" w:date="2020-06-18T10:56:00Z">
              <w:tcPr>
                <w:tcW w:w="1300" w:type="dxa"/>
                <w:gridSpan w:val="2"/>
                <w:tcBorders>
                  <w:top w:val="nil"/>
                  <w:left w:val="nil"/>
                  <w:bottom w:val="nil"/>
                  <w:right w:val="nil"/>
                </w:tcBorders>
                <w:shd w:val="clear" w:color="auto" w:fill="auto"/>
                <w:noWrap/>
                <w:vAlign w:val="bottom"/>
                <w:hideMark/>
              </w:tcPr>
            </w:tcPrChange>
          </w:tcPr>
          <w:p w14:paraId="0500FD97" w14:textId="42990652" w:rsidR="004F07CD" w:rsidDel="00270D87" w:rsidRDefault="004F07CD">
            <w:pPr>
              <w:rPr>
                <w:ins w:id="1274" w:author="Victor Rouco" w:date="2020-06-17T16:52:00Z"/>
                <w:del w:id="1275" w:author="Victor Rouco [2]" w:date="2020-06-18T10:47:00Z"/>
                <w:sz w:val="20"/>
                <w:szCs w:val="20"/>
              </w:rPr>
            </w:pPr>
          </w:p>
        </w:tc>
      </w:tr>
      <w:tr w:rsidR="004F07CD" w:rsidDel="00270D87" w14:paraId="2791D29D" w14:textId="102AA93D" w:rsidTr="00626210">
        <w:trPr>
          <w:trHeight w:val="360"/>
          <w:ins w:id="1276" w:author="Victor Rouco" w:date="2020-06-17T16:52:00Z"/>
          <w:del w:id="1277" w:author="Victor Rouco [2]" w:date="2020-06-18T10:47:00Z"/>
          <w:trPrChange w:id="1278" w:author="Victor Rouco [2]" w:date="2020-06-18T10:56:00Z">
            <w:trPr>
              <w:trHeight w:val="320"/>
            </w:trPr>
          </w:trPrChange>
        </w:trPr>
        <w:tc>
          <w:tcPr>
            <w:tcW w:w="10981" w:type="dxa"/>
            <w:gridSpan w:val="6"/>
            <w:shd w:val="clear" w:color="auto" w:fill="auto"/>
            <w:noWrap/>
            <w:vAlign w:val="bottom"/>
            <w:hideMark/>
            <w:tcPrChange w:id="1279" w:author="Victor Rouco [2]" w:date="2020-06-18T10:56:00Z">
              <w:tcPr>
                <w:tcW w:w="2160" w:type="dxa"/>
                <w:gridSpan w:val="2"/>
                <w:tcBorders>
                  <w:top w:val="nil"/>
                  <w:left w:val="nil"/>
                  <w:bottom w:val="nil"/>
                  <w:right w:val="nil"/>
                </w:tcBorders>
                <w:shd w:val="clear" w:color="auto" w:fill="auto"/>
                <w:noWrap/>
                <w:vAlign w:val="bottom"/>
                <w:hideMark/>
              </w:tcPr>
            </w:tcPrChange>
          </w:tcPr>
          <w:p w14:paraId="20C01A03" w14:textId="183A06B5" w:rsidR="004F07CD" w:rsidDel="00270D87" w:rsidRDefault="004F07CD">
            <w:pPr>
              <w:rPr>
                <w:ins w:id="1280" w:author="Victor Rouco" w:date="2020-06-17T16:52:00Z"/>
                <w:del w:id="1281" w:author="Victor Rouco [2]" w:date="2020-06-18T10:47:00Z"/>
                <w:rFonts w:ascii="Calibri" w:hAnsi="Calibri" w:cs="Calibri"/>
                <w:color w:val="000000"/>
              </w:rPr>
            </w:pPr>
            <w:ins w:id="1282" w:author="Victor Rouco" w:date="2020-06-17T16:52:00Z">
              <w:del w:id="1283" w:author="Victor Rouco [2]" w:date="2020-06-18T10:47:00Z">
                <w:r w:rsidDel="00270D87">
                  <w:rPr>
                    <w:rFonts w:ascii="Calibri" w:hAnsi="Calibri" w:cs="Calibri"/>
                    <w:color w:val="000000"/>
                  </w:rPr>
                  <w:delText>Openness</w:delText>
                </w:r>
              </w:del>
            </w:ins>
          </w:p>
        </w:tc>
        <w:tc>
          <w:tcPr>
            <w:tcW w:w="3130" w:type="dxa"/>
            <w:shd w:val="clear" w:color="auto" w:fill="auto"/>
            <w:noWrap/>
            <w:vAlign w:val="bottom"/>
            <w:hideMark/>
            <w:tcPrChange w:id="1284" w:author="Victor Rouco [2]" w:date="2020-06-18T10:56:00Z">
              <w:tcPr>
                <w:tcW w:w="3020" w:type="dxa"/>
                <w:gridSpan w:val="3"/>
                <w:tcBorders>
                  <w:top w:val="nil"/>
                  <w:left w:val="nil"/>
                  <w:bottom w:val="nil"/>
                  <w:right w:val="nil"/>
                </w:tcBorders>
                <w:shd w:val="clear" w:color="auto" w:fill="auto"/>
                <w:noWrap/>
                <w:vAlign w:val="bottom"/>
                <w:hideMark/>
              </w:tcPr>
            </w:tcPrChange>
          </w:tcPr>
          <w:p w14:paraId="04B299B2" w14:textId="05200A13" w:rsidR="004F07CD" w:rsidDel="00270D87" w:rsidRDefault="004F07CD">
            <w:pPr>
              <w:rPr>
                <w:ins w:id="1285" w:author="Victor Rouco" w:date="2020-06-17T16:52:00Z"/>
                <w:del w:id="1286" w:author="Victor Rouco [2]" w:date="2020-06-18T10:47:00Z"/>
                <w:rFonts w:ascii="Calibri" w:hAnsi="Calibri" w:cs="Calibri"/>
                <w:color w:val="000000"/>
              </w:rPr>
            </w:pPr>
          </w:p>
        </w:tc>
        <w:tc>
          <w:tcPr>
            <w:tcW w:w="1555" w:type="dxa"/>
            <w:shd w:val="clear" w:color="auto" w:fill="auto"/>
            <w:noWrap/>
            <w:vAlign w:val="bottom"/>
            <w:hideMark/>
            <w:tcPrChange w:id="1287" w:author="Victor Rouco [2]" w:date="2020-06-18T10:56:00Z">
              <w:tcPr>
                <w:tcW w:w="2380" w:type="dxa"/>
                <w:gridSpan w:val="3"/>
                <w:tcBorders>
                  <w:top w:val="nil"/>
                  <w:left w:val="nil"/>
                  <w:bottom w:val="nil"/>
                  <w:right w:val="nil"/>
                </w:tcBorders>
                <w:shd w:val="clear" w:color="auto" w:fill="auto"/>
                <w:noWrap/>
                <w:vAlign w:val="bottom"/>
                <w:hideMark/>
              </w:tcPr>
            </w:tcPrChange>
          </w:tcPr>
          <w:p w14:paraId="52BEE268" w14:textId="6357E24B" w:rsidR="004F07CD" w:rsidDel="00270D87" w:rsidRDefault="004F07CD">
            <w:pPr>
              <w:rPr>
                <w:ins w:id="1288" w:author="Victor Rouco" w:date="2020-06-17T16:52:00Z"/>
                <w:del w:id="1289" w:author="Victor Rouco [2]" w:date="2020-06-18T10:47:00Z"/>
                <w:rFonts w:ascii="Calibri" w:hAnsi="Calibri" w:cs="Calibri"/>
                <w:color w:val="000000"/>
              </w:rPr>
            </w:pPr>
            <w:ins w:id="1290" w:author="Victor Rouco" w:date="2020-06-17T16:52:00Z">
              <w:del w:id="1291" w:author="Victor Rouco [2]" w:date="2020-06-18T10:47:00Z">
                <w:r w:rsidDel="00270D87">
                  <w:rPr>
                    <w:rFonts w:ascii="Calibri" w:hAnsi="Calibri" w:cs="Calibri"/>
                    <w:color w:val="000000"/>
                  </w:rPr>
                  <w:delText>Wish to analyze</w:delText>
                </w:r>
              </w:del>
            </w:ins>
          </w:p>
        </w:tc>
        <w:tc>
          <w:tcPr>
            <w:tcW w:w="1907" w:type="dxa"/>
            <w:shd w:val="clear" w:color="auto" w:fill="auto"/>
            <w:noWrap/>
            <w:vAlign w:val="bottom"/>
            <w:hideMark/>
            <w:tcPrChange w:id="1292" w:author="Victor Rouco [2]" w:date="2020-06-18T10:56:00Z">
              <w:tcPr>
                <w:tcW w:w="2500" w:type="dxa"/>
                <w:gridSpan w:val="2"/>
                <w:tcBorders>
                  <w:top w:val="nil"/>
                  <w:left w:val="nil"/>
                  <w:bottom w:val="nil"/>
                  <w:right w:val="nil"/>
                </w:tcBorders>
                <w:shd w:val="clear" w:color="auto" w:fill="auto"/>
                <w:noWrap/>
                <w:vAlign w:val="bottom"/>
                <w:hideMark/>
              </w:tcPr>
            </w:tcPrChange>
          </w:tcPr>
          <w:p w14:paraId="00009816" w14:textId="0AF75269" w:rsidR="004F07CD" w:rsidDel="00270D87" w:rsidRDefault="004F07CD">
            <w:pPr>
              <w:rPr>
                <w:ins w:id="1293" w:author="Victor Rouco" w:date="2020-06-17T16:52:00Z"/>
                <w:del w:id="1294" w:author="Victor Rouco [2]" w:date="2020-06-18T10:47:00Z"/>
                <w:rFonts w:ascii="Calibri" w:hAnsi="Calibri" w:cs="Calibri"/>
                <w:color w:val="000000"/>
              </w:rPr>
            </w:pPr>
            <w:ins w:id="1295" w:author="Victor Rouco" w:date="2020-06-17T16:52:00Z">
              <w:del w:id="1296" w:author="Victor Rouco [2]" w:date="2020-06-18T10:47:00Z">
                <w:r w:rsidDel="00270D87">
                  <w:rPr>
                    <w:rFonts w:ascii="Calibri" w:hAnsi="Calibri" w:cs="Calibri"/>
                    <w:color w:val="000000"/>
                  </w:rPr>
                  <w:delText>Willingness to learn</w:delText>
                </w:r>
              </w:del>
            </w:ins>
          </w:p>
        </w:tc>
        <w:tc>
          <w:tcPr>
            <w:tcW w:w="1129" w:type="dxa"/>
            <w:shd w:val="clear" w:color="auto" w:fill="auto"/>
            <w:noWrap/>
            <w:vAlign w:val="bottom"/>
            <w:hideMark/>
            <w:tcPrChange w:id="1297" w:author="Victor Rouco [2]" w:date="2020-06-18T10:56:00Z">
              <w:tcPr>
                <w:tcW w:w="1300" w:type="dxa"/>
                <w:gridSpan w:val="2"/>
                <w:tcBorders>
                  <w:top w:val="nil"/>
                  <w:left w:val="nil"/>
                  <w:bottom w:val="nil"/>
                  <w:right w:val="nil"/>
                </w:tcBorders>
                <w:shd w:val="clear" w:color="auto" w:fill="auto"/>
                <w:noWrap/>
                <w:vAlign w:val="bottom"/>
                <w:hideMark/>
              </w:tcPr>
            </w:tcPrChange>
          </w:tcPr>
          <w:p w14:paraId="31D7317A" w14:textId="4D214396" w:rsidR="004F07CD" w:rsidDel="00270D87" w:rsidRDefault="004F07CD">
            <w:pPr>
              <w:rPr>
                <w:ins w:id="1298" w:author="Victor Rouco" w:date="2020-06-17T16:52:00Z"/>
                <w:del w:id="1299" w:author="Victor Rouco [2]" w:date="2020-06-18T10:47:00Z"/>
                <w:rFonts w:ascii="Calibri" w:hAnsi="Calibri" w:cs="Calibri"/>
                <w:color w:val="000000"/>
              </w:rPr>
            </w:pPr>
          </w:p>
        </w:tc>
      </w:tr>
      <w:tr w:rsidR="004F07CD" w:rsidDel="00270D87" w14:paraId="634FCF42" w14:textId="4AD41A8B" w:rsidTr="00626210">
        <w:trPr>
          <w:trHeight w:val="360"/>
          <w:ins w:id="1300" w:author="Victor Rouco" w:date="2020-06-17T16:52:00Z"/>
          <w:del w:id="1301" w:author="Victor Rouco [2]" w:date="2020-06-18T10:47:00Z"/>
          <w:trPrChange w:id="1302" w:author="Victor Rouco [2]" w:date="2020-06-18T10:56:00Z">
            <w:trPr>
              <w:trHeight w:val="320"/>
            </w:trPr>
          </w:trPrChange>
        </w:trPr>
        <w:tc>
          <w:tcPr>
            <w:tcW w:w="10981" w:type="dxa"/>
            <w:gridSpan w:val="6"/>
            <w:shd w:val="clear" w:color="auto" w:fill="auto"/>
            <w:noWrap/>
            <w:vAlign w:val="bottom"/>
            <w:hideMark/>
            <w:tcPrChange w:id="1303" w:author="Victor Rouco [2]" w:date="2020-06-18T10:56:00Z">
              <w:tcPr>
                <w:tcW w:w="2160" w:type="dxa"/>
                <w:gridSpan w:val="2"/>
                <w:tcBorders>
                  <w:top w:val="nil"/>
                  <w:left w:val="nil"/>
                  <w:bottom w:val="nil"/>
                  <w:right w:val="nil"/>
                </w:tcBorders>
                <w:shd w:val="clear" w:color="auto" w:fill="auto"/>
                <w:noWrap/>
                <w:vAlign w:val="bottom"/>
                <w:hideMark/>
              </w:tcPr>
            </w:tcPrChange>
          </w:tcPr>
          <w:p w14:paraId="2049A8A1" w14:textId="4FAB312C" w:rsidR="004F07CD" w:rsidDel="00270D87" w:rsidRDefault="004F07CD">
            <w:pPr>
              <w:rPr>
                <w:ins w:id="1304" w:author="Victor Rouco" w:date="2020-06-17T16:52:00Z"/>
                <w:del w:id="1305" w:author="Victor Rouco [2]" w:date="2020-06-18T10:47:00Z"/>
                <w:sz w:val="20"/>
                <w:szCs w:val="20"/>
              </w:rPr>
            </w:pPr>
          </w:p>
        </w:tc>
        <w:tc>
          <w:tcPr>
            <w:tcW w:w="3130" w:type="dxa"/>
            <w:shd w:val="clear" w:color="auto" w:fill="auto"/>
            <w:noWrap/>
            <w:vAlign w:val="bottom"/>
            <w:hideMark/>
            <w:tcPrChange w:id="1306" w:author="Victor Rouco [2]" w:date="2020-06-18T10:56:00Z">
              <w:tcPr>
                <w:tcW w:w="3020" w:type="dxa"/>
                <w:gridSpan w:val="3"/>
                <w:tcBorders>
                  <w:top w:val="nil"/>
                  <w:left w:val="nil"/>
                  <w:bottom w:val="nil"/>
                  <w:right w:val="nil"/>
                </w:tcBorders>
                <w:shd w:val="clear" w:color="auto" w:fill="auto"/>
                <w:noWrap/>
                <w:vAlign w:val="bottom"/>
                <w:hideMark/>
              </w:tcPr>
            </w:tcPrChange>
          </w:tcPr>
          <w:p w14:paraId="44D6E8ED" w14:textId="758A3EAC" w:rsidR="004F07CD" w:rsidDel="00270D87" w:rsidRDefault="004F07CD">
            <w:pPr>
              <w:rPr>
                <w:ins w:id="1307" w:author="Victor Rouco" w:date="2020-06-17T16:52:00Z"/>
                <w:del w:id="1308" w:author="Victor Rouco [2]" w:date="2020-06-18T10:47:00Z"/>
                <w:sz w:val="20"/>
                <w:szCs w:val="20"/>
              </w:rPr>
            </w:pPr>
          </w:p>
        </w:tc>
        <w:tc>
          <w:tcPr>
            <w:tcW w:w="1555" w:type="dxa"/>
            <w:shd w:val="clear" w:color="auto" w:fill="auto"/>
            <w:noWrap/>
            <w:vAlign w:val="bottom"/>
            <w:hideMark/>
            <w:tcPrChange w:id="1309" w:author="Victor Rouco [2]" w:date="2020-06-18T10:56:00Z">
              <w:tcPr>
                <w:tcW w:w="2380" w:type="dxa"/>
                <w:gridSpan w:val="3"/>
                <w:tcBorders>
                  <w:top w:val="nil"/>
                  <w:left w:val="nil"/>
                  <w:bottom w:val="nil"/>
                  <w:right w:val="nil"/>
                </w:tcBorders>
                <w:shd w:val="clear" w:color="auto" w:fill="auto"/>
                <w:noWrap/>
                <w:vAlign w:val="bottom"/>
                <w:hideMark/>
              </w:tcPr>
            </w:tcPrChange>
          </w:tcPr>
          <w:p w14:paraId="03B2AE08" w14:textId="51A1D3C2" w:rsidR="004F07CD" w:rsidDel="00270D87" w:rsidRDefault="004F07CD">
            <w:pPr>
              <w:rPr>
                <w:ins w:id="1310" w:author="Victor Rouco" w:date="2020-06-17T16:52:00Z"/>
                <w:del w:id="1311" w:author="Victor Rouco [2]" w:date="2020-06-18T10:47:00Z"/>
                <w:rFonts w:ascii="Calibri" w:hAnsi="Calibri" w:cs="Calibri"/>
                <w:color w:val="000000"/>
              </w:rPr>
            </w:pPr>
            <w:ins w:id="1312" w:author="Victor Rouco" w:date="2020-06-17T16:52:00Z">
              <w:del w:id="1313" w:author="Victor Rouco [2]" w:date="2020-06-18T10:47:00Z">
                <w:r w:rsidDel="00270D87">
                  <w:rPr>
                    <w:rFonts w:ascii="Calibri" w:hAnsi="Calibri" w:cs="Calibri"/>
                    <w:color w:val="000000"/>
                  </w:rPr>
                  <w:delText>Artistic interests</w:delText>
                </w:r>
              </w:del>
            </w:ins>
          </w:p>
        </w:tc>
        <w:tc>
          <w:tcPr>
            <w:tcW w:w="1907" w:type="dxa"/>
            <w:shd w:val="clear" w:color="auto" w:fill="auto"/>
            <w:noWrap/>
            <w:vAlign w:val="bottom"/>
            <w:hideMark/>
            <w:tcPrChange w:id="1314" w:author="Victor Rouco [2]" w:date="2020-06-18T10:56:00Z">
              <w:tcPr>
                <w:tcW w:w="2500" w:type="dxa"/>
                <w:gridSpan w:val="2"/>
                <w:tcBorders>
                  <w:top w:val="nil"/>
                  <w:left w:val="nil"/>
                  <w:bottom w:val="nil"/>
                  <w:right w:val="nil"/>
                </w:tcBorders>
                <w:shd w:val="clear" w:color="auto" w:fill="auto"/>
                <w:noWrap/>
                <w:vAlign w:val="bottom"/>
                <w:hideMark/>
              </w:tcPr>
            </w:tcPrChange>
          </w:tcPr>
          <w:p w14:paraId="78CB2BE4" w14:textId="3416CF39" w:rsidR="004F07CD" w:rsidDel="00270D87" w:rsidRDefault="004F07CD">
            <w:pPr>
              <w:rPr>
                <w:ins w:id="1315" w:author="Victor Rouco" w:date="2020-06-17T16:52:00Z"/>
                <w:del w:id="1316" w:author="Victor Rouco [2]" w:date="2020-06-18T10:47:00Z"/>
                <w:rFonts w:ascii="Calibri" w:hAnsi="Calibri" w:cs="Calibri"/>
                <w:color w:val="000000"/>
              </w:rPr>
            </w:pPr>
            <w:ins w:id="1317" w:author="Victor Rouco" w:date="2020-06-17T16:52:00Z">
              <w:del w:id="1318" w:author="Victor Rouco [2]" w:date="2020-06-18T10:47:00Z">
                <w:r w:rsidDel="00270D87">
                  <w:rPr>
                    <w:rFonts w:ascii="Calibri" w:hAnsi="Calibri" w:cs="Calibri"/>
                    <w:color w:val="000000"/>
                  </w:rPr>
                  <w:delText>Open-mindedness</w:delText>
                </w:r>
              </w:del>
            </w:ins>
          </w:p>
        </w:tc>
        <w:tc>
          <w:tcPr>
            <w:tcW w:w="1129" w:type="dxa"/>
            <w:shd w:val="clear" w:color="auto" w:fill="auto"/>
            <w:noWrap/>
            <w:vAlign w:val="bottom"/>
            <w:hideMark/>
            <w:tcPrChange w:id="1319" w:author="Victor Rouco [2]" w:date="2020-06-18T10:56:00Z">
              <w:tcPr>
                <w:tcW w:w="1300" w:type="dxa"/>
                <w:gridSpan w:val="2"/>
                <w:tcBorders>
                  <w:top w:val="nil"/>
                  <w:left w:val="nil"/>
                  <w:bottom w:val="nil"/>
                  <w:right w:val="nil"/>
                </w:tcBorders>
                <w:shd w:val="clear" w:color="auto" w:fill="auto"/>
                <w:noWrap/>
                <w:vAlign w:val="bottom"/>
                <w:hideMark/>
              </w:tcPr>
            </w:tcPrChange>
          </w:tcPr>
          <w:p w14:paraId="255FB281" w14:textId="6A188C88" w:rsidR="004F07CD" w:rsidDel="00270D87" w:rsidRDefault="004F07CD">
            <w:pPr>
              <w:rPr>
                <w:ins w:id="1320" w:author="Victor Rouco" w:date="2020-06-17T16:52:00Z"/>
                <w:del w:id="1321" w:author="Victor Rouco [2]" w:date="2020-06-18T10:47:00Z"/>
                <w:rFonts w:ascii="Calibri" w:hAnsi="Calibri" w:cs="Calibri"/>
                <w:color w:val="000000"/>
              </w:rPr>
            </w:pPr>
          </w:p>
        </w:tc>
      </w:tr>
      <w:tr w:rsidR="004F07CD" w:rsidDel="00270D87" w14:paraId="2FFEDE5D" w14:textId="56E90A26" w:rsidTr="00626210">
        <w:trPr>
          <w:trHeight w:val="360"/>
          <w:ins w:id="1322" w:author="Victor Rouco" w:date="2020-06-17T16:52:00Z"/>
          <w:del w:id="1323" w:author="Victor Rouco [2]" w:date="2020-06-18T10:47:00Z"/>
          <w:trPrChange w:id="1324" w:author="Victor Rouco [2]" w:date="2020-06-18T10:56:00Z">
            <w:trPr>
              <w:trHeight w:val="320"/>
            </w:trPr>
          </w:trPrChange>
        </w:trPr>
        <w:tc>
          <w:tcPr>
            <w:tcW w:w="10981" w:type="dxa"/>
            <w:gridSpan w:val="6"/>
            <w:shd w:val="clear" w:color="auto" w:fill="auto"/>
            <w:noWrap/>
            <w:vAlign w:val="bottom"/>
            <w:hideMark/>
            <w:tcPrChange w:id="1325" w:author="Victor Rouco [2]" w:date="2020-06-18T10:56:00Z">
              <w:tcPr>
                <w:tcW w:w="2160" w:type="dxa"/>
                <w:gridSpan w:val="2"/>
                <w:tcBorders>
                  <w:top w:val="nil"/>
                  <w:left w:val="nil"/>
                  <w:bottom w:val="nil"/>
                  <w:right w:val="nil"/>
                </w:tcBorders>
                <w:shd w:val="clear" w:color="auto" w:fill="auto"/>
                <w:noWrap/>
                <w:vAlign w:val="bottom"/>
                <w:hideMark/>
              </w:tcPr>
            </w:tcPrChange>
          </w:tcPr>
          <w:p w14:paraId="07CF135C" w14:textId="460B17DE" w:rsidR="004F07CD" w:rsidDel="00270D87" w:rsidRDefault="004F07CD">
            <w:pPr>
              <w:rPr>
                <w:ins w:id="1326" w:author="Victor Rouco" w:date="2020-06-17T16:52:00Z"/>
                <w:del w:id="1327" w:author="Victor Rouco [2]" w:date="2020-06-18T10:47:00Z"/>
                <w:sz w:val="20"/>
                <w:szCs w:val="20"/>
              </w:rPr>
            </w:pPr>
          </w:p>
        </w:tc>
        <w:tc>
          <w:tcPr>
            <w:tcW w:w="3130" w:type="dxa"/>
            <w:shd w:val="clear" w:color="auto" w:fill="auto"/>
            <w:noWrap/>
            <w:vAlign w:val="bottom"/>
            <w:hideMark/>
            <w:tcPrChange w:id="1328" w:author="Victor Rouco [2]" w:date="2020-06-18T10:56:00Z">
              <w:tcPr>
                <w:tcW w:w="3020" w:type="dxa"/>
                <w:gridSpan w:val="3"/>
                <w:tcBorders>
                  <w:top w:val="nil"/>
                  <w:left w:val="nil"/>
                  <w:bottom w:val="nil"/>
                  <w:right w:val="nil"/>
                </w:tcBorders>
                <w:shd w:val="clear" w:color="auto" w:fill="auto"/>
                <w:noWrap/>
                <w:vAlign w:val="bottom"/>
                <w:hideMark/>
              </w:tcPr>
            </w:tcPrChange>
          </w:tcPr>
          <w:p w14:paraId="2E2677FB" w14:textId="329F8387" w:rsidR="004F07CD" w:rsidDel="00270D87" w:rsidRDefault="004F07CD">
            <w:pPr>
              <w:rPr>
                <w:ins w:id="1329" w:author="Victor Rouco" w:date="2020-06-17T16:52:00Z"/>
                <w:del w:id="1330" w:author="Victor Rouco [2]" w:date="2020-06-18T10:47:00Z"/>
                <w:sz w:val="20"/>
                <w:szCs w:val="20"/>
              </w:rPr>
            </w:pPr>
          </w:p>
        </w:tc>
        <w:tc>
          <w:tcPr>
            <w:tcW w:w="1555" w:type="dxa"/>
            <w:shd w:val="clear" w:color="auto" w:fill="auto"/>
            <w:noWrap/>
            <w:vAlign w:val="bottom"/>
            <w:hideMark/>
            <w:tcPrChange w:id="1331" w:author="Victor Rouco [2]" w:date="2020-06-18T10:56:00Z">
              <w:tcPr>
                <w:tcW w:w="2380" w:type="dxa"/>
                <w:gridSpan w:val="3"/>
                <w:tcBorders>
                  <w:top w:val="nil"/>
                  <w:left w:val="nil"/>
                  <w:bottom w:val="nil"/>
                  <w:right w:val="nil"/>
                </w:tcBorders>
                <w:shd w:val="clear" w:color="auto" w:fill="auto"/>
                <w:noWrap/>
                <w:vAlign w:val="bottom"/>
                <w:hideMark/>
              </w:tcPr>
            </w:tcPrChange>
          </w:tcPr>
          <w:p w14:paraId="14D59D92" w14:textId="1FDAA65F" w:rsidR="004F07CD" w:rsidDel="00270D87" w:rsidRDefault="004F07CD">
            <w:pPr>
              <w:rPr>
                <w:ins w:id="1332" w:author="Victor Rouco" w:date="2020-06-17T16:52:00Z"/>
                <w:del w:id="1333" w:author="Victor Rouco [2]" w:date="2020-06-18T10:47:00Z"/>
                <w:rFonts w:ascii="Calibri" w:hAnsi="Calibri" w:cs="Calibri"/>
                <w:color w:val="000000"/>
              </w:rPr>
            </w:pPr>
            <w:ins w:id="1334" w:author="Victor Rouco" w:date="2020-06-17T16:52:00Z">
              <w:del w:id="1335" w:author="Victor Rouco [2]" w:date="2020-06-18T10:47:00Z">
                <w:r w:rsidDel="00270D87">
                  <w:rPr>
                    <w:rFonts w:ascii="Calibri" w:hAnsi="Calibri" w:cs="Calibri"/>
                    <w:color w:val="000000"/>
                  </w:rPr>
                  <w:delText>Interest in reading</w:delText>
                </w:r>
              </w:del>
            </w:ins>
          </w:p>
        </w:tc>
        <w:tc>
          <w:tcPr>
            <w:tcW w:w="1907" w:type="dxa"/>
            <w:shd w:val="clear" w:color="auto" w:fill="auto"/>
            <w:noWrap/>
            <w:vAlign w:val="bottom"/>
            <w:hideMark/>
            <w:tcPrChange w:id="1336" w:author="Victor Rouco [2]" w:date="2020-06-18T10:56:00Z">
              <w:tcPr>
                <w:tcW w:w="2500" w:type="dxa"/>
                <w:gridSpan w:val="2"/>
                <w:tcBorders>
                  <w:top w:val="nil"/>
                  <w:left w:val="nil"/>
                  <w:bottom w:val="nil"/>
                  <w:right w:val="nil"/>
                </w:tcBorders>
                <w:shd w:val="clear" w:color="auto" w:fill="auto"/>
                <w:noWrap/>
                <w:vAlign w:val="bottom"/>
                <w:hideMark/>
              </w:tcPr>
            </w:tcPrChange>
          </w:tcPr>
          <w:p w14:paraId="620AA528" w14:textId="3CB88432" w:rsidR="004F07CD" w:rsidDel="00270D87" w:rsidRDefault="004F07CD">
            <w:pPr>
              <w:rPr>
                <w:ins w:id="1337" w:author="Victor Rouco" w:date="2020-06-17T16:52:00Z"/>
                <w:del w:id="1338" w:author="Victor Rouco [2]" w:date="2020-06-18T10:47:00Z"/>
                <w:rFonts w:ascii="Calibri" w:hAnsi="Calibri" w:cs="Calibri"/>
                <w:color w:val="000000"/>
              </w:rPr>
            </w:pPr>
            <w:ins w:id="1339" w:author="Victor Rouco" w:date="2020-06-17T16:52:00Z">
              <w:del w:id="1340" w:author="Victor Rouco [2]" w:date="2020-06-18T10:47:00Z">
                <w:r w:rsidDel="00270D87">
                  <w:rPr>
                    <w:rFonts w:ascii="Calibri" w:hAnsi="Calibri" w:cs="Calibri"/>
                    <w:color w:val="000000"/>
                  </w:rPr>
                  <w:delText>Wish for variety</w:delText>
                </w:r>
              </w:del>
            </w:ins>
          </w:p>
        </w:tc>
        <w:tc>
          <w:tcPr>
            <w:tcW w:w="1129" w:type="dxa"/>
            <w:shd w:val="clear" w:color="auto" w:fill="auto"/>
            <w:noWrap/>
            <w:vAlign w:val="bottom"/>
            <w:hideMark/>
            <w:tcPrChange w:id="1341" w:author="Victor Rouco [2]" w:date="2020-06-18T10:56:00Z">
              <w:tcPr>
                <w:tcW w:w="1300" w:type="dxa"/>
                <w:gridSpan w:val="2"/>
                <w:tcBorders>
                  <w:top w:val="nil"/>
                  <w:left w:val="nil"/>
                  <w:bottom w:val="nil"/>
                  <w:right w:val="nil"/>
                </w:tcBorders>
                <w:shd w:val="clear" w:color="auto" w:fill="auto"/>
                <w:noWrap/>
                <w:vAlign w:val="bottom"/>
                <w:hideMark/>
              </w:tcPr>
            </w:tcPrChange>
          </w:tcPr>
          <w:p w14:paraId="4D6ED56F" w14:textId="0DB43F32" w:rsidR="004F07CD" w:rsidDel="00270D87" w:rsidRDefault="004F07CD">
            <w:pPr>
              <w:rPr>
                <w:ins w:id="1342" w:author="Victor Rouco" w:date="2020-06-17T16:52:00Z"/>
                <w:del w:id="1343" w:author="Victor Rouco [2]" w:date="2020-06-18T10:47:00Z"/>
                <w:rFonts w:ascii="Calibri" w:hAnsi="Calibri" w:cs="Calibri"/>
                <w:color w:val="000000"/>
              </w:rPr>
            </w:pPr>
          </w:p>
        </w:tc>
      </w:tr>
      <w:tr w:rsidR="004F07CD" w:rsidDel="00270D87" w14:paraId="7F86C3F7" w14:textId="79B3EC2A" w:rsidTr="00626210">
        <w:trPr>
          <w:trHeight w:val="360"/>
          <w:ins w:id="1344" w:author="Victor Rouco" w:date="2020-06-17T16:52:00Z"/>
          <w:del w:id="1345" w:author="Victor Rouco [2]" w:date="2020-06-18T10:47:00Z"/>
          <w:trPrChange w:id="1346" w:author="Victor Rouco [2]" w:date="2020-06-18T10:56:00Z">
            <w:trPr>
              <w:trHeight w:val="320"/>
            </w:trPr>
          </w:trPrChange>
        </w:trPr>
        <w:tc>
          <w:tcPr>
            <w:tcW w:w="10981" w:type="dxa"/>
            <w:gridSpan w:val="6"/>
            <w:shd w:val="clear" w:color="auto" w:fill="auto"/>
            <w:noWrap/>
            <w:vAlign w:val="bottom"/>
            <w:hideMark/>
            <w:tcPrChange w:id="1347" w:author="Victor Rouco [2]" w:date="2020-06-18T10:56:00Z">
              <w:tcPr>
                <w:tcW w:w="2160" w:type="dxa"/>
                <w:gridSpan w:val="2"/>
                <w:tcBorders>
                  <w:top w:val="nil"/>
                  <w:left w:val="nil"/>
                  <w:bottom w:val="nil"/>
                  <w:right w:val="nil"/>
                </w:tcBorders>
                <w:shd w:val="clear" w:color="auto" w:fill="auto"/>
                <w:noWrap/>
                <w:vAlign w:val="bottom"/>
                <w:hideMark/>
              </w:tcPr>
            </w:tcPrChange>
          </w:tcPr>
          <w:p w14:paraId="5FA563DC" w14:textId="45373B5B" w:rsidR="004F07CD" w:rsidDel="00270D87" w:rsidRDefault="004F07CD">
            <w:pPr>
              <w:rPr>
                <w:ins w:id="1348" w:author="Victor Rouco" w:date="2020-06-17T16:52:00Z"/>
                <w:del w:id="1349" w:author="Victor Rouco [2]" w:date="2020-06-18T10:47:00Z"/>
                <w:sz w:val="20"/>
                <w:szCs w:val="20"/>
              </w:rPr>
            </w:pPr>
          </w:p>
        </w:tc>
        <w:tc>
          <w:tcPr>
            <w:tcW w:w="3130" w:type="dxa"/>
            <w:shd w:val="clear" w:color="auto" w:fill="auto"/>
            <w:noWrap/>
            <w:vAlign w:val="bottom"/>
            <w:hideMark/>
            <w:tcPrChange w:id="1350" w:author="Victor Rouco [2]" w:date="2020-06-18T10:56:00Z">
              <w:tcPr>
                <w:tcW w:w="3020" w:type="dxa"/>
                <w:gridSpan w:val="3"/>
                <w:tcBorders>
                  <w:top w:val="nil"/>
                  <w:left w:val="nil"/>
                  <w:bottom w:val="nil"/>
                  <w:right w:val="nil"/>
                </w:tcBorders>
                <w:shd w:val="clear" w:color="auto" w:fill="auto"/>
                <w:noWrap/>
                <w:vAlign w:val="bottom"/>
                <w:hideMark/>
              </w:tcPr>
            </w:tcPrChange>
          </w:tcPr>
          <w:p w14:paraId="66F4D319" w14:textId="72ECECF2" w:rsidR="004F07CD" w:rsidDel="00270D87" w:rsidRDefault="004F07CD">
            <w:pPr>
              <w:rPr>
                <w:ins w:id="1351" w:author="Victor Rouco" w:date="2020-06-17T16:52:00Z"/>
                <w:del w:id="1352" w:author="Victor Rouco [2]" w:date="2020-06-18T10:47:00Z"/>
                <w:sz w:val="20"/>
                <w:szCs w:val="20"/>
              </w:rPr>
            </w:pPr>
          </w:p>
        </w:tc>
        <w:tc>
          <w:tcPr>
            <w:tcW w:w="1555" w:type="dxa"/>
            <w:shd w:val="clear" w:color="auto" w:fill="auto"/>
            <w:noWrap/>
            <w:vAlign w:val="bottom"/>
            <w:hideMark/>
            <w:tcPrChange w:id="1353" w:author="Victor Rouco [2]" w:date="2020-06-18T10:56:00Z">
              <w:tcPr>
                <w:tcW w:w="2380" w:type="dxa"/>
                <w:gridSpan w:val="3"/>
                <w:tcBorders>
                  <w:top w:val="nil"/>
                  <w:left w:val="nil"/>
                  <w:bottom w:val="nil"/>
                  <w:right w:val="nil"/>
                </w:tcBorders>
                <w:shd w:val="clear" w:color="auto" w:fill="auto"/>
                <w:noWrap/>
                <w:vAlign w:val="bottom"/>
                <w:hideMark/>
              </w:tcPr>
            </w:tcPrChange>
          </w:tcPr>
          <w:p w14:paraId="595360AA" w14:textId="02765CEF" w:rsidR="004F07CD" w:rsidDel="00270D87" w:rsidRDefault="004F07CD">
            <w:pPr>
              <w:rPr>
                <w:ins w:id="1354" w:author="Victor Rouco" w:date="2020-06-17T16:52:00Z"/>
                <w:del w:id="1355" w:author="Victor Rouco [2]" w:date="2020-06-18T10:47:00Z"/>
                <w:rFonts w:ascii="Calibri" w:hAnsi="Calibri" w:cs="Calibri"/>
                <w:color w:val="000000"/>
              </w:rPr>
            </w:pPr>
            <w:ins w:id="1356" w:author="Victor Rouco" w:date="2020-06-17T16:52:00Z">
              <w:del w:id="1357" w:author="Victor Rouco [2]" w:date="2020-06-18T10:47:00Z">
                <w:r w:rsidDel="00270D87">
                  <w:rPr>
                    <w:rFonts w:ascii="Calibri" w:hAnsi="Calibri" w:cs="Calibri"/>
                    <w:color w:val="000000"/>
                  </w:rPr>
                  <w:delText>Creativity</w:delText>
                </w:r>
              </w:del>
            </w:ins>
          </w:p>
        </w:tc>
        <w:tc>
          <w:tcPr>
            <w:tcW w:w="1907" w:type="dxa"/>
            <w:shd w:val="clear" w:color="auto" w:fill="auto"/>
            <w:noWrap/>
            <w:vAlign w:val="bottom"/>
            <w:hideMark/>
            <w:tcPrChange w:id="1358" w:author="Victor Rouco [2]" w:date="2020-06-18T10:56:00Z">
              <w:tcPr>
                <w:tcW w:w="2500" w:type="dxa"/>
                <w:gridSpan w:val="2"/>
                <w:tcBorders>
                  <w:top w:val="nil"/>
                  <w:left w:val="nil"/>
                  <w:bottom w:val="nil"/>
                  <w:right w:val="nil"/>
                </w:tcBorders>
                <w:shd w:val="clear" w:color="auto" w:fill="auto"/>
                <w:noWrap/>
                <w:vAlign w:val="bottom"/>
                <w:hideMark/>
              </w:tcPr>
            </w:tcPrChange>
          </w:tcPr>
          <w:p w14:paraId="6EB039E3" w14:textId="233636A4" w:rsidR="004F07CD" w:rsidDel="00270D87" w:rsidRDefault="004F07CD">
            <w:pPr>
              <w:rPr>
                <w:ins w:id="1359" w:author="Victor Rouco" w:date="2020-06-17T16:52:00Z"/>
                <w:del w:id="1360" w:author="Victor Rouco [2]" w:date="2020-06-18T10:47:00Z"/>
                <w:rFonts w:ascii="Calibri" w:hAnsi="Calibri" w:cs="Calibri"/>
                <w:color w:val="000000"/>
              </w:rPr>
            </w:pPr>
            <w:ins w:id="1361" w:author="Victor Rouco" w:date="2020-06-17T16:52:00Z">
              <w:del w:id="1362" w:author="Victor Rouco [2]" w:date="2020-06-18T10:47:00Z">
                <w:r w:rsidDel="00270D87">
                  <w:rPr>
                    <w:rFonts w:ascii="Calibri" w:hAnsi="Calibri" w:cs="Calibri"/>
                    <w:color w:val="000000"/>
                  </w:rPr>
                  <w:delText>Sensitivity</w:delText>
                </w:r>
              </w:del>
            </w:ins>
          </w:p>
        </w:tc>
        <w:tc>
          <w:tcPr>
            <w:tcW w:w="1129" w:type="dxa"/>
            <w:shd w:val="clear" w:color="auto" w:fill="auto"/>
            <w:noWrap/>
            <w:vAlign w:val="bottom"/>
            <w:hideMark/>
            <w:tcPrChange w:id="1363" w:author="Victor Rouco [2]" w:date="2020-06-18T10:56:00Z">
              <w:tcPr>
                <w:tcW w:w="1300" w:type="dxa"/>
                <w:gridSpan w:val="2"/>
                <w:tcBorders>
                  <w:top w:val="nil"/>
                  <w:left w:val="nil"/>
                  <w:bottom w:val="nil"/>
                  <w:right w:val="nil"/>
                </w:tcBorders>
                <w:shd w:val="clear" w:color="auto" w:fill="auto"/>
                <w:noWrap/>
                <w:vAlign w:val="bottom"/>
                <w:hideMark/>
              </w:tcPr>
            </w:tcPrChange>
          </w:tcPr>
          <w:p w14:paraId="79A9BB63" w14:textId="71DB00A0" w:rsidR="004F07CD" w:rsidDel="00270D87" w:rsidRDefault="004F07CD">
            <w:pPr>
              <w:rPr>
                <w:ins w:id="1364" w:author="Victor Rouco" w:date="2020-06-17T16:52:00Z"/>
                <w:del w:id="1365" w:author="Victor Rouco [2]" w:date="2020-06-18T10:47:00Z"/>
                <w:rFonts w:ascii="Calibri" w:hAnsi="Calibri" w:cs="Calibri"/>
                <w:color w:val="000000"/>
              </w:rPr>
            </w:pPr>
          </w:p>
        </w:tc>
      </w:tr>
      <w:tr w:rsidR="004F07CD" w:rsidDel="00270D87" w14:paraId="748DA173" w14:textId="55633357" w:rsidTr="00626210">
        <w:trPr>
          <w:trHeight w:val="360"/>
          <w:ins w:id="1366" w:author="Victor Rouco" w:date="2020-06-17T16:52:00Z"/>
          <w:del w:id="1367" w:author="Victor Rouco [2]" w:date="2020-06-18T10:47:00Z"/>
          <w:trPrChange w:id="1368" w:author="Victor Rouco [2]" w:date="2020-06-18T10:56:00Z">
            <w:trPr>
              <w:trHeight w:val="320"/>
            </w:trPr>
          </w:trPrChange>
        </w:trPr>
        <w:tc>
          <w:tcPr>
            <w:tcW w:w="10981" w:type="dxa"/>
            <w:gridSpan w:val="6"/>
            <w:shd w:val="clear" w:color="auto" w:fill="auto"/>
            <w:noWrap/>
            <w:vAlign w:val="bottom"/>
            <w:hideMark/>
            <w:tcPrChange w:id="1369" w:author="Victor Rouco [2]" w:date="2020-06-18T10:56:00Z">
              <w:tcPr>
                <w:tcW w:w="2160" w:type="dxa"/>
                <w:gridSpan w:val="2"/>
                <w:tcBorders>
                  <w:top w:val="nil"/>
                  <w:left w:val="nil"/>
                  <w:bottom w:val="nil"/>
                  <w:right w:val="nil"/>
                </w:tcBorders>
                <w:shd w:val="clear" w:color="auto" w:fill="auto"/>
                <w:noWrap/>
                <w:vAlign w:val="bottom"/>
                <w:hideMark/>
              </w:tcPr>
            </w:tcPrChange>
          </w:tcPr>
          <w:p w14:paraId="7018D66F" w14:textId="0677F2C9" w:rsidR="004F07CD" w:rsidDel="00270D87" w:rsidRDefault="004F07CD">
            <w:pPr>
              <w:rPr>
                <w:ins w:id="1370" w:author="Victor Rouco" w:date="2020-06-17T16:52:00Z"/>
                <w:del w:id="1371" w:author="Victor Rouco [2]" w:date="2020-06-18T10:47:00Z"/>
                <w:sz w:val="20"/>
                <w:szCs w:val="20"/>
              </w:rPr>
            </w:pPr>
          </w:p>
        </w:tc>
        <w:tc>
          <w:tcPr>
            <w:tcW w:w="3130" w:type="dxa"/>
            <w:shd w:val="clear" w:color="auto" w:fill="auto"/>
            <w:noWrap/>
            <w:vAlign w:val="bottom"/>
            <w:hideMark/>
            <w:tcPrChange w:id="1372" w:author="Victor Rouco [2]" w:date="2020-06-18T10:56:00Z">
              <w:tcPr>
                <w:tcW w:w="3020" w:type="dxa"/>
                <w:gridSpan w:val="3"/>
                <w:tcBorders>
                  <w:top w:val="nil"/>
                  <w:left w:val="nil"/>
                  <w:bottom w:val="nil"/>
                  <w:right w:val="nil"/>
                </w:tcBorders>
                <w:shd w:val="clear" w:color="auto" w:fill="auto"/>
                <w:noWrap/>
                <w:vAlign w:val="bottom"/>
                <w:hideMark/>
              </w:tcPr>
            </w:tcPrChange>
          </w:tcPr>
          <w:p w14:paraId="03E75C56" w14:textId="42A9AF4F" w:rsidR="004F07CD" w:rsidDel="00270D87" w:rsidRDefault="004F07CD">
            <w:pPr>
              <w:rPr>
                <w:ins w:id="1373" w:author="Victor Rouco" w:date="2020-06-17T16:52:00Z"/>
                <w:del w:id="1374" w:author="Victor Rouco [2]" w:date="2020-06-18T10:47:00Z"/>
                <w:sz w:val="20"/>
                <w:szCs w:val="20"/>
              </w:rPr>
            </w:pPr>
          </w:p>
        </w:tc>
        <w:tc>
          <w:tcPr>
            <w:tcW w:w="1555" w:type="dxa"/>
            <w:shd w:val="clear" w:color="auto" w:fill="auto"/>
            <w:noWrap/>
            <w:vAlign w:val="bottom"/>
            <w:hideMark/>
            <w:tcPrChange w:id="1375" w:author="Victor Rouco [2]" w:date="2020-06-18T10:56:00Z">
              <w:tcPr>
                <w:tcW w:w="2380" w:type="dxa"/>
                <w:gridSpan w:val="3"/>
                <w:tcBorders>
                  <w:top w:val="nil"/>
                  <w:left w:val="nil"/>
                  <w:bottom w:val="nil"/>
                  <w:right w:val="nil"/>
                </w:tcBorders>
                <w:shd w:val="clear" w:color="auto" w:fill="auto"/>
                <w:noWrap/>
                <w:vAlign w:val="bottom"/>
                <w:hideMark/>
              </w:tcPr>
            </w:tcPrChange>
          </w:tcPr>
          <w:p w14:paraId="5DCDF408" w14:textId="02B73C93" w:rsidR="004F07CD" w:rsidDel="00270D87" w:rsidRDefault="004F07CD">
            <w:pPr>
              <w:rPr>
                <w:ins w:id="1376" w:author="Victor Rouco" w:date="2020-06-17T16:52:00Z"/>
                <w:del w:id="1377" w:author="Victor Rouco [2]" w:date="2020-06-18T10:47:00Z"/>
                <w:sz w:val="20"/>
                <w:szCs w:val="20"/>
              </w:rPr>
            </w:pPr>
          </w:p>
        </w:tc>
        <w:tc>
          <w:tcPr>
            <w:tcW w:w="1907" w:type="dxa"/>
            <w:shd w:val="clear" w:color="auto" w:fill="auto"/>
            <w:noWrap/>
            <w:vAlign w:val="bottom"/>
            <w:hideMark/>
            <w:tcPrChange w:id="1378" w:author="Victor Rouco [2]" w:date="2020-06-18T10:56:00Z">
              <w:tcPr>
                <w:tcW w:w="2500" w:type="dxa"/>
                <w:gridSpan w:val="2"/>
                <w:tcBorders>
                  <w:top w:val="nil"/>
                  <w:left w:val="nil"/>
                  <w:bottom w:val="nil"/>
                  <w:right w:val="nil"/>
                </w:tcBorders>
                <w:shd w:val="clear" w:color="auto" w:fill="auto"/>
                <w:noWrap/>
                <w:vAlign w:val="bottom"/>
                <w:hideMark/>
              </w:tcPr>
            </w:tcPrChange>
          </w:tcPr>
          <w:p w14:paraId="4117B7DD" w14:textId="4AF6FE65" w:rsidR="004F07CD" w:rsidDel="00270D87" w:rsidRDefault="004F07CD">
            <w:pPr>
              <w:rPr>
                <w:ins w:id="1379" w:author="Victor Rouco" w:date="2020-06-17T16:52:00Z"/>
                <w:del w:id="1380" w:author="Victor Rouco [2]" w:date="2020-06-18T10:47:00Z"/>
                <w:rFonts w:ascii="Calibri" w:hAnsi="Calibri" w:cs="Calibri"/>
                <w:color w:val="000000"/>
              </w:rPr>
            </w:pPr>
            <w:ins w:id="1381" w:author="Victor Rouco" w:date="2020-06-17T16:52:00Z">
              <w:del w:id="1382" w:author="Victor Rouco [2]" w:date="2020-06-18T10:47:00Z">
                <w:r w:rsidDel="00270D87">
                  <w:rPr>
                    <w:rFonts w:ascii="Calibri" w:hAnsi="Calibri" w:cs="Calibri"/>
                    <w:color w:val="000000"/>
                  </w:rPr>
                  <w:delText>Intellect</w:delText>
                </w:r>
              </w:del>
            </w:ins>
          </w:p>
        </w:tc>
        <w:tc>
          <w:tcPr>
            <w:tcW w:w="1129" w:type="dxa"/>
            <w:shd w:val="clear" w:color="auto" w:fill="auto"/>
            <w:noWrap/>
            <w:vAlign w:val="bottom"/>
            <w:hideMark/>
            <w:tcPrChange w:id="1383" w:author="Victor Rouco [2]" w:date="2020-06-18T10:56:00Z">
              <w:tcPr>
                <w:tcW w:w="1300" w:type="dxa"/>
                <w:gridSpan w:val="2"/>
                <w:tcBorders>
                  <w:top w:val="nil"/>
                  <w:left w:val="nil"/>
                  <w:bottom w:val="nil"/>
                  <w:right w:val="nil"/>
                </w:tcBorders>
                <w:shd w:val="clear" w:color="auto" w:fill="auto"/>
                <w:noWrap/>
                <w:vAlign w:val="bottom"/>
                <w:hideMark/>
              </w:tcPr>
            </w:tcPrChange>
          </w:tcPr>
          <w:p w14:paraId="45F574C6" w14:textId="008A5172" w:rsidR="004F07CD" w:rsidDel="00270D87" w:rsidRDefault="004F07CD">
            <w:pPr>
              <w:rPr>
                <w:ins w:id="1384" w:author="Victor Rouco" w:date="2020-06-17T16:52:00Z"/>
                <w:del w:id="1385" w:author="Victor Rouco [2]" w:date="2020-06-18T10:47:00Z"/>
                <w:rFonts w:ascii="Calibri" w:hAnsi="Calibri" w:cs="Calibri"/>
                <w:color w:val="000000"/>
              </w:rPr>
            </w:pPr>
          </w:p>
        </w:tc>
      </w:tr>
      <w:tr w:rsidR="00626210" w:rsidRPr="00270D87" w14:paraId="5456C5AB" w14:textId="77777777" w:rsidTr="00626210">
        <w:tblPrEx>
          <w:tblCellMar>
            <w:left w:w="108" w:type="dxa"/>
            <w:right w:w="108" w:type="dxa"/>
          </w:tblCellMar>
          <w:tblPrExChange w:id="1386" w:author="Victor Rouco [2]" w:date="2020-06-18T10:56:00Z">
            <w:tblPrEx>
              <w:tblW w:w="10841" w:type="dxa"/>
              <w:tblCellMar>
                <w:left w:w="108" w:type="dxa"/>
                <w:right w:w="108" w:type="dxa"/>
              </w:tblCellMar>
            </w:tblPrEx>
          </w:tblPrExChange>
        </w:tblPrEx>
        <w:trPr>
          <w:gridAfter w:val="4"/>
          <w:trHeight w:val="351"/>
          <w:ins w:id="1387" w:author="Victor Rouco [2]" w:date="2020-06-18T10:47:00Z"/>
          <w:trPrChange w:id="1388" w:author="Victor Rouco [2]" w:date="2020-06-18T10:56:00Z">
            <w:trPr>
              <w:gridAfter w:val="4"/>
              <w:trHeight w:val="351"/>
            </w:trPr>
          </w:trPrChange>
        </w:trPr>
        <w:tc>
          <w:tcPr>
            <w:tcW w:w="1560" w:type="dxa"/>
            <w:tcBorders>
              <w:top w:val="nil"/>
              <w:left w:val="nil"/>
              <w:bottom w:val="single" w:sz="4" w:space="0" w:color="auto"/>
              <w:right w:val="nil"/>
            </w:tcBorders>
            <w:shd w:val="clear" w:color="auto" w:fill="auto"/>
            <w:noWrap/>
            <w:vAlign w:val="bottom"/>
            <w:hideMark/>
            <w:tcPrChange w:id="1389" w:author="Victor Rouco [2]" w:date="2020-06-18T10:56:00Z">
              <w:tcPr>
                <w:tcW w:w="979" w:type="dxa"/>
                <w:tcBorders>
                  <w:top w:val="nil"/>
                  <w:left w:val="nil"/>
                  <w:bottom w:val="nil"/>
                  <w:right w:val="nil"/>
                </w:tcBorders>
                <w:shd w:val="clear" w:color="auto" w:fill="auto"/>
                <w:noWrap/>
                <w:vAlign w:val="bottom"/>
                <w:hideMark/>
              </w:tcPr>
            </w:tcPrChange>
          </w:tcPr>
          <w:p w14:paraId="35A56C85" w14:textId="77777777" w:rsidR="00270D87" w:rsidRPr="00270D87" w:rsidRDefault="00270D87" w:rsidP="00270D87">
            <w:pPr>
              <w:rPr>
                <w:ins w:id="1390" w:author="Victor Rouco [2]" w:date="2020-06-18T10:47:00Z"/>
                <w:rFonts w:ascii="Calibri" w:hAnsi="Calibri" w:cs="Calibri"/>
                <w:color w:val="000000"/>
                <w:lang w:val="en-BE" w:eastAsia="en-BE"/>
              </w:rPr>
            </w:pPr>
            <w:ins w:id="1391" w:author="Victor Rouco [2]" w:date="2020-06-18T10:47:00Z">
              <w:r w:rsidRPr="00270D87">
                <w:rPr>
                  <w:rFonts w:ascii="Calibri" w:hAnsi="Calibri" w:cs="Calibri"/>
                  <w:color w:val="000000"/>
                  <w:lang w:val="en-BE" w:eastAsia="en-BE"/>
                </w:rPr>
                <w:t>Domain</w:t>
              </w:r>
            </w:ins>
          </w:p>
        </w:tc>
        <w:tc>
          <w:tcPr>
            <w:tcW w:w="1842" w:type="dxa"/>
            <w:tcBorders>
              <w:top w:val="nil"/>
              <w:left w:val="nil"/>
              <w:bottom w:val="single" w:sz="4" w:space="0" w:color="auto"/>
              <w:right w:val="nil"/>
            </w:tcBorders>
            <w:shd w:val="clear" w:color="auto" w:fill="auto"/>
            <w:noWrap/>
            <w:vAlign w:val="bottom"/>
            <w:hideMark/>
            <w:tcPrChange w:id="1392" w:author="Victor Rouco [2]" w:date="2020-06-18T10:56:00Z">
              <w:tcPr>
                <w:tcW w:w="1297" w:type="dxa"/>
                <w:gridSpan w:val="2"/>
                <w:tcBorders>
                  <w:top w:val="nil"/>
                  <w:left w:val="nil"/>
                  <w:bottom w:val="nil"/>
                  <w:right w:val="nil"/>
                </w:tcBorders>
                <w:shd w:val="clear" w:color="auto" w:fill="auto"/>
                <w:noWrap/>
                <w:vAlign w:val="bottom"/>
                <w:hideMark/>
              </w:tcPr>
            </w:tcPrChange>
          </w:tcPr>
          <w:p w14:paraId="2640F2A0" w14:textId="77777777" w:rsidR="00270D87" w:rsidRPr="00270D87" w:rsidRDefault="00270D87" w:rsidP="00270D87">
            <w:pPr>
              <w:rPr>
                <w:ins w:id="1393" w:author="Victor Rouco [2]" w:date="2020-06-18T10:47:00Z"/>
                <w:rFonts w:ascii="Calibri" w:hAnsi="Calibri" w:cs="Calibri"/>
                <w:color w:val="000000"/>
                <w:lang w:val="en-BE" w:eastAsia="en-BE"/>
              </w:rPr>
            </w:pPr>
            <w:ins w:id="1394" w:author="Victor Rouco [2]" w:date="2020-06-18T10:47:00Z">
              <w:r w:rsidRPr="00270D87">
                <w:rPr>
                  <w:rFonts w:ascii="Calibri" w:hAnsi="Calibri" w:cs="Calibri"/>
                  <w:color w:val="000000"/>
                  <w:lang w:val="en-BE" w:eastAsia="en-BE"/>
                </w:rPr>
                <w:t>Configural</w:t>
              </w:r>
            </w:ins>
          </w:p>
        </w:tc>
        <w:tc>
          <w:tcPr>
            <w:tcW w:w="1416" w:type="dxa"/>
            <w:tcBorders>
              <w:top w:val="nil"/>
              <w:left w:val="nil"/>
              <w:bottom w:val="single" w:sz="4" w:space="0" w:color="auto"/>
              <w:right w:val="nil"/>
            </w:tcBorders>
            <w:shd w:val="clear" w:color="auto" w:fill="auto"/>
            <w:noWrap/>
            <w:vAlign w:val="bottom"/>
            <w:hideMark/>
            <w:tcPrChange w:id="1395" w:author="Victor Rouco [2]" w:date="2020-06-18T10:56:00Z">
              <w:tcPr>
                <w:tcW w:w="1983" w:type="dxa"/>
                <w:tcBorders>
                  <w:top w:val="nil"/>
                  <w:left w:val="nil"/>
                  <w:bottom w:val="nil"/>
                  <w:right w:val="nil"/>
                </w:tcBorders>
                <w:shd w:val="clear" w:color="auto" w:fill="auto"/>
                <w:noWrap/>
                <w:vAlign w:val="bottom"/>
                <w:hideMark/>
              </w:tcPr>
            </w:tcPrChange>
          </w:tcPr>
          <w:p w14:paraId="24A8A278" w14:textId="77777777" w:rsidR="00270D87" w:rsidRPr="00270D87" w:rsidRDefault="00270D87" w:rsidP="00270D87">
            <w:pPr>
              <w:rPr>
                <w:ins w:id="1396" w:author="Victor Rouco [2]" w:date="2020-06-18T10:47:00Z"/>
                <w:rFonts w:ascii="Calibri" w:hAnsi="Calibri" w:cs="Calibri"/>
                <w:color w:val="000000"/>
                <w:lang w:val="en-BE" w:eastAsia="en-BE"/>
              </w:rPr>
            </w:pPr>
            <w:ins w:id="1397" w:author="Victor Rouco [2]" w:date="2020-06-18T10:47:00Z">
              <w:r w:rsidRPr="00270D87">
                <w:rPr>
                  <w:rFonts w:ascii="Calibri" w:hAnsi="Calibri" w:cs="Calibri"/>
                  <w:color w:val="000000"/>
                  <w:lang w:val="en-BE" w:eastAsia="en-BE"/>
                </w:rPr>
                <w:t>Partial metric</w:t>
              </w:r>
            </w:ins>
          </w:p>
        </w:tc>
        <w:tc>
          <w:tcPr>
            <w:tcW w:w="2126" w:type="dxa"/>
            <w:tcBorders>
              <w:top w:val="nil"/>
              <w:left w:val="nil"/>
              <w:bottom w:val="single" w:sz="4" w:space="0" w:color="auto"/>
              <w:right w:val="nil"/>
            </w:tcBorders>
            <w:shd w:val="clear" w:color="auto" w:fill="auto"/>
            <w:noWrap/>
            <w:vAlign w:val="bottom"/>
            <w:hideMark/>
            <w:tcPrChange w:id="1398" w:author="Victor Rouco [2]" w:date="2020-06-18T10:56:00Z">
              <w:tcPr>
                <w:tcW w:w="1150" w:type="dxa"/>
                <w:gridSpan w:val="2"/>
                <w:tcBorders>
                  <w:top w:val="nil"/>
                  <w:left w:val="nil"/>
                  <w:bottom w:val="nil"/>
                  <w:right w:val="nil"/>
                </w:tcBorders>
                <w:shd w:val="clear" w:color="auto" w:fill="auto"/>
                <w:noWrap/>
                <w:vAlign w:val="bottom"/>
                <w:hideMark/>
              </w:tcPr>
            </w:tcPrChange>
          </w:tcPr>
          <w:p w14:paraId="746D8DDD" w14:textId="77777777" w:rsidR="00270D87" w:rsidRPr="00270D87" w:rsidRDefault="00270D87" w:rsidP="00270D87">
            <w:pPr>
              <w:rPr>
                <w:ins w:id="1399" w:author="Victor Rouco [2]" w:date="2020-06-18T10:47:00Z"/>
                <w:rFonts w:ascii="Calibri" w:hAnsi="Calibri" w:cs="Calibri"/>
                <w:color w:val="000000"/>
                <w:lang w:val="en-BE" w:eastAsia="en-BE"/>
              </w:rPr>
            </w:pPr>
            <w:ins w:id="1400" w:author="Victor Rouco [2]" w:date="2020-06-18T10:47:00Z">
              <w:r w:rsidRPr="00270D87">
                <w:rPr>
                  <w:rFonts w:ascii="Calibri" w:hAnsi="Calibri" w:cs="Calibri"/>
                  <w:color w:val="000000"/>
                  <w:lang w:val="en-BE" w:eastAsia="en-BE"/>
                </w:rPr>
                <w:t>Metric</w:t>
              </w:r>
            </w:ins>
          </w:p>
        </w:tc>
        <w:tc>
          <w:tcPr>
            <w:tcW w:w="2410" w:type="dxa"/>
            <w:tcBorders>
              <w:top w:val="nil"/>
              <w:left w:val="nil"/>
              <w:bottom w:val="single" w:sz="4" w:space="0" w:color="auto"/>
              <w:right w:val="nil"/>
            </w:tcBorders>
            <w:shd w:val="clear" w:color="auto" w:fill="auto"/>
            <w:noWrap/>
            <w:vAlign w:val="bottom"/>
            <w:hideMark/>
            <w:tcPrChange w:id="1401" w:author="Victor Rouco [2]" w:date="2020-06-18T10:56:00Z">
              <w:tcPr>
                <w:tcW w:w="3805" w:type="dxa"/>
                <w:gridSpan w:val="3"/>
                <w:tcBorders>
                  <w:top w:val="nil"/>
                  <w:left w:val="nil"/>
                  <w:bottom w:val="nil"/>
                  <w:right w:val="nil"/>
                </w:tcBorders>
                <w:shd w:val="clear" w:color="auto" w:fill="auto"/>
                <w:noWrap/>
                <w:vAlign w:val="bottom"/>
                <w:hideMark/>
              </w:tcPr>
            </w:tcPrChange>
          </w:tcPr>
          <w:p w14:paraId="29E840F0" w14:textId="77777777" w:rsidR="00270D87" w:rsidRPr="00270D87" w:rsidRDefault="00270D87" w:rsidP="00270D87">
            <w:pPr>
              <w:rPr>
                <w:ins w:id="1402" w:author="Victor Rouco [2]" w:date="2020-06-18T10:47:00Z"/>
                <w:rFonts w:ascii="Calibri" w:hAnsi="Calibri" w:cs="Calibri"/>
                <w:color w:val="000000"/>
                <w:lang w:val="en-BE" w:eastAsia="en-BE"/>
              </w:rPr>
            </w:pPr>
            <w:ins w:id="1403" w:author="Victor Rouco [2]" w:date="2020-06-18T10:47:00Z">
              <w:r w:rsidRPr="00270D87">
                <w:rPr>
                  <w:rFonts w:ascii="Calibri" w:hAnsi="Calibri" w:cs="Calibri"/>
                  <w:color w:val="000000"/>
                  <w:lang w:val="en-BE" w:eastAsia="en-BE"/>
                </w:rPr>
                <w:t>Partial scalar</w:t>
              </w:r>
            </w:ins>
          </w:p>
        </w:tc>
        <w:tc>
          <w:tcPr>
            <w:tcW w:w="1627" w:type="dxa"/>
            <w:tcBorders>
              <w:top w:val="nil"/>
              <w:left w:val="nil"/>
              <w:bottom w:val="single" w:sz="4" w:space="0" w:color="auto"/>
              <w:right w:val="nil"/>
            </w:tcBorders>
            <w:shd w:val="clear" w:color="auto" w:fill="auto"/>
            <w:noWrap/>
            <w:vAlign w:val="bottom"/>
            <w:hideMark/>
            <w:tcPrChange w:id="1404" w:author="Victor Rouco [2]" w:date="2020-06-18T10:56:00Z">
              <w:tcPr>
                <w:tcW w:w="1627" w:type="dxa"/>
                <w:gridSpan w:val="2"/>
                <w:tcBorders>
                  <w:top w:val="nil"/>
                  <w:left w:val="nil"/>
                  <w:bottom w:val="nil"/>
                  <w:right w:val="nil"/>
                </w:tcBorders>
                <w:shd w:val="clear" w:color="auto" w:fill="auto"/>
                <w:noWrap/>
                <w:vAlign w:val="bottom"/>
                <w:hideMark/>
              </w:tcPr>
            </w:tcPrChange>
          </w:tcPr>
          <w:p w14:paraId="4E0FEF29" w14:textId="77777777" w:rsidR="00270D87" w:rsidRPr="00270D87" w:rsidRDefault="00270D87" w:rsidP="00270D87">
            <w:pPr>
              <w:rPr>
                <w:ins w:id="1405" w:author="Victor Rouco [2]" w:date="2020-06-18T10:47:00Z"/>
                <w:rFonts w:ascii="Calibri" w:hAnsi="Calibri" w:cs="Calibri"/>
                <w:color w:val="000000"/>
                <w:lang w:val="en-BE" w:eastAsia="en-BE"/>
              </w:rPr>
            </w:pPr>
            <w:ins w:id="1406" w:author="Victor Rouco [2]" w:date="2020-06-18T10:47:00Z">
              <w:r w:rsidRPr="00270D87">
                <w:rPr>
                  <w:rFonts w:ascii="Calibri" w:hAnsi="Calibri" w:cs="Calibri"/>
                  <w:color w:val="000000"/>
                  <w:lang w:val="en-BE" w:eastAsia="en-BE"/>
                </w:rPr>
                <w:t>Scalar</w:t>
              </w:r>
            </w:ins>
          </w:p>
        </w:tc>
      </w:tr>
      <w:tr w:rsidR="00626210" w:rsidRPr="00270D87" w14:paraId="583EB53A" w14:textId="77777777" w:rsidTr="00626210">
        <w:tblPrEx>
          <w:tblCellMar>
            <w:left w:w="108" w:type="dxa"/>
            <w:right w:w="108" w:type="dxa"/>
          </w:tblCellMar>
          <w:tblPrExChange w:id="1407" w:author="Victor Rouco [2]" w:date="2020-06-18T10:56:00Z">
            <w:tblPrEx>
              <w:tblW w:w="10841" w:type="dxa"/>
              <w:tblCellMar>
                <w:left w:w="108" w:type="dxa"/>
                <w:right w:w="108" w:type="dxa"/>
              </w:tblCellMar>
            </w:tblPrEx>
          </w:tblPrExChange>
        </w:tblPrEx>
        <w:trPr>
          <w:gridAfter w:val="4"/>
          <w:trHeight w:val="351"/>
          <w:ins w:id="1408" w:author="Victor Rouco [2]" w:date="2020-06-18T10:47:00Z"/>
          <w:trPrChange w:id="1409" w:author="Victor Rouco [2]" w:date="2020-06-18T10:56:00Z">
            <w:trPr>
              <w:gridAfter w:val="4"/>
              <w:trHeight w:val="351"/>
            </w:trPr>
          </w:trPrChange>
        </w:trPr>
        <w:tc>
          <w:tcPr>
            <w:tcW w:w="3402" w:type="dxa"/>
            <w:gridSpan w:val="2"/>
            <w:tcBorders>
              <w:top w:val="single" w:sz="4" w:space="0" w:color="auto"/>
              <w:left w:val="nil"/>
              <w:bottom w:val="nil"/>
              <w:right w:val="nil"/>
            </w:tcBorders>
            <w:shd w:val="clear" w:color="auto" w:fill="auto"/>
            <w:noWrap/>
            <w:vAlign w:val="bottom"/>
            <w:hideMark/>
            <w:tcPrChange w:id="1410" w:author="Victor Rouco [2]" w:date="2020-06-18T10:56:00Z">
              <w:tcPr>
                <w:tcW w:w="2276" w:type="dxa"/>
                <w:gridSpan w:val="3"/>
                <w:tcBorders>
                  <w:top w:val="nil"/>
                  <w:left w:val="nil"/>
                  <w:bottom w:val="nil"/>
                  <w:right w:val="nil"/>
                </w:tcBorders>
                <w:shd w:val="clear" w:color="auto" w:fill="auto"/>
                <w:noWrap/>
                <w:vAlign w:val="bottom"/>
                <w:hideMark/>
              </w:tcPr>
            </w:tcPrChange>
          </w:tcPr>
          <w:p w14:paraId="73D26D15" w14:textId="5B31F1B5" w:rsidR="00270D87" w:rsidRPr="00270D87" w:rsidRDefault="00270D87" w:rsidP="00270D87">
            <w:pPr>
              <w:rPr>
                <w:ins w:id="1411" w:author="Victor Rouco [2]" w:date="2020-06-18T10:47:00Z"/>
                <w:sz w:val="20"/>
                <w:szCs w:val="20"/>
                <w:lang w:val="en-BE" w:eastAsia="en-BE"/>
              </w:rPr>
            </w:pPr>
            <w:ins w:id="1412" w:author="Victor Rouco [2]" w:date="2020-06-18T10:48:00Z">
              <w:r w:rsidRPr="00270D87">
                <w:rPr>
                  <w:rFonts w:ascii="Calibri" w:hAnsi="Calibri" w:cs="Calibri"/>
                  <w:color w:val="000000"/>
                  <w:lang w:val="en-BE" w:eastAsia="en-BE"/>
                </w:rPr>
                <w:t>Agreebleness</w:t>
              </w:r>
            </w:ins>
          </w:p>
        </w:tc>
        <w:tc>
          <w:tcPr>
            <w:tcW w:w="1416" w:type="dxa"/>
            <w:tcBorders>
              <w:top w:val="single" w:sz="4" w:space="0" w:color="auto"/>
              <w:left w:val="nil"/>
              <w:bottom w:val="nil"/>
              <w:right w:val="nil"/>
            </w:tcBorders>
            <w:shd w:val="clear" w:color="auto" w:fill="auto"/>
            <w:noWrap/>
            <w:vAlign w:val="bottom"/>
            <w:hideMark/>
            <w:tcPrChange w:id="1413" w:author="Victor Rouco [2]" w:date="2020-06-18T10:56:00Z">
              <w:tcPr>
                <w:tcW w:w="1983" w:type="dxa"/>
                <w:tcBorders>
                  <w:top w:val="nil"/>
                  <w:left w:val="nil"/>
                  <w:bottom w:val="nil"/>
                  <w:right w:val="nil"/>
                </w:tcBorders>
                <w:shd w:val="clear" w:color="auto" w:fill="auto"/>
                <w:noWrap/>
                <w:vAlign w:val="bottom"/>
                <w:hideMark/>
              </w:tcPr>
            </w:tcPrChange>
          </w:tcPr>
          <w:p w14:paraId="6AAFC3A0" w14:textId="77777777" w:rsidR="00270D87" w:rsidRPr="00270D87" w:rsidRDefault="00270D87" w:rsidP="00270D87">
            <w:pPr>
              <w:rPr>
                <w:ins w:id="1414" w:author="Victor Rouco [2]" w:date="2020-06-18T10:47:00Z"/>
                <w:sz w:val="20"/>
                <w:szCs w:val="20"/>
                <w:lang w:val="en-BE" w:eastAsia="en-BE"/>
              </w:rPr>
            </w:pPr>
          </w:p>
        </w:tc>
        <w:tc>
          <w:tcPr>
            <w:tcW w:w="2126" w:type="dxa"/>
            <w:tcBorders>
              <w:top w:val="single" w:sz="4" w:space="0" w:color="auto"/>
              <w:left w:val="nil"/>
              <w:bottom w:val="nil"/>
              <w:right w:val="nil"/>
            </w:tcBorders>
            <w:shd w:val="clear" w:color="auto" w:fill="auto"/>
            <w:noWrap/>
            <w:vAlign w:val="bottom"/>
            <w:hideMark/>
            <w:tcPrChange w:id="1415" w:author="Victor Rouco [2]" w:date="2020-06-18T10:56:00Z">
              <w:tcPr>
                <w:tcW w:w="2545" w:type="dxa"/>
                <w:gridSpan w:val="3"/>
                <w:tcBorders>
                  <w:top w:val="nil"/>
                  <w:left w:val="nil"/>
                  <w:bottom w:val="nil"/>
                  <w:right w:val="nil"/>
                </w:tcBorders>
                <w:shd w:val="clear" w:color="auto" w:fill="auto"/>
                <w:noWrap/>
                <w:vAlign w:val="bottom"/>
                <w:hideMark/>
              </w:tcPr>
            </w:tcPrChange>
          </w:tcPr>
          <w:p w14:paraId="73F0BAD9" w14:textId="77777777" w:rsidR="00270D87" w:rsidRPr="00270D87" w:rsidRDefault="00270D87" w:rsidP="00270D87">
            <w:pPr>
              <w:rPr>
                <w:ins w:id="1416" w:author="Victor Rouco [2]" w:date="2020-06-18T10:47:00Z"/>
                <w:sz w:val="20"/>
                <w:szCs w:val="20"/>
                <w:lang w:val="en-BE" w:eastAsia="en-BE"/>
              </w:rPr>
            </w:pPr>
          </w:p>
        </w:tc>
        <w:tc>
          <w:tcPr>
            <w:tcW w:w="2410" w:type="dxa"/>
            <w:tcBorders>
              <w:top w:val="single" w:sz="4" w:space="0" w:color="auto"/>
              <w:left w:val="nil"/>
              <w:bottom w:val="nil"/>
              <w:right w:val="nil"/>
            </w:tcBorders>
            <w:shd w:val="clear" w:color="auto" w:fill="auto"/>
            <w:noWrap/>
            <w:vAlign w:val="bottom"/>
            <w:hideMark/>
            <w:tcPrChange w:id="1417" w:author="Victor Rouco [2]" w:date="2020-06-18T10:56:00Z">
              <w:tcPr>
                <w:tcW w:w="2410" w:type="dxa"/>
                <w:gridSpan w:val="2"/>
                <w:tcBorders>
                  <w:top w:val="nil"/>
                  <w:left w:val="nil"/>
                  <w:bottom w:val="nil"/>
                  <w:right w:val="nil"/>
                </w:tcBorders>
                <w:shd w:val="clear" w:color="auto" w:fill="auto"/>
                <w:noWrap/>
                <w:vAlign w:val="bottom"/>
                <w:hideMark/>
              </w:tcPr>
            </w:tcPrChange>
          </w:tcPr>
          <w:p w14:paraId="753CFBFB" w14:textId="77777777" w:rsidR="00270D87" w:rsidRPr="00270D87" w:rsidRDefault="00270D87" w:rsidP="00270D87">
            <w:pPr>
              <w:rPr>
                <w:ins w:id="1418" w:author="Victor Rouco [2]" w:date="2020-06-18T10:47:00Z"/>
                <w:sz w:val="20"/>
                <w:szCs w:val="20"/>
                <w:lang w:val="en-BE" w:eastAsia="en-BE"/>
              </w:rPr>
            </w:pPr>
          </w:p>
        </w:tc>
        <w:tc>
          <w:tcPr>
            <w:tcW w:w="1627" w:type="dxa"/>
            <w:tcBorders>
              <w:top w:val="single" w:sz="4" w:space="0" w:color="auto"/>
              <w:left w:val="nil"/>
              <w:bottom w:val="nil"/>
              <w:right w:val="nil"/>
            </w:tcBorders>
            <w:shd w:val="clear" w:color="auto" w:fill="auto"/>
            <w:noWrap/>
            <w:vAlign w:val="bottom"/>
            <w:hideMark/>
            <w:tcPrChange w:id="1419" w:author="Victor Rouco [2]" w:date="2020-06-18T10:56:00Z">
              <w:tcPr>
                <w:tcW w:w="1627" w:type="dxa"/>
                <w:gridSpan w:val="2"/>
                <w:tcBorders>
                  <w:top w:val="nil"/>
                  <w:left w:val="nil"/>
                  <w:bottom w:val="nil"/>
                  <w:right w:val="nil"/>
                </w:tcBorders>
                <w:shd w:val="clear" w:color="auto" w:fill="auto"/>
                <w:noWrap/>
                <w:vAlign w:val="bottom"/>
                <w:hideMark/>
              </w:tcPr>
            </w:tcPrChange>
          </w:tcPr>
          <w:p w14:paraId="3F9BD4C7" w14:textId="77777777" w:rsidR="00270D87" w:rsidRPr="00270D87" w:rsidRDefault="00270D87" w:rsidP="00270D87">
            <w:pPr>
              <w:rPr>
                <w:ins w:id="1420" w:author="Victor Rouco [2]" w:date="2020-06-18T10:47:00Z"/>
                <w:sz w:val="20"/>
                <w:szCs w:val="20"/>
                <w:lang w:val="en-BE" w:eastAsia="en-BE"/>
              </w:rPr>
            </w:pPr>
          </w:p>
        </w:tc>
      </w:tr>
      <w:tr w:rsidR="00626210" w:rsidRPr="00270D87" w14:paraId="693CC434" w14:textId="77777777" w:rsidTr="00626210">
        <w:tblPrEx>
          <w:tblCellMar>
            <w:left w:w="108" w:type="dxa"/>
            <w:right w:w="108" w:type="dxa"/>
          </w:tblCellMar>
          <w:tblPrExChange w:id="1421" w:author="Victor Rouco [2]" w:date="2020-06-18T10:56:00Z">
            <w:tblPrEx>
              <w:tblW w:w="10841" w:type="dxa"/>
              <w:tblCellMar>
                <w:left w:w="108" w:type="dxa"/>
                <w:right w:w="108" w:type="dxa"/>
              </w:tblCellMar>
            </w:tblPrEx>
          </w:tblPrExChange>
        </w:tblPrEx>
        <w:trPr>
          <w:gridAfter w:val="4"/>
          <w:trHeight w:val="351"/>
          <w:ins w:id="1422" w:author="Victor Rouco [2]" w:date="2020-06-18T10:47:00Z"/>
          <w:trPrChange w:id="1423"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424" w:author="Victor Rouco [2]" w:date="2020-06-18T10:56:00Z">
              <w:tcPr>
                <w:tcW w:w="979" w:type="dxa"/>
                <w:tcBorders>
                  <w:top w:val="nil"/>
                  <w:left w:val="nil"/>
                  <w:bottom w:val="nil"/>
                  <w:right w:val="nil"/>
                </w:tcBorders>
                <w:shd w:val="clear" w:color="auto" w:fill="auto"/>
                <w:noWrap/>
                <w:vAlign w:val="bottom"/>
                <w:hideMark/>
              </w:tcPr>
            </w:tcPrChange>
          </w:tcPr>
          <w:p w14:paraId="78BB513A" w14:textId="5563615F" w:rsidR="00270D87" w:rsidRPr="00270D87" w:rsidRDefault="00270D87" w:rsidP="00270D87">
            <w:pPr>
              <w:rPr>
                <w:ins w:id="1425" w:author="Victor Rouco [2]" w:date="2020-06-18T10:47:00Z"/>
                <w:rFonts w:ascii="Calibri" w:hAnsi="Calibri" w:cs="Calibri"/>
                <w:color w:val="000000"/>
                <w:lang w:val="en-BE" w:eastAsia="en-BE"/>
              </w:rPr>
            </w:pPr>
          </w:p>
        </w:tc>
        <w:tc>
          <w:tcPr>
            <w:tcW w:w="1842" w:type="dxa"/>
            <w:tcBorders>
              <w:top w:val="nil"/>
              <w:left w:val="nil"/>
              <w:bottom w:val="nil"/>
              <w:right w:val="nil"/>
            </w:tcBorders>
            <w:shd w:val="clear" w:color="auto" w:fill="auto"/>
            <w:noWrap/>
            <w:vAlign w:val="bottom"/>
            <w:hideMark/>
            <w:tcPrChange w:id="1426" w:author="Victor Rouco [2]" w:date="2020-06-18T10:56:00Z">
              <w:tcPr>
                <w:tcW w:w="1297" w:type="dxa"/>
                <w:gridSpan w:val="2"/>
                <w:tcBorders>
                  <w:top w:val="nil"/>
                  <w:left w:val="nil"/>
                  <w:bottom w:val="nil"/>
                  <w:right w:val="nil"/>
                </w:tcBorders>
                <w:shd w:val="clear" w:color="auto" w:fill="auto"/>
                <w:noWrap/>
                <w:vAlign w:val="bottom"/>
                <w:hideMark/>
              </w:tcPr>
            </w:tcPrChange>
          </w:tcPr>
          <w:p w14:paraId="45281222" w14:textId="77777777" w:rsidR="00270D87" w:rsidRPr="00270D87" w:rsidRDefault="00270D87" w:rsidP="00270D87">
            <w:pPr>
              <w:rPr>
                <w:ins w:id="1427" w:author="Victor Rouco [2]" w:date="2020-06-18T10:47:00Z"/>
                <w:rFonts w:ascii="Calibri" w:hAnsi="Calibri" w:cs="Calibri"/>
                <w:color w:val="000000"/>
                <w:lang w:val="en-BE" w:eastAsia="en-BE"/>
              </w:rPr>
            </w:pPr>
            <w:ins w:id="1428" w:author="Victor Rouco [2]" w:date="2020-06-18T10:47:00Z">
              <w:r w:rsidRPr="00270D87">
                <w:rPr>
                  <w:rFonts w:ascii="Calibri" w:hAnsi="Calibri" w:cs="Calibri"/>
                  <w:color w:val="000000"/>
                  <w:lang w:val="en-BE" w:eastAsia="en-BE"/>
                </w:rPr>
                <w:t>Readiness to give feedback</w:t>
              </w:r>
            </w:ins>
          </w:p>
        </w:tc>
        <w:tc>
          <w:tcPr>
            <w:tcW w:w="1416" w:type="dxa"/>
            <w:tcBorders>
              <w:top w:val="nil"/>
              <w:left w:val="nil"/>
              <w:bottom w:val="nil"/>
              <w:right w:val="nil"/>
            </w:tcBorders>
            <w:shd w:val="clear" w:color="auto" w:fill="auto"/>
            <w:noWrap/>
            <w:vAlign w:val="bottom"/>
            <w:hideMark/>
            <w:tcPrChange w:id="1429" w:author="Victor Rouco [2]" w:date="2020-06-18T10:56:00Z">
              <w:tcPr>
                <w:tcW w:w="1983" w:type="dxa"/>
                <w:tcBorders>
                  <w:top w:val="nil"/>
                  <w:left w:val="nil"/>
                  <w:bottom w:val="nil"/>
                  <w:right w:val="nil"/>
                </w:tcBorders>
                <w:shd w:val="clear" w:color="auto" w:fill="auto"/>
                <w:noWrap/>
                <w:vAlign w:val="bottom"/>
                <w:hideMark/>
              </w:tcPr>
            </w:tcPrChange>
          </w:tcPr>
          <w:p w14:paraId="2D4C8A21" w14:textId="77777777" w:rsidR="00270D87" w:rsidRPr="00270D87" w:rsidRDefault="00270D87" w:rsidP="00270D87">
            <w:pPr>
              <w:rPr>
                <w:ins w:id="1430" w:author="Victor Rouco [2]" w:date="2020-06-18T10:47:00Z"/>
                <w:rFonts w:ascii="Calibri" w:hAnsi="Calibri" w:cs="Calibri"/>
                <w:color w:val="000000"/>
                <w:lang w:val="en-BE" w:eastAsia="en-BE"/>
              </w:rPr>
            </w:pPr>
            <w:ins w:id="1431" w:author="Victor Rouco [2]" w:date="2020-06-18T10:47:00Z">
              <w:r w:rsidRPr="00270D87">
                <w:rPr>
                  <w:rFonts w:ascii="Calibri" w:hAnsi="Calibri" w:cs="Calibri"/>
                  <w:color w:val="000000"/>
                  <w:lang w:val="en-BE" w:eastAsia="en-BE"/>
                </w:rPr>
                <w:t>Altruism</w:t>
              </w:r>
            </w:ins>
          </w:p>
        </w:tc>
        <w:tc>
          <w:tcPr>
            <w:tcW w:w="2126" w:type="dxa"/>
            <w:tcBorders>
              <w:top w:val="nil"/>
              <w:left w:val="nil"/>
              <w:bottom w:val="nil"/>
              <w:right w:val="nil"/>
            </w:tcBorders>
            <w:shd w:val="clear" w:color="auto" w:fill="auto"/>
            <w:noWrap/>
            <w:vAlign w:val="bottom"/>
            <w:hideMark/>
            <w:tcPrChange w:id="1432" w:author="Victor Rouco [2]" w:date="2020-06-18T10:56:00Z">
              <w:tcPr>
                <w:tcW w:w="1150" w:type="dxa"/>
                <w:gridSpan w:val="2"/>
                <w:tcBorders>
                  <w:top w:val="nil"/>
                  <w:left w:val="nil"/>
                  <w:bottom w:val="nil"/>
                  <w:right w:val="nil"/>
                </w:tcBorders>
                <w:shd w:val="clear" w:color="auto" w:fill="auto"/>
                <w:noWrap/>
                <w:vAlign w:val="bottom"/>
                <w:hideMark/>
              </w:tcPr>
            </w:tcPrChange>
          </w:tcPr>
          <w:p w14:paraId="6C5BDD6A" w14:textId="77777777" w:rsidR="00270D87" w:rsidRPr="00270D87" w:rsidRDefault="00270D87" w:rsidP="00270D87">
            <w:pPr>
              <w:rPr>
                <w:ins w:id="1433" w:author="Victor Rouco [2]" w:date="2020-06-18T10:47:00Z"/>
                <w:rFonts w:ascii="Calibri" w:hAnsi="Calibri" w:cs="Calibri"/>
                <w:color w:val="000000"/>
                <w:lang w:val="en-BE" w:eastAsia="en-BE"/>
              </w:rPr>
            </w:pPr>
            <w:ins w:id="1434" w:author="Victor Rouco [2]" w:date="2020-06-18T10:47:00Z">
              <w:r w:rsidRPr="00270D87">
                <w:rPr>
                  <w:rFonts w:ascii="Calibri" w:hAnsi="Calibri" w:cs="Calibri"/>
                  <w:color w:val="000000"/>
                  <w:lang w:val="en-BE" w:eastAsia="en-BE"/>
                </w:rPr>
                <w:t>Integrity</w:t>
              </w:r>
            </w:ins>
          </w:p>
        </w:tc>
        <w:tc>
          <w:tcPr>
            <w:tcW w:w="2410" w:type="dxa"/>
            <w:tcBorders>
              <w:top w:val="nil"/>
              <w:left w:val="nil"/>
              <w:bottom w:val="nil"/>
              <w:right w:val="nil"/>
            </w:tcBorders>
            <w:shd w:val="clear" w:color="auto" w:fill="auto"/>
            <w:noWrap/>
            <w:vAlign w:val="bottom"/>
            <w:hideMark/>
            <w:tcPrChange w:id="1435" w:author="Victor Rouco [2]" w:date="2020-06-18T10:56:00Z">
              <w:tcPr>
                <w:tcW w:w="3805" w:type="dxa"/>
                <w:gridSpan w:val="3"/>
                <w:tcBorders>
                  <w:top w:val="nil"/>
                  <w:left w:val="nil"/>
                  <w:bottom w:val="nil"/>
                  <w:right w:val="nil"/>
                </w:tcBorders>
                <w:shd w:val="clear" w:color="auto" w:fill="auto"/>
                <w:noWrap/>
                <w:vAlign w:val="bottom"/>
                <w:hideMark/>
              </w:tcPr>
            </w:tcPrChange>
          </w:tcPr>
          <w:p w14:paraId="1B4A2C03" w14:textId="77777777" w:rsidR="00270D87" w:rsidRPr="00270D87" w:rsidRDefault="00270D87" w:rsidP="00270D87">
            <w:pPr>
              <w:rPr>
                <w:ins w:id="1436" w:author="Victor Rouco [2]" w:date="2020-06-18T10:47:00Z"/>
                <w:rFonts w:ascii="Calibri" w:hAnsi="Calibri" w:cs="Calibri"/>
                <w:color w:val="000000"/>
                <w:lang w:val="en-BE" w:eastAsia="en-BE"/>
              </w:rPr>
            </w:pPr>
            <w:ins w:id="1437" w:author="Victor Rouco [2]" w:date="2020-06-18T10:47:00Z">
              <w:r w:rsidRPr="00270D87">
                <w:rPr>
                  <w:rFonts w:ascii="Calibri" w:hAnsi="Calibri" w:cs="Calibri"/>
                  <w:color w:val="000000"/>
                  <w:lang w:val="en-BE" w:eastAsia="en-BE"/>
                </w:rPr>
                <w:t>Search for support</w:t>
              </w:r>
            </w:ins>
          </w:p>
        </w:tc>
        <w:tc>
          <w:tcPr>
            <w:tcW w:w="1627" w:type="dxa"/>
            <w:tcBorders>
              <w:top w:val="nil"/>
              <w:left w:val="nil"/>
              <w:bottom w:val="nil"/>
              <w:right w:val="nil"/>
            </w:tcBorders>
            <w:shd w:val="clear" w:color="auto" w:fill="auto"/>
            <w:noWrap/>
            <w:vAlign w:val="bottom"/>
            <w:hideMark/>
            <w:tcPrChange w:id="1438" w:author="Victor Rouco [2]" w:date="2020-06-18T10:56:00Z">
              <w:tcPr>
                <w:tcW w:w="1627" w:type="dxa"/>
                <w:gridSpan w:val="2"/>
                <w:tcBorders>
                  <w:top w:val="nil"/>
                  <w:left w:val="nil"/>
                  <w:bottom w:val="nil"/>
                  <w:right w:val="nil"/>
                </w:tcBorders>
                <w:shd w:val="clear" w:color="auto" w:fill="auto"/>
                <w:noWrap/>
                <w:vAlign w:val="bottom"/>
                <w:hideMark/>
              </w:tcPr>
            </w:tcPrChange>
          </w:tcPr>
          <w:p w14:paraId="0787365A" w14:textId="77777777" w:rsidR="00270D87" w:rsidRPr="00270D87" w:rsidRDefault="00270D87" w:rsidP="00270D87">
            <w:pPr>
              <w:rPr>
                <w:ins w:id="1439" w:author="Victor Rouco [2]" w:date="2020-06-18T10:47:00Z"/>
                <w:rFonts w:ascii="Calibri" w:hAnsi="Calibri" w:cs="Calibri"/>
                <w:color w:val="000000"/>
                <w:lang w:val="en-BE" w:eastAsia="en-BE"/>
              </w:rPr>
            </w:pPr>
          </w:p>
        </w:tc>
      </w:tr>
      <w:tr w:rsidR="00626210" w:rsidRPr="00270D87" w14:paraId="6267D43E" w14:textId="77777777" w:rsidTr="00626210">
        <w:tblPrEx>
          <w:tblCellMar>
            <w:left w:w="108" w:type="dxa"/>
            <w:right w:w="108" w:type="dxa"/>
          </w:tblCellMar>
          <w:tblPrExChange w:id="1440" w:author="Victor Rouco [2]" w:date="2020-06-18T10:56:00Z">
            <w:tblPrEx>
              <w:tblW w:w="10841" w:type="dxa"/>
              <w:tblCellMar>
                <w:left w:w="108" w:type="dxa"/>
                <w:right w:w="108" w:type="dxa"/>
              </w:tblCellMar>
            </w:tblPrEx>
          </w:tblPrExChange>
        </w:tblPrEx>
        <w:trPr>
          <w:gridAfter w:val="4"/>
          <w:trHeight w:val="351"/>
          <w:ins w:id="1441" w:author="Victor Rouco [2]" w:date="2020-06-18T10:47:00Z"/>
          <w:trPrChange w:id="1442"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443" w:author="Victor Rouco [2]" w:date="2020-06-18T10:56:00Z">
              <w:tcPr>
                <w:tcW w:w="979" w:type="dxa"/>
                <w:tcBorders>
                  <w:top w:val="nil"/>
                  <w:left w:val="nil"/>
                  <w:bottom w:val="nil"/>
                  <w:right w:val="nil"/>
                </w:tcBorders>
                <w:shd w:val="clear" w:color="auto" w:fill="auto"/>
                <w:noWrap/>
                <w:vAlign w:val="bottom"/>
                <w:hideMark/>
              </w:tcPr>
            </w:tcPrChange>
          </w:tcPr>
          <w:p w14:paraId="5B3FF0DB" w14:textId="77777777" w:rsidR="00270D87" w:rsidRPr="00270D87" w:rsidRDefault="00270D87" w:rsidP="00270D87">
            <w:pPr>
              <w:rPr>
                <w:ins w:id="1444"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445" w:author="Victor Rouco [2]" w:date="2020-06-18T10:56:00Z">
              <w:tcPr>
                <w:tcW w:w="1297" w:type="dxa"/>
                <w:gridSpan w:val="2"/>
                <w:tcBorders>
                  <w:top w:val="nil"/>
                  <w:left w:val="nil"/>
                  <w:bottom w:val="nil"/>
                  <w:right w:val="nil"/>
                </w:tcBorders>
                <w:shd w:val="clear" w:color="auto" w:fill="auto"/>
                <w:noWrap/>
                <w:vAlign w:val="bottom"/>
                <w:hideMark/>
              </w:tcPr>
            </w:tcPrChange>
          </w:tcPr>
          <w:p w14:paraId="3F07E5F6" w14:textId="77777777" w:rsidR="00270D87" w:rsidRPr="00270D87" w:rsidRDefault="00270D87" w:rsidP="00270D87">
            <w:pPr>
              <w:rPr>
                <w:ins w:id="1446"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447" w:author="Victor Rouco [2]" w:date="2020-06-18T10:56:00Z">
              <w:tcPr>
                <w:tcW w:w="1983" w:type="dxa"/>
                <w:tcBorders>
                  <w:top w:val="nil"/>
                  <w:left w:val="nil"/>
                  <w:bottom w:val="nil"/>
                  <w:right w:val="nil"/>
                </w:tcBorders>
                <w:shd w:val="clear" w:color="auto" w:fill="auto"/>
                <w:noWrap/>
                <w:vAlign w:val="bottom"/>
                <w:hideMark/>
              </w:tcPr>
            </w:tcPrChange>
          </w:tcPr>
          <w:p w14:paraId="2D0DF77E" w14:textId="77777777" w:rsidR="00270D87" w:rsidRPr="00270D87" w:rsidRDefault="00270D87" w:rsidP="00270D87">
            <w:pPr>
              <w:rPr>
                <w:ins w:id="1448" w:author="Victor Rouco [2]" w:date="2020-06-18T10:47:00Z"/>
                <w:rFonts w:ascii="Calibri" w:hAnsi="Calibri" w:cs="Calibri"/>
                <w:color w:val="000000"/>
                <w:lang w:val="en-BE" w:eastAsia="en-BE"/>
              </w:rPr>
            </w:pPr>
            <w:ins w:id="1449" w:author="Victor Rouco [2]" w:date="2020-06-18T10:47:00Z">
              <w:r w:rsidRPr="00270D87">
                <w:rPr>
                  <w:rFonts w:ascii="Calibri" w:hAnsi="Calibri" w:cs="Calibri"/>
                  <w:color w:val="000000"/>
                  <w:lang w:val="en-BE" w:eastAsia="en-BE"/>
                </w:rPr>
                <w:t>Appreciation</w:t>
              </w:r>
            </w:ins>
          </w:p>
        </w:tc>
        <w:tc>
          <w:tcPr>
            <w:tcW w:w="2126" w:type="dxa"/>
            <w:tcBorders>
              <w:top w:val="nil"/>
              <w:left w:val="nil"/>
              <w:bottom w:val="nil"/>
              <w:right w:val="nil"/>
            </w:tcBorders>
            <w:shd w:val="clear" w:color="auto" w:fill="auto"/>
            <w:noWrap/>
            <w:vAlign w:val="bottom"/>
            <w:hideMark/>
            <w:tcPrChange w:id="1450" w:author="Victor Rouco [2]" w:date="2020-06-18T10:56:00Z">
              <w:tcPr>
                <w:tcW w:w="1150" w:type="dxa"/>
                <w:gridSpan w:val="2"/>
                <w:tcBorders>
                  <w:top w:val="nil"/>
                  <w:left w:val="nil"/>
                  <w:bottom w:val="nil"/>
                  <w:right w:val="nil"/>
                </w:tcBorders>
                <w:shd w:val="clear" w:color="auto" w:fill="auto"/>
                <w:noWrap/>
                <w:vAlign w:val="bottom"/>
                <w:hideMark/>
              </w:tcPr>
            </w:tcPrChange>
          </w:tcPr>
          <w:p w14:paraId="0BDC708C" w14:textId="77777777" w:rsidR="00270D87" w:rsidRPr="00270D87" w:rsidRDefault="00270D87" w:rsidP="00270D87">
            <w:pPr>
              <w:rPr>
                <w:ins w:id="1451"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452" w:author="Victor Rouco [2]" w:date="2020-06-18T10:56:00Z">
              <w:tcPr>
                <w:tcW w:w="3805" w:type="dxa"/>
                <w:gridSpan w:val="3"/>
                <w:tcBorders>
                  <w:top w:val="nil"/>
                  <w:left w:val="nil"/>
                  <w:bottom w:val="nil"/>
                  <w:right w:val="nil"/>
                </w:tcBorders>
                <w:shd w:val="clear" w:color="auto" w:fill="auto"/>
                <w:noWrap/>
                <w:vAlign w:val="bottom"/>
                <w:hideMark/>
              </w:tcPr>
            </w:tcPrChange>
          </w:tcPr>
          <w:p w14:paraId="22D6612F" w14:textId="77777777" w:rsidR="00270D87" w:rsidRPr="00270D87" w:rsidRDefault="00270D87" w:rsidP="00270D87">
            <w:pPr>
              <w:rPr>
                <w:ins w:id="1453" w:author="Victor Rouco [2]" w:date="2020-06-18T10:47:00Z"/>
                <w:rFonts w:ascii="Calibri" w:hAnsi="Calibri" w:cs="Calibri"/>
                <w:color w:val="000000"/>
                <w:lang w:val="en-BE" w:eastAsia="en-BE"/>
              </w:rPr>
            </w:pPr>
            <w:ins w:id="1454" w:author="Victor Rouco [2]" w:date="2020-06-18T10:47:00Z">
              <w:r w:rsidRPr="00270D87">
                <w:rPr>
                  <w:rFonts w:ascii="Calibri" w:hAnsi="Calibri" w:cs="Calibri"/>
                  <w:color w:val="000000"/>
                  <w:lang w:val="en-BE" w:eastAsia="en-BE"/>
                </w:rPr>
                <w:t>Good faith</w:t>
              </w:r>
            </w:ins>
          </w:p>
        </w:tc>
        <w:tc>
          <w:tcPr>
            <w:tcW w:w="1627" w:type="dxa"/>
            <w:tcBorders>
              <w:top w:val="nil"/>
              <w:left w:val="nil"/>
              <w:bottom w:val="nil"/>
              <w:right w:val="nil"/>
            </w:tcBorders>
            <w:shd w:val="clear" w:color="auto" w:fill="auto"/>
            <w:noWrap/>
            <w:vAlign w:val="bottom"/>
            <w:hideMark/>
            <w:tcPrChange w:id="1455" w:author="Victor Rouco [2]" w:date="2020-06-18T10:56:00Z">
              <w:tcPr>
                <w:tcW w:w="1627" w:type="dxa"/>
                <w:gridSpan w:val="2"/>
                <w:tcBorders>
                  <w:top w:val="nil"/>
                  <w:left w:val="nil"/>
                  <w:bottom w:val="nil"/>
                  <w:right w:val="nil"/>
                </w:tcBorders>
                <w:shd w:val="clear" w:color="auto" w:fill="auto"/>
                <w:noWrap/>
                <w:vAlign w:val="bottom"/>
                <w:hideMark/>
              </w:tcPr>
            </w:tcPrChange>
          </w:tcPr>
          <w:p w14:paraId="155B1601" w14:textId="77777777" w:rsidR="00270D87" w:rsidRPr="00270D87" w:rsidRDefault="00270D87" w:rsidP="00270D87">
            <w:pPr>
              <w:rPr>
                <w:ins w:id="1456" w:author="Victor Rouco [2]" w:date="2020-06-18T10:47:00Z"/>
                <w:rFonts w:ascii="Calibri" w:hAnsi="Calibri" w:cs="Calibri"/>
                <w:color w:val="000000"/>
                <w:lang w:val="en-BE" w:eastAsia="en-BE"/>
              </w:rPr>
            </w:pPr>
          </w:p>
        </w:tc>
      </w:tr>
      <w:tr w:rsidR="00626210" w:rsidRPr="00270D87" w14:paraId="3F9FCECF" w14:textId="77777777" w:rsidTr="00626210">
        <w:tblPrEx>
          <w:tblCellMar>
            <w:left w:w="108" w:type="dxa"/>
            <w:right w:w="108" w:type="dxa"/>
          </w:tblCellMar>
          <w:tblPrExChange w:id="1457" w:author="Victor Rouco [2]" w:date="2020-06-18T10:56:00Z">
            <w:tblPrEx>
              <w:tblW w:w="10841" w:type="dxa"/>
              <w:tblCellMar>
                <w:left w:w="108" w:type="dxa"/>
                <w:right w:w="108" w:type="dxa"/>
              </w:tblCellMar>
            </w:tblPrEx>
          </w:tblPrExChange>
        </w:tblPrEx>
        <w:trPr>
          <w:gridAfter w:val="4"/>
          <w:trHeight w:val="351"/>
          <w:ins w:id="1458" w:author="Victor Rouco [2]" w:date="2020-06-18T10:47:00Z"/>
          <w:trPrChange w:id="1459"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460" w:author="Victor Rouco [2]" w:date="2020-06-18T10:56:00Z">
              <w:tcPr>
                <w:tcW w:w="979" w:type="dxa"/>
                <w:tcBorders>
                  <w:top w:val="nil"/>
                  <w:left w:val="nil"/>
                  <w:bottom w:val="nil"/>
                  <w:right w:val="nil"/>
                </w:tcBorders>
                <w:shd w:val="clear" w:color="auto" w:fill="auto"/>
                <w:noWrap/>
                <w:vAlign w:val="bottom"/>
                <w:hideMark/>
              </w:tcPr>
            </w:tcPrChange>
          </w:tcPr>
          <w:p w14:paraId="44462AFC" w14:textId="77777777" w:rsidR="00270D87" w:rsidRPr="00270D87" w:rsidRDefault="00270D87" w:rsidP="00270D87">
            <w:pPr>
              <w:rPr>
                <w:ins w:id="1461"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462" w:author="Victor Rouco [2]" w:date="2020-06-18T10:56:00Z">
              <w:tcPr>
                <w:tcW w:w="1297" w:type="dxa"/>
                <w:gridSpan w:val="2"/>
                <w:tcBorders>
                  <w:top w:val="nil"/>
                  <w:left w:val="nil"/>
                  <w:bottom w:val="nil"/>
                  <w:right w:val="nil"/>
                </w:tcBorders>
                <w:shd w:val="clear" w:color="auto" w:fill="auto"/>
                <w:noWrap/>
                <w:vAlign w:val="bottom"/>
                <w:hideMark/>
              </w:tcPr>
            </w:tcPrChange>
          </w:tcPr>
          <w:p w14:paraId="52EBE4EE" w14:textId="77777777" w:rsidR="00270D87" w:rsidRPr="00270D87" w:rsidRDefault="00270D87" w:rsidP="00270D87">
            <w:pPr>
              <w:rPr>
                <w:ins w:id="1463"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464" w:author="Victor Rouco [2]" w:date="2020-06-18T10:56:00Z">
              <w:tcPr>
                <w:tcW w:w="1983" w:type="dxa"/>
                <w:tcBorders>
                  <w:top w:val="nil"/>
                  <w:left w:val="nil"/>
                  <w:bottom w:val="nil"/>
                  <w:right w:val="nil"/>
                </w:tcBorders>
                <w:shd w:val="clear" w:color="auto" w:fill="auto"/>
                <w:noWrap/>
                <w:vAlign w:val="bottom"/>
                <w:hideMark/>
              </w:tcPr>
            </w:tcPrChange>
          </w:tcPr>
          <w:p w14:paraId="3EBA6111" w14:textId="77777777" w:rsidR="00270D87" w:rsidRPr="00270D87" w:rsidRDefault="00270D87" w:rsidP="00270D87">
            <w:pPr>
              <w:rPr>
                <w:ins w:id="1465" w:author="Victor Rouco [2]" w:date="2020-06-18T10:47:00Z"/>
                <w:rFonts w:ascii="Calibri" w:hAnsi="Calibri" w:cs="Calibri"/>
                <w:color w:val="000000"/>
                <w:lang w:val="en-BE" w:eastAsia="en-BE"/>
              </w:rPr>
            </w:pPr>
            <w:ins w:id="1466" w:author="Victor Rouco [2]" w:date="2020-06-18T10:47:00Z">
              <w:r w:rsidRPr="00270D87">
                <w:rPr>
                  <w:rFonts w:ascii="Calibri" w:hAnsi="Calibri" w:cs="Calibri"/>
                  <w:color w:val="000000"/>
                  <w:lang w:val="en-BE" w:eastAsia="en-BE"/>
                </w:rPr>
                <w:t>Genuineness</w:t>
              </w:r>
            </w:ins>
          </w:p>
        </w:tc>
        <w:tc>
          <w:tcPr>
            <w:tcW w:w="2126" w:type="dxa"/>
            <w:tcBorders>
              <w:top w:val="nil"/>
              <w:left w:val="nil"/>
              <w:bottom w:val="nil"/>
              <w:right w:val="nil"/>
            </w:tcBorders>
            <w:shd w:val="clear" w:color="auto" w:fill="auto"/>
            <w:noWrap/>
            <w:vAlign w:val="bottom"/>
            <w:hideMark/>
            <w:tcPrChange w:id="1467" w:author="Victor Rouco [2]" w:date="2020-06-18T10:56:00Z">
              <w:tcPr>
                <w:tcW w:w="1150" w:type="dxa"/>
                <w:gridSpan w:val="2"/>
                <w:tcBorders>
                  <w:top w:val="nil"/>
                  <w:left w:val="nil"/>
                  <w:bottom w:val="nil"/>
                  <w:right w:val="nil"/>
                </w:tcBorders>
                <w:shd w:val="clear" w:color="auto" w:fill="auto"/>
                <w:noWrap/>
                <w:vAlign w:val="bottom"/>
                <w:hideMark/>
              </w:tcPr>
            </w:tcPrChange>
          </w:tcPr>
          <w:p w14:paraId="0F2AA484" w14:textId="77777777" w:rsidR="00270D87" w:rsidRPr="00270D87" w:rsidRDefault="00270D87" w:rsidP="00270D87">
            <w:pPr>
              <w:rPr>
                <w:ins w:id="1468"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469" w:author="Victor Rouco [2]" w:date="2020-06-18T10:56:00Z">
              <w:tcPr>
                <w:tcW w:w="3805" w:type="dxa"/>
                <w:gridSpan w:val="3"/>
                <w:tcBorders>
                  <w:top w:val="nil"/>
                  <w:left w:val="nil"/>
                  <w:bottom w:val="nil"/>
                  <w:right w:val="nil"/>
                </w:tcBorders>
                <w:shd w:val="clear" w:color="auto" w:fill="auto"/>
                <w:noWrap/>
                <w:vAlign w:val="bottom"/>
                <w:hideMark/>
              </w:tcPr>
            </w:tcPrChange>
          </w:tcPr>
          <w:p w14:paraId="71F61F89" w14:textId="77777777" w:rsidR="00270D87" w:rsidRPr="00270D87" w:rsidRDefault="00270D87" w:rsidP="00270D87">
            <w:pPr>
              <w:rPr>
                <w:ins w:id="1470" w:author="Victor Rouco [2]" w:date="2020-06-18T10:47:00Z"/>
                <w:sz w:val="20"/>
                <w:szCs w:val="20"/>
                <w:lang w:val="en-BE" w:eastAsia="en-BE"/>
              </w:rPr>
            </w:pPr>
          </w:p>
        </w:tc>
        <w:tc>
          <w:tcPr>
            <w:tcW w:w="1627" w:type="dxa"/>
            <w:tcBorders>
              <w:top w:val="nil"/>
              <w:left w:val="nil"/>
              <w:bottom w:val="nil"/>
              <w:right w:val="nil"/>
            </w:tcBorders>
            <w:shd w:val="clear" w:color="auto" w:fill="auto"/>
            <w:noWrap/>
            <w:vAlign w:val="bottom"/>
            <w:hideMark/>
            <w:tcPrChange w:id="1471" w:author="Victor Rouco [2]" w:date="2020-06-18T10:56:00Z">
              <w:tcPr>
                <w:tcW w:w="1627" w:type="dxa"/>
                <w:gridSpan w:val="2"/>
                <w:tcBorders>
                  <w:top w:val="nil"/>
                  <w:left w:val="nil"/>
                  <w:bottom w:val="nil"/>
                  <w:right w:val="nil"/>
                </w:tcBorders>
                <w:shd w:val="clear" w:color="auto" w:fill="auto"/>
                <w:noWrap/>
                <w:vAlign w:val="bottom"/>
                <w:hideMark/>
              </w:tcPr>
            </w:tcPrChange>
          </w:tcPr>
          <w:p w14:paraId="0A24C4D5" w14:textId="77777777" w:rsidR="00270D87" w:rsidRPr="00270D87" w:rsidRDefault="00270D87" w:rsidP="00270D87">
            <w:pPr>
              <w:rPr>
                <w:ins w:id="1472" w:author="Victor Rouco [2]" w:date="2020-06-18T10:47:00Z"/>
                <w:sz w:val="20"/>
                <w:szCs w:val="20"/>
                <w:lang w:val="en-BE" w:eastAsia="en-BE"/>
              </w:rPr>
            </w:pPr>
          </w:p>
        </w:tc>
      </w:tr>
      <w:tr w:rsidR="00626210" w:rsidRPr="00270D87" w14:paraId="15F06BE5" w14:textId="77777777" w:rsidTr="00626210">
        <w:tblPrEx>
          <w:tblCellMar>
            <w:left w:w="108" w:type="dxa"/>
            <w:right w:w="108" w:type="dxa"/>
          </w:tblCellMar>
          <w:tblPrExChange w:id="1473" w:author="Victor Rouco [2]" w:date="2020-06-18T10:56:00Z">
            <w:tblPrEx>
              <w:tblW w:w="10841" w:type="dxa"/>
              <w:tblCellMar>
                <w:left w:w="108" w:type="dxa"/>
                <w:right w:w="108" w:type="dxa"/>
              </w:tblCellMar>
            </w:tblPrEx>
          </w:tblPrExChange>
        </w:tblPrEx>
        <w:trPr>
          <w:gridAfter w:val="4"/>
          <w:trHeight w:val="351"/>
          <w:ins w:id="1474" w:author="Victor Rouco [2]" w:date="2020-06-18T10:47:00Z"/>
          <w:trPrChange w:id="1475"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476" w:author="Victor Rouco [2]" w:date="2020-06-18T10:56:00Z">
              <w:tcPr>
                <w:tcW w:w="979" w:type="dxa"/>
                <w:tcBorders>
                  <w:top w:val="nil"/>
                  <w:left w:val="nil"/>
                  <w:bottom w:val="nil"/>
                  <w:right w:val="nil"/>
                </w:tcBorders>
                <w:shd w:val="clear" w:color="auto" w:fill="auto"/>
                <w:noWrap/>
                <w:vAlign w:val="bottom"/>
                <w:hideMark/>
              </w:tcPr>
            </w:tcPrChange>
          </w:tcPr>
          <w:p w14:paraId="70CDB436" w14:textId="77777777" w:rsidR="00270D87" w:rsidRPr="00270D87" w:rsidRDefault="00270D87" w:rsidP="00270D87">
            <w:pPr>
              <w:rPr>
                <w:ins w:id="1477"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478" w:author="Victor Rouco [2]" w:date="2020-06-18T10:56:00Z">
              <w:tcPr>
                <w:tcW w:w="1297" w:type="dxa"/>
                <w:gridSpan w:val="2"/>
                <w:tcBorders>
                  <w:top w:val="nil"/>
                  <w:left w:val="nil"/>
                  <w:bottom w:val="nil"/>
                  <w:right w:val="nil"/>
                </w:tcBorders>
                <w:shd w:val="clear" w:color="auto" w:fill="auto"/>
                <w:noWrap/>
                <w:vAlign w:val="bottom"/>
                <w:hideMark/>
              </w:tcPr>
            </w:tcPrChange>
          </w:tcPr>
          <w:p w14:paraId="1E8773BB" w14:textId="77777777" w:rsidR="00270D87" w:rsidRPr="00270D87" w:rsidRDefault="00270D87" w:rsidP="00270D87">
            <w:pPr>
              <w:rPr>
                <w:ins w:id="1479"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480" w:author="Victor Rouco [2]" w:date="2020-06-18T10:56:00Z">
              <w:tcPr>
                <w:tcW w:w="1983" w:type="dxa"/>
                <w:tcBorders>
                  <w:top w:val="nil"/>
                  <w:left w:val="nil"/>
                  <w:bottom w:val="nil"/>
                  <w:right w:val="nil"/>
                </w:tcBorders>
                <w:shd w:val="clear" w:color="auto" w:fill="auto"/>
                <w:noWrap/>
                <w:vAlign w:val="bottom"/>
                <w:hideMark/>
              </w:tcPr>
            </w:tcPrChange>
          </w:tcPr>
          <w:p w14:paraId="4D6F8701" w14:textId="77777777" w:rsidR="00270D87" w:rsidRPr="00270D87" w:rsidRDefault="00270D87" w:rsidP="00270D87">
            <w:pPr>
              <w:rPr>
                <w:ins w:id="1481" w:author="Victor Rouco [2]" w:date="2020-06-18T10:47:00Z"/>
                <w:rFonts w:ascii="Calibri" w:hAnsi="Calibri" w:cs="Calibri"/>
                <w:color w:val="000000"/>
                <w:lang w:val="en-BE" w:eastAsia="en-BE"/>
              </w:rPr>
            </w:pPr>
            <w:ins w:id="1482" w:author="Victor Rouco [2]" w:date="2020-06-18T10:47:00Z">
              <w:r w:rsidRPr="00270D87">
                <w:rPr>
                  <w:rFonts w:ascii="Calibri" w:hAnsi="Calibri" w:cs="Calibri"/>
                  <w:color w:val="000000"/>
                  <w:lang w:val="en-BE" w:eastAsia="en-BE"/>
                </w:rPr>
                <w:t>Low competitiveness</w:t>
              </w:r>
            </w:ins>
          </w:p>
        </w:tc>
        <w:tc>
          <w:tcPr>
            <w:tcW w:w="2126" w:type="dxa"/>
            <w:tcBorders>
              <w:top w:val="nil"/>
              <w:left w:val="nil"/>
              <w:bottom w:val="nil"/>
              <w:right w:val="nil"/>
            </w:tcBorders>
            <w:shd w:val="clear" w:color="auto" w:fill="auto"/>
            <w:noWrap/>
            <w:vAlign w:val="bottom"/>
            <w:hideMark/>
            <w:tcPrChange w:id="1483" w:author="Victor Rouco [2]" w:date="2020-06-18T10:56:00Z">
              <w:tcPr>
                <w:tcW w:w="1150" w:type="dxa"/>
                <w:gridSpan w:val="2"/>
                <w:tcBorders>
                  <w:top w:val="nil"/>
                  <w:left w:val="nil"/>
                  <w:bottom w:val="nil"/>
                  <w:right w:val="nil"/>
                </w:tcBorders>
                <w:shd w:val="clear" w:color="auto" w:fill="auto"/>
                <w:noWrap/>
                <w:vAlign w:val="bottom"/>
                <w:hideMark/>
              </w:tcPr>
            </w:tcPrChange>
          </w:tcPr>
          <w:p w14:paraId="4A9B026F" w14:textId="77777777" w:rsidR="00270D87" w:rsidRPr="00270D87" w:rsidRDefault="00270D87" w:rsidP="00270D87">
            <w:pPr>
              <w:rPr>
                <w:ins w:id="1484"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485" w:author="Victor Rouco [2]" w:date="2020-06-18T10:56:00Z">
              <w:tcPr>
                <w:tcW w:w="3805" w:type="dxa"/>
                <w:gridSpan w:val="3"/>
                <w:tcBorders>
                  <w:top w:val="nil"/>
                  <w:left w:val="nil"/>
                  <w:bottom w:val="nil"/>
                  <w:right w:val="nil"/>
                </w:tcBorders>
                <w:shd w:val="clear" w:color="auto" w:fill="auto"/>
                <w:noWrap/>
                <w:vAlign w:val="bottom"/>
                <w:hideMark/>
              </w:tcPr>
            </w:tcPrChange>
          </w:tcPr>
          <w:p w14:paraId="37B94AB2" w14:textId="77777777" w:rsidR="00270D87" w:rsidRPr="00270D87" w:rsidRDefault="00270D87" w:rsidP="00270D87">
            <w:pPr>
              <w:rPr>
                <w:ins w:id="1486" w:author="Victor Rouco [2]" w:date="2020-06-18T10:47:00Z"/>
                <w:sz w:val="20"/>
                <w:szCs w:val="20"/>
                <w:lang w:val="en-BE" w:eastAsia="en-BE"/>
              </w:rPr>
            </w:pPr>
          </w:p>
        </w:tc>
        <w:tc>
          <w:tcPr>
            <w:tcW w:w="1627" w:type="dxa"/>
            <w:tcBorders>
              <w:top w:val="nil"/>
              <w:left w:val="nil"/>
              <w:bottom w:val="nil"/>
              <w:right w:val="nil"/>
            </w:tcBorders>
            <w:shd w:val="clear" w:color="auto" w:fill="auto"/>
            <w:noWrap/>
            <w:vAlign w:val="bottom"/>
            <w:hideMark/>
            <w:tcPrChange w:id="1487" w:author="Victor Rouco [2]" w:date="2020-06-18T10:56:00Z">
              <w:tcPr>
                <w:tcW w:w="1627" w:type="dxa"/>
                <w:gridSpan w:val="2"/>
                <w:tcBorders>
                  <w:top w:val="nil"/>
                  <w:left w:val="nil"/>
                  <w:bottom w:val="nil"/>
                  <w:right w:val="nil"/>
                </w:tcBorders>
                <w:shd w:val="clear" w:color="auto" w:fill="auto"/>
                <w:noWrap/>
                <w:vAlign w:val="bottom"/>
                <w:hideMark/>
              </w:tcPr>
            </w:tcPrChange>
          </w:tcPr>
          <w:p w14:paraId="5A73577E" w14:textId="77777777" w:rsidR="00270D87" w:rsidRPr="00270D87" w:rsidRDefault="00270D87" w:rsidP="00270D87">
            <w:pPr>
              <w:rPr>
                <w:ins w:id="1488" w:author="Victor Rouco [2]" w:date="2020-06-18T10:47:00Z"/>
                <w:sz w:val="20"/>
                <w:szCs w:val="20"/>
                <w:lang w:val="en-BE" w:eastAsia="en-BE"/>
              </w:rPr>
            </w:pPr>
          </w:p>
        </w:tc>
      </w:tr>
      <w:tr w:rsidR="00626210" w:rsidRPr="00270D87" w14:paraId="788EDB34" w14:textId="77777777" w:rsidTr="00626210">
        <w:tblPrEx>
          <w:tblCellMar>
            <w:left w:w="108" w:type="dxa"/>
            <w:right w:w="108" w:type="dxa"/>
          </w:tblCellMar>
          <w:tblPrExChange w:id="1489" w:author="Victor Rouco [2]" w:date="2020-06-18T10:56:00Z">
            <w:tblPrEx>
              <w:tblW w:w="10841" w:type="dxa"/>
              <w:tblCellMar>
                <w:left w:w="108" w:type="dxa"/>
                <w:right w:w="108" w:type="dxa"/>
              </w:tblCellMar>
            </w:tblPrEx>
          </w:tblPrExChange>
        </w:tblPrEx>
        <w:trPr>
          <w:gridAfter w:val="4"/>
          <w:trHeight w:val="351"/>
          <w:ins w:id="1490" w:author="Victor Rouco [2]" w:date="2020-06-18T10:47:00Z"/>
          <w:trPrChange w:id="1491" w:author="Victor Rouco [2]" w:date="2020-06-18T10:56:00Z">
            <w:trPr>
              <w:gridAfter w:val="4"/>
              <w:trHeight w:val="351"/>
            </w:trPr>
          </w:trPrChange>
        </w:trPr>
        <w:tc>
          <w:tcPr>
            <w:tcW w:w="3402" w:type="dxa"/>
            <w:gridSpan w:val="2"/>
            <w:tcBorders>
              <w:top w:val="nil"/>
              <w:left w:val="nil"/>
              <w:bottom w:val="nil"/>
              <w:right w:val="nil"/>
            </w:tcBorders>
            <w:shd w:val="clear" w:color="auto" w:fill="auto"/>
            <w:noWrap/>
            <w:vAlign w:val="bottom"/>
            <w:hideMark/>
            <w:tcPrChange w:id="1492" w:author="Victor Rouco [2]" w:date="2020-06-18T10:56:00Z">
              <w:tcPr>
                <w:tcW w:w="2276" w:type="dxa"/>
                <w:gridSpan w:val="3"/>
                <w:tcBorders>
                  <w:top w:val="nil"/>
                  <w:left w:val="nil"/>
                  <w:bottom w:val="nil"/>
                  <w:right w:val="nil"/>
                </w:tcBorders>
                <w:shd w:val="clear" w:color="auto" w:fill="auto"/>
                <w:noWrap/>
                <w:vAlign w:val="bottom"/>
                <w:hideMark/>
              </w:tcPr>
            </w:tcPrChange>
          </w:tcPr>
          <w:p w14:paraId="05BAF018" w14:textId="327068FF" w:rsidR="00270D87" w:rsidRPr="00270D87" w:rsidRDefault="00270D87" w:rsidP="00270D87">
            <w:pPr>
              <w:rPr>
                <w:ins w:id="1493" w:author="Victor Rouco [2]" w:date="2020-06-18T10:47:00Z"/>
                <w:sz w:val="20"/>
                <w:szCs w:val="20"/>
                <w:lang w:val="en-BE" w:eastAsia="en-BE"/>
              </w:rPr>
            </w:pPr>
            <w:ins w:id="1494" w:author="Victor Rouco [2]" w:date="2020-06-18T10:48:00Z">
              <w:r w:rsidRPr="00270D87">
                <w:rPr>
                  <w:rFonts w:ascii="Calibri" w:hAnsi="Calibri" w:cs="Calibri"/>
                  <w:color w:val="000000"/>
                  <w:lang w:val="en-BE" w:eastAsia="en-BE"/>
                </w:rPr>
                <w:t>Conscientiousness</w:t>
              </w:r>
            </w:ins>
          </w:p>
        </w:tc>
        <w:tc>
          <w:tcPr>
            <w:tcW w:w="1416" w:type="dxa"/>
            <w:tcBorders>
              <w:top w:val="nil"/>
              <w:left w:val="nil"/>
              <w:bottom w:val="nil"/>
              <w:right w:val="nil"/>
            </w:tcBorders>
            <w:shd w:val="clear" w:color="auto" w:fill="auto"/>
            <w:noWrap/>
            <w:vAlign w:val="bottom"/>
            <w:hideMark/>
            <w:tcPrChange w:id="1495" w:author="Victor Rouco [2]" w:date="2020-06-18T10:56:00Z">
              <w:tcPr>
                <w:tcW w:w="1983" w:type="dxa"/>
                <w:tcBorders>
                  <w:top w:val="nil"/>
                  <w:left w:val="nil"/>
                  <w:bottom w:val="nil"/>
                  <w:right w:val="nil"/>
                </w:tcBorders>
                <w:shd w:val="clear" w:color="auto" w:fill="auto"/>
                <w:noWrap/>
                <w:vAlign w:val="bottom"/>
                <w:hideMark/>
              </w:tcPr>
            </w:tcPrChange>
          </w:tcPr>
          <w:p w14:paraId="6F998E40" w14:textId="77777777" w:rsidR="00270D87" w:rsidRPr="00270D87" w:rsidRDefault="00270D87" w:rsidP="00270D87">
            <w:pPr>
              <w:rPr>
                <w:ins w:id="1496"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497" w:author="Victor Rouco [2]" w:date="2020-06-18T10:56:00Z">
              <w:tcPr>
                <w:tcW w:w="2545" w:type="dxa"/>
                <w:gridSpan w:val="3"/>
                <w:tcBorders>
                  <w:top w:val="nil"/>
                  <w:left w:val="nil"/>
                  <w:bottom w:val="nil"/>
                  <w:right w:val="nil"/>
                </w:tcBorders>
                <w:shd w:val="clear" w:color="auto" w:fill="auto"/>
                <w:noWrap/>
                <w:vAlign w:val="bottom"/>
                <w:hideMark/>
              </w:tcPr>
            </w:tcPrChange>
          </w:tcPr>
          <w:p w14:paraId="70F31CAA" w14:textId="77777777" w:rsidR="00270D87" w:rsidRPr="00270D87" w:rsidRDefault="00270D87" w:rsidP="00270D87">
            <w:pPr>
              <w:rPr>
                <w:ins w:id="1498"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499" w:author="Victor Rouco [2]" w:date="2020-06-18T10:56:00Z">
              <w:tcPr>
                <w:tcW w:w="2410" w:type="dxa"/>
                <w:gridSpan w:val="2"/>
                <w:tcBorders>
                  <w:top w:val="nil"/>
                  <w:left w:val="nil"/>
                  <w:bottom w:val="nil"/>
                  <w:right w:val="nil"/>
                </w:tcBorders>
                <w:shd w:val="clear" w:color="auto" w:fill="auto"/>
                <w:noWrap/>
                <w:vAlign w:val="bottom"/>
                <w:hideMark/>
              </w:tcPr>
            </w:tcPrChange>
          </w:tcPr>
          <w:p w14:paraId="399FA9DB" w14:textId="77777777" w:rsidR="00270D87" w:rsidRPr="00270D87" w:rsidRDefault="00270D87" w:rsidP="00270D87">
            <w:pPr>
              <w:rPr>
                <w:ins w:id="1500" w:author="Victor Rouco [2]" w:date="2020-06-18T10:47:00Z"/>
                <w:sz w:val="20"/>
                <w:szCs w:val="20"/>
                <w:lang w:val="en-BE" w:eastAsia="en-BE"/>
              </w:rPr>
            </w:pPr>
          </w:p>
        </w:tc>
        <w:tc>
          <w:tcPr>
            <w:tcW w:w="1627" w:type="dxa"/>
            <w:tcBorders>
              <w:top w:val="nil"/>
              <w:left w:val="nil"/>
              <w:bottom w:val="nil"/>
              <w:right w:val="nil"/>
            </w:tcBorders>
            <w:shd w:val="clear" w:color="auto" w:fill="auto"/>
            <w:noWrap/>
            <w:vAlign w:val="bottom"/>
            <w:hideMark/>
            <w:tcPrChange w:id="1501" w:author="Victor Rouco [2]" w:date="2020-06-18T10:56:00Z">
              <w:tcPr>
                <w:tcW w:w="1627" w:type="dxa"/>
                <w:gridSpan w:val="2"/>
                <w:tcBorders>
                  <w:top w:val="nil"/>
                  <w:left w:val="nil"/>
                  <w:bottom w:val="nil"/>
                  <w:right w:val="nil"/>
                </w:tcBorders>
                <w:shd w:val="clear" w:color="auto" w:fill="auto"/>
                <w:noWrap/>
                <w:vAlign w:val="bottom"/>
                <w:hideMark/>
              </w:tcPr>
            </w:tcPrChange>
          </w:tcPr>
          <w:p w14:paraId="3D441964" w14:textId="77777777" w:rsidR="00270D87" w:rsidRPr="00270D87" w:rsidRDefault="00270D87" w:rsidP="00270D87">
            <w:pPr>
              <w:rPr>
                <w:ins w:id="1502" w:author="Victor Rouco [2]" w:date="2020-06-18T10:47:00Z"/>
                <w:sz w:val="20"/>
                <w:szCs w:val="20"/>
                <w:lang w:val="en-BE" w:eastAsia="en-BE"/>
              </w:rPr>
            </w:pPr>
          </w:p>
        </w:tc>
      </w:tr>
      <w:tr w:rsidR="00626210" w:rsidRPr="00270D87" w14:paraId="1360690F" w14:textId="77777777" w:rsidTr="00626210">
        <w:tblPrEx>
          <w:tblCellMar>
            <w:left w:w="108" w:type="dxa"/>
            <w:right w:w="108" w:type="dxa"/>
          </w:tblCellMar>
          <w:tblPrExChange w:id="1503" w:author="Victor Rouco [2]" w:date="2020-06-18T10:56:00Z">
            <w:tblPrEx>
              <w:tblW w:w="10841" w:type="dxa"/>
              <w:tblCellMar>
                <w:left w:w="108" w:type="dxa"/>
                <w:right w:w="108" w:type="dxa"/>
              </w:tblCellMar>
            </w:tblPrEx>
          </w:tblPrExChange>
        </w:tblPrEx>
        <w:trPr>
          <w:gridAfter w:val="4"/>
          <w:trHeight w:val="351"/>
          <w:ins w:id="1504" w:author="Victor Rouco [2]" w:date="2020-06-18T10:47:00Z"/>
          <w:trPrChange w:id="1505"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506" w:author="Victor Rouco [2]" w:date="2020-06-18T10:56:00Z">
              <w:tcPr>
                <w:tcW w:w="979" w:type="dxa"/>
                <w:tcBorders>
                  <w:top w:val="nil"/>
                  <w:left w:val="nil"/>
                  <w:bottom w:val="nil"/>
                  <w:right w:val="nil"/>
                </w:tcBorders>
                <w:shd w:val="clear" w:color="auto" w:fill="auto"/>
                <w:noWrap/>
                <w:vAlign w:val="bottom"/>
                <w:hideMark/>
              </w:tcPr>
            </w:tcPrChange>
          </w:tcPr>
          <w:p w14:paraId="1B7C5DD8" w14:textId="7B2FD6DC" w:rsidR="00270D87" w:rsidRPr="00270D87" w:rsidRDefault="00270D87" w:rsidP="00270D87">
            <w:pPr>
              <w:rPr>
                <w:ins w:id="1507" w:author="Victor Rouco [2]" w:date="2020-06-18T10:47:00Z"/>
                <w:rFonts w:ascii="Calibri" w:hAnsi="Calibri" w:cs="Calibri"/>
                <w:color w:val="000000"/>
                <w:lang w:val="en-BE" w:eastAsia="en-BE"/>
              </w:rPr>
            </w:pPr>
          </w:p>
        </w:tc>
        <w:tc>
          <w:tcPr>
            <w:tcW w:w="1842" w:type="dxa"/>
            <w:tcBorders>
              <w:top w:val="nil"/>
              <w:left w:val="nil"/>
              <w:bottom w:val="nil"/>
              <w:right w:val="nil"/>
            </w:tcBorders>
            <w:shd w:val="clear" w:color="auto" w:fill="auto"/>
            <w:noWrap/>
            <w:vAlign w:val="bottom"/>
            <w:hideMark/>
            <w:tcPrChange w:id="1508" w:author="Victor Rouco [2]" w:date="2020-06-18T10:56:00Z">
              <w:tcPr>
                <w:tcW w:w="1297" w:type="dxa"/>
                <w:gridSpan w:val="2"/>
                <w:tcBorders>
                  <w:top w:val="nil"/>
                  <w:left w:val="nil"/>
                  <w:bottom w:val="nil"/>
                  <w:right w:val="nil"/>
                </w:tcBorders>
                <w:shd w:val="clear" w:color="auto" w:fill="auto"/>
                <w:noWrap/>
                <w:vAlign w:val="bottom"/>
                <w:hideMark/>
              </w:tcPr>
            </w:tcPrChange>
          </w:tcPr>
          <w:p w14:paraId="0D28D601" w14:textId="77777777" w:rsidR="00270D87" w:rsidRPr="00270D87" w:rsidRDefault="00270D87" w:rsidP="00270D87">
            <w:pPr>
              <w:rPr>
                <w:ins w:id="1509" w:author="Victor Rouco [2]" w:date="2020-06-18T10:47:00Z"/>
                <w:rFonts w:ascii="Calibri" w:hAnsi="Calibri" w:cs="Calibri"/>
                <w:color w:val="000000"/>
                <w:lang w:val="en-BE" w:eastAsia="en-BE"/>
              </w:rPr>
            </w:pPr>
          </w:p>
        </w:tc>
        <w:tc>
          <w:tcPr>
            <w:tcW w:w="1416" w:type="dxa"/>
            <w:tcBorders>
              <w:top w:val="nil"/>
              <w:left w:val="nil"/>
              <w:bottom w:val="nil"/>
              <w:right w:val="nil"/>
            </w:tcBorders>
            <w:shd w:val="clear" w:color="auto" w:fill="auto"/>
            <w:noWrap/>
            <w:vAlign w:val="bottom"/>
            <w:hideMark/>
            <w:tcPrChange w:id="1510" w:author="Victor Rouco [2]" w:date="2020-06-18T10:56:00Z">
              <w:tcPr>
                <w:tcW w:w="1983" w:type="dxa"/>
                <w:tcBorders>
                  <w:top w:val="nil"/>
                  <w:left w:val="nil"/>
                  <w:bottom w:val="nil"/>
                  <w:right w:val="nil"/>
                </w:tcBorders>
                <w:shd w:val="clear" w:color="auto" w:fill="auto"/>
                <w:noWrap/>
                <w:vAlign w:val="bottom"/>
                <w:hideMark/>
              </w:tcPr>
            </w:tcPrChange>
          </w:tcPr>
          <w:p w14:paraId="72A6901E" w14:textId="77777777" w:rsidR="00270D87" w:rsidRPr="00270D87" w:rsidRDefault="00270D87" w:rsidP="00270D87">
            <w:pPr>
              <w:rPr>
                <w:ins w:id="1511" w:author="Victor Rouco [2]" w:date="2020-06-18T10:47:00Z"/>
                <w:rFonts w:ascii="Calibri" w:hAnsi="Calibri" w:cs="Calibri"/>
                <w:color w:val="000000"/>
                <w:lang w:val="en-BE" w:eastAsia="en-BE"/>
              </w:rPr>
            </w:pPr>
            <w:ins w:id="1512" w:author="Victor Rouco [2]" w:date="2020-06-18T10:47:00Z">
              <w:r w:rsidRPr="00270D87">
                <w:rPr>
                  <w:rFonts w:ascii="Calibri" w:hAnsi="Calibri" w:cs="Calibri"/>
                  <w:color w:val="000000"/>
                  <w:lang w:val="en-BE" w:eastAsia="en-BE"/>
                </w:rPr>
                <w:t>Dominance</w:t>
              </w:r>
            </w:ins>
          </w:p>
        </w:tc>
        <w:tc>
          <w:tcPr>
            <w:tcW w:w="2126" w:type="dxa"/>
            <w:tcBorders>
              <w:top w:val="nil"/>
              <w:left w:val="nil"/>
              <w:bottom w:val="nil"/>
              <w:right w:val="nil"/>
            </w:tcBorders>
            <w:shd w:val="clear" w:color="auto" w:fill="auto"/>
            <w:noWrap/>
            <w:vAlign w:val="bottom"/>
            <w:hideMark/>
            <w:tcPrChange w:id="1513" w:author="Victor Rouco [2]" w:date="2020-06-18T10:56:00Z">
              <w:tcPr>
                <w:tcW w:w="1150" w:type="dxa"/>
                <w:gridSpan w:val="2"/>
                <w:tcBorders>
                  <w:top w:val="nil"/>
                  <w:left w:val="nil"/>
                  <w:bottom w:val="nil"/>
                  <w:right w:val="nil"/>
                </w:tcBorders>
                <w:shd w:val="clear" w:color="auto" w:fill="auto"/>
                <w:noWrap/>
                <w:vAlign w:val="bottom"/>
                <w:hideMark/>
              </w:tcPr>
            </w:tcPrChange>
          </w:tcPr>
          <w:p w14:paraId="7AF3D218" w14:textId="77777777" w:rsidR="00270D87" w:rsidRPr="00270D87" w:rsidRDefault="00270D87" w:rsidP="00270D87">
            <w:pPr>
              <w:rPr>
                <w:ins w:id="1514" w:author="Victor Rouco [2]" w:date="2020-06-18T10:47:00Z"/>
                <w:rFonts w:ascii="Calibri" w:hAnsi="Calibri" w:cs="Calibri"/>
                <w:color w:val="000000"/>
                <w:lang w:val="en-BE" w:eastAsia="en-BE"/>
              </w:rPr>
            </w:pPr>
            <w:ins w:id="1515" w:author="Victor Rouco [2]" w:date="2020-06-18T10:47:00Z">
              <w:r w:rsidRPr="00270D87">
                <w:rPr>
                  <w:rFonts w:ascii="Calibri" w:hAnsi="Calibri" w:cs="Calibri"/>
                  <w:color w:val="000000"/>
                  <w:lang w:val="en-BE" w:eastAsia="en-BE"/>
                </w:rPr>
                <w:t>Self-discipline</w:t>
              </w:r>
            </w:ins>
          </w:p>
        </w:tc>
        <w:tc>
          <w:tcPr>
            <w:tcW w:w="2410" w:type="dxa"/>
            <w:tcBorders>
              <w:top w:val="nil"/>
              <w:left w:val="nil"/>
              <w:bottom w:val="nil"/>
              <w:right w:val="nil"/>
            </w:tcBorders>
            <w:shd w:val="clear" w:color="auto" w:fill="auto"/>
            <w:noWrap/>
            <w:vAlign w:val="bottom"/>
            <w:hideMark/>
            <w:tcPrChange w:id="1516" w:author="Victor Rouco [2]" w:date="2020-06-18T10:56:00Z">
              <w:tcPr>
                <w:tcW w:w="3805" w:type="dxa"/>
                <w:gridSpan w:val="3"/>
                <w:tcBorders>
                  <w:top w:val="nil"/>
                  <w:left w:val="nil"/>
                  <w:bottom w:val="nil"/>
                  <w:right w:val="nil"/>
                </w:tcBorders>
                <w:shd w:val="clear" w:color="auto" w:fill="auto"/>
                <w:noWrap/>
                <w:vAlign w:val="bottom"/>
                <w:hideMark/>
              </w:tcPr>
            </w:tcPrChange>
          </w:tcPr>
          <w:p w14:paraId="76CFE504" w14:textId="77777777" w:rsidR="00270D87" w:rsidRPr="00270D87" w:rsidRDefault="00270D87" w:rsidP="00270D87">
            <w:pPr>
              <w:rPr>
                <w:ins w:id="1517" w:author="Victor Rouco [2]" w:date="2020-06-18T10:47:00Z"/>
                <w:rFonts w:ascii="Calibri" w:hAnsi="Calibri" w:cs="Calibri"/>
                <w:color w:val="000000"/>
                <w:lang w:val="en-BE" w:eastAsia="en-BE"/>
              </w:rPr>
            </w:pPr>
            <w:ins w:id="1518" w:author="Victor Rouco [2]" w:date="2020-06-18T10:47:00Z">
              <w:r w:rsidRPr="00270D87">
                <w:rPr>
                  <w:rFonts w:ascii="Calibri" w:hAnsi="Calibri" w:cs="Calibri"/>
                  <w:color w:val="000000"/>
                  <w:lang w:val="en-BE" w:eastAsia="en-BE"/>
                </w:rPr>
                <w:t>Carefulness</w:t>
              </w:r>
            </w:ins>
          </w:p>
        </w:tc>
        <w:tc>
          <w:tcPr>
            <w:tcW w:w="1627" w:type="dxa"/>
            <w:tcBorders>
              <w:top w:val="nil"/>
              <w:left w:val="nil"/>
              <w:bottom w:val="nil"/>
              <w:right w:val="nil"/>
            </w:tcBorders>
            <w:shd w:val="clear" w:color="auto" w:fill="auto"/>
            <w:noWrap/>
            <w:vAlign w:val="bottom"/>
            <w:hideMark/>
            <w:tcPrChange w:id="1519" w:author="Victor Rouco [2]" w:date="2020-06-18T10:56:00Z">
              <w:tcPr>
                <w:tcW w:w="1627" w:type="dxa"/>
                <w:gridSpan w:val="2"/>
                <w:tcBorders>
                  <w:top w:val="nil"/>
                  <w:left w:val="nil"/>
                  <w:bottom w:val="nil"/>
                  <w:right w:val="nil"/>
                </w:tcBorders>
                <w:shd w:val="clear" w:color="auto" w:fill="auto"/>
                <w:noWrap/>
                <w:vAlign w:val="bottom"/>
                <w:hideMark/>
              </w:tcPr>
            </w:tcPrChange>
          </w:tcPr>
          <w:p w14:paraId="2091C5DD" w14:textId="77777777" w:rsidR="00270D87" w:rsidRPr="00270D87" w:rsidRDefault="00270D87" w:rsidP="00270D87">
            <w:pPr>
              <w:rPr>
                <w:ins w:id="1520" w:author="Victor Rouco [2]" w:date="2020-06-18T10:47:00Z"/>
                <w:rFonts w:ascii="Calibri" w:hAnsi="Calibri" w:cs="Calibri"/>
                <w:color w:val="000000"/>
                <w:lang w:val="en-BE" w:eastAsia="en-BE"/>
              </w:rPr>
            </w:pPr>
          </w:p>
        </w:tc>
      </w:tr>
      <w:tr w:rsidR="00626210" w:rsidRPr="00270D87" w14:paraId="7398094F" w14:textId="77777777" w:rsidTr="00626210">
        <w:tblPrEx>
          <w:tblCellMar>
            <w:left w:w="108" w:type="dxa"/>
            <w:right w:w="108" w:type="dxa"/>
          </w:tblCellMar>
          <w:tblPrExChange w:id="1521" w:author="Victor Rouco [2]" w:date="2020-06-18T10:56:00Z">
            <w:tblPrEx>
              <w:tblW w:w="10841" w:type="dxa"/>
              <w:tblCellMar>
                <w:left w:w="108" w:type="dxa"/>
                <w:right w:w="108" w:type="dxa"/>
              </w:tblCellMar>
            </w:tblPrEx>
          </w:tblPrExChange>
        </w:tblPrEx>
        <w:trPr>
          <w:gridAfter w:val="4"/>
          <w:trHeight w:val="351"/>
          <w:ins w:id="1522" w:author="Victor Rouco [2]" w:date="2020-06-18T10:47:00Z"/>
          <w:trPrChange w:id="1523"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524" w:author="Victor Rouco [2]" w:date="2020-06-18T10:56:00Z">
              <w:tcPr>
                <w:tcW w:w="979" w:type="dxa"/>
                <w:tcBorders>
                  <w:top w:val="nil"/>
                  <w:left w:val="nil"/>
                  <w:bottom w:val="nil"/>
                  <w:right w:val="nil"/>
                </w:tcBorders>
                <w:shd w:val="clear" w:color="auto" w:fill="auto"/>
                <w:noWrap/>
                <w:vAlign w:val="bottom"/>
                <w:hideMark/>
              </w:tcPr>
            </w:tcPrChange>
          </w:tcPr>
          <w:p w14:paraId="74AB19A5" w14:textId="77777777" w:rsidR="00270D87" w:rsidRPr="00270D87" w:rsidRDefault="00270D87" w:rsidP="00270D87">
            <w:pPr>
              <w:rPr>
                <w:ins w:id="1525"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526" w:author="Victor Rouco [2]" w:date="2020-06-18T10:56:00Z">
              <w:tcPr>
                <w:tcW w:w="1297" w:type="dxa"/>
                <w:gridSpan w:val="2"/>
                <w:tcBorders>
                  <w:top w:val="nil"/>
                  <w:left w:val="nil"/>
                  <w:bottom w:val="nil"/>
                  <w:right w:val="nil"/>
                </w:tcBorders>
                <w:shd w:val="clear" w:color="auto" w:fill="auto"/>
                <w:noWrap/>
                <w:vAlign w:val="bottom"/>
                <w:hideMark/>
              </w:tcPr>
            </w:tcPrChange>
          </w:tcPr>
          <w:p w14:paraId="6303CDCB" w14:textId="77777777" w:rsidR="00270D87" w:rsidRPr="00270D87" w:rsidRDefault="00270D87" w:rsidP="00270D87">
            <w:pPr>
              <w:rPr>
                <w:ins w:id="1527"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528" w:author="Victor Rouco [2]" w:date="2020-06-18T10:56:00Z">
              <w:tcPr>
                <w:tcW w:w="1983" w:type="dxa"/>
                <w:tcBorders>
                  <w:top w:val="nil"/>
                  <w:left w:val="nil"/>
                  <w:bottom w:val="nil"/>
                  <w:right w:val="nil"/>
                </w:tcBorders>
                <w:shd w:val="clear" w:color="auto" w:fill="auto"/>
                <w:noWrap/>
                <w:vAlign w:val="bottom"/>
                <w:hideMark/>
              </w:tcPr>
            </w:tcPrChange>
          </w:tcPr>
          <w:p w14:paraId="23FAD285" w14:textId="77777777" w:rsidR="00270D87" w:rsidRPr="00270D87" w:rsidRDefault="00270D87" w:rsidP="00270D87">
            <w:pPr>
              <w:rPr>
                <w:ins w:id="1529" w:author="Victor Rouco [2]" w:date="2020-06-18T10:47:00Z"/>
                <w:rFonts w:ascii="Calibri" w:hAnsi="Calibri" w:cs="Calibri"/>
                <w:color w:val="000000"/>
                <w:lang w:val="en-BE" w:eastAsia="en-BE"/>
              </w:rPr>
            </w:pPr>
            <w:ins w:id="1530" w:author="Victor Rouco [2]" w:date="2020-06-18T10:47:00Z">
              <w:r w:rsidRPr="00270D87">
                <w:rPr>
                  <w:rFonts w:ascii="Calibri" w:hAnsi="Calibri" w:cs="Calibri"/>
                  <w:color w:val="000000"/>
                  <w:lang w:val="en-BE" w:eastAsia="en-BE"/>
                </w:rPr>
                <w:t>Goal orientation</w:t>
              </w:r>
            </w:ins>
          </w:p>
        </w:tc>
        <w:tc>
          <w:tcPr>
            <w:tcW w:w="2126" w:type="dxa"/>
            <w:tcBorders>
              <w:top w:val="nil"/>
              <w:left w:val="nil"/>
              <w:bottom w:val="nil"/>
              <w:right w:val="nil"/>
            </w:tcBorders>
            <w:shd w:val="clear" w:color="auto" w:fill="auto"/>
            <w:noWrap/>
            <w:vAlign w:val="bottom"/>
            <w:hideMark/>
            <w:tcPrChange w:id="1531" w:author="Victor Rouco [2]" w:date="2020-06-18T10:56:00Z">
              <w:tcPr>
                <w:tcW w:w="1150" w:type="dxa"/>
                <w:gridSpan w:val="2"/>
                <w:tcBorders>
                  <w:top w:val="nil"/>
                  <w:left w:val="nil"/>
                  <w:bottom w:val="nil"/>
                  <w:right w:val="nil"/>
                </w:tcBorders>
                <w:shd w:val="clear" w:color="auto" w:fill="auto"/>
                <w:noWrap/>
                <w:vAlign w:val="bottom"/>
                <w:hideMark/>
              </w:tcPr>
            </w:tcPrChange>
          </w:tcPr>
          <w:p w14:paraId="686AEFC3" w14:textId="77777777" w:rsidR="00270D87" w:rsidRPr="00270D87" w:rsidRDefault="00270D87" w:rsidP="00270D87">
            <w:pPr>
              <w:rPr>
                <w:ins w:id="1532"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533" w:author="Victor Rouco [2]" w:date="2020-06-18T10:56:00Z">
              <w:tcPr>
                <w:tcW w:w="3805" w:type="dxa"/>
                <w:gridSpan w:val="3"/>
                <w:tcBorders>
                  <w:top w:val="nil"/>
                  <w:left w:val="nil"/>
                  <w:bottom w:val="nil"/>
                  <w:right w:val="nil"/>
                </w:tcBorders>
                <w:shd w:val="clear" w:color="auto" w:fill="auto"/>
                <w:noWrap/>
                <w:vAlign w:val="bottom"/>
                <w:hideMark/>
              </w:tcPr>
            </w:tcPrChange>
          </w:tcPr>
          <w:p w14:paraId="697CF590" w14:textId="77777777" w:rsidR="00270D87" w:rsidRPr="00270D87" w:rsidRDefault="00270D87" w:rsidP="00270D87">
            <w:pPr>
              <w:rPr>
                <w:ins w:id="1534" w:author="Victor Rouco [2]" w:date="2020-06-18T10:47:00Z"/>
                <w:rFonts w:ascii="Calibri" w:hAnsi="Calibri" w:cs="Calibri"/>
                <w:color w:val="000000"/>
                <w:lang w:val="en-BE" w:eastAsia="en-BE"/>
              </w:rPr>
            </w:pPr>
            <w:ins w:id="1535" w:author="Victor Rouco [2]" w:date="2020-06-18T10:47:00Z">
              <w:r w:rsidRPr="00270D87">
                <w:rPr>
                  <w:rFonts w:ascii="Calibri" w:hAnsi="Calibri" w:cs="Calibri"/>
                  <w:color w:val="000000"/>
                  <w:lang w:val="en-BE" w:eastAsia="en-BE"/>
                </w:rPr>
                <w:t>Self-discipline</w:t>
              </w:r>
            </w:ins>
          </w:p>
        </w:tc>
        <w:tc>
          <w:tcPr>
            <w:tcW w:w="1627" w:type="dxa"/>
            <w:tcBorders>
              <w:top w:val="nil"/>
              <w:left w:val="nil"/>
              <w:bottom w:val="nil"/>
              <w:right w:val="nil"/>
            </w:tcBorders>
            <w:shd w:val="clear" w:color="auto" w:fill="auto"/>
            <w:noWrap/>
            <w:vAlign w:val="bottom"/>
            <w:hideMark/>
            <w:tcPrChange w:id="1536" w:author="Victor Rouco [2]" w:date="2020-06-18T10:56:00Z">
              <w:tcPr>
                <w:tcW w:w="1627" w:type="dxa"/>
                <w:gridSpan w:val="2"/>
                <w:tcBorders>
                  <w:top w:val="nil"/>
                  <w:left w:val="nil"/>
                  <w:bottom w:val="nil"/>
                  <w:right w:val="nil"/>
                </w:tcBorders>
                <w:shd w:val="clear" w:color="auto" w:fill="auto"/>
                <w:noWrap/>
                <w:vAlign w:val="bottom"/>
                <w:hideMark/>
              </w:tcPr>
            </w:tcPrChange>
          </w:tcPr>
          <w:p w14:paraId="79E57A76" w14:textId="77777777" w:rsidR="00270D87" w:rsidRPr="00270D87" w:rsidRDefault="00270D87" w:rsidP="00270D87">
            <w:pPr>
              <w:rPr>
                <w:ins w:id="1537" w:author="Victor Rouco [2]" w:date="2020-06-18T10:47:00Z"/>
                <w:rFonts w:ascii="Calibri" w:hAnsi="Calibri" w:cs="Calibri"/>
                <w:color w:val="000000"/>
                <w:lang w:val="en-BE" w:eastAsia="en-BE"/>
              </w:rPr>
            </w:pPr>
          </w:p>
        </w:tc>
      </w:tr>
      <w:tr w:rsidR="00626210" w:rsidRPr="00270D87" w14:paraId="1B3A8C87" w14:textId="77777777" w:rsidTr="00626210">
        <w:tblPrEx>
          <w:tblCellMar>
            <w:left w:w="108" w:type="dxa"/>
            <w:right w:w="108" w:type="dxa"/>
          </w:tblCellMar>
          <w:tblPrExChange w:id="1538" w:author="Victor Rouco [2]" w:date="2020-06-18T10:56:00Z">
            <w:tblPrEx>
              <w:tblW w:w="10841" w:type="dxa"/>
              <w:tblCellMar>
                <w:left w:w="108" w:type="dxa"/>
                <w:right w:w="108" w:type="dxa"/>
              </w:tblCellMar>
            </w:tblPrEx>
          </w:tblPrExChange>
        </w:tblPrEx>
        <w:trPr>
          <w:gridAfter w:val="4"/>
          <w:trHeight w:val="351"/>
          <w:ins w:id="1539" w:author="Victor Rouco [2]" w:date="2020-06-18T10:47:00Z"/>
          <w:trPrChange w:id="1540"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541" w:author="Victor Rouco [2]" w:date="2020-06-18T10:56:00Z">
              <w:tcPr>
                <w:tcW w:w="979" w:type="dxa"/>
                <w:tcBorders>
                  <w:top w:val="nil"/>
                  <w:left w:val="nil"/>
                  <w:bottom w:val="nil"/>
                  <w:right w:val="nil"/>
                </w:tcBorders>
                <w:shd w:val="clear" w:color="auto" w:fill="auto"/>
                <w:noWrap/>
                <w:vAlign w:val="bottom"/>
                <w:hideMark/>
              </w:tcPr>
            </w:tcPrChange>
          </w:tcPr>
          <w:p w14:paraId="2AAA1310" w14:textId="77777777" w:rsidR="00270D87" w:rsidRPr="00270D87" w:rsidRDefault="00270D87" w:rsidP="00270D87">
            <w:pPr>
              <w:rPr>
                <w:ins w:id="1542"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543" w:author="Victor Rouco [2]" w:date="2020-06-18T10:56:00Z">
              <w:tcPr>
                <w:tcW w:w="1297" w:type="dxa"/>
                <w:gridSpan w:val="2"/>
                <w:tcBorders>
                  <w:top w:val="nil"/>
                  <w:left w:val="nil"/>
                  <w:bottom w:val="nil"/>
                  <w:right w:val="nil"/>
                </w:tcBorders>
                <w:shd w:val="clear" w:color="auto" w:fill="auto"/>
                <w:noWrap/>
                <w:vAlign w:val="bottom"/>
                <w:hideMark/>
              </w:tcPr>
            </w:tcPrChange>
          </w:tcPr>
          <w:p w14:paraId="59AA0DED" w14:textId="77777777" w:rsidR="00270D87" w:rsidRPr="00270D87" w:rsidRDefault="00270D87" w:rsidP="00270D87">
            <w:pPr>
              <w:rPr>
                <w:ins w:id="1544"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545" w:author="Victor Rouco [2]" w:date="2020-06-18T10:56:00Z">
              <w:tcPr>
                <w:tcW w:w="1983" w:type="dxa"/>
                <w:tcBorders>
                  <w:top w:val="nil"/>
                  <w:left w:val="nil"/>
                  <w:bottom w:val="nil"/>
                  <w:right w:val="nil"/>
                </w:tcBorders>
                <w:shd w:val="clear" w:color="auto" w:fill="auto"/>
                <w:noWrap/>
                <w:vAlign w:val="bottom"/>
                <w:hideMark/>
              </w:tcPr>
            </w:tcPrChange>
          </w:tcPr>
          <w:p w14:paraId="6BE51104" w14:textId="77777777" w:rsidR="00270D87" w:rsidRPr="00270D87" w:rsidRDefault="00270D87" w:rsidP="00270D87">
            <w:pPr>
              <w:rPr>
                <w:ins w:id="1546" w:author="Victor Rouco [2]" w:date="2020-06-18T10:47:00Z"/>
                <w:rFonts w:ascii="Calibri" w:hAnsi="Calibri" w:cs="Calibri"/>
                <w:color w:val="000000"/>
                <w:lang w:val="en-BE" w:eastAsia="en-BE"/>
              </w:rPr>
            </w:pPr>
            <w:ins w:id="1547" w:author="Victor Rouco [2]" w:date="2020-06-18T10:47:00Z">
              <w:r w:rsidRPr="00270D87">
                <w:rPr>
                  <w:rFonts w:ascii="Calibri" w:hAnsi="Calibri" w:cs="Calibri"/>
                  <w:color w:val="000000"/>
                  <w:lang w:val="en-BE" w:eastAsia="en-BE"/>
                </w:rPr>
                <w:t>Productivity</w:t>
              </w:r>
            </w:ins>
          </w:p>
        </w:tc>
        <w:tc>
          <w:tcPr>
            <w:tcW w:w="2126" w:type="dxa"/>
            <w:tcBorders>
              <w:top w:val="nil"/>
              <w:left w:val="nil"/>
              <w:bottom w:val="nil"/>
              <w:right w:val="nil"/>
            </w:tcBorders>
            <w:shd w:val="clear" w:color="auto" w:fill="auto"/>
            <w:noWrap/>
            <w:vAlign w:val="bottom"/>
            <w:hideMark/>
            <w:tcPrChange w:id="1548" w:author="Victor Rouco [2]" w:date="2020-06-18T10:56:00Z">
              <w:tcPr>
                <w:tcW w:w="1150" w:type="dxa"/>
                <w:gridSpan w:val="2"/>
                <w:tcBorders>
                  <w:top w:val="nil"/>
                  <w:left w:val="nil"/>
                  <w:bottom w:val="nil"/>
                  <w:right w:val="nil"/>
                </w:tcBorders>
                <w:shd w:val="clear" w:color="auto" w:fill="auto"/>
                <w:noWrap/>
                <w:vAlign w:val="bottom"/>
                <w:hideMark/>
              </w:tcPr>
            </w:tcPrChange>
          </w:tcPr>
          <w:p w14:paraId="4DCAB113" w14:textId="77777777" w:rsidR="00270D87" w:rsidRPr="00270D87" w:rsidRDefault="00270D87" w:rsidP="00270D87">
            <w:pPr>
              <w:rPr>
                <w:ins w:id="1549"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550" w:author="Victor Rouco [2]" w:date="2020-06-18T10:56:00Z">
              <w:tcPr>
                <w:tcW w:w="3805" w:type="dxa"/>
                <w:gridSpan w:val="3"/>
                <w:tcBorders>
                  <w:top w:val="nil"/>
                  <w:left w:val="nil"/>
                  <w:bottom w:val="nil"/>
                  <w:right w:val="nil"/>
                </w:tcBorders>
                <w:shd w:val="clear" w:color="auto" w:fill="auto"/>
                <w:noWrap/>
                <w:vAlign w:val="bottom"/>
                <w:hideMark/>
              </w:tcPr>
            </w:tcPrChange>
          </w:tcPr>
          <w:p w14:paraId="73F81205" w14:textId="77777777" w:rsidR="00270D87" w:rsidRPr="00270D87" w:rsidRDefault="00270D87" w:rsidP="00270D87">
            <w:pPr>
              <w:rPr>
                <w:ins w:id="1551" w:author="Victor Rouco [2]" w:date="2020-06-18T10:47:00Z"/>
                <w:rFonts w:ascii="Calibri" w:hAnsi="Calibri" w:cs="Calibri"/>
                <w:color w:val="000000"/>
                <w:lang w:val="en-BE" w:eastAsia="en-BE"/>
              </w:rPr>
            </w:pPr>
            <w:ins w:id="1552" w:author="Victor Rouco [2]" w:date="2020-06-18T10:47:00Z">
              <w:r w:rsidRPr="00270D87">
                <w:rPr>
                  <w:rFonts w:ascii="Calibri" w:hAnsi="Calibri" w:cs="Calibri"/>
                  <w:color w:val="000000"/>
                  <w:lang w:val="en-BE" w:eastAsia="en-BE"/>
                </w:rPr>
                <w:t>Orderliness</w:t>
              </w:r>
            </w:ins>
          </w:p>
        </w:tc>
        <w:tc>
          <w:tcPr>
            <w:tcW w:w="1627" w:type="dxa"/>
            <w:tcBorders>
              <w:top w:val="nil"/>
              <w:left w:val="nil"/>
              <w:bottom w:val="nil"/>
              <w:right w:val="nil"/>
            </w:tcBorders>
            <w:shd w:val="clear" w:color="auto" w:fill="auto"/>
            <w:noWrap/>
            <w:vAlign w:val="bottom"/>
            <w:hideMark/>
            <w:tcPrChange w:id="1553" w:author="Victor Rouco [2]" w:date="2020-06-18T10:56:00Z">
              <w:tcPr>
                <w:tcW w:w="1627" w:type="dxa"/>
                <w:gridSpan w:val="2"/>
                <w:tcBorders>
                  <w:top w:val="nil"/>
                  <w:left w:val="nil"/>
                  <w:bottom w:val="nil"/>
                  <w:right w:val="nil"/>
                </w:tcBorders>
                <w:shd w:val="clear" w:color="auto" w:fill="auto"/>
                <w:noWrap/>
                <w:vAlign w:val="bottom"/>
                <w:hideMark/>
              </w:tcPr>
            </w:tcPrChange>
          </w:tcPr>
          <w:p w14:paraId="0ED84E25" w14:textId="77777777" w:rsidR="00270D87" w:rsidRPr="00270D87" w:rsidRDefault="00270D87" w:rsidP="00270D87">
            <w:pPr>
              <w:rPr>
                <w:ins w:id="1554" w:author="Victor Rouco [2]" w:date="2020-06-18T10:47:00Z"/>
                <w:rFonts w:ascii="Calibri" w:hAnsi="Calibri" w:cs="Calibri"/>
                <w:color w:val="000000"/>
                <w:lang w:val="en-BE" w:eastAsia="en-BE"/>
              </w:rPr>
            </w:pPr>
          </w:p>
        </w:tc>
      </w:tr>
      <w:tr w:rsidR="00626210" w:rsidRPr="00270D87" w14:paraId="599DAC2F" w14:textId="77777777" w:rsidTr="00626210">
        <w:tblPrEx>
          <w:tblCellMar>
            <w:left w:w="108" w:type="dxa"/>
            <w:right w:w="108" w:type="dxa"/>
          </w:tblCellMar>
          <w:tblPrExChange w:id="1555" w:author="Victor Rouco [2]" w:date="2020-06-18T10:56:00Z">
            <w:tblPrEx>
              <w:tblW w:w="10841" w:type="dxa"/>
              <w:tblCellMar>
                <w:left w:w="108" w:type="dxa"/>
                <w:right w:w="108" w:type="dxa"/>
              </w:tblCellMar>
            </w:tblPrEx>
          </w:tblPrExChange>
        </w:tblPrEx>
        <w:trPr>
          <w:gridAfter w:val="4"/>
          <w:trHeight w:val="351"/>
          <w:ins w:id="1556" w:author="Victor Rouco [2]" w:date="2020-06-18T10:47:00Z"/>
          <w:trPrChange w:id="1557"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558" w:author="Victor Rouco [2]" w:date="2020-06-18T10:56:00Z">
              <w:tcPr>
                <w:tcW w:w="979" w:type="dxa"/>
                <w:tcBorders>
                  <w:top w:val="nil"/>
                  <w:left w:val="nil"/>
                  <w:bottom w:val="nil"/>
                  <w:right w:val="nil"/>
                </w:tcBorders>
                <w:shd w:val="clear" w:color="auto" w:fill="auto"/>
                <w:noWrap/>
                <w:vAlign w:val="bottom"/>
                <w:hideMark/>
              </w:tcPr>
            </w:tcPrChange>
          </w:tcPr>
          <w:p w14:paraId="302DDB87" w14:textId="77777777" w:rsidR="00270D87" w:rsidRPr="00270D87" w:rsidRDefault="00270D87" w:rsidP="00270D87">
            <w:pPr>
              <w:rPr>
                <w:ins w:id="1559"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560" w:author="Victor Rouco [2]" w:date="2020-06-18T10:56:00Z">
              <w:tcPr>
                <w:tcW w:w="1297" w:type="dxa"/>
                <w:gridSpan w:val="2"/>
                <w:tcBorders>
                  <w:top w:val="nil"/>
                  <w:left w:val="nil"/>
                  <w:bottom w:val="nil"/>
                  <w:right w:val="nil"/>
                </w:tcBorders>
                <w:shd w:val="clear" w:color="auto" w:fill="auto"/>
                <w:noWrap/>
                <w:vAlign w:val="bottom"/>
                <w:hideMark/>
              </w:tcPr>
            </w:tcPrChange>
          </w:tcPr>
          <w:p w14:paraId="6A4BA4A1" w14:textId="77777777" w:rsidR="00270D87" w:rsidRPr="00270D87" w:rsidRDefault="00270D87" w:rsidP="00270D87">
            <w:pPr>
              <w:rPr>
                <w:ins w:id="1561"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562" w:author="Victor Rouco [2]" w:date="2020-06-18T10:56:00Z">
              <w:tcPr>
                <w:tcW w:w="1983" w:type="dxa"/>
                <w:tcBorders>
                  <w:top w:val="nil"/>
                  <w:left w:val="nil"/>
                  <w:bottom w:val="nil"/>
                  <w:right w:val="nil"/>
                </w:tcBorders>
                <w:shd w:val="clear" w:color="auto" w:fill="auto"/>
                <w:noWrap/>
                <w:vAlign w:val="bottom"/>
                <w:hideMark/>
              </w:tcPr>
            </w:tcPrChange>
          </w:tcPr>
          <w:p w14:paraId="72F7A57A" w14:textId="77777777" w:rsidR="00270D87" w:rsidRPr="00270D87" w:rsidRDefault="00270D87" w:rsidP="00270D87">
            <w:pPr>
              <w:rPr>
                <w:ins w:id="1563" w:author="Victor Rouco [2]" w:date="2020-06-18T10:47:00Z"/>
                <w:rFonts w:ascii="Calibri" w:hAnsi="Calibri" w:cs="Calibri"/>
                <w:color w:val="000000"/>
                <w:lang w:val="en-BE" w:eastAsia="en-BE"/>
              </w:rPr>
            </w:pPr>
            <w:ins w:id="1564" w:author="Victor Rouco [2]" w:date="2020-06-18T10:47:00Z">
              <w:r w:rsidRPr="00270D87">
                <w:rPr>
                  <w:rFonts w:ascii="Calibri" w:hAnsi="Calibri" w:cs="Calibri"/>
                  <w:color w:val="000000"/>
                  <w:lang w:val="en-BE" w:eastAsia="en-BE"/>
                </w:rPr>
                <w:t>Task planning</w:t>
              </w:r>
            </w:ins>
          </w:p>
        </w:tc>
        <w:tc>
          <w:tcPr>
            <w:tcW w:w="2126" w:type="dxa"/>
            <w:tcBorders>
              <w:top w:val="nil"/>
              <w:left w:val="nil"/>
              <w:bottom w:val="nil"/>
              <w:right w:val="nil"/>
            </w:tcBorders>
            <w:shd w:val="clear" w:color="auto" w:fill="auto"/>
            <w:noWrap/>
            <w:vAlign w:val="bottom"/>
            <w:hideMark/>
            <w:tcPrChange w:id="1565" w:author="Victor Rouco [2]" w:date="2020-06-18T10:56:00Z">
              <w:tcPr>
                <w:tcW w:w="1150" w:type="dxa"/>
                <w:gridSpan w:val="2"/>
                <w:tcBorders>
                  <w:top w:val="nil"/>
                  <w:left w:val="nil"/>
                  <w:bottom w:val="nil"/>
                  <w:right w:val="nil"/>
                </w:tcBorders>
                <w:shd w:val="clear" w:color="auto" w:fill="auto"/>
                <w:noWrap/>
                <w:vAlign w:val="bottom"/>
                <w:hideMark/>
              </w:tcPr>
            </w:tcPrChange>
          </w:tcPr>
          <w:p w14:paraId="2194363A" w14:textId="77777777" w:rsidR="00270D87" w:rsidRPr="00270D87" w:rsidRDefault="00270D87" w:rsidP="00270D87">
            <w:pPr>
              <w:rPr>
                <w:ins w:id="1566"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567" w:author="Victor Rouco [2]" w:date="2020-06-18T10:56:00Z">
              <w:tcPr>
                <w:tcW w:w="3805" w:type="dxa"/>
                <w:gridSpan w:val="3"/>
                <w:tcBorders>
                  <w:top w:val="nil"/>
                  <w:left w:val="nil"/>
                  <w:bottom w:val="nil"/>
                  <w:right w:val="nil"/>
                </w:tcBorders>
                <w:shd w:val="clear" w:color="auto" w:fill="auto"/>
                <w:noWrap/>
                <w:vAlign w:val="bottom"/>
                <w:hideMark/>
              </w:tcPr>
            </w:tcPrChange>
          </w:tcPr>
          <w:p w14:paraId="4DF1211E" w14:textId="77777777" w:rsidR="00270D87" w:rsidRPr="00270D87" w:rsidRDefault="00270D87" w:rsidP="00270D87">
            <w:pPr>
              <w:rPr>
                <w:ins w:id="1568" w:author="Victor Rouco [2]" w:date="2020-06-18T10:47:00Z"/>
                <w:rFonts w:ascii="Calibri" w:hAnsi="Calibri" w:cs="Calibri"/>
                <w:color w:val="000000"/>
                <w:lang w:val="en-BE" w:eastAsia="en-BE"/>
              </w:rPr>
            </w:pPr>
            <w:ins w:id="1569" w:author="Victor Rouco [2]" w:date="2020-06-18T10:47:00Z">
              <w:r w:rsidRPr="00270D87">
                <w:rPr>
                  <w:rFonts w:ascii="Calibri" w:hAnsi="Calibri" w:cs="Calibri"/>
                  <w:color w:val="000000"/>
                  <w:lang w:val="en-BE" w:eastAsia="en-BE"/>
                </w:rPr>
                <w:t>Persistence</w:t>
              </w:r>
            </w:ins>
          </w:p>
        </w:tc>
        <w:tc>
          <w:tcPr>
            <w:tcW w:w="1627" w:type="dxa"/>
            <w:tcBorders>
              <w:top w:val="nil"/>
              <w:left w:val="nil"/>
              <w:bottom w:val="nil"/>
              <w:right w:val="nil"/>
            </w:tcBorders>
            <w:shd w:val="clear" w:color="auto" w:fill="auto"/>
            <w:noWrap/>
            <w:vAlign w:val="bottom"/>
            <w:hideMark/>
            <w:tcPrChange w:id="1570" w:author="Victor Rouco [2]" w:date="2020-06-18T10:56:00Z">
              <w:tcPr>
                <w:tcW w:w="1627" w:type="dxa"/>
                <w:gridSpan w:val="2"/>
                <w:tcBorders>
                  <w:top w:val="nil"/>
                  <w:left w:val="nil"/>
                  <w:bottom w:val="nil"/>
                  <w:right w:val="nil"/>
                </w:tcBorders>
                <w:shd w:val="clear" w:color="auto" w:fill="auto"/>
                <w:noWrap/>
                <w:vAlign w:val="bottom"/>
                <w:hideMark/>
              </w:tcPr>
            </w:tcPrChange>
          </w:tcPr>
          <w:p w14:paraId="369051C4" w14:textId="77777777" w:rsidR="00270D87" w:rsidRPr="00270D87" w:rsidRDefault="00270D87" w:rsidP="00270D87">
            <w:pPr>
              <w:rPr>
                <w:ins w:id="1571" w:author="Victor Rouco [2]" w:date="2020-06-18T10:47:00Z"/>
                <w:rFonts w:ascii="Calibri" w:hAnsi="Calibri" w:cs="Calibri"/>
                <w:color w:val="000000"/>
                <w:lang w:val="en-BE" w:eastAsia="en-BE"/>
              </w:rPr>
            </w:pPr>
          </w:p>
        </w:tc>
      </w:tr>
      <w:tr w:rsidR="00626210" w:rsidRPr="00270D87" w14:paraId="6C129195" w14:textId="77777777" w:rsidTr="00626210">
        <w:tblPrEx>
          <w:tblCellMar>
            <w:left w:w="108" w:type="dxa"/>
            <w:right w:w="108" w:type="dxa"/>
          </w:tblCellMar>
          <w:tblPrExChange w:id="1572" w:author="Victor Rouco [2]" w:date="2020-06-18T10:56:00Z">
            <w:tblPrEx>
              <w:tblW w:w="10841" w:type="dxa"/>
              <w:tblCellMar>
                <w:left w:w="108" w:type="dxa"/>
                <w:right w:w="108" w:type="dxa"/>
              </w:tblCellMar>
            </w:tblPrEx>
          </w:tblPrExChange>
        </w:tblPrEx>
        <w:trPr>
          <w:gridAfter w:val="4"/>
          <w:trHeight w:val="351"/>
          <w:ins w:id="1573" w:author="Victor Rouco [2]" w:date="2020-06-18T10:47:00Z"/>
          <w:trPrChange w:id="1574"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575" w:author="Victor Rouco [2]" w:date="2020-06-18T10:56:00Z">
              <w:tcPr>
                <w:tcW w:w="979" w:type="dxa"/>
                <w:tcBorders>
                  <w:top w:val="nil"/>
                  <w:left w:val="nil"/>
                  <w:bottom w:val="nil"/>
                  <w:right w:val="nil"/>
                </w:tcBorders>
                <w:shd w:val="clear" w:color="auto" w:fill="auto"/>
                <w:noWrap/>
                <w:vAlign w:val="bottom"/>
                <w:hideMark/>
              </w:tcPr>
            </w:tcPrChange>
          </w:tcPr>
          <w:p w14:paraId="10E37B11" w14:textId="77777777" w:rsidR="00270D87" w:rsidRPr="00270D87" w:rsidRDefault="00270D87" w:rsidP="00270D87">
            <w:pPr>
              <w:rPr>
                <w:ins w:id="1576"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577" w:author="Victor Rouco [2]" w:date="2020-06-18T10:56:00Z">
              <w:tcPr>
                <w:tcW w:w="1297" w:type="dxa"/>
                <w:gridSpan w:val="2"/>
                <w:tcBorders>
                  <w:top w:val="nil"/>
                  <w:left w:val="nil"/>
                  <w:bottom w:val="nil"/>
                  <w:right w:val="nil"/>
                </w:tcBorders>
                <w:shd w:val="clear" w:color="auto" w:fill="auto"/>
                <w:noWrap/>
                <w:vAlign w:val="bottom"/>
                <w:hideMark/>
              </w:tcPr>
            </w:tcPrChange>
          </w:tcPr>
          <w:p w14:paraId="01F4F58D" w14:textId="77777777" w:rsidR="00270D87" w:rsidRPr="00270D87" w:rsidRDefault="00270D87" w:rsidP="00270D87">
            <w:pPr>
              <w:rPr>
                <w:ins w:id="1578"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579" w:author="Victor Rouco [2]" w:date="2020-06-18T10:56:00Z">
              <w:tcPr>
                <w:tcW w:w="1983" w:type="dxa"/>
                <w:tcBorders>
                  <w:top w:val="nil"/>
                  <w:left w:val="nil"/>
                  <w:bottom w:val="nil"/>
                  <w:right w:val="nil"/>
                </w:tcBorders>
                <w:shd w:val="clear" w:color="auto" w:fill="auto"/>
                <w:noWrap/>
                <w:vAlign w:val="bottom"/>
                <w:hideMark/>
              </w:tcPr>
            </w:tcPrChange>
          </w:tcPr>
          <w:p w14:paraId="2D7CC271" w14:textId="77777777" w:rsidR="00270D87" w:rsidRPr="00270D87" w:rsidRDefault="00270D87" w:rsidP="00270D87">
            <w:pPr>
              <w:rPr>
                <w:ins w:id="1580"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581" w:author="Victor Rouco [2]" w:date="2020-06-18T10:56:00Z">
              <w:tcPr>
                <w:tcW w:w="1150" w:type="dxa"/>
                <w:gridSpan w:val="2"/>
                <w:tcBorders>
                  <w:top w:val="nil"/>
                  <w:left w:val="nil"/>
                  <w:bottom w:val="nil"/>
                  <w:right w:val="nil"/>
                </w:tcBorders>
                <w:shd w:val="clear" w:color="auto" w:fill="auto"/>
                <w:noWrap/>
                <w:vAlign w:val="bottom"/>
                <w:hideMark/>
              </w:tcPr>
            </w:tcPrChange>
          </w:tcPr>
          <w:p w14:paraId="263C46F1" w14:textId="77777777" w:rsidR="00270D87" w:rsidRPr="00270D87" w:rsidRDefault="00270D87" w:rsidP="00270D87">
            <w:pPr>
              <w:rPr>
                <w:ins w:id="1582"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583" w:author="Victor Rouco [2]" w:date="2020-06-18T10:56:00Z">
              <w:tcPr>
                <w:tcW w:w="3805" w:type="dxa"/>
                <w:gridSpan w:val="3"/>
                <w:tcBorders>
                  <w:top w:val="nil"/>
                  <w:left w:val="nil"/>
                  <w:bottom w:val="nil"/>
                  <w:right w:val="nil"/>
                </w:tcBorders>
                <w:shd w:val="clear" w:color="auto" w:fill="auto"/>
                <w:noWrap/>
                <w:vAlign w:val="bottom"/>
                <w:hideMark/>
              </w:tcPr>
            </w:tcPrChange>
          </w:tcPr>
          <w:p w14:paraId="717A4684" w14:textId="77777777" w:rsidR="00270D87" w:rsidRPr="00270D87" w:rsidRDefault="00270D87" w:rsidP="00270D87">
            <w:pPr>
              <w:rPr>
                <w:ins w:id="1584" w:author="Victor Rouco [2]" w:date="2020-06-18T10:47:00Z"/>
                <w:rFonts w:ascii="Calibri" w:hAnsi="Calibri" w:cs="Calibri"/>
                <w:color w:val="000000"/>
                <w:lang w:val="en-BE" w:eastAsia="en-BE"/>
              </w:rPr>
            </w:pPr>
            <w:ins w:id="1585" w:author="Victor Rouco [2]" w:date="2020-06-18T10:47:00Z">
              <w:r w:rsidRPr="00270D87">
                <w:rPr>
                  <w:rFonts w:ascii="Calibri" w:hAnsi="Calibri" w:cs="Calibri"/>
                  <w:color w:val="000000"/>
                  <w:lang w:val="en-BE" w:eastAsia="en-BE"/>
                </w:rPr>
                <w:t>Wish to work</w:t>
              </w:r>
            </w:ins>
          </w:p>
        </w:tc>
        <w:tc>
          <w:tcPr>
            <w:tcW w:w="1627" w:type="dxa"/>
            <w:tcBorders>
              <w:top w:val="nil"/>
              <w:left w:val="nil"/>
              <w:bottom w:val="nil"/>
              <w:right w:val="nil"/>
            </w:tcBorders>
            <w:shd w:val="clear" w:color="auto" w:fill="auto"/>
            <w:noWrap/>
            <w:vAlign w:val="bottom"/>
            <w:hideMark/>
            <w:tcPrChange w:id="1586" w:author="Victor Rouco [2]" w:date="2020-06-18T10:56:00Z">
              <w:tcPr>
                <w:tcW w:w="1627" w:type="dxa"/>
                <w:gridSpan w:val="2"/>
                <w:tcBorders>
                  <w:top w:val="nil"/>
                  <w:left w:val="nil"/>
                  <w:bottom w:val="nil"/>
                  <w:right w:val="nil"/>
                </w:tcBorders>
                <w:shd w:val="clear" w:color="auto" w:fill="auto"/>
                <w:noWrap/>
                <w:vAlign w:val="bottom"/>
                <w:hideMark/>
              </w:tcPr>
            </w:tcPrChange>
          </w:tcPr>
          <w:p w14:paraId="7AF03447" w14:textId="77777777" w:rsidR="00270D87" w:rsidRPr="00270D87" w:rsidRDefault="00270D87" w:rsidP="00270D87">
            <w:pPr>
              <w:rPr>
                <w:ins w:id="1587" w:author="Victor Rouco [2]" w:date="2020-06-18T10:47:00Z"/>
                <w:rFonts w:ascii="Calibri" w:hAnsi="Calibri" w:cs="Calibri"/>
                <w:color w:val="000000"/>
                <w:lang w:val="en-BE" w:eastAsia="en-BE"/>
              </w:rPr>
            </w:pPr>
          </w:p>
        </w:tc>
      </w:tr>
      <w:tr w:rsidR="00626210" w:rsidRPr="00270D87" w14:paraId="17DCDFC4" w14:textId="77777777" w:rsidTr="00626210">
        <w:tblPrEx>
          <w:tblCellMar>
            <w:left w:w="108" w:type="dxa"/>
            <w:right w:w="108" w:type="dxa"/>
          </w:tblCellMar>
          <w:tblPrExChange w:id="1588" w:author="Victor Rouco [2]" w:date="2020-06-18T10:56:00Z">
            <w:tblPrEx>
              <w:tblW w:w="10841" w:type="dxa"/>
              <w:tblCellMar>
                <w:left w:w="108" w:type="dxa"/>
                <w:right w:w="108" w:type="dxa"/>
              </w:tblCellMar>
            </w:tblPrEx>
          </w:tblPrExChange>
        </w:tblPrEx>
        <w:trPr>
          <w:gridAfter w:val="4"/>
          <w:trHeight w:val="351"/>
          <w:ins w:id="1589" w:author="Victor Rouco [2]" w:date="2020-06-18T10:47:00Z"/>
          <w:trPrChange w:id="1590" w:author="Victor Rouco [2]" w:date="2020-06-18T10:56:00Z">
            <w:trPr>
              <w:gridAfter w:val="4"/>
              <w:trHeight w:val="351"/>
            </w:trPr>
          </w:trPrChange>
        </w:trPr>
        <w:tc>
          <w:tcPr>
            <w:tcW w:w="3402" w:type="dxa"/>
            <w:gridSpan w:val="2"/>
            <w:tcBorders>
              <w:top w:val="nil"/>
              <w:left w:val="nil"/>
              <w:bottom w:val="nil"/>
              <w:right w:val="nil"/>
            </w:tcBorders>
            <w:shd w:val="clear" w:color="auto" w:fill="auto"/>
            <w:noWrap/>
            <w:vAlign w:val="bottom"/>
            <w:hideMark/>
            <w:tcPrChange w:id="1591" w:author="Victor Rouco [2]" w:date="2020-06-18T10:56:00Z">
              <w:tcPr>
                <w:tcW w:w="2276" w:type="dxa"/>
                <w:gridSpan w:val="3"/>
                <w:tcBorders>
                  <w:top w:val="nil"/>
                  <w:left w:val="nil"/>
                  <w:bottom w:val="nil"/>
                  <w:right w:val="nil"/>
                </w:tcBorders>
                <w:shd w:val="clear" w:color="auto" w:fill="auto"/>
                <w:noWrap/>
                <w:vAlign w:val="bottom"/>
                <w:hideMark/>
              </w:tcPr>
            </w:tcPrChange>
          </w:tcPr>
          <w:p w14:paraId="74416909" w14:textId="12B49975" w:rsidR="00270D87" w:rsidRPr="00270D87" w:rsidRDefault="00270D87" w:rsidP="00270D87">
            <w:pPr>
              <w:rPr>
                <w:ins w:id="1592" w:author="Victor Rouco [2]" w:date="2020-06-18T10:47:00Z"/>
                <w:sz w:val="20"/>
                <w:szCs w:val="20"/>
                <w:lang w:val="en-BE" w:eastAsia="en-BE"/>
              </w:rPr>
            </w:pPr>
            <w:ins w:id="1593" w:author="Victor Rouco [2]" w:date="2020-06-18T10:48:00Z">
              <w:r w:rsidRPr="00270D87">
                <w:rPr>
                  <w:rFonts w:ascii="Calibri" w:hAnsi="Calibri" w:cs="Calibri"/>
                  <w:color w:val="000000"/>
                  <w:lang w:val="en-BE" w:eastAsia="en-BE"/>
                </w:rPr>
                <w:t>Extraversion</w:t>
              </w:r>
            </w:ins>
          </w:p>
        </w:tc>
        <w:tc>
          <w:tcPr>
            <w:tcW w:w="1416" w:type="dxa"/>
            <w:tcBorders>
              <w:top w:val="nil"/>
              <w:left w:val="nil"/>
              <w:bottom w:val="nil"/>
              <w:right w:val="nil"/>
            </w:tcBorders>
            <w:shd w:val="clear" w:color="auto" w:fill="auto"/>
            <w:noWrap/>
            <w:vAlign w:val="bottom"/>
            <w:hideMark/>
            <w:tcPrChange w:id="1594" w:author="Victor Rouco [2]" w:date="2020-06-18T10:56:00Z">
              <w:tcPr>
                <w:tcW w:w="1983" w:type="dxa"/>
                <w:tcBorders>
                  <w:top w:val="nil"/>
                  <w:left w:val="nil"/>
                  <w:bottom w:val="nil"/>
                  <w:right w:val="nil"/>
                </w:tcBorders>
                <w:shd w:val="clear" w:color="auto" w:fill="auto"/>
                <w:noWrap/>
                <w:vAlign w:val="bottom"/>
                <w:hideMark/>
              </w:tcPr>
            </w:tcPrChange>
          </w:tcPr>
          <w:p w14:paraId="0C677F4D" w14:textId="77777777" w:rsidR="00270D87" w:rsidRPr="00270D87" w:rsidRDefault="00270D87" w:rsidP="00270D87">
            <w:pPr>
              <w:rPr>
                <w:ins w:id="1595"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596" w:author="Victor Rouco [2]" w:date="2020-06-18T10:56:00Z">
              <w:tcPr>
                <w:tcW w:w="2545" w:type="dxa"/>
                <w:gridSpan w:val="3"/>
                <w:tcBorders>
                  <w:top w:val="nil"/>
                  <w:left w:val="nil"/>
                  <w:bottom w:val="nil"/>
                  <w:right w:val="nil"/>
                </w:tcBorders>
                <w:shd w:val="clear" w:color="auto" w:fill="auto"/>
                <w:noWrap/>
                <w:vAlign w:val="bottom"/>
                <w:hideMark/>
              </w:tcPr>
            </w:tcPrChange>
          </w:tcPr>
          <w:p w14:paraId="798B585A" w14:textId="77777777" w:rsidR="00270D87" w:rsidRPr="00270D87" w:rsidRDefault="00270D87" w:rsidP="00270D87">
            <w:pPr>
              <w:rPr>
                <w:ins w:id="1597"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598" w:author="Victor Rouco [2]" w:date="2020-06-18T10:56:00Z">
              <w:tcPr>
                <w:tcW w:w="2410" w:type="dxa"/>
                <w:gridSpan w:val="2"/>
                <w:tcBorders>
                  <w:top w:val="nil"/>
                  <w:left w:val="nil"/>
                  <w:bottom w:val="nil"/>
                  <w:right w:val="nil"/>
                </w:tcBorders>
                <w:shd w:val="clear" w:color="auto" w:fill="auto"/>
                <w:noWrap/>
                <w:vAlign w:val="bottom"/>
                <w:hideMark/>
              </w:tcPr>
            </w:tcPrChange>
          </w:tcPr>
          <w:p w14:paraId="71C97B6A" w14:textId="77777777" w:rsidR="00270D87" w:rsidRPr="00270D87" w:rsidRDefault="00270D87" w:rsidP="00270D87">
            <w:pPr>
              <w:rPr>
                <w:ins w:id="1599" w:author="Victor Rouco [2]" w:date="2020-06-18T10:47:00Z"/>
                <w:sz w:val="20"/>
                <w:szCs w:val="20"/>
                <w:lang w:val="en-BE" w:eastAsia="en-BE"/>
              </w:rPr>
            </w:pPr>
          </w:p>
        </w:tc>
        <w:tc>
          <w:tcPr>
            <w:tcW w:w="1627" w:type="dxa"/>
            <w:tcBorders>
              <w:top w:val="nil"/>
              <w:left w:val="nil"/>
              <w:bottom w:val="nil"/>
              <w:right w:val="nil"/>
            </w:tcBorders>
            <w:shd w:val="clear" w:color="auto" w:fill="auto"/>
            <w:noWrap/>
            <w:vAlign w:val="bottom"/>
            <w:hideMark/>
            <w:tcPrChange w:id="1600" w:author="Victor Rouco [2]" w:date="2020-06-18T10:56:00Z">
              <w:tcPr>
                <w:tcW w:w="1627" w:type="dxa"/>
                <w:gridSpan w:val="2"/>
                <w:tcBorders>
                  <w:top w:val="nil"/>
                  <w:left w:val="nil"/>
                  <w:bottom w:val="nil"/>
                  <w:right w:val="nil"/>
                </w:tcBorders>
                <w:shd w:val="clear" w:color="auto" w:fill="auto"/>
                <w:noWrap/>
                <w:vAlign w:val="bottom"/>
                <w:hideMark/>
              </w:tcPr>
            </w:tcPrChange>
          </w:tcPr>
          <w:p w14:paraId="59908220" w14:textId="77777777" w:rsidR="00270D87" w:rsidRPr="00270D87" w:rsidRDefault="00270D87" w:rsidP="00270D87">
            <w:pPr>
              <w:rPr>
                <w:ins w:id="1601" w:author="Victor Rouco [2]" w:date="2020-06-18T10:47:00Z"/>
                <w:sz w:val="20"/>
                <w:szCs w:val="20"/>
                <w:lang w:val="en-BE" w:eastAsia="en-BE"/>
              </w:rPr>
            </w:pPr>
          </w:p>
        </w:tc>
      </w:tr>
      <w:tr w:rsidR="00626210" w:rsidRPr="00270D87" w14:paraId="6EC2EEDC" w14:textId="77777777" w:rsidTr="00626210">
        <w:tblPrEx>
          <w:tblCellMar>
            <w:left w:w="108" w:type="dxa"/>
            <w:right w:w="108" w:type="dxa"/>
          </w:tblCellMar>
          <w:tblPrExChange w:id="1602" w:author="Victor Rouco [2]" w:date="2020-06-18T10:56:00Z">
            <w:tblPrEx>
              <w:tblW w:w="10841" w:type="dxa"/>
              <w:tblCellMar>
                <w:left w:w="108" w:type="dxa"/>
                <w:right w:w="108" w:type="dxa"/>
              </w:tblCellMar>
            </w:tblPrEx>
          </w:tblPrExChange>
        </w:tblPrEx>
        <w:trPr>
          <w:gridAfter w:val="4"/>
          <w:trHeight w:val="351"/>
          <w:ins w:id="1603" w:author="Victor Rouco [2]" w:date="2020-06-18T10:47:00Z"/>
          <w:trPrChange w:id="1604"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605" w:author="Victor Rouco [2]" w:date="2020-06-18T10:56:00Z">
              <w:tcPr>
                <w:tcW w:w="979" w:type="dxa"/>
                <w:tcBorders>
                  <w:top w:val="nil"/>
                  <w:left w:val="nil"/>
                  <w:bottom w:val="nil"/>
                  <w:right w:val="nil"/>
                </w:tcBorders>
                <w:shd w:val="clear" w:color="auto" w:fill="auto"/>
                <w:noWrap/>
                <w:vAlign w:val="bottom"/>
                <w:hideMark/>
              </w:tcPr>
            </w:tcPrChange>
          </w:tcPr>
          <w:p w14:paraId="0F812963" w14:textId="098C1FF2" w:rsidR="00270D87" w:rsidRPr="00270D87" w:rsidRDefault="00270D87" w:rsidP="00270D87">
            <w:pPr>
              <w:rPr>
                <w:ins w:id="1606" w:author="Victor Rouco [2]" w:date="2020-06-18T10:47:00Z"/>
                <w:rFonts w:ascii="Calibri" w:hAnsi="Calibri" w:cs="Calibri"/>
                <w:color w:val="000000"/>
                <w:lang w:val="en-BE" w:eastAsia="en-BE"/>
              </w:rPr>
            </w:pPr>
          </w:p>
        </w:tc>
        <w:tc>
          <w:tcPr>
            <w:tcW w:w="1842" w:type="dxa"/>
            <w:tcBorders>
              <w:top w:val="nil"/>
              <w:left w:val="nil"/>
              <w:bottom w:val="nil"/>
              <w:right w:val="nil"/>
            </w:tcBorders>
            <w:shd w:val="clear" w:color="auto" w:fill="auto"/>
            <w:noWrap/>
            <w:vAlign w:val="bottom"/>
            <w:hideMark/>
            <w:tcPrChange w:id="1607" w:author="Victor Rouco [2]" w:date="2020-06-18T10:56:00Z">
              <w:tcPr>
                <w:tcW w:w="1297" w:type="dxa"/>
                <w:gridSpan w:val="2"/>
                <w:tcBorders>
                  <w:top w:val="nil"/>
                  <w:left w:val="nil"/>
                  <w:bottom w:val="nil"/>
                  <w:right w:val="nil"/>
                </w:tcBorders>
                <w:shd w:val="clear" w:color="auto" w:fill="auto"/>
                <w:noWrap/>
                <w:vAlign w:val="bottom"/>
                <w:hideMark/>
              </w:tcPr>
            </w:tcPrChange>
          </w:tcPr>
          <w:p w14:paraId="691D83DE" w14:textId="77777777" w:rsidR="00270D87" w:rsidRPr="00270D87" w:rsidRDefault="00270D87" w:rsidP="00270D87">
            <w:pPr>
              <w:rPr>
                <w:ins w:id="1608" w:author="Victor Rouco [2]" w:date="2020-06-18T10:47:00Z"/>
                <w:rFonts w:ascii="Calibri" w:hAnsi="Calibri" w:cs="Calibri"/>
                <w:color w:val="000000"/>
                <w:lang w:val="en-BE" w:eastAsia="en-BE"/>
              </w:rPr>
            </w:pPr>
          </w:p>
        </w:tc>
        <w:tc>
          <w:tcPr>
            <w:tcW w:w="1416" w:type="dxa"/>
            <w:tcBorders>
              <w:top w:val="nil"/>
              <w:left w:val="nil"/>
              <w:bottom w:val="nil"/>
              <w:right w:val="nil"/>
            </w:tcBorders>
            <w:shd w:val="clear" w:color="auto" w:fill="auto"/>
            <w:noWrap/>
            <w:vAlign w:val="bottom"/>
            <w:hideMark/>
            <w:tcPrChange w:id="1609" w:author="Victor Rouco [2]" w:date="2020-06-18T10:56:00Z">
              <w:tcPr>
                <w:tcW w:w="1983" w:type="dxa"/>
                <w:tcBorders>
                  <w:top w:val="nil"/>
                  <w:left w:val="nil"/>
                  <w:bottom w:val="nil"/>
                  <w:right w:val="nil"/>
                </w:tcBorders>
                <w:shd w:val="clear" w:color="auto" w:fill="auto"/>
                <w:noWrap/>
                <w:vAlign w:val="bottom"/>
                <w:hideMark/>
              </w:tcPr>
            </w:tcPrChange>
          </w:tcPr>
          <w:p w14:paraId="2C58D1BD" w14:textId="77777777" w:rsidR="00270D87" w:rsidRPr="00270D87" w:rsidRDefault="00270D87" w:rsidP="00270D87">
            <w:pPr>
              <w:rPr>
                <w:ins w:id="1610" w:author="Victor Rouco [2]" w:date="2020-06-18T10:47:00Z"/>
                <w:rFonts w:ascii="Calibri" w:hAnsi="Calibri" w:cs="Calibri"/>
                <w:color w:val="000000"/>
                <w:lang w:val="en-BE" w:eastAsia="en-BE"/>
              </w:rPr>
            </w:pPr>
            <w:ins w:id="1611" w:author="Victor Rouco [2]" w:date="2020-06-18T10:47:00Z">
              <w:r w:rsidRPr="00270D87">
                <w:rPr>
                  <w:rFonts w:ascii="Calibri" w:hAnsi="Calibri" w:cs="Calibri"/>
                  <w:color w:val="000000"/>
                  <w:lang w:val="en-BE" w:eastAsia="en-BE"/>
                </w:rPr>
                <w:t>Forcefulness</w:t>
              </w:r>
            </w:ins>
          </w:p>
        </w:tc>
        <w:tc>
          <w:tcPr>
            <w:tcW w:w="2126" w:type="dxa"/>
            <w:tcBorders>
              <w:top w:val="nil"/>
              <w:left w:val="nil"/>
              <w:bottom w:val="nil"/>
              <w:right w:val="nil"/>
            </w:tcBorders>
            <w:shd w:val="clear" w:color="auto" w:fill="auto"/>
            <w:noWrap/>
            <w:vAlign w:val="bottom"/>
            <w:hideMark/>
            <w:tcPrChange w:id="1612" w:author="Victor Rouco [2]" w:date="2020-06-18T10:56:00Z">
              <w:tcPr>
                <w:tcW w:w="1150" w:type="dxa"/>
                <w:gridSpan w:val="2"/>
                <w:tcBorders>
                  <w:top w:val="nil"/>
                  <w:left w:val="nil"/>
                  <w:bottom w:val="nil"/>
                  <w:right w:val="nil"/>
                </w:tcBorders>
                <w:shd w:val="clear" w:color="auto" w:fill="auto"/>
                <w:noWrap/>
                <w:vAlign w:val="bottom"/>
                <w:hideMark/>
              </w:tcPr>
            </w:tcPrChange>
          </w:tcPr>
          <w:p w14:paraId="6672FD53" w14:textId="77777777" w:rsidR="00270D87" w:rsidRPr="00270D87" w:rsidRDefault="00270D87" w:rsidP="00270D87">
            <w:pPr>
              <w:rPr>
                <w:ins w:id="1613" w:author="Victor Rouco [2]" w:date="2020-06-18T10:47:00Z"/>
                <w:rFonts w:ascii="Calibri" w:hAnsi="Calibri" w:cs="Calibri"/>
                <w:color w:val="000000"/>
                <w:lang w:val="en-BE" w:eastAsia="en-BE"/>
              </w:rPr>
            </w:pPr>
            <w:ins w:id="1614" w:author="Victor Rouco [2]" w:date="2020-06-18T10:47:00Z">
              <w:r w:rsidRPr="00270D87">
                <w:rPr>
                  <w:rFonts w:ascii="Calibri" w:hAnsi="Calibri" w:cs="Calibri"/>
                  <w:color w:val="000000"/>
                  <w:lang w:val="en-BE" w:eastAsia="en-BE"/>
                </w:rPr>
                <w:t>Wish for affiliation</w:t>
              </w:r>
            </w:ins>
          </w:p>
        </w:tc>
        <w:tc>
          <w:tcPr>
            <w:tcW w:w="2410" w:type="dxa"/>
            <w:tcBorders>
              <w:top w:val="nil"/>
              <w:left w:val="nil"/>
              <w:bottom w:val="nil"/>
              <w:right w:val="nil"/>
            </w:tcBorders>
            <w:shd w:val="clear" w:color="auto" w:fill="auto"/>
            <w:noWrap/>
            <w:vAlign w:val="bottom"/>
            <w:hideMark/>
            <w:tcPrChange w:id="1615" w:author="Victor Rouco [2]" w:date="2020-06-18T10:56:00Z">
              <w:tcPr>
                <w:tcW w:w="3805" w:type="dxa"/>
                <w:gridSpan w:val="3"/>
                <w:tcBorders>
                  <w:top w:val="nil"/>
                  <w:left w:val="nil"/>
                  <w:bottom w:val="nil"/>
                  <w:right w:val="nil"/>
                </w:tcBorders>
                <w:shd w:val="clear" w:color="auto" w:fill="auto"/>
                <w:noWrap/>
                <w:vAlign w:val="bottom"/>
                <w:hideMark/>
              </w:tcPr>
            </w:tcPrChange>
          </w:tcPr>
          <w:p w14:paraId="646D45CC" w14:textId="77777777" w:rsidR="00270D87" w:rsidRPr="00270D87" w:rsidRDefault="00270D87" w:rsidP="00270D87">
            <w:pPr>
              <w:rPr>
                <w:ins w:id="1616" w:author="Victor Rouco [2]" w:date="2020-06-18T10:47:00Z"/>
                <w:rFonts w:ascii="Calibri" w:hAnsi="Calibri" w:cs="Calibri"/>
                <w:color w:val="000000"/>
                <w:lang w:val="en-BE" w:eastAsia="en-BE"/>
              </w:rPr>
            </w:pPr>
            <w:ins w:id="1617" w:author="Victor Rouco [2]" w:date="2020-06-18T10:47:00Z">
              <w:r w:rsidRPr="00270D87">
                <w:rPr>
                  <w:rFonts w:ascii="Calibri" w:hAnsi="Calibri" w:cs="Calibri"/>
                  <w:color w:val="000000"/>
                  <w:lang w:val="en-BE" w:eastAsia="en-BE"/>
                </w:rPr>
                <w:t>Energy</w:t>
              </w:r>
            </w:ins>
          </w:p>
        </w:tc>
        <w:tc>
          <w:tcPr>
            <w:tcW w:w="1627" w:type="dxa"/>
            <w:tcBorders>
              <w:top w:val="nil"/>
              <w:left w:val="nil"/>
              <w:bottom w:val="nil"/>
              <w:right w:val="nil"/>
            </w:tcBorders>
            <w:shd w:val="clear" w:color="auto" w:fill="auto"/>
            <w:noWrap/>
            <w:vAlign w:val="bottom"/>
            <w:hideMark/>
            <w:tcPrChange w:id="1618" w:author="Victor Rouco [2]" w:date="2020-06-18T10:56:00Z">
              <w:tcPr>
                <w:tcW w:w="1627" w:type="dxa"/>
                <w:gridSpan w:val="2"/>
                <w:tcBorders>
                  <w:top w:val="nil"/>
                  <w:left w:val="nil"/>
                  <w:bottom w:val="nil"/>
                  <w:right w:val="nil"/>
                </w:tcBorders>
                <w:shd w:val="clear" w:color="auto" w:fill="auto"/>
                <w:noWrap/>
                <w:vAlign w:val="bottom"/>
                <w:hideMark/>
              </w:tcPr>
            </w:tcPrChange>
          </w:tcPr>
          <w:p w14:paraId="4F1B8B7C" w14:textId="77777777" w:rsidR="00270D87" w:rsidRPr="00270D87" w:rsidRDefault="00270D87" w:rsidP="00270D87">
            <w:pPr>
              <w:rPr>
                <w:ins w:id="1619" w:author="Victor Rouco [2]" w:date="2020-06-18T10:47:00Z"/>
                <w:rFonts w:ascii="Calibri" w:hAnsi="Calibri" w:cs="Calibri"/>
                <w:color w:val="000000"/>
                <w:lang w:val="en-BE" w:eastAsia="en-BE"/>
              </w:rPr>
            </w:pPr>
            <w:ins w:id="1620" w:author="Victor Rouco [2]" w:date="2020-06-18T10:47:00Z">
              <w:r w:rsidRPr="00270D87">
                <w:rPr>
                  <w:rFonts w:ascii="Calibri" w:hAnsi="Calibri" w:cs="Calibri"/>
                  <w:color w:val="000000"/>
                  <w:lang w:val="en-BE" w:eastAsia="en-BE"/>
                </w:rPr>
                <w:t>Sociability</w:t>
              </w:r>
            </w:ins>
          </w:p>
        </w:tc>
      </w:tr>
      <w:tr w:rsidR="00626210" w:rsidRPr="00270D87" w14:paraId="7C08C8EE" w14:textId="77777777" w:rsidTr="00626210">
        <w:tblPrEx>
          <w:tblCellMar>
            <w:left w:w="108" w:type="dxa"/>
            <w:right w:w="108" w:type="dxa"/>
          </w:tblCellMar>
          <w:tblPrExChange w:id="1621" w:author="Victor Rouco [2]" w:date="2020-06-18T10:56:00Z">
            <w:tblPrEx>
              <w:tblW w:w="10841" w:type="dxa"/>
              <w:tblCellMar>
                <w:left w:w="108" w:type="dxa"/>
                <w:right w:w="108" w:type="dxa"/>
              </w:tblCellMar>
            </w:tblPrEx>
          </w:tblPrExChange>
        </w:tblPrEx>
        <w:trPr>
          <w:gridAfter w:val="4"/>
          <w:trHeight w:val="351"/>
          <w:ins w:id="1622" w:author="Victor Rouco [2]" w:date="2020-06-18T10:47:00Z"/>
          <w:trPrChange w:id="1623"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624" w:author="Victor Rouco [2]" w:date="2020-06-18T10:56:00Z">
              <w:tcPr>
                <w:tcW w:w="979" w:type="dxa"/>
                <w:tcBorders>
                  <w:top w:val="nil"/>
                  <w:left w:val="nil"/>
                  <w:bottom w:val="nil"/>
                  <w:right w:val="nil"/>
                </w:tcBorders>
                <w:shd w:val="clear" w:color="auto" w:fill="auto"/>
                <w:noWrap/>
                <w:vAlign w:val="bottom"/>
                <w:hideMark/>
              </w:tcPr>
            </w:tcPrChange>
          </w:tcPr>
          <w:p w14:paraId="47524D75" w14:textId="77777777" w:rsidR="00270D87" w:rsidRPr="00270D87" w:rsidRDefault="00270D87" w:rsidP="00270D87">
            <w:pPr>
              <w:rPr>
                <w:ins w:id="1625" w:author="Victor Rouco [2]" w:date="2020-06-18T10:47:00Z"/>
                <w:rFonts w:ascii="Calibri" w:hAnsi="Calibri" w:cs="Calibri"/>
                <w:color w:val="000000"/>
                <w:lang w:val="en-BE" w:eastAsia="en-BE"/>
              </w:rPr>
            </w:pPr>
          </w:p>
        </w:tc>
        <w:tc>
          <w:tcPr>
            <w:tcW w:w="1842" w:type="dxa"/>
            <w:tcBorders>
              <w:top w:val="nil"/>
              <w:left w:val="nil"/>
              <w:bottom w:val="nil"/>
              <w:right w:val="nil"/>
            </w:tcBorders>
            <w:shd w:val="clear" w:color="auto" w:fill="auto"/>
            <w:noWrap/>
            <w:vAlign w:val="bottom"/>
            <w:hideMark/>
            <w:tcPrChange w:id="1626" w:author="Victor Rouco [2]" w:date="2020-06-18T10:56:00Z">
              <w:tcPr>
                <w:tcW w:w="1297" w:type="dxa"/>
                <w:gridSpan w:val="2"/>
                <w:tcBorders>
                  <w:top w:val="nil"/>
                  <w:left w:val="nil"/>
                  <w:bottom w:val="nil"/>
                  <w:right w:val="nil"/>
                </w:tcBorders>
                <w:shd w:val="clear" w:color="auto" w:fill="auto"/>
                <w:noWrap/>
                <w:vAlign w:val="bottom"/>
                <w:hideMark/>
              </w:tcPr>
            </w:tcPrChange>
          </w:tcPr>
          <w:p w14:paraId="3B724BC2" w14:textId="77777777" w:rsidR="00270D87" w:rsidRPr="00270D87" w:rsidRDefault="00270D87" w:rsidP="00270D87">
            <w:pPr>
              <w:rPr>
                <w:ins w:id="1627"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628" w:author="Victor Rouco [2]" w:date="2020-06-18T10:56:00Z">
              <w:tcPr>
                <w:tcW w:w="1983" w:type="dxa"/>
                <w:tcBorders>
                  <w:top w:val="nil"/>
                  <w:left w:val="nil"/>
                  <w:bottom w:val="nil"/>
                  <w:right w:val="nil"/>
                </w:tcBorders>
                <w:shd w:val="clear" w:color="auto" w:fill="auto"/>
                <w:noWrap/>
                <w:vAlign w:val="bottom"/>
                <w:hideMark/>
              </w:tcPr>
            </w:tcPrChange>
          </w:tcPr>
          <w:p w14:paraId="2AD12B8B" w14:textId="77777777" w:rsidR="00270D87" w:rsidRPr="00270D87" w:rsidRDefault="00270D87" w:rsidP="00270D87">
            <w:pPr>
              <w:rPr>
                <w:ins w:id="1629" w:author="Victor Rouco [2]" w:date="2020-06-18T10:47:00Z"/>
                <w:rFonts w:ascii="Calibri" w:hAnsi="Calibri" w:cs="Calibri"/>
                <w:color w:val="000000"/>
                <w:lang w:val="en-BE" w:eastAsia="en-BE"/>
              </w:rPr>
            </w:pPr>
            <w:ins w:id="1630" w:author="Victor Rouco [2]" w:date="2020-06-18T10:47:00Z">
              <w:r w:rsidRPr="00270D87">
                <w:rPr>
                  <w:rFonts w:ascii="Calibri" w:hAnsi="Calibri" w:cs="Calibri"/>
                  <w:color w:val="000000"/>
                  <w:lang w:val="en-BE" w:eastAsia="en-BE"/>
                </w:rPr>
                <w:t>Comunicativeness</w:t>
              </w:r>
            </w:ins>
          </w:p>
        </w:tc>
        <w:tc>
          <w:tcPr>
            <w:tcW w:w="2126" w:type="dxa"/>
            <w:tcBorders>
              <w:top w:val="nil"/>
              <w:left w:val="nil"/>
              <w:bottom w:val="nil"/>
              <w:right w:val="nil"/>
            </w:tcBorders>
            <w:shd w:val="clear" w:color="auto" w:fill="auto"/>
            <w:noWrap/>
            <w:vAlign w:val="bottom"/>
            <w:hideMark/>
            <w:tcPrChange w:id="1631" w:author="Victor Rouco [2]" w:date="2020-06-18T10:56:00Z">
              <w:tcPr>
                <w:tcW w:w="1150" w:type="dxa"/>
                <w:gridSpan w:val="2"/>
                <w:tcBorders>
                  <w:top w:val="nil"/>
                  <w:left w:val="nil"/>
                  <w:bottom w:val="nil"/>
                  <w:right w:val="nil"/>
                </w:tcBorders>
                <w:shd w:val="clear" w:color="auto" w:fill="auto"/>
                <w:noWrap/>
                <w:vAlign w:val="bottom"/>
                <w:hideMark/>
              </w:tcPr>
            </w:tcPrChange>
          </w:tcPr>
          <w:p w14:paraId="358033B6" w14:textId="77777777" w:rsidR="00270D87" w:rsidRPr="00270D87" w:rsidRDefault="00270D87" w:rsidP="00270D87">
            <w:pPr>
              <w:rPr>
                <w:ins w:id="1632"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633" w:author="Victor Rouco [2]" w:date="2020-06-18T10:56:00Z">
              <w:tcPr>
                <w:tcW w:w="3805" w:type="dxa"/>
                <w:gridSpan w:val="3"/>
                <w:tcBorders>
                  <w:top w:val="nil"/>
                  <w:left w:val="nil"/>
                  <w:bottom w:val="nil"/>
                  <w:right w:val="nil"/>
                </w:tcBorders>
                <w:shd w:val="clear" w:color="auto" w:fill="auto"/>
                <w:noWrap/>
                <w:vAlign w:val="bottom"/>
                <w:hideMark/>
              </w:tcPr>
            </w:tcPrChange>
          </w:tcPr>
          <w:p w14:paraId="124C9A26" w14:textId="77777777" w:rsidR="00270D87" w:rsidRPr="00270D87" w:rsidRDefault="00270D87" w:rsidP="00270D87">
            <w:pPr>
              <w:rPr>
                <w:ins w:id="1634" w:author="Victor Rouco [2]" w:date="2020-06-18T10:47:00Z"/>
                <w:rFonts w:ascii="Calibri" w:hAnsi="Calibri" w:cs="Calibri"/>
                <w:color w:val="000000"/>
                <w:lang w:val="en-BE" w:eastAsia="en-BE"/>
              </w:rPr>
            </w:pPr>
            <w:ins w:id="1635" w:author="Victor Rouco [2]" w:date="2020-06-18T10:47:00Z">
              <w:r w:rsidRPr="00270D87">
                <w:rPr>
                  <w:rFonts w:ascii="Calibri" w:hAnsi="Calibri" w:cs="Calibri"/>
                  <w:color w:val="000000"/>
                  <w:lang w:val="en-BE" w:eastAsia="en-BE"/>
                </w:rPr>
                <w:t>Humor</w:t>
              </w:r>
            </w:ins>
          </w:p>
        </w:tc>
        <w:tc>
          <w:tcPr>
            <w:tcW w:w="1627" w:type="dxa"/>
            <w:tcBorders>
              <w:top w:val="nil"/>
              <w:left w:val="nil"/>
              <w:bottom w:val="nil"/>
              <w:right w:val="nil"/>
            </w:tcBorders>
            <w:shd w:val="clear" w:color="auto" w:fill="auto"/>
            <w:noWrap/>
            <w:vAlign w:val="bottom"/>
            <w:hideMark/>
            <w:tcPrChange w:id="1636" w:author="Victor Rouco [2]" w:date="2020-06-18T10:56:00Z">
              <w:tcPr>
                <w:tcW w:w="1627" w:type="dxa"/>
                <w:gridSpan w:val="2"/>
                <w:tcBorders>
                  <w:top w:val="nil"/>
                  <w:left w:val="nil"/>
                  <w:bottom w:val="nil"/>
                  <w:right w:val="nil"/>
                </w:tcBorders>
                <w:shd w:val="clear" w:color="auto" w:fill="auto"/>
                <w:noWrap/>
                <w:vAlign w:val="bottom"/>
                <w:hideMark/>
              </w:tcPr>
            </w:tcPrChange>
          </w:tcPr>
          <w:p w14:paraId="1FC24CCB" w14:textId="77777777" w:rsidR="00270D87" w:rsidRPr="00270D87" w:rsidRDefault="00270D87" w:rsidP="00270D87">
            <w:pPr>
              <w:rPr>
                <w:ins w:id="1637" w:author="Victor Rouco [2]" w:date="2020-06-18T10:47:00Z"/>
                <w:rFonts w:ascii="Calibri" w:hAnsi="Calibri" w:cs="Calibri"/>
                <w:color w:val="000000"/>
                <w:lang w:val="en-BE" w:eastAsia="en-BE"/>
              </w:rPr>
            </w:pPr>
          </w:p>
        </w:tc>
      </w:tr>
      <w:tr w:rsidR="00626210" w:rsidRPr="00270D87" w14:paraId="6D2CB727" w14:textId="77777777" w:rsidTr="00626210">
        <w:tblPrEx>
          <w:tblCellMar>
            <w:left w:w="108" w:type="dxa"/>
            <w:right w:w="108" w:type="dxa"/>
          </w:tblCellMar>
          <w:tblPrExChange w:id="1638" w:author="Victor Rouco [2]" w:date="2020-06-18T10:56:00Z">
            <w:tblPrEx>
              <w:tblW w:w="10841" w:type="dxa"/>
              <w:tblCellMar>
                <w:left w:w="108" w:type="dxa"/>
                <w:right w:w="108" w:type="dxa"/>
              </w:tblCellMar>
            </w:tblPrEx>
          </w:tblPrExChange>
        </w:tblPrEx>
        <w:trPr>
          <w:gridAfter w:val="4"/>
          <w:trHeight w:val="351"/>
          <w:ins w:id="1639" w:author="Victor Rouco [2]" w:date="2020-06-18T10:47:00Z"/>
          <w:trPrChange w:id="1640"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641" w:author="Victor Rouco [2]" w:date="2020-06-18T10:56:00Z">
              <w:tcPr>
                <w:tcW w:w="979" w:type="dxa"/>
                <w:tcBorders>
                  <w:top w:val="nil"/>
                  <w:left w:val="nil"/>
                  <w:bottom w:val="nil"/>
                  <w:right w:val="nil"/>
                </w:tcBorders>
                <w:shd w:val="clear" w:color="auto" w:fill="auto"/>
                <w:noWrap/>
                <w:vAlign w:val="bottom"/>
                <w:hideMark/>
              </w:tcPr>
            </w:tcPrChange>
          </w:tcPr>
          <w:p w14:paraId="781153B6" w14:textId="77777777" w:rsidR="00270D87" w:rsidRPr="00270D87" w:rsidRDefault="00270D87" w:rsidP="00270D87">
            <w:pPr>
              <w:rPr>
                <w:ins w:id="1642"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643" w:author="Victor Rouco [2]" w:date="2020-06-18T10:56:00Z">
              <w:tcPr>
                <w:tcW w:w="1297" w:type="dxa"/>
                <w:gridSpan w:val="2"/>
                <w:tcBorders>
                  <w:top w:val="nil"/>
                  <w:left w:val="nil"/>
                  <w:bottom w:val="nil"/>
                  <w:right w:val="nil"/>
                </w:tcBorders>
                <w:shd w:val="clear" w:color="auto" w:fill="auto"/>
                <w:noWrap/>
                <w:vAlign w:val="bottom"/>
                <w:hideMark/>
              </w:tcPr>
            </w:tcPrChange>
          </w:tcPr>
          <w:p w14:paraId="4BC553B2" w14:textId="77777777" w:rsidR="00270D87" w:rsidRPr="00270D87" w:rsidRDefault="00270D87" w:rsidP="00270D87">
            <w:pPr>
              <w:rPr>
                <w:ins w:id="1644"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645" w:author="Victor Rouco [2]" w:date="2020-06-18T10:56:00Z">
              <w:tcPr>
                <w:tcW w:w="1983" w:type="dxa"/>
                <w:tcBorders>
                  <w:top w:val="nil"/>
                  <w:left w:val="nil"/>
                  <w:bottom w:val="nil"/>
                  <w:right w:val="nil"/>
                </w:tcBorders>
                <w:shd w:val="clear" w:color="auto" w:fill="auto"/>
                <w:noWrap/>
                <w:vAlign w:val="bottom"/>
                <w:hideMark/>
              </w:tcPr>
            </w:tcPrChange>
          </w:tcPr>
          <w:p w14:paraId="6C28A0C3" w14:textId="77777777" w:rsidR="00270D87" w:rsidRPr="00270D87" w:rsidRDefault="00270D87" w:rsidP="00270D87">
            <w:pPr>
              <w:rPr>
                <w:ins w:id="1646" w:author="Victor Rouco [2]" w:date="2020-06-18T10:47:00Z"/>
                <w:rFonts w:ascii="Calibri" w:hAnsi="Calibri" w:cs="Calibri"/>
                <w:color w:val="000000"/>
                <w:lang w:val="en-BE" w:eastAsia="en-BE"/>
              </w:rPr>
            </w:pPr>
            <w:ins w:id="1647" w:author="Victor Rouco [2]" w:date="2020-06-18T10:47:00Z">
              <w:r w:rsidRPr="00270D87">
                <w:rPr>
                  <w:rFonts w:ascii="Calibri" w:hAnsi="Calibri" w:cs="Calibri"/>
                  <w:color w:val="000000"/>
                  <w:lang w:val="en-BE" w:eastAsia="en-BE"/>
                </w:rPr>
                <w:t>Readiness to take risks</w:t>
              </w:r>
            </w:ins>
          </w:p>
        </w:tc>
        <w:tc>
          <w:tcPr>
            <w:tcW w:w="2126" w:type="dxa"/>
            <w:tcBorders>
              <w:top w:val="nil"/>
              <w:left w:val="nil"/>
              <w:bottom w:val="nil"/>
              <w:right w:val="nil"/>
            </w:tcBorders>
            <w:shd w:val="clear" w:color="auto" w:fill="auto"/>
            <w:noWrap/>
            <w:vAlign w:val="bottom"/>
            <w:hideMark/>
            <w:tcPrChange w:id="1648" w:author="Victor Rouco [2]" w:date="2020-06-18T10:56:00Z">
              <w:tcPr>
                <w:tcW w:w="1150" w:type="dxa"/>
                <w:gridSpan w:val="2"/>
                <w:tcBorders>
                  <w:top w:val="nil"/>
                  <w:left w:val="nil"/>
                  <w:bottom w:val="nil"/>
                  <w:right w:val="nil"/>
                </w:tcBorders>
                <w:shd w:val="clear" w:color="auto" w:fill="auto"/>
                <w:noWrap/>
                <w:vAlign w:val="bottom"/>
                <w:hideMark/>
              </w:tcPr>
            </w:tcPrChange>
          </w:tcPr>
          <w:p w14:paraId="6DAC5585" w14:textId="77777777" w:rsidR="00270D87" w:rsidRPr="00270D87" w:rsidRDefault="00270D87" w:rsidP="00270D87">
            <w:pPr>
              <w:rPr>
                <w:ins w:id="1649"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650" w:author="Victor Rouco [2]" w:date="2020-06-18T10:56:00Z">
              <w:tcPr>
                <w:tcW w:w="3805" w:type="dxa"/>
                <w:gridSpan w:val="3"/>
                <w:tcBorders>
                  <w:top w:val="nil"/>
                  <w:left w:val="nil"/>
                  <w:bottom w:val="nil"/>
                  <w:right w:val="nil"/>
                </w:tcBorders>
                <w:shd w:val="clear" w:color="auto" w:fill="auto"/>
                <w:noWrap/>
                <w:vAlign w:val="bottom"/>
                <w:hideMark/>
              </w:tcPr>
            </w:tcPrChange>
          </w:tcPr>
          <w:p w14:paraId="0759B2C0" w14:textId="77777777" w:rsidR="00270D87" w:rsidRPr="00270D87" w:rsidRDefault="00270D87" w:rsidP="00270D87">
            <w:pPr>
              <w:rPr>
                <w:ins w:id="1651" w:author="Victor Rouco [2]" w:date="2020-06-18T10:47:00Z"/>
                <w:rFonts w:ascii="Calibri" w:hAnsi="Calibri" w:cs="Calibri"/>
                <w:color w:val="000000"/>
                <w:lang w:val="en-BE" w:eastAsia="en-BE"/>
              </w:rPr>
            </w:pPr>
            <w:ins w:id="1652" w:author="Victor Rouco [2]" w:date="2020-06-18T10:47:00Z">
              <w:r w:rsidRPr="00270D87">
                <w:rPr>
                  <w:rFonts w:ascii="Calibri" w:hAnsi="Calibri" w:cs="Calibri"/>
                  <w:color w:val="000000"/>
                  <w:lang w:val="en-BE" w:eastAsia="en-BE"/>
                </w:rPr>
                <w:t>Positive attitude</w:t>
              </w:r>
            </w:ins>
          </w:p>
        </w:tc>
        <w:tc>
          <w:tcPr>
            <w:tcW w:w="1627" w:type="dxa"/>
            <w:tcBorders>
              <w:top w:val="nil"/>
              <w:left w:val="nil"/>
              <w:bottom w:val="nil"/>
              <w:right w:val="nil"/>
            </w:tcBorders>
            <w:shd w:val="clear" w:color="auto" w:fill="auto"/>
            <w:noWrap/>
            <w:vAlign w:val="bottom"/>
            <w:hideMark/>
            <w:tcPrChange w:id="1653" w:author="Victor Rouco [2]" w:date="2020-06-18T10:56:00Z">
              <w:tcPr>
                <w:tcW w:w="1627" w:type="dxa"/>
                <w:gridSpan w:val="2"/>
                <w:tcBorders>
                  <w:top w:val="nil"/>
                  <w:left w:val="nil"/>
                  <w:bottom w:val="nil"/>
                  <w:right w:val="nil"/>
                </w:tcBorders>
                <w:shd w:val="clear" w:color="auto" w:fill="auto"/>
                <w:noWrap/>
                <w:vAlign w:val="bottom"/>
                <w:hideMark/>
              </w:tcPr>
            </w:tcPrChange>
          </w:tcPr>
          <w:p w14:paraId="172B24BA" w14:textId="77777777" w:rsidR="00270D87" w:rsidRPr="00270D87" w:rsidRDefault="00270D87" w:rsidP="00270D87">
            <w:pPr>
              <w:rPr>
                <w:ins w:id="1654" w:author="Victor Rouco [2]" w:date="2020-06-18T10:47:00Z"/>
                <w:rFonts w:ascii="Calibri" w:hAnsi="Calibri" w:cs="Calibri"/>
                <w:color w:val="000000"/>
                <w:lang w:val="en-BE" w:eastAsia="en-BE"/>
              </w:rPr>
            </w:pPr>
          </w:p>
        </w:tc>
      </w:tr>
      <w:tr w:rsidR="00626210" w:rsidRPr="00270D87" w14:paraId="0F867DC6" w14:textId="77777777" w:rsidTr="00626210">
        <w:tblPrEx>
          <w:tblCellMar>
            <w:left w:w="108" w:type="dxa"/>
            <w:right w:w="108" w:type="dxa"/>
          </w:tblCellMar>
          <w:tblPrExChange w:id="1655" w:author="Victor Rouco [2]" w:date="2020-06-18T10:56:00Z">
            <w:tblPrEx>
              <w:tblW w:w="10841" w:type="dxa"/>
              <w:tblCellMar>
                <w:left w:w="108" w:type="dxa"/>
                <w:right w:w="108" w:type="dxa"/>
              </w:tblCellMar>
            </w:tblPrEx>
          </w:tblPrExChange>
        </w:tblPrEx>
        <w:trPr>
          <w:gridAfter w:val="4"/>
          <w:trHeight w:val="351"/>
          <w:ins w:id="1656" w:author="Victor Rouco [2]" w:date="2020-06-18T10:47:00Z"/>
          <w:trPrChange w:id="1657"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658" w:author="Victor Rouco [2]" w:date="2020-06-18T10:56:00Z">
              <w:tcPr>
                <w:tcW w:w="979" w:type="dxa"/>
                <w:tcBorders>
                  <w:top w:val="nil"/>
                  <w:left w:val="nil"/>
                  <w:bottom w:val="nil"/>
                  <w:right w:val="nil"/>
                </w:tcBorders>
                <w:shd w:val="clear" w:color="auto" w:fill="auto"/>
                <w:noWrap/>
                <w:vAlign w:val="bottom"/>
                <w:hideMark/>
              </w:tcPr>
            </w:tcPrChange>
          </w:tcPr>
          <w:p w14:paraId="677B4D39" w14:textId="77777777" w:rsidR="00270D87" w:rsidRPr="00270D87" w:rsidRDefault="00270D87" w:rsidP="00270D87">
            <w:pPr>
              <w:rPr>
                <w:ins w:id="1659"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660" w:author="Victor Rouco [2]" w:date="2020-06-18T10:56:00Z">
              <w:tcPr>
                <w:tcW w:w="1297" w:type="dxa"/>
                <w:gridSpan w:val="2"/>
                <w:tcBorders>
                  <w:top w:val="nil"/>
                  <w:left w:val="nil"/>
                  <w:bottom w:val="nil"/>
                  <w:right w:val="nil"/>
                </w:tcBorders>
                <w:shd w:val="clear" w:color="auto" w:fill="auto"/>
                <w:noWrap/>
                <w:vAlign w:val="bottom"/>
                <w:hideMark/>
              </w:tcPr>
            </w:tcPrChange>
          </w:tcPr>
          <w:p w14:paraId="004E7FDE" w14:textId="77777777" w:rsidR="00270D87" w:rsidRPr="00270D87" w:rsidRDefault="00270D87" w:rsidP="00270D87">
            <w:pPr>
              <w:rPr>
                <w:ins w:id="1661"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662" w:author="Victor Rouco [2]" w:date="2020-06-18T10:56:00Z">
              <w:tcPr>
                <w:tcW w:w="1983" w:type="dxa"/>
                <w:tcBorders>
                  <w:top w:val="nil"/>
                  <w:left w:val="nil"/>
                  <w:bottom w:val="nil"/>
                  <w:right w:val="nil"/>
                </w:tcBorders>
                <w:shd w:val="clear" w:color="auto" w:fill="auto"/>
                <w:noWrap/>
                <w:vAlign w:val="bottom"/>
                <w:hideMark/>
              </w:tcPr>
            </w:tcPrChange>
          </w:tcPr>
          <w:p w14:paraId="5E8C1A4C" w14:textId="77777777" w:rsidR="00270D87" w:rsidRPr="00270D87" w:rsidRDefault="00270D87" w:rsidP="00270D87">
            <w:pPr>
              <w:rPr>
                <w:ins w:id="1663"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664" w:author="Victor Rouco [2]" w:date="2020-06-18T10:56:00Z">
              <w:tcPr>
                <w:tcW w:w="1150" w:type="dxa"/>
                <w:gridSpan w:val="2"/>
                <w:tcBorders>
                  <w:top w:val="nil"/>
                  <w:left w:val="nil"/>
                  <w:bottom w:val="nil"/>
                  <w:right w:val="nil"/>
                </w:tcBorders>
                <w:shd w:val="clear" w:color="auto" w:fill="auto"/>
                <w:noWrap/>
                <w:vAlign w:val="bottom"/>
                <w:hideMark/>
              </w:tcPr>
            </w:tcPrChange>
          </w:tcPr>
          <w:p w14:paraId="3FD9CDB9" w14:textId="77777777" w:rsidR="00270D87" w:rsidRPr="00270D87" w:rsidRDefault="00270D87" w:rsidP="00270D87">
            <w:pPr>
              <w:rPr>
                <w:ins w:id="1665"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666" w:author="Victor Rouco [2]" w:date="2020-06-18T10:56:00Z">
              <w:tcPr>
                <w:tcW w:w="3805" w:type="dxa"/>
                <w:gridSpan w:val="3"/>
                <w:tcBorders>
                  <w:top w:val="nil"/>
                  <w:left w:val="nil"/>
                  <w:bottom w:val="nil"/>
                  <w:right w:val="nil"/>
                </w:tcBorders>
                <w:shd w:val="clear" w:color="auto" w:fill="auto"/>
                <w:noWrap/>
                <w:vAlign w:val="bottom"/>
                <w:hideMark/>
              </w:tcPr>
            </w:tcPrChange>
          </w:tcPr>
          <w:p w14:paraId="21B5FA97" w14:textId="77777777" w:rsidR="00270D87" w:rsidRPr="00270D87" w:rsidRDefault="00270D87" w:rsidP="00270D87">
            <w:pPr>
              <w:rPr>
                <w:ins w:id="1667" w:author="Victor Rouco [2]" w:date="2020-06-18T10:47:00Z"/>
                <w:rFonts w:ascii="Calibri" w:hAnsi="Calibri" w:cs="Calibri"/>
                <w:color w:val="000000"/>
                <w:lang w:val="en-BE" w:eastAsia="en-BE"/>
              </w:rPr>
            </w:pPr>
            <w:ins w:id="1668" w:author="Victor Rouco [2]" w:date="2020-06-18T10:47:00Z">
              <w:r w:rsidRPr="00270D87">
                <w:rPr>
                  <w:rFonts w:ascii="Calibri" w:hAnsi="Calibri" w:cs="Calibri"/>
                  <w:color w:val="000000"/>
                  <w:lang w:val="en-BE" w:eastAsia="en-BE"/>
                </w:rPr>
                <w:t>Conviviality</w:t>
              </w:r>
            </w:ins>
          </w:p>
        </w:tc>
        <w:tc>
          <w:tcPr>
            <w:tcW w:w="1627" w:type="dxa"/>
            <w:tcBorders>
              <w:top w:val="nil"/>
              <w:left w:val="nil"/>
              <w:bottom w:val="nil"/>
              <w:right w:val="nil"/>
            </w:tcBorders>
            <w:shd w:val="clear" w:color="auto" w:fill="auto"/>
            <w:noWrap/>
            <w:vAlign w:val="bottom"/>
            <w:hideMark/>
            <w:tcPrChange w:id="1669" w:author="Victor Rouco [2]" w:date="2020-06-18T10:56:00Z">
              <w:tcPr>
                <w:tcW w:w="1627" w:type="dxa"/>
                <w:gridSpan w:val="2"/>
                <w:tcBorders>
                  <w:top w:val="nil"/>
                  <w:left w:val="nil"/>
                  <w:bottom w:val="nil"/>
                  <w:right w:val="nil"/>
                </w:tcBorders>
                <w:shd w:val="clear" w:color="auto" w:fill="auto"/>
                <w:noWrap/>
                <w:vAlign w:val="bottom"/>
                <w:hideMark/>
              </w:tcPr>
            </w:tcPrChange>
          </w:tcPr>
          <w:p w14:paraId="5D5B382A" w14:textId="77777777" w:rsidR="00270D87" w:rsidRPr="00270D87" w:rsidRDefault="00270D87" w:rsidP="00270D87">
            <w:pPr>
              <w:rPr>
                <w:ins w:id="1670" w:author="Victor Rouco [2]" w:date="2020-06-18T10:47:00Z"/>
                <w:rFonts w:ascii="Calibri" w:hAnsi="Calibri" w:cs="Calibri"/>
                <w:color w:val="000000"/>
                <w:lang w:val="en-BE" w:eastAsia="en-BE"/>
              </w:rPr>
            </w:pPr>
          </w:p>
        </w:tc>
      </w:tr>
      <w:tr w:rsidR="00626210" w:rsidRPr="00270D87" w14:paraId="51A03BEA" w14:textId="77777777" w:rsidTr="00626210">
        <w:tblPrEx>
          <w:tblCellMar>
            <w:left w:w="108" w:type="dxa"/>
            <w:right w:w="108" w:type="dxa"/>
          </w:tblCellMar>
          <w:tblPrExChange w:id="1671" w:author="Victor Rouco [2]" w:date="2020-06-18T10:56:00Z">
            <w:tblPrEx>
              <w:tblW w:w="10841" w:type="dxa"/>
              <w:tblCellMar>
                <w:left w:w="108" w:type="dxa"/>
                <w:right w:w="108" w:type="dxa"/>
              </w:tblCellMar>
            </w:tblPrEx>
          </w:tblPrExChange>
        </w:tblPrEx>
        <w:trPr>
          <w:gridAfter w:val="4"/>
          <w:trHeight w:val="351"/>
          <w:ins w:id="1672" w:author="Victor Rouco [2]" w:date="2020-06-18T10:47:00Z"/>
          <w:trPrChange w:id="1673" w:author="Victor Rouco [2]" w:date="2020-06-18T10:56:00Z">
            <w:trPr>
              <w:gridAfter w:val="4"/>
              <w:trHeight w:val="351"/>
            </w:trPr>
          </w:trPrChange>
        </w:trPr>
        <w:tc>
          <w:tcPr>
            <w:tcW w:w="3402" w:type="dxa"/>
            <w:gridSpan w:val="2"/>
            <w:tcBorders>
              <w:top w:val="nil"/>
              <w:left w:val="nil"/>
              <w:bottom w:val="nil"/>
              <w:right w:val="nil"/>
            </w:tcBorders>
            <w:shd w:val="clear" w:color="auto" w:fill="auto"/>
            <w:noWrap/>
            <w:vAlign w:val="bottom"/>
            <w:hideMark/>
            <w:tcPrChange w:id="1674" w:author="Victor Rouco [2]" w:date="2020-06-18T10:56:00Z">
              <w:tcPr>
                <w:tcW w:w="2276" w:type="dxa"/>
                <w:gridSpan w:val="3"/>
                <w:tcBorders>
                  <w:top w:val="nil"/>
                  <w:left w:val="nil"/>
                  <w:bottom w:val="nil"/>
                  <w:right w:val="nil"/>
                </w:tcBorders>
                <w:shd w:val="clear" w:color="auto" w:fill="auto"/>
                <w:noWrap/>
                <w:vAlign w:val="bottom"/>
                <w:hideMark/>
              </w:tcPr>
            </w:tcPrChange>
          </w:tcPr>
          <w:p w14:paraId="03E8F386" w14:textId="472DF456" w:rsidR="00270D87" w:rsidRPr="00270D87" w:rsidRDefault="00270D87" w:rsidP="00270D87">
            <w:pPr>
              <w:rPr>
                <w:ins w:id="1675" w:author="Victor Rouco [2]" w:date="2020-06-18T10:47:00Z"/>
                <w:sz w:val="20"/>
                <w:szCs w:val="20"/>
                <w:lang w:val="en-BE" w:eastAsia="en-BE"/>
              </w:rPr>
            </w:pPr>
            <w:ins w:id="1676" w:author="Victor Rouco [2]" w:date="2020-06-18T10:48:00Z">
              <w:r w:rsidRPr="00270D87">
                <w:rPr>
                  <w:rFonts w:ascii="Calibri" w:hAnsi="Calibri" w:cs="Calibri"/>
                  <w:color w:val="000000"/>
                  <w:lang w:val="en-BE" w:eastAsia="en-BE"/>
                </w:rPr>
                <w:t>Emotional Stability</w:t>
              </w:r>
            </w:ins>
          </w:p>
        </w:tc>
        <w:tc>
          <w:tcPr>
            <w:tcW w:w="1416" w:type="dxa"/>
            <w:tcBorders>
              <w:top w:val="nil"/>
              <w:left w:val="nil"/>
              <w:bottom w:val="nil"/>
              <w:right w:val="nil"/>
            </w:tcBorders>
            <w:shd w:val="clear" w:color="auto" w:fill="auto"/>
            <w:noWrap/>
            <w:vAlign w:val="bottom"/>
            <w:hideMark/>
            <w:tcPrChange w:id="1677" w:author="Victor Rouco [2]" w:date="2020-06-18T10:56:00Z">
              <w:tcPr>
                <w:tcW w:w="1983" w:type="dxa"/>
                <w:tcBorders>
                  <w:top w:val="nil"/>
                  <w:left w:val="nil"/>
                  <w:bottom w:val="nil"/>
                  <w:right w:val="nil"/>
                </w:tcBorders>
                <w:shd w:val="clear" w:color="auto" w:fill="auto"/>
                <w:noWrap/>
                <w:vAlign w:val="bottom"/>
                <w:hideMark/>
              </w:tcPr>
            </w:tcPrChange>
          </w:tcPr>
          <w:p w14:paraId="1AD306EA" w14:textId="77777777" w:rsidR="00270D87" w:rsidRPr="00270D87" w:rsidRDefault="00270D87" w:rsidP="00270D87">
            <w:pPr>
              <w:rPr>
                <w:ins w:id="1678"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679" w:author="Victor Rouco [2]" w:date="2020-06-18T10:56:00Z">
              <w:tcPr>
                <w:tcW w:w="2545" w:type="dxa"/>
                <w:gridSpan w:val="3"/>
                <w:tcBorders>
                  <w:top w:val="nil"/>
                  <w:left w:val="nil"/>
                  <w:bottom w:val="nil"/>
                  <w:right w:val="nil"/>
                </w:tcBorders>
                <w:shd w:val="clear" w:color="auto" w:fill="auto"/>
                <w:noWrap/>
                <w:vAlign w:val="bottom"/>
                <w:hideMark/>
              </w:tcPr>
            </w:tcPrChange>
          </w:tcPr>
          <w:p w14:paraId="2CBD116E" w14:textId="77777777" w:rsidR="00270D87" w:rsidRPr="00270D87" w:rsidRDefault="00270D87" w:rsidP="00270D87">
            <w:pPr>
              <w:rPr>
                <w:ins w:id="1680"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681" w:author="Victor Rouco [2]" w:date="2020-06-18T10:56:00Z">
              <w:tcPr>
                <w:tcW w:w="2410" w:type="dxa"/>
                <w:gridSpan w:val="2"/>
                <w:tcBorders>
                  <w:top w:val="nil"/>
                  <w:left w:val="nil"/>
                  <w:bottom w:val="nil"/>
                  <w:right w:val="nil"/>
                </w:tcBorders>
                <w:shd w:val="clear" w:color="auto" w:fill="auto"/>
                <w:noWrap/>
                <w:vAlign w:val="bottom"/>
                <w:hideMark/>
              </w:tcPr>
            </w:tcPrChange>
          </w:tcPr>
          <w:p w14:paraId="6C527B4E" w14:textId="77777777" w:rsidR="00270D87" w:rsidRPr="00270D87" w:rsidRDefault="00270D87" w:rsidP="00270D87">
            <w:pPr>
              <w:rPr>
                <w:ins w:id="1682" w:author="Victor Rouco [2]" w:date="2020-06-18T10:47:00Z"/>
                <w:sz w:val="20"/>
                <w:szCs w:val="20"/>
                <w:lang w:val="en-BE" w:eastAsia="en-BE"/>
              </w:rPr>
            </w:pPr>
          </w:p>
        </w:tc>
        <w:tc>
          <w:tcPr>
            <w:tcW w:w="1627" w:type="dxa"/>
            <w:tcBorders>
              <w:top w:val="nil"/>
              <w:left w:val="nil"/>
              <w:bottom w:val="nil"/>
              <w:right w:val="nil"/>
            </w:tcBorders>
            <w:shd w:val="clear" w:color="auto" w:fill="auto"/>
            <w:noWrap/>
            <w:vAlign w:val="bottom"/>
            <w:hideMark/>
            <w:tcPrChange w:id="1683" w:author="Victor Rouco [2]" w:date="2020-06-18T10:56:00Z">
              <w:tcPr>
                <w:tcW w:w="1627" w:type="dxa"/>
                <w:gridSpan w:val="2"/>
                <w:tcBorders>
                  <w:top w:val="nil"/>
                  <w:left w:val="nil"/>
                  <w:bottom w:val="nil"/>
                  <w:right w:val="nil"/>
                </w:tcBorders>
                <w:shd w:val="clear" w:color="auto" w:fill="auto"/>
                <w:noWrap/>
                <w:vAlign w:val="bottom"/>
                <w:hideMark/>
              </w:tcPr>
            </w:tcPrChange>
          </w:tcPr>
          <w:p w14:paraId="33515114" w14:textId="77777777" w:rsidR="00270D87" w:rsidRPr="00270D87" w:rsidRDefault="00270D87" w:rsidP="00270D87">
            <w:pPr>
              <w:rPr>
                <w:ins w:id="1684" w:author="Victor Rouco [2]" w:date="2020-06-18T10:47:00Z"/>
                <w:sz w:val="20"/>
                <w:szCs w:val="20"/>
                <w:lang w:val="en-BE" w:eastAsia="en-BE"/>
              </w:rPr>
            </w:pPr>
          </w:p>
        </w:tc>
      </w:tr>
      <w:tr w:rsidR="00626210" w:rsidRPr="00270D87" w14:paraId="24FA39FB" w14:textId="77777777" w:rsidTr="00626210">
        <w:tblPrEx>
          <w:tblCellMar>
            <w:left w:w="108" w:type="dxa"/>
            <w:right w:w="108" w:type="dxa"/>
          </w:tblCellMar>
          <w:tblPrExChange w:id="1685" w:author="Victor Rouco [2]" w:date="2020-06-18T10:56:00Z">
            <w:tblPrEx>
              <w:tblW w:w="10841" w:type="dxa"/>
              <w:tblCellMar>
                <w:left w:w="108" w:type="dxa"/>
                <w:right w:w="108" w:type="dxa"/>
              </w:tblCellMar>
            </w:tblPrEx>
          </w:tblPrExChange>
        </w:tblPrEx>
        <w:trPr>
          <w:gridAfter w:val="4"/>
          <w:trHeight w:val="351"/>
          <w:ins w:id="1686" w:author="Victor Rouco [2]" w:date="2020-06-18T10:47:00Z"/>
          <w:trPrChange w:id="1687"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688" w:author="Victor Rouco [2]" w:date="2020-06-18T10:56:00Z">
              <w:tcPr>
                <w:tcW w:w="979" w:type="dxa"/>
                <w:tcBorders>
                  <w:top w:val="nil"/>
                  <w:left w:val="nil"/>
                  <w:bottom w:val="nil"/>
                  <w:right w:val="nil"/>
                </w:tcBorders>
                <w:shd w:val="clear" w:color="auto" w:fill="auto"/>
                <w:noWrap/>
                <w:vAlign w:val="bottom"/>
                <w:hideMark/>
              </w:tcPr>
            </w:tcPrChange>
          </w:tcPr>
          <w:p w14:paraId="0B275D13" w14:textId="1D2A9D82" w:rsidR="00270D87" w:rsidRPr="00270D87" w:rsidRDefault="00270D87" w:rsidP="00270D87">
            <w:pPr>
              <w:rPr>
                <w:ins w:id="1689" w:author="Victor Rouco [2]" w:date="2020-06-18T10:47:00Z"/>
                <w:rFonts w:ascii="Calibri" w:hAnsi="Calibri" w:cs="Calibri"/>
                <w:color w:val="000000"/>
                <w:lang w:val="en-BE" w:eastAsia="en-BE"/>
              </w:rPr>
            </w:pPr>
          </w:p>
        </w:tc>
        <w:tc>
          <w:tcPr>
            <w:tcW w:w="1842" w:type="dxa"/>
            <w:tcBorders>
              <w:top w:val="nil"/>
              <w:left w:val="nil"/>
              <w:bottom w:val="nil"/>
              <w:right w:val="nil"/>
            </w:tcBorders>
            <w:shd w:val="clear" w:color="auto" w:fill="auto"/>
            <w:noWrap/>
            <w:vAlign w:val="bottom"/>
            <w:hideMark/>
            <w:tcPrChange w:id="1690" w:author="Victor Rouco [2]" w:date="2020-06-18T10:56:00Z">
              <w:tcPr>
                <w:tcW w:w="1297" w:type="dxa"/>
                <w:gridSpan w:val="2"/>
                <w:tcBorders>
                  <w:top w:val="nil"/>
                  <w:left w:val="nil"/>
                  <w:bottom w:val="nil"/>
                  <w:right w:val="nil"/>
                </w:tcBorders>
                <w:shd w:val="clear" w:color="auto" w:fill="auto"/>
                <w:noWrap/>
                <w:vAlign w:val="bottom"/>
                <w:hideMark/>
              </w:tcPr>
            </w:tcPrChange>
          </w:tcPr>
          <w:p w14:paraId="002A45F2" w14:textId="77777777" w:rsidR="00270D87" w:rsidRPr="00270D87" w:rsidRDefault="00270D87" w:rsidP="00270D87">
            <w:pPr>
              <w:rPr>
                <w:ins w:id="1691" w:author="Victor Rouco [2]" w:date="2020-06-18T10:47:00Z"/>
                <w:rFonts w:ascii="Calibri" w:hAnsi="Calibri" w:cs="Calibri"/>
                <w:color w:val="000000"/>
                <w:lang w:val="en-BE" w:eastAsia="en-BE"/>
              </w:rPr>
            </w:pPr>
          </w:p>
        </w:tc>
        <w:tc>
          <w:tcPr>
            <w:tcW w:w="1416" w:type="dxa"/>
            <w:tcBorders>
              <w:top w:val="nil"/>
              <w:left w:val="nil"/>
              <w:bottom w:val="nil"/>
              <w:right w:val="nil"/>
            </w:tcBorders>
            <w:shd w:val="clear" w:color="auto" w:fill="auto"/>
            <w:noWrap/>
            <w:vAlign w:val="bottom"/>
            <w:hideMark/>
            <w:tcPrChange w:id="1692" w:author="Victor Rouco [2]" w:date="2020-06-18T10:56:00Z">
              <w:tcPr>
                <w:tcW w:w="1983" w:type="dxa"/>
                <w:tcBorders>
                  <w:top w:val="nil"/>
                  <w:left w:val="nil"/>
                  <w:bottom w:val="nil"/>
                  <w:right w:val="nil"/>
                </w:tcBorders>
                <w:shd w:val="clear" w:color="auto" w:fill="auto"/>
                <w:noWrap/>
                <w:vAlign w:val="bottom"/>
                <w:hideMark/>
              </w:tcPr>
            </w:tcPrChange>
          </w:tcPr>
          <w:p w14:paraId="70CA168C" w14:textId="77777777" w:rsidR="00270D87" w:rsidRPr="00270D87" w:rsidRDefault="00270D87" w:rsidP="00270D87">
            <w:pPr>
              <w:rPr>
                <w:ins w:id="1693" w:author="Victor Rouco [2]" w:date="2020-06-18T10:47:00Z"/>
                <w:rFonts w:ascii="Calibri" w:hAnsi="Calibri" w:cs="Calibri"/>
                <w:color w:val="000000"/>
                <w:lang w:val="en-BE" w:eastAsia="en-BE"/>
              </w:rPr>
            </w:pPr>
            <w:ins w:id="1694" w:author="Victor Rouco [2]" w:date="2020-06-18T10:47:00Z">
              <w:r w:rsidRPr="00270D87">
                <w:rPr>
                  <w:rFonts w:ascii="Calibri" w:hAnsi="Calibri" w:cs="Calibri"/>
                  <w:color w:val="000000"/>
                  <w:lang w:val="en-BE" w:eastAsia="en-BE"/>
                </w:rPr>
                <w:t>Equanimity</w:t>
              </w:r>
            </w:ins>
          </w:p>
        </w:tc>
        <w:tc>
          <w:tcPr>
            <w:tcW w:w="2126" w:type="dxa"/>
            <w:tcBorders>
              <w:top w:val="nil"/>
              <w:left w:val="nil"/>
              <w:bottom w:val="nil"/>
              <w:right w:val="nil"/>
            </w:tcBorders>
            <w:shd w:val="clear" w:color="auto" w:fill="auto"/>
            <w:noWrap/>
            <w:vAlign w:val="bottom"/>
            <w:hideMark/>
            <w:tcPrChange w:id="1695" w:author="Victor Rouco [2]" w:date="2020-06-18T10:56:00Z">
              <w:tcPr>
                <w:tcW w:w="1150" w:type="dxa"/>
                <w:gridSpan w:val="2"/>
                <w:tcBorders>
                  <w:top w:val="nil"/>
                  <w:left w:val="nil"/>
                  <w:bottom w:val="nil"/>
                  <w:right w:val="nil"/>
                </w:tcBorders>
                <w:shd w:val="clear" w:color="auto" w:fill="auto"/>
                <w:noWrap/>
                <w:vAlign w:val="bottom"/>
                <w:hideMark/>
              </w:tcPr>
            </w:tcPrChange>
          </w:tcPr>
          <w:p w14:paraId="13CFFD90" w14:textId="77777777" w:rsidR="00270D87" w:rsidRPr="00270D87" w:rsidRDefault="00270D87" w:rsidP="00270D87">
            <w:pPr>
              <w:rPr>
                <w:ins w:id="1696" w:author="Victor Rouco [2]" w:date="2020-06-18T10:47:00Z"/>
                <w:rFonts w:ascii="Calibri" w:hAnsi="Calibri" w:cs="Calibri"/>
                <w:color w:val="000000"/>
                <w:lang w:val="en-BE" w:eastAsia="en-BE"/>
              </w:rPr>
            </w:pPr>
            <w:ins w:id="1697" w:author="Victor Rouco [2]" w:date="2020-06-18T10:47:00Z">
              <w:r w:rsidRPr="00270D87">
                <w:rPr>
                  <w:rFonts w:ascii="Calibri" w:hAnsi="Calibri" w:cs="Calibri"/>
                  <w:color w:val="000000"/>
                  <w:lang w:val="en-BE" w:eastAsia="en-BE"/>
                </w:rPr>
                <w:t>Mental balance</w:t>
              </w:r>
            </w:ins>
          </w:p>
        </w:tc>
        <w:tc>
          <w:tcPr>
            <w:tcW w:w="2410" w:type="dxa"/>
            <w:tcBorders>
              <w:top w:val="nil"/>
              <w:left w:val="nil"/>
              <w:bottom w:val="nil"/>
              <w:right w:val="nil"/>
            </w:tcBorders>
            <w:shd w:val="clear" w:color="auto" w:fill="auto"/>
            <w:noWrap/>
            <w:vAlign w:val="bottom"/>
            <w:hideMark/>
            <w:tcPrChange w:id="1698" w:author="Victor Rouco [2]" w:date="2020-06-18T10:56:00Z">
              <w:tcPr>
                <w:tcW w:w="3805" w:type="dxa"/>
                <w:gridSpan w:val="3"/>
                <w:tcBorders>
                  <w:top w:val="nil"/>
                  <w:left w:val="nil"/>
                  <w:bottom w:val="nil"/>
                  <w:right w:val="nil"/>
                </w:tcBorders>
                <w:shd w:val="clear" w:color="auto" w:fill="auto"/>
                <w:noWrap/>
                <w:vAlign w:val="bottom"/>
                <w:hideMark/>
              </w:tcPr>
            </w:tcPrChange>
          </w:tcPr>
          <w:p w14:paraId="2D3F3330" w14:textId="77777777" w:rsidR="00270D87" w:rsidRPr="00270D87" w:rsidRDefault="00270D87" w:rsidP="00270D87">
            <w:pPr>
              <w:rPr>
                <w:ins w:id="1699" w:author="Victor Rouco [2]" w:date="2020-06-18T10:47:00Z"/>
                <w:rFonts w:ascii="Calibri" w:hAnsi="Calibri" w:cs="Calibri"/>
                <w:color w:val="000000"/>
                <w:lang w:val="en-BE" w:eastAsia="en-BE"/>
              </w:rPr>
            </w:pPr>
            <w:ins w:id="1700" w:author="Victor Rouco [2]" w:date="2020-06-18T10:47:00Z">
              <w:r w:rsidRPr="00270D87">
                <w:rPr>
                  <w:rFonts w:ascii="Calibri" w:hAnsi="Calibri" w:cs="Calibri"/>
                  <w:color w:val="000000"/>
                  <w:lang w:val="en-BE" w:eastAsia="en-BE"/>
                </w:rPr>
                <w:t>Carefreeness</w:t>
              </w:r>
            </w:ins>
          </w:p>
        </w:tc>
        <w:tc>
          <w:tcPr>
            <w:tcW w:w="1627" w:type="dxa"/>
            <w:tcBorders>
              <w:top w:val="nil"/>
              <w:left w:val="nil"/>
              <w:bottom w:val="nil"/>
              <w:right w:val="nil"/>
            </w:tcBorders>
            <w:shd w:val="clear" w:color="auto" w:fill="auto"/>
            <w:noWrap/>
            <w:vAlign w:val="bottom"/>
            <w:hideMark/>
            <w:tcPrChange w:id="1701" w:author="Victor Rouco [2]" w:date="2020-06-18T10:56:00Z">
              <w:tcPr>
                <w:tcW w:w="1627" w:type="dxa"/>
                <w:gridSpan w:val="2"/>
                <w:tcBorders>
                  <w:top w:val="nil"/>
                  <w:left w:val="nil"/>
                  <w:bottom w:val="nil"/>
                  <w:right w:val="nil"/>
                </w:tcBorders>
                <w:shd w:val="clear" w:color="auto" w:fill="auto"/>
                <w:noWrap/>
                <w:vAlign w:val="bottom"/>
                <w:hideMark/>
              </w:tcPr>
            </w:tcPrChange>
          </w:tcPr>
          <w:p w14:paraId="6C9B82EA" w14:textId="77777777" w:rsidR="00270D87" w:rsidRPr="00270D87" w:rsidRDefault="00270D87" w:rsidP="00270D87">
            <w:pPr>
              <w:rPr>
                <w:ins w:id="1702" w:author="Victor Rouco [2]" w:date="2020-06-18T10:47:00Z"/>
                <w:rFonts w:ascii="Calibri" w:hAnsi="Calibri" w:cs="Calibri"/>
                <w:color w:val="000000"/>
                <w:lang w:val="en-BE" w:eastAsia="en-BE"/>
              </w:rPr>
            </w:pPr>
          </w:p>
        </w:tc>
      </w:tr>
      <w:tr w:rsidR="00626210" w:rsidRPr="00270D87" w14:paraId="6BAD66AD" w14:textId="77777777" w:rsidTr="00626210">
        <w:tblPrEx>
          <w:tblCellMar>
            <w:left w:w="108" w:type="dxa"/>
            <w:right w:w="108" w:type="dxa"/>
          </w:tblCellMar>
          <w:tblPrExChange w:id="1703" w:author="Victor Rouco [2]" w:date="2020-06-18T10:56:00Z">
            <w:tblPrEx>
              <w:tblW w:w="10841" w:type="dxa"/>
              <w:tblCellMar>
                <w:left w:w="108" w:type="dxa"/>
                <w:right w:w="108" w:type="dxa"/>
              </w:tblCellMar>
            </w:tblPrEx>
          </w:tblPrExChange>
        </w:tblPrEx>
        <w:trPr>
          <w:gridAfter w:val="4"/>
          <w:trHeight w:val="351"/>
          <w:ins w:id="1704" w:author="Victor Rouco [2]" w:date="2020-06-18T10:47:00Z"/>
          <w:trPrChange w:id="1705"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706" w:author="Victor Rouco [2]" w:date="2020-06-18T10:56:00Z">
              <w:tcPr>
                <w:tcW w:w="979" w:type="dxa"/>
                <w:tcBorders>
                  <w:top w:val="nil"/>
                  <w:left w:val="nil"/>
                  <w:bottom w:val="nil"/>
                  <w:right w:val="nil"/>
                </w:tcBorders>
                <w:shd w:val="clear" w:color="auto" w:fill="auto"/>
                <w:noWrap/>
                <w:vAlign w:val="bottom"/>
                <w:hideMark/>
              </w:tcPr>
            </w:tcPrChange>
          </w:tcPr>
          <w:p w14:paraId="2E8F061C" w14:textId="77777777" w:rsidR="00270D87" w:rsidRPr="00270D87" w:rsidRDefault="00270D87" w:rsidP="00270D87">
            <w:pPr>
              <w:rPr>
                <w:ins w:id="1707"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708" w:author="Victor Rouco [2]" w:date="2020-06-18T10:56:00Z">
              <w:tcPr>
                <w:tcW w:w="1297" w:type="dxa"/>
                <w:gridSpan w:val="2"/>
                <w:tcBorders>
                  <w:top w:val="nil"/>
                  <w:left w:val="nil"/>
                  <w:bottom w:val="nil"/>
                  <w:right w:val="nil"/>
                </w:tcBorders>
                <w:shd w:val="clear" w:color="auto" w:fill="auto"/>
                <w:noWrap/>
                <w:vAlign w:val="bottom"/>
                <w:hideMark/>
              </w:tcPr>
            </w:tcPrChange>
          </w:tcPr>
          <w:p w14:paraId="3FEA354A" w14:textId="77777777" w:rsidR="00270D87" w:rsidRPr="00270D87" w:rsidRDefault="00270D87" w:rsidP="00270D87">
            <w:pPr>
              <w:rPr>
                <w:ins w:id="1709"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710" w:author="Victor Rouco [2]" w:date="2020-06-18T10:56:00Z">
              <w:tcPr>
                <w:tcW w:w="1983" w:type="dxa"/>
                <w:tcBorders>
                  <w:top w:val="nil"/>
                  <w:left w:val="nil"/>
                  <w:bottom w:val="nil"/>
                  <w:right w:val="nil"/>
                </w:tcBorders>
                <w:shd w:val="clear" w:color="auto" w:fill="auto"/>
                <w:noWrap/>
                <w:vAlign w:val="bottom"/>
                <w:hideMark/>
              </w:tcPr>
            </w:tcPrChange>
          </w:tcPr>
          <w:p w14:paraId="170B3EE9" w14:textId="77777777" w:rsidR="00270D87" w:rsidRPr="00270D87" w:rsidRDefault="00270D87" w:rsidP="00270D87">
            <w:pPr>
              <w:rPr>
                <w:ins w:id="1711" w:author="Victor Rouco [2]" w:date="2020-06-18T10:47:00Z"/>
                <w:rFonts w:ascii="Calibri" w:hAnsi="Calibri" w:cs="Calibri"/>
                <w:color w:val="000000"/>
                <w:lang w:val="en-BE" w:eastAsia="en-BE"/>
              </w:rPr>
            </w:pPr>
            <w:ins w:id="1712" w:author="Victor Rouco [2]" w:date="2020-06-18T10:47:00Z">
              <w:r w:rsidRPr="00270D87">
                <w:rPr>
                  <w:rFonts w:ascii="Calibri" w:hAnsi="Calibri" w:cs="Calibri"/>
                  <w:color w:val="000000"/>
                  <w:lang w:val="en-BE" w:eastAsia="en-BE"/>
                </w:rPr>
                <w:t>Confidence</w:t>
              </w:r>
            </w:ins>
          </w:p>
        </w:tc>
        <w:tc>
          <w:tcPr>
            <w:tcW w:w="2126" w:type="dxa"/>
            <w:tcBorders>
              <w:top w:val="nil"/>
              <w:left w:val="nil"/>
              <w:bottom w:val="nil"/>
              <w:right w:val="nil"/>
            </w:tcBorders>
            <w:shd w:val="clear" w:color="auto" w:fill="auto"/>
            <w:noWrap/>
            <w:vAlign w:val="bottom"/>
            <w:hideMark/>
            <w:tcPrChange w:id="1713" w:author="Victor Rouco [2]" w:date="2020-06-18T10:56:00Z">
              <w:tcPr>
                <w:tcW w:w="1150" w:type="dxa"/>
                <w:gridSpan w:val="2"/>
                <w:tcBorders>
                  <w:top w:val="nil"/>
                  <w:left w:val="nil"/>
                  <w:bottom w:val="nil"/>
                  <w:right w:val="nil"/>
                </w:tcBorders>
                <w:shd w:val="clear" w:color="auto" w:fill="auto"/>
                <w:noWrap/>
                <w:vAlign w:val="bottom"/>
                <w:hideMark/>
              </w:tcPr>
            </w:tcPrChange>
          </w:tcPr>
          <w:p w14:paraId="2579411F" w14:textId="77777777" w:rsidR="00270D87" w:rsidRPr="00270D87" w:rsidRDefault="00270D87" w:rsidP="00270D87">
            <w:pPr>
              <w:rPr>
                <w:ins w:id="1714"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715" w:author="Victor Rouco [2]" w:date="2020-06-18T10:56:00Z">
              <w:tcPr>
                <w:tcW w:w="3805" w:type="dxa"/>
                <w:gridSpan w:val="3"/>
                <w:tcBorders>
                  <w:top w:val="nil"/>
                  <w:left w:val="nil"/>
                  <w:bottom w:val="nil"/>
                  <w:right w:val="nil"/>
                </w:tcBorders>
                <w:shd w:val="clear" w:color="auto" w:fill="auto"/>
                <w:noWrap/>
                <w:vAlign w:val="bottom"/>
                <w:hideMark/>
              </w:tcPr>
            </w:tcPrChange>
          </w:tcPr>
          <w:p w14:paraId="37C3F8E3" w14:textId="77777777" w:rsidR="00270D87" w:rsidRPr="00270D87" w:rsidRDefault="00270D87" w:rsidP="00270D87">
            <w:pPr>
              <w:rPr>
                <w:ins w:id="1716" w:author="Victor Rouco [2]" w:date="2020-06-18T10:47:00Z"/>
                <w:rFonts w:ascii="Calibri" w:hAnsi="Calibri" w:cs="Calibri"/>
                <w:color w:val="000000"/>
                <w:lang w:val="en-BE" w:eastAsia="en-BE"/>
              </w:rPr>
            </w:pPr>
            <w:ins w:id="1717" w:author="Victor Rouco [2]" w:date="2020-06-18T10:47:00Z">
              <w:r w:rsidRPr="00270D87">
                <w:rPr>
                  <w:rFonts w:ascii="Calibri" w:hAnsi="Calibri" w:cs="Calibri"/>
                  <w:color w:val="000000"/>
                  <w:lang w:val="en-BE" w:eastAsia="en-BE"/>
                </w:rPr>
                <w:t>Drive</w:t>
              </w:r>
            </w:ins>
          </w:p>
        </w:tc>
        <w:tc>
          <w:tcPr>
            <w:tcW w:w="1627" w:type="dxa"/>
            <w:tcBorders>
              <w:top w:val="nil"/>
              <w:left w:val="nil"/>
              <w:bottom w:val="nil"/>
              <w:right w:val="nil"/>
            </w:tcBorders>
            <w:shd w:val="clear" w:color="auto" w:fill="auto"/>
            <w:noWrap/>
            <w:vAlign w:val="bottom"/>
            <w:hideMark/>
            <w:tcPrChange w:id="1718" w:author="Victor Rouco [2]" w:date="2020-06-18T10:56:00Z">
              <w:tcPr>
                <w:tcW w:w="1627" w:type="dxa"/>
                <w:gridSpan w:val="2"/>
                <w:tcBorders>
                  <w:top w:val="nil"/>
                  <w:left w:val="nil"/>
                  <w:bottom w:val="nil"/>
                  <w:right w:val="nil"/>
                </w:tcBorders>
                <w:shd w:val="clear" w:color="auto" w:fill="auto"/>
                <w:noWrap/>
                <w:vAlign w:val="bottom"/>
                <w:hideMark/>
              </w:tcPr>
            </w:tcPrChange>
          </w:tcPr>
          <w:p w14:paraId="742FDFE6" w14:textId="77777777" w:rsidR="00270D87" w:rsidRPr="00270D87" w:rsidRDefault="00270D87" w:rsidP="00270D87">
            <w:pPr>
              <w:rPr>
                <w:ins w:id="1719" w:author="Victor Rouco [2]" w:date="2020-06-18T10:47:00Z"/>
                <w:rFonts w:ascii="Calibri" w:hAnsi="Calibri" w:cs="Calibri"/>
                <w:color w:val="000000"/>
                <w:lang w:val="en-BE" w:eastAsia="en-BE"/>
              </w:rPr>
            </w:pPr>
          </w:p>
        </w:tc>
      </w:tr>
      <w:tr w:rsidR="00626210" w:rsidRPr="00270D87" w14:paraId="60BFF05B" w14:textId="77777777" w:rsidTr="00626210">
        <w:tblPrEx>
          <w:tblCellMar>
            <w:left w:w="108" w:type="dxa"/>
            <w:right w:w="108" w:type="dxa"/>
          </w:tblCellMar>
          <w:tblPrExChange w:id="1720" w:author="Victor Rouco [2]" w:date="2020-06-18T10:56:00Z">
            <w:tblPrEx>
              <w:tblW w:w="10841" w:type="dxa"/>
              <w:tblCellMar>
                <w:left w:w="108" w:type="dxa"/>
                <w:right w:w="108" w:type="dxa"/>
              </w:tblCellMar>
            </w:tblPrEx>
          </w:tblPrExChange>
        </w:tblPrEx>
        <w:trPr>
          <w:gridAfter w:val="4"/>
          <w:trHeight w:val="351"/>
          <w:ins w:id="1721" w:author="Victor Rouco [2]" w:date="2020-06-18T10:47:00Z"/>
          <w:trPrChange w:id="1722"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723" w:author="Victor Rouco [2]" w:date="2020-06-18T10:56:00Z">
              <w:tcPr>
                <w:tcW w:w="979" w:type="dxa"/>
                <w:tcBorders>
                  <w:top w:val="nil"/>
                  <w:left w:val="nil"/>
                  <w:bottom w:val="nil"/>
                  <w:right w:val="nil"/>
                </w:tcBorders>
                <w:shd w:val="clear" w:color="auto" w:fill="auto"/>
                <w:noWrap/>
                <w:vAlign w:val="bottom"/>
                <w:hideMark/>
              </w:tcPr>
            </w:tcPrChange>
          </w:tcPr>
          <w:p w14:paraId="7648D8E1" w14:textId="77777777" w:rsidR="00270D87" w:rsidRPr="00270D87" w:rsidRDefault="00270D87" w:rsidP="00270D87">
            <w:pPr>
              <w:rPr>
                <w:ins w:id="1724"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725" w:author="Victor Rouco [2]" w:date="2020-06-18T10:56:00Z">
              <w:tcPr>
                <w:tcW w:w="1297" w:type="dxa"/>
                <w:gridSpan w:val="2"/>
                <w:tcBorders>
                  <w:top w:val="nil"/>
                  <w:left w:val="nil"/>
                  <w:bottom w:val="nil"/>
                  <w:right w:val="nil"/>
                </w:tcBorders>
                <w:shd w:val="clear" w:color="auto" w:fill="auto"/>
                <w:noWrap/>
                <w:vAlign w:val="bottom"/>
                <w:hideMark/>
              </w:tcPr>
            </w:tcPrChange>
          </w:tcPr>
          <w:p w14:paraId="63B52E71" w14:textId="77777777" w:rsidR="00270D87" w:rsidRPr="00270D87" w:rsidRDefault="00270D87" w:rsidP="00270D87">
            <w:pPr>
              <w:rPr>
                <w:ins w:id="1726"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727" w:author="Victor Rouco [2]" w:date="2020-06-18T10:56:00Z">
              <w:tcPr>
                <w:tcW w:w="1983" w:type="dxa"/>
                <w:tcBorders>
                  <w:top w:val="nil"/>
                  <w:left w:val="nil"/>
                  <w:bottom w:val="nil"/>
                  <w:right w:val="nil"/>
                </w:tcBorders>
                <w:shd w:val="clear" w:color="auto" w:fill="auto"/>
                <w:noWrap/>
                <w:vAlign w:val="bottom"/>
                <w:hideMark/>
              </w:tcPr>
            </w:tcPrChange>
          </w:tcPr>
          <w:p w14:paraId="38C384E3" w14:textId="77777777" w:rsidR="00270D87" w:rsidRPr="00270D87" w:rsidRDefault="00270D87" w:rsidP="00270D87">
            <w:pPr>
              <w:rPr>
                <w:ins w:id="1728"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729" w:author="Victor Rouco [2]" w:date="2020-06-18T10:56:00Z">
              <w:tcPr>
                <w:tcW w:w="1150" w:type="dxa"/>
                <w:gridSpan w:val="2"/>
                <w:tcBorders>
                  <w:top w:val="nil"/>
                  <w:left w:val="nil"/>
                  <w:bottom w:val="nil"/>
                  <w:right w:val="nil"/>
                </w:tcBorders>
                <w:shd w:val="clear" w:color="auto" w:fill="auto"/>
                <w:noWrap/>
                <w:vAlign w:val="bottom"/>
                <w:hideMark/>
              </w:tcPr>
            </w:tcPrChange>
          </w:tcPr>
          <w:p w14:paraId="3FCDB827" w14:textId="77777777" w:rsidR="00270D87" w:rsidRPr="00270D87" w:rsidRDefault="00270D87" w:rsidP="00270D87">
            <w:pPr>
              <w:rPr>
                <w:ins w:id="1730"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731" w:author="Victor Rouco [2]" w:date="2020-06-18T10:56:00Z">
              <w:tcPr>
                <w:tcW w:w="3805" w:type="dxa"/>
                <w:gridSpan w:val="3"/>
                <w:tcBorders>
                  <w:top w:val="nil"/>
                  <w:left w:val="nil"/>
                  <w:bottom w:val="nil"/>
                  <w:right w:val="nil"/>
                </w:tcBorders>
                <w:shd w:val="clear" w:color="auto" w:fill="auto"/>
                <w:noWrap/>
                <w:vAlign w:val="bottom"/>
                <w:hideMark/>
              </w:tcPr>
            </w:tcPrChange>
          </w:tcPr>
          <w:p w14:paraId="521E9924" w14:textId="77777777" w:rsidR="00270D87" w:rsidRPr="00270D87" w:rsidRDefault="00270D87" w:rsidP="00270D87">
            <w:pPr>
              <w:rPr>
                <w:ins w:id="1732" w:author="Victor Rouco [2]" w:date="2020-06-18T10:47:00Z"/>
                <w:rFonts w:ascii="Calibri" w:hAnsi="Calibri" w:cs="Calibri"/>
                <w:color w:val="000000"/>
                <w:lang w:val="en-BE" w:eastAsia="en-BE"/>
              </w:rPr>
            </w:pPr>
            <w:ins w:id="1733" w:author="Victor Rouco [2]" w:date="2020-06-18T10:47:00Z">
              <w:r w:rsidRPr="00270D87">
                <w:rPr>
                  <w:rFonts w:ascii="Calibri" w:hAnsi="Calibri" w:cs="Calibri"/>
                  <w:color w:val="000000"/>
                  <w:lang w:val="en-BE" w:eastAsia="en-BE"/>
                </w:rPr>
                <w:t>Emotional robustness</w:t>
              </w:r>
            </w:ins>
          </w:p>
        </w:tc>
        <w:tc>
          <w:tcPr>
            <w:tcW w:w="1627" w:type="dxa"/>
            <w:tcBorders>
              <w:top w:val="nil"/>
              <w:left w:val="nil"/>
              <w:bottom w:val="nil"/>
              <w:right w:val="nil"/>
            </w:tcBorders>
            <w:shd w:val="clear" w:color="auto" w:fill="auto"/>
            <w:noWrap/>
            <w:vAlign w:val="bottom"/>
            <w:hideMark/>
            <w:tcPrChange w:id="1734" w:author="Victor Rouco [2]" w:date="2020-06-18T10:56:00Z">
              <w:tcPr>
                <w:tcW w:w="1627" w:type="dxa"/>
                <w:gridSpan w:val="2"/>
                <w:tcBorders>
                  <w:top w:val="nil"/>
                  <w:left w:val="nil"/>
                  <w:bottom w:val="nil"/>
                  <w:right w:val="nil"/>
                </w:tcBorders>
                <w:shd w:val="clear" w:color="auto" w:fill="auto"/>
                <w:noWrap/>
                <w:vAlign w:val="bottom"/>
                <w:hideMark/>
              </w:tcPr>
            </w:tcPrChange>
          </w:tcPr>
          <w:p w14:paraId="7AE5E645" w14:textId="77777777" w:rsidR="00270D87" w:rsidRPr="00270D87" w:rsidRDefault="00270D87" w:rsidP="00270D87">
            <w:pPr>
              <w:rPr>
                <w:ins w:id="1735" w:author="Victor Rouco [2]" w:date="2020-06-18T10:47:00Z"/>
                <w:rFonts w:ascii="Calibri" w:hAnsi="Calibri" w:cs="Calibri"/>
                <w:color w:val="000000"/>
                <w:lang w:val="en-BE" w:eastAsia="en-BE"/>
              </w:rPr>
            </w:pPr>
          </w:p>
        </w:tc>
      </w:tr>
      <w:tr w:rsidR="00626210" w:rsidRPr="00270D87" w14:paraId="1115DFB7" w14:textId="77777777" w:rsidTr="00626210">
        <w:tblPrEx>
          <w:tblCellMar>
            <w:left w:w="108" w:type="dxa"/>
            <w:right w:w="108" w:type="dxa"/>
          </w:tblCellMar>
          <w:tblPrExChange w:id="1736" w:author="Victor Rouco [2]" w:date="2020-06-18T10:56:00Z">
            <w:tblPrEx>
              <w:tblW w:w="10841" w:type="dxa"/>
              <w:tblCellMar>
                <w:left w:w="108" w:type="dxa"/>
                <w:right w:w="108" w:type="dxa"/>
              </w:tblCellMar>
            </w:tblPrEx>
          </w:tblPrExChange>
        </w:tblPrEx>
        <w:trPr>
          <w:gridAfter w:val="4"/>
          <w:trHeight w:val="351"/>
          <w:ins w:id="1737" w:author="Victor Rouco [2]" w:date="2020-06-18T10:47:00Z"/>
          <w:trPrChange w:id="1738"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739" w:author="Victor Rouco [2]" w:date="2020-06-18T10:56:00Z">
              <w:tcPr>
                <w:tcW w:w="979" w:type="dxa"/>
                <w:tcBorders>
                  <w:top w:val="nil"/>
                  <w:left w:val="nil"/>
                  <w:bottom w:val="nil"/>
                  <w:right w:val="nil"/>
                </w:tcBorders>
                <w:shd w:val="clear" w:color="auto" w:fill="auto"/>
                <w:noWrap/>
                <w:vAlign w:val="bottom"/>
                <w:hideMark/>
              </w:tcPr>
            </w:tcPrChange>
          </w:tcPr>
          <w:p w14:paraId="3E74C6AC" w14:textId="77777777" w:rsidR="00270D87" w:rsidRPr="00270D87" w:rsidRDefault="00270D87" w:rsidP="00270D87">
            <w:pPr>
              <w:rPr>
                <w:ins w:id="1740"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741" w:author="Victor Rouco [2]" w:date="2020-06-18T10:56:00Z">
              <w:tcPr>
                <w:tcW w:w="1297" w:type="dxa"/>
                <w:gridSpan w:val="2"/>
                <w:tcBorders>
                  <w:top w:val="nil"/>
                  <w:left w:val="nil"/>
                  <w:bottom w:val="nil"/>
                  <w:right w:val="nil"/>
                </w:tcBorders>
                <w:shd w:val="clear" w:color="auto" w:fill="auto"/>
                <w:noWrap/>
                <w:vAlign w:val="bottom"/>
                <w:hideMark/>
              </w:tcPr>
            </w:tcPrChange>
          </w:tcPr>
          <w:p w14:paraId="20F698BE" w14:textId="77777777" w:rsidR="00270D87" w:rsidRPr="00270D87" w:rsidRDefault="00270D87" w:rsidP="00270D87">
            <w:pPr>
              <w:rPr>
                <w:ins w:id="1742"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743" w:author="Victor Rouco [2]" w:date="2020-06-18T10:56:00Z">
              <w:tcPr>
                <w:tcW w:w="1983" w:type="dxa"/>
                <w:tcBorders>
                  <w:top w:val="nil"/>
                  <w:left w:val="nil"/>
                  <w:bottom w:val="nil"/>
                  <w:right w:val="nil"/>
                </w:tcBorders>
                <w:shd w:val="clear" w:color="auto" w:fill="auto"/>
                <w:noWrap/>
                <w:vAlign w:val="bottom"/>
                <w:hideMark/>
              </w:tcPr>
            </w:tcPrChange>
          </w:tcPr>
          <w:p w14:paraId="2F4E65D9" w14:textId="77777777" w:rsidR="00270D87" w:rsidRPr="00270D87" w:rsidRDefault="00270D87" w:rsidP="00270D87">
            <w:pPr>
              <w:rPr>
                <w:ins w:id="1744"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745" w:author="Victor Rouco [2]" w:date="2020-06-18T10:56:00Z">
              <w:tcPr>
                <w:tcW w:w="1150" w:type="dxa"/>
                <w:gridSpan w:val="2"/>
                <w:tcBorders>
                  <w:top w:val="nil"/>
                  <w:left w:val="nil"/>
                  <w:bottom w:val="nil"/>
                  <w:right w:val="nil"/>
                </w:tcBorders>
                <w:shd w:val="clear" w:color="auto" w:fill="auto"/>
                <w:noWrap/>
                <w:vAlign w:val="bottom"/>
                <w:hideMark/>
              </w:tcPr>
            </w:tcPrChange>
          </w:tcPr>
          <w:p w14:paraId="6DA611D7" w14:textId="77777777" w:rsidR="00270D87" w:rsidRPr="00270D87" w:rsidRDefault="00270D87" w:rsidP="00270D87">
            <w:pPr>
              <w:rPr>
                <w:ins w:id="1746"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747" w:author="Victor Rouco [2]" w:date="2020-06-18T10:56:00Z">
              <w:tcPr>
                <w:tcW w:w="3805" w:type="dxa"/>
                <w:gridSpan w:val="3"/>
                <w:tcBorders>
                  <w:top w:val="nil"/>
                  <w:left w:val="nil"/>
                  <w:bottom w:val="nil"/>
                  <w:right w:val="nil"/>
                </w:tcBorders>
                <w:shd w:val="clear" w:color="auto" w:fill="auto"/>
                <w:noWrap/>
                <w:vAlign w:val="bottom"/>
                <w:hideMark/>
              </w:tcPr>
            </w:tcPrChange>
          </w:tcPr>
          <w:p w14:paraId="17076769" w14:textId="77777777" w:rsidR="00270D87" w:rsidRPr="00270D87" w:rsidRDefault="00270D87" w:rsidP="00270D87">
            <w:pPr>
              <w:rPr>
                <w:ins w:id="1748" w:author="Victor Rouco [2]" w:date="2020-06-18T10:47:00Z"/>
                <w:rFonts w:ascii="Calibri" w:hAnsi="Calibri" w:cs="Calibri"/>
                <w:color w:val="000000"/>
                <w:lang w:val="en-BE" w:eastAsia="en-BE"/>
              </w:rPr>
            </w:pPr>
            <w:ins w:id="1749" w:author="Victor Rouco [2]" w:date="2020-06-18T10:47:00Z">
              <w:r w:rsidRPr="00270D87">
                <w:rPr>
                  <w:rFonts w:ascii="Calibri" w:hAnsi="Calibri" w:cs="Calibri"/>
                  <w:color w:val="000000"/>
                  <w:lang w:val="en-BE" w:eastAsia="en-BE"/>
                </w:rPr>
                <w:t>Self-attention</w:t>
              </w:r>
            </w:ins>
          </w:p>
        </w:tc>
        <w:tc>
          <w:tcPr>
            <w:tcW w:w="1627" w:type="dxa"/>
            <w:tcBorders>
              <w:top w:val="nil"/>
              <w:left w:val="nil"/>
              <w:bottom w:val="nil"/>
              <w:right w:val="nil"/>
            </w:tcBorders>
            <w:shd w:val="clear" w:color="auto" w:fill="auto"/>
            <w:noWrap/>
            <w:vAlign w:val="bottom"/>
            <w:hideMark/>
            <w:tcPrChange w:id="1750" w:author="Victor Rouco [2]" w:date="2020-06-18T10:56:00Z">
              <w:tcPr>
                <w:tcW w:w="1627" w:type="dxa"/>
                <w:gridSpan w:val="2"/>
                <w:tcBorders>
                  <w:top w:val="nil"/>
                  <w:left w:val="nil"/>
                  <w:bottom w:val="nil"/>
                  <w:right w:val="nil"/>
                </w:tcBorders>
                <w:shd w:val="clear" w:color="auto" w:fill="auto"/>
                <w:noWrap/>
                <w:vAlign w:val="bottom"/>
                <w:hideMark/>
              </w:tcPr>
            </w:tcPrChange>
          </w:tcPr>
          <w:p w14:paraId="1216D5D4" w14:textId="77777777" w:rsidR="00270D87" w:rsidRPr="00270D87" w:rsidRDefault="00270D87" w:rsidP="00270D87">
            <w:pPr>
              <w:rPr>
                <w:ins w:id="1751" w:author="Victor Rouco [2]" w:date="2020-06-18T10:47:00Z"/>
                <w:rFonts w:ascii="Calibri" w:hAnsi="Calibri" w:cs="Calibri"/>
                <w:color w:val="000000"/>
                <w:lang w:val="en-BE" w:eastAsia="en-BE"/>
              </w:rPr>
            </w:pPr>
          </w:p>
        </w:tc>
      </w:tr>
      <w:tr w:rsidR="00626210" w:rsidRPr="00270D87" w14:paraId="1E7ACB25" w14:textId="77777777" w:rsidTr="00626210">
        <w:tblPrEx>
          <w:tblCellMar>
            <w:left w:w="108" w:type="dxa"/>
            <w:right w:w="108" w:type="dxa"/>
          </w:tblCellMar>
          <w:tblPrExChange w:id="1752" w:author="Victor Rouco [2]" w:date="2020-06-18T10:56:00Z">
            <w:tblPrEx>
              <w:tblW w:w="10841" w:type="dxa"/>
              <w:tblCellMar>
                <w:left w:w="108" w:type="dxa"/>
                <w:right w:w="108" w:type="dxa"/>
              </w:tblCellMar>
            </w:tblPrEx>
          </w:tblPrExChange>
        </w:tblPrEx>
        <w:trPr>
          <w:gridAfter w:val="4"/>
          <w:trHeight w:val="351"/>
          <w:ins w:id="1753" w:author="Victor Rouco [2]" w:date="2020-06-18T10:47:00Z"/>
          <w:trPrChange w:id="1754" w:author="Victor Rouco [2]" w:date="2020-06-18T10:56:00Z">
            <w:trPr>
              <w:gridAfter w:val="4"/>
              <w:trHeight w:val="351"/>
            </w:trPr>
          </w:trPrChange>
        </w:trPr>
        <w:tc>
          <w:tcPr>
            <w:tcW w:w="3402" w:type="dxa"/>
            <w:gridSpan w:val="2"/>
            <w:tcBorders>
              <w:top w:val="nil"/>
              <w:left w:val="nil"/>
              <w:bottom w:val="nil"/>
              <w:right w:val="nil"/>
            </w:tcBorders>
            <w:shd w:val="clear" w:color="auto" w:fill="auto"/>
            <w:noWrap/>
            <w:vAlign w:val="bottom"/>
            <w:hideMark/>
            <w:tcPrChange w:id="1755" w:author="Victor Rouco [2]" w:date="2020-06-18T10:56:00Z">
              <w:tcPr>
                <w:tcW w:w="2276" w:type="dxa"/>
                <w:gridSpan w:val="3"/>
                <w:tcBorders>
                  <w:top w:val="nil"/>
                  <w:left w:val="nil"/>
                  <w:bottom w:val="nil"/>
                  <w:right w:val="nil"/>
                </w:tcBorders>
                <w:shd w:val="clear" w:color="auto" w:fill="auto"/>
                <w:noWrap/>
                <w:vAlign w:val="bottom"/>
                <w:hideMark/>
              </w:tcPr>
            </w:tcPrChange>
          </w:tcPr>
          <w:p w14:paraId="5D64ABBA" w14:textId="74CD8E2F" w:rsidR="00270D87" w:rsidRPr="00270D87" w:rsidRDefault="00270D87" w:rsidP="00270D87">
            <w:pPr>
              <w:rPr>
                <w:ins w:id="1756" w:author="Victor Rouco [2]" w:date="2020-06-18T10:47:00Z"/>
                <w:sz w:val="20"/>
                <w:szCs w:val="20"/>
                <w:lang w:val="en-BE" w:eastAsia="en-BE"/>
              </w:rPr>
            </w:pPr>
            <w:ins w:id="1757" w:author="Victor Rouco [2]" w:date="2020-06-18T10:48:00Z">
              <w:r w:rsidRPr="00270D87">
                <w:rPr>
                  <w:rFonts w:ascii="Calibri" w:hAnsi="Calibri" w:cs="Calibri"/>
                  <w:color w:val="000000"/>
                  <w:lang w:val="en-BE" w:eastAsia="en-BE"/>
                </w:rPr>
                <w:t>Openness</w:t>
              </w:r>
            </w:ins>
          </w:p>
        </w:tc>
        <w:tc>
          <w:tcPr>
            <w:tcW w:w="1416" w:type="dxa"/>
            <w:tcBorders>
              <w:top w:val="nil"/>
              <w:left w:val="nil"/>
              <w:bottom w:val="nil"/>
              <w:right w:val="nil"/>
            </w:tcBorders>
            <w:shd w:val="clear" w:color="auto" w:fill="auto"/>
            <w:noWrap/>
            <w:vAlign w:val="bottom"/>
            <w:hideMark/>
            <w:tcPrChange w:id="1758" w:author="Victor Rouco [2]" w:date="2020-06-18T10:56:00Z">
              <w:tcPr>
                <w:tcW w:w="1983" w:type="dxa"/>
                <w:tcBorders>
                  <w:top w:val="nil"/>
                  <w:left w:val="nil"/>
                  <w:bottom w:val="nil"/>
                  <w:right w:val="nil"/>
                </w:tcBorders>
                <w:shd w:val="clear" w:color="auto" w:fill="auto"/>
                <w:noWrap/>
                <w:vAlign w:val="bottom"/>
                <w:hideMark/>
              </w:tcPr>
            </w:tcPrChange>
          </w:tcPr>
          <w:p w14:paraId="7A1CEBE3" w14:textId="77777777" w:rsidR="00270D87" w:rsidRPr="00270D87" w:rsidRDefault="00270D87" w:rsidP="00270D87">
            <w:pPr>
              <w:rPr>
                <w:ins w:id="1759"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760" w:author="Victor Rouco [2]" w:date="2020-06-18T10:56:00Z">
              <w:tcPr>
                <w:tcW w:w="2545" w:type="dxa"/>
                <w:gridSpan w:val="3"/>
                <w:tcBorders>
                  <w:top w:val="nil"/>
                  <w:left w:val="nil"/>
                  <w:bottom w:val="nil"/>
                  <w:right w:val="nil"/>
                </w:tcBorders>
                <w:shd w:val="clear" w:color="auto" w:fill="auto"/>
                <w:noWrap/>
                <w:vAlign w:val="bottom"/>
                <w:hideMark/>
              </w:tcPr>
            </w:tcPrChange>
          </w:tcPr>
          <w:p w14:paraId="42926431" w14:textId="77777777" w:rsidR="00270D87" w:rsidRPr="00270D87" w:rsidRDefault="00270D87" w:rsidP="00270D87">
            <w:pPr>
              <w:rPr>
                <w:ins w:id="1761"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762" w:author="Victor Rouco [2]" w:date="2020-06-18T10:56:00Z">
              <w:tcPr>
                <w:tcW w:w="2410" w:type="dxa"/>
                <w:gridSpan w:val="2"/>
                <w:tcBorders>
                  <w:top w:val="nil"/>
                  <w:left w:val="nil"/>
                  <w:bottom w:val="nil"/>
                  <w:right w:val="nil"/>
                </w:tcBorders>
                <w:shd w:val="clear" w:color="auto" w:fill="auto"/>
                <w:noWrap/>
                <w:vAlign w:val="bottom"/>
                <w:hideMark/>
              </w:tcPr>
            </w:tcPrChange>
          </w:tcPr>
          <w:p w14:paraId="051A880B" w14:textId="77777777" w:rsidR="00270D87" w:rsidRPr="00270D87" w:rsidRDefault="00270D87" w:rsidP="00270D87">
            <w:pPr>
              <w:rPr>
                <w:ins w:id="1763" w:author="Victor Rouco [2]" w:date="2020-06-18T10:47:00Z"/>
                <w:sz w:val="20"/>
                <w:szCs w:val="20"/>
                <w:lang w:val="en-BE" w:eastAsia="en-BE"/>
              </w:rPr>
            </w:pPr>
          </w:p>
        </w:tc>
        <w:tc>
          <w:tcPr>
            <w:tcW w:w="1627" w:type="dxa"/>
            <w:tcBorders>
              <w:top w:val="nil"/>
              <w:left w:val="nil"/>
              <w:bottom w:val="nil"/>
              <w:right w:val="nil"/>
            </w:tcBorders>
            <w:shd w:val="clear" w:color="auto" w:fill="auto"/>
            <w:noWrap/>
            <w:vAlign w:val="bottom"/>
            <w:hideMark/>
            <w:tcPrChange w:id="1764" w:author="Victor Rouco [2]" w:date="2020-06-18T10:56:00Z">
              <w:tcPr>
                <w:tcW w:w="1627" w:type="dxa"/>
                <w:gridSpan w:val="2"/>
                <w:tcBorders>
                  <w:top w:val="nil"/>
                  <w:left w:val="nil"/>
                  <w:bottom w:val="nil"/>
                  <w:right w:val="nil"/>
                </w:tcBorders>
                <w:shd w:val="clear" w:color="auto" w:fill="auto"/>
                <w:noWrap/>
                <w:vAlign w:val="bottom"/>
                <w:hideMark/>
              </w:tcPr>
            </w:tcPrChange>
          </w:tcPr>
          <w:p w14:paraId="65E1B21C" w14:textId="77777777" w:rsidR="00270D87" w:rsidRPr="00270D87" w:rsidRDefault="00270D87" w:rsidP="00270D87">
            <w:pPr>
              <w:rPr>
                <w:ins w:id="1765" w:author="Victor Rouco [2]" w:date="2020-06-18T10:47:00Z"/>
                <w:sz w:val="20"/>
                <w:szCs w:val="20"/>
                <w:lang w:val="en-BE" w:eastAsia="en-BE"/>
              </w:rPr>
            </w:pPr>
          </w:p>
        </w:tc>
      </w:tr>
      <w:tr w:rsidR="00626210" w:rsidRPr="00270D87" w14:paraId="63F0850A" w14:textId="77777777" w:rsidTr="00626210">
        <w:tblPrEx>
          <w:tblCellMar>
            <w:left w:w="108" w:type="dxa"/>
            <w:right w:w="108" w:type="dxa"/>
          </w:tblCellMar>
          <w:tblPrExChange w:id="1766" w:author="Victor Rouco [2]" w:date="2020-06-18T10:56:00Z">
            <w:tblPrEx>
              <w:tblW w:w="10841" w:type="dxa"/>
              <w:tblCellMar>
                <w:left w:w="108" w:type="dxa"/>
                <w:right w:w="108" w:type="dxa"/>
              </w:tblCellMar>
            </w:tblPrEx>
          </w:tblPrExChange>
        </w:tblPrEx>
        <w:trPr>
          <w:gridAfter w:val="4"/>
          <w:trHeight w:val="351"/>
          <w:ins w:id="1767" w:author="Victor Rouco [2]" w:date="2020-06-18T10:47:00Z"/>
          <w:trPrChange w:id="1768"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769" w:author="Victor Rouco [2]" w:date="2020-06-18T10:56:00Z">
              <w:tcPr>
                <w:tcW w:w="979" w:type="dxa"/>
                <w:tcBorders>
                  <w:top w:val="nil"/>
                  <w:left w:val="nil"/>
                  <w:bottom w:val="nil"/>
                  <w:right w:val="nil"/>
                </w:tcBorders>
                <w:shd w:val="clear" w:color="auto" w:fill="auto"/>
                <w:noWrap/>
                <w:vAlign w:val="bottom"/>
                <w:hideMark/>
              </w:tcPr>
            </w:tcPrChange>
          </w:tcPr>
          <w:p w14:paraId="67CFFE4A" w14:textId="0F692E45" w:rsidR="00270D87" w:rsidRPr="00270D87" w:rsidRDefault="00270D87" w:rsidP="00270D87">
            <w:pPr>
              <w:rPr>
                <w:ins w:id="1770" w:author="Victor Rouco [2]" w:date="2020-06-18T10:47:00Z"/>
                <w:rFonts w:ascii="Calibri" w:hAnsi="Calibri" w:cs="Calibri"/>
                <w:color w:val="000000"/>
                <w:lang w:val="en-BE" w:eastAsia="en-BE"/>
              </w:rPr>
            </w:pPr>
          </w:p>
        </w:tc>
        <w:tc>
          <w:tcPr>
            <w:tcW w:w="1842" w:type="dxa"/>
            <w:tcBorders>
              <w:top w:val="nil"/>
              <w:left w:val="nil"/>
              <w:bottom w:val="nil"/>
              <w:right w:val="nil"/>
            </w:tcBorders>
            <w:shd w:val="clear" w:color="auto" w:fill="auto"/>
            <w:noWrap/>
            <w:vAlign w:val="bottom"/>
            <w:hideMark/>
            <w:tcPrChange w:id="1771" w:author="Victor Rouco [2]" w:date="2020-06-18T10:56:00Z">
              <w:tcPr>
                <w:tcW w:w="1297" w:type="dxa"/>
                <w:gridSpan w:val="2"/>
                <w:tcBorders>
                  <w:top w:val="nil"/>
                  <w:left w:val="nil"/>
                  <w:bottom w:val="nil"/>
                  <w:right w:val="nil"/>
                </w:tcBorders>
                <w:shd w:val="clear" w:color="auto" w:fill="auto"/>
                <w:noWrap/>
                <w:vAlign w:val="bottom"/>
                <w:hideMark/>
              </w:tcPr>
            </w:tcPrChange>
          </w:tcPr>
          <w:p w14:paraId="315B5166" w14:textId="77777777" w:rsidR="00270D87" w:rsidRPr="00270D87" w:rsidRDefault="00270D87" w:rsidP="00270D87">
            <w:pPr>
              <w:rPr>
                <w:ins w:id="1772" w:author="Victor Rouco [2]" w:date="2020-06-18T10:47:00Z"/>
                <w:rFonts w:ascii="Calibri" w:hAnsi="Calibri" w:cs="Calibri"/>
                <w:color w:val="000000"/>
                <w:lang w:val="en-BE" w:eastAsia="en-BE"/>
              </w:rPr>
            </w:pPr>
          </w:p>
        </w:tc>
        <w:tc>
          <w:tcPr>
            <w:tcW w:w="1416" w:type="dxa"/>
            <w:tcBorders>
              <w:top w:val="nil"/>
              <w:left w:val="nil"/>
              <w:bottom w:val="nil"/>
              <w:right w:val="nil"/>
            </w:tcBorders>
            <w:shd w:val="clear" w:color="auto" w:fill="auto"/>
            <w:noWrap/>
            <w:vAlign w:val="bottom"/>
            <w:hideMark/>
            <w:tcPrChange w:id="1773" w:author="Victor Rouco [2]" w:date="2020-06-18T10:56:00Z">
              <w:tcPr>
                <w:tcW w:w="1983" w:type="dxa"/>
                <w:tcBorders>
                  <w:top w:val="nil"/>
                  <w:left w:val="nil"/>
                  <w:bottom w:val="nil"/>
                  <w:right w:val="nil"/>
                </w:tcBorders>
                <w:shd w:val="clear" w:color="auto" w:fill="auto"/>
                <w:noWrap/>
                <w:vAlign w:val="bottom"/>
                <w:hideMark/>
              </w:tcPr>
            </w:tcPrChange>
          </w:tcPr>
          <w:p w14:paraId="174E7AD7" w14:textId="77777777" w:rsidR="00270D87" w:rsidRPr="00270D87" w:rsidRDefault="00270D87" w:rsidP="00270D87">
            <w:pPr>
              <w:rPr>
                <w:ins w:id="1774" w:author="Victor Rouco [2]" w:date="2020-06-18T10:47:00Z"/>
                <w:rFonts w:ascii="Calibri" w:hAnsi="Calibri" w:cs="Calibri"/>
                <w:color w:val="000000"/>
                <w:lang w:val="en-BE" w:eastAsia="en-BE"/>
              </w:rPr>
            </w:pPr>
            <w:ins w:id="1775" w:author="Victor Rouco [2]" w:date="2020-06-18T10:47:00Z">
              <w:r w:rsidRPr="00270D87">
                <w:rPr>
                  <w:rFonts w:ascii="Calibri" w:hAnsi="Calibri" w:cs="Calibri"/>
                  <w:color w:val="000000"/>
                  <w:lang w:val="en-BE" w:eastAsia="en-BE"/>
                </w:rPr>
                <w:t>Willingness to learn</w:t>
              </w:r>
            </w:ins>
          </w:p>
        </w:tc>
        <w:tc>
          <w:tcPr>
            <w:tcW w:w="2126" w:type="dxa"/>
            <w:tcBorders>
              <w:top w:val="nil"/>
              <w:left w:val="nil"/>
              <w:bottom w:val="nil"/>
              <w:right w:val="nil"/>
            </w:tcBorders>
            <w:shd w:val="clear" w:color="auto" w:fill="auto"/>
            <w:noWrap/>
            <w:vAlign w:val="bottom"/>
            <w:hideMark/>
            <w:tcPrChange w:id="1776" w:author="Victor Rouco [2]" w:date="2020-06-18T10:56:00Z">
              <w:tcPr>
                <w:tcW w:w="1150" w:type="dxa"/>
                <w:gridSpan w:val="2"/>
                <w:tcBorders>
                  <w:top w:val="nil"/>
                  <w:left w:val="nil"/>
                  <w:bottom w:val="nil"/>
                  <w:right w:val="nil"/>
                </w:tcBorders>
                <w:shd w:val="clear" w:color="auto" w:fill="auto"/>
                <w:noWrap/>
                <w:vAlign w:val="bottom"/>
                <w:hideMark/>
              </w:tcPr>
            </w:tcPrChange>
          </w:tcPr>
          <w:p w14:paraId="38CB5A34" w14:textId="77777777" w:rsidR="00270D87" w:rsidRPr="00270D87" w:rsidRDefault="00270D87" w:rsidP="00270D87">
            <w:pPr>
              <w:rPr>
                <w:ins w:id="1777" w:author="Victor Rouco [2]" w:date="2020-06-18T10:47:00Z"/>
                <w:rFonts w:ascii="Calibri" w:hAnsi="Calibri" w:cs="Calibri"/>
                <w:color w:val="000000"/>
                <w:lang w:val="en-BE" w:eastAsia="en-BE"/>
              </w:rPr>
            </w:pPr>
            <w:ins w:id="1778" w:author="Victor Rouco [2]" w:date="2020-06-18T10:47:00Z">
              <w:r w:rsidRPr="00270D87">
                <w:rPr>
                  <w:rFonts w:ascii="Calibri" w:hAnsi="Calibri" w:cs="Calibri"/>
                  <w:color w:val="000000"/>
                  <w:lang w:val="en-BE" w:eastAsia="en-BE"/>
                </w:rPr>
                <w:t>Artistic interests</w:t>
              </w:r>
            </w:ins>
          </w:p>
        </w:tc>
        <w:tc>
          <w:tcPr>
            <w:tcW w:w="2410" w:type="dxa"/>
            <w:tcBorders>
              <w:top w:val="nil"/>
              <w:left w:val="nil"/>
              <w:bottom w:val="nil"/>
              <w:right w:val="nil"/>
            </w:tcBorders>
            <w:shd w:val="clear" w:color="auto" w:fill="auto"/>
            <w:noWrap/>
            <w:vAlign w:val="bottom"/>
            <w:hideMark/>
            <w:tcPrChange w:id="1779" w:author="Victor Rouco [2]" w:date="2020-06-18T10:56:00Z">
              <w:tcPr>
                <w:tcW w:w="3805" w:type="dxa"/>
                <w:gridSpan w:val="3"/>
                <w:tcBorders>
                  <w:top w:val="nil"/>
                  <w:left w:val="nil"/>
                  <w:bottom w:val="nil"/>
                  <w:right w:val="nil"/>
                </w:tcBorders>
                <w:shd w:val="clear" w:color="auto" w:fill="auto"/>
                <w:noWrap/>
                <w:vAlign w:val="bottom"/>
                <w:hideMark/>
              </w:tcPr>
            </w:tcPrChange>
          </w:tcPr>
          <w:p w14:paraId="6C505D65" w14:textId="77777777" w:rsidR="00270D87" w:rsidRPr="00270D87" w:rsidRDefault="00270D87" w:rsidP="00270D87">
            <w:pPr>
              <w:rPr>
                <w:ins w:id="1780" w:author="Victor Rouco [2]" w:date="2020-06-18T10:47:00Z"/>
                <w:rFonts w:ascii="Calibri" w:hAnsi="Calibri" w:cs="Calibri"/>
                <w:color w:val="000000"/>
                <w:lang w:val="en-BE" w:eastAsia="en-BE"/>
              </w:rPr>
            </w:pPr>
            <w:ins w:id="1781" w:author="Victor Rouco [2]" w:date="2020-06-18T10:47:00Z">
              <w:r w:rsidRPr="00270D87">
                <w:rPr>
                  <w:rFonts w:ascii="Calibri" w:hAnsi="Calibri" w:cs="Calibri"/>
                  <w:color w:val="000000"/>
                  <w:lang w:val="en-BE" w:eastAsia="en-BE"/>
                </w:rPr>
                <w:t>Wish to analyze</w:t>
              </w:r>
            </w:ins>
          </w:p>
        </w:tc>
        <w:tc>
          <w:tcPr>
            <w:tcW w:w="1627" w:type="dxa"/>
            <w:tcBorders>
              <w:top w:val="nil"/>
              <w:left w:val="nil"/>
              <w:bottom w:val="nil"/>
              <w:right w:val="nil"/>
            </w:tcBorders>
            <w:shd w:val="clear" w:color="auto" w:fill="auto"/>
            <w:noWrap/>
            <w:vAlign w:val="bottom"/>
            <w:hideMark/>
            <w:tcPrChange w:id="1782" w:author="Victor Rouco [2]" w:date="2020-06-18T10:56:00Z">
              <w:tcPr>
                <w:tcW w:w="1627" w:type="dxa"/>
                <w:gridSpan w:val="2"/>
                <w:tcBorders>
                  <w:top w:val="nil"/>
                  <w:left w:val="nil"/>
                  <w:bottom w:val="nil"/>
                  <w:right w:val="nil"/>
                </w:tcBorders>
                <w:shd w:val="clear" w:color="auto" w:fill="auto"/>
                <w:noWrap/>
                <w:vAlign w:val="bottom"/>
                <w:hideMark/>
              </w:tcPr>
            </w:tcPrChange>
          </w:tcPr>
          <w:p w14:paraId="621BEA18" w14:textId="77777777" w:rsidR="00270D87" w:rsidRPr="00270D87" w:rsidRDefault="00270D87" w:rsidP="00270D87">
            <w:pPr>
              <w:rPr>
                <w:ins w:id="1783" w:author="Victor Rouco [2]" w:date="2020-06-18T10:47:00Z"/>
                <w:rFonts w:ascii="Calibri" w:hAnsi="Calibri" w:cs="Calibri"/>
                <w:color w:val="000000"/>
                <w:lang w:val="en-BE" w:eastAsia="en-BE"/>
              </w:rPr>
            </w:pPr>
          </w:p>
        </w:tc>
      </w:tr>
      <w:tr w:rsidR="00626210" w:rsidRPr="00270D87" w14:paraId="709A7937" w14:textId="77777777" w:rsidTr="00626210">
        <w:tblPrEx>
          <w:tblCellMar>
            <w:left w:w="108" w:type="dxa"/>
            <w:right w:w="108" w:type="dxa"/>
          </w:tblCellMar>
          <w:tblPrExChange w:id="1784" w:author="Victor Rouco [2]" w:date="2020-06-18T10:56:00Z">
            <w:tblPrEx>
              <w:tblW w:w="10841" w:type="dxa"/>
              <w:tblCellMar>
                <w:left w:w="108" w:type="dxa"/>
                <w:right w:w="108" w:type="dxa"/>
              </w:tblCellMar>
            </w:tblPrEx>
          </w:tblPrExChange>
        </w:tblPrEx>
        <w:trPr>
          <w:gridAfter w:val="4"/>
          <w:trHeight w:val="351"/>
          <w:ins w:id="1785" w:author="Victor Rouco [2]" w:date="2020-06-18T10:47:00Z"/>
          <w:trPrChange w:id="1786"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787" w:author="Victor Rouco [2]" w:date="2020-06-18T10:56:00Z">
              <w:tcPr>
                <w:tcW w:w="979" w:type="dxa"/>
                <w:tcBorders>
                  <w:top w:val="nil"/>
                  <w:left w:val="nil"/>
                  <w:bottom w:val="nil"/>
                  <w:right w:val="nil"/>
                </w:tcBorders>
                <w:shd w:val="clear" w:color="auto" w:fill="auto"/>
                <w:noWrap/>
                <w:vAlign w:val="bottom"/>
                <w:hideMark/>
              </w:tcPr>
            </w:tcPrChange>
          </w:tcPr>
          <w:p w14:paraId="1D2CC72C" w14:textId="77777777" w:rsidR="00270D87" w:rsidRPr="00270D87" w:rsidRDefault="00270D87" w:rsidP="00270D87">
            <w:pPr>
              <w:rPr>
                <w:ins w:id="1788"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789" w:author="Victor Rouco [2]" w:date="2020-06-18T10:56:00Z">
              <w:tcPr>
                <w:tcW w:w="1297" w:type="dxa"/>
                <w:gridSpan w:val="2"/>
                <w:tcBorders>
                  <w:top w:val="nil"/>
                  <w:left w:val="nil"/>
                  <w:bottom w:val="nil"/>
                  <w:right w:val="nil"/>
                </w:tcBorders>
                <w:shd w:val="clear" w:color="auto" w:fill="auto"/>
                <w:noWrap/>
                <w:vAlign w:val="bottom"/>
                <w:hideMark/>
              </w:tcPr>
            </w:tcPrChange>
          </w:tcPr>
          <w:p w14:paraId="59E1A419" w14:textId="77777777" w:rsidR="00270D87" w:rsidRPr="00270D87" w:rsidRDefault="00270D87" w:rsidP="00270D87">
            <w:pPr>
              <w:rPr>
                <w:ins w:id="1790"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791" w:author="Victor Rouco [2]" w:date="2020-06-18T10:56:00Z">
              <w:tcPr>
                <w:tcW w:w="1983" w:type="dxa"/>
                <w:tcBorders>
                  <w:top w:val="nil"/>
                  <w:left w:val="nil"/>
                  <w:bottom w:val="nil"/>
                  <w:right w:val="nil"/>
                </w:tcBorders>
                <w:shd w:val="clear" w:color="auto" w:fill="auto"/>
                <w:noWrap/>
                <w:vAlign w:val="bottom"/>
                <w:hideMark/>
              </w:tcPr>
            </w:tcPrChange>
          </w:tcPr>
          <w:p w14:paraId="40612701" w14:textId="77777777" w:rsidR="00270D87" w:rsidRPr="00270D87" w:rsidRDefault="00270D87" w:rsidP="00270D87">
            <w:pPr>
              <w:rPr>
                <w:ins w:id="1792" w:author="Victor Rouco [2]" w:date="2020-06-18T10:47:00Z"/>
                <w:rFonts w:ascii="Calibri" w:hAnsi="Calibri" w:cs="Calibri"/>
                <w:color w:val="000000"/>
                <w:lang w:val="en-BE" w:eastAsia="en-BE"/>
              </w:rPr>
            </w:pPr>
            <w:ins w:id="1793" w:author="Victor Rouco [2]" w:date="2020-06-18T10:47:00Z">
              <w:r w:rsidRPr="00270D87">
                <w:rPr>
                  <w:rFonts w:ascii="Calibri" w:hAnsi="Calibri" w:cs="Calibri"/>
                  <w:color w:val="000000"/>
                  <w:lang w:val="en-BE" w:eastAsia="en-BE"/>
                </w:rPr>
                <w:t>Open-mindedness</w:t>
              </w:r>
            </w:ins>
          </w:p>
        </w:tc>
        <w:tc>
          <w:tcPr>
            <w:tcW w:w="2126" w:type="dxa"/>
            <w:tcBorders>
              <w:top w:val="nil"/>
              <w:left w:val="nil"/>
              <w:bottom w:val="nil"/>
              <w:right w:val="nil"/>
            </w:tcBorders>
            <w:shd w:val="clear" w:color="auto" w:fill="auto"/>
            <w:noWrap/>
            <w:vAlign w:val="bottom"/>
            <w:hideMark/>
            <w:tcPrChange w:id="1794" w:author="Victor Rouco [2]" w:date="2020-06-18T10:56:00Z">
              <w:tcPr>
                <w:tcW w:w="1150" w:type="dxa"/>
                <w:gridSpan w:val="2"/>
                <w:tcBorders>
                  <w:top w:val="nil"/>
                  <w:left w:val="nil"/>
                  <w:bottom w:val="nil"/>
                  <w:right w:val="nil"/>
                </w:tcBorders>
                <w:shd w:val="clear" w:color="auto" w:fill="auto"/>
                <w:noWrap/>
                <w:vAlign w:val="bottom"/>
                <w:hideMark/>
              </w:tcPr>
            </w:tcPrChange>
          </w:tcPr>
          <w:p w14:paraId="6A22159F" w14:textId="77777777" w:rsidR="00270D87" w:rsidRPr="00270D87" w:rsidRDefault="00270D87" w:rsidP="00270D87">
            <w:pPr>
              <w:rPr>
                <w:ins w:id="1795" w:author="Victor Rouco [2]" w:date="2020-06-18T10:47:00Z"/>
                <w:rFonts w:ascii="Calibri" w:hAnsi="Calibri" w:cs="Calibri"/>
                <w:color w:val="000000"/>
                <w:lang w:val="en-BE" w:eastAsia="en-BE"/>
              </w:rPr>
            </w:pPr>
            <w:ins w:id="1796" w:author="Victor Rouco [2]" w:date="2020-06-18T10:47:00Z">
              <w:r w:rsidRPr="00270D87">
                <w:rPr>
                  <w:rFonts w:ascii="Calibri" w:hAnsi="Calibri" w:cs="Calibri"/>
                  <w:color w:val="000000"/>
                  <w:lang w:val="en-BE" w:eastAsia="en-BE"/>
                </w:rPr>
                <w:t>Creativity</w:t>
              </w:r>
            </w:ins>
          </w:p>
        </w:tc>
        <w:tc>
          <w:tcPr>
            <w:tcW w:w="2410" w:type="dxa"/>
            <w:tcBorders>
              <w:top w:val="nil"/>
              <w:left w:val="nil"/>
              <w:bottom w:val="nil"/>
              <w:right w:val="nil"/>
            </w:tcBorders>
            <w:shd w:val="clear" w:color="auto" w:fill="auto"/>
            <w:noWrap/>
            <w:vAlign w:val="bottom"/>
            <w:hideMark/>
            <w:tcPrChange w:id="1797" w:author="Victor Rouco [2]" w:date="2020-06-18T10:56:00Z">
              <w:tcPr>
                <w:tcW w:w="3805" w:type="dxa"/>
                <w:gridSpan w:val="3"/>
                <w:tcBorders>
                  <w:top w:val="nil"/>
                  <w:left w:val="nil"/>
                  <w:bottom w:val="nil"/>
                  <w:right w:val="nil"/>
                </w:tcBorders>
                <w:shd w:val="clear" w:color="auto" w:fill="auto"/>
                <w:noWrap/>
                <w:vAlign w:val="bottom"/>
                <w:hideMark/>
              </w:tcPr>
            </w:tcPrChange>
          </w:tcPr>
          <w:p w14:paraId="38A460CF" w14:textId="77777777" w:rsidR="00270D87" w:rsidRPr="00270D87" w:rsidRDefault="00270D87" w:rsidP="00270D87">
            <w:pPr>
              <w:rPr>
                <w:ins w:id="1798" w:author="Victor Rouco [2]" w:date="2020-06-18T10:47:00Z"/>
                <w:rFonts w:ascii="Calibri" w:hAnsi="Calibri" w:cs="Calibri"/>
                <w:color w:val="000000"/>
                <w:lang w:val="en-BE" w:eastAsia="en-BE"/>
              </w:rPr>
            </w:pPr>
            <w:ins w:id="1799" w:author="Victor Rouco [2]" w:date="2020-06-18T10:47:00Z">
              <w:r w:rsidRPr="00270D87">
                <w:rPr>
                  <w:rFonts w:ascii="Calibri" w:hAnsi="Calibri" w:cs="Calibri"/>
                  <w:color w:val="000000"/>
                  <w:lang w:val="en-BE" w:eastAsia="en-BE"/>
                </w:rPr>
                <w:t>Wish for variety</w:t>
              </w:r>
            </w:ins>
          </w:p>
        </w:tc>
        <w:tc>
          <w:tcPr>
            <w:tcW w:w="1627" w:type="dxa"/>
            <w:tcBorders>
              <w:top w:val="nil"/>
              <w:left w:val="nil"/>
              <w:bottom w:val="nil"/>
              <w:right w:val="nil"/>
            </w:tcBorders>
            <w:shd w:val="clear" w:color="auto" w:fill="auto"/>
            <w:noWrap/>
            <w:vAlign w:val="bottom"/>
            <w:hideMark/>
            <w:tcPrChange w:id="1800" w:author="Victor Rouco [2]" w:date="2020-06-18T10:56:00Z">
              <w:tcPr>
                <w:tcW w:w="1627" w:type="dxa"/>
                <w:gridSpan w:val="2"/>
                <w:tcBorders>
                  <w:top w:val="nil"/>
                  <w:left w:val="nil"/>
                  <w:bottom w:val="nil"/>
                  <w:right w:val="nil"/>
                </w:tcBorders>
                <w:shd w:val="clear" w:color="auto" w:fill="auto"/>
                <w:noWrap/>
                <w:vAlign w:val="bottom"/>
                <w:hideMark/>
              </w:tcPr>
            </w:tcPrChange>
          </w:tcPr>
          <w:p w14:paraId="1522BC32" w14:textId="77777777" w:rsidR="00270D87" w:rsidRPr="00270D87" w:rsidRDefault="00270D87" w:rsidP="00270D87">
            <w:pPr>
              <w:rPr>
                <w:ins w:id="1801" w:author="Victor Rouco [2]" w:date="2020-06-18T10:47:00Z"/>
                <w:rFonts w:ascii="Calibri" w:hAnsi="Calibri" w:cs="Calibri"/>
                <w:color w:val="000000"/>
                <w:lang w:val="en-BE" w:eastAsia="en-BE"/>
              </w:rPr>
            </w:pPr>
          </w:p>
        </w:tc>
      </w:tr>
      <w:tr w:rsidR="00626210" w:rsidRPr="00270D87" w14:paraId="5BCC57AC" w14:textId="77777777" w:rsidTr="00626210">
        <w:tblPrEx>
          <w:tblCellMar>
            <w:left w:w="108" w:type="dxa"/>
            <w:right w:w="108" w:type="dxa"/>
          </w:tblCellMar>
          <w:tblPrExChange w:id="1802" w:author="Victor Rouco [2]" w:date="2020-06-18T10:56:00Z">
            <w:tblPrEx>
              <w:tblW w:w="10841" w:type="dxa"/>
              <w:tblCellMar>
                <w:left w:w="108" w:type="dxa"/>
                <w:right w:w="108" w:type="dxa"/>
              </w:tblCellMar>
            </w:tblPrEx>
          </w:tblPrExChange>
        </w:tblPrEx>
        <w:trPr>
          <w:gridAfter w:val="4"/>
          <w:trHeight w:val="351"/>
          <w:ins w:id="1803" w:author="Victor Rouco [2]" w:date="2020-06-18T10:47:00Z"/>
          <w:trPrChange w:id="1804"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805" w:author="Victor Rouco [2]" w:date="2020-06-18T10:56:00Z">
              <w:tcPr>
                <w:tcW w:w="979" w:type="dxa"/>
                <w:tcBorders>
                  <w:top w:val="nil"/>
                  <w:left w:val="nil"/>
                  <w:bottom w:val="nil"/>
                  <w:right w:val="nil"/>
                </w:tcBorders>
                <w:shd w:val="clear" w:color="auto" w:fill="auto"/>
                <w:noWrap/>
                <w:vAlign w:val="bottom"/>
                <w:hideMark/>
              </w:tcPr>
            </w:tcPrChange>
          </w:tcPr>
          <w:p w14:paraId="712935E1" w14:textId="77777777" w:rsidR="00270D87" w:rsidRPr="00270D87" w:rsidRDefault="00270D87" w:rsidP="00270D87">
            <w:pPr>
              <w:rPr>
                <w:ins w:id="1806"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807" w:author="Victor Rouco [2]" w:date="2020-06-18T10:56:00Z">
              <w:tcPr>
                <w:tcW w:w="1297" w:type="dxa"/>
                <w:gridSpan w:val="2"/>
                <w:tcBorders>
                  <w:top w:val="nil"/>
                  <w:left w:val="nil"/>
                  <w:bottom w:val="nil"/>
                  <w:right w:val="nil"/>
                </w:tcBorders>
                <w:shd w:val="clear" w:color="auto" w:fill="auto"/>
                <w:noWrap/>
                <w:vAlign w:val="bottom"/>
                <w:hideMark/>
              </w:tcPr>
            </w:tcPrChange>
          </w:tcPr>
          <w:p w14:paraId="5504DF2A" w14:textId="77777777" w:rsidR="00270D87" w:rsidRPr="00270D87" w:rsidRDefault="00270D87" w:rsidP="00270D87">
            <w:pPr>
              <w:rPr>
                <w:ins w:id="1808"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809" w:author="Victor Rouco [2]" w:date="2020-06-18T10:56:00Z">
              <w:tcPr>
                <w:tcW w:w="1983" w:type="dxa"/>
                <w:tcBorders>
                  <w:top w:val="nil"/>
                  <w:left w:val="nil"/>
                  <w:bottom w:val="nil"/>
                  <w:right w:val="nil"/>
                </w:tcBorders>
                <w:shd w:val="clear" w:color="auto" w:fill="auto"/>
                <w:noWrap/>
                <w:vAlign w:val="bottom"/>
                <w:hideMark/>
              </w:tcPr>
            </w:tcPrChange>
          </w:tcPr>
          <w:p w14:paraId="36F233C9" w14:textId="77777777" w:rsidR="00270D87" w:rsidRPr="00270D87" w:rsidRDefault="00270D87" w:rsidP="00270D87">
            <w:pPr>
              <w:rPr>
                <w:ins w:id="1810" w:author="Victor Rouco [2]" w:date="2020-06-18T10:47:00Z"/>
                <w:rFonts w:ascii="Calibri" w:hAnsi="Calibri" w:cs="Calibri"/>
                <w:color w:val="000000"/>
                <w:lang w:val="en-BE" w:eastAsia="en-BE"/>
              </w:rPr>
            </w:pPr>
            <w:ins w:id="1811" w:author="Victor Rouco [2]" w:date="2020-06-18T10:47:00Z">
              <w:r w:rsidRPr="00270D87">
                <w:rPr>
                  <w:rFonts w:ascii="Calibri" w:hAnsi="Calibri" w:cs="Calibri"/>
                  <w:color w:val="000000"/>
                  <w:lang w:val="en-BE" w:eastAsia="en-BE"/>
                </w:rPr>
                <w:t>Sensitivity</w:t>
              </w:r>
            </w:ins>
          </w:p>
        </w:tc>
        <w:tc>
          <w:tcPr>
            <w:tcW w:w="2126" w:type="dxa"/>
            <w:tcBorders>
              <w:top w:val="nil"/>
              <w:left w:val="nil"/>
              <w:bottom w:val="nil"/>
              <w:right w:val="nil"/>
            </w:tcBorders>
            <w:shd w:val="clear" w:color="auto" w:fill="auto"/>
            <w:noWrap/>
            <w:vAlign w:val="bottom"/>
            <w:hideMark/>
            <w:tcPrChange w:id="1812" w:author="Victor Rouco [2]" w:date="2020-06-18T10:56:00Z">
              <w:tcPr>
                <w:tcW w:w="1150" w:type="dxa"/>
                <w:gridSpan w:val="2"/>
                <w:tcBorders>
                  <w:top w:val="nil"/>
                  <w:left w:val="nil"/>
                  <w:bottom w:val="nil"/>
                  <w:right w:val="nil"/>
                </w:tcBorders>
                <w:shd w:val="clear" w:color="auto" w:fill="auto"/>
                <w:noWrap/>
                <w:vAlign w:val="bottom"/>
                <w:hideMark/>
              </w:tcPr>
            </w:tcPrChange>
          </w:tcPr>
          <w:p w14:paraId="04B98495" w14:textId="77777777" w:rsidR="00270D87" w:rsidRPr="00270D87" w:rsidRDefault="00270D87" w:rsidP="00270D87">
            <w:pPr>
              <w:rPr>
                <w:ins w:id="1813" w:author="Victor Rouco [2]" w:date="2020-06-18T10:47:00Z"/>
                <w:rFonts w:ascii="Calibri" w:hAnsi="Calibri" w:cs="Calibri"/>
                <w:color w:val="000000"/>
                <w:lang w:val="en-BE" w:eastAsia="en-BE"/>
              </w:rPr>
            </w:pPr>
          </w:p>
        </w:tc>
        <w:tc>
          <w:tcPr>
            <w:tcW w:w="2410" w:type="dxa"/>
            <w:tcBorders>
              <w:top w:val="nil"/>
              <w:left w:val="nil"/>
              <w:bottom w:val="nil"/>
              <w:right w:val="nil"/>
            </w:tcBorders>
            <w:shd w:val="clear" w:color="auto" w:fill="auto"/>
            <w:noWrap/>
            <w:vAlign w:val="bottom"/>
            <w:hideMark/>
            <w:tcPrChange w:id="1814" w:author="Victor Rouco [2]" w:date="2020-06-18T10:56:00Z">
              <w:tcPr>
                <w:tcW w:w="3805" w:type="dxa"/>
                <w:gridSpan w:val="3"/>
                <w:tcBorders>
                  <w:top w:val="nil"/>
                  <w:left w:val="nil"/>
                  <w:bottom w:val="nil"/>
                  <w:right w:val="nil"/>
                </w:tcBorders>
                <w:shd w:val="clear" w:color="auto" w:fill="auto"/>
                <w:noWrap/>
                <w:vAlign w:val="bottom"/>
                <w:hideMark/>
              </w:tcPr>
            </w:tcPrChange>
          </w:tcPr>
          <w:p w14:paraId="5C200472" w14:textId="77777777" w:rsidR="00270D87" w:rsidRPr="00270D87" w:rsidRDefault="00270D87" w:rsidP="00270D87">
            <w:pPr>
              <w:rPr>
                <w:ins w:id="1815" w:author="Victor Rouco [2]" w:date="2020-06-18T10:47:00Z"/>
                <w:rFonts w:ascii="Calibri" w:hAnsi="Calibri" w:cs="Calibri"/>
                <w:color w:val="000000"/>
                <w:lang w:val="en-BE" w:eastAsia="en-BE"/>
              </w:rPr>
            </w:pPr>
            <w:ins w:id="1816" w:author="Victor Rouco [2]" w:date="2020-06-18T10:47:00Z">
              <w:r w:rsidRPr="00270D87">
                <w:rPr>
                  <w:rFonts w:ascii="Calibri" w:hAnsi="Calibri" w:cs="Calibri"/>
                  <w:color w:val="000000"/>
                  <w:lang w:val="en-BE" w:eastAsia="en-BE"/>
                </w:rPr>
                <w:t>Interest in reading</w:t>
              </w:r>
            </w:ins>
          </w:p>
        </w:tc>
        <w:tc>
          <w:tcPr>
            <w:tcW w:w="1627" w:type="dxa"/>
            <w:tcBorders>
              <w:top w:val="nil"/>
              <w:left w:val="nil"/>
              <w:bottom w:val="nil"/>
              <w:right w:val="nil"/>
            </w:tcBorders>
            <w:shd w:val="clear" w:color="auto" w:fill="auto"/>
            <w:noWrap/>
            <w:vAlign w:val="bottom"/>
            <w:hideMark/>
            <w:tcPrChange w:id="1817" w:author="Victor Rouco [2]" w:date="2020-06-18T10:56:00Z">
              <w:tcPr>
                <w:tcW w:w="1627" w:type="dxa"/>
                <w:gridSpan w:val="2"/>
                <w:tcBorders>
                  <w:top w:val="nil"/>
                  <w:left w:val="nil"/>
                  <w:bottom w:val="nil"/>
                  <w:right w:val="nil"/>
                </w:tcBorders>
                <w:shd w:val="clear" w:color="auto" w:fill="auto"/>
                <w:noWrap/>
                <w:vAlign w:val="bottom"/>
                <w:hideMark/>
              </w:tcPr>
            </w:tcPrChange>
          </w:tcPr>
          <w:p w14:paraId="53576BB8" w14:textId="77777777" w:rsidR="00270D87" w:rsidRPr="00270D87" w:rsidRDefault="00270D87" w:rsidP="00270D87">
            <w:pPr>
              <w:rPr>
                <w:ins w:id="1818" w:author="Victor Rouco [2]" w:date="2020-06-18T10:47:00Z"/>
                <w:rFonts w:ascii="Calibri" w:hAnsi="Calibri" w:cs="Calibri"/>
                <w:color w:val="000000"/>
                <w:lang w:val="en-BE" w:eastAsia="en-BE"/>
              </w:rPr>
            </w:pPr>
          </w:p>
        </w:tc>
      </w:tr>
      <w:tr w:rsidR="00626210" w:rsidRPr="00270D87" w14:paraId="35597776" w14:textId="77777777" w:rsidTr="00626210">
        <w:tblPrEx>
          <w:tblCellMar>
            <w:left w:w="108" w:type="dxa"/>
            <w:right w:w="108" w:type="dxa"/>
          </w:tblCellMar>
          <w:tblPrExChange w:id="1819" w:author="Victor Rouco [2]" w:date="2020-06-18T10:56:00Z">
            <w:tblPrEx>
              <w:tblW w:w="10841" w:type="dxa"/>
              <w:tblCellMar>
                <w:left w:w="108" w:type="dxa"/>
                <w:right w:w="108" w:type="dxa"/>
              </w:tblCellMar>
            </w:tblPrEx>
          </w:tblPrExChange>
        </w:tblPrEx>
        <w:trPr>
          <w:gridAfter w:val="4"/>
          <w:trHeight w:val="351"/>
          <w:ins w:id="1820" w:author="Victor Rouco [2]" w:date="2020-06-18T10:47:00Z"/>
          <w:trPrChange w:id="1821" w:author="Victor Rouco [2]" w:date="2020-06-18T10:56:00Z">
            <w:trPr>
              <w:gridAfter w:val="4"/>
              <w:trHeight w:val="351"/>
            </w:trPr>
          </w:trPrChange>
        </w:trPr>
        <w:tc>
          <w:tcPr>
            <w:tcW w:w="1560" w:type="dxa"/>
            <w:tcBorders>
              <w:top w:val="nil"/>
              <w:left w:val="nil"/>
              <w:bottom w:val="nil"/>
              <w:right w:val="nil"/>
            </w:tcBorders>
            <w:shd w:val="clear" w:color="auto" w:fill="auto"/>
            <w:noWrap/>
            <w:vAlign w:val="bottom"/>
            <w:hideMark/>
            <w:tcPrChange w:id="1822" w:author="Victor Rouco [2]" w:date="2020-06-18T10:56:00Z">
              <w:tcPr>
                <w:tcW w:w="979" w:type="dxa"/>
                <w:tcBorders>
                  <w:top w:val="nil"/>
                  <w:left w:val="nil"/>
                  <w:bottom w:val="nil"/>
                  <w:right w:val="nil"/>
                </w:tcBorders>
                <w:shd w:val="clear" w:color="auto" w:fill="auto"/>
                <w:noWrap/>
                <w:vAlign w:val="bottom"/>
                <w:hideMark/>
              </w:tcPr>
            </w:tcPrChange>
          </w:tcPr>
          <w:p w14:paraId="494C358E" w14:textId="77777777" w:rsidR="00270D87" w:rsidRPr="00270D87" w:rsidRDefault="00270D87" w:rsidP="00270D87">
            <w:pPr>
              <w:rPr>
                <w:ins w:id="1823" w:author="Victor Rouco [2]" w:date="2020-06-18T10:47:00Z"/>
                <w:sz w:val="20"/>
                <w:szCs w:val="20"/>
                <w:lang w:val="en-BE" w:eastAsia="en-BE"/>
              </w:rPr>
            </w:pPr>
          </w:p>
        </w:tc>
        <w:tc>
          <w:tcPr>
            <w:tcW w:w="1842" w:type="dxa"/>
            <w:tcBorders>
              <w:top w:val="nil"/>
              <w:left w:val="nil"/>
              <w:bottom w:val="nil"/>
              <w:right w:val="nil"/>
            </w:tcBorders>
            <w:shd w:val="clear" w:color="auto" w:fill="auto"/>
            <w:noWrap/>
            <w:vAlign w:val="bottom"/>
            <w:hideMark/>
            <w:tcPrChange w:id="1824" w:author="Victor Rouco [2]" w:date="2020-06-18T10:56:00Z">
              <w:tcPr>
                <w:tcW w:w="1297" w:type="dxa"/>
                <w:gridSpan w:val="2"/>
                <w:tcBorders>
                  <w:top w:val="nil"/>
                  <w:left w:val="nil"/>
                  <w:bottom w:val="nil"/>
                  <w:right w:val="nil"/>
                </w:tcBorders>
                <w:shd w:val="clear" w:color="auto" w:fill="auto"/>
                <w:noWrap/>
                <w:vAlign w:val="bottom"/>
                <w:hideMark/>
              </w:tcPr>
            </w:tcPrChange>
          </w:tcPr>
          <w:p w14:paraId="0BAF5AC9" w14:textId="77777777" w:rsidR="00270D87" w:rsidRPr="00270D87" w:rsidRDefault="00270D87" w:rsidP="00270D87">
            <w:pPr>
              <w:rPr>
                <w:ins w:id="1825" w:author="Victor Rouco [2]" w:date="2020-06-18T10:47:00Z"/>
                <w:sz w:val="20"/>
                <w:szCs w:val="20"/>
                <w:lang w:val="en-BE" w:eastAsia="en-BE"/>
              </w:rPr>
            </w:pPr>
          </w:p>
        </w:tc>
        <w:tc>
          <w:tcPr>
            <w:tcW w:w="1416" w:type="dxa"/>
            <w:tcBorders>
              <w:top w:val="nil"/>
              <w:left w:val="nil"/>
              <w:bottom w:val="nil"/>
              <w:right w:val="nil"/>
            </w:tcBorders>
            <w:shd w:val="clear" w:color="auto" w:fill="auto"/>
            <w:noWrap/>
            <w:vAlign w:val="bottom"/>
            <w:hideMark/>
            <w:tcPrChange w:id="1826" w:author="Victor Rouco [2]" w:date="2020-06-18T10:56:00Z">
              <w:tcPr>
                <w:tcW w:w="1983" w:type="dxa"/>
                <w:tcBorders>
                  <w:top w:val="nil"/>
                  <w:left w:val="nil"/>
                  <w:bottom w:val="nil"/>
                  <w:right w:val="nil"/>
                </w:tcBorders>
                <w:shd w:val="clear" w:color="auto" w:fill="auto"/>
                <w:noWrap/>
                <w:vAlign w:val="bottom"/>
                <w:hideMark/>
              </w:tcPr>
            </w:tcPrChange>
          </w:tcPr>
          <w:p w14:paraId="613A8E76" w14:textId="77777777" w:rsidR="00270D87" w:rsidRPr="00270D87" w:rsidRDefault="00270D87" w:rsidP="00270D87">
            <w:pPr>
              <w:rPr>
                <w:ins w:id="1827" w:author="Victor Rouco [2]" w:date="2020-06-18T10:47:00Z"/>
                <w:sz w:val="20"/>
                <w:szCs w:val="20"/>
                <w:lang w:val="en-BE" w:eastAsia="en-BE"/>
              </w:rPr>
            </w:pPr>
          </w:p>
        </w:tc>
        <w:tc>
          <w:tcPr>
            <w:tcW w:w="2126" w:type="dxa"/>
            <w:tcBorders>
              <w:top w:val="nil"/>
              <w:left w:val="nil"/>
              <w:bottom w:val="nil"/>
              <w:right w:val="nil"/>
            </w:tcBorders>
            <w:shd w:val="clear" w:color="auto" w:fill="auto"/>
            <w:noWrap/>
            <w:vAlign w:val="bottom"/>
            <w:hideMark/>
            <w:tcPrChange w:id="1828" w:author="Victor Rouco [2]" w:date="2020-06-18T10:56:00Z">
              <w:tcPr>
                <w:tcW w:w="1150" w:type="dxa"/>
                <w:gridSpan w:val="2"/>
                <w:tcBorders>
                  <w:top w:val="nil"/>
                  <w:left w:val="nil"/>
                  <w:bottom w:val="nil"/>
                  <w:right w:val="nil"/>
                </w:tcBorders>
                <w:shd w:val="clear" w:color="auto" w:fill="auto"/>
                <w:noWrap/>
                <w:vAlign w:val="bottom"/>
                <w:hideMark/>
              </w:tcPr>
            </w:tcPrChange>
          </w:tcPr>
          <w:p w14:paraId="1E781C9C" w14:textId="77777777" w:rsidR="00270D87" w:rsidRPr="00270D87" w:rsidRDefault="00270D87" w:rsidP="00270D87">
            <w:pPr>
              <w:rPr>
                <w:ins w:id="1829" w:author="Victor Rouco [2]" w:date="2020-06-18T10:47:00Z"/>
                <w:sz w:val="20"/>
                <w:szCs w:val="20"/>
                <w:lang w:val="en-BE" w:eastAsia="en-BE"/>
              </w:rPr>
            </w:pPr>
          </w:p>
        </w:tc>
        <w:tc>
          <w:tcPr>
            <w:tcW w:w="2410" w:type="dxa"/>
            <w:tcBorders>
              <w:top w:val="nil"/>
              <w:left w:val="nil"/>
              <w:bottom w:val="nil"/>
              <w:right w:val="nil"/>
            </w:tcBorders>
            <w:shd w:val="clear" w:color="auto" w:fill="auto"/>
            <w:noWrap/>
            <w:vAlign w:val="bottom"/>
            <w:hideMark/>
            <w:tcPrChange w:id="1830" w:author="Victor Rouco [2]" w:date="2020-06-18T10:56:00Z">
              <w:tcPr>
                <w:tcW w:w="3805" w:type="dxa"/>
                <w:gridSpan w:val="3"/>
                <w:tcBorders>
                  <w:top w:val="nil"/>
                  <w:left w:val="nil"/>
                  <w:bottom w:val="nil"/>
                  <w:right w:val="nil"/>
                </w:tcBorders>
                <w:shd w:val="clear" w:color="auto" w:fill="auto"/>
                <w:noWrap/>
                <w:vAlign w:val="bottom"/>
                <w:hideMark/>
              </w:tcPr>
            </w:tcPrChange>
          </w:tcPr>
          <w:p w14:paraId="00EE5B0D" w14:textId="77777777" w:rsidR="00270D87" w:rsidRPr="00270D87" w:rsidRDefault="00270D87" w:rsidP="00270D87">
            <w:pPr>
              <w:rPr>
                <w:ins w:id="1831" w:author="Victor Rouco [2]" w:date="2020-06-18T10:47:00Z"/>
                <w:rFonts w:ascii="Calibri" w:hAnsi="Calibri" w:cs="Calibri"/>
                <w:color w:val="000000"/>
                <w:lang w:val="en-BE" w:eastAsia="en-BE"/>
              </w:rPr>
            </w:pPr>
            <w:ins w:id="1832" w:author="Victor Rouco [2]" w:date="2020-06-18T10:47:00Z">
              <w:r w:rsidRPr="00270D87">
                <w:rPr>
                  <w:rFonts w:ascii="Calibri" w:hAnsi="Calibri" w:cs="Calibri"/>
                  <w:color w:val="000000"/>
                  <w:lang w:val="en-BE" w:eastAsia="en-BE"/>
                </w:rPr>
                <w:t>Intellect</w:t>
              </w:r>
            </w:ins>
          </w:p>
        </w:tc>
        <w:tc>
          <w:tcPr>
            <w:tcW w:w="1627" w:type="dxa"/>
            <w:tcBorders>
              <w:top w:val="nil"/>
              <w:left w:val="nil"/>
              <w:bottom w:val="nil"/>
              <w:right w:val="nil"/>
            </w:tcBorders>
            <w:shd w:val="clear" w:color="auto" w:fill="auto"/>
            <w:noWrap/>
            <w:vAlign w:val="bottom"/>
            <w:hideMark/>
            <w:tcPrChange w:id="1833" w:author="Victor Rouco [2]" w:date="2020-06-18T10:56:00Z">
              <w:tcPr>
                <w:tcW w:w="1627" w:type="dxa"/>
                <w:gridSpan w:val="2"/>
                <w:tcBorders>
                  <w:top w:val="nil"/>
                  <w:left w:val="nil"/>
                  <w:bottom w:val="nil"/>
                  <w:right w:val="nil"/>
                </w:tcBorders>
                <w:shd w:val="clear" w:color="auto" w:fill="auto"/>
                <w:noWrap/>
                <w:vAlign w:val="bottom"/>
                <w:hideMark/>
              </w:tcPr>
            </w:tcPrChange>
          </w:tcPr>
          <w:p w14:paraId="5327B50C" w14:textId="77777777" w:rsidR="00270D87" w:rsidRPr="00270D87" w:rsidRDefault="00270D87" w:rsidP="00270D87">
            <w:pPr>
              <w:rPr>
                <w:ins w:id="1834" w:author="Victor Rouco [2]" w:date="2020-06-18T10:47:00Z"/>
                <w:rFonts w:ascii="Calibri" w:hAnsi="Calibri" w:cs="Calibri"/>
                <w:color w:val="000000"/>
                <w:lang w:val="en-BE" w:eastAsia="en-BE"/>
              </w:rPr>
            </w:pPr>
          </w:p>
        </w:tc>
      </w:tr>
    </w:tbl>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11500"/>
        <w:gridCol w:w="2660"/>
        <w:gridCol w:w="2480"/>
        <w:gridCol w:w="2080"/>
      </w:tblGrid>
      <w:tr w:rsidR="00456E3A" w:rsidRPr="00991DD4" w:rsidDel="0094544B" w14:paraId="61731756" w14:textId="67ECA7D0" w:rsidTr="0094544B">
        <w:trPr>
          <w:trHeight w:val="260"/>
          <w:del w:id="1835" w:author="Victor Rouco" w:date="2020-06-17T16:51:00Z"/>
        </w:trPr>
        <w:tc>
          <w:tcPr>
            <w:tcW w:w="2780" w:type="dxa"/>
            <w:tcBorders>
              <w:top w:val="nil"/>
              <w:left w:val="nil"/>
              <w:bottom w:val="nil"/>
              <w:right w:val="nil"/>
            </w:tcBorders>
            <w:shd w:val="clear" w:color="auto" w:fill="auto"/>
            <w:noWrap/>
            <w:vAlign w:val="bottom"/>
            <w:hideMark/>
          </w:tcPr>
          <w:tbl>
            <w:tblPr>
              <w:tblW w:w="11360" w:type="dxa"/>
              <w:tblCellMar>
                <w:left w:w="0" w:type="dxa"/>
                <w:right w:w="0" w:type="dxa"/>
              </w:tblCellMar>
              <w:tblLook w:val="04A0" w:firstRow="1" w:lastRow="0" w:firstColumn="1" w:lastColumn="0" w:noHBand="0" w:noVBand="1"/>
            </w:tblPr>
            <w:tblGrid>
              <w:gridCol w:w="2160"/>
              <w:gridCol w:w="3020"/>
              <w:gridCol w:w="2380"/>
              <w:gridCol w:w="2500"/>
              <w:gridCol w:w="1300"/>
            </w:tblGrid>
            <w:tr w:rsidR="0094544B" w14:paraId="34B902FF" w14:textId="77777777" w:rsidTr="0094544B">
              <w:trPr>
                <w:trHeight w:val="320"/>
                <w:ins w:id="1836" w:author="Victor Rouco" w:date="2020-06-17T16:51:00Z"/>
              </w:trPr>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08938A3F" w14:textId="77777777" w:rsidR="0094544B" w:rsidRDefault="0094544B" w:rsidP="0094544B">
                  <w:pPr>
                    <w:rPr>
                      <w:ins w:id="1837" w:author="Victor Rouco" w:date="2020-06-17T16:51:00Z"/>
                      <w:rFonts w:ascii="Calibri" w:hAnsi="Calibri" w:cs="Calibri"/>
                      <w:color w:val="000000"/>
                    </w:rPr>
                  </w:pPr>
                  <w:ins w:id="1838" w:author="Victor Rouco" w:date="2020-06-17T16:51:00Z">
                    <w:r>
                      <w:rPr>
                        <w:rFonts w:ascii="Calibri" w:hAnsi="Calibri" w:cs="Calibri"/>
                        <w:color w:val="000000"/>
                      </w:rPr>
                      <w:t>Domain</w:t>
                    </w:r>
                  </w:ins>
                </w:p>
              </w:tc>
              <w:tc>
                <w:tcPr>
                  <w:tcW w:w="3020" w:type="dxa"/>
                  <w:tcBorders>
                    <w:top w:val="nil"/>
                    <w:left w:val="nil"/>
                    <w:bottom w:val="nil"/>
                    <w:right w:val="nil"/>
                  </w:tcBorders>
                  <w:shd w:val="clear" w:color="auto" w:fill="auto"/>
                  <w:noWrap/>
                  <w:tcMar>
                    <w:top w:w="15" w:type="dxa"/>
                    <w:left w:w="15" w:type="dxa"/>
                    <w:bottom w:w="0" w:type="dxa"/>
                    <w:right w:w="15" w:type="dxa"/>
                  </w:tcMar>
                  <w:vAlign w:val="bottom"/>
                  <w:hideMark/>
                </w:tcPr>
                <w:p w14:paraId="1F2B4671" w14:textId="77777777" w:rsidR="0094544B" w:rsidRDefault="0094544B" w:rsidP="0094544B">
                  <w:pPr>
                    <w:rPr>
                      <w:ins w:id="1839" w:author="Victor Rouco" w:date="2020-06-17T16:51:00Z"/>
                      <w:rFonts w:ascii="Calibri" w:hAnsi="Calibri" w:cs="Calibri"/>
                      <w:color w:val="000000"/>
                    </w:rPr>
                  </w:pPr>
                  <w:ins w:id="1840" w:author="Victor Rouco" w:date="2020-06-17T16:51:00Z">
                    <w:r>
                      <w:rPr>
                        <w:rFonts w:ascii="Calibri" w:hAnsi="Calibri" w:cs="Calibri"/>
                        <w:color w:val="000000"/>
                      </w:rPr>
                      <w:t>Configural</w:t>
                    </w:r>
                  </w:ins>
                </w:p>
              </w:tc>
              <w:tc>
                <w:tcPr>
                  <w:tcW w:w="2380" w:type="dxa"/>
                  <w:tcBorders>
                    <w:top w:val="nil"/>
                    <w:left w:val="nil"/>
                    <w:bottom w:val="nil"/>
                    <w:right w:val="nil"/>
                  </w:tcBorders>
                  <w:shd w:val="clear" w:color="auto" w:fill="auto"/>
                  <w:noWrap/>
                  <w:tcMar>
                    <w:top w:w="15" w:type="dxa"/>
                    <w:left w:w="15" w:type="dxa"/>
                    <w:bottom w:w="0" w:type="dxa"/>
                    <w:right w:w="15" w:type="dxa"/>
                  </w:tcMar>
                  <w:vAlign w:val="bottom"/>
                  <w:hideMark/>
                </w:tcPr>
                <w:p w14:paraId="5A3A0F54" w14:textId="77777777" w:rsidR="0094544B" w:rsidRDefault="0094544B" w:rsidP="0094544B">
                  <w:pPr>
                    <w:rPr>
                      <w:ins w:id="1841" w:author="Victor Rouco" w:date="2020-06-17T16:51:00Z"/>
                      <w:rFonts w:ascii="Calibri" w:hAnsi="Calibri" w:cs="Calibri"/>
                      <w:color w:val="000000"/>
                    </w:rPr>
                  </w:pPr>
                  <w:ins w:id="1842" w:author="Victor Rouco" w:date="2020-06-17T16:51:00Z">
                    <w:r>
                      <w:rPr>
                        <w:rFonts w:ascii="Calibri" w:hAnsi="Calibri" w:cs="Calibri"/>
                        <w:color w:val="000000"/>
                      </w:rPr>
                      <w:t>Metric</w:t>
                    </w:r>
                  </w:ins>
                </w:p>
              </w:tc>
              <w:tc>
                <w:tcPr>
                  <w:tcW w:w="2500" w:type="dxa"/>
                  <w:tcBorders>
                    <w:top w:val="nil"/>
                    <w:left w:val="nil"/>
                    <w:bottom w:val="nil"/>
                    <w:right w:val="nil"/>
                  </w:tcBorders>
                  <w:shd w:val="clear" w:color="auto" w:fill="auto"/>
                  <w:noWrap/>
                  <w:tcMar>
                    <w:top w:w="15" w:type="dxa"/>
                    <w:left w:w="15" w:type="dxa"/>
                    <w:bottom w:w="0" w:type="dxa"/>
                    <w:right w:w="15" w:type="dxa"/>
                  </w:tcMar>
                  <w:vAlign w:val="bottom"/>
                  <w:hideMark/>
                </w:tcPr>
                <w:p w14:paraId="006ADECA" w14:textId="77777777" w:rsidR="0094544B" w:rsidRDefault="0094544B" w:rsidP="0094544B">
                  <w:pPr>
                    <w:rPr>
                      <w:ins w:id="1843" w:author="Victor Rouco" w:date="2020-06-17T16:51:00Z"/>
                      <w:rFonts w:ascii="Calibri" w:hAnsi="Calibri" w:cs="Calibri"/>
                      <w:color w:val="000000"/>
                    </w:rPr>
                  </w:pPr>
                  <w:ins w:id="1844" w:author="Victor Rouco" w:date="2020-06-17T16:51:00Z">
                    <w:r>
                      <w:rPr>
                        <w:rFonts w:ascii="Calibri" w:hAnsi="Calibri" w:cs="Calibri"/>
                        <w:color w:val="000000"/>
                      </w:rPr>
                      <w:t>Partial metric</w:t>
                    </w:r>
                  </w:ins>
                </w:p>
              </w:tc>
              <w:tc>
                <w:tcPr>
                  <w:tcW w:w="1300" w:type="dxa"/>
                  <w:tcBorders>
                    <w:top w:val="nil"/>
                    <w:left w:val="nil"/>
                    <w:bottom w:val="nil"/>
                    <w:right w:val="nil"/>
                  </w:tcBorders>
                  <w:shd w:val="clear" w:color="auto" w:fill="auto"/>
                  <w:noWrap/>
                  <w:tcMar>
                    <w:top w:w="15" w:type="dxa"/>
                    <w:left w:w="15" w:type="dxa"/>
                    <w:bottom w:w="0" w:type="dxa"/>
                    <w:right w:w="15" w:type="dxa"/>
                  </w:tcMar>
                  <w:vAlign w:val="bottom"/>
                  <w:hideMark/>
                </w:tcPr>
                <w:p w14:paraId="1EF1939F" w14:textId="77777777" w:rsidR="0094544B" w:rsidRDefault="0094544B" w:rsidP="0094544B">
                  <w:pPr>
                    <w:rPr>
                      <w:ins w:id="1845" w:author="Victor Rouco" w:date="2020-06-17T16:51:00Z"/>
                      <w:rFonts w:ascii="Calibri" w:hAnsi="Calibri" w:cs="Calibri"/>
                      <w:color w:val="000000"/>
                    </w:rPr>
                  </w:pPr>
                  <w:ins w:id="1846" w:author="Victor Rouco" w:date="2020-06-17T16:51:00Z">
                    <w:r>
                      <w:rPr>
                        <w:rFonts w:ascii="Calibri" w:hAnsi="Calibri" w:cs="Calibri"/>
                        <w:color w:val="000000"/>
                      </w:rPr>
                      <w:t>Scalar</w:t>
                    </w:r>
                  </w:ins>
                </w:p>
              </w:tc>
            </w:tr>
            <w:tr w:rsidR="0094544B" w14:paraId="4A43BD06" w14:textId="77777777" w:rsidTr="0094544B">
              <w:trPr>
                <w:trHeight w:val="320"/>
                <w:ins w:id="184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4B383" w14:textId="77777777" w:rsidR="0094544B" w:rsidRDefault="0094544B" w:rsidP="0094544B">
                  <w:pPr>
                    <w:rPr>
                      <w:ins w:id="1848"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5773A2" w14:textId="77777777" w:rsidR="0094544B" w:rsidRDefault="0094544B" w:rsidP="0094544B">
                  <w:pPr>
                    <w:rPr>
                      <w:ins w:id="184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BD123" w14:textId="77777777" w:rsidR="0094544B" w:rsidRDefault="0094544B" w:rsidP="0094544B">
                  <w:pPr>
                    <w:rPr>
                      <w:ins w:id="185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9309E7" w14:textId="77777777" w:rsidR="0094544B" w:rsidRDefault="0094544B" w:rsidP="0094544B">
                  <w:pPr>
                    <w:rPr>
                      <w:ins w:id="185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EFA2C1" w14:textId="77777777" w:rsidR="0094544B" w:rsidRDefault="0094544B" w:rsidP="0094544B">
                  <w:pPr>
                    <w:rPr>
                      <w:ins w:id="1852" w:author="Victor Rouco" w:date="2020-06-17T16:51:00Z"/>
                      <w:sz w:val="20"/>
                      <w:szCs w:val="20"/>
                    </w:rPr>
                  </w:pPr>
                </w:p>
              </w:tc>
            </w:tr>
            <w:tr w:rsidR="0094544B" w14:paraId="3C0165E9" w14:textId="77777777" w:rsidTr="0094544B">
              <w:trPr>
                <w:trHeight w:val="320"/>
                <w:ins w:id="185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B77336" w14:textId="77777777" w:rsidR="0094544B" w:rsidRDefault="0094544B" w:rsidP="0094544B">
                  <w:pPr>
                    <w:rPr>
                      <w:ins w:id="1854" w:author="Victor Rouco" w:date="2020-06-17T16:51:00Z"/>
                      <w:rFonts w:ascii="Calibri" w:hAnsi="Calibri" w:cs="Calibri"/>
                      <w:color w:val="000000"/>
                    </w:rPr>
                  </w:pPr>
                  <w:ins w:id="1855" w:author="Victor Rouco" w:date="2020-06-17T16:51:00Z">
                    <w:r>
                      <w:rPr>
                        <w:rFonts w:ascii="Calibri" w:hAnsi="Calibri" w:cs="Calibri"/>
                        <w:color w:val="000000"/>
                      </w:rPr>
                      <w:t>Agreeble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CBA4E6" w14:textId="77777777" w:rsidR="0094544B" w:rsidRDefault="0094544B" w:rsidP="0094544B">
                  <w:pPr>
                    <w:rPr>
                      <w:ins w:id="1856" w:author="Victor Rouco" w:date="2020-06-17T16:51:00Z"/>
                      <w:rFonts w:ascii="Calibri" w:hAnsi="Calibri" w:cs="Calibri"/>
                      <w:color w:val="000000"/>
                    </w:rPr>
                  </w:pPr>
                  <w:ins w:id="1857" w:author="Victor Rouco" w:date="2020-06-17T16:51:00Z">
                    <w:r>
                      <w:rPr>
                        <w:rFonts w:ascii="Calibri" w:hAnsi="Calibri" w:cs="Calibri"/>
                        <w:color w:val="000000"/>
                      </w:rPr>
                      <w:t>Readiness to give feedback</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81F3EE" w14:textId="77777777" w:rsidR="0094544B" w:rsidRDefault="0094544B" w:rsidP="0094544B">
                  <w:pPr>
                    <w:rPr>
                      <w:ins w:id="1858" w:author="Victor Rouco" w:date="2020-06-17T16:51:00Z"/>
                      <w:rFonts w:ascii="Calibri" w:hAnsi="Calibri" w:cs="Calibri"/>
                      <w:color w:val="000000"/>
                    </w:rPr>
                  </w:pPr>
                  <w:ins w:id="1859" w:author="Victor Rouco" w:date="2020-06-17T16:51:00Z">
                    <w:r>
                      <w:rPr>
                        <w:rFonts w:ascii="Calibri" w:hAnsi="Calibri" w:cs="Calibri"/>
                        <w:color w:val="000000"/>
                      </w:rPr>
                      <w:t>Integri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77CC46" w14:textId="77777777" w:rsidR="0094544B" w:rsidRDefault="0094544B" w:rsidP="0094544B">
                  <w:pPr>
                    <w:rPr>
                      <w:ins w:id="1860" w:author="Victor Rouco" w:date="2020-06-17T16:51:00Z"/>
                      <w:rFonts w:ascii="Calibri" w:hAnsi="Calibri" w:cs="Calibri"/>
                      <w:color w:val="000000"/>
                    </w:rPr>
                  </w:pPr>
                  <w:ins w:id="1861" w:author="Victor Rouco" w:date="2020-06-17T16:51:00Z">
                    <w:r>
                      <w:rPr>
                        <w:rFonts w:ascii="Calibri" w:hAnsi="Calibri" w:cs="Calibri"/>
                        <w:color w:val="000000"/>
                      </w:rPr>
                      <w:t>Altruism</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E478F7" w14:textId="77777777" w:rsidR="0094544B" w:rsidRDefault="0094544B" w:rsidP="0094544B">
                  <w:pPr>
                    <w:rPr>
                      <w:ins w:id="1862" w:author="Victor Rouco" w:date="2020-06-17T16:51:00Z"/>
                      <w:rFonts w:ascii="Calibri" w:hAnsi="Calibri" w:cs="Calibri"/>
                      <w:color w:val="000000"/>
                    </w:rPr>
                  </w:pPr>
                </w:p>
              </w:tc>
            </w:tr>
            <w:tr w:rsidR="0094544B" w14:paraId="2867434C" w14:textId="77777777" w:rsidTr="0094544B">
              <w:trPr>
                <w:trHeight w:val="320"/>
                <w:ins w:id="186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AF6EBE" w14:textId="77777777" w:rsidR="0094544B" w:rsidRDefault="0094544B" w:rsidP="0094544B">
                  <w:pPr>
                    <w:rPr>
                      <w:ins w:id="186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38335C" w14:textId="77777777" w:rsidR="0094544B" w:rsidRDefault="0094544B" w:rsidP="0094544B">
                  <w:pPr>
                    <w:rPr>
                      <w:ins w:id="18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171D13" w14:textId="77777777" w:rsidR="0094544B" w:rsidRDefault="0094544B" w:rsidP="0094544B">
                  <w:pPr>
                    <w:rPr>
                      <w:ins w:id="1866" w:author="Victor Rouco" w:date="2020-06-17T16:51:00Z"/>
                      <w:rFonts w:ascii="Calibri" w:hAnsi="Calibri" w:cs="Calibri"/>
                      <w:color w:val="000000"/>
                    </w:rPr>
                  </w:pPr>
                  <w:ins w:id="1867" w:author="Victor Rouco" w:date="2020-06-17T16:51:00Z">
                    <w:r>
                      <w:rPr>
                        <w:rFonts w:ascii="Calibri" w:hAnsi="Calibri" w:cs="Calibri"/>
                        <w:color w:val="000000"/>
                      </w:rPr>
                      <w:t>Good faith</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C334C5" w14:textId="77777777" w:rsidR="0094544B" w:rsidRDefault="0094544B" w:rsidP="0094544B">
                  <w:pPr>
                    <w:rPr>
                      <w:ins w:id="1868" w:author="Victor Rouco" w:date="2020-06-17T16:51:00Z"/>
                      <w:rFonts w:ascii="Calibri" w:hAnsi="Calibri" w:cs="Calibri"/>
                      <w:color w:val="000000"/>
                    </w:rPr>
                  </w:pPr>
                  <w:ins w:id="1869" w:author="Victor Rouco" w:date="2020-06-17T16:51:00Z">
                    <w:r>
                      <w:rPr>
                        <w:rFonts w:ascii="Calibri" w:hAnsi="Calibri" w:cs="Calibri"/>
                        <w:color w:val="000000"/>
                      </w:rPr>
                      <w:t>Appreciation</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C65B9" w14:textId="77777777" w:rsidR="0094544B" w:rsidRDefault="0094544B" w:rsidP="0094544B">
                  <w:pPr>
                    <w:rPr>
                      <w:ins w:id="1870" w:author="Victor Rouco" w:date="2020-06-17T16:51:00Z"/>
                      <w:rFonts w:ascii="Calibri" w:hAnsi="Calibri" w:cs="Calibri"/>
                      <w:color w:val="000000"/>
                    </w:rPr>
                  </w:pPr>
                </w:p>
              </w:tc>
            </w:tr>
            <w:tr w:rsidR="0094544B" w14:paraId="7D2BBFA7" w14:textId="77777777" w:rsidTr="0094544B">
              <w:trPr>
                <w:trHeight w:val="320"/>
                <w:ins w:id="187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D9354" w14:textId="77777777" w:rsidR="0094544B" w:rsidRDefault="0094544B" w:rsidP="0094544B">
                  <w:pPr>
                    <w:rPr>
                      <w:ins w:id="187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59B363" w14:textId="77777777" w:rsidR="0094544B" w:rsidRDefault="0094544B" w:rsidP="0094544B">
                  <w:pPr>
                    <w:rPr>
                      <w:ins w:id="187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43CDCE" w14:textId="77777777" w:rsidR="0094544B" w:rsidRDefault="0094544B" w:rsidP="0094544B">
                  <w:pPr>
                    <w:rPr>
                      <w:ins w:id="187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3B46F5" w14:textId="77777777" w:rsidR="0094544B" w:rsidRDefault="0094544B" w:rsidP="0094544B">
                  <w:pPr>
                    <w:rPr>
                      <w:ins w:id="1875" w:author="Victor Rouco" w:date="2020-06-17T16:51:00Z"/>
                      <w:rFonts w:ascii="Calibri" w:hAnsi="Calibri" w:cs="Calibri"/>
                      <w:color w:val="000000"/>
                    </w:rPr>
                  </w:pPr>
                  <w:ins w:id="1876" w:author="Victor Rouco" w:date="2020-06-17T16:51:00Z">
                    <w:r>
                      <w:rPr>
                        <w:rFonts w:ascii="Calibri" w:hAnsi="Calibri" w:cs="Calibri"/>
                        <w:color w:val="000000"/>
                      </w:rPr>
                      <w:t>Search for support</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1DE6CB" w14:textId="77777777" w:rsidR="0094544B" w:rsidRDefault="0094544B" w:rsidP="0094544B">
                  <w:pPr>
                    <w:rPr>
                      <w:ins w:id="1877" w:author="Victor Rouco" w:date="2020-06-17T16:51:00Z"/>
                      <w:rFonts w:ascii="Calibri" w:hAnsi="Calibri" w:cs="Calibri"/>
                      <w:color w:val="000000"/>
                    </w:rPr>
                  </w:pPr>
                </w:p>
              </w:tc>
            </w:tr>
            <w:tr w:rsidR="0094544B" w14:paraId="1262E8D0" w14:textId="77777777" w:rsidTr="0094544B">
              <w:trPr>
                <w:trHeight w:val="320"/>
                <w:ins w:id="187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645591" w14:textId="77777777" w:rsidR="0094544B" w:rsidRDefault="0094544B" w:rsidP="0094544B">
                  <w:pPr>
                    <w:rPr>
                      <w:ins w:id="187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364BB" w14:textId="77777777" w:rsidR="0094544B" w:rsidRDefault="0094544B" w:rsidP="0094544B">
                  <w:pPr>
                    <w:rPr>
                      <w:ins w:id="188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AC3799" w14:textId="77777777" w:rsidR="0094544B" w:rsidRDefault="0094544B" w:rsidP="0094544B">
                  <w:pPr>
                    <w:rPr>
                      <w:ins w:id="188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DD9E01" w14:textId="77777777" w:rsidR="0094544B" w:rsidRDefault="0094544B" w:rsidP="0094544B">
                  <w:pPr>
                    <w:rPr>
                      <w:ins w:id="1882" w:author="Victor Rouco" w:date="2020-06-17T16:51:00Z"/>
                      <w:rFonts w:ascii="Calibri" w:hAnsi="Calibri" w:cs="Calibri"/>
                      <w:color w:val="000000"/>
                    </w:rPr>
                  </w:pPr>
                  <w:ins w:id="1883" w:author="Victor Rouco" w:date="2020-06-17T16:51:00Z">
                    <w:r>
                      <w:rPr>
                        <w:rFonts w:ascii="Calibri" w:hAnsi="Calibri" w:cs="Calibri"/>
                        <w:color w:val="000000"/>
                      </w:rPr>
                      <w:t>Genuine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0379C3" w14:textId="77777777" w:rsidR="0094544B" w:rsidRDefault="0094544B" w:rsidP="0094544B">
                  <w:pPr>
                    <w:rPr>
                      <w:ins w:id="1884" w:author="Victor Rouco" w:date="2020-06-17T16:51:00Z"/>
                      <w:rFonts w:ascii="Calibri" w:hAnsi="Calibri" w:cs="Calibri"/>
                      <w:color w:val="000000"/>
                    </w:rPr>
                  </w:pPr>
                </w:p>
              </w:tc>
            </w:tr>
            <w:tr w:rsidR="0094544B" w14:paraId="010938E2" w14:textId="77777777" w:rsidTr="0094544B">
              <w:trPr>
                <w:trHeight w:val="320"/>
                <w:ins w:id="188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8A2529" w14:textId="77777777" w:rsidR="0094544B" w:rsidRDefault="0094544B" w:rsidP="0094544B">
                  <w:pPr>
                    <w:rPr>
                      <w:ins w:id="188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C09F8B" w14:textId="77777777" w:rsidR="0094544B" w:rsidRDefault="0094544B" w:rsidP="0094544B">
                  <w:pPr>
                    <w:rPr>
                      <w:ins w:id="188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B53E89" w14:textId="77777777" w:rsidR="0094544B" w:rsidRDefault="0094544B" w:rsidP="0094544B">
                  <w:pPr>
                    <w:rPr>
                      <w:ins w:id="188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2CD998" w14:textId="77777777" w:rsidR="0094544B" w:rsidRDefault="0094544B" w:rsidP="0094544B">
                  <w:pPr>
                    <w:rPr>
                      <w:ins w:id="1889" w:author="Victor Rouco" w:date="2020-06-17T16:51:00Z"/>
                      <w:rFonts w:ascii="Calibri" w:hAnsi="Calibri" w:cs="Calibri"/>
                      <w:color w:val="000000"/>
                    </w:rPr>
                  </w:pPr>
                  <w:ins w:id="1890" w:author="Victor Rouco" w:date="2020-06-17T16:51:00Z">
                    <w:r>
                      <w:rPr>
                        <w:rFonts w:ascii="Calibri" w:hAnsi="Calibri" w:cs="Calibri"/>
                        <w:color w:val="000000"/>
                      </w:rPr>
                      <w:t>Low competitive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A49586" w14:textId="77777777" w:rsidR="0094544B" w:rsidRDefault="0094544B" w:rsidP="0094544B">
                  <w:pPr>
                    <w:rPr>
                      <w:ins w:id="1891" w:author="Victor Rouco" w:date="2020-06-17T16:51:00Z"/>
                      <w:rFonts w:ascii="Calibri" w:hAnsi="Calibri" w:cs="Calibri"/>
                      <w:color w:val="000000"/>
                    </w:rPr>
                  </w:pPr>
                </w:p>
              </w:tc>
            </w:tr>
            <w:tr w:rsidR="0094544B" w14:paraId="542B2EED" w14:textId="77777777" w:rsidTr="0094544B">
              <w:trPr>
                <w:trHeight w:val="320"/>
                <w:ins w:id="189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D7EBAD" w14:textId="77777777" w:rsidR="0094544B" w:rsidRDefault="0094544B" w:rsidP="0094544B">
                  <w:pPr>
                    <w:rPr>
                      <w:ins w:id="189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7920D1" w14:textId="77777777" w:rsidR="0094544B" w:rsidRDefault="0094544B" w:rsidP="0094544B">
                  <w:pPr>
                    <w:rPr>
                      <w:ins w:id="189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ECD67C" w14:textId="77777777" w:rsidR="0094544B" w:rsidRDefault="0094544B" w:rsidP="0094544B">
                  <w:pPr>
                    <w:rPr>
                      <w:ins w:id="189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ECFD62" w14:textId="77777777" w:rsidR="0094544B" w:rsidRDefault="0094544B" w:rsidP="0094544B">
                  <w:pPr>
                    <w:rPr>
                      <w:ins w:id="189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C16421" w14:textId="77777777" w:rsidR="0094544B" w:rsidRDefault="0094544B" w:rsidP="0094544B">
                  <w:pPr>
                    <w:rPr>
                      <w:ins w:id="1897" w:author="Victor Rouco" w:date="2020-06-17T16:51:00Z"/>
                      <w:sz w:val="20"/>
                      <w:szCs w:val="20"/>
                    </w:rPr>
                  </w:pPr>
                </w:p>
              </w:tc>
            </w:tr>
            <w:tr w:rsidR="0094544B" w14:paraId="6C11C4AC" w14:textId="77777777" w:rsidTr="0094544B">
              <w:trPr>
                <w:trHeight w:val="320"/>
                <w:ins w:id="189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B40FAB" w14:textId="77777777" w:rsidR="0094544B" w:rsidRDefault="0094544B" w:rsidP="0094544B">
                  <w:pPr>
                    <w:rPr>
                      <w:ins w:id="1899" w:author="Victor Rouco" w:date="2020-06-17T16:51:00Z"/>
                      <w:rFonts w:ascii="Calibri" w:hAnsi="Calibri" w:cs="Calibri"/>
                      <w:color w:val="000000"/>
                    </w:rPr>
                  </w:pPr>
                  <w:ins w:id="1900" w:author="Victor Rouco" w:date="2020-06-17T16:51:00Z">
                    <w:r>
                      <w:rPr>
                        <w:rFonts w:ascii="Calibri" w:hAnsi="Calibri" w:cs="Calibri"/>
                        <w:color w:val="000000"/>
                      </w:rPr>
                      <w:t>Conscientious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C9D73A" w14:textId="77777777" w:rsidR="0094544B" w:rsidRDefault="0094544B" w:rsidP="0094544B">
                  <w:pPr>
                    <w:rPr>
                      <w:ins w:id="1901"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2D08B" w14:textId="77777777" w:rsidR="0094544B" w:rsidRDefault="0094544B" w:rsidP="0094544B">
                  <w:pPr>
                    <w:rPr>
                      <w:ins w:id="1902" w:author="Victor Rouco" w:date="2020-06-17T16:51:00Z"/>
                      <w:rFonts w:ascii="Calibri" w:hAnsi="Calibri" w:cs="Calibri"/>
                      <w:color w:val="000000"/>
                    </w:rPr>
                  </w:pPr>
                  <w:ins w:id="1903" w:author="Victor Rouco" w:date="2020-06-17T16:51:00Z">
                    <w:r>
                      <w:rPr>
                        <w:rFonts w:ascii="Calibri" w:hAnsi="Calibri" w:cs="Calibri"/>
                        <w:color w:val="000000"/>
                      </w:rPr>
                      <w:t>Careful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1743BA" w14:textId="77777777" w:rsidR="0094544B" w:rsidRDefault="0094544B" w:rsidP="0094544B">
                  <w:pPr>
                    <w:rPr>
                      <w:ins w:id="1904" w:author="Victor Rouco" w:date="2020-06-17T16:51:00Z"/>
                      <w:rFonts w:ascii="Calibri" w:hAnsi="Calibri" w:cs="Calibri"/>
                      <w:color w:val="000000"/>
                    </w:rPr>
                  </w:pPr>
                  <w:ins w:id="1905" w:author="Victor Rouco" w:date="2020-06-17T16:51:00Z">
                    <w:r>
                      <w:rPr>
                        <w:rFonts w:ascii="Calibri" w:hAnsi="Calibri" w:cs="Calibri"/>
                        <w:color w:val="000000"/>
                      </w:rPr>
                      <w:t>Domina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E319A" w14:textId="77777777" w:rsidR="0094544B" w:rsidRDefault="0094544B" w:rsidP="0094544B">
                  <w:pPr>
                    <w:rPr>
                      <w:ins w:id="1906" w:author="Victor Rouco" w:date="2020-06-17T16:51:00Z"/>
                      <w:rFonts w:ascii="Calibri" w:hAnsi="Calibri" w:cs="Calibri"/>
                      <w:color w:val="000000"/>
                    </w:rPr>
                  </w:pPr>
                </w:p>
              </w:tc>
            </w:tr>
            <w:tr w:rsidR="0094544B" w14:paraId="320F0C2A" w14:textId="77777777" w:rsidTr="0094544B">
              <w:trPr>
                <w:trHeight w:val="320"/>
                <w:ins w:id="190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B2F1A0" w14:textId="77777777" w:rsidR="0094544B" w:rsidRDefault="0094544B" w:rsidP="0094544B">
                  <w:pPr>
                    <w:rPr>
                      <w:ins w:id="190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EC3368" w14:textId="77777777" w:rsidR="0094544B" w:rsidRDefault="0094544B" w:rsidP="0094544B">
                  <w:pPr>
                    <w:rPr>
                      <w:ins w:id="190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7D0408" w14:textId="77777777" w:rsidR="0094544B" w:rsidRDefault="0094544B" w:rsidP="0094544B">
                  <w:pPr>
                    <w:rPr>
                      <w:ins w:id="1910" w:author="Victor Rouco" w:date="2020-06-17T16:51:00Z"/>
                      <w:rFonts w:ascii="Calibri" w:hAnsi="Calibri" w:cs="Calibri"/>
                      <w:color w:val="000000"/>
                    </w:rPr>
                  </w:pPr>
                  <w:ins w:id="1911" w:author="Victor Rouco" w:date="2020-06-17T16:51:00Z">
                    <w:r>
                      <w:rPr>
                        <w:rFonts w:ascii="Calibri" w:hAnsi="Calibri" w:cs="Calibri"/>
                        <w:color w:val="000000"/>
                      </w:rPr>
                      <w:t>Self-disciplin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097D2" w14:textId="77777777" w:rsidR="0094544B" w:rsidRDefault="0094544B" w:rsidP="0094544B">
                  <w:pPr>
                    <w:rPr>
                      <w:ins w:id="1912" w:author="Victor Rouco" w:date="2020-06-17T16:51:00Z"/>
                      <w:rFonts w:ascii="Calibri" w:hAnsi="Calibri" w:cs="Calibri"/>
                      <w:color w:val="000000"/>
                    </w:rPr>
                  </w:pPr>
                  <w:ins w:id="1913" w:author="Victor Rouco" w:date="2020-06-17T16:51:00Z">
                    <w:r>
                      <w:rPr>
                        <w:rFonts w:ascii="Calibri" w:hAnsi="Calibri" w:cs="Calibri"/>
                        <w:color w:val="000000"/>
                      </w:rPr>
                      <w:t>Goal orientation</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9D493A" w14:textId="77777777" w:rsidR="0094544B" w:rsidRDefault="0094544B" w:rsidP="0094544B">
                  <w:pPr>
                    <w:rPr>
                      <w:ins w:id="1914" w:author="Victor Rouco" w:date="2020-06-17T16:51:00Z"/>
                      <w:rFonts w:ascii="Calibri" w:hAnsi="Calibri" w:cs="Calibri"/>
                      <w:color w:val="000000"/>
                    </w:rPr>
                  </w:pPr>
                </w:p>
              </w:tc>
            </w:tr>
            <w:tr w:rsidR="0094544B" w14:paraId="323B3E26" w14:textId="77777777" w:rsidTr="0094544B">
              <w:trPr>
                <w:trHeight w:val="320"/>
                <w:ins w:id="191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5275C9" w14:textId="77777777" w:rsidR="0094544B" w:rsidRDefault="0094544B" w:rsidP="0094544B">
                  <w:pPr>
                    <w:rPr>
                      <w:ins w:id="191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7D6149" w14:textId="77777777" w:rsidR="0094544B" w:rsidRDefault="0094544B" w:rsidP="0094544B">
                  <w:pPr>
                    <w:rPr>
                      <w:ins w:id="191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09E902" w14:textId="77777777" w:rsidR="0094544B" w:rsidRDefault="0094544B" w:rsidP="0094544B">
                  <w:pPr>
                    <w:rPr>
                      <w:ins w:id="1918" w:author="Victor Rouco" w:date="2020-06-17T16:51:00Z"/>
                      <w:rFonts w:ascii="Calibri" w:hAnsi="Calibri" w:cs="Calibri"/>
                      <w:color w:val="000000"/>
                    </w:rPr>
                  </w:pPr>
                  <w:ins w:id="1919" w:author="Victor Rouco" w:date="2020-06-17T16:51:00Z">
                    <w:r>
                      <w:rPr>
                        <w:rFonts w:ascii="Calibri" w:hAnsi="Calibri" w:cs="Calibri"/>
                        <w:color w:val="000000"/>
                      </w:rPr>
                      <w:t>Wish to work</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3CFA79" w14:textId="77777777" w:rsidR="0094544B" w:rsidRDefault="0094544B" w:rsidP="0094544B">
                  <w:pPr>
                    <w:rPr>
                      <w:ins w:id="1920" w:author="Victor Rouco" w:date="2020-06-17T16:51:00Z"/>
                      <w:rFonts w:ascii="Calibri" w:hAnsi="Calibri" w:cs="Calibri"/>
                      <w:color w:val="000000"/>
                    </w:rPr>
                  </w:pPr>
                  <w:ins w:id="1921" w:author="Victor Rouco" w:date="2020-06-17T16:51:00Z">
                    <w:r>
                      <w:rPr>
                        <w:rFonts w:ascii="Calibri" w:hAnsi="Calibri" w:cs="Calibri"/>
                        <w:color w:val="000000"/>
                      </w:rPr>
                      <w:t>Orderli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1BA78" w14:textId="77777777" w:rsidR="0094544B" w:rsidRDefault="0094544B" w:rsidP="0094544B">
                  <w:pPr>
                    <w:rPr>
                      <w:ins w:id="1922" w:author="Victor Rouco" w:date="2020-06-17T16:51:00Z"/>
                      <w:rFonts w:ascii="Calibri" w:hAnsi="Calibri" w:cs="Calibri"/>
                      <w:color w:val="000000"/>
                    </w:rPr>
                  </w:pPr>
                </w:p>
              </w:tc>
            </w:tr>
            <w:tr w:rsidR="0094544B" w14:paraId="1EABBCFB" w14:textId="77777777" w:rsidTr="0094544B">
              <w:trPr>
                <w:trHeight w:val="320"/>
                <w:ins w:id="192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CC0642" w14:textId="77777777" w:rsidR="0094544B" w:rsidRDefault="0094544B" w:rsidP="0094544B">
                  <w:pPr>
                    <w:rPr>
                      <w:ins w:id="192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18CC46" w14:textId="77777777" w:rsidR="0094544B" w:rsidRDefault="0094544B" w:rsidP="0094544B">
                  <w:pPr>
                    <w:rPr>
                      <w:ins w:id="192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61590C" w14:textId="77777777" w:rsidR="0094544B" w:rsidRDefault="0094544B" w:rsidP="0094544B">
                  <w:pPr>
                    <w:rPr>
                      <w:ins w:id="192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A1DD00" w14:textId="77777777" w:rsidR="0094544B" w:rsidRDefault="0094544B" w:rsidP="0094544B">
                  <w:pPr>
                    <w:rPr>
                      <w:ins w:id="1927" w:author="Victor Rouco" w:date="2020-06-17T16:51:00Z"/>
                      <w:rFonts w:ascii="Calibri" w:hAnsi="Calibri" w:cs="Calibri"/>
                      <w:color w:val="000000"/>
                    </w:rPr>
                  </w:pPr>
                  <w:ins w:id="1928" w:author="Victor Rouco" w:date="2020-06-17T16:51:00Z">
                    <w:r>
                      <w:rPr>
                        <w:rFonts w:ascii="Calibri" w:hAnsi="Calibri" w:cs="Calibri"/>
                        <w:color w:val="000000"/>
                      </w:rPr>
                      <w:t>Persiste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3952" w14:textId="77777777" w:rsidR="0094544B" w:rsidRDefault="0094544B" w:rsidP="0094544B">
                  <w:pPr>
                    <w:rPr>
                      <w:ins w:id="1929" w:author="Victor Rouco" w:date="2020-06-17T16:51:00Z"/>
                      <w:rFonts w:ascii="Calibri" w:hAnsi="Calibri" w:cs="Calibri"/>
                      <w:color w:val="000000"/>
                    </w:rPr>
                  </w:pPr>
                </w:p>
              </w:tc>
            </w:tr>
            <w:tr w:rsidR="0094544B" w14:paraId="395A06F9" w14:textId="77777777" w:rsidTr="0094544B">
              <w:trPr>
                <w:trHeight w:val="320"/>
                <w:ins w:id="193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7DB9E2" w14:textId="77777777" w:rsidR="0094544B" w:rsidRDefault="0094544B" w:rsidP="0094544B">
                  <w:pPr>
                    <w:rPr>
                      <w:ins w:id="193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50DEA2" w14:textId="77777777" w:rsidR="0094544B" w:rsidRDefault="0094544B" w:rsidP="0094544B">
                  <w:pPr>
                    <w:rPr>
                      <w:ins w:id="193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79A3ED" w14:textId="77777777" w:rsidR="0094544B" w:rsidRDefault="0094544B" w:rsidP="0094544B">
                  <w:pPr>
                    <w:rPr>
                      <w:ins w:id="193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281FB" w14:textId="77777777" w:rsidR="0094544B" w:rsidRDefault="0094544B" w:rsidP="0094544B">
                  <w:pPr>
                    <w:rPr>
                      <w:ins w:id="1934" w:author="Victor Rouco" w:date="2020-06-17T16:51:00Z"/>
                      <w:rFonts w:ascii="Calibri" w:hAnsi="Calibri" w:cs="Calibri"/>
                      <w:color w:val="000000"/>
                    </w:rPr>
                  </w:pPr>
                  <w:ins w:id="1935" w:author="Victor Rouco" w:date="2020-06-17T16:51:00Z">
                    <w:r>
                      <w:rPr>
                        <w:rFonts w:ascii="Calibri" w:hAnsi="Calibri" w:cs="Calibri"/>
                        <w:color w:val="000000"/>
                      </w:rPr>
                      <w:t>Productivi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14D94" w14:textId="77777777" w:rsidR="0094544B" w:rsidRDefault="0094544B" w:rsidP="0094544B">
                  <w:pPr>
                    <w:rPr>
                      <w:ins w:id="1936" w:author="Victor Rouco" w:date="2020-06-17T16:51:00Z"/>
                      <w:rFonts w:ascii="Calibri" w:hAnsi="Calibri" w:cs="Calibri"/>
                      <w:color w:val="000000"/>
                    </w:rPr>
                  </w:pPr>
                </w:p>
              </w:tc>
            </w:tr>
            <w:tr w:rsidR="0094544B" w14:paraId="1885D484" w14:textId="77777777" w:rsidTr="0094544B">
              <w:trPr>
                <w:trHeight w:val="320"/>
                <w:ins w:id="193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CA60FD" w14:textId="77777777" w:rsidR="0094544B" w:rsidRDefault="0094544B" w:rsidP="0094544B">
                  <w:pPr>
                    <w:rPr>
                      <w:ins w:id="193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F79E47" w14:textId="77777777" w:rsidR="0094544B" w:rsidRDefault="0094544B" w:rsidP="0094544B">
                  <w:pPr>
                    <w:rPr>
                      <w:ins w:id="193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7FF7DD" w14:textId="77777777" w:rsidR="0094544B" w:rsidRDefault="0094544B" w:rsidP="0094544B">
                  <w:pPr>
                    <w:rPr>
                      <w:ins w:id="194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54AC9B" w14:textId="77777777" w:rsidR="0094544B" w:rsidRDefault="0094544B" w:rsidP="0094544B">
                  <w:pPr>
                    <w:rPr>
                      <w:ins w:id="1941" w:author="Victor Rouco" w:date="2020-06-17T16:51:00Z"/>
                      <w:rFonts w:ascii="Calibri" w:hAnsi="Calibri" w:cs="Calibri"/>
                      <w:color w:val="000000"/>
                    </w:rPr>
                  </w:pPr>
                  <w:ins w:id="1942" w:author="Victor Rouco" w:date="2020-06-17T16:51:00Z">
                    <w:r>
                      <w:rPr>
                        <w:rFonts w:ascii="Calibri" w:hAnsi="Calibri" w:cs="Calibri"/>
                        <w:color w:val="000000"/>
                      </w:rPr>
                      <w:t>Task planning</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6E8F8C" w14:textId="77777777" w:rsidR="0094544B" w:rsidRDefault="0094544B" w:rsidP="0094544B">
                  <w:pPr>
                    <w:rPr>
                      <w:ins w:id="1943" w:author="Victor Rouco" w:date="2020-06-17T16:51:00Z"/>
                      <w:rFonts w:ascii="Calibri" w:hAnsi="Calibri" w:cs="Calibri"/>
                      <w:color w:val="000000"/>
                    </w:rPr>
                  </w:pPr>
                </w:p>
              </w:tc>
            </w:tr>
            <w:tr w:rsidR="0094544B" w14:paraId="61726F92" w14:textId="77777777" w:rsidTr="0094544B">
              <w:trPr>
                <w:trHeight w:val="320"/>
                <w:ins w:id="194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367995" w14:textId="77777777" w:rsidR="0094544B" w:rsidRDefault="0094544B" w:rsidP="0094544B">
                  <w:pPr>
                    <w:rPr>
                      <w:ins w:id="194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33AB9" w14:textId="77777777" w:rsidR="0094544B" w:rsidRDefault="0094544B" w:rsidP="0094544B">
                  <w:pPr>
                    <w:rPr>
                      <w:ins w:id="194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508CC6" w14:textId="77777777" w:rsidR="0094544B" w:rsidRDefault="0094544B" w:rsidP="0094544B">
                  <w:pPr>
                    <w:rPr>
                      <w:ins w:id="194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3538EF" w14:textId="77777777" w:rsidR="0094544B" w:rsidRDefault="0094544B" w:rsidP="0094544B">
                  <w:pPr>
                    <w:rPr>
                      <w:ins w:id="194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D611B7" w14:textId="77777777" w:rsidR="0094544B" w:rsidRDefault="0094544B" w:rsidP="0094544B">
                  <w:pPr>
                    <w:rPr>
                      <w:ins w:id="1949" w:author="Victor Rouco" w:date="2020-06-17T16:51:00Z"/>
                      <w:sz w:val="20"/>
                      <w:szCs w:val="20"/>
                    </w:rPr>
                  </w:pPr>
                </w:p>
              </w:tc>
            </w:tr>
            <w:tr w:rsidR="0094544B" w14:paraId="56D21D9F" w14:textId="77777777" w:rsidTr="0094544B">
              <w:trPr>
                <w:trHeight w:val="320"/>
                <w:ins w:id="195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F28EC" w14:textId="77777777" w:rsidR="0094544B" w:rsidRDefault="0094544B" w:rsidP="0094544B">
                  <w:pPr>
                    <w:rPr>
                      <w:ins w:id="1951" w:author="Victor Rouco" w:date="2020-06-17T16:51:00Z"/>
                      <w:rFonts w:ascii="Calibri" w:hAnsi="Calibri" w:cs="Calibri"/>
                      <w:color w:val="000000"/>
                    </w:rPr>
                  </w:pPr>
                  <w:ins w:id="1952" w:author="Victor Rouco" w:date="2020-06-17T16:51:00Z">
                    <w:r>
                      <w:rPr>
                        <w:rFonts w:ascii="Calibri" w:hAnsi="Calibri" w:cs="Calibri"/>
                        <w:color w:val="000000"/>
                      </w:rPr>
                      <w:t>Extraversion</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1F3B9" w14:textId="77777777" w:rsidR="0094544B" w:rsidRDefault="0094544B" w:rsidP="0094544B">
                  <w:pPr>
                    <w:rPr>
                      <w:ins w:id="1953"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2FE223" w14:textId="77777777" w:rsidR="0094544B" w:rsidRDefault="0094544B" w:rsidP="0094544B">
                  <w:pPr>
                    <w:rPr>
                      <w:ins w:id="1954" w:author="Victor Rouco" w:date="2020-06-17T16:51:00Z"/>
                      <w:rFonts w:ascii="Calibri" w:hAnsi="Calibri" w:cs="Calibri"/>
                      <w:color w:val="000000"/>
                    </w:rPr>
                  </w:pPr>
                  <w:ins w:id="1955" w:author="Victor Rouco" w:date="2020-06-17T16:51:00Z">
                    <w:r>
                      <w:rPr>
                        <w:rFonts w:ascii="Calibri" w:hAnsi="Calibri" w:cs="Calibri"/>
                        <w:color w:val="000000"/>
                      </w:rPr>
                      <w:t>Humor</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034224" w14:textId="77777777" w:rsidR="0094544B" w:rsidRDefault="0094544B" w:rsidP="0094544B">
                  <w:pPr>
                    <w:rPr>
                      <w:ins w:id="1956" w:author="Victor Rouco" w:date="2020-06-17T16:51:00Z"/>
                      <w:rFonts w:ascii="Calibri" w:hAnsi="Calibri" w:cs="Calibri"/>
                      <w:color w:val="000000"/>
                    </w:rPr>
                  </w:pPr>
                  <w:ins w:id="1957" w:author="Victor Rouco" w:date="2020-06-17T16:51:00Z">
                    <w:r>
                      <w:rPr>
                        <w:rFonts w:ascii="Calibri" w:hAnsi="Calibri" w:cs="Calibri"/>
                        <w:color w:val="000000"/>
                      </w:rPr>
                      <w:t>Energ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0D285C" w14:textId="77777777" w:rsidR="0094544B" w:rsidRDefault="0094544B" w:rsidP="0094544B">
                  <w:pPr>
                    <w:rPr>
                      <w:ins w:id="1958" w:author="Victor Rouco" w:date="2020-06-17T16:51:00Z"/>
                      <w:rFonts w:ascii="Calibri" w:hAnsi="Calibri" w:cs="Calibri"/>
                      <w:color w:val="000000"/>
                    </w:rPr>
                  </w:pPr>
                  <w:ins w:id="1959" w:author="Victor Rouco" w:date="2020-06-17T16:51:00Z">
                    <w:r>
                      <w:rPr>
                        <w:rFonts w:ascii="Calibri" w:hAnsi="Calibri" w:cs="Calibri"/>
                        <w:color w:val="000000"/>
                      </w:rPr>
                      <w:t>Sociability</w:t>
                    </w:r>
                  </w:ins>
                </w:p>
              </w:tc>
            </w:tr>
            <w:tr w:rsidR="0094544B" w14:paraId="468E15AD" w14:textId="77777777" w:rsidTr="0094544B">
              <w:trPr>
                <w:trHeight w:val="320"/>
                <w:ins w:id="196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C7528C" w14:textId="77777777" w:rsidR="0094544B" w:rsidRDefault="0094544B" w:rsidP="0094544B">
                  <w:pPr>
                    <w:rPr>
                      <w:ins w:id="1961"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B6B361" w14:textId="77777777" w:rsidR="0094544B" w:rsidRDefault="0094544B" w:rsidP="0094544B">
                  <w:pPr>
                    <w:rPr>
                      <w:ins w:id="196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C6702" w14:textId="77777777" w:rsidR="0094544B" w:rsidRDefault="0094544B" w:rsidP="0094544B">
                  <w:pPr>
                    <w:rPr>
                      <w:ins w:id="1963" w:author="Victor Rouco" w:date="2020-06-17T16:51:00Z"/>
                      <w:rFonts w:ascii="Calibri" w:hAnsi="Calibri" w:cs="Calibri"/>
                      <w:color w:val="000000"/>
                    </w:rPr>
                  </w:pPr>
                  <w:ins w:id="1964" w:author="Victor Rouco" w:date="2020-06-17T16:51:00Z">
                    <w:r>
                      <w:rPr>
                        <w:rFonts w:ascii="Calibri" w:hAnsi="Calibri" w:cs="Calibri"/>
                        <w:color w:val="000000"/>
                      </w:rPr>
                      <w:t>Positive attitud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D8783E" w14:textId="77777777" w:rsidR="0094544B" w:rsidRDefault="0094544B" w:rsidP="0094544B">
                  <w:pPr>
                    <w:rPr>
                      <w:ins w:id="1965" w:author="Victor Rouco" w:date="2020-06-17T16:51:00Z"/>
                      <w:rFonts w:ascii="Calibri" w:hAnsi="Calibri" w:cs="Calibri"/>
                      <w:color w:val="000000"/>
                    </w:rPr>
                  </w:pPr>
                  <w:ins w:id="1966" w:author="Victor Rouco" w:date="2020-06-17T16:51:00Z">
                    <w:r>
                      <w:rPr>
                        <w:rFonts w:ascii="Calibri" w:hAnsi="Calibri" w:cs="Calibri"/>
                        <w:color w:val="000000"/>
                      </w:rPr>
                      <w:t>Forceful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89A510" w14:textId="77777777" w:rsidR="0094544B" w:rsidRDefault="0094544B" w:rsidP="0094544B">
                  <w:pPr>
                    <w:rPr>
                      <w:ins w:id="1967" w:author="Victor Rouco" w:date="2020-06-17T16:51:00Z"/>
                      <w:rFonts w:ascii="Calibri" w:hAnsi="Calibri" w:cs="Calibri"/>
                      <w:color w:val="000000"/>
                    </w:rPr>
                  </w:pPr>
                </w:p>
              </w:tc>
            </w:tr>
            <w:tr w:rsidR="0094544B" w14:paraId="5CD240F3" w14:textId="77777777" w:rsidTr="0094544B">
              <w:trPr>
                <w:trHeight w:val="320"/>
                <w:ins w:id="196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E276E5" w14:textId="77777777" w:rsidR="0094544B" w:rsidRDefault="0094544B" w:rsidP="0094544B">
                  <w:pPr>
                    <w:rPr>
                      <w:ins w:id="196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F8225B" w14:textId="77777777" w:rsidR="0094544B" w:rsidRDefault="0094544B" w:rsidP="0094544B">
                  <w:pPr>
                    <w:rPr>
                      <w:ins w:id="197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4ADDDE" w14:textId="77777777" w:rsidR="0094544B" w:rsidRDefault="0094544B" w:rsidP="0094544B">
                  <w:pPr>
                    <w:rPr>
                      <w:ins w:id="1971" w:author="Victor Rouco" w:date="2020-06-17T16:51:00Z"/>
                      <w:rFonts w:ascii="Calibri" w:hAnsi="Calibri" w:cs="Calibri"/>
                      <w:color w:val="000000"/>
                    </w:rPr>
                  </w:pPr>
                  <w:ins w:id="1972" w:author="Victor Rouco" w:date="2020-06-17T16:51:00Z">
                    <w:r>
                      <w:rPr>
                        <w:rFonts w:ascii="Calibri" w:hAnsi="Calibri" w:cs="Calibri"/>
                        <w:color w:val="000000"/>
                      </w:rPr>
                      <w:t>Wish for affiliation</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2E5B33" w14:textId="77777777" w:rsidR="0094544B" w:rsidRDefault="0094544B" w:rsidP="0094544B">
                  <w:pPr>
                    <w:rPr>
                      <w:ins w:id="1973" w:author="Victor Rouco" w:date="2020-06-17T16:51:00Z"/>
                      <w:rFonts w:ascii="Calibri" w:hAnsi="Calibri" w:cs="Calibri"/>
                      <w:color w:val="000000"/>
                    </w:rPr>
                  </w:pPr>
                  <w:ins w:id="1974" w:author="Victor Rouco" w:date="2020-06-17T16:51:00Z">
                    <w:r>
                      <w:rPr>
                        <w:rFonts w:ascii="Calibri" w:hAnsi="Calibri" w:cs="Calibri"/>
                        <w:color w:val="000000"/>
                      </w:rPr>
                      <w:t>Comunicative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6D8D4B" w14:textId="77777777" w:rsidR="0094544B" w:rsidRDefault="0094544B" w:rsidP="0094544B">
                  <w:pPr>
                    <w:rPr>
                      <w:ins w:id="1975" w:author="Victor Rouco" w:date="2020-06-17T16:51:00Z"/>
                      <w:rFonts w:ascii="Calibri" w:hAnsi="Calibri" w:cs="Calibri"/>
                      <w:color w:val="000000"/>
                    </w:rPr>
                  </w:pPr>
                </w:p>
              </w:tc>
            </w:tr>
            <w:tr w:rsidR="0094544B" w14:paraId="227D1B32" w14:textId="77777777" w:rsidTr="0094544B">
              <w:trPr>
                <w:trHeight w:val="320"/>
                <w:ins w:id="197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1287CB" w14:textId="77777777" w:rsidR="0094544B" w:rsidRDefault="0094544B" w:rsidP="0094544B">
                  <w:pPr>
                    <w:rPr>
                      <w:ins w:id="197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01E3C" w14:textId="77777777" w:rsidR="0094544B" w:rsidRDefault="0094544B" w:rsidP="0094544B">
                  <w:pPr>
                    <w:rPr>
                      <w:ins w:id="197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C4B312" w14:textId="77777777" w:rsidR="0094544B" w:rsidRDefault="0094544B" w:rsidP="0094544B">
                  <w:pPr>
                    <w:rPr>
                      <w:ins w:id="197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169A1F" w14:textId="77777777" w:rsidR="0094544B" w:rsidRDefault="0094544B" w:rsidP="0094544B">
                  <w:pPr>
                    <w:rPr>
                      <w:ins w:id="1980" w:author="Victor Rouco" w:date="2020-06-17T16:51:00Z"/>
                      <w:rFonts w:ascii="Calibri" w:hAnsi="Calibri" w:cs="Calibri"/>
                      <w:color w:val="000000"/>
                    </w:rPr>
                  </w:pPr>
                  <w:ins w:id="1981" w:author="Victor Rouco" w:date="2020-06-17T16:51:00Z">
                    <w:r>
                      <w:rPr>
                        <w:rFonts w:ascii="Calibri" w:hAnsi="Calibri" w:cs="Calibri"/>
                        <w:color w:val="000000"/>
                      </w:rPr>
                      <w:t>Readiness to take risk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37646" w14:textId="77777777" w:rsidR="0094544B" w:rsidRDefault="0094544B" w:rsidP="0094544B">
                  <w:pPr>
                    <w:rPr>
                      <w:ins w:id="1982" w:author="Victor Rouco" w:date="2020-06-17T16:51:00Z"/>
                      <w:rFonts w:ascii="Calibri" w:hAnsi="Calibri" w:cs="Calibri"/>
                      <w:color w:val="000000"/>
                    </w:rPr>
                  </w:pPr>
                </w:p>
              </w:tc>
            </w:tr>
            <w:tr w:rsidR="0094544B" w14:paraId="1DFBF61B" w14:textId="77777777" w:rsidTr="0094544B">
              <w:trPr>
                <w:trHeight w:val="320"/>
                <w:ins w:id="198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8916BF" w14:textId="77777777" w:rsidR="0094544B" w:rsidRDefault="0094544B" w:rsidP="0094544B">
                  <w:pPr>
                    <w:rPr>
                      <w:ins w:id="198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3A5F1A" w14:textId="77777777" w:rsidR="0094544B" w:rsidRDefault="0094544B" w:rsidP="0094544B">
                  <w:pPr>
                    <w:rPr>
                      <w:ins w:id="198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5F2762" w14:textId="77777777" w:rsidR="0094544B" w:rsidRDefault="0094544B" w:rsidP="0094544B">
                  <w:pPr>
                    <w:rPr>
                      <w:ins w:id="198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76CA9E" w14:textId="77777777" w:rsidR="0094544B" w:rsidRDefault="0094544B" w:rsidP="0094544B">
                  <w:pPr>
                    <w:rPr>
                      <w:ins w:id="1987" w:author="Victor Rouco" w:date="2020-06-17T16:51:00Z"/>
                      <w:rFonts w:ascii="Calibri" w:hAnsi="Calibri" w:cs="Calibri"/>
                      <w:color w:val="000000"/>
                    </w:rPr>
                  </w:pPr>
                  <w:ins w:id="1988" w:author="Victor Rouco" w:date="2020-06-17T16:51:00Z">
                    <w:r>
                      <w:rPr>
                        <w:rFonts w:ascii="Calibri" w:hAnsi="Calibri" w:cs="Calibri"/>
                        <w:color w:val="000000"/>
                      </w:rPr>
                      <w:t>Conviviali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47FE85" w14:textId="77777777" w:rsidR="0094544B" w:rsidRDefault="0094544B" w:rsidP="0094544B">
                  <w:pPr>
                    <w:rPr>
                      <w:ins w:id="1989" w:author="Victor Rouco" w:date="2020-06-17T16:51:00Z"/>
                      <w:rFonts w:ascii="Calibri" w:hAnsi="Calibri" w:cs="Calibri"/>
                      <w:color w:val="000000"/>
                    </w:rPr>
                  </w:pPr>
                </w:p>
              </w:tc>
            </w:tr>
            <w:tr w:rsidR="0094544B" w14:paraId="4AB3F892" w14:textId="77777777" w:rsidTr="0094544B">
              <w:trPr>
                <w:trHeight w:val="320"/>
                <w:ins w:id="199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1D2FB7" w14:textId="77777777" w:rsidR="0094544B" w:rsidRDefault="0094544B" w:rsidP="0094544B">
                  <w:pPr>
                    <w:rPr>
                      <w:ins w:id="199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BC6B62" w14:textId="77777777" w:rsidR="0094544B" w:rsidRDefault="0094544B" w:rsidP="0094544B">
                  <w:pPr>
                    <w:rPr>
                      <w:ins w:id="199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70314B" w14:textId="77777777" w:rsidR="0094544B" w:rsidRDefault="0094544B" w:rsidP="0094544B">
                  <w:pPr>
                    <w:rPr>
                      <w:ins w:id="199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1FE7E8" w14:textId="77777777" w:rsidR="0094544B" w:rsidRDefault="0094544B" w:rsidP="0094544B">
                  <w:pPr>
                    <w:rPr>
                      <w:ins w:id="199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108B12" w14:textId="77777777" w:rsidR="0094544B" w:rsidRDefault="0094544B" w:rsidP="0094544B">
                  <w:pPr>
                    <w:rPr>
                      <w:ins w:id="1995" w:author="Victor Rouco" w:date="2020-06-17T16:51:00Z"/>
                      <w:sz w:val="20"/>
                      <w:szCs w:val="20"/>
                    </w:rPr>
                  </w:pPr>
                </w:p>
              </w:tc>
            </w:tr>
            <w:tr w:rsidR="0094544B" w14:paraId="4F4C2E5B" w14:textId="77777777" w:rsidTr="0094544B">
              <w:trPr>
                <w:trHeight w:val="320"/>
                <w:ins w:id="199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53DA5E" w14:textId="77777777" w:rsidR="0094544B" w:rsidRDefault="0094544B" w:rsidP="0094544B">
                  <w:pPr>
                    <w:rPr>
                      <w:ins w:id="1997" w:author="Victor Rouco" w:date="2020-06-17T16:51:00Z"/>
                      <w:rFonts w:ascii="Calibri" w:hAnsi="Calibri" w:cs="Calibri"/>
                      <w:color w:val="000000"/>
                    </w:rPr>
                  </w:pPr>
                  <w:ins w:id="1998" w:author="Victor Rouco" w:date="2020-06-17T16:51:00Z">
                    <w:r>
                      <w:rPr>
                        <w:rFonts w:ascii="Calibri" w:hAnsi="Calibri" w:cs="Calibri"/>
                        <w:color w:val="000000"/>
                      </w:rPr>
                      <w:t>Emotional Stabili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D467B" w14:textId="77777777" w:rsidR="0094544B" w:rsidRDefault="0094544B" w:rsidP="0094544B">
                  <w:pPr>
                    <w:rPr>
                      <w:ins w:id="1999"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B599C1" w14:textId="77777777" w:rsidR="0094544B" w:rsidRDefault="0094544B" w:rsidP="0094544B">
                  <w:pPr>
                    <w:rPr>
                      <w:ins w:id="2000" w:author="Victor Rouco" w:date="2020-06-17T16:51:00Z"/>
                      <w:rFonts w:ascii="Calibri" w:hAnsi="Calibri" w:cs="Calibri"/>
                      <w:color w:val="000000"/>
                    </w:rPr>
                  </w:pPr>
                  <w:ins w:id="2001" w:author="Victor Rouco" w:date="2020-06-17T16:51:00Z">
                    <w:r>
                      <w:rPr>
                        <w:rFonts w:ascii="Calibri" w:hAnsi="Calibri" w:cs="Calibri"/>
                        <w:color w:val="000000"/>
                      </w:rPr>
                      <w:t>Mental bala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D83603" w14:textId="77777777" w:rsidR="0094544B" w:rsidRDefault="0094544B" w:rsidP="0094544B">
                  <w:pPr>
                    <w:rPr>
                      <w:ins w:id="2002" w:author="Victor Rouco" w:date="2020-06-17T16:51:00Z"/>
                      <w:rFonts w:ascii="Calibri" w:hAnsi="Calibri" w:cs="Calibri"/>
                      <w:color w:val="000000"/>
                    </w:rPr>
                  </w:pPr>
                  <w:ins w:id="2003" w:author="Victor Rouco" w:date="2020-06-17T16:51:00Z">
                    <w:r>
                      <w:rPr>
                        <w:rFonts w:ascii="Calibri" w:hAnsi="Calibri" w:cs="Calibri"/>
                        <w:color w:val="000000"/>
                      </w:rPr>
                      <w:t>Carefree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9CF411" w14:textId="77777777" w:rsidR="0094544B" w:rsidRDefault="0094544B" w:rsidP="0094544B">
                  <w:pPr>
                    <w:rPr>
                      <w:ins w:id="2004" w:author="Victor Rouco" w:date="2020-06-17T16:51:00Z"/>
                      <w:rFonts w:ascii="Calibri" w:hAnsi="Calibri" w:cs="Calibri"/>
                      <w:color w:val="000000"/>
                    </w:rPr>
                  </w:pPr>
                </w:p>
              </w:tc>
            </w:tr>
            <w:tr w:rsidR="0094544B" w14:paraId="44C74D8C" w14:textId="77777777" w:rsidTr="0094544B">
              <w:trPr>
                <w:trHeight w:val="320"/>
                <w:ins w:id="200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B2E67" w14:textId="77777777" w:rsidR="0094544B" w:rsidRDefault="0094544B" w:rsidP="0094544B">
                  <w:pPr>
                    <w:rPr>
                      <w:ins w:id="200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FFAFD" w14:textId="77777777" w:rsidR="0094544B" w:rsidRDefault="0094544B" w:rsidP="0094544B">
                  <w:pPr>
                    <w:rPr>
                      <w:ins w:id="200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5C8004" w14:textId="77777777" w:rsidR="0094544B" w:rsidRDefault="0094544B" w:rsidP="0094544B">
                  <w:pPr>
                    <w:rPr>
                      <w:ins w:id="2008" w:author="Victor Rouco" w:date="2020-06-17T16:51:00Z"/>
                      <w:rFonts w:ascii="Calibri" w:hAnsi="Calibri" w:cs="Calibri"/>
                      <w:color w:val="000000"/>
                    </w:rPr>
                  </w:pPr>
                  <w:ins w:id="2009" w:author="Victor Rouco" w:date="2020-06-17T16:51:00Z">
                    <w:r>
                      <w:rPr>
                        <w:rFonts w:ascii="Calibri" w:hAnsi="Calibri" w:cs="Calibri"/>
                        <w:color w:val="000000"/>
                      </w:rPr>
                      <w:t>Driv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1DEE" w14:textId="77777777" w:rsidR="0094544B" w:rsidRDefault="0094544B" w:rsidP="0094544B">
                  <w:pPr>
                    <w:rPr>
                      <w:ins w:id="2010" w:author="Victor Rouco" w:date="2020-06-17T16:51:00Z"/>
                      <w:rFonts w:ascii="Calibri" w:hAnsi="Calibri" w:cs="Calibri"/>
                      <w:color w:val="000000"/>
                    </w:rPr>
                  </w:pPr>
                  <w:ins w:id="2011" w:author="Victor Rouco" w:date="2020-06-17T16:51:00Z">
                    <w:r>
                      <w:rPr>
                        <w:rFonts w:ascii="Calibri" w:hAnsi="Calibri" w:cs="Calibri"/>
                        <w:color w:val="000000"/>
                      </w:rPr>
                      <w:t>Equanimi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90EC56" w14:textId="77777777" w:rsidR="0094544B" w:rsidRDefault="0094544B" w:rsidP="0094544B">
                  <w:pPr>
                    <w:rPr>
                      <w:ins w:id="2012" w:author="Victor Rouco" w:date="2020-06-17T16:51:00Z"/>
                      <w:rFonts w:ascii="Calibri" w:hAnsi="Calibri" w:cs="Calibri"/>
                      <w:color w:val="000000"/>
                    </w:rPr>
                  </w:pPr>
                </w:p>
              </w:tc>
            </w:tr>
            <w:tr w:rsidR="0094544B" w14:paraId="437FD18F" w14:textId="77777777" w:rsidTr="0094544B">
              <w:trPr>
                <w:trHeight w:val="320"/>
                <w:ins w:id="201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6D771" w14:textId="77777777" w:rsidR="0094544B" w:rsidRDefault="0094544B" w:rsidP="0094544B">
                  <w:pPr>
                    <w:rPr>
                      <w:ins w:id="201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B3CCE4" w14:textId="77777777" w:rsidR="0094544B" w:rsidRDefault="0094544B" w:rsidP="0094544B">
                  <w:pPr>
                    <w:rPr>
                      <w:ins w:id="201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7FB34" w14:textId="77777777" w:rsidR="0094544B" w:rsidRDefault="0094544B" w:rsidP="0094544B">
                  <w:pPr>
                    <w:rPr>
                      <w:ins w:id="2016" w:author="Victor Rouco" w:date="2020-06-17T16:51:00Z"/>
                      <w:rFonts w:ascii="Calibri" w:hAnsi="Calibri" w:cs="Calibri"/>
                      <w:color w:val="000000"/>
                    </w:rPr>
                  </w:pPr>
                  <w:ins w:id="2017" w:author="Victor Rouco" w:date="2020-06-17T16:51:00Z">
                    <w:r>
                      <w:rPr>
                        <w:rFonts w:ascii="Calibri" w:hAnsi="Calibri" w:cs="Calibri"/>
                        <w:color w:val="000000"/>
                      </w:rPr>
                      <w:t>Emotional robust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CD275" w14:textId="77777777" w:rsidR="0094544B" w:rsidRDefault="0094544B" w:rsidP="0094544B">
                  <w:pPr>
                    <w:rPr>
                      <w:ins w:id="2018" w:author="Victor Rouco" w:date="2020-06-17T16:51:00Z"/>
                      <w:rFonts w:ascii="Calibri" w:hAnsi="Calibri" w:cs="Calibri"/>
                      <w:color w:val="000000"/>
                    </w:rPr>
                  </w:pPr>
                  <w:ins w:id="2019" w:author="Victor Rouco" w:date="2020-06-17T16:51:00Z">
                    <w:r>
                      <w:rPr>
                        <w:rFonts w:ascii="Calibri" w:hAnsi="Calibri" w:cs="Calibri"/>
                        <w:color w:val="000000"/>
                      </w:rPr>
                      <w:t>Confide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22A0CE" w14:textId="77777777" w:rsidR="0094544B" w:rsidRDefault="0094544B" w:rsidP="0094544B">
                  <w:pPr>
                    <w:rPr>
                      <w:ins w:id="2020" w:author="Victor Rouco" w:date="2020-06-17T16:51:00Z"/>
                      <w:rFonts w:ascii="Calibri" w:hAnsi="Calibri" w:cs="Calibri"/>
                      <w:color w:val="000000"/>
                    </w:rPr>
                  </w:pPr>
                </w:p>
              </w:tc>
            </w:tr>
            <w:tr w:rsidR="0094544B" w14:paraId="64898978" w14:textId="77777777" w:rsidTr="0094544B">
              <w:trPr>
                <w:trHeight w:val="320"/>
                <w:ins w:id="202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9722CF" w14:textId="77777777" w:rsidR="0094544B" w:rsidRDefault="0094544B" w:rsidP="0094544B">
                  <w:pPr>
                    <w:rPr>
                      <w:ins w:id="202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1F1A18" w14:textId="77777777" w:rsidR="0094544B" w:rsidRDefault="0094544B" w:rsidP="0094544B">
                  <w:pPr>
                    <w:rPr>
                      <w:ins w:id="202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38DBB8" w14:textId="77777777" w:rsidR="0094544B" w:rsidRDefault="0094544B" w:rsidP="0094544B">
                  <w:pPr>
                    <w:rPr>
                      <w:ins w:id="202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51E2E1" w14:textId="77777777" w:rsidR="0094544B" w:rsidRDefault="0094544B" w:rsidP="0094544B">
                  <w:pPr>
                    <w:rPr>
                      <w:ins w:id="2025" w:author="Victor Rouco" w:date="2020-06-17T16:51:00Z"/>
                      <w:rFonts w:ascii="Calibri" w:hAnsi="Calibri" w:cs="Calibri"/>
                      <w:color w:val="000000"/>
                    </w:rPr>
                  </w:pPr>
                  <w:ins w:id="2026" w:author="Victor Rouco" w:date="2020-06-17T16:51:00Z">
                    <w:r>
                      <w:rPr>
                        <w:rFonts w:ascii="Calibri" w:hAnsi="Calibri" w:cs="Calibri"/>
                        <w:color w:val="000000"/>
                      </w:rPr>
                      <w:t>Self-attention</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79C50F" w14:textId="77777777" w:rsidR="0094544B" w:rsidRDefault="0094544B" w:rsidP="0094544B">
                  <w:pPr>
                    <w:rPr>
                      <w:ins w:id="2027" w:author="Victor Rouco" w:date="2020-06-17T16:51:00Z"/>
                      <w:rFonts w:ascii="Calibri" w:hAnsi="Calibri" w:cs="Calibri"/>
                      <w:color w:val="000000"/>
                    </w:rPr>
                  </w:pPr>
                </w:p>
              </w:tc>
            </w:tr>
            <w:tr w:rsidR="0094544B" w14:paraId="329205D2" w14:textId="77777777" w:rsidTr="0094544B">
              <w:trPr>
                <w:trHeight w:val="320"/>
                <w:ins w:id="202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BA334" w14:textId="77777777" w:rsidR="0094544B" w:rsidRDefault="0094544B" w:rsidP="0094544B">
                  <w:pPr>
                    <w:rPr>
                      <w:ins w:id="202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0B6DE" w14:textId="77777777" w:rsidR="0094544B" w:rsidRDefault="0094544B" w:rsidP="0094544B">
                  <w:pPr>
                    <w:rPr>
                      <w:ins w:id="203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54263D" w14:textId="77777777" w:rsidR="0094544B" w:rsidRDefault="0094544B" w:rsidP="0094544B">
                  <w:pPr>
                    <w:rPr>
                      <w:ins w:id="203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4B9F7E" w14:textId="77777777" w:rsidR="0094544B" w:rsidRDefault="0094544B" w:rsidP="0094544B">
                  <w:pPr>
                    <w:rPr>
                      <w:ins w:id="203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327A7E" w14:textId="77777777" w:rsidR="0094544B" w:rsidRDefault="0094544B" w:rsidP="0094544B">
                  <w:pPr>
                    <w:rPr>
                      <w:ins w:id="2033" w:author="Victor Rouco" w:date="2020-06-17T16:51:00Z"/>
                      <w:sz w:val="20"/>
                      <w:szCs w:val="20"/>
                    </w:rPr>
                  </w:pPr>
                </w:p>
              </w:tc>
            </w:tr>
            <w:tr w:rsidR="0094544B" w14:paraId="7548DC83" w14:textId="77777777" w:rsidTr="0094544B">
              <w:trPr>
                <w:trHeight w:val="320"/>
                <w:ins w:id="203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61F29" w14:textId="77777777" w:rsidR="0094544B" w:rsidRDefault="0094544B" w:rsidP="0094544B">
                  <w:pPr>
                    <w:rPr>
                      <w:ins w:id="2035" w:author="Victor Rouco" w:date="2020-06-17T16:51:00Z"/>
                      <w:rFonts w:ascii="Calibri" w:hAnsi="Calibri" w:cs="Calibri"/>
                      <w:color w:val="000000"/>
                    </w:rPr>
                  </w:pPr>
                  <w:ins w:id="2036" w:author="Victor Rouco" w:date="2020-06-17T16:51:00Z">
                    <w:r>
                      <w:rPr>
                        <w:rFonts w:ascii="Calibri" w:hAnsi="Calibri" w:cs="Calibri"/>
                        <w:color w:val="000000"/>
                      </w:rPr>
                      <w:t>Open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62184" w14:textId="77777777" w:rsidR="0094544B" w:rsidRDefault="0094544B" w:rsidP="0094544B">
                  <w:pPr>
                    <w:rPr>
                      <w:ins w:id="2037"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109295" w14:textId="77777777" w:rsidR="0094544B" w:rsidRDefault="0094544B" w:rsidP="0094544B">
                  <w:pPr>
                    <w:rPr>
                      <w:ins w:id="2038" w:author="Victor Rouco" w:date="2020-06-17T16:51:00Z"/>
                      <w:rFonts w:ascii="Calibri" w:hAnsi="Calibri" w:cs="Calibri"/>
                      <w:color w:val="000000"/>
                    </w:rPr>
                  </w:pPr>
                  <w:ins w:id="2039" w:author="Victor Rouco" w:date="2020-06-17T16:51:00Z">
                    <w:r>
                      <w:rPr>
                        <w:rFonts w:ascii="Calibri" w:hAnsi="Calibri" w:cs="Calibri"/>
                        <w:color w:val="000000"/>
                      </w:rPr>
                      <w:t>Wish to analyz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D41880" w14:textId="77777777" w:rsidR="0094544B" w:rsidRDefault="0094544B" w:rsidP="0094544B">
                  <w:pPr>
                    <w:rPr>
                      <w:ins w:id="2040" w:author="Victor Rouco" w:date="2020-06-17T16:51:00Z"/>
                      <w:rFonts w:ascii="Calibri" w:hAnsi="Calibri" w:cs="Calibri"/>
                      <w:color w:val="000000"/>
                    </w:rPr>
                  </w:pPr>
                  <w:ins w:id="2041" w:author="Victor Rouco" w:date="2020-06-17T16:51:00Z">
                    <w:r>
                      <w:rPr>
                        <w:rFonts w:ascii="Calibri" w:hAnsi="Calibri" w:cs="Calibri"/>
                        <w:color w:val="000000"/>
                      </w:rPr>
                      <w:t>Willingness to learn</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BCAD16" w14:textId="77777777" w:rsidR="0094544B" w:rsidRDefault="0094544B" w:rsidP="0094544B">
                  <w:pPr>
                    <w:rPr>
                      <w:ins w:id="2042" w:author="Victor Rouco" w:date="2020-06-17T16:51:00Z"/>
                      <w:rFonts w:ascii="Calibri" w:hAnsi="Calibri" w:cs="Calibri"/>
                      <w:color w:val="000000"/>
                    </w:rPr>
                  </w:pPr>
                </w:p>
              </w:tc>
            </w:tr>
            <w:tr w:rsidR="0094544B" w14:paraId="5C8A344E" w14:textId="77777777" w:rsidTr="0094544B">
              <w:trPr>
                <w:trHeight w:val="320"/>
                <w:ins w:id="204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407E49" w14:textId="77777777" w:rsidR="0094544B" w:rsidRDefault="0094544B" w:rsidP="0094544B">
                  <w:pPr>
                    <w:rPr>
                      <w:ins w:id="204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397130" w14:textId="77777777" w:rsidR="0094544B" w:rsidRDefault="0094544B" w:rsidP="0094544B">
                  <w:pPr>
                    <w:rPr>
                      <w:ins w:id="204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B820E5" w14:textId="77777777" w:rsidR="0094544B" w:rsidRDefault="0094544B" w:rsidP="0094544B">
                  <w:pPr>
                    <w:rPr>
                      <w:ins w:id="2046" w:author="Victor Rouco" w:date="2020-06-17T16:51:00Z"/>
                      <w:rFonts w:ascii="Calibri" w:hAnsi="Calibri" w:cs="Calibri"/>
                      <w:color w:val="000000"/>
                    </w:rPr>
                  </w:pPr>
                  <w:ins w:id="2047" w:author="Victor Rouco" w:date="2020-06-17T16:51:00Z">
                    <w:r>
                      <w:rPr>
                        <w:rFonts w:ascii="Calibri" w:hAnsi="Calibri" w:cs="Calibri"/>
                        <w:color w:val="000000"/>
                      </w:rPr>
                      <w:t>Artistic interest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D2BE98" w14:textId="77777777" w:rsidR="0094544B" w:rsidRDefault="0094544B" w:rsidP="0094544B">
                  <w:pPr>
                    <w:rPr>
                      <w:ins w:id="2048" w:author="Victor Rouco" w:date="2020-06-17T16:51:00Z"/>
                      <w:rFonts w:ascii="Calibri" w:hAnsi="Calibri" w:cs="Calibri"/>
                      <w:color w:val="000000"/>
                    </w:rPr>
                  </w:pPr>
                  <w:ins w:id="2049" w:author="Victor Rouco" w:date="2020-06-17T16:51:00Z">
                    <w:r>
                      <w:rPr>
                        <w:rFonts w:ascii="Calibri" w:hAnsi="Calibri" w:cs="Calibri"/>
                        <w:color w:val="000000"/>
                      </w:rPr>
                      <w:t>Open-mindedness</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E6990C" w14:textId="77777777" w:rsidR="0094544B" w:rsidRDefault="0094544B" w:rsidP="0094544B">
                  <w:pPr>
                    <w:rPr>
                      <w:ins w:id="2050" w:author="Victor Rouco" w:date="2020-06-17T16:51:00Z"/>
                      <w:rFonts w:ascii="Calibri" w:hAnsi="Calibri" w:cs="Calibri"/>
                      <w:color w:val="000000"/>
                    </w:rPr>
                  </w:pPr>
                </w:p>
              </w:tc>
            </w:tr>
            <w:tr w:rsidR="0094544B" w14:paraId="2F763204" w14:textId="77777777" w:rsidTr="0094544B">
              <w:trPr>
                <w:trHeight w:val="320"/>
                <w:ins w:id="205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057119" w14:textId="77777777" w:rsidR="0094544B" w:rsidRDefault="0094544B" w:rsidP="0094544B">
                  <w:pPr>
                    <w:rPr>
                      <w:ins w:id="205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D0A0FB" w14:textId="77777777" w:rsidR="0094544B" w:rsidRDefault="0094544B" w:rsidP="0094544B">
                  <w:pPr>
                    <w:rPr>
                      <w:ins w:id="205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BC68F2" w14:textId="77777777" w:rsidR="0094544B" w:rsidRDefault="0094544B" w:rsidP="0094544B">
                  <w:pPr>
                    <w:rPr>
                      <w:ins w:id="2054" w:author="Victor Rouco" w:date="2020-06-17T16:51:00Z"/>
                      <w:rFonts w:ascii="Calibri" w:hAnsi="Calibri" w:cs="Calibri"/>
                      <w:color w:val="000000"/>
                    </w:rPr>
                  </w:pPr>
                  <w:ins w:id="2055" w:author="Victor Rouco" w:date="2020-06-17T16:51:00Z">
                    <w:r>
                      <w:rPr>
                        <w:rFonts w:ascii="Calibri" w:hAnsi="Calibri" w:cs="Calibri"/>
                        <w:color w:val="000000"/>
                      </w:rPr>
                      <w:t>Interest in reading</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12C263" w14:textId="77777777" w:rsidR="0094544B" w:rsidRDefault="0094544B" w:rsidP="0094544B">
                  <w:pPr>
                    <w:rPr>
                      <w:ins w:id="2056" w:author="Victor Rouco" w:date="2020-06-17T16:51:00Z"/>
                      <w:rFonts w:ascii="Calibri" w:hAnsi="Calibri" w:cs="Calibri"/>
                      <w:color w:val="000000"/>
                    </w:rPr>
                  </w:pPr>
                  <w:ins w:id="2057" w:author="Victor Rouco" w:date="2020-06-17T16:51:00Z">
                    <w:r>
                      <w:rPr>
                        <w:rFonts w:ascii="Calibri" w:hAnsi="Calibri" w:cs="Calibri"/>
                        <w:color w:val="000000"/>
                      </w:rPr>
                      <w:t>Wish for varie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B82BD4" w14:textId="77777777" w:rsidR="0094544B" w:rsidRDefault="0094544B" w:rsidP="0094544B">
                  <w:pPr>
                    <w:rPr>
                      <w:ins w:id="2058" w:author="Victor Rouco" w:date="2020-06-17T16:51:00Z"/>
                      <w:rFonts w:ascii="Calibri" w:hAnsi="Calibri" w:cs="Calibri"/>
                      <w:color w:val="000000"/>
                    </w:rPr>
                  </w:pPr>
                </w:p>
              </w:tc>
            </w:tr>
            <w:tr w:rsidR="0094544B" w14:paraId="10996A3B" w14:textId="77777777" w:rsidTr="0094544B">
              <w:trPr>
                <w:trHeight w:val="320"/>
                <w:ins w:id="205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69A0A9" w14:textId="77777777" w:rsidR="0094544B" w:rsidRDefault="0094544B" w:rsidP="0094544B">
                  <w:pPr>
                    <w:rPr>
                      <w:ins w:id="206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457219" w14:textId="77777777" w:rsidR="0094544B" w:rsidRDefault="0094544B" w:rsidP="0094544B">
                  <w:pPr>
                    <w:rPr>
                      <w:ins w:id="206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708D7" w14:textId="77777777" w:rsidR="0094544B" w:rsidRDefault="0094544B" w:rsidP="0094544B">
                  <w:pPr>
                    <w:rPr>
                      <w:ins w:id="2062" w:author="Victor Rouco" w:date="2020-06-17T16:51:00Z"/>
                      <w:rFonts w:ascii="Calibri" w:hAnsi="Calibri" w:cs="Calibri"/>
                      <w:color w:val="000000"/>
                    </w:rPr>
                  </w:pPr>
                  <w:ins w:id="2063" w:author="Victor Rouco" w:date="2020-06-17T16:51:00Z">
                    <w:r>
                      <w:rPr>
                        <w:rFonts w:ascii="Calibri" w:hAnsi="Calibri" w:cs="Calibri"/>
                        <w:color w:val="000000"/>
                      </w:rPr>
                      <w:t>Creativi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5AFF31" w14:textId="77777777" w:rsidR="0094544B" w:rsidRDefault="0094544B" w:rsidP="0094544B">
                  <w:pPr>
                    <w:rPr>
                      <w:ins w:id="2064" w:author="Victor Rouco" w:date="2020-06-17T16:51:00Z"/>
                      <w:rFonts w:ascii="Calibri" w:hAnsi="Calibri" w:cs="Calibri"/>
                      <w:color w:val="000000"/>
                    </w:rPr>
                  </w:pPr>
                  <w:ins w:id="2065" w:author="Victor Rouco" w:date="2020-06-17T16:51:00Z">
                    <w:r>
                      <w:rPr>
                        <w:rFonts w:ascii="Calibri" w:hAnsi="Calibri" w:cs="Calibri"/>
                        <w:color w:val="000000"/>
                      </w:rPr>
                      <w:t>Sensitivity</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CC189" w14:textId="77777777" w:rsidR="0094544B" w:rsidRDefault="0094544B" w:rsidP="0094544B">
                  <w:pPr>
                    <w:rPr>
                      <w:ins w:id="2066" w:author="Victor Rouco" w:date="2020-06-17T16:51:00Z"/>
                      <w:rFonts w:ascii="Calibri" w:hAnsi="Calibri" w:cs="Calibri"/>
                      <w:color w:val="000000"/>
                    </w:rPr>
                  </w:pPr>
                </w:p>
              </w:tc>
            </w:tr>
            <w:tr w:rsidR="0094544B" w14:paraId="52AEFB77" w14:textId="77777777" w:rsidTr="0094544B">
              <w:trPr>
                <w:trHeight w:val="320"/>
                <w:ins w:id="206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8D1B85" w14:textId="77777777" w:rsidR="0094544B" w:rsidRDefault="0094544B" w:rsidP="0094544B">
                  <w:pPr>
                    <w:rPr>
                      <w:ins w:id="206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9F1A" w14:textId="77777777" w:rsidR="0094544B" w:rsidRDefault="0094544B" w:rsidP="0094544B">
                  <w:pPr>
                    <w:rPr>
                      <w:ins w:id="206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55D7F" w14:textId="77777777" w:rsidR="0094544B" w:rsidRDefault="0094544B" w:rsidP="0094544B">
                  <w:pPr>
                    <w:rPr>
                      <w:ins w:id="207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09BB1" w14:textId="77777777" w:rsidR="0094544B" w:rsidRDefault="0094544B" w:rsidP="0094544B">
                  <w:pPr>
                    <w:rPr>
                      <w:ins w:id="2071" w:author="Victor Rouco" w:date="2020-06-17T16:51:00Z"/>
                      <w:rFonts w:ascii="Calibri" w:hAnsi="Calibri" w:cs="Calibri"/>
                      <w:color w:val="000000"/>
                    </w:rPr>
                  </w:pPr>
                  <w:ins w:id="2072" w:author="Victor Rouco" w:date="2020-06-17T16:51:00Z">
                    <w:r>
                      <w:rPr>
                        <w:rFonts w:ascii="Calibri" w:hAnsi="Calibri" w:cs="Calibri"/>
                        <w:color w:val="000000"/>
                      </w:rPr>
                      <w:t>Intellect</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D1A4E0" w14:textId="77777777" w:rsidR="0094544B" w:rsidRDefault="0094544B" w:rsidP="0094544B">
                  <w:pPr>
                    <w:rPr>
                      <w:ins w:id="2073" w:author="Victor Rouco" w:date="2020-06-17T16:51:00Z"/>
                      <w:rFonts w:ascii="Calibri" w:hAnsi="Calibri" w:cs="Calibri"/>
                      <w:color w:val="000000"/>
                    </w:rPr>
                  </w:pPr>
                </w:p>
              </w:tc>
            </w:tr>
          </w:tbl>
          <w:p w14:paraId="11F85BB0" w14:textId="1DF1F91F" w:rsidR="00456E3A" w:rsidRPr="00991DD4" w:rsidDel="0094544B" w:rsidRDefault="0094544B" w:rsidP="00456E3A">
            <w:pPr>
              <w:rPr>
                <w:del w:id="2074" w:author="Victor Rouco" w:date="2020-06-17T16:51:00Z"/>
                <w:rFonts w:ascii="Arial" w:hAnsi="Arial" w:cs="Arial"/>
                <w:sz w:val="20"/>
                <w:szCs w:val="20"/>
              </w:rPr>
            </w:pPr>
            <w:ins w:id="2075" w:author="Victor Rouco" w:date="2020-06-17T16:51:00Z">
              <w:r w:rsidDel="0094544B">
                <w:rPr>
                  <w:rFonts w:ascii="Arial" w:hAnsi="Arial" w:cs="Arial"/>
                  <w:sz w:val="20"/>
                  <w:szCs w:val="20"/>
                </w:rPr>
                <w:t xml:space="preserve"> </w:t>
              </w:r>
            </w:ins>
            <w:del w:id="2076" w:author="Victor Rouco" w:date="2020-06-17T16:51:00Z">
              <w:r w:rsidR="00485490" w:rsidDel="0094544B">
                <w:rPr>
                  <w:rFonts w:ascii="Arial" w:hAnsi="Arial" w:cs="Arial"/>
                  <w:sz w:val="20"/>
                  <w:szCs w:val="20"/>
                </w:rPr>
                <w:delText>Domain</w:delText>
              </w:r>
            </w:del>
          </w:p>
        </w:tc>
        <w:tc>
          <w:tcPr>
            <w:tcW w:w="2660" w:type="dxa"/>
            <w:tcBorders>
              <w:top w:val="nil"/>
              <w:left w:val="nil"/>
              <w:bottom w:val="nil"/>
              <w:right w:val="nil"/>
            </w:tcBorders>
            <w:shd w:val="clear" w:color="auto" w:fill="auto"/>
            <w:noWrap/>
            <w:vAlign w:val="bottom"/>
            <w:hideMark/>
          </w:tcPr>
          <w:p w14:paraId="7FE239F0" w14:textId="0855739E" w:rsidR="00456E3A" w:rsidRPr="00991DD4" w:rsidDel="0094544B" w:rsidRDefault="00456E3A" w:rsidP="00456E3A">
            <w:pPr>
              <w:rPr>
                <w:del w:id="2077" w:author="Victor Rouco" w:date="2020-06-17T16:51:00Z"/>
                <w:rFonts w:ascii="Arial" w:hAnsi="Arial" w:cs="Arial"/>
                <w:sz w:val="20"/>
                <w:szCs w:val="20"/>
              </w:rPr>
            </w:pPr>
            <w:del w:id="2078" w:author="Victor Rouco" w:date="2020-06-17T16:51:00Z">
              <w:r w:rsidRPr="00991DD4" w:rsidDel="0094544B">
                <w:rPr>
                  <w:rFonts w:ascii="Arial" w:hAnsi="Arial" w:cs="Arial"/>
                  <w:sz w:val="20"/>
                  <w:szCs w:val="20"/>
                </w:rPr>
                <w:delText>Configural MI</w:delText>
              </w:r>
            </w:del>
          </w:p>
        </w:tc>
        <w:tc>
          <w:tcPr>
            <w:tcW w:w="2480" w:type="dxa"/>
            <w:tcBorders>
              <w:top w:val="nil"/>
              <w:left w:val="nil"/>
              <w:bottom w:val="nil"/>
              <w:right w:val="nil"/>
            </w:tcBorders>
            <w:shd w:val="clear" w:color="auto" w:fill="auto"/>
            <w:noWrap/>
            <w:vAlign w:val="bottom"/>
            <w:hideMark/>
          </w:tcPr>
          <w:p w14:paraId="24D5A593" w14:textId="4D4A1B09" w:rsidR="00456E3A" w:rsidRPr="00991DD4" w:rsidDel="0094544B" w:rsidRDefault="00456E3A" w:rsidP="00456E3A">
            <w:pPr>
              <w:rPr>
                <w:del w:id="2079" w:author="Victor Rouco" w:date="2020-06-17T16:51:00Z"/>
                <w:rFonts w:ascii="Arial" w:hAnsi="Arial" w:cs="Arial"/>
                <w:sz w:val="20"/>
                <w:szCs w:val="20"/>
              </w:rPr>
            </w:pPr>
            <w:del w:id="2080" w:author="Victor Rouco" w:date="2020-06-17T16:51:00Z">
              <w:r w:rsidRPr="00991DD4" w:rsidDel="0094544B">
                <w:rPr>
                  <w:rFonts w:ascii="Arial" w:hAnsi="Arial" w:cs="Arial"/>
                  <w:sz w:val="20"/>
                  <w:szCs w:val="20"/>
                </w:rPr>
                <w:delText>Factorial MI</w:delText>
              </w:r>
            </w:del>
          </w:p>
        </w:tc>
        <w:tc>
          <w:tcPr>
            <w:tcW w:w="2080" w:type="dxa"/>
            <w:tcBorders>
              <w:top w:val="nil"/>
              <w:left w:val="nil"/>
              <w:bottom w:val="nil"/>
              <w:right w:val="nil"/>
            </w:tcBorders>
            <w:shd w:val="clear" w:color="auto" w:fill="auto"/>
            <w:noWrap/>
            <w:vAlign w:val="bottom"/>
            <w:hideMark/>
          </w:tcPr>
          <w:p w14:paraId="333DB5C5" w14:textId="160C10C9" w:rsidR="00456E3A" w:rsidRPr="00991DD4" w:rsidDel="0094544B" w:rsidRDefault="00456E3A" w:rsidP="00456E3A">
            <w:pPr>
              <w:rPr>
                <w:del w:id="2081" w:author="Victor Rouco" w:date="2020-06-17T16:51:00Z"/>
                <w:rFonts w:ascii="Arial" w:hAnsi="Arial" w:cs="Arial"/>
                <w:sz w:val="20"/>
                <w:szCs w:val="20"/>
              </w:rPr>
            </w:pPr>
            <w:del w:id="2082" w:author="Victor Rouco" w:date="2020-06-17T16:51:00Z">
              <w:r w:rsidRPr="00991DD4" w:rsidDel="0094544B">
                <w:rPr>
                  <w:rFonts w:ascii="Arial" w:hAnsi="Arial" w:cs="Arial"/>
                  <w:sz w:val="20"/>
                  <w:szCs w:val="20"/>
                </w:rPr>
                <w:delText>Strong Factorial MI</w:delText>
              </w:r>
            </w:del>
          </w:p>
        </w:tc>
      </w:tr>
      <w:tr w:rsidR="00456E3A" w:rsidRPr="00991DD4" w:rsidDel="0094544B" w14:paraId="571A957A" w14:textId="207516CF" w:rsidTr="00456E3A">
        <w:trPr>
          <w:trHeight w:val="260"/>
          <w:del w:id="2083" w:author="Victor Rouco" w:date="2020-06-17T16:51:00Z"/>
        </w:trPr>
        <w:tc>
          <w:tcPr>
            <w:tcW w:w="2780" w:type="dxa"/>
            <w:tcBorders>
              <w:top w:val="nil"/>
              <w:left w:val="nil"/>
              <w:bottom w:val="nil"/>
              <w:right w:val="nil"/>
            </w:tcBorders>
            <w:shd w:val="clear" w:color="auto" w:fill="auto"/>
            <w:noWrap/>
            <w:vAlign w:val="bottom"/>
            <w:hideMark/>
          </w:tcPr>
          <w:p w14:paraId="1753371B" w14:textId="7CEECA9F" w:rsidR="00456E3A" w:rsidRPr="00991DD4" w:rsidDel="0094544B" w:rsidRDefault="00456E3A" w:rsidP="00456E3A">
            <w:pPr>
              <w:rPr>
                <w:del w:id="2084"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6FE043D3" w:rsidR="00456E3A" w:rsidRPr="00991DD4" w:rsidDel="0094544B" w:rsidRDefault="00456E3A" w:rsidP="00456E3A">
            <w:pPr>
              <w:rPr>
                <w:del w:id="2085"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643519" w14:textId="0996DE7B" w:rsidR="00456E3A" w:rsidRPr="00991DD4" w:rsidDel="0094544B" w:rsidRDefault="00456E3A" w:rsidP="00456E3A">
            <w:pPr>
              <w:rPr>
                <w:del w:id="2086"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055D007" w14:textId="7BE1CCA7" w:rsidR="00456E3A" w:rsidRPr="00991DD4" w:rsidDel="0094544B" w:rsidRDefault="00456E3A" w:rsidP="00456E3A">
            <w:pPr>
              <w:rPr>
                <w:del w:id="2087" w:author="Victor Rouco" w:date="2020-06-17T16:51:00Z"/>
                <w:sz w:val="20"/>
                <w:szCs w:val="20"/>
              </w:rPr>
            </w:pPr>
          </w:p>
        </w:tc>
      </w:tr>
      <w:tr w:rsidR="00456E3A" w:rsidRPr="00991DD4" w:rsidDel="0094544B" w14:paraId="262DFBE8" w14:textId="055AD67E" w:rsidTr="00456E3A">
        <w:trPr>
          <w:trHeight w:val="260"/>
          <w:del w:id="2088" w:author="Victor Rouco" w:date="2020-06-17T16:51:00Z"/>
        </w:trPr>
        <w:tc>
          <w:tcPr>
            <w:tcW w:w="2780" w:type="dxa"/>
            <w:tcBorders>
              <w:top w:val="nil"/>
              <w:left w:val="nil"/>
              <w:bottom w:val="nil"/>
              <w:right w:val="nil"/>
            </w:tcBorders>
            <w:shd w:val="clear" w:color="auto" w:fill="auto"/>
            <w:noWrap/>
            <w:vAlign w:val="bottom"/>
            <w:hideMark/>
          </w:tcPr>
          <w:p w14:paraId="31E5499B" w14:textId="77108517" w:rsidR="00456E3A" w:rsidRPr="00991DD4" w:rsidDel="0094544B" w:rsidRDefault="00456E3A" w:rsidP="00456E3A">
            <w:pPr>
              <w:rPr>
                <w:del w:id="2089" w:author="Victor Rouco" w:date="2020-06-17T16:51:00Z"/>
                <w:rFonts w:ascii="Arial" w:hAnsi="Arial" w:cs="Arial"/>
                <w:sz w:val="20"/>
                <w:szCs w:val="20"/>
              </w:rPr>
            </w:pPr>
            <w:del w:id="2090" w:author="Victor Rouco" w:date="2020-06-17T16:51:00Z">
              <w:r w:rsidRPr="00991DD4" w:rsidDel="0094544B">
                <w:rPr>
                  <w:rFonts w:ascii="Arial" w:hAnsi="Arial" w:cs="Arial"/>
                  <w:sz w:val="20"/>
                  <w:szCs w:val="20"/>
                </w:rPr>
                <w:delText>Agreeableness</w:delText>
              </w:r>
            </w:del>
          </w:p>
        </w:tc>
        <w:tc>
          <w:tcPr>
            <w:tcW w:w="2660" w:type="dxa"/>
            <w:tcBorders>
              <w:top w:val="nil"/>
              <w:left w:val="nil"/>
              <w:bottom w:val="nil"/>
              <w:right w:val="nil"/>
            </w:tcBorders>
            <w:shd w:val="clear" w:color="auto" w:fill="auto"/>
            <w:noWrap/>
            <w:vAlign w:val="bottom"/>
            <w:hideMark/>
          </w:tcPr>
          <w:p w14:paraId="44458272" w14:textId="46EC9C41" w:rsidR="00456E3A" w:rsidRPr="00991DD4" w:rsidDel="0094544B" w:rsidRDefault="00456E3A" w:rsidP="00456E3A">
            <w:pPr>
              <w:rPr>
                <w:del w:id="2091" w:author="Victor Rouco" w:date="2020-06-17T16:51:00Z"/>
                <w:rFonts w:ascii="Arial" w:hAnsi="Arial" w:cs="Arial"/>
                <w:sz w:val="20"/>
                <w:szCs w:val="20"/>
              </w:rPr>
            </w:pPr>
            <w:del w:id="2092" w:author="Victor Rouco" w:date="2020-06-17T16:51:00Z">
              <w:r w:rsidRPr="00991DD4" w:rsidDel="0094544B">
                <w:rPr>
                  <w:rFonts w:ascii="Arial" w:hAnsi="Arial" w:cs="Arial"/>
                  <w:sz w:val="20"/>
                  <w:szCs w:val="20"/>
                </w:rPr>
                <w:delText>Appreciation</w:delText>
              </w:r>
            </w:del>
          </w:p>
        </w:tc>
        <w:tc>
          <w:tcPr>
            <w:tcW w:w="2480" w:type="dxa"/>
            <w:tcBorders>
              <w:top w:val="nil"/>
              <w:left w:val="nil"/>
              <w:bottom w:val="nil"/>
              <w:right w:val="nil"/>
            </w:tcBorders>
            <w:shd w:val="clear" w:color="auto" w:fill="auto"/>
            <w:noWrap/>
            <w:vAlign w:val="bottom"/>
            <w:hideMark/>
          </w:tcPr>
          <w:p w14:paraId="39AA1FAA" w14:textId="111C9A64" w:rsidR="00456E3A" w:rsidRPr="00991DD4" w:rsidDel="0094544B" w:rsidRDefault="00456E3A" w:rsidP="00456E3A">
            <w:pPr>
              <w:rPr>
                <w:del w:id="2093" w:author="Victor Rouco" w:date="2020-06-17T16:51:00Z"/>
                <w:rFonts w:ascii="Arial" w:hAnsi="Arial" w:cs="Arial"/>
                <w:sz w:val="20"/>
                <w:szCs w:val="20"/>
              </w:rPr>
            </w:pPr>
            <w:del w:id="2094" w:author="Victor Rouco" w:date="2020-06-17T16:51:00Z">
              <w:r w:rsidDel="0094544B">
                <w:rPr>
                  <w:rFonts w:ascii="Arial" w:hAnsi="Arial" w:cs="Arial"/>
                  <w:sz w:val="20"/>
                  <w:szCs w:val="20"/>
                </w:rPr>
                <w:delText>Integrity</w:delText>
              </w:r>
            </w:del>
          </w:p>
        </w:tc>
        <w:tc>
          <w:tcPr>
            <w:tcW w:w="2080" w:type="dxa"/>
            <w:tcBorders>
              <w:top w:val="nil"/>
              <w:left w:val="nil"/>
              <w:bottom w:val="nil"/>
              <w:right w:val="nil"/>
            </w:tcBorders>
            <w:shd w:val="clear" w:color="auto" w:fill="auto"/>
            <w:noWrap/>
            <w:vAlign w:val="bottom"/>
            <w:hideMark/>
          </w:tcPr>
          <w:p w14:paraId="4E8D84D7" w14:textId="115BAF25" w:rsidR="00456E3A" w:rsidRPr="00991DD4" w:rsidDel="0094544B" w:rsidRDefault="00456E3A" w:rsidP="00456E3A">
            <w:pPr>
              <w:rPr>
                <w:del w:id="2095" w:author="Victor Rouco" w:date="2020-06-17T16:51:00Z"/>
                <w:rFonts w:ascii="Arial" w:hAnsi="Arial" w:cs="Arial"/>
                <w:sz w:val="20"/>
                <w:szCs w:val="20"/>
              </w:rPr>
            </w:pPr>
          </w:p>
        </w:tc>
      </w:tr>
      <w:tr w:rsidR="00456E3A" w:rsidRPr="00991DD4" w:rsidDel="0094544B" w14:paraId="4D03A82E" w14:textId="4C671EFE" w:rsidTr="00456E3A">
        <w:trPr>
          <w:trHeight w:val="260"/>
          <w:del w:id="2096" w:author="Victor Rouco" w:date="2020-06-17T16:51:00Z"/>
        </w:trPr>
        <w:tc>
          <w:tcPr>
            <w:tcW w:w="2780" w:type="dxa"/>
            <w:tcBorders>
              <w:top w:val="nil"/>
              <w:left w:val="nil"/>
              <w:bottom w:val="nil"/>
              <w:right w:val="nil"/>
            </w:tcBorders>
            <w:shd w:val="clear" w:color="auto" w:fill="auto"/>
            <w:noWrap/>
            <w:vAlign w:val="bottom"/>
            <w:hideMark/>
          </w:tcPr>
          <w:p w14:paraId="4D25B7EA" w14:textId="08E34E28" w:rsidR="00456E3A" w:rsidRPr="00991DD4" w:rsidDel="0094544B" w:rsidRDefault="00456E3A" w:rsidP="00456E3A">
            <w:pPr>
              <w:rPr>
                <w:del w:id="2097"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36D3098F" w:rsidR="00456E3A" w:rsidRPr="00FF5824" w:rsidDel="0094544B" w:rsidRDefault="00456E3A" w:rsidP="00456E3A">
            <w:pPr>
              <w:rPr>
                <w:del w:id="2098" w:author="Victor Rouco" w:date="2020-06-17T16:51:00Z"/>
                <w:rFonts w:ascii="Arial" w:hAnsi="Arial" w:cs="Arial"/>
                <w:sz w:val="20"/>
                <w:szCs w:val="20"/>
                <w:lang w:val="en-GB"/>
              </w:rPr>
            </w:pPr>
            <w:del w:id="2099" w:author="Victor Rouco" w:date="2020-06-17T16:51:00Z">
              <w:r w:rsidRPr="00FF5824" w:rsidDel="0094544B">
                <w:rPr>
                  <w:rFonts w:ascii="Arial" w:hAnsi="Arial" w:cs="Arial"/>
                  <w:sz w:val="20"/>
                  <w:szCs w:val="20"/>
                  <w:lang w:val="en-GB"/>
                </w:rPr>
                <w:delText>Low Competitiveness</w:delText>
              </w:r>
            </w:del>
          </w:p>
        </w:tc>
        <w:tc>
          <w:tcPr>
            <w:tcW w:w="2480" w:type="dxa"/>
            <w:tcBorders>
              <w:top w:val="nil"/>
              <w:left w:val="nil"/>
              <w:bottom w:val="nil"/>
              <w:right w:val="nil"/>
            </w:tcBorders>
            <w:shd w:val="clear" w:color="auto" w:fill="auto"/>
            <w:noWrap/>
            <w:vAlign w:val="bottom"/>
            <w:hideMark/>
          </w:tcPr>
          <w:p w14:paraId="3F5ACBD3" w14:textId="1DB0D0DC" w:rsidR="00456E3A" w:rsidRPr="00991DD4" w:rsidDel="0094544B" w:rsidRDefault="00456E3A" w:rsidP="00456E3A">
            <w:pPr>
              <w:rPr>
                <w:del w:id="2100" w:author="Victor Rouco" w:date="2020-06-17T16:51:00Z"/>
                <w:rFonts w:ascii="Arial" w:hAnsi="Arial" w:cs="Arial"/>
                <w:sz w:val="20"/>
                <w:szCs w:val="20"/>
              </w:rPr>
            </w:pPr>
            <w:del w:id="2101" w:author="Victor Rouco" w:date="2020-06-17T16:51:00Z">
              <w:r w:rsidDel="0094544B">
                <w:rPr>
                  <w:rFonts w:ascii="Arial" w:hAnsi="Arial" w:cs="Arial"/>
                  <w:sz w:val="20"/>
                  <w:szCs w:val="20"/>
                </w:rPr>
                <w:delText>Compliance</w:delText>
              </w:r>
            </w:del>
          </w:p>
        </w:tc>
        <w:tc>
          <w:tcPr>
            <w:tcW w:w="2080" w:type="dxa"/>
            <w:tcBorders>
              <w:top w:val="nil"/>
              <w:left w:val="nil"/>
              <w:bottom w:val="nil"/>
              <w:right w:val="nil"/>
            </w:tcBorders>
            <w:shd w:val="clear" w:color="auto" w:fill="auto"/>
            <w:noWrap/>
            <w:vAlign w:val="bottom"/>
            <w:hideMark/>
          </w:tcPr>
          <w:p w14:paraId="194A2895" w14:textId="2349419E" w:rsidR="00456E3A" w:rsidRPr="00991DD4" w:rsidDel="0094544B" w:rsidRDefault="00456E3A" w:rsidP="00456E3A">
            <w:pPr>
              <w:rPr>
                <w:del w:id="2102" w:author="Victor Rouco" w:date="2020-06-17T16:51:00Z"/>
                <w:rFonts w:ascii="Arial" w:hAnsi="Arial" w:cs="Arial"/>
                <w:sz w:val="20"/>
                <w:szCs w:val="20"/>
              </w:rPr>
            </w:pPr>
          </w:p>
        </w:tc>
      </w:tr>
      <w:tr w:rsidR="00456E3A" w:rsidRPr="00991DD4" w:rsidDel="0094544B" w14:paraId="4FB9C879" w14:textId="375B9764" w:rsidTr="00456E3A">
        <w:trPr>
          <w:trHeight w:val="260"/>
          <w:del w:id="2103" w:author="Victor Rouco" w:date="2020-06-17T16:51:00Z"/>
        </w:trPr>
        <w:tc>
          <w:tcPr>
            <w:tcW w:w="2780" w:type="dxa"/>
            <w:tcBorders>
              <w:top w:val="nil"/>
              <w:left w:val="nil"/>
              <w:bottom w:val="nil"/>
              <w:right w:val="nil"/>
            </w:tcBorders>
            <w:shd w:val="clear" w:color="auto" w:fill="auto"/>
            <w:noWrap/>
            <w:vAlign w:val="bottom"/>
            <w:hideMark/>
          </w:tcPr>
          <w:p w14:paraId="67FA10EA" w14:textId="2B1CD2E3" w:rsidR="00456E3A" w:rsidRPr="00991DD4" w:rsidDel="0094544B" w:rsidRDefault="00456E3A" w:rsidP="00456E3A">
            <w:pPr>
              <w:rPr>
                <w:del w:id="210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F67C2C9" w14:textId="3BE9AA99" w:rsidR="00456E3A" w:rsidRPr="00991DD4" w:rsidDel="0094544B" w:rsidRDefault="00456E3A" w:rsidP="00456E3A">
            <w:pPr>
              <w:rPr>
                <w:del w:id="2105" w:author="Victor Rouco" w:date="2020-06-17T16:51:00Z"/>
                <w:rFonts w:ascii="Arial" w:hAnsi="Arial" w:cs="Arial"/>
                <w:sz w:val="20"/>
                <w:szCs w:val="20"/>
              </w:rPr>
            </w:pPr>
            <w:del w:id="2106" w:author="Victor Rouco" w:date="2020-06-17T16:51:00Z">
              <w:r w:rsidDel="0094544B">
                <w:rPr>
                  <w:rFonts w:ascii="Arial" w:hAnsi="Arial" w:cs="Arial"/>
                  <w:sz w:val="20"/>
                  <w:szCs w:val="20"/>
                </w:rPr>
                <w:delText>Genuineness</w:delText>
              </w:r>
            </w:del>
          </w:p>
        </w:tc>
        <w:tc>
          <w:tcPr>
            <w:tcW w:w="2480" w:type="dxa"/>
            <w:tcBorders>
              <w:top w:val="nil"/>
              <w:left w:val="nil"/>
              <w:bottom w:val="nil"/>
              <w:right w:val="nil"/>
            </w:tcBorders>
            <w:shd w:val="clear" w:color="auto" w:fill="auto"/>
            <w:noWrap/>
            <w:vAlign w:val="bottom"/>
            <w:hideMark/>
          </w:tcPr>
          <w:p w14:paraId="4AA8A642" w14:textId="0E428BAC" w:rsidR="00456E3A" w:rsidRPr="00991DD4" w:rsidDel="0094544B" w:rsidRDefault="00456E3A" w:rsidP="00456E3A">
            <w:pPr>
              <w:rPr>
                <w:del w:id="2107"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29F50207" w:rsidR="00456E3A" w:rsidRPr="00991DD4" w:rsidDel="0094544B" w:rsidRDefault="00456E3A" w:rsidP="00456E3A">
            <w:pPr>
              <w:rPr>
                <w:del w:id="2108" w:author="Victor Rouco" w:date="2020-06-17T16:51:00Z"/>
                <w:sz w:val="20"/>
                <w:szCs w:val="20"/>
              </w:rPr>
            </w:pPr>
          </w:p>
        </w:tc>
      </w:tr>
      <w:tr w:rsidR="00456E3A" w:rsidRPr="00991DD4" w:rsidDel="0094544B" w14:paraId="29601705" w14:textId="5E999023" w:rsidTr="00456E3A">
        <w:trPr>
          <w:trHeight w:val="260"/>
          <w:del w:id="2109" w:author="Victor Rouco" w:date="2020-06-17T16:51:00Z"/>
        </w:trPr>
        <w:tc>
          <w:tcPr>
            <w:tcW w:w="2780" w:type="dxa"/>
            <w:tcBorders>
              <w:top w:val="nil"/>
              <w:left w:val="nil"/>
              <w:bottom w:val="nil"/>
              <w:right w:val="nil"/>
            </w:tcBorders>
            <w:shd w:val="clear" w:color="auto" w:fill="auto"/>
            <w:noWrap/>
            <w:vAlign w:val="bottom"/>
            <w:hideMark/>
          </w:tcPr>
          <w:p w14:paraId="254CAEE3" w14:textId="4FCBB0CB" w:rsidR="00456E3A" w:rsidRPr="00991DD4" w:rsidDel="0094544B" w:rsidRDefault="00456E3A" w:rsidP="00456E3A">
            <w:pPr>
              <w:rPr>
                <w:del w:id="211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9DE07A5" w14:textId="3D44552F" w:rsidR="00456E3A" w:rsidDel="0094544B" w:rsidRDefault="00456E3A" w:rsidP="00456E3A">
            <w:pPr>
              <w:rPr>
                <w:del w:id="2111" w:author="Victor Rouco" w:date="2020-06-17T16:51:00Z"/>
                <w:rFonts w:ascii="Arial" w:hAnsi="Arial" w:cs="Arial"/>
                <w:sz w:val="20"/>
                <w:szCs w:val="20"/>
              </w:rPr>
            </w:pPr>
            <w:del w:id="2112" w:author="Victor Rouco" w:date="2020-06-17T16:51:00Z">
              <w:r w:rsidRPr="00991DD4" w:rsidDel="0094544B">
                <w:rPr>
                  <w:rFonts w:ascii="Arial" w:hAnsi="Arial" w:cs="Arial"/>
                  <w:sz w:val="20"/>
                  <w:szCs w:val="20"/>
                </w:rPr>
                <w:delText>Altruism</w:delText>
              </w:r>
            </w:del>
          </w:p>
          <w:p w14:paraId="25D7FBDE" w14:textId="0184B86E" w:rsidR="00456E3A" w:rsidRPr="00991DD4" w:rsidDel="0094544B" w:rsidRDefault="00456E3A" w:rsidP="00456E3A">
            <w:pPr>
              <w:rPr>
                <w:del w:id="2113"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5BA40AF5" w:rsidR="00456E3A" w:rsidRPr="00991DD4" w:rsidDel="0094544B" w:rsidRDefault="00456E3A" w:rsidP="00456E3A">
            <w:pPr>
              <w:rPr>
                <w:del w:id="2114"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3F453F48" w:rsidR="00456E3A" w:rsidRPr="00991DD4" w:rsidDel="0094544B" w:rsidRDefault="00456E3A" w:rsidP="00456E3A">
            <w:pPr>
              <w:rPr>
                <w:del w:id="2115" w:author="Victor Rouco" w:date="2020-06-17T16:51:00Z"/>
                <w:sz w:val="20"/>
                <w:szCs w:val="20"/>
              </w:rPr>
            </w:pPr>
          </w:p>
        </w:tc>
      </w:tr>
      <w:tr w:rsidR="00456E3A" w:rsidRPr="00991DD4" w:rsidDel="0094544B" w14:paraId="275C926B" w14:textId="31AF15BE" w:rsidTr="00456E3A">
        <w:trPr>
          <w:trHeight w:val="260"/>
          <w:del w:id="2116" w:author="Victor Rouco" w:date="2020-06-17T16:51:00Z"/>
        </w:trPr>
        <w:tc>
          <w:tcPr>
            <w:tcW w:w="2780" w:type="dxa"/>
            <w:tcBorders>
              <w:top w:val="nil"/>
              <w:left w:val="nil"/>
              <w:bottom w:val="nil"/>
              <w:right w:val="nil"/>
            </w:tcBorders>
            <w:shd w:val="clear" w:color="auto" w:fill="auto"/>
            <w:noWrap/>
            <w:vAlign w:val="bottom"/>
            <w:hideMark/>
          </w:tcPr>
          <w:p w14:paraId="665FDE06" w14:textId="443B6688" w:rsidR="00456E3A" w:rsidRPr="00991DD4" w:rsidDel="0094544B" w:rsidRDefault="00456E3A" w:rsidP="00456E3A">
            <w:pPr>
              <w:rPr>
                <w:del w:id="211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6D589C3" w14:textId="35D944C0" w:rsidR="00456E3A" w:rsidRPr="00991DD4" w:rsidDel="0094544B" w:rsidRDefault="00456E3A" w:rsidP="00456E3A">
            <w:pPr>
              <w:rPr>
                <w:del w:id="2118"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4912C1CD" w14:textId="6B2F4F51" w:rsidR="00456E3A" w:rsidRPr="00991DD4" w:rsidDel="0094544B" w:rsidRDefault="00456E3A" w:rsidP="00456E3A">
            <w:pPr>
              <w:rPr>
                <w:del w:id="2119"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FA1A5A5" w14:textId="1102C0E7" w:rsidR="00456E3A" w:rsidRPr="00991DD4" w:rsidDel="0094544B" w:rsidRDefault="00456E3A" w:rsidP="00456E3A">
            <w:pPr>
              <w:rPr>
                <w:del w:id="2120" w:author="Victor Rouco" w:date="2020-06-17T16:51:00Z"/>
                <w:sz w:val="20"/>
                <w:szCs w:val="20"/>
              </w:rPr>
            </w:pPr>
          </w:p>
        </w:tc>
      </w:tr>
      <w:tr w:rsidR="00456E3A" w:rsidRPr="00991DD4" w:rsidDel="0094544B" w14:paraId="46CD0A73" w14:textId="2FFAFD38" w:rsidTr="00456E3A">
        <w:trPr>
          <w:trHeight w:val="260"/>
          <w:del w:id="2121" w:author="Victor Rouco" w:date="2020-06-17T16:51:00Z"/>
        </w:trPr>
        <w:tc>
          <w:tcPr>
            <w:tcW w:w="2780" w:type="dxa"/>
            <w:tcBorders>
              <w:top w:val="nil"/>
              <w:left w:val="nil"/>
              <w:bottom w:val="nil"/>
              <w:right w:val="nil"/>
            </w:tcBorders>
            <w:shd w:val="clear" w:color="auto" w:fill="auto"/>
            <w:noWrap/>
            <w:vAlign w:val="bottom"/>
            <w:hideMark/>
          </w:tcPr>
          <w:p w14:paraId="2569E6DE" w14:textId="076FC3D6" w:rsidR="00456E3A" w:rsidRPr="00991DD4" w:rsidDel="0094544B" w:rsidRDefault="00456E3A" w:rsidP="00456E3A">
            <w:pPr>
              <w:rPr>
                <w:del w:id="2122" w:author="Victor Rouco" w:date="2020-06-17T16:51:00Z"/>
                <w:rFonts w:ascii="Arial" w:hAnsi="Arial" w:cs="Arial"/>
                <w:sz w:val="20"/>
                <w:szCs w:val="20"/>
              </w:rPr>
            </w:pPr>
            <w:del w:id="2123" w:author="Victor Rouco" w:date="2020-06-17T16:51:00Z">
              <w:r w:rsidRPr="00991DD4" w:rsidDel="0094544B">
                <w:rPr>
                  <w:rFonts w:ascii="Arial" w:hAnsi="Arial" w:cs="Arial"/>
                  <w:sz w:val="20"/>
                  <w:szCs w:val="20"/>
                </w:rPr>
                <w:delText>Conscientiousness</w:delText>
              </w:r>
            </w:del>
          </w:p>
        </w:tc>
        <w:tc>
          <w:tcPr>
            <w:tcW w:w="2660" w:type="dxa"/>
            <w:tcBorders>
              <w:top w:val="nil"/>
              <w:left w:val="nil"/>
              <w:bottom w:val="nil"/>
              <w:right w:val="nil"/>
            </w:tcBorders>
            <w:shd w:val="clear" w:color="auto" w:fill="auto"/>
            <w:noWrap/>
            <w:vAlign w:val="bottom"/>
            <w:hideMark/>
          </w:tcPr>
          <w:p w14:paraId="6ACA9DE0" w14:textId="77D1F08E" w:rsidR="00456E3A" w:rsidRPr="00991DD4" w:rsidDel="0094544B" w:rsidRDefault="00456E3A" w:rsidP="00456E3A">
            <w:pPr>
              <w:rPr>
                <w:del w:id="2124" w:author="Victor Rouco" w:date="2020-06-17T16:51:00Z"/>
                <w:rFonts w:ascii="Arial" w:hAnsi="Arial" w:cs="Arial"/>
                <w:sz w:val="20"/>
                <w:szCs w:val="20"/>
              </w:rPr>
            </w:pPr>
            <w:del w:id="2125" w:author="Victor Rouco" w:date="2020-06-17T16:51:00Z">
              <w:r w:rsidDel="0094544B">
                <w:rPr>
                  <w:rFonts w:ascii="Arial" w:hAnsi="Arial" w:cs="Arial"/>
                  <w:sz w:val="20"/>
                  <w:szCs w:val="20"/>
                </w:rPr>
                <w:delText>Persistence</w:delText>
              </w:r>
            </w:del>
          </w:p>
        </w:tc>
        <w:tc>
          <w:tcPr>
            <w:tcW w:w="2480" w:type="dxa"/>
            <w:tcBorders>
              <w:top w:val="nil"/>
              <w:left w:val="nil"/>
              <w:bottom w:val="nil"/>
              <w:right w:val="nil"/>
            </w:tcBorders>
            <w:shd w:val="clear" w:color="auto" w:fill="auto"/>
            <w:noWrap/>
            <w:vAlign w:val="bottom"/>
            <w:hideMark/>
          </w:tcPr>
          <w:p w14:paraId="7A17824C" w14:textId="2C3A5412" w:rsidR="00456E3A" w:rsidRPr="00991DD4" w:rsidDel="0094544B" w:rsidRDefault="00456E3A" w:rsidP="00456E3A">
            <w:pPr>
              <w:rPr>
                <w:del w:id="2126" w:author="Victor Rouco" w:date="2020-06-17T16:51:00Z"/>
                <w:rFonts w:ascii="Arial" w:hAnsi="Arial" w:cs="Arial"/>
                <w:sz w:val="20"/>
                <w:szCs w:val="20"/>
              </w:rPr>
            </w:pPr>
            <w:del w:id="2127" w:author="Victor Rouco" w:date="2020-06-17T16:51:00Z">
              <w:r w:rsidDel="0094544B">
                <w:rPr>
                  <w:rFonts w:ascii="Arial" w:hAnsi="Arial" w:cs="Arial"/>
                  <w:sz w:val="20"/>
                  <w:szCs w:val="20"/>
                </w:rPr>
                <w:delText>Dominance</w:delText>
              </w:r>
            </w:del>
          </w:p>
        </w:tc>
        <w:tc>
          <w:tcPr>
            <w:tcW w:w="2080" w:type="dxa"/>
            <w:tcBorders>
              <w:top w:val="nil"/>
              <w:left w:val="nil"/>
              <w:bottom w:val="nil"/>
              <w:right w:val="nil"/>
            </w:tcBorders>
            <w:shd w:val="clear" w:color="auto" w:fill="auto"/>
            <w:noWrap/>
            <w:vAlign w:val="bottom"/>
            <w:hideMark/>
          </w:tcPr>
          <w:p w14:paraId="72EE9B69" w14:textId="54B7F33B" w:rsidR="00456E3A" w:rsidRPr="00991DD4" w:rsidDel="0094544B" w:rsidRDefault="00456E3A" w:rsidP="00456E3A">
            <w:pPr>
              <w:rPr>
                <w:del w:id="2128" w:author="Victor Rouco" w:date="2020-06-17T16:51:00Z"/>
                <w:rFonts w:ascii="Arial" w:hAnsi="Arial" w:cs="Arial"/>
                <w:sz w:val="20"/>
                <w:szCs w:val="20"/>
              </w:rPr>
            </w:pPr>
          </w:p>
        </w:tc>
      </w:tr>
      <w:tr w:rsidR="00456E3A" w:rsidRPr="00991DD4" w:rsidDel="0094544B" w14:paraId="6ED886E3" w14:textId="533FD64F" w:rsidTr="00456E3A">
        <w:trPr>
          <w:trHeight w:val="260"/>
          <w:del w:id="2129" w:author="Victor Rouco" w:date="2020-06-17T16:51:00Z"/>
        </w:trPr>
        <w:tc>
          <w:tcPr>
            <w:tcW w:w="2780" w:type="dxa"/>
            <w:tcBorders>
              <w:top w:val="nil"/>
              <w:left w:val="nil"/>
              <w:bottom w:val="nil"/>
              <w:right w:val="nil"/>
            </w:tcBorders>
            <w:shd w:val="clear" w:color="auto" w:fill="auto"/>
            <w:noWrap/>
            <w:vAlign w:val="bottom"/>
            <w:hideMark/>
          </w:tcPr>
          <w:p w14:paraId="4316A8A1" w14:textId="4AD11E91" w:rsidR="00456E3A" w:rsidRPr="00991DD4" w:rsidDel="0094544B" w:rsidRDefault="00456E3A" w:rsidP="00456E3A">
            <w:pPr>
              <w:rPr>
                <w:del w:id="213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75013EF" w14:textId="1B69725A" w:rsidR="00456E3A" w:rsidRPr="00991DD4" w:rsidDel="0094544B" w:rsidRDefault="00456E3A" w:rsidP="00456E3A">
            <w:pPr>
              <w:rPr>
                <w:del w:id="2131" w:author="Victor Rouco" w:date="2020-06-17T16:51:00Z"/>
                <w:rFonts w:ascii="Arial" w:hAnsi="Arial" w:cs="Arial"/>
                <w:sz w:val="20"/>
                <w:szCs w:val="20"/>
              </w:rPr>
            </w:pPr>
            <w:del w:id="2132" w:author="Victor Rouco" w:date="2020-06-17T16:51:00Z">
              <w:r w:rsidRPr="00991DD4" w:rsidDel="0094544B">
                <w:rPr>
                  <w:rFonts w:ascii="Arial" w:hAnsi="Arial" w:cs="Arial"/>
                  <w:sz w:val="20"/>
                  <w:szCs w:val="20"/>
                </w:rPr>
                <w:delText>Task planning</w:delText>
              </w:r>
            </w:del>
          </w:p>
        </w:tc>
        <w:tc>
          <w:tcPr>
            <w:tcW w:w="2480" w:type="dxa"/>
            <w:tcBorders>
              <w:top w:val="nil"/>
              <w:left w:val="nil"/>
              <w:bottom w:val="nil"/>
              <w:right w:val="nil"/>
            </w:tcBorders>
            <w:shd w:val="clear" w:color="auto" w:fill="auto"/>
            <w:noWrap/>
            <w:vAlign w:val="bottom"/>
            <w:hideMark/>
          </w:tcPr>
          <w:p w14:paraId="3619A3CC" w14:textId="6F2EBA12" w:rsidR="00456E3A" w:rsidRPr="00991DD4" w:rsidDel="0094544B" w:rsidRDefault="00456E3A" w:rsidP="00456E3A">
            <w:pPr>
              <w:rPr>
                <w:del w:id="2133" w:author="Victor Rouco" w:date="2020-06-17T16:51:00Z"/>
                <w:rFonts w:ascii="Arial" w:hAnsi="Arial" w:cs="Arial"/>
                <w:sz w:val="20"/>
                <w:szCs w:val="20"/>
              </w:rPr>
            </w:pPr>
            <w:del w:id="2134" w:author="Victor Rouco" w:date="2020-06-17T16:51:00Z">
              <w:r w:rsidDel="0094544B">
                <w:rPr>
                  <w:rFonts w:ascii="Arial" w:hAnsi="Arial" w:cs="Arial"/>
                  <w:sz w:val="20"/>
                  <w:szCs w:val="20"/>
                </w:rPr>
                <w:delText>Self</w:delText>
              </w:r>
              <w:r w:rsidRPr="00991DD4" w:rsidDel="0094544B">
                <w:rPr>
                  <w:rFonts w:ascii="Arial" w:hAnsi="Arial" w:cs="Arial"/>
                  <w:sz w:val="20"/>
                  <w:szCs w:val="20"/>
                </w:rPr>
                <w:delText>-</w:delText>
              </w:r>
              <w:r w:rsidDel="0094544B">
                <w:rPr>
                  <w:rFonts w:ascii="Arial" w:hAnsi="Arial" w:cs="Arial"/>
                  <w:sz w:val="20"/>
                  <w:szCs w:val="20"/>
                </w:rPr>
                <w:delText>discipline</w:delText>
              </w:r>
            </w:del>
          </w:p>
        </w:tc>
        <w:tc>
          <w:tcPr>
            <w:tcW w:w="2080" w:type="dxa"/>
            <w:tcBorders>
              <w:top w:val="nil"/>
              <w:left w:val="nil"/>
              <w:bottom w:val="nil"/>
              <w:right w:val="nil"/>
            </w:tcBorders>
            <w:shd w:val="clear" w:color="auto" w:fill="auto"/>
            <w:noWrap/>
            <w:vAlign w:val="bottom"/>
            <w:hideMark/>
          </w:tcPr>
          <w:p w14:paraId="10AD9923" w14:textId="6EA5371A" w:rsidR="00456E3A" w:rsidRPr="00991DD4" w:rsidDel="0094544B" w:rsidRDefault="00456E3A" w:rsidP="00456E3A">
            <w:pPr>
              <w:rPr>
                <w:del w:id="2135" w:author="Victor Rouco" w:date="2020-06-17T16:51:00Z"/>
                <w:rFonts w:ascii="Arial" w:hAnsi="Arial" w:cs="Arial"/>
                <w:sz w:val="20"/>
                <w:szCs w:val="20"/>
              </w:rPr>
            </w:pPr>
          </w:p>
        </w:tc>
      </w:tr>
      <w:tr w:rsidR="00456E3A" w:rsidRPr="00991DD4" w:rsidDel="0094544B" w14:paraId="3866AE26" w14:textId="2EAF3192" w:rsidTr="00456E3A">
        <w:trPr>
          <w:trHeight w:val="260"/>
          <w:del w:id="2136" w:author="Victor Rouco" w:date="2020-06-17T16:51:00Z"/>
        </w:trPr>
        <w:tc>
          <w:tcPr>
            <w:tcW w:w="2780" w:type="dxa"/>
            <w:tcBorders>
              <w:top w:val="nil"/>
              <w:left w:val="nil"/>
              <w:bottom w:val="nil"/>
              <w:right w:val="nil"/>
            </w:tcBorders>
            <w:shd w:val="clear" w:color="auto" w:fill="auto"/>
            <w:noWrap/>
            <w:vAlign w:val="bottom"/>
            <w:hideMark/>
          </w:tcPr>
          <w:p w14:paraId="03BBB4FE" w14:textId="530D63E6" w:rsidR="00456E3A" w:rsidRPr="00991DD4" w:rsidDel="0094544B" w:rsidRDefault="00456E3A" w:rsidP="00456E3A">
            <w:pPr>
              <w:rPr>
                <w:del w:id="213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31B37EF" w14:textId="75E37CC0" w:rsidR="00456E3A" w:rsidRPr="00991DD4" w:rsidDel="0094544B" w:rsidRDefault="00456E3A" w:rsidP="00456E3A">
            <w:pPr>
              <w:rPr>
                <w:del w:id="2138" w:author="Victor Rouco" w:date="2020-06-17T16:51:00Z"/>
                <w:rFonts w:ascii="Arial" w:hAnsi="Arial" w:cs="Arial"/>
                <w:sz w:val="20"/>
                <w:szCs w:val="20"/>
              </w:rPr>
            </w:pPr>
            <w:del w:id="2139" w:author="Victor Rouco" w:date="2020-06-17T16:51:00Z">
              <w:r w:rsidRPr="00991DD4" w:rsidDel="0094544B">
                <w:rPr>
                  <w:rFonts w:ascii="Arial" w:hAnsi="Arial" w:cs="Arial"/>
                  <w:sz w:val="20"/>
                  <w:szCs w:val="20"/>
                </w:rPr>
                <w:delText>Goal-orientation</w:delText>
              </w:r>
            </w:del>
          </w:p>
        </w:tc>
        <w:tc>
          <w:tcPr>
            <w:tcW w:w="2480" w:type="dxa"/>
            <w:tcBorders>
              <w:top w:val="nil"/>
              <w:left w:val="nil"/>
              <w:bottom w:val="nil"/>
              <w:right w:val="nil"/>
            </w:tcBorders>
            <w:shd w:val="clear" w:color="auto" w:fill="auto"/>
            <w:noWrap/>
            <w:vAlign w:val="bottom"/>
            <w:hideMark/>
          </w:tcPr>
          <w:p w14:paraId="563DA67D" w14:textId="2ECD9D1E" w:rsidR="00456E3A" w:rsidRPr="00991DD4" w:rsidDel="0094544B" w:rsidRDefault="00456E3A" w:rsidP="00456E3A">
            <w:pPr>
              <w:rPr>
                <w:del w:id="2140" w:author="Victor Rouco" w:date="2020-06-17T16:51:00Z"/>
                <w:rFonts w:ascii="Arial" w:hAnsi="Arial" w:cs="Arial"/>
                <w:sz w:val="20"/>
                <w:szCs w:val="20"/>
              </w:rPr>
            </w:pPr>
            <w:del w:id="2141" w:author="Victor Rouco" w:date="2020-06-17T16:51:00Z">
              <w:r w:rsidDel="0094544B">
                <w:rPr>
                  <w:rFonts w:ascii="Arial" w:hAnsi="Arial" w:cs="Arial"/>
                  <w:sz w:val="20"/>
                  <w:szCs w:val="20"/>
                </w:rPr>
                <w:delText>Carefulness</w:delText>
              </w:r>
            </w:del>
          </w:p>
        </w:tc>
        <w:tc>
          <w:tcPr>
            <w:tcW w:w="2080" w:type="dxa"/>
            <w:tcBorders>
              <w:top w:val="nil"/>
              <w:left w:val="nil"/>
              <w:bottom w:val="nil"/>
              <w:right w:val="nil"/>
            </w:tcBorders>
            <w:shd w:val="clear" w:color="auto" w:fill="auto"/>
            <w:noWrap/>
            <w:vAlign w:val="bottom"/>
            <w:hideMark/>
          </w:tcPr>
          <w:p w14:paraId="1628DB03" w14:textId="211145CB" w:rsidR="00456E3A" w:rsidRPr="00991DD4" w:rsidDel="0094544B" w:rsidRDefault="00456E3A" w:rsidP="00456E3A">
            <w:pPr>
              <w:rPr>
                <w:del w:id="2142" w:author="Victor Rouco" w:date="2020-06-17T16:51:00Z"/>
                <w:rFonts w:ascii="Arial" w:hAnsi="Arial" w:cs="Arial"/>
                <w:sz w:val="20"/>
                <w:szCs w:val="20"/>
              </w:rPr>
            </w:pPr>
          </w:p>
        </w:tc>
      </w:tr>
      <w:tr w:rsidR="00456E3A" w:rsidRPr="00991DD4" w:rsidDel="0094544B" w14:paraId="3BCAA882" w14:textId="42CAE1B3" w:rsidTr="00456E3A">
        <w:trPr>
          <w:trHeight w:val="260"/>
          <w:del w:id="2143" w:author="Victor Rouco" w:date="2020-06-17T16:51:00Z"/>
        </w:trPr>
        <w:tc>
          <w:tcPr>
            <w:tcW w:w="2780" w:type="dxa"/>
            <w:tcBorders>
              <w:top w:val="nil"/>
              <w:left w:val="nil"/>
              <w:bottom w:val="nil"/>
              <w:right w:val="nil"/>
            </w:tcBorders>
            <w:shd w:val="clear" w:color="auto" w:fill="auto"/>
            <w:noWrap/>
            <w:vAlign w:val="bottom"/>
            <w:hideMark/>
          </w:tcPr>
          <w:p w14:paraId="5633BA26" w14:textId="120D8A0E" w:rsidR="00456E3A" w:rsidRPr="00991DD4" w:rsidDel="0094544B" w:rsidRDefault="00456E3A" w:rsidP="00456E3A">
            <w:pPr>
              <w:rPr>
                <w:del w:id="214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979358C" w14:textId="439E585D" w:rsidR="00456E3A" w:rsidRPr="00991DD4" w:rsidDel="0094544B" w:rsidRDefault="00456E3A" w:rsidP="00456E3A">
            <w:pPr>
              <w:rPr>
                <w:del w:id="2145" w:author="Victor Rouco" w:date="2020-06-17T16:51:00Z"/>
                <w:rFonts w:ascii="Arial" w:hAnsi="Arial" w:cs="Arial"/>
                <w:sz w:val="20"/>
                <w:szCs w:val="20"/>
              </w:rPr>
            </w:pPr>
            <w:del w:id="2146" w:author="Victor Rouco" w:date="2020-06-17T16:51:00Z">
              <w:r w:rsidDel="0094544B">
                <w:rPr>
                  <w:rFonts w:ascii="Arial" w:hAnsi="Arial" w:cs="Arial"/>
                  <w:sz w:val="20"/>
                  <w:szCs w:val="20"/>
                </w:rPr>
                <w:delText>Wish to work</w:delText>
              </w:r>
            </w:del>
          </w:p>
        </w:tc>
        <w:tc>
          <w:tcPr>
            <w:tcW w:w="2480" w:type="dxa"/>
            <w:tcBorders>
              <w:top w:val="nil"/>
              <w:left w:val="nil"/>
              <w:bottom w:val="nil"/>
              <w:right w:val="nil"/>
            </w:tcBorders>
            <w:shd w:val="clear" w:color="auto" w:fill="auto"/>
            <w:noWrap/>
            <w:vAlign w:val="bottom"/>
            <w:hideMark/>
          </w:tcPr>
          <w:p w14:paraId="5A080B5B" w14:textId="13E42A18" w:rsidR="00456E3A" w:rsidRPr="00991DD4" w:rsidDel="0094544B" w:rsidRDefault="00456E3A" w:rsidP="00456E3A">
            <w:pPr>
              <w:rPr>
                <w:del w:id="2147" w:author="Victor Rouco" w:date="2020-06-17T16:51:00Z"/>
                <w:rFonts w:ascii="Arial" w:hAnsi="Arial" w:cs="Arial"/>
                <w:sz w:val="20"/>
                <w:szCs w:val="20"/>
              </w:rPr>
            </w:pPr>
            <w:del w:id="2148" w:author="Victor Rouco" w:date="2020-06-17T16:51:00Z">
              <w:r w:rsidDel="0094544B">
                <w:rPr>
                  <w:rFonts w:ascii="Arial" w:hAnsi="Arial" w:cs="Arial"/>
                  <w:sz w:val="20"/>
                  <w:szCs w:val="20"/>
                </w:rPr>
                <w:delText>Orderliness</w:delText>
              </w:r>
            </w:del>
          </w:p>
        </w:tc>
        <w:tc>
          <w:tcPr>
            <w:tcW w:w="2080" w:type="dxa"/>
            <w:tcBorders>
              <w:top w:val="nil"/>
              <w:left w:val="nil"/>
              <w:bottom w:val="nil"/>
              <w:right w:val="nil"/>
            </w:tcBorders>
            <w:shd w:val="clear" w:color="auto" w:fill="auto"/>
            <w:noWrap/>
            <w:vAlign w:val="bottom"/>
            <w:hideMark/>
          </w:tcPr>
          <w:p w14:paraId="01A8978D" w14:textId="332F9098" w:rsidR="00456E3A" w:rsidRPr="00991DD4" w:rsidDel="0094544B" w:rsidRDefault="00456E3A" w:rsidP="00456E3A">
            <w:pPr>
              <w:rPr>
                <w:del w:id="2149" w:author="Victor Rouco" w:date="2020-06-17T16:51:00Z"/>
                <w:rFonts w:ascii="Arial" w:hAnsi="Arial" w:cs="Arial"/>
                <w:sz w:val="20"/>
                <w:szCs w:val="20"/>
              </w:rPr>
            </w:pPr>
          </w:p>
        </w:tc>
      </w:tr>
      <w:tr w:rsidR="00456E3A" w:rsidRPr="00991DD4" w:rsidDel="0094544B" w14:paraId="41F4E9BA" w14:textId="24F72CCF" w:rsidTr="00456E3A">
        <w:trPr>
          <w:trHeight w:val="260"/>
          <w:del w:id="2150" w:author="Victor Rouco" w:date="2020-06-17T16:51:00Z"/>
        </w:trPr>
        <w:tc>
          <w:tcPr>
            <w:tcW w:w="2780" w:type="dxa"/>
            <w:tcBorders>
              <w:top w:val="nil"/>
              <w:left w:val="nil"/>
              <w:bottom w:val="nil"/>
              <w:right w:val="nil"/>
            </w:tcBorders>
            <w:shd w:val="clear" w:color="auto" w:fill="auto"/>
            <w:noWrap/>
            <w:vAlign w:val="bottom"/>
            <w:hideMark/>
          </w:tcPr>
          <w:p w14:paraId="68AF441D" w14:textId="7C4158A1" w:rsidR="00456E3A" w:rsidRPr="00991DD4" w:rsidDel="0094544B" w:rsidRDefault="00456E3A" w:rsidP="00456E3A">
            <w:pPr>
              <w:rPr>
                <w:del w:id="2151"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26D4FD61" w14:textId="6FB86F53" w:rsidR="00456E3A" w:rsidRPr="00991DD4" w:rsidDel="0094544B" w:rsidRDefault="00456E3A" w:rsidP="00456E3A">
            <w:pPr>
              <w:rPr>
                <w:del w:id="2152" w:author="Victor Rouco" w:date="2020-06-17T16:51:00Z"/>
                <w:rFonts w:ascii="Arial" w:hAnsi="Arial" w:cs="Arial"/>
                <w:sz w:val="20"/>
                <w:szCs w:val="20"/>
              </w:rPr>
            </w:pPr>
            <w:del w:id="2153" w:author="Victor Rouco" w:date="2020-06-17T16:51:00Z">
              <w:r w:rsidDel="0094544B">
                <w:rPr>
                  <w:rFonts w:ascii="Arial" w:hAnsi="Arial" w:cs="Arial"/>
                  <w:sz w:val="20"/>
                  <w:szCs w:val="20"/>
                </w:rPr>
                <w:delText>Productivity</w:delText>
              </w:r>
            </w:del>
          </w:p>
        </w:tc>
        <w:tc>
          <w:tcPr>
            <w:tcW w:w="2480" w:type="dxa"/>
            <w:tcBorders>
              <w:top w:val="nil"/>
              <w:left w:val="nil"/>
              <w:bottom w:val="nil"/>
              <w:right w:val="nil"/>
            </w:tcBorders>
            <w:shd w:val="clear" w:color="auto" w:fill="auto"/>
            <w:noWrap/>
            <w:vAlign w:val="bottom"/>
            <w:hideMark/>
          </w:tcPr>
          <w:p w14:paraId="54093AD8" w14:textId="1193AE61" w:rsidR="00456E3A" w:rsidRPr="00991DD4" w:rsidDel="0094544B" w:rsidRDefault="00456E3A" w:rsidP="00456E3A">
            <w:pPr>
              <w:rPr>
                <w:del w:id="2154"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69957004" w:rsidR="00456E3A" w:rsidRPr="00991DD4" w:rsidDel="0094544B" w:rsidRDefault="00456E3A" w:rsidP="00456E3A">
            <w:pPr>
              <w:rPr>
                <w:del w:id="2155" w:author="Victor Rouco" w:date="2020-06-17T16:51:00Z"/>
                <w:sz w:val="20"/>
                <w:szCs w:val="20"/>
              </w:rPr>
            </w:pPr>
          </w:p>
        </w:tc>
      </w:tr>
      <w:tr w:rsidR="00456E3A" w:rsidRPr="00991DD4" w:rsidDel="0094544B" w14:paraId="4043DD69" w14:textId="06C7E68F" w:rsidTr="00456E3A">
        <w:trPr>
          <w:trHeight w:val="260"/>
          <w:del w:id="2156" w:author="Victor Rouco" w:date="2020-06-17T16:51:00Z"/>
        </w:trPr>
        <w:tc>
          <w:tcPr>
            <w:tcW w:w="2780" w:type="dxa"/>
            <w:tcBorders>
              <w:top w:val="nil"/>
              <w:left w:val="nil"/>
              <w:bottom w:val="nil"/>
              <w:right w:val="nil"/>
            </w:tcBorders>
            <w:shd w:val="clear" w:color="auto" w:fill="auto"/>
            <w:noWrap/>
            <w:vAlign w:val="bottom"/>
            <w:hideMark/>
          </w:tcPr>
          <w:p w14:paraId="6BB7495A" w14:textId="397ED57F" w:rsidR="00456E3A" w:rsidRPr="00991DD4" w:rsidDel="0094544B" w:rsidRDefault="00456E3A" w:rsidP="00456E3A">
            <w:pPr>
              <w:rPr>
                <w:del w:id="215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186039E" w14:textId="51D129E0" w:rsidR="00456E3A" w:rsidRPr="00991DD4" w:rsidDel="0094544B" w:rsidRDefault="00456E3A" w:rsidP="00456E3A">
            <w:pPr>
              <w:rPr>
                <w:del w:id="2158"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45C367" w14:textId="60404DD1" w:rsidR="00456E3A" w:rsidRPr="00991DD4" w:rsidDel="0094544B" w:rsidRDefault="00456E3A" w:rsidP="00456E3A">
            <w:pPr>
              <w:rPr>
                <w:del w:id="2159"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38661BC3" w14:textId="1DF623CB" w:rsidR="00456E3A" w:rsidRPr="00991DD4" w:rsidDel="0094544B" w:rsidRDefault="00456E3A" w:rsidP="00456E3A">
            <w:pPr>
              <w:rPr>
                <w:del w:id="2160" w:author="Victor Rouco" w:date="2020-06-17T16:51:00Z"/>
                <w:sz w:val="20"/>
                <w:szCs w:val="20"/>
              </w:rPr>
            </w:pPr>
          </w:p>
        </w:tc>
      </w:tr>
      <w:tr w:rsidR="00456E3A" w:rsidRPr="00991DD4" w:rsidDel="0094544B" w14:paraId="296EC56D" w14:textId="6E654632" w:rsidTr="00456E3A">
        <w:trPr>
          <w:trHeight w:val="260"/>
          <w:del w:id="2161" w:author="Victor Rouco" w:date="2020-06-17T16:51:00Z"/>
        </w:trPr>
        <w:tc>
          <w:tcPr>
            <w:tcW w:w="2780" w:type="dxa"/>
            <w:tcBorders>
              <w:top w:val="nil"/>
              <w:left w:val="nil"/>
              <w:bottom w:val="nil"/>
              <w:right w:val="nil"/>
            </w:tcBorders>
            <w:shd w:val="clear" w:color="auto" w:fill="auto"/>
            <w:noWrap/>
            <w:vAlign w:val="bottom"/>
            <w:hideMark/>
          </w:tcPr>
          <w:p w14:paraId="0691C942" w14:textId="0B6100CC" w:rsidR="00456E3A" w:rsidRPr="00991DD4" w:rsidDel="0094544B" w:rsidRDefault="00456E3A" w:rsidP="00456E3A">
            <w:pPr>
              <w:rPr>
                <w:del w:id="2162" w:author="Victor Rouco" w:date="2020-06-17T16:51:00Z"/>
                <w:rFonts w:ascii="Arial" w:hAnsi="Arial" w:cs="Arial"/>
                <w:sz w:val="20"/>
                <w:szCs w:val="20"/>
              </w:rPr>
            </w:pPr>
            <w:del w:id="2163" w:author="Victor Rouco" w:date="2020-06-17T16:51:00Z">
              <w:r w:rsidRPr="00991DD4" w:rsidDel="0094544B">
                <w:rPr>
                  <w:rFonts w:ascii="Arial" w:hAnsi="Arial" w:cs="Arial"/>
                  <w:sz w:val="20"/>
                  <w:szCs w:val="20"/>
                </w:rPr>
                <w:delText>Extraversion</w:delText>
              </w:r>
            </w:del>
          </w:p>
        </w:tc>
        <w:tc>
          <w:tcPr>
            <w:tcW w:w="2660" w:type="dxa"/>
            <w:tcBorders>
              <w:top w:val="nil"/>
              <w:left w:val="nil"/>
              <w:bottom w:val="nil"/>
              <w:right w:val="nil"/>
            </w:tcBorders>
            <w:shd w:val="clear" w:color="auto" w:fill="auto"/>
            <w:noWrap/>
            <w:vAlign w:val="bottom"/>
            <w:hideMark/>
          </w:tcPr>
          <w:p w14:paraId="21E2A0BA" w14:textId="714288AC" w:rsidR="00456E3A" w:rsidRPr="00991DD4" w:rsidDel="0094544B" w:rsidRDefault="00456E3A" w:rsidP="00456E3A">
            <w:pPr>
              <w:rPr>
                <w:del w:id="2164" w:author="Victor Rouco" w:date="2020-06-17T16:51:00Z"/>
                <w:rFonts w:ascii="Arial" w:hAnsi="Arial" w:cs="Arial"/>
                <w:sz w:val="20"/>
                <w:szCs w:val="20"/>
              </w:rPr>
            </w:pPr>
            <w:del w:id="2165" w:author="Victor Rouco" w:date="2020-06-17T16:51:00Z">
              <w:r w:rsidDel="0094544B">
                <w:rPr>
                  <w:rFonts w:ascii="Arial" w:hAnsi="Arial" w:cs="Arial"/>
                  <w:sz w:val="20"/>
                  <w:szCs w:val="20"/>
                </w:rPr>
                <w:delText>Forcefulness</w:delText>
              </w:r>
            </w:del>
          </w:p>
        </w:tc>
        <w:tc>
          <w:tcPr>
            <w:tcW w:w="2480" w:type="dxa"/>
            <w:tcBorders>
              <w:top w:val="nil"/>
              <w:left w:val="nil"/>
              <w:bottom w:val="nil"/>
              <w:right w:val="nil"/>
            </w:tcBorders>
            <w:shd w:val="clear" w:color="auto" w:fill="auto"/>
            <w:noWrap/>
            <w:vAlign w:val="bottom"/>
            <w:hideMark/>
          </w:tcPr>
          <w:p w14:paraId="0E3CB872" w14:textId="20821D61" w:rsidR="00456E3A" w:rsidRPr="00991DD4" w:rsidDel="0094544B" w:rsidRDefault="00456E3A" w:rsidP="00456E3A">
            <w:pPr>
              <w:rPr>
                <w:del w:id="2166"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3C499852" w:rsidR="00456E3A" w:rsidRPr="00991DD4" w:rsidDel="0094544B" w:rsidRDefault="00456E3A" w:rsidP="00456E3A">
            <w:pPr>
              <w:rPr>
                <w:del w:id="2167" w:author="Victor Rouco" w:date="2020-06-17T16:51:00Z"/>
                <w:rFonts w:ascii="Arial" w:hAnsi="Arial" w:cs="Arial"/>
                <w:sz w:val="20"/>
                <w:szCs w:val="20"/>
              </w:rPr>
            </w:pPr>
            <w:del w:id="2168" w:author="Victor Rouco" w:date="2020-06-17T16:51:00Z">
              <w:r w:rsidRPr="00991DD4" w:rsidDel="0094544B">
                <w:rPr>
                  <w:rFonts w:ascii="Arial" w:hAnsi="Arial" w:cs="Arial"/>
                  <w:sz w:val="20"/>
                  <w:szCs w:val="20"/>
                </w:rPr>
                <w:delText>Sociability</w:delText>
              </w:r>
            </w:del>
          </w:p>
        </w:tc>
      </w:tr>
      <w:tr w:rsidR="00456E3A" w:rsidRPr="00991DD4" w:rsidDel="0094544B" w14:paraId="4E9433DA" w14:textId="03498281" w:rsidTr="00456E3A">
        <w:trPr>
          <w:trHeight w:val="260"/>
          <w:del w:id="2169" w:author="Victor Rouco" w:date="2020-06-17T16:51:00Z"/>
        </w:trPr>
        <w:tc>
          <w:tcPr>
            <w:tcW w:w="2780" w:type="dxa"/>
            <w:tcBorders>
              <w:top w:val="nil"/>
              <w:left w:val="nil"/>
              <w:bottom w:val="nil"/>
              <w:right w:val="nil"/>
            </w:tcBorders>
            <w:shd w:val="clear" w:color="auto" w:fill="auto"/>
            <w:noWrap/>
            <w:vAlign w:val="bottom"/>
            <w:hideMark/>
          </w:tcPr>
          <w:p w14:paraId="1998A970" w14:textId="3E42E626" w:rsidR="00456E3A" w:rsidRPr="00991DD4" w:rsidDel="0094544B" w:rsidRDefault="00456E3A" w:rsidP="00456E3A">
            <w:pPr>
              <w:rPr>
                <w:del w:id="217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0A8E211" w14:textId="7DE1489A" w:rsidR="00456E3A" w:rsidRPr="00991DD4" w:rsidDel="0094544B" w:rsidRDefault="00456E3A" w:rsidP="00456E3A">
            <w:pPr>
              <w:rPr>
                <w:del w:id="2171" w:author="Victor Rouco" w:date="2020-06-17T16:51:00Z"/>
                <w:rFonts w:ascii="Arial" w:hAnsi="Arial" w:cs="Arial"/>
                <w:sz w:val="20"/>
                <w:szCs w:val="20"/>
              </w:rPr>
            </w:pPr>
            <w:del w:id="2172" w:author="Victor Rouco" w:date="2020-06-17T16:51:00Z">
              <w:r w:rsidRPr="00991DD4" w:rsidDel="0094544B">
                <w:rPr>
                  <w:rFonts w:ascii="Arial" w:hAnsi="Arial" w:cs="Arial"/>
                  <w:sz w:val="20"/>
                  <w:szCs w:val="20"/>
                </w:rPr>
                <w:delText xml:space="preserve">Energy </w:delText>
              </w:r>
            </w:del>
          </w:p>
        </w:tc>
        <w:tc>
          <w:tcPr>
            <w:tcW w:w="2480" w:type="dxa"/>
            <w:tcBorders>
              <w:top w:val="nil"/>
              <w:left w:val="nil"/>
              <w:bottom w:val="nil"/>
              <w:right w:val="nil"/>
            </w:tcBorders>
            <w:shd w:val="clear" w:color="auto" w:fill="auto"/>
            <w:noWrap/>
            <w:vAlign w:val="bottom"/>
            <w:hideMark/>
          </w:tcPr>
          <w:p w14:paraId="39F55861" w14:textId="33A21ECB" w:rsidR="00456E3A" w:rsidRPr="00991DD4" w:rsidDel="0094544B" w:rsidRDefault="00456E3A" w:rsidP="00456E3A">
            <w:pPr>
              <w:rPr>
                <w:del w:id="2173" w:author="Victor Rouco" w:date="2020-06-17T16:51:00Z"/>
                <w:rFonts w:ascii="Arial" w:hAnsi="Arial" w:cs="Arial"/>
                <w:sz w:val="20"/>
                <w:szCs w:val="20"/>
              </w:rPr>
            </w:pPr>
            <w:del w:id="2174" w:author="Victor Rouco" w:date="2020-06-17T16:51:00Z">
              <w:r w:rsidDel="0094544B">
                <w:rPr>
                  <w:rFonts w:ascii="Arial" w:hAnsi="Arial" w:cs="Arial"/>
                  <w:sz w:val="20"/>
                  <w:szCs w:val="20"/>
                </w:rPr>
                <w:delText>Wish for affiliation</w:delText>
              </w:r>
            </w:del>
          </w:p>
        </w:tc>
        <w:tc>
          <w:tcPr>
            <w:tcW w:w="2080" w:type="dxa"/>
            <w:tcBorders>
              <w:top w:val="nil"/>
              <w:left w:val="nil"/>
              <w:bottom w:val="nil"/>
              <w:right w:val="nil"/>
            </w:tcBorders>
            <w:shd w:val="clear" w:color="auto" w:fill="auto"/>
            <w:noWrap/>
            <w:vAlign w:val="bottom"/>
            <w:hideMark/>
          </w:tcPr>
          <w:p w14:paraId="144C4F8B" w14:textId="6D84309A" w:rsidR="00456E3A" w:rsidRPr="00991DD4" w:rsidDel="0094544B" w:rsidRDefault="00456E3A" w:rsidP="00456E3A">
            <w:pPr>
              <w:rPr>
                <w:del w:id="2175" w:author="Victor Rouco" w:date="2020-06-17T16:51:00Z"/>
                <w:rFonts w:ascii="Arial" w:hAnsi="Arial" w:cs="Arial"/>
                <w:sz w:val="20"/>
                <w:szCs w:val="20"/>
              </w:rPr>
            </w:pPr>
          </w:p>
        </w:tc>
      </w:tr>
      <w:tr w:rsidR="00456E3A" w:rsidRPr="00991DD4" w:rsidDel="0094544B" w14:paraId="68309569" w14:textId="725DF709" w:rsidTr="00456E3A">
        <w:trPr>
          <w:trHeight w:val="260"/>
          <w:del w:id="2176" w:author="Victor Rouco" w:date="2020-06-17T16:51:00Z"/>
        </w:trPr>
        <w:tc>
          <w:tcPr>
            <w:tcW w:w="2780" w:type="dxa"/>
            <w:tcBorders>
              <w:top w:val="nil"/>
              <w:left w:val="nil"/>
              <w:bottom w:val="nil"/>
              <w:right w:val="nil"/>
            </w:tcBorders>
            <w:shd w:val="clear" w:color="auto" w:fill="auto"/>
            <w:noWrap/>
            <w:vAlign w:val="bottom"/>
            <w:hideMark/>
          </w:tcPr>
          <w:p w14:paraId="2696206B" w14:textId="36203A66" w:rsidR="00456E3A" w:rsidRPr="00991DD4" w:rsidDel="0094544B" w:rsidRDefault="00456E3A" w:rsidP="00456E3A">
            <w:pPr>
              <w:rPr>
                <w:del w:id="217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86663C3" w14:textId="2EE41CC7" w:rsidR="00456E3A" w:rsidRPr="00991DD4" w:rsidDel="0094544B" w:rsidRDefault="00456E3A" w:rsidP="00456E3A">
            <w:pPr>
              <w:rPr>
                <w:del w:id="2178" w:author="Victor Rouco" w:date="2020-06-17T16:51:00Z"/>
                <w:rFonts w:ascii="Arial" w:hAnsi="Arial" w:cs="Arial"/>
                <w:sz w:val="20"/>
                <w:szCs w:val="20"/>
              </w:rPr>
            </w:pPr>
            <w:del w:id="2179" w:author="Victor Rouco" w:date="2020-06-17T16:51:00Z">
              <w:r w:rsidRPr="002B054F" w:rsidDel="0094544B">
                <w:rPr>
                  <w:sz w:val="20"/>
                  <w:szCs w:val="20"/>
                </w:rPr>
                <w:delText>Conviviality</w:delText>
              </w:r>
            </w:del>
          </w:p>
        </w:tc>
        <w:tc>
          <w:tcPr>
            <w:tcW w:w="2480" w:type="dxa"/>
            <w:tcBorders>
              <w:top w:val="nil"/>
              <w:left w:val="nil"/>
              <w:bottom w:val="nil"/>
              <w:right w:val="nil"/>
            </w:tcBorders>
            <w:shd w:val="clear" w:color="auto" w:fill="auto"/>
            <w:noWrap/>
            <w:vAlign w:val="bottom"/>
            <w:hideMark/>
          </w:tcPr>
          <w:p w14:paraId="3B0E2734" w14:textId="6993480B" w:rsidR="00456E3A" w:rsidRPr="00991DD4" w:rsidDel="0094544B" w:rsidRDefault="00456E3A" w:rsidP="00456E3A">
            <w:pPr>
              <w:rPr>
                <w:del w:id="2180" w:author="Victor Rouco" w:date="2020-06-17T16:51:00Z"/>
                <w:rFonts w:ascii="Arial" w:hAnsi="Arial" w:cs="Arial"/>
                <w:sz w:val="20"/>
                <w:szCs w:val="20"/>
              </w:rPr>
            </w:pPr>
            <w:del w:id="2181" w:author="Victor Rouco" w:date="2020-06-17T16:51:00Z">
              <w:r w:rsidDel="0094544B">
                <w:rPr>
                  <w:rFonts w:ascii="Arial" w:hAnsi="Arial" w:cs="Arial"/>
                  <w:sz w:val="20"/>
                  <w:szCs w:val="20"/>
                </w:rPr>
                <w:delText>Positive attitude</w:delText>
              </w:r>
            </w:del>
          </w:p>
        </w:tc>
        <w:tc>
          <w:tcPr>
            <w:tcW w:w="2080" w:type="dxa"/>
            <w:tcBorders>
              <w:top w:val="nil"/>
              <w:left w:val="nil"/>
              <w:bottom w:val="nil"/>
              <w:right w:val="nil"/>
            </w:tcBorders>
            <w:shd w:val="clear" w:color="auto" w:fill="auto"/>
            <w:noWrap/>
            <w:vAlign w:val="bottom"/>
            <w:hideMark/>
          </w:tcPr>
          <w:p w14:paraId="2902B6EE" w14:textId="523FBDB7" w:rsidR="00456E3A" w:rsidRPr="00991DD4" w:rsidDel="0094544B" w:rsidRDefault="00456E3A" w:rsidP="00456E3A">
            <w:pPr>
              <w:rPr>
                <w:del w:id="2182" w:author="Victor Rouco" w:date="2020-06-17T16:51:00Z"/>
                <w:rFonts w:ascii="Arial" w:hAnsi="Arial" w:cs="Arial"/>
                <w:sz w:val="20"/>
                <w:szCs w:val="20"/>
              </w:rPr>
            </w:pPr>
          </w:p>
        </w:tc>
      </w:tr>
      <w:tr w:rsidR="00456E3A" w:rsidRPr="00991DD4" w:rsidDel="0094544B" w14:paraId="58815759" w14:textId="7F7C17E2" w:rsidTr="00456E3A">
        <w:trPr>
          <w:trHeight w:val="260"/>
          <w:del w:id="2183" w:author="Victor Rouco" w:date="2020-06-17T16:51:00Z"/>
        </w:trPr>
        <w:tc>
          <w:tcPr>
            <w:tcW w:w="2780" w:type="dxa"/>
            <w:tcBorders>
              <w:top w:val="nil"/>
              <w:left w:val="nil"/>
              <w:bottom w:val="nil"/>
              <w:right w:val="nil"/>
            </w:tcBorders>
            <w:shd w:val="clear" w:color="auto" w:fill="auto"/>
            <w:noWrap/>
            <w:vAlign w:val="bottom"/>
            <w:hideMark/>
          </w:tcPr>
          <w:p w14:paraId="2AE0CBE4" w14:textId="01C79913" w:rsidR="00456E3A" w:rsidRPr="00991DD4" w:rsidDel="0094544B" w:rsidRDefault="00456E3A" w:rsidP="00456E3A">
            <w:pPr>
              <w:rPr>
                <w:del w:id="2184" w:author="Victor Rouco" w:date="2020-06-17T16:51:00Z"/>
                <w:sz w:val="20"/>
                <w:szCs w:val="20"/>
              </w:rPr>
            </w:pPr>
            <w:del w:id="2185" w:author="Victor Rouco" w:date="2020-06-17T16:51:00Z">
              <w:r w:rsidDel="0094544B">
                <w:rPr>
                  <w:sz w:val="20"/>
                  <w:szCs w:val="20"/>
                </w:rPr>
                <w:delText xml:space="preserve"> </w:delText>
              </w:r>
            </w:del>
          </w:p>
        </w:tc>
        <w:tc>
          <w:tcPr>
            <w:tcW w:w="2660" w:type="dxa"/>
            <w:tcBorders>
              <w:top w:val="nil"/>
              <w:left w:val="nil"/>
              <w:bottom w:val="nil"/>
              <w:right w:val="nil"/>
            </w:tcBorders>
            <w:shd w:val="clear" w:color="auto" w:fill="auto"/>
            <w:noWrap/>
            <w:vAlign w:val="bottom"/>
            <w:hideMark/>
          </w:tcPr>
          <w:p w14:paraId="0CFAAF24" w14:textId="61481CF5" w:rsidR="00456E3A" w:rsidRPr="00991DD4" w:rsidDel="0094544B" w:rsidRDefault="00456E3A" w:rsidP="00456E3A">
            <w:pPr>
              <w:rPr>
                <w:del w:id="2186"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81DAC3B" w14:textId="5A400E7D" w:rsidR="00456E3A" w:rsidDel="0094544B" w:rsidRDefault="00456E3A" w:rsidP="00456E3A">
            <w:pPr>
              <w:rPr>
                <w:del w:id="2187" w:author="Victor Rouco" w:date="2020-06-17T16:51:00Z"/>
                <w:rFonts w:ascii="Arial" w:hAnsi="Arial" w:cs="Arial"/>
                <w:sz w:val="20"/>
                <w:szCs w:val="20"/>
              </w:rPr>
            </w:pPr>
            <w:del w:id="2188" w:author="Victor Rouco" w:date="2020-06-17T16:51:00Z">
              <w:r w:rsidRPr="00991DD4" w:rsidDel="0094544B">
                <w:rPr>
                  <w:rFonts w:ascii="Arial" w:hAnsi="Arial" w:cs="Arial"/>
                  <w:sz w:val="20"/>
                  <w:szCs w:val="20"/>
                </w:rPr>
                <w:delText>Humor</w:delText>
              </w:r>
            </w:del>
          </w:p>
          <w:p w14:paraId="75651717" w14:textId="3DA4EF8D" w:rsidR="00456E3A" w:rsidRPr="00991DD4" w:rsidDel="0094544B" w:rsidRDefault="00456E3A" w:rsidP="00456E3A">
            <w:pPr>
              <w:rPr>
                <w:del w:id="2189" w:author="Victor Rouco" w:date="2020-06-17T16:51:00Z"/>
                <w:rFonts w:ascii="Arial" w:hAnsi="Arial" w:cs="Arial"/>
                <w:sz w:val="20"/>
                <w:szCs w:val="20"/>
              </w:rPr>
            </w:pPr>
            <w:del w:id="2190" w:author="Victor Rouco" w:date="2020-06-17T16:51:00Z">
              <w:r w:rsidRPr="002B054F" w:rsidDel="0094544B">
                <w:rPr>
                  <w:rFonts w:ascii="Arial" w:hAnsi="Arial" w:cs="Arial"/>
                  <w:sz w:val="20"/>
                  <w:szCs w:val="20"/>
                </w:rPr>
                <w:delText>Communicativeness</w:delText>
              </w:r>
            </w:del>
          </w:p>
        </w:tc>
        <w:tc>
          <w:tcPr>
            <w:tcW w:w="2080" w:type="dxa"/>
            <w:tcBorders>
              <w:top w:val="nil"/>
              <w:left w:val="nil"/>
              <w:bottom w:val="nil"/>
              <w:right w:val="nil"/>
            </w:tcBorders>
            <w:shd w:val="clear" w:color="auto" w:fill="auto"/>
            <w:noWrap/>
            <w:vAlign w:val="bottom"/>
            <w:hideMark/>
          </w:tcPr>
          <w:p w14:paraId="4233CE62" w14:textId="7B86DA92" w:rsidR="00456E3A" w:rsidRPr="00991DD4" w:rsidDel="0094544B" w:rsidRDefault="00456E3A" w:rsidP="00456E3A">
            <w:pPr>
              <w:rPr>
                <w:del w:id="2191" w:author="Victor Rouco" w:date="2020-06-17T16:51:00Z"/>
                <w:rFonts w:ascii="Arial" w:hAnsi="Arial" w:cs="Arial"/>
                <w:sz w:val="20"/>
                <w:szCs w:val="20"/>
              </w:rPr>
            </w:pPr>
          </w:p>
        </w:tc>
      </w:tr>
      <w:tr w:rsidR="00456E3A" w:rsidRPr="00991DD4" w:rsidDel="0094544B" w14:paraId="42287C9D" w14:textId="6630A92C" w:rsidTr="00456E3A">
        <w:trPr>
          <w:trHeight w:val="260"/>
          <w:del w:id="2192" w:author="Victor Rouco" w:date="2020-06-17T16:51:00Z"/>
        </w:trPr>
        <w:tc>
          <w:tcPr>
            <w:tcW w:w="2780" w:type="dxa"/>
            <w:tcBorders>
              <w:top w:val="nil"/>
              <w:left w:val="nil"/>
              <w:bottom w:val="nil"/>
              <w:right w:val="nil"/>
            </w:tcBorders>
            <w:shd w:val="clear" w:color="auto" w:fill="auto"/>
            <w:noWrap/>
            <w:vAlign w:val="bottom"/>
            <w:hideMark/>
          </w:tcPr>
          <w:p w14:paraId="7500D1B0" w14:textId="56AD3B40" w:rsidR="00456E3A" w:rsidRPr="00991DD4" w:rsidDel="0094544B" w:rsidRDefault="00456E3A" w:rsidP="00456E3A">
            <w:pPr>
              <w:rPr>
                <w:del w:id="219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B793D68" w14:textId="4EC6F3B8" w:rsidR="00456E3A" w:rsidRPr="00991DD4" w:rsidDel="0094544B" w:rsidRDefault="00456E3A" w:rsidP="00456E3A">
            <w:pPr>
              <w:rPr>
                <w:del w:id="219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358AFC" w14:textId="4180C225" w:rsidR="00456E3A" w:rsidRPr="00991DD4" w:rsidDel="0094544B" w:rsidRDefault="00456E3A" w:rsidP="00456E3A">
            <w:pPr>
              <w:rPr>
                <w:del w:id="2195"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221B4F8" w14:textId="03A4D94A" w:rsidR="00456E3A" w:rsidRPr="00991DD4" w:rsidDel="0094544B" w:rsidRDefault="00456E3A" w:rsidP="00456E3A">
            <w:pPr>
              <w:rPr>
                <w:del w:id="2196" w:author="Victor Rouco" w:date="2020-06-17T16:51:00Z"/>
                <w:sz w:val="20"/>
                <w:szCs w:val="20"/>
              </w:rPr>
            </w:pPr>
          </w:p>
        </w:tc>
      </w:tr>
      <w:tr w:rsidR="00456E3A" w:rsidRPr="00991DD4" w:rsidDel="0094544B" w14:paraId="2AC9D372" w14:textId="3B9A34CD" w:rsidTr="00456E3A">
        <w:trPr>
          <w:trHeight w:val="260"/>
          <w:del w:id="2197" w:author="Victor Rouco" w:date="2020-06-17T16:51:00Z"/>
        </w:trPr>
        <w:tc>
          <w:tcPr>
            <w:tcW w:w="2780" w:type="dxa"/>
            <w:tcBorders>
              <w:top w:val="nil"/>
              <w:left w:val="nil"/>
              <w:bottom w:val="nil"/>
              <w:right w:val="nil"/>
            </w:tcBorders>
            <w:shd w:val="clear" w:color="auto" w:fill="auto"/>
            <w:noWrap/>
            <w:vAlign w:val="bottom"/>
            <w:hideMark/>
          </w:tcPr>
          <w:p w14:paraId="264169CE" w14:textId="1754C7CA" w:rsidR="00456E3A" w:rsidRPr="00CF55B0" w:rsidDel="0094544B" w:rsidRDefault="00456E3A" w:rsidP="00456E3A">
            <w:pPr>
              <w:rPr>
                <w:del w:id="2198" w:author="Victor Rouco" w:date="2020-06-17T16:51:00Z"/>
                <w:rFonts w:ascii="Arial" w:hAnsi="Arial" w:cs="Arial"/>
                <w:sz w:val="20"/>
                <w:szCs w:val="20"/>
              </w:rPr>
            </w:pPr>
            <w:del w:id="2199" w:author="Victor Rouco" w:date="2020-06-17T16:51:00Z">
              <w:r w:rsidRPr="00B272EF" w:rsidDel="0094544B">
                <w:rPr>
                  <w:rFonts w:ascii="Arial" w:hAnsi="Arial" w:cs="Arial"/>
                  <w:sz w:val="20"/>
                  <w:szCs w:val="20"/>
                </w:rPr>
                <w:delText>Emotional Stability</w:delText>
              </w:r>
            </w:del>
          </w:p>
        </w:tc>
        <w:tc>
          <w:tcPr>
            <w:tcW w:w="2660" w:type="dxa"/>
            <w:tcBorders>
              <w:top w:val="nil"/>
              <w:left w:val="nil"/>
              <w:bottom w:val="nil"/>
              <w:right w:val="nil"/>
            </w:tcBorders>
            <w:shd w:val="clear" w:color="auto" w:fill="auto"/>
            <w:noWrap/>
            <w:vAlign w:val="bottom"/>
            <w:hideMark/>
          </w:tcPr>
          <w:p w14:paraId="3684C45A" w14:textId="3BF2A225" w:rsidR="00456E3A" w:rsidRPr="00991DD4" w:rsidDel="0094544B" w:rsidRDefault="00456E3A" w:rsidP="00456E3A">
            <w:pPr>
              <w:rPr>
                <w:del w:id="2200" w:author="Victor Rouco" w:date="2020-06-17T16:51:00Z"/>
                <w:rFonts w:ascii="Arial" w:hAnsi="Arial" w:cs="Arial"/>
                <w:sz w:val="20"/>
                <w:szCs w:val="20"/>
              </w:rPr>
            </w:pPr>
            <w:del w:id="2201" w:author="Victor Rouco" w:date="2020-06-17T16:51:00Z">
              <w:r w:rsidDel="0094544B">
                <w:rPr>
                  <w:rFonts w:ascii="Arial" w:hAnsi="Arial" w:cs="Arial"/>
                  <w:sz w:val="20"/>
                  <w:szCs w:val="20"/>
                </w:rPr>
                <w:delText>Equanimity</w:delText>
              </w:r>
            </w:del>
          </w:p>
        </w:tc>
        <w:tc>
          <w:tcPr>
            <w:tcW w:w="2480" w:type="dxa"/>
            <w:tcBorders>
              <w:top w:val="nil"/>
              <w:left w:val="nil"/>
              <w:bottom w:val="nil"/>
              <w:right w:val="nil"/>
            </w:tcBorders>
            <w:shd w:val="clear" w:color="auto" w:fill="auto"/>
            <w:noWrap/>
            <w:vAlign w:val="bottom"/>
            <w:hideMark/>
          </w:tcPr>
          <w:p w14:paraId="1E6D733C" w14:textId="3E77AC77" w:rsidR="00456E3A" w:rsidRPr="00991DD4" w:rsidDel="0094544B" w:rsidRDefault="00456E3A" w:rsidP="00456E3A">
            <w:pPr>
              <w:rPr>
                <w:del w:id="2202" w:author="Victor Rouco" w:date="2020-06-17T16:51:00Z"/>
                <w:rFonts w:ascii="Arial" w:hAnsi="Arial" w:cs="Arial"/>
                <w:sz w:val="20"/>
                <w:szCs w:val="20"/>
              </w:rPr>
            </w:pPr>
            <w:del w:id="2203" w:author="Victor Rouco" w:date="2020-06-17T16:51:00Z">
              <w:r w:rsidDel="0094544B">
                <w:rPr>
                  <w:rFonts w:ascii="Arial" w:hAnsi="Arial" w:cs="Arial"/>
                  <w:sz w:val="20"/>
                  <w:szCs w:val="20"/>
                </w:rPr>
                <w:delText>Confidence</w:delText>
              </w:r>
            </w:del>
          </w:p>
        </w:tc>
        <w:tc>
          <w:tcPr>
            <w:tcW w:w="2080" w:type="dxa"/>
            <w:tcBorders>
              <w:top w:val="nil"/>
              <w:left w:val="nil"/>
              <w:bottom w:val="nil"/>
              <w:right w:val="nil"/>
            </w:tcBorders>
            <w:shd w:val="clear" w:color="auto" w:fill="auto"/>
            <w:noWrap/>
            <w:vAlign w:val="bottom"/>
            <w:hideMark/>
          </w:tcPr>
          <w:p w14:paraId="67EA83A9" w14:textId="102020E2" w:rsidR="00456E3A" w:rsidRPr="00991DD4" w:rsidDel="0094544B" w:rsidRDefault="00456E3A" w:rsidP="00456E3A">
            <w:pPr>
              <w:rPr>
                <w:del w:id="2204" w:author="Victor Rouco" w:date="2020-06-17T16:51:00Z"/>
                <w:rFonts w:ascii="Arial" w:hAnsi="Arial" w:cs="Arial"/>
                <w:sz w:val="20"/>
                <w:szCs w:val="20"/>
              </w:rPr>
            </w:pPr>
          </w:p>
        </w:tc>
      </w:tr>
      <w:tr w:rsidR="00456E3A" w:rsidRPr="00991DD4" w:rsidDel="0094544B" w14:paraId="2C21BEB6" w14:textId="201FC289" w:rsidTr="00456E3A">
        <w:trPr>
          <w:trHeight w:val="260"/>
          <w:del w:id="2205" w:author="Victor Rouco" w:date="2020-06-17T16:51:00Z"/>
        </w:trPr>
        <w:tc>
          <w:tcPr>
            <w:tcW w:w="2780" w:type="dxa"/>
            <w:tcBorders>
              <w:top w:val="nil"/>
              <w:left w:val="nil"/>
              <w:bottom w:val="nil"/>
              <w:right w:val="nil"/>
            </w:tcBorders>
            <w:shd w:val="clear" w:color="auto" w:fill="auto"/>
            <w:noWrap/>
            <w:vAlign w:val="bottom"/>
            <w:hideMark/>
          </w:tcPr>
          <w:p w14:paraId="1BC18938" w14:textId="25E866E1" w:rsidR="00456E3A" w:rsidRPr="00991DD4" w:rsidDel="0094544B" w:rsidRDefault="00456E3A" w:rsidP="00456E3A">
            <w:pPr>
              <w:rPr>
                <w:del w:id="220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AB9E3C9" w14:textId="3749C800" w:rsidR="00456E3A" w:rsidRPr="00991DD4" w:rsidDel="0094544B" w:rsidRDefault="00456E3A" w:rsidP="00456E3A">
            <w:pPr>
              <w:rPr>
                <w:del w:id="2207" w:author="Victor Rouco" w:date="2020-06-17T16:51:00Z"/>
                <w:rFonts w:ascii="Arial" w:hAnsi="Arial" w:cs="Arial"/>
                <w:sz w:val="20"/>
                <w:szCs w:val="20"/>
              </w:rPr>
            </w:pPr>
            <w:del w:id="2208" w:author="Victor Rouco" w:date="2020-06-17T16:51:00Z">
              <w:r w:rsidRPr="00991DD4" w:rsidDel="0094544B">
                <w:rPr>
                  <w:rFonts w:ascii="Arial" w:hAnsi="Arial" w:cs="Arial"/>
                  <w:sz w:val="20"/>
                  <w:szCs w:val="20"/>
                </w:rPr>
                <w:delText>Sel</w:delText>
              </w:r>
              <w:r w:rsidDel="0094544B">
                <w:rPr>
                  <w:rFonts w:ascii="Arial" w:hAnsi="Arial" w:cs="Arial"/>
                  <w:sz w:val="20"/>
                  <w:szCs w:val="20"/>
                </w:rPr>
                <w:delText>f</w:delText>
              </w:r>
              <w:r w:rsidRPr="00991DD4" w:rsidDel="0094544B">
                <w:rPr>
                  <w:rFonts w:ascii="Arial" w:hAnsi="Arial" w:cs="Arial"/>
                  <w:sz w:val="20"/>
                  <w:szCs w:val="20"/>
                </w:rPr>
                <w:delText xml:space="preserve"> attention</w:delText>
              </w:r>
            </w:del>
          </w:p>
        </w:tc>
        <w:tc>
          <w:tcPr>
            <w:tcW w:w="2480" w:type="dxa"/>
            <w:tcBorders>
              <w:top w:val="nil"/>
              <w:left w:val="nil"/>
              <w:bottom w:val="nil"/>
              <w:right w:val="nil"/>
            </w:tcBorders>
            <w:shd w:val="clear" w:color="auto" w:fill="auto"/>
            <w:noWrap/>
            <w:vAlign w:val="bottom"/>
            <w:hideMark/>
          </w:tcPr>
          <w:p w14:paraId="786489EE" w14:textId="6C84F63D" w:rsidR="00456E3A" w:rsidRPr="00991DD4" w:rsidDel="0094544B" w:rsidRDefault="00456E3A" w:rsidP="00456E3A">
            <w:pPr>
              <w:rPr>
                <w:del w:id="2209" w:author="Victor Rouco" w:date="2020-06-17T16:51:00Z"/>
                <w:rFonts w:ascii="Arial" w:hAnsi="Arial" w:cs="Arial"/>
                <w:sz w:val="20"/>
                <w:szCs w:val="20"/>
              </w:rPr>
            </w:pPr>
            <w:del w:id="2210" w:author="Victor Rouco" w:date="2020-06-17T16:51:00Z">
              <w:r w:rsidDel="0094544B">
                <w:rPr>
                  <w:rFonts w:ascii="Arial" w:hAnsi="Arial" w:cs="Arial"/>
                  <w:sz w:val="20"/>
                  <w:szCs w:val="20"/>
                </w:rPr>
                <w:delText>Carefreeness</w:delText>
              </w:r>
            </w:del>
          </w:p>
        </w:tc>
        <w:tc>
          <w:tcPr>
            <w:tcW w:w="2080" w:type="dxa"/>
            <w:tcBorders>
              <w:top w:val="nil"/>
              <w:left w:val="nil"/>
              <w:bottom w:val="nil"/>
              <w:right w:val="nil"/>
            </w:tcBorders>
            <w:shd w:val="clear" w:color="auto" w:fill="auto"/>
            <w:noWrap/>
            <w:vAlign w:val="bottom"/>
            <w:hideMark/>
          </w:tcPr>
          <w:p w14:paraId="440C6F97" w14:textId="43E76BCF" w:rsidR="00456E3A" w:rsidRPr="00991DD4" w:rsidDel="0094544B" w:rsidRDefault="00456E3A" w:rsidP="00456E3A">
            <w:pPr>
              <w:rPr>
                <w:del w:id="2211" w:author="Victor Rouco" w:date="2020-06-17T16:51:00Z"/>
                <w:rFonts w:ascii="Arial" w:hAnsi="Arial" w:cs="Arial"/>
                <w:sz w:val="20"/>
                <w:szCs w:val="20"/>
              </w:rPr>
            </w:pPr>
          </w:p>
        </w:tc>
      </w:tr>
      <w:tr w:rsidR="00456E3A" w:rsidRPr="00991DD4" w:rsidDel="0094544B" w14:paraId="7CCDD581" w14:textId="28B010B2" w:rsidTr="00456E3A">
        <w:trPr>
          <w:trHeight w:val="260"/>
          <w:del w:id="2212" w:author="Victor Rouco" w:date="2020-06-17T16:51:00Z"/>
        </w:trPr>
        <w:tc>
          <w:tcPr>
            <w:tcW w:w="2780" w:type="dxa"/>
            <w:tcBorders>
              <w:top w:val="nil"/>
              <w:left w:val="nil"/>
              <w:bottom w:val="nil"/>
              <w:right w:val="nil"/>
            </w:tcBorders>
            <w:shd w:val="clear" w:color="auto" w:fill="auto"/>
            <w:noWrap/>
            <w:vAlign w:val="bottom"/>
            <w:hideMark/>
          </w:tcPr>
          <w:p w14:paraId="259E1134" w14:textId="7D76CF8B" w:rsidR="00456E3A" w:rsidRPr="00991DD4" w:rsidDel="0094544B" w:rsidRDefault="00456E3A" w:rsidP="00456E3A">
            <w:pPr>
              <w:rPr>
                <w:del w:id="221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C06BD80" w14:textId="5204F62A" w:rsidR="00456E3A" w:rsidRPr="00991DD4" w:rsidDel="0094544B" w:rsidRDefault="00456E3A" w:rsidP="00456E3A">
            <w:pPr>
              <w:rPr>
                <w:del w:id="221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69A0A785" w14:textId="63A9D4DF" w:rsidR="00456E3A" w:rsidRPr="00991DD4" w:rsidDel="0094544B" w:rsidRDefault="00456E3A" w:rsidP="00456E3A">
            <w:pPr>
              <w:rPr>
                <w:del w:id="2215" w:author="Victor Rouco" w:date="2020-06-17T16:51:00Z"/>
                <w:rFonts w:ascii="Arial" w:hAnsi="Arial" w:cs="Arial"/>
                <w:sz w:val="20"/>
                <w:szCs w:val="20"/>
              </w:rPr>
            </w:pPr>
            <w:del w:id="2216" w:author="Victor Rouco" w:date="2020-06-17T16:51:00Z">
              <w:r w:rsidDel="0094544B">
                <w:rPr>
                  <w:rFonts w:ascii="Arial" w:hAnsi="Arial" w:cs="Arial"/>
                  <w:sz w:val="20"/>
                  <w:szCs w:val="20"/>
                </w:rPr>
                <w:delText>Mental balance</w:delText>
              </w:r>
            </w:del>
          </w:p>
        </w:tc>
        <w:tc>
          <w:tcPr>
            <w:tcW w:w="2080" w:type="dxa"/>
            <w:tcBorders>
              <w:top w:val="nil"/>
              <w:left w:val="nil"/>
              <w:bottom w:val="nil"/>
              <w:right w:val="nil"/>
            </w:tcBorders>
            <w:shd w:val="clear" w:color="auto" w:fill="auto"/>
            <w:noWrap/>
            <w:vAlign w:val="bottom"/>
            <w:hideMark/>
          </w:tcPr>
          <w:p w14:paraId="53479938" w14:textId="0558548B" w:rsidR="00456E3A" w:rsidRPr="00991DD4" w:rsidDel="0094544B" w:rsidRDefault="00456E3A" w:rsidP="00456E3A">
            <w:pPr>
              <w:rPr>
                <w:del w:id="2217" w:author="Victor Rouco" w:date="2020-06-17T16:51:00Z"/>
                <w:rFonts w:ascii="Arial" w:hAnsi="Arial" w:cs="Arial"/>
                <w:sz w:val="20"/>
                <w:szCs w:val="20"/>
              </w:rPr>
            </w:pPr>
          </w:p>
        </w:tc>
      </w:tr>
      <w:tr w:rsidR="00456E3A" w:rsidRPr="00991DD4" w:rsidDel="0094544B" w14:paraId="3DE5CFB6" w14:textId="1D36CD4C" w:rsidTr="00456E3A">
        <w:trPr>
          <w:trHeight w:val="260"/>
          <w:del w:id="2218" w:author="Victor Rouco" w:date="2020-06-17T16:51:00Z"/>
        </w:trPr>
        <w:tc>
          <w:tcPr>
            <w:tcW w:w="2780" w:type="dxa"/>
            <w:tcBorders>
              <w:top w:val="nil"/>
              <w:left w:val="nil"/>
              <w:bottom w:val="nil"/>
              <w:right w:val="nil"/>
            </w:tcBorders>
            <w:shd w:val="clear" w:color="auto" w:fill="auto"/>
            <w:noWrap/>
            <w:vAlign w:val="bottom"/>
            <w:hideMark/>
          </w:tcPr>
          <w:p w14:paraId="7F849FBC" w14:textId="057D38FC" w:rsidR="00456E3A" w:rsidRPr="00991DD4" w:rsidDel="0094544B" w:rsidRDefault="00456E3A" w:rsidP="00456E3A">
            <w:pPr>
              <w:rPr>
                <w:del w:id="221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DF0E277" w14:textId="2FFFD77E" w:rsidR="00456E3A" w:rsidRPr="00991DD4" w:rsidDel="0094544B" w:rsidRDefault="00456E3A" w:rsidP="00456E3A">
            <w:pPr>
              <w:rPr>
                <w:del w:id="2220"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2CA9C0" w14:textId="2214443B" w:rsidR="00456E3A" w:rsidRPr="00991DD4" w:rsidDel="0094544B" w:rsidRDefault="00456E3A" w:rsidP="00456E3A">
            <w:pPr>
              <w:rPr>
                <w:del w:id="2221" w:author="Victor Rouco" w:date="2020-06-17T16:51:00Z"/>
                <w:rFonts w:ascii="Arial" w:hAnsi="Arial" w:cs="Arial"/>
                <w:sz w:val="20"/>
                <w:szCs w:val="20"/>
              </w:rPr>
            </w:pPr>
            <w:del w:id="2222" w:author="Victor Rouco" w:date="2020-06-17T16:51:00Z">
              <w:r w:rsidDel="0094544B">
                <w:rPr>
                  <w:rFonts w:ascii="Arial" w:hAnsi="Arial" w:cs="Arial"/>
                  <w:sz w:val="20"/>
                  <w:szCs w:val="20"/>
                </w:rPr>
                <w:delText>Drive</w:delText>
              </w:r>
            </w:del>
          </w:p>
        </w:tc>
        <w:tc>
          <w:tcPr>
            <w:tcW w:w="2080" w:type="dxa"/>
            <w:tcBorders>
              <w:top w:val="nil"/>
              <w:left w:val="nil"/>
              <w:bottom w:val="nil"/>
              <w:right w:val="nil"/>
            </w:tcBorders>
            <w:shd w:val="clear" w:color="auto" w:fill="auto"/>
            <w:noWrap/>
            <w:vAlign w:val="bottom"/>
            <w:hideMark/>
          </w:tcPr>
          <w:p w14:paraId="7578FF44" w14:textId="7E8A5DA0" w:rsidR="00456E3A" w:rsidRPr="00991DD4" w:rsidDel="0094544B" w:rsidRDefault="00456E3A" w:rsidP="00456E3A">
            <w:pPr>
              <w:rPr>
                <w:del w:id="2223" w:author="Victor Rouco" w:date="2020-06-17T16:51:00Z"/>
                <w:rFonts w:ascii="Arial" w:hAnsi="Arial" w:cs="Arial"/>
                <w:sz w:val="20"/>
                <w:szCs w:val="20"/>
              </w:rPr>
            </w:pPr>
          </w:p>
        </w:tc>
      </w:tr>
      <w:tr w:rsidR="00456E3A" w:rsidRPr="00991DD4" w:rsidDel="0094544B" w14:paraId="12B1B766" w14:textId="42D9F612" w:rsidTr="00456E3A">
        <w:trPr>
          <w:trHeight w:val="260"/>
          <w:del w:id="2224" w:author="Victor Rouco" w:date="2020-06-17T16:51:00Z"/>
        </w:trPr>
        <w:tc>
          <w:tcPr>
            <w:tcW w:w="2780" w:type="dxa"/>
            <w:tcBorders>
              <w:top w:val="nil"/>
              <w:left w:val="nil"/>
              <w:bottom w:val="nil"/>
              <w:right w:val="nil"/>
            </w:tcBorders>
            <w:shd w:val="clear" w:color="auto" w:fill="auto"/>
            <w:noWrap/>
            <w:vAlign w:val="bottom"/>
            <w:hideMark/>
          </w:tcPr>
          <w:p w14:paraId="345E4445" w14:textId="5A6E8DFC" w:rsidR="00456E3A" w:rsidRPr="00991DD4" w:rsidDel="0094544B" w:rsidRDefault="00456E3A" w:rsidP="00456E3A">
            <w:pPr>
              <w:rPr>
                <w:del w:id="2225"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F6DEC07" w14:textId="5E49F149" w:rsidR="00456E3A" w:rsidRPr="00991DD4" w:rsidDel="0094544B" w:rsidRDefault="00456E3A" w:rsidP="00456E3A">
            <w:pPr>
              <w:rPr>
                <w:del w:id="2226"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57047DAB" w14:textId="54B93C53" w:rsidR="00456E3A" w:rsidRPr="00991DD4" w:rsidDel="0094544B" w:rsidRDefault="00456E3A" w:rsidP="00456E3A">
            <w:pPr>
              <w:rPr>
                <w:del w:id="2227" w:author="Victor Rouco" w:date="2020-06-17T16:51:00Z"/>
                <w:rFonts w:ascii="Arial" w:hAnsi="Arial" w:cs="Arial"/>
                <w:sz w:val="20"/>
                <w:szCs w:val="20"/>
              </w:rPr>
            </w:pPr>
            <w:del w:id="2228" w:author="Victor Rouco" w:date="2020-06-17T16:51:00Z">
              <w:r w:rsidDel="0094544B">
                <w:rPr>
                  <w:rFonts w:ascii="Arial" w:hAnsi="Arial" w:cs="Arial"/>
                  <w:sz w:val="20"/>
                  <w:szCs w:val="20"/>
                </w:rPr>
                <w:delText>Emotional robustness</w:delText>
              </w:r>
            </w:del>
          </w:p>
        </w:tc>
        <w:tc>
          <w:tcPr>
            <w:tcW w:w="2080" w:type="dxa"/>
            <w:tcBorders>
              <w:top w:val="nil"/>
              <w:left w:val="nil"/>
              <w:bottom w:val="nil"/>
              <w:right w:val="nil"/>
            </w:tcBorders>
            <w:shd w:val="clear" w:color="auto" w:fill="auto"/>
            <w:noWrap/>
            <w:vAlign w:val="bottom"/>
            <w:hideMark/>
          </w:tcPr>
          <w:p w14:paraId="6255DAA4" w14:textId="614C2FFD" w:rsidR="00456E3A" w:rsidRPr="00991DD4" w:rsidDel="0094544B" w:rsidRDefault="00456E3A" w:rsidP="00456E3A">
            <w:pPr>
              <w:rPr>
                <w:del w:id="2229" w:author="Victor Rouco" w:date="2020-06-17T16:51:00Z"/>
                <w:rFonts w:ascii="Arial" w:hAnsi="Arial" w:cs="Arial"/>
                <w:sz w:val="20"/>
                <w:szCs w:val="20"/>
              </w:rPr>
            </w:pPr>
          </w:p>
        </w:tc>
      </w:tr>
      <w:tr w:rsidR="00456E3A" w:rsidRPr="00991DD4" w:rsidDel="0094544B" w14:paraId="226CC121" w14:textId="283603A6" w:rsidTr="00456E3A">
        <w:trPr>
          <w:trHeight w:val="260"/>
          <w:del w:id="2230" w:author="Victor Rouco" w:date="2020-06-17T16:51:00Z"/>
        </w:trPr>
        <w:tc>
          <w:tcPr>
            <w:tcW w:w="2780" w:type="dxa"/>
            <w:tcBorders>
              <w:top w:val="nil"/>
              <w:left w:val="nil"/>
              <w:bottom w:val="nil"/>
              <w:right w:val="nil"/>
            </w:tcBorders>
            <w:shd w:val="clear" w:color="auto" w:fill="auto"/>
            <w:noWrap/>
            <w:vAlign w:val="bottom"/>
            <w:hideMark/>
          </w:tcPr>
          <w:p w14:paraId="46D57429" w14:textId="3EC1DF5D" w:rsidR="00456E3A" w:rsidRPr="00991DD4" w:rsidDel="0094544B" w:rsidRDefault="00456E3A" w:rsidP="00456E3A">
            <w:pPr>
              <w:rPr>
                <w:del w:id="2231"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5D613E7" w14:textId="2EA2CFEC" w:rsidR="00456E3A" w:rsidRPr="00991DD4" w:rsidDel="0094544B" w:rsidRDefault="00456E3A" w:rsidP="00456E3A">
            <w:pPr>
              <w:rPr>
                <w:del w:id="2232"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0C63194" w14:textId="370F621B" w:rsidR="00456E3A" w:rsidRPr="00991DD4" w:rsidDel="0094544B" w:rsidRDefault="00456E3A" w:rsidP="00456E3A">
            <w:pPr>
              <w:rPr>
                <w:del w:id="2233"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4E68B822" w14:textId="643389B0" w:rsidR="00456E3A" w:rsidRPr="00991DD4" w:rsidDel="0094544B" w:rsidRDefault="00456E3A" w:rsidP="00456E3A">
            <w:pPr>
              <w:rPr>
                <w:del w:id="2234" w:author="Victor Rouco" w:date="2020-06-17T16:51:00Z"/>
                <w:sz w:val="20"/>
                <w:szCs w:val="20"/>
              </w:rPr>
            </w:pPr>
          </w:p>
        </w:tc>
      </w:tr>
      <w:tr w:rsidR="00456E3A" w:rsidRPr="00991DD4" w:rsidDel="0094544B" w14:paraId="3CA83825" w14:textId="22BD4070" w:rsidTr="00456E3A">
        <w:trPr>
          <w:trHeight w:val="260"/>
          <w:del w:id="2235" w:author="Victor Rouco" w:date="2020-06-17T16:51:00Z"/>
        </w:trPr>
        <w:tc>
          <w:tcPr>
            <w:tcW w:w="2780" w:type="dxa"/>
            <w:tcBorders>
              <w:top w:val="nil"/>
              <w:left w:val="nil"/>
              <w:bottom w:val="nil"/>
              <w:right w:val="nil"/>
            </w:tcBorders>
            <w:shd w:val="clear" w:color="auto" w:fill="auto"/>
            <w:noWrap/>
            <w:vAlign w:val="bottom"/>
            <w:hideMark/>
          </w:tcPr>
          <w:p w14:paraId="4139C696" w14:textId="3EAC6503" w:rsidR="00456E3A" w:rsidRPr="00991DD4" w:rsidDel="0094544B" w:rsidRDefault="00456E3A" w:rsidP="00456E3A">
            <w:pPr>
              <w:rPr>
                <w:del w:id="2236" w:author="Victor Rouco" w:date="2020-06-17T16:51:00Z"/>
                <w:rFonts w:ascii="Arial" w:hAnsi="Arial" w:cs="Arial"/>
                <w:sz w:val="20"/>
                <w:szCs w:val="20"/>
              </w:rPr>
            </w:pPr>
            <w:del w:id="2237" w:author="Victor Rouco" w:date="2020-06-17T16:51:00Z">
              <w:r w:rsidRPr="00991DD4" w:rsidDel="0094544B">
                <w:rPr>
                  <w:rFonts w:ascii="Arial" w:hAnsi="Arial" w:cs="Arial"/>
                  <w:sz w:val="20"/>
                  <w:szCs w:val="20"/>
                </w:rPr>
                <w:delText>Openness to Experience</w:delText>
              </w:r>
            </w:del>
          </w:p>
        </w:tc>
        <w:tc>
          <w:tcPr>
            <w:tcW w:w="2660" w:type="dxa"/>
            <w:tcBorders>
              <w:top w:val="nil"/>
              <w:left w:val="nil"/>
              <w:bottom w:val="nil"/>
              <w:right w:val="nil"/>
            </w:tcBorders>
            <w:shd w:val="clear" w:color="auto" w:fill="auto"/>
            <w:noWrap/>
            <w:vAlign w:val="bottom"/>
            <w:hideMark/>
          </w:tcPr>
          <w:p w14:paraId="608439CA" w14:textId="41220F26" w:rsidR="00456E3A" w:rsidRPr="00991DD4" w:rsidDel="0094544B" w:rsidRDefault="00456E3A" w:rsidP="00456E3A">
            <w:pPr>
              <w:rPr>
                <w:del w:id="2238" w:author="Victor Rouco" w:date="2020-06-17T16:51:00Z"/>
                <w:rFonts w:ascii="Arial" w:hAnsi="Arial" w:cs="Arial"/>
                <w:sz w:val="20"/>
                <w:szCs w:val="20"/>
              </w:rPr>
            </w:pPr>
            <w:del w:id="2239" w:author="Victor Rouco" w:date="2020-06-17T16:51:00Z">
              <w:r w:rsidRPr="00991DD4" w:rsidDel="0094544B">
                <w:rPr>
                  <w:rFonts w:ascii="Arial" w:hAnsi="Arial" w:cs="Arial"/>
                  <w:sz w:val="20"/>
                  <w:szCs w:val="20"/>
                </w:rPr>
                <w:delText>Creativity</w:delText>
              </w:r>
            </w:del>
          </w:p>
        </w:tc>
        <w:tc>
          <w:tcPr>
            <w:tcW w:w="2480" w:type="dxa"/>
            <w:tcBorders>
              <w:top w:val="nil"/>
              <w:left w:val="nil"/>
              <w:bottom w:val="nil"/>
              <w:right w:val="nil"/>
            </w:tcBorders>
            <w:shd w:val="clear" w:color="auto" w:fill="auto"/>
            <w:noWrap/>
            <w:vAlign w:val="bottom"/>
            <w:hideMark/>
          </w:tcPr>
          <w:p w14:paraId="4BA9D74B" w14:textId="29C263B8" w:rsidR="00456E3A" w:rsidRPr="00991DD4" w:rsidDel="0094544B" w:rsidRDefault="00456E3A" w:rsidP="00456E3A">
            <w:pPr>
              <w:rPr>
                <w:del w:id="2240" w:author="Victor Rouco" w:date="2020-06-17T16:51:00Z"/>
                <w:rFonts w:ascii="Arial" w:hAnsi="Arial" w:cs="Arial"/>
                <w:sz w:val="20"/>
                <w:szCs w:val="20"/>
              </w:rPr>
            </w:pPr>
            <w:del w:id="2241" w:author="Victor Rouco" w:date="2020-06-17T16:51:00Z">
              <w:r w:rsidDel="0094544B">
                <w:rPr>
                  <w:rFonts w:ascii="Arial" w:hAnsi="Arial" w:cs="Arial"/>
                  <w:sz w:val="20"/>
                  <w:szCs w:val="20"/>
                </w:rPr>
                <w:delText>Interest in reading</w:delText>
              </w:r>
            </w:del>
          </w:p>
        </w:tc>
        <w:tc>
          <w:tcPr>
            <w:tcW w:w="2080" w:type="dxa"/>
            <w:tcBorders>
              <w:top w:val="nil"/>
              <w:left w:val="nil"/>
              <w:bottom w:val="nil"/>
              <w:right w:val="nil"/>
            </w:tcBorders>
            <w:shd w:val="clear" w:color="auto" w:fill="auto"/>
            <w:noWrap/>
            <w:vAlign w:val="bottom"/>
            <w:hideMark/>
          </w:tcPr>
          <w:p w14:paraId="4DB53B13" w14:textId="217864BC" w:rsidR="00456E3A" w:rsidRPr="00991DD4" w:rsidDel="0094544B" w:rsidRDefault="00456E3A" w:rsidP="00456E3A">
            <w:pPr>
              <w:rPr>
                <w:del w:id="2242" w:author="Victor Rouco" w:date="2020-06-17T16:51:00Z"/>
                <w:rFonts w:ascii="Arial" w:hAnsi="Arial" w:cs="Arial"/>
                <w:sz w:val="20"/>
                <w:szCs w:val="20"/>
              </w:rPr>
            </w:pPr>
          </w:p>
        </w:tc>
      </w:tr>
      <w:tr w:rsidR="00456E3A" w:rsidRPr="00991DD4" w:rsidDel="0094544B" w14:paraId="3A5EDF14" w14:textId="79E117C7" w:rsidTr="00456E3A">
        <w:trPr>
          <w:trHeight w:val="260"/>
          <w:del w:id="2243" w:author="Victor Rouco" w:date="2020-06-17T16:51:00Z"/>
        </w:trPr>
        <w:tc>
          <w:tcPr>
            <w:tcW w:w="2780" w:type="dxa"/>
            <w:tcBorders>
              <w:top w:val="nil"/>
              <w:left w:val="nil"/>
              <w:bottom w:val="nil"/>
              <w:right w:val="nil"/>
            </w:tcBorders>
            <w:shd w:val="clear" w:color="auto" w:fill="auto"/>
            <w:noWrap/>
            <w:vAlign w:val="bottom"/>
            <w:hideMark/>
          </w:tcPr>
          <w:p w14:paraId="1C7EC108" w14:textId="515DCEBF" w:rsidR="00456E3A" w:rsidRPr="00991DD4" w:rsidDel="0094544B" w:rsidRDefault="00456E3A" w:rsidP="00456E3A">
            <w:pPr>
              <w:rPr>
                <w:del w:id="224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5BFFE5D" w14:textId="688E6AB4" w:rsidR="00456E3A" w:rsidRPr="00991DD4" w:rsidDel="0094544B" w:rsidRDefault="00456E3A" w:rsidP="00456E3A">
            <w:pPr>
              <w:rPr>
                <w:del w:id="2245" w:author="Victor Rouco" w:date="2020-06-17T16:51:00Z"/>
                <w:rFonts w:ascii="Arial" w:hAnsi="Arial" w:cs="Arial"/>
                <w:sz w:val="20"/>
                <w:szCs w:val="20"/>
              </w:rPr>
            </w:pPr>
            <w:del w:id="2246" w:author="Victor Rouco" w:date="2020-06-17T16:51:00Z">
              <w:r w:rsidDel="0094544B">
                <w:rPr>
                  <w:rFonts w:ascii="Arial" w:hAnsi="Arial" w:cs="Arial"/>
                  <w:sz w:val="20"/>
                  <w:szCs w:val="20"/>
                </w:rPr>
                <w:delText>Wish for variety</w:delText>
              </w:r>
            </w:del>
          </w:p>
        </w:tc>
        <w:tc>
          <w:tcPr>
            <w:tcW w:w="2480" w:type="dxa"/>
            <w:tcBorders>
              <w:top w:val="nil"/>
              <w:left w:val="nil"/>
              <w:bottom w:val="nil"/>
              <w:right w:val="nil"/>
            </w:tcBorders>
            <w:shd w:val="clear" w:color="auto" w:fill="auto"/>
            <w:noWrap/>
            <w:vAlign w:val="bottom"/>
            <w:hideMark/>
          </w:tcPr>
          <w:p w14:paraId="718E00EF" w14:textId="38EED0AF" w:rsidR="00456E3A" w:rsidRPr="00991DD4" w:rsidDel="0094544B" w:rsidRDefault="00456E3A" w:rsidP="00456E3A">
            <w:pPr>
              <w:rPr>
                <w:del w:id="2247" w:author="Victor Rouco" w:date="2020-06-17T16:51:00Z"/>
                <w:rFonts w:ascii="Arial" w:hAnsi="Arial" w:cs="Arial"/>
                <w:sz w:val="20"/>
                <w:szCs w:val="20"/>
              </w:rPr>
            </w:pPr>
            <w:del w:id="2248" w:author="Victor Rouco" w:date="2020-06-17T16:51:00Z">
              <w:r w:rsidDel="0094544B">
                <w:rPr>
                  <w:rFonts w:ascii="Arial" w:hAnsi="Arial" w:cs="Arial"/>
                  <w:sz w:val="20"/>
                  <w:szCs w:val="20"/>
                </w:rPr>
                <w:delText>Aesthetics</w:delText>
              </w:r>
            </w:del>
          </w:p>
        </w:tc>
        <w:tc>
          <w:tcPr>
            <w:tcW w:w="2080" w:type="dxa"/>
            <w:tcBorders>
              <w:top w:val="nil"/>
              <w:left w:val="nil"/>
              <w:bottom w:val="nil"/>
              <w:right w:val="nil"/>
            </w:tcBorders>
            <w:shd w:val="clear" w:color="auto" w:fill="auto"/>
            <w:noWrap/>
            <w:vAlign w:val="bottom"/>
            <w:hideMark/>
          </w:tcPr>
          <w:p w14:paraId="6FC6D824" w14:textId="3CC8AEA7" w:rsidR="00456E3A" w:rsidRPr="00991DD4" w:rsidDel="0094544B" w:rsidRDefault="00456E3A" w:rsidP="00456E3A">
            <w:pPr>
              <w:rPr>
                <w:del w:id="2249" w:author="Victor Rouco" w:date="2020-06-17T16:51:00Z"/>
                <w:rFonts w:ascii="Arial" w:hAnsi="Arial" w:cs="Arial"/>
                <w:sz w:val="20"/>
                <w:szCs w:val="20"/>
              </w:rPr>
            </w:pPr>
          </w:p>
        </w:tc>
      </w:tr>
      <w:tr w:rsidR="00456E3A" w:rsidRPr="00991DD4" w:rsidDel="0094544B" w14:paraId="10D6CDCA" w14:textId="54C57A65" w:rsidTr="00456E3A">
        <w:trPr>
          <w:trHeight w:val="260"/>
          <w:del w:id="2250" w:author="Victor Rouco" w:date="2020-06-17T16:51:00Z"/>
        </w:trPr>
        <w:tc>
          <w:tcPr>
            <w:tcW w:w="2780" w:type="dxa"/>
            <w:tcBorders>
              <w:top w:val="nil"/>
              <w:left w:val="nil"/>
              <w:bottom w:val="nil"/>
              <w:right w:val="nil"/>
            </w:tcBorders>
            <w:shd w:val="clear" w:color="auto" w:fill="auto"/>
            <w:noWrap/>
            <w:vAlign w:val="bottom"/>
            <w:hideMark/>
          </w:tcPr>
          <w:p w14:paraId="64A0E1CC" w14:textId="4B5A28B3" w:rsidR="00456E3A" w:rsidRPr="00991DD4" w:rsidDel="0094544B" w:rsidRDefault="00456E3A" w:rsidP="00456E3A">
            <w:pPr>
              <w:rPr>
                <w:del w:id="2251"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B033FA8" w14:textId="1FB8050C" w:rsidR="00456E3A" w:rsidRPr="00991DD4" w:rsidDel="0094544B" w:rsidRDefault="00456E3A" w:rsidP="00456E3A">
            <w:pPr>
              <w:rPr>
                <w:del w:id="2252" w:author="Victor Rouco" w:date="2020-06-17T16:51:00Z"/>
                <w:rFonts w:ascii="Arial" w:hAnsi="Arial" w:cs="Arial"/>
                <w:sz w:val="20"/>
                <w:szCs w:val="20"/>
              </w:rPr>
            </w:pPr>
            <w:del w:id="2253" w:author="Victor Rouco" w:date="2020-06-17T16:51:00Z">
              <w:r w:rsidRPr="00991DD4" w:rsidDel="0094544B">
                <w:rPr>
                  <w:rFonts w:ascii="Arial" w:hAnsi="Arial" w:cs="Arial"/>
                  <w:sz w:val="20"/>
                  <w:szCs w:val="20"/>
                </w:rPr>
                <w:delText>Open</w:delText>
              </w:r>
              <w:r w:rsidDel="0094544B">
                <w:rPr>
                  <w:rFonts w:ascii="Arial" w:hAnsi="Arial" w:cs="Arial"/>
                  <w:sz w:val="20"/>
                  <w:szCs w:val="20"/>
                </w:rPr>
                <w:delText>-</w:delText>
              </w:r>
              <w:r w:rsidRPr="00991DD4" w:rsidDel="0094544B">
                <w:rPr>
                  <w:rFonts w:ascii="Arial" w:hAnsi="Arial" w:cs="Arial"/>
                  <w:sz w:val="20"/>
                  <w:szCs w:val="20"/>
                </w:rPr>
                <w:delText>mindedness</w:delText>
              </w:r>
            </w:del>
          </w:p>
        </w:tc>
        <w:tc>
          <w:tcPr>
            <w:tcW w:w="2480" w:type="dxa"/>
            <w:tcBorders>
              <w:top w:val="nil"/>
              <w:left w:val="nil"/>
              <w:bottom w:val="nil"/>
              <w:right w:val="nil"/>
            </w:tcBorders>
            <w:shd w:val="clear" w:color="auto" w:fill="auto"/>
            <w:noWrap/>
            <w:vAlign w:val="bottom"/>
            <w:hideMark/>
          </w:tcPr>
          <w:p w14:paraId="16ADBCC4" w14:textId="15104C90" w:rsidR="00456E3A" w:rsidRPr="00991DD4" w:rsidDel="0094544B" w:rsidRDefault="00456E3A" w:rsidP="00456E3A">
            <w:pPr>
              <w:rPr>
                <w:del w:id="2254" w:author="Victor Rouco" w:date="2020-06-17T16:51:00Z"/>
                <w:rFonts w:ascii="Arial" w:hAnsi="Arial" w:cs="Arial"/>
                <w:sz w:val="20"/>
                <w:szCs w:val="20"/>
              </w:rPr>
            </w:pPr>
            <w:del w:id="2255" w:author="Victor Rouco" w:date="2020-06-17T16:51:00Z">
              <w:r w:rsidDel="0094544B">
                <w:rPr>
                  <w:rFonts w:ascii="Arial" w:hAnsi="Arial" w:cs="Arial"/>
                  <w:sz w:val="20"/>
                  <w:szCs w:val="20"/>
                </w:rPr>
                <w:delText>Wish to analyze</w:delText>
              </w:r>
            </w:del>
          </w:p>
        </w:tc>
        <w:tc>
          <w:tcPr>
            <w:tcW w:w="2080" w:type="dxa"/>
            <w:tcBorders>
              <w:top w:val="nil"/>
              <w:left w:val="nil"/>
              <w:bottom w:val="nil"/>
              <w:right w:val="nil"/>
            </w:tcBorders>
            <w:shd w:val="clear" w:color="auto" w:fill="auto"/>
            <w:noWrap/>
            <w:vAlign w:val="bottom"/>
            <w:hideMark/>
          </w:tcPr>
          <w:p w14:paraId="222F6F8A" w14:textId="2D55EF2E" w:rsidR="00456E3A" w:rsidRPr="00991DD4" w:rsidDel="0094544B" w:rsidRDefault="00456E3A" w:rsidP="00456E3A">
            <w:pPr>
              <w:rPr>
                <w:del w:id="2256" w:author="Victor Rouco" w:date="2020-06-17T16:51:00Z"/>
                <w:rFonts w:ascii="Arial" w:hAnsi="Arial" w:cs="Arial"/>
                <w:sz w:val="20"/>
                <w:szCs w:val="20"/>
              </w:rPr>
            </w:pPr>
          </w:p>
        </w:tc>
      </w:tr>
      <w:tr w:rsidR="00456E3A" w:rsidRPr="00991DD4" w:rsidDel="0094544B" w14:paraId="050389FF" w14:textId="51DF290D" w:rsidTr="00456E3A">
        <w:trPr>
          <w:trHeight w:val="260"/>
          <w:del w:id="2257" w:author="Victor Rouco" w:date="2020-06-17T16:51:00Z"/>
        </w:trPr>
        <w:tc>
          <w:tcPr>
            <w:tcW w:w="2780" w:type="dxa"/>
            <w:tcBorders>
              <w:top w:val="nil"/>
              <w:left w:val="nil"/>
              <w:bottom w:val="nil"/>
              <w:right w:val="nil"/>
            </w:tcBorders>
            <w:shd w:val="clear" w:color="auto" w:fill="auto"/>
            <w:noWrap/>
            <w:vAlign w:val="bottom"/>
            <w:hideMark/>
          </w:tcPr>
          <w:p w14:paraId="1BA16AE5" w14:textId="36F567DB" w:rsidR="00456E3A" w:rsidRPr="00991DD4" w:rsidDel="0094544B" w:rsidRDefault="00456E3A" w:rsidP="00456E3A">
            <w:pPr>
              <w:rPr>
                <w:del w:id="2258"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A8E82A0" w14:textId="6FD96CB2" w:rsidR="00456E3A" w:rsidRPr="00991DD4" w:rsidDel="0094544B" w:rsidRDefault="00456E3A" w:rsidP="00456E3A">
            <w:pPr>
              <w:rPr>
                <w:del w:id="2259" w:author="Victor Rouco" w:date="2020-06-17T16:51:00Z"/>
                <w:rFonts w:ascii="Arial" w:hAnsi="Arial" w:cs="Arial"/>
                <w:sz w:val="20"/>
                <w:szCs w:val="20"/>
              </w:rPr>
            </w:pPr>
            <w:del w:id="2260" w:author="Victor Rouco" w:date="2020-06-17T16:51:00Z">
              <w:r w:rsidDel="0094544B">
                <w:rPr>
                  <w:rFonts w:ascii="Arial" w:hAnsi="Arial" w:cs="Arial"/>
                  <w:sz w:val="20"/>
                  <w:szCs w:val="20"/>
                </w:rPr>
                <w:delText>Willingness to learn</w:delText>
              </w:r>
            </w:del>
          </w:p>
        </w:tc>
        <w:tc>
          <w:tcPr>
            <w:tcW w:w="2480" w:type="dxa"/>
            <w:tcBorders>
              <w:top w:val="nil"/>
              <w:left w:val="nil"/>
              <w:bottom w:val="nil"/>
              <w:right w:val="nil"/>
            </w:tcBorders>
            <w:shd w:val="clear" w:color="auto" w:fill="auto"/>
            <w:noWrap/>
            <w:vAlign w:val="bottom"/>
            <w:hideMark/>
          </w:tcPr>
          <w:p w14:paraId="6835E6C6" w14:textId="032BE8DF" w:rsidR="00456E3A" w:rsidRPr="00991DD4" w:rsidDel="0094544B" w:rsidRDefault="00456E3A" w:rsidP="00456E3A">
            <w:pPr>
              <w:rPr>
                <w:del w:id="2261"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46915E65" w:rsidR="00456E3A" w:rsidRPr="00991DD4" w:rsidDel="0094544B" w:rsidRDefault="00456E3A" w:rsidP="00456E3A">
            <w:pPr>
              <w:rPr>
                <w:del w:id="2262" w:author="Victor Rouco" w:date="2020-06-17T16:51:00Z"/>
                <w:sz w:val="20"/>
                <w:szCs w:val="20"/>
              </w:rPr>
            </w:pPr>
          </w:p>
        </w:tc>
      </w:tr>
      <w:tr w:rsidR="00456E3A" w:rsidRPr="00991DD4" w:rsidDel="0094544B" w14:paraId="2FF6C768" w14:textId="02A43A19" w:rsidTr="00456E3A">
        <w:trPr>
          <w:trHeight w:val="260"/>
          <w:del w:id="2263" w:author="Victor Rouco" w:date="2020-06-17T16:51:00Z"/>
        </w:trPr>
        <w:tc>
          <w:tcPr>
            <w:tcW w:w="2780" w:type="dxa"/>
            <w:tcBorders>
              <w:top w:val="nil"/>
              <w:left w:val="nil"/>
              <w:bottom w:val="nil"/>
              <w:right w:val="nil"/>
            </w:tcBorders>
            <w:shd w:val="clear" w:color="auto" w:fill="auto"/>
            <w:noWrap/>
            <w:vAlign w:val="bottom"/>
            <w:hideMark/>
          </w:tcPr>
          <w:p w14:paraId="73D19F86" w14:textId="7936B8D4" w:rsidR="00456E3A" w:rsidRPr="00991DD4" w:rsidDel="0094544B" w:rsidRDefault="00456E3A" w:rsidP="00456E3A">
            <w:pPr>
              <w:rPr>
                <w:del w:id="226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BE1D81B" w14:textId="435D8671" w:rsidR="00456E3A" w:rsidRPr="00991DD4" w:rsidDel="0094544B" w:rsidRDefault="00456E3A" w:rsidP="00456E3A">
            <w:pPr>
              <w:rPr>
                <w:del w:id="2265"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5FB6667" w:rsidR="00456E3A" w:rsidRPr="00991DD4" w:rsidDel="0094544B" w:rsidRDefault="00456E3A" w:rsidP="00456E3A">
            <w:pPr>
              <w:rPr>
                <w:del w:id="2266"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489476F4" w:rsidR="00456E3A" w:rsidRPr="00991DD4" w:rsidDel="0094544B" w:rsidRDefault="00456E3A" w:rsidP="00456E3A">
            <w:pPr>
              <w:rPr>
                <w:del w:id="2267" w:author="Victor Rouco" w:date="2020-06-17T16:51:00Z"/>
                <w:sz w:val="20"/>
                <w:szCs w:val="20"/>
              </w:rPr>
            </w:pPr>
          </w:p>
        </w:tc>
      </w:tr>
      <w:tr w:rsidR="00456E3A" w:rsidRPr="00991DD4" w:rsidDel="0094544B" w14:paraId="06A5FC0A" w14:textId="27E386BE" w:rsidTr="00456E3A">
        <w:trPr>
          <w:trHeight w:val="260"/>
          <w:del w:id="2268" w:author="Victor Rouco" w:date="2020-06-17T16:51:00Z"/>
        </w:trPr>
        <w:tc>
          <w:tcPr>
            <w:tcW w:w="2780" w:type="dxa"/>
            <w:tcBorders>
              <w:top w:val="nil"/>
              <w:left w:val="nil"/>
              <w:bottom w:val="nil"/>
              <w:right w:val="nil"/>
            </w:tcBorders>
            <w:shd w:val="clear" w:color="auto" w:fill="auto"/>
            <w:noWrap/>
            <w:vAlign w:val="bottom"/>
            <w:hideMark/>
          </w:tcPr>
          <w:p w14:paraId="294CA2CB" w14:textId="7155812F" w:rsidR="00456E3A" w:rsidRPr="00991DD4" w:rsidDel="0094544B" w:rsidRDefault="00456E3A" w:rsidP="00456E3A">
            <w:pPr>
              <w:rPr>
                <w:del w:id="226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C0E208E" w14:textId="4427AE13" w:rsidR="00456E3A" w:rsidRPr="00991DD4" w:rsidDel="0094544B" w:rsidRDefault="00456E3A" w:rsidP="00456E3A">
            <w:pPr>
              <w:rPr>
                <w:del w:id="2270" w:author="Victor Rouco" w:date="2020-06-17T16:51:00Z"/>
                <w:rFonts w:ascii="Arial" w:hAnsi="Arial" w:cs="Arial"/>
                <w:sz w:val="20"/>
                <w:szCs w:val="20"/>
              </w:rPr>
            </w:pPr>
            <w:del w:id="2271" w:author="Victor Rouco" w:date="2020-06-17T16:51:00Z">
              <w:r w:rsidRPr="00991DD4" w:rsidDel="0094544B">
                <w:rPr>
                  <w:rFonts w:ascii="Arial" w:hAnsi="Arial" w:cs="Arial"/>
                  <w:sz w:val="20"/>
                  <w:szCs w:val="20"/>
                </w:rPr>
                <w:delText>Intellect</w:delText>
              </w:r>
            </w:del>
          </w:p>
        </w:tc>
        <w:tc>
          <w:tcPr>
            <w:tcW w:w="2480" w:type="dxa"/>
            <w:tcBorders>
              <w:top w:val="nil"/>
              <w:left w:val="nil"/>
              <w:bottom w:val="nil"/>
              <w:right w:val="nil"/>
            </w:tcBorders>
            <w:shd w:val="clear" w:color="auto" w:fill="auto"/>
            <w:noWrap/>
            <w:vAlign w:val="bottom"/>
            <w:hideMark/>
          </w:tcPr>
          <w:p w14:paraId="4503ED7C" w14:textId="414DE9A4" w:rsidR="00456E3A" w:rsidRPr="00991DD4" w:rsidDel="0094544B" w:rsidRDefault="00456E3A" w:rsidP="00456E3A">
            <w:pPr>
              <w:rPr>
                <w:del w:id="2272"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65091124" w:rsidR="00456E3A" w:rsidRPr="00991DD4" w:rsidDel="0094544B" w:rsidRDefault="00456E3A" w:rsidP="00456E3A">
            <w:pPr>
              <w:rPr>
                <w:del w:id="2273" w:author="Victor Rouco" w:date="2020-06-17T16:51:00Z"/>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16160887" w:rsidR="00EA382D" w:rsidRDefault="00D3216C" w:rsidP="00B13310">
      <w:pPr>
        <w:pStyle w:val="Textoindependiente"/>
      </w:pPr>
      <w:r>
        <w:t xml:space="preserve">The ESEM model with the German sample showed </w:t>
      </w:r>
      <w:r w:rsidR="00B13310">
        <w:t xml:space="preserve">similar fit as with the American sample </w:t>
      </w:r>
      <w:r>
        <w:t>(</w:t>
      </w:r>
      <w:r w:rsidR="00B13310">
        <w:t>Chisq (df) = 1386 (521), CFI = 885, RMSEA = 0.068, SRMR = 0.035</w:t>
      </w:r>
      <w:r>
        <w:t xml:space="preserve">). Importantly, all facets loaded significantly in their intended domains, replicating the results of </w:t>
      </w:r>
      <w:r w:rsidR="00320163">
        <w:t>S</w:t>
      </w:r>
      <w:r>
        <w:t xml:space="preserve">tudy 1. The MI approach revealed that </w:t>
      </w:r>
      <w:r w:rsidR="00B13310">
        <w:t>configural invariance</w:t>
      </w:r>
      <w:r>
        <w:t xml:space="preserve"> was tenable </w:t>
      </w:r>
      <w:r w:rsidR="00544E33">
        <w:t>in the integrated model</w:t>
      </w:r>
      <w:r w:rsidR="00B13310">
        <w:t xml:space="preserve"> (Chisq (df) = 3001(1042), CFI = 0.86, RMSEA = 0.071, SRMR = 0.04)</w:t>
      </w:r>
      <w:r w:rsidR="00544E33">
        <w:t xml:space="preserve">. </w:t>
      </w:r>
      <w:r w:rsidR="00B13310">
        <w:t>Metric invariance was not obtained, as differences in CFI were higher than 0.01 (deltaCFI = 0.</w:t>
      </w:r>
      <w:commentRangeStart w:id="2274"/>
      <w:r w:rsidR="00B13310">
        <w:t>026</w:t>
      </w:r>
      <w:commentRangeEnd w:id="2274"/>
      <w:r w:rsidR="00320163">
        <w:rPr>
          <w:rStyle w:val="Refdecomentario"/>
          <w:rFonts w:asciiTheme="minorHAnsi" w:hAnsiTheme="minorHAnsi"/>
        </w:rPr>
        <w:commentReference w:id="2274"/>
      </w:r>
      <w:r w:rsidR="00B13310">
        <w:t>).</w:t>
      </w:r>
      <w:r w:rsidR="00544E33">
        <w:t xml:space="preserve"> </w:t>
      </w:r>
    </w:p>
    <w:p w14:paraId="3C3A6373" w14:textId="77777777" w:rsidR="00EA382D" w:rsidRDefault="00C96047">
      <w:pPr>
        <w:pStyle w:val="Ttulo1"/>
      </w:pPr>
      <w:bookmarkStart w:id="2275" w:name="discussion"/>
      <w:bookmarkEnd w:id="2275"/>
      <w:r>
        <w:t>Discussion</w:t>
      </w:r>
    </w:p>
    <w:p w14:paraId="18E169B3" w14:textId="31C6763D"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w:t>
      </w:r>
      <w:r w:rsidR="000A7E5B">
        <w:lastRenderedPageBreak/>
        <w:t xml:space="preserve">of reliability, construct and </w:t>
      </w:r>
      <w:commentRangeStart w:id="2276"/>
      <w:r w:rsidR="000A7E5B">
        <w:t>predictive validity</w:t>
      </w:r>
      <w:r w:rsidR="0006050E">
        <w:t xml:space="preserve"> </w:t>
      </w:r>
      <w:commentRangeEnd w:id="2276"/>
      <w:r w:rsidR="00BB1642">
        <w:rPr>
          <w:rStyle w:val="Refdecomentario"/>
          <w:rFonts w:asciiTheme="minorHAnsi" w:hAnsiTheme="minorHAnsi"/>
        </w:rPr>
        <w:commentReference w:id="2276"/>
      </w:r>
      <w:r w:rsidR="0006050E">
        <w:t>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w:t>
      </w:r>
      <w:commentRangeStart w:id="2277"/>
      <w:r w:rsidR="00320163">
        <w:t>research</w:t>
      </w:r>
      <w:commentRangeEnd w:id="2277"/>
      <w:r w:rsidR="00320163">
        <w:rPr>
          <w:rStyle w:val="Refdecomentario"/>
          <w:rFonts w:asciiTheme="minorHAnsi" w:hAnsiTheme="minorHAnsi"/>
        </w:rPr>
        <w:commentReference w:id="2277"/>
      </w:r>
      <w:r w:rsidR="00320163">
        <w:t>.</w:t>
      </w:r>
      <w:r w:rsidR="00EA1FA2">
        <w:t xml:space="preserve"> </w:t>
      </w:r>
    </w:p>
    <w:p w14:paraId="560CC316" w14:textId="4FF8FD15" w:rsidR="003C6773" w:rsidRPr="003C6773" w:rsidRDefault="003C6773" w:rsidP="00FF5824">
      <w:pPr>
        <w:pStyle w:val="Ttulo3"/>
      </w:pPr>
      <w:r>
        <w:t>Facet Structure</w:t>
      </w:r>
    </w:p>
    <w:p w14:paraId="3001678B" w14:textId="524961DC" w:rsidR="00342505" w:rsidRDefault="00C96047" w:rsidP="00C917F2">
      <w:pPr>
        <w:pStyle w:val="Textoindependiente"/>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ins w:id="2278" w:author="Victor Rouco" w:date="2020-06-15T16:13:00Z">
        <w:r w:rsidR="00BB1642">
          <w:t>o</w:t>
        </w:r>
      </w:ins>
      <w:del w:id="2279" w:author="Victor Rouco" w:date="2020-06-15T16:13:00Z">
        <w:r w:rsidR="00F35E2C" w:rsidDel="00BB1642">
          <w:delText>O</w:delText>
        </w:r>
      </w:del>
      <w:r w:rsidR="00F35E2C">
        <w:t>penness</w:t>
      </w:r>
      <w:r w:rsidR="002D009E">
        <w:t xml:space="preserve"> domain</w:t>
      </w:r>
      <w:r w:rsidR="00F35E2C">
        <w:t>.</w:t>
      </w:r>
    </w:p>
    <w:p w14:paraId="41187F6B" w14:textId="1BB0AD9A" w:rsidR="003C6773" w:rsidRDefault="004935BC" w:rsidP="00FF5824">
      <w:pPr>
        <w:pStyle w:val="Ttulo3"/>
      </w:pPr>
      <w:r>
        <w:t>Psychometric properties</w:t>
      </w:r>
      <w:r w:rsidR="003C6773">
        <w:t xml:space="preserve"> </w:t>
      </w:r>
    </w:p>
    <w:p w14:paraId="370BAFC5" w14:textId="7937E844" w:rsidR="00265CAE" w:rsidRDefault="00960F9F">
      <w:pPr>
        <w:pStyle w:val="Textoindependiente"/>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lastRenderedPageBreak/>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pPr>
        <w:pStyle w:val="Textoindependiente"/>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F5824">
      <w:pPr>
        <w:pStyle w:val="Ttulo3"/>
      </w:pPr>
      <w:r>
        <w:t>Association with external constructs</w:t>
      </w:r>
    </w:p>
    <w:p w14:paraId="7610CA20" w14:textId="4F9B038B"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t xml:space="preserve">positive attitude (which is similar to cheerfulness) and mental balance (akin the inverse of depression) </w:t>
      </w:r>
      <w:del w:id="2280" w:author="Victor Rouco" w:date="2020-06-15T16:14:00Z">
        <w:r w:rsidR="00463C88" w:rsidDel="00BB1642">
          <w:delText>predict</w:delText>
        </w:r>
        <w:r w:rsidR="0008398D" w:rsidDel="00BB1642">
          <w:delText>ed</w:delText>
        </w:r>
        <w:r w:rsidR="00463C88" w:rsidDel="00BB1642">
          <w:delText xml:space="preserve"> </w:delText>
        </w:r>
      </w:del>
      <w:ins w:id="2281" w:author="Victor Rouco" w:date="2020-06-15T16:14:00Z">
        <w:r w:rsidR="00BB1642">
          <w:t xml:space="preserve">were associated with </w:t>
        </w:r>
      </w:ins>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DA11BD">
        <w:t xml:space="preserve">Neuroticism and </w:t>
      </w:r>
      <w:ins w:id="2282" w:author="Victor Rouco" w:date="2020-06-15T16:14:00Z">
        <w:r w:rsidR="00BB1642">
          <w:lastRenderedPageBreak/>
          <w:t>e</w:t>
        </w:r>
      </w:ins>
      <w:del w:id="2283" w:author="Victor Rouco" w:date="2020-06-15T16:14:00Z">
        <w:r w:rsidR="00DA11BD" w:rsidDel="00BB1642">
          <w:delText>E</w:delText>
        </w:r>
      </w:del>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del w:id="2284" w:author="Victor Rouco" w:date="2020-06-15T16:15:00Z">
        <w:r w:rsidR="00DA11BD" w:rsidDel="00BB1642">
          <w:delText>did predict</w:delText>
        </w:r>
      </w:del>
      <w:ins w:id="2285" w:author="Victor Rouco" w:date="2020-06-15T16:15:00Z">
        <w:r w:rsidR="00BB1642">
          <w:t>were significantly linked with</w:t>
        </w:r>
      </w:ins>
      <w:r w:rsidR="00DA11BD">
        <w:t xml:space="preserve"> SWL</w:t>
      </w:r>
      <w:del w:id="2286" w:author="Victor Rouco" w:date="2020-06-15T16:15:00Z">
        <w:r w:rsidR="00DA11BD" w:rsidDel="00BB1642">
          <w:delText xml:space="preserve"> significantly</w:delText>
        </w:r>
      </w:del>
      <w:r w:rsidR="00DA11BD">
        <w:t xml:space="preserve">, highlighting the usefulness of a rich set of facets when inspecting associations with external outcomes. </w:t>
      </w:r>
    </w:p>
    <w:p w14:paraId="2C405A84" w14:textId="2F960E2D" w:rsidR="00DA11BD" w:rsidRPr="006B3600" w:rsidRDefault="0057351A" w:rsidP="00DA11BD">
      <w:pPr>
        <w:pStyle w:val="Textoindependiente"/>
        <w:rPr>
          <w:rFonts w:eastAsiaTheme="minorEastAsia"/>
          <w:color w:val="000000"/>
          <w:lang w:eastAsia="nl-BE"/>
        </w:rPr>
      </w:pPr>
      <w:r>
        <w:t xml:space="preserve">Our second hypothesis stated that </w:t>
      </w:r>
      <w:ins w:id="2287" w:author="Victor Rouco" w:date="2020-06-15T16:16:00Z">
        <w:r w:rsidR="00BB1642">
          <w:t>c</w:t>
        </w:r>
      </w:ins>
      <w:del w:id="2288" w:author="Victor Rouco" w:date="2020-06-15T16:16:00Z">
        <w:r w:rsidDel="00BB1642">
          <w:delText>C</w:delText>
        </w:r>
      </w:del>
      <w:r>
        <w:t xml:space="preserve">onscientiousness would </w:t>
      </w:r>
      <w:del w:id="2289" w:author="Victor Rouco" w:date="2020-06-15T16:16:00Z">
        <w:r w:rsidDel="00BB1642">
          <w:delText xml:space="preserve">predict </w:delText>
        </w:r>
      </w:del>
      <w:ins w:id="2290" w:author="Victor Rouco" w:date="2020-06-15T16:16:00Z">
        <w:r w:rsidR="00BB1642">
          <w:t xml:space="preserve">be associated with </w:t>
        </w:r>
      </w:ins>
      <w:r>
        <w:t xml:space="preserve">academic achievement with a small to moderate effect size, and that </w:t>
      </w:r>
      <w:ins w:id="2291" w:author="Victor Rouco" w:date="2020-06-15T16:16:00Z">
        <w:r w:rsidR="00BB1642">
          <w:t>o</w:t>
        </w:r>
      </w:ins>
      <w:del w:id="2292" w:author="Victor Rouco" w:date="2020-06-15T16:16:00Z">
        <w:r w:rsidDel="00BB1642">
          <w:delText>O</w:delText>
        </w:r>
      </w:del>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del w:id="2293" w:author="Victor Rouco" w:date="2020-06-15T16:17:00Z">
        <w:r w:rsidR="009B34CC" w:rsidRPr="006B3600" w:rsidDel="00BB1642">
          <w:rPr>
            <w:rFonts w:eastAsiaTheme="minorEastAsia"/>
            <w:color w:val="000000"/>
            <w:lang w:eastAsia="nl-BE"/>
          </w:rPr>
          <w:delText xml:space="preserve">did </w:delText>
        </w:r>
      </w:del>
      <w:ins w:id="2294" w:author="Victor Rouco" w:date="2020-06-15T16:17:00Z">
        <w:r w:rsidR="00BB1642">
          <w:rPr>
            <w:rFonts w:eastAsiaTheme="minorEastAsia"/>
            <w:color w:val="000000"/>
            <w:lang w:eastAsia="nl-BE"/>
          </w:rPr>
          <w:t>were linked with</w:t>
        </w:r>
        <w:r w:rsidR="00BB1642" w:rsidRPr="006B3600">
          <w:rPr>
            <w:rFonts w:eastAsiaTheme="minorEastAsia"/>
            <w:color w:val="000000"/>
            <w:lang w:eastAsia="nl-BE"/>
          </w:rPr>
          <w:t xml:space="preserve"> </w:t>
        </w:r>
      </w:ins>
      <w:del w:id="2295" w:author="Victor Rouco" w:date="2020-06-15T16:17:00Z">
        <w:r w:rsidR="009B34CC" w:rsidRPr="006B3600" w:rsidDel="00BB1642">
          <w:rPr>
            <w:rFonts w:eastAsiaTheme="minorEastAsia"/>
            <w:color w:val="000000"/>
            <w:lang w:eastAsia="nl-BE"/>
          </w:rPr>
          <w:delText xml:space="preserve">predict </w:delText>
        </w:r>
      </w:del>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del w:id="2296" w:author="Victor Rouco" w:date="2020-06-15T16:17:00Z">
        <w:r w:rsidR="009B34CC" w:rsidRPr="006B3600" w:rsidDel="00BB1642">
          <w:rPr>
            <w:rFonts w:eastAsiaTheme="minorEastAsia"/>
            <w:color w:val="000000"/>
            <w:lang w:eastAsia="nl-BE"/>
          </w:rPr>
          <w:delText xml:space="preserve">predicted </w:delText>
        </w:r>
      </w:del>
      <w:ins w:id="2297" w:author="Victor Rouco" w:date="2020-06-15T16:17:00Z">
        <w:r w:rsidR="00BB1642">
          <w:rPr>
            <w:rFonts w:eastAsiaTheme="minorEastAsia"/>
            <w:color w:val="000000"/>
            <w:lang w:eastAsia="nl-BE"/>
          </w:rPr>
          <w:t>was associated with</w:t>
        </w:r>
        <w:r w:rsidR="00BB1642" w:rsidRPr="006B3600">
          <w:rPr>
            <w:rFonts w:eastAsiaTheme="minorEastAsia"/>
            <w:color w:val="000000"/>
            <w:lang w:eastAsia="nl-BE"/>
          </w:rPr>
          <w:t xml:space="preserve"> </w:t>
        </w:r>
      </w:ins>
      <w:r w:rsidR="009B34CC" w:rsidRPr="006B3600">
        <w:rPr>
          <w:rFonts w:eastAsiaTheme="minorEastAsia"/>
          <w:color w:val="000000"/>
          <w:lang w:eastAsia="nl-BE"/>
        </w:rPr>
        <w:t xml:space="preserve">the outcome was </w:t>
      </w:r>
      <w:ins w:id="2298" w:author="Victor Rouco" w:date="2020-06-15T16:17:00Z">
        <w:r w:rsidR="00BB1642">
          <w:rPr>
            <w:rFonts w:eastAsiaTheme="minorEastAsia"/>
            <w:color w:val="000000"/>
            <w:lang w:eastAsia="nl-BE"/>
          </w:rPr>
          <w:t>e</w:t>
        </w:r>
      </w:ins>
      <w:del w:id="2299" w:author="Victor Rouco" w:date="2020-06-15T16:17:00Z">
        <w:r w:rsidR="009B34CC" w:rsidRPr="006B3600" w:rsidDel="00BB1642">
          <w:rPr>
            <w:rFonts w:eastAsiaTheme="minorEastAsia"/>
            <w:color w:val="000000"/>
            <w:lang w:eastAsia="nl-BE"/>
          </w:rPr>
          <w:delText>E</w:delText>
        </w:r>
      </w:del>
      <w:r w:rsidR="009B34CC" w:rsidRPr="006B3600">
        <w:rPr>
          <w:rFonts w:eastAsiaTheme="minorEastAsia"/>
          <w:color w:val="000000"/>
          <w:lang w:eastAsia="nl-BE"/>
        </w:rPr>
        <w:t xml:space="preserve">motional </w:t>
      </w:r>
      <w:ins w:id="2300" w:author="Victor Rouco" w:date="2020-06-15T16:17:00Z">
        <w:r w:rsidR="00BB1642">
          <w:rPr>
            <w:rFonts w:eastAsiaTheme="minorEastAsia"/>
            <w:color w:val="000000"/>
            <w:lang w:eastAsia="nl-BE"/>
          </w:rPr>
          <w:t>s</w:t>
        </w:r>
      </w:ins>
      <w:del w:id="2301" w:author="Victor Rouco" w:date="2020-06-15T16:17:00Z">
        <w:r w:rsidR="009B34CC" w:rsidRPr="006B3600" w:rsidDel="00BB1642">
          <w:rPr>
            <w:rFonts w:eastAsiaTheme="minorEastAsia"/>
            <w:color w:val="000000"/>
            <w:lang w:eastAsia="nl-BE"/>
          </w:rPr>
          <w:delText>S</w:delText>
        </w:r>
      </w:del>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6CDDC8BA"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del w:id="2302" w:author="Victor Rouco" w:date="2020-06-15T16:19:00Z">
        <w:r w:rsidR="009B34CC" w:rsidDel="00BB1642">
          <w:rPr>
            <w:rFonts w:eastAsiaTheme="minorEastAsia"/>
            <w:color w:val="000000"/>
            <w:lang w:eastAsia="nl-BE"/>
          </w:rPr>
          <w:delText xml:space="preserve"> </w:delText>
        </w:r>
      </w:del>
      <w:ins w:id="2303" w:author="Victor Rouco" w:date="2020-06-15T16:17:00Z">
        <w:r w:rsidR="00BB1642">
          <w:rPr>
            <w:rFonts w:eastAsiaTheme="minorEastAsia"/>
            <w:color w:val="000000"/>
            <w:lang w:eastAsia="nl-BE"/>
          </w:rPr>
          <w:t xml:space="preserve"> </w:t>
        </w:r>
      </w:ins>
      <w:r w:rsidR="009B34CC">
        <w:rPr>
          <w:rFonts w:eastAsiaTheme="minorEastAsia"/>
          <w:color w:val="000000"/>
          <w:lang w:eastAsia="nl-BE"/>
        </w:rPr>
        <w:t>domains would</w:t>
      </w:r>
      <w:r w:rsidR="0008398D">
        <w:rPr>
          <w:rFonts w:eastAsiaTheme="minorEastAsia"/>
          <w:color w:val="000000"/>
          <w:lang w:eastAsia="nl-BE"/>
        </w:rPr>
        <w:t xml:space="preserve"> not </w:t>
      </w:r>
      <w:del w:id="2304" w:author="Victor Rouco" w:date="2020-06-15T16:17:00Z">
        <w:r w:rsidR="009B34CC" w:rsidDel="00BB1642">
          <w:rPr>
            <w:rFonts w:eastAsiaTheme="minorEastAsia"/>
            <w:color w:val="000000"/>
            <w:lang w:eastAsia="nl-BE"/>
          </w:rPr>
          <w:delText>predic</w:delText>
        </w:r>
      </w:del>
      <w:ins w:id="2305" w:author="Victor Rouco" w:date="2020-06-15T16:18:00Z">
        <w:r w:rsidR="00BB1642">
          <w:rPr>
            <w:rFonts w:eastAsiaTheme="minorEastAsia"/>
            <w:color w:val="000000"/>
            <w:lang w:eastAsia="nl-BE"/>
          </w:rPr>
          <w:t>be</w:t>
        </w:r>
      </w:ins>
      <w:ins w:id="2306" w:author="Victor Rouco" w:date="2020-06-15T16:19:00Z">
        <w:r w:rsidR="00BB1642">
          <w:rPr>
            <w:rFonts w:eastAsiaTheme="minorEastAsia"/>
            <w:color w:val="000000"/>
            <w:lang w:eastAsia="nl-BE"/>
          </w:rPr>
          <w:t xml:space="preserve"> directly</w:t>
        </w:r>
      </w:ins>
      <w:ins w:id="2307" w:author="Victor Rouco" w:date="2020-06-15T16:18:00Z">
        <w:r w:rsidR="00BB1642">
          <w:rPr>
            <w:rFonts w:eastAsiaTheme="minorEastAsia"/>
            <w:color w:val="000000"/>
            <w:lang w:eastAsia="nl-BE"/>
          </w:rPr>
          <w:t xml:space="preserve"> linked with</w:t>
        </w:r>
      </w:ins>
      <w:del w:id="2308" w:author="Victor Rouco" w:date="2020-06-15T16:17:00Z">
        <w:r w:rsidR="009B34CC" w:rsidDel="00BB1642">
          <w:rPr>
            <w:rFonts w:eastAsiaTheme="minorEastAsia"/>
            <w:color w:val="000000"/>
            <w:lang w:eastAsia="nl-BE"/>
          </w:rPr>
          <w:delText>t</w:delText>
        </w:r>
      </w:del>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del w:id="2309" w:author="Victor Rouco" w:date="2020-06-15T16:19:00Z">
        <w:r w:rsidR="00745F2F" w:rsidDel="00BB1642">
          <w:rPr>
            <w:rFonts w:eastAsiaTheme="minorEastAsia"/>
            <w:color w:val="000000"/>
            <w:lang w:eastAsia="nl-BE"/>
          </w:rPr>
          <w:delText xml:space="preserve">did </w:delText>
        </w:r>
      </w:del>
      <w:ins w:id="2310" w:author="Victor Rouco" w:date="2020-06-15T16:19:00Z">
        <w:r w:rsidR="00BB1642">
          <w:rPr>
            <w:rFonts w:eastAsiaTheme="minorEastAsia"/>
            <w:color w:val="000000"/>
            <w:lang w:eastAsia="nl-BE"/>
          </w:rPr>
          <w:t xml:space="preserve">were </w:t>
        </w:r>
      </w:ins>
      <w:commentRangeStart w:id="2311"/>
      <w:del w:id="2312" w:author="Victor Rouco" w:date="2020-06-15T16:19:00Z">
        <w:r w:rsidR="00745F2F" w:rsidDel="00BB1642">
          <w:rPr>
            <w:rFonts w:eastAsiaTheme="minorEastAsia"/>
            <w:color w:val="000000"/>
            <w:lang w:eastAsia="nl-BE"/>
          </w:rPr>
          <w:delText xml:space="preserve">predict </w:delText>
        </w:r>
        <w:commentRangeEnd w:id="2311"/>
        <w:r w:rsidR="0008398D" w:rsidDel="00BB1642">
          <w:rPr>
            <w:rStyle w:val="Refdecomentario"/>
            <w:rFonts w:asciiTheme="minorHAnsi" w:hAnsiTheme="minorHAnsi"/>
          </w:rPr>
          <w:commentReference w:id="2311"/>
        </w:r>
      </w:del>
      <w:r w:rsidR="00745F2F">
        <w:rPr>
          <w:rFonts w:eastAsiaTheme="minorEastAsia"/>
          <w:color w:val="000000"/>
          <w:lang w:eastAsia="nl-BE"/>
        </w:rPr>
        <w:t xml:space="preserve">significantly </w:t>
      </w:r>
      <w:ins w:id="2313" w:author="Victor Rouco" w:date="2020-06-15T16:19:00Z">
        <w:r w:rsidR="00BB1642">
          <w:rPr>
            <w:rFonts w:eastAsiaTheme="minorEastAsia"/>
            <w:color w:val="000000"/>
            <w:lang w:eastAsia="nl-BE"/>
          </w:rPr>
          <w:t xml:space="preserve">associated with </w:t>
        </w:r>
      </w:ins>
      <w:r w:rsidR="00745F2F">
        <w:rPr>
          <w:rFonts w:eastAsiaTheme="minorEastAsia"/>
          <w:color w:val="000000"/>
          <w:lang w:eastAsia="nl-BE"/>
        </w:rPr>
        <w:t xml:space="preserve">the outcome. These were </w:t>
      </w:r>
      <w:ins w:id="2314" w:author="Victor Rouco" w:date="2020-06-15T16:19:00Z">
        <w:r w:rsidR="00BB1642">
          <w:rPr>
            <w:rFonts w:eastAsiaTheme="minorEastAsia"/>
            <w:color w:val="000000"/>
            <w:lang w:eastAsia="nl-BE"/>
          </w:rPr>
          <w:t>a</w:t>
        </w:r>
      </w:ins>
      <w:del w:id="2315" w:author="Victor Rouco" w:date="2020-06-15T16:19:00Z">
        <w:r w:rsidR="00745F2F" w:rsidDel="00BB1642">
          <w:rPr>
            <w:rFonts w:eastAsiaTheme="minorEastAsia"/>
            <w:color w:val="000000"/>
            <w:lang w:eastAsia="nl-BE"/>
          </w:rPr>
          <w:delText>A</w:delText>
        </w:r>
      </w:del>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ins w:id="2316" w:author="Victor Rouco" w:date="2020-06-15T16:19:00Z">
        <w:r w:rsidR="00BB1642">
          <w:rPr>
            <w:rFonts w:eastAsiaTheme="minorEastAsia"/>
            <w:color w:val="000000"/>
            <w:lang w:eastAsia="nl-BE"/>
          </w:rPr>
          <w:t>c</w:t>
        </w:r>
      </w:ins>
      <w:del w:id="2317" w:author="Victor Rouco" w:date="2020-06-15T16:19:00Z">
        <w:r w:rsidR="00745F2F" w:rsidDel="00BB1642">
          <w:rPr>
            <w:rFonts w:eastAsiaTheme="minorEastAsia"/>
            <w:color w:val="000000"/>
            <w:lang w:eastAsia="nl-BE"/>
          </w:rPr>
          <w:delText>C</w:delText>
        </w:r>
      </w:del>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2318" w:author="Victor Rouco" w:date="2020-06-15T16:20:00Z">
        <w:r w:rsidR="00BB1642">
          <w:rPr>
            <w:rFonts w:eastAsiaTheme="minorEastAsia"/>
            <w:color w:val="000000"/>
            <w:lang w:eastAsia="nl-BE"/>
          </w:rPr>
          <w:t>e</w:t>
        </w:r>
      </w:ins>
      <w:del w:id="2319"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2320" w:author="Victor Rouco" w:date="2020-06-15T16:20:00Z">
        <w:r w:rsidR="00BB1642">
          <w:rPr>
            <w:rFonts w:eastAsiaTheme="minorEastAsia"/>
            <w:color w:val="000000"/>
            <w:lang w:eastAsia="nl-BE"/>
          </w:rPr>
          <w:t>e</w:t>
        </w:r>
      </w:ins>
      <w:del w:id="2321"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motional </w:t>
      </w:r>
      <w:ins w:id="2322" w:author="Victor Rouco" w:date="2020-06-15T16:20:00Z">
        <w:r w:rsidR="00BB1642">
          <w:rPr>
            <w:rFonts w:eastAsiaTheme="minorEastAsia"/>
            <w:color w:val="000000"/>
            <w:lang w:eastAsia="nl-BE"/>
          </w:rPr>
          <w:t>s</w:t>
        </w:r>
      </w:ins>
      <w:del w:id="2323" w:author="Victor Rouco" w:date="2020-06-15T16:20:00Z">
        <w:r w:rsidR="00745F2F" w:rsidDel="00BB1642">
          <w:rPr>
            <w:rFonts w:eastAsiaTheme="minorEastAsia"/>
            <w:color w:val="000000"/>
            <w:lang w:eastAsia="nl-BE"/>
          </w:rPr>
          <w:delText>S</w:delText>
        </w:r>
      </w:del>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ins w:id="2324" w:author="Victor Rouco" w:date="2020-06-15T16:20:00Z">
        <w:r w:rsidR="00BB1642">
          <w:rPr>
            <w:rFonts w:eastAsiaTheme="minorEastAsia"/>
            <w:color w:val="000000"/>
            <w:lang w:eastAsia="nl-BE"/>
          </w:rPr>
          <w:t>o</w:t>
        </w:r>
      </w:ins>
      <w:del w:id="2325" w:author="Victor Rouco" w:date="2020-06-15T16:20:00Z">
        <w:r w:rsidR="00745F2F" w:rsidDel="00BB1642">
          <w:rPr>
            <w:rFonts w:eastAsiaTheme="minorEastAsia"/>
            <w:color w:val="000000"/>
            <w:lang w:eastAsia="nl-BE"/>
          </w:rPr>
          <w:delText>O</w:delText>
        </w:r>
      </w:del>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w:t>
      </w:r>
      <w:r w:rsidR="00745F2F" w:rsidRPr="00745F2F">
        <w:rPr>
          <w:rFonts w:eastAsiaTheme="minorEastAsia"/>
          <w:i/>
          <w:iCs/>
          <w:color w:val="000000"/>
          <w:lang w:eastAsia="nl-BE"/>
        </w:rPr>
        <w:lastRenderedPageBreak/>
        <w:t xml:space="preserve">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136A66CF"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t xml:space="preserve">All in all, our nomological network </w:t>
      </w:r>
      <w:del w:id="2326" w:author="Victor Rouco" w:date="2020-06-15T16:20:00Z">
        <w:r w:rsidR="0008398D" w:rsidDel="00BB1642">
          <w:rPr>
            <w:rFonts w:eastAsiaTheme="minorEastAsia"/>
            <w:color w:val="000000"/>
            <w:lang w:eastAsia="nl-BE"/>
          </w:rPr>
          <w:delText xml:space="preserve">check </w:delText>
        </w:r>
      </w:del>
      <w:r>
        <w:rPr>
          <w:rFonts w:eastAsiaTheme="minorEastAsia"/>
          <w:color w:val="000000"/>
          <w:lang w:eastAsia="nl-BE"/>
        </w:rPr>
        <w:t xml:space="preserve">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F5824">
      <w:pPr>
        <w:pStyle w:val="Ttulo3"/>
      </w:pPr>
      <w:r>
        <w:t>International usage</w:t>
      </w:r>
    </w:p>
    <w:p w14:paraId="54361F70" w14:textId="15F3C40F"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del w:id="2327" w:author="Victor Rouco" w:date="2020-06-17T17:04:00Z">
        <w:r w:rsidR="006C5004" w:rsidDel="00071E57">
          <w:delText>about half of</w:delText>
        </w:r>
      </w:del>
      <w:ins w:id="2328" w:author="Victor Rouco" w:date="2020-06-17T17:04:00Z">
        <w:r w:rsidR="00071E57">
          <w:t>the majority</w:t>
        </w:r>
      </w:ins>
      <w:r w:rsidR="006C5004">
        <w:t xml:space="preserve"> </w:t>
      </w:r>
      <w:ins w:id="2329" w:author="Victor Rouco" w:date="2020-06-17T17:04:00Z">
        <w:r w:rsidR="00071E57">
          <w:t xml:space="preserve">of </w:t>
        </w:r>
      </w:ins>
      <w:r w:rsidR="006C5004">
        <w:t>the facets</w:t>
      </w:r>
      <w:ins w:id="2330" w:author="Victor Rouco" w:date="2020-06-15T16:21:00Z">
        <w:r w:rsidR="00BB1642">
          <w:t xml:space="preserve"> reached</w:t>
        </w:r>
      </w:ins>
      <w:r w:rsidR="006C5004">
        <w:t xml:space="preserve"> </w:t>
      </w:r>
      <w:ins w:id="2331" w:author="Victor Rouco" w:date="2020-06-17T17:04:00Z">
        <w:r w:rsidR="00071E57">
          <w:t xml:space="preserve">partial </w:t>
        </w:r>
      </w:ins>
      <w:r w:rsidR="006C5004">
        <w:t>metric invarian</w:t>
      </w:r>
      <w:r w:rsidR="0008398D">
        <w:t>ce</w:t>
      </w:r>
      <w:r w:rsidR="006C5004">
        <w:t xml:space="preserve">. </w:t>
      </w:r>
      <w:del w:id="2332" w:author="Victor Rouco" w:date="2020-06-17T17:05:00Z">
        <w:r w:rsidR="006C5004" w:rsidDel="00071E57">
          <w:delText>Strong factorial</w:delText>
        </w:r>
      </w:del>
      <w:ins w:id="2333" w:author="Victor Rouco" w:date="2020-06-17T17:05:00Z">
        <w:r w:rsidR="00071E57">
          <w:t>Scalar</w:t>
        </w:r>
      </w:ins>
      <w:r w:rsidR="006C5004">
        <w:t xml:space="preserve"> invariance was attained</w:t>
      </w:r>
      <w:r w:rsidR="00293D49">
        <w:t xml:space="preserve"> in one facet</w:t>
      </w:r>
      <w:r w:rsidR="006C5004">
        <w:t xml:space="preserve">. </w:t>
      </w:r>
      <w:r w:rsidR="00B87AF7">
        <w:t xml:space="preserve">At the domain level, the integration using ESEM has shown configural equivalence. Up to date, the ESEM method still does not support the use of partial invariance, which would be desirable here as full metric invariance was not tenable. </w:t>
      </w:r>
      <w:r w:rsidR="006C5004">
        <w:t>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Taking this into account, the degree of measurement invariance obtained by both versions has been satisfying, hence enabling cross-cultural research. </w:t>
      </w:r>
    </w:p>
    <w:p w14:paraId="56833CC5" w14:textId="03F749DE" w:rsidR="003C6773" w:rsidRDefault="003C6773" w:rsidP="00FF5824">
      <w:pPr>
        <w:pStyle w:val="Ttulo3"/>
      </w:pPr>
      <w:r>
        <w:lastRenderedPageBreak/>
        <w:t>Limitations</w:t>
      </w:r>
    </w:p>
    <w:p w14:paraId="6FAE21EF" w14:textId="2C2776A3"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pPr>
        <w:pStyle w:val="Textoindependiente"/>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2334" w:name="references"/>
      <w:bookmarkEnd w:id="2334"/>
    </w:p>
    <w:p w14:paraId="3783C032" w14:textId="77777777" w:rsidR="00EA382D" w:rsidRDefault="00C96047">
      <w:pPr>
        <w:pStyle w:val="Ttulo1"/>
      </w:pPr>
      <w:r>
        <w:lastRenderedPageBreak/>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Odbert, H. S. (1936). Trait-names: A psycho-lexical study. </w:t>
      </w:r>
      <w:r>
        <w:rPr>
          <w:i/>
        </w:rPr>
        <w:t>Psychological Monographs</w:t>
      </w:r>
      <w:r>
        <w:t xml:space="preserve">, </w:t>
      </w:r>
      <w:r>
        <w:rPr>
          <w:i/>
        </w:rPr>
        <w:t>47</w:t>
      </w:r>
      <w:r>
        <w:t>(1), i–171. doi:</w:t>
      </w:r>
      <w:hyperlink r:id="rId11">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r>
        <w:t xml:space="preserve">Asparouhov, T., &amp; Muthén, B. (2009). </w:t>
      </w:r>
      <w:r>
        <w:rPr>
          <w:i/>
        </w:rPr>
        <w:t>Exploratory structural equation modeling</w:t>
      </w:r>
      <w:r>
        <w:t xml:space="preserve"> (Vol. 16, pp. 397–438). doi:</w:t>
      </w:r>
      <w:hyperlink r:id="rId12">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five factor model. </w:t>
      </w:r>
      <w:r>
        <w:rPr>
          <w:i/>
        </w:rPr>
        <w:t>Psychological Assessment</w:t>
      </w:r>
      <w:r>
        <w:t xml:space="preserve">, </w:t>
      </w:r>
      <w:r>
        <w:rPr>
          <w:i/>
        </w:rPr>
        <w:t>30</w:t>
      </w:r>
      <w:r>
        <w:t>(1), 1–9. doi:</w:t>
      </w:r>
      <w:hyperlink r:id="rId13">
        <w:r>
          <w:rPr>
            <w:rStyle w:val="Hipervnculo"/>
          </w:rPr>
          <w:t>10.1037/pas0000523</w:t>
        </w:r>
      </w:hyperlink>
    </w:p>
    <w:p w14:paraId="60C4D334" w14:textId="77777777" w:rsidR="00EA382D" w:rsidRDefault="00C96047">
      <w:pPr>
        <w:pStyle w:val="Textoindependiente"/>
      </w:pPr>
      <w:r>
        <w:t xml:space="preserve">Bagby,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4">
        <w:r>
          <w:rPr>
            <w:rStyle w:val="Hipervnculo"/>
          </w:rPr>
          <w:t>10.1016/0022-3999(94)90006-X</w:t>
        </w:r>
      </w:hyperlink>
    </w:p>
    <w:p w14:paraId="79E757DD" w14:textId="77777777" w:rsidR="00EA382D" w:rsidRDefault="00C96047">
      <w:pPr>
        <w:pStyle w:val="Textoindependiente"/>
      </w:pPr>
      <w:r>
        <w:t xml:space="preserve">Beauducel,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5">
        <w:r>
          <w:rPr>
            <w:rStyle w:val="Hipervnculo"/>
          </w:rPr>
          <w:t>10.1207/s15328007sem1201</w:t>
        </w:r>
      </w:hyperlink>
    </w:p>
    <w:p w14:paraId="3B22C1A8" w14:textId="77777777" w:rsidR="00EA382D" w:rsidRDefault="00C96047">
      <w:pPr>
        <w:pStyle w:val="Textoindependiente"/>
      </w:pPr>
      <w:r>
        <w:t xml:space="preserve">Borgatta, E. (1964). The structure of personality characteristics. </w:t>
      </w:r>
      <w:r>
        <w:rPr>
          <w:i/>
        </w:rPr>
        <w:t>Behavioral Science</w:t>
      </w:r>
      <w:r>
        <w:t xml:space="preserve">, </w:t>
      </w:r>
      <w:r>
        <w:rPr>
          <w:i/>
        </w:rPr>
        <w:t>9</w:t>
      </w:r>
      <w:r>
        <w:t>(1), 8–17. doi:</w:t>
      </w:r>
      <w:hyperlink r:id="rId16">
        <w:r>
          <w:rPr>
            <w:rStyle w:val="Hipervnculo"/>
          </w:rPr>
          <w:t>10.1007/BF01358190</w:t>
        </w:r>
      </w:hyperlink>
    </w:p>
    <w:p w14:paraId="3F6C13FC" w14:textId="77777777" w:rsidR="00EA382D" w:rsidRDefault="00C96047">
      <w:pPr>
        <w:pStyle w:val="Textoindependiente"/>
      </w:pPr>
      <w:r>
        <w:lastRenderedPageBreak/>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7">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8">
        <w:r>
          <w:rPr>
            <w:rStyle w:val="Hipervnculo"/>
          </w:rPr>
          <w:t>10.1037/h0047239</w:t>
        </w:r>
      </w:hyperlink>
    </w:p>
    <w:p w14:paraId="4449A925" w14:textId="77777777" w:rsidR="00EA382D" w:rsidRDefault="00C96047">
      <w:pPr>
        <w:pStyle w:val="Textoindependiente"/>
      </w:pPr>
      <w:r>
        <w:t>Chamorro-Premuzic, T., &amp; Furnham, A. (2003). Personality predicts academic performance: Evidence from two longitudinal university samples. doi:</w:t>
      </w:r>
      <w:hyperlink r:id="rId19">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0">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1">
        <w:r>
          <w:rPr>
            <w:rStyle w:val="Hipervnculo"/>
          </w:rPr>
          <w:t>10.1037/0021-843X.114.4.505</w:t>
        </w:r>
      </w:hyperlink>
    </w:p>
    <w:p w14:paraId="0AB3864B" w14:textId="77777777" w:rsidR="00EA382D" w:rsidRDefault="00C96047">
      <w:pPr>
        <w:pStyle w:val="Textoindependiente"/>
      </w:pPr>
      <w:r>
        <w:t xml:space="preserve">Costa Jr., P. T., &amp; Widiger, T. A. (1994). A description of the DSM-III-R and DSM-IV personality disorders with the five-factor model of personality. </w:t>
      </w:r>
      <w:r>
        <w:rPr>
          <w:i/>
        </w:rPr>
        <w:t>Personality Disorders and the Five-Factor Model of Personality.</w:t>
      </w:r>
      <w:r>
        <w:t>, (January), 41–56. doi:</w:t>
      </w:r>
      <w:hyperlink r:id="rId22">
        <w:r>
          <w:rPr>
            <w:rStyle w:val="Hipervnculo"/>
          </w:rPr>
          <w:t>10.1037/10140-003</w:t>
        </w:r>
      </w:hyperlink>
    </w:p>
    <w:p w14:paraId="24339848" w14:textId="77777777" w:rsidR="00EA382D" w:rsidRDefault="00C96047">
      <w:pPr>
        <w:pStyle w:val="Textoindependiente"/>
      </w:pPr>
      <w:r w:rsidRPr="00FF5824">
        <w:rPr>
          <w:lang w:val="es-ES"/>
        </w:rPr>
        <w:t xml:space="preserve">Costa, P. T., &amp; McCra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3">
        <w:r>
          <w:rPr>
            <w:rStyle w:val="Hipervnculo"/>
          </w:rPr>
          <w:t>10.1207/s15327752jpa6401_2</w:t>
        </w:r>
      </w:hyperlink>
    </w:p>
    <w:p w14:paraId="6A65BC00" w14:textId="77777777" w:rsidR="00EA382D" w:rsidRDefault="00C96047">
      <w:pPr>
        <w:pStyle w:val="Textoindependiente"/>
      </w:pPr>
      <w:r>
        <w:lastRenderedPageBreak/>
        <w:t xml:space="preserve">De Fruyt, F., &amp; Mervielde, I. (1996). Personality and interests as predictors of educational streaming and achievement. </w:t>
      </w:r>
      <w:r>
        <w:rPr>
          <w:i/>
        </w:rPr>
        <w:t>European Journal of Personality</w:t>
      </w:r>
      <w:r>
        <w:t xml:space="preserve">, </w:t>
      </w:r>
      <w:r>
        <w:rPr>
          <w:i/>
        </w:rPr>
        <w:t>10</w:t>
      </w:r>
      <w:r>
        <w:t>(5), 405–425. doi:</w:t>
      </w:r>
      <w:hyperlink r:id="rId24">
        <w:r>
          <w:rPr>
            <w:rStyle w:val="Hipervnculo"/>
          </w:rPr>
          <w:t>10.1002/(SICI)1099-0984(199612)10:5&lt;405::AID-PER255&gt;3.0.CO;2-M</w:t>
        </w:r>
      </w:hyperlink>
    </w:p>
    <w:p w14:paraId="5BEA2E88" w14:textId="77777777" w:rsidR="00EA382D" w:rsidRDefault="00C96047">
      <w:pPr>
        <w:pStyle w:val="Textoindependiente"/>
      </w:pPr>
      <w:r>
        <w:t xml:space="preserve">DeYoung, C. G., Quilty, L. C., &amp; Peterson, J. B. (2007). Between Facets and Domains: 10 Aspects of the Big Five. </w:t>
      </w:r>
      <w:r>
        <w:rPr>
          <w:i/>
        </w:rPr>
        <w:t>Journal of Personality and Social Psychology</w:t>
      </w:r>
      <w:r>
        <w:t xml:space="preserve">, </w:t>
      </w:r>
      <w:r>
        <w:rPr>
          <w:i/>
        </w:rPr>
        <w:t>93</w:t>
      </w:r>
      <w:r>
        <w:t>(5), 880–896. doi:</w:t>
      </w:r>
      <w:hyperlink r:id="rId25">
        <w:r>
          <w:rPr>
            <w:rStyle w:val="Hipervnculo"/>
          </w:rPr>
          <w:t>10.1037/0022-3514.93.5.880</w:t>
        </w:r>
      </w:hyperlink>
    </w:p>
    <w:p w14:paraId="4207EBC7" w14:textId="77777777" w:rsidR="00EA382D" w:rsidRDefault="00C96047">
      <w:pPr>
        <w:pStyle w:val="Textoindependiente"/>
      </w:pPr>
      <w:r w:rsidRPr="00B36BA5">
        <w:rPr>
          <w:lang w:val="de-DE"/>
          <w:rPrChange w:id="2335" w:author="Matthias Ziegler" w:date="2020-06-12T09:32:00Z">
            <w:rPr/>
          </w:rPrChange>
        </w:rPr>
        <w:t xml:space="preserve">Diener, E., Emmons, R. A., Larsen, R. J., &amp; Griffin, S. (1985). </w:t>
      </w:r>
      <w:r>
        <w:t xml:space="preserve">The Satisfaction With Life Scale. </w:t>
      </w:r>
      <w:r>
        <w:rPr>
          <w:i/>
        </w:rPr>
        <w:t>Journal of Personality</w:t>
      </w:r>
      <w:r>
        <w:t xml:space="preserve">, </w:t>
      </w:r>
      <w:r>
        <w:rPr>
          <w:i/>
        </w:rPr>
        <w:t>49</w:t>
      </w:r>
      <w:r>
        <w:t>(1), 71–75. doi:</w:t>
      </w:r>
      <w:hyperlink r:id="rId26">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7">
        <w:r>
          <w:rPr>
            <w:rStyle w:val="Hipervnculo"/>
          </w:rPr>
          <w:t>10.1146/annurev.psych.54.101601.145056</w:t>
        </w:r>
      </w:hyperlink>
    </w:p>
    <w:p w14:paraId="52194852" w14:textId="77777777" w:rsidR="00EA382D" w:rsidRDefault="00C96047">
      <w:pPr>
        <w:pStyle w:val="Textoindependiente"/>
      </w:pPr>
      <w:r>
        <w:t xml:space="preserve">Digman, J. M. (1990). Personality Structure: Emergence of the Five-Factor Model. </w:t>
      </w:r>
      <w:r>
        <w:rPr>
          <w:i/>
        </w:rPr>
        <w:t>Annual Review of Psychology</w:t>
      </w:r>
      <w:r>
        <w:t xml:space="preserve">, </w:t>
      </w:r>
      <w:r>
        <w:rPr>
          <w:i/>
        </w:rPr>
        <w:t>41</w:t>
      </w:r>
      <w:r>
        <w:t>(1), 417–440. doi:</w:t>
      </w:r>
      <w:hyperlink r:id="rId28">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29">
        <w:r>
          <w:rPr>
            <w:rStyle w:val="Hipervnculo"/>
          </w:rPr>
          <w:t>10.1037/h0057198</w:t>
        </w:r>
      </w:hyperlink>
    </w:p>
    <w:p w14:paraId="06633233" w14:textId="77777777" w:rsidR="00EA382D" w:rsidRDefault="00C96047">
      <w:pPr>
        <w:pStyle w:val="Textoindependiente"/>
      </w:pPr>
      <w:r>
        <w:t>Galton, F. (1884). The Measurement of Character. doi:</w:t>
      </w:r>
      <w:hyperlink r:id="rId30">
        <w:r>
          <w:rPr>
            <w:rStyle w:val="Hipervnculo"/>
          </w:rPr>
          <w:t>10.1037/11352-058</w:t>
        </w:r>
      </w:hyperlink>
    </w:p>
    <w:p w14:paraId="26897C29" w14:textId="77777777" w:rsidR="00EA382D" w:rsidRDefault="00C96047">
      <w:pPr>
        <w:pStyle w:val="Textoindependiente"/>
      </w:pPr>
      <w:r>
        <w:t xml:space="preserve">Gaughan, E. T., Miller, J. D., &amp; Lynam,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1">
        <w:r>
          <w:rPr>
            <w:rStyle w:val="Hipervnculo"/>
          </w:rPr>
          <w:t>10.1521/pedi.2012.26.4.513</w:t>
        </w:r>
      </w:hyperlink>
    </w:p>
    <w:p w14:paraId="036CFC20" w14:textId="77777777" w:rsidR="00EA382D" w:rsidRDefault="00C96047">
      <w:pPr>
        <w:pStyle w:val="Textoindependiente"/>
      </w:pPr>
      <w:r>
        <w:lastRenderedPageBreak/>
        <w:t xml:space="preserve">Gaughan, E. T., Miller, J. D., Pryor, L. R., &amp; Lynam,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2">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3">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4">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r>
        <w:rPr>
          <w:i/>
        </w:rPr>
        <w:t>Psychometrika</w:t>
      </w:r>
      <w:r>
        <w:t xml:space="preserve">, </w:t>
      </w:r>
      <w:r>
        <w:rPr>
          <w:i/>
        </w:rPr>
        <w:t>30</w:t>
      </w:r>
      <w:r>
        <w:t>(2), 179–185. doi:</w:t>
      </w:r>
      <w:hyperlink r:id="rId35">
        <w:r>
          <w:rPr>
            <w:rStyle w:val="Hipervnculo"/>
          </w:rPr>
          <w:t>10.1007/BF02289447</w:t>
        </w:r>
      </w:hyperlink>
    </w:p>
    <w:p w14:paraId="14A7A93B" w14:textId="77777777" w:rsidR="00EA382D" w:rsidRDefault="00C96047">
      <w:pPr>
        <w:pStyle w:val="Textoindependiente"/>
      </w:pPr>
      <w:r>
        <w:t xml:space="preserve">Hu, L. T., &amp; Bentler, P. M. (1999). Cutoff criteria for fit indexes in covariance structure analysis: Conventional criteria versus new alternatives. </w:t>
      </w:r>
      <w:r>
        <w:rPr>
          <w:i/>
        </w:rPr>
        <w:t>Structural Equation Modeling</w:t>
      </w:r>
      <w:r>
        <w:t xml:space="preserve">, </w:t>
      </w:r>
      <w:r>
        <w:rPr>
          <w:i/>
        </w:rPr>
        <w:t>6</w:t>
      </w:r>
      <w:r>
        <w:t>(1), 1–55. doi:</w:t>
      </w:r>
      <w:hyperlink r:id="rId36">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Digman, J. M. (2014). The basic level in personality - trait hierarchies:Studies of trait use and accessibility in different contexts. </w:t>
      </w:r>
      <w:r>
        <w:rPr>
          <w:i/>
        </w:rPr>
        <w:t>Journal of Research in Personality</w:t>
      </w:r>
      <w:r>
        <w:t xml:space="preserve">, </w:t>
      </w:r>
      <w:r>
        <w:rPr>
          <w:i/>
        </w:rPr>
        <w:t>20</w:t>
      </w:r>
      <w:r>
        <w:t>(1), 411–418. doi:</w:t>
      </w:r>
      <w:hyperlink r:id="rId37">
        <w:r>
          <w:rPr>
            <w:rStyle w:val="Hipervnculo"/>
          </w:rPr>
          <w:t>10.1016/j.lindif.2013.10.008</w:t>
        </w:r>
      </w:hyperlink>
    </w:p>
    <w:p w14:paraId="3D0F767C" w14:textId="77777777" w:rsidR="00EA382D" w:rsidRDefault="00C96047">
      <w:pPr>
        <w:pStyle w:val="Textoindependiente"/>
      </w:pPr>
      <w:r>
        <w:lastRenderedPageBreak/>
        <w:t xml:space="preserve">Judge, T. A., Martocchio, J. J., &amp; Thoresen, C. J. (1997). Five-Factor Model of Personality and Employee Absense. </w:t>
      </w:r>
      <w:r>
        <w:rPr>
          <w:i/>
        </w:rPr>
        <w:t>Journal of Applied Psychology</w:t>
      </w:r>
      <w:r>
        <w:t xml:space="preserve">, </w:t>
      </w:r>
      <w:r>
        <w:rPr>
          <w:i/>
        </w:rPr>
        <w:t>82</w:t>
      </w:r>
      <w:r>
        <w:t xml:space="preserve">(5), 11. Retrieved from </w:t>
      </w:r>
      <w:hyperlink r:id="rId38">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39">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0">
        <w:r>
          <w:rPr>
            <w:rStyle w:val="Hipervnculo"/>
          </w:rPr>
          <w:t>10.1177/1073191116659134</w:t>
        </w:r>
      </w:hyperlink>
    </w:p>
    <w:p w14:paraId="03F0458E" w14:textId="77777777" w:rsidR="00EA382D" w:rsidRDefault="00C96047">
      <w:pPr>
        <w:pStyle w:val="Textoindependiente"/>
      </w:pPr>
      <w:r>
        <w:t xml:space="preserve">Leone, L., Chirumbolo, A., &amp; Desimoni,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1">
        <w:r>
          <w:rPr>
            <w:rStyle w:val="Hipervnculo"/>
          </w:rPr>
          <w:t>10.1016/j.paid.2011.10.049</w:t>
        </w:r>
      </w:hyperlink>
    </w:p>
    <w:p w14:paraId="33A8FA28" w14:textId="77777777" w:rsidR="00EA382D" w:rsidRDefault="00C96047">
      <w:pPr>
        <w:pStyle w:val="Textoindependiente"/>
      </w:pPr>
      <w:r w:rsidRPr="00BF4DEB">
        <w:t xml:space="preserve">Lievens, F., Coetsier, P., De Fruyt, F., &amp; De Maeseneer,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2">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3">
        <w:r>
          <w:rPr>
            <w:rStyle w:val="Hipervnculo"/>
          </w:rPr>
          <w:t>10.1023/B:JOYO.0000037637.20329.97</w:t>
        </w:r>
      </w:hyperlink>
    </w:p>
    <w:p w14:paraId="0FA9F992" w14:textId="77777777" w:rsidR="00EA382D" w:rsidRDefault="00C96047">
      <w:pPr>
        <w:pStyle w:val="Textoindependiente"/>
      </w:pPr>
      <w:r>
        <w:lastRenderedPageBreak/>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4">
        <w:r>
          <w:rPr>
            <w:rStyle w:val="Hipervnculo"/>
          </w:rPr>
          <w:t>10.1016/j.lindif.2003.08.001</w:t>
        </w:r>
      </w:hyperlink>
    </w:p>
    <w:p w14:paraId="06D8179B" w14:textId="77777777" w:rsidR="00EA382D" w:rsidRDefault="00C96047">
      <w:pPr>
        <w:pStyle w:val="Textoindependiente"/>
      </w:pPr>
      <w:r>
        <w:t xml:space="preserve">MacCann, C., Duckworth, A. L., &amp; Roberts, R. D. (2009). Empirical identification of the major facets of Conscientiousness. </w:t>
      </w:r>
      <w:r>
        <w:rPr>
          <w:i/>
        </w:rPr>
        <w:t>Learning and Individual Differences</w:t>
      </w:r>
      <w:r>
        <w:t xml:space="preserve">, </w:t>
      </w:r>
      <w:r>
        <w:rPr>
          <w:i/>
        </w:rPr>
        <w:t>19</w:t>
      </w:r>
      <w:r>
        <w:t>(4), 451–458. doi:</w:t>
      </w:r>
      <w:hyperlink r:id="rId45">
        <w:r>
          <w:rPr>
            <w:rStyle w:val="Hipervnculo"/>
          </w:rPr>
          <w:t>10.1016/j.lindif.2009.03.007</w:t>
        </w:r>
      </w:hyperlink>
    </w:p>
    <w:p w14:paraId="2B0E4650" w14:textId="77777777" w:rsidR="00EA382D" w:rsidRDefault="00C96047">
      <w:pPr>
        <w:pStyle w:val="Textoindependiente"/>
      </w:pPr>
      <w:r>
        <w:t xml:space="preserve">Markon, K. E., Quilty, L. C., Bagby, R. M., &amp; Krueger, R. F. (2013). The Development and Psychometric Properties of an Informant-Report Form of the Personality Inventory for DSM-5 (PID-5). </w:t>
      </w:r>
      <w:r>
        <w:rPr>
          <w:i/>
        </w:rPr>
        <w:t>Assessment</w:t>
      </w:r>
      <w:r>
        <w:t xml:space="preserve">, </w:t>
      </w:r>
      <w:r>
        <w:rPr>
          <w:i/>
        </w:rPr>
        <w:t>20</w:t>
      </w:r>
      <w:r>
        <w:t>(3), 370–383. doi:</w:t>
      </w:r>
      <w:hyperlink r:id="rId46">
        <w:r>
          <w:rPr>
            <w:rStyle w:val="Hipervnculo"/>
          </w:rPr>
          <w:t>10.1177/1073191113486513</w:t>
        </w:r>
      </w:hyperlink>
    </w:p>
    <w:p w14:paraId="5DAC3CF5" w14:textId="77777777" w:rsidR="00EA382D" w:rsidRDefault="00C96047">
      <w:pPr>
        <w:pStyle w:val="Textoindependiente"/>
      </w:pPr>
      <w:r>
        <w:t xml:space="preserve">Marsh, H. W., Lüdtke, O., Muthén, B., Asparouhov, T., Morin, A. J., Trautwein, U., &amp; Nagengast, B. (2010). A New Look at the Big Five Factor Structure Through Exploratory Structural Equation Modeling. </w:t>
      </w:r>
      <w:r>
        <w:rPr>
          <w:i/>
        </w:rPr>
        <w:t>Psychological Assessment</w:t>
      </w:r>
      <w:r>
        <w:t xml:space="preserve">, </w:t>
      </w:r>
      <w:r>
        <w:rPr>
          <w:i/>
        </w:rPr>
        <w:t>22</w:t>
      </w:r>
      <w:r>
        <w:t>(3), 471–491. doi:</w:t>
      </w:r>
      <w:hyperlink r:id="rId47">
        <w:r>
          <w:rPr>
            <w:rStyle w:val="Hipervnculo"/>
          </w:rPr>
          <w:t>10.1037/a0019227</w:t>
        </w:r>
      </w:hyperlink>
    </w:p>
    <w:p w14:paraId="33AB714D" w14:textId="77777777" w:rsidR="00EA382D" w:rsidRDefault="00C96047">
      <w:pPr>
        <w:pStyle w:val="Textoindependiente"/>
      </w:pPr>
      <w:r>
        <w:t xml:space="preserve">Mcabe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8">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r w:rsidR="00270D87">
        <w:fldChar w:fldCharType="begin"/>
      </w:r>
      <w:r w:rsidR="00270D87" w:rsidRPr="00270D87">
        <w:rPr>
          <w:lang w:val="fr-BE"/>
          <w:rPrChange w:id="2336" w:author="Victor Rouco [2]" w:date="2020-06-18T10:47:00Z">
            <w:rPr/>
          </w:rPrChange>
        </w:rPr>
        <w:instrText xml:space="preserve"> HYPERLINK "https://doi.org/10.1037/0003-066X.61.3.204" \h </w:instrText>
      </w:r>
      <w:r w:rsidR="00270D87">
        <w:fldChar w:fldCharType="separate"/>
      </w:r>
      <w:r w:rsidRPr="00FF5824">
        <w:rPr>
          <w:rStyle w:val="Hipervnculo"/>
          <w:lang w:val="de-DE"/>
        </w:rPr>
        <w:t>10.1037/0003-066X.61.3.204</w:t>
      </w:r>
      <w:r w:rsidR="00270D87">
        <w:rPr>
          <w:rStyle w:val="Hipervnculo"/>
          <w:lang w:val="de-DE"/>
        </w:rPr>
        <w:fldChar w:fldCharType="end"/>
      </w:r>
    </w:p>
    <w:p w14:paraId="012AD69F" w14:textId="77777777" w:rsidR="00EA382D" w:rsidRDefault="00C96047">
      <w:pPr>
        <w:pStyle w:val="Textoindependiente"/>
      </w:pPr>
      <w:r w:rsidRPr="00FF5824">
        <w:rPr>
          <w:lang w:val="de-DE"/>
        </w:rPr>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49">
        <w:r>
          <w:rPr>
            <w:rStyle w:val="Hipervnculo"/>
          </w:rPr>
          <w:t>10.1016/j.paid.2008.09.028</w:t>
        </w:r>
      </w:hyperlink>
    </w:p>
    <w:p w14:paraId="6378532C" w14:textId="77777777" w:rsidR="00EA382D" w:rsidRDefault="00C96047">
      <w:pPr>
        <w:pStyle w:val="Textoindependiente"/>
      </w:pPr>
      <w:r>
        <w:lastRenderedPageBreak/>
        <w:t xml:space="preserve">Mccrae, R. R., Kurtz, J. E., Yamagata, S., &amp; Terracciano, A. (2011). Internal consistency, retest reliability and their implications for personality Scale Validity. </w:t>
      </w:r>
      <w:r>
        <w:rPr>
          <w:i/>
        </w:rPr>
        <w:t>Personality and Social Psychological Bulletin</w:t>
      </w:r>
      <w:r>
        <w:t xml:space="preserve">, </w:t>
      </w:r>
      <w:r>
        <w:rPr>
          <w:i/>
        </w:rPr>
        <w:t>15</w:t>
      </w:r>
      <w:r>
        <w:t>(1), 28–50. doi:</w:t>
      </w:r>
      <w:hyperlink r:id="rId50">
        <w:r>
          <w:rPr>
            <w:rStyle w:val="Hipervnculo"/>
          </w:rPr>
          <w:t>10.1177/1088868310366253.Internal</w:t>
        </w:r>
      </w:hyperlink>
    </w:p>
    <w:p w14:paraId="1A1BAEC8" w14:textId="77777777" w:rsidR="00EA382D" w:rsidRDefault="00C96047">
      <w:pPr>
        <w:pStyle w:val="Textoindependiente"/>
      </w:pPr>
      <w:r>
        <w:t xml:space="preserve">McCrae, R. R., Zonderman, A. B., Costa, P. T., Bond, M. H., &amp; Paunonen, S. V. (1996). Evaluating replicability of factors in the tevised NEO personality inventory: Confirmatory factor analysis versus procrustes rotation. </w:t>
      </w:r>
      <w:r>
        <w:rPr>
          <w:i/>
        </w:rPr>
        <w:t>Journal of Personality and Social Psychology</w:t>
      </w:r>
      <w:r>
        <w:t xml:space="preserve">, </w:t>
      </w:r>
      <w:r>
        <w:rPr>
          <w:i/>
        </w:rPr>
        <w:t>70</w:t>
      </w:r>
      <w:r>
        <w:t xml:space="preserve">(3), 552–566. Retrieved from </w:t>
      </w:r>
      <w:hyperlink r:id="rId51">
        <w:r>
          <w:rPr>
            <w:rStyle w:val="Hipervnculo"/>
          </w:rPr>
          <w:t>http://www.sciencedirect.com/science/article/B6X01-46SGF6X-B/2/cfbcc79b23f57818759b3ae2b7f949b5</w:t>
        </w:r>
      </w:hyperlink>
    </w:p>
    <w:p w14:paraId="330CEDE6" w14:textId="77777777" w:rsidR="00EA382D" w:rsidRDefault="00C96047">
      <w:pPr>
        <w:pStyle w:val="Textoindependiente"/>
      </w:pPr>
      <w:r>
        <w:t xml:space="preserve">Noftl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2">
        <w:r>
          <w:rPr>
            <w:rStyle w:val="Hipervnculo"/>
          </w:rPr>
          <w:t>10.1037/0022-3514.93.1.116</w:t>
        </w:r>
      </w:hyperlink>
    </w:p>
    <w:p w14:paraId="120F4FB9" w14:textId="77777777" w:rsidR="00EA382D" w:rsidRDefault="00C96047">
      <w:pPr>
        <w:pStyle w:val="Textoindependiente"/>
      </w:pPr>
      <w:r>
        <w:t xml:space="preserve">Noftl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3">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t xml:space="preserve">Ones, D. S., Viswesvaran, C., &amp; Schmidt, F. L. (2003). </w:t>
      </w:r>
      <w:r>
        <w:t xml:space="preserve">Personality and absenteeism: a meta analysis of integrity tests. </w:t>
      </w:r>
      <w:r>
        <w:rPr>
          <w:i/>
        </w:rPr>
        <w:t>European Journal of Personality</w:t>
      </w:r>
      <w:r>
        <w:t xml:space="preserve">, </w:t>
      </w:r>
      <w:r>
        <w:rPr>
          <w:i/>
        </w:rPr>
        <w:t>17</w:t>
      </w:r>
      <w:r>
        <w:t>(S1), S19–S38. doi:</w:t>
      </w:r>
      <w:hyperlink r:id="rId54">
        <w:r>
          <w:rPr>
            <w:rStyle w:val="Hipervnculo"/>
          </w:rPr>
          <w:t>10.1002/per.487</w:t>
        </w:r>
      </w:hyperlink>
    </w:p>
    <w:p w14:paraId="12B8AF77" w14:textId="77777777" w:rsidR="00EA382D" w:rsidRDefault="00C96047">
      <w:pPr>
        <w:pStyle w:val="Textoindependiente"/>
      </w:pPr>
      <w:r>
        <w:lastRenderedPageBreak/>
        <w:t xml:space="preserve">Ozer, D. J., &amp; Benet-Martínez, V. (2006). Personality and the Prediction of Consequential Outcomes. </w:t>
      </w:r>
      <w:r>
        <w:rPr>
          <w:i/>
        </w:rPr>
        <w:t>Annual Review of Psychology</w:t>
      </w:r>
      <w:r>
        <w:t xml:space="preserve">, </w:t>
      </w:r>
      <w:r>
        <w:rPr>
          <w:i/>
        </w:rPr>
        <w:t>57</w:t>
      </w:r>
      <w:r>
        <w:t>(1), 401–421. doi:</w:t>
      </w:r>
      <w:hyperlink r:id="rId55">
        <w:r>
          <w:rPr>
            <w:rStyle w:val="Hipervnculo"/>
          </w:rPr>
          <w:t>10.1146/annurev.psych.57.102904.190127</w:t>
        </w:r>
      </w:hyperlink>
    </w:p>
    <w:p w14:paraId="52302EAA" w14:textId="77777777" w:rsidR="00EA382D" w:rsidRDefault="00C96047">
      <w:pPr>
        <w:pStyle w:val="Textoindependiente"/>
      </w:pPr>
      <w:r>
        <w:t xml:space="preserve">O’Connor, M. C., &amp; Paunonen, S. V. (2007). Big Five personality predictors of post-secondary academic performance. </w:t>
      </w:r>
      <w:r>
        <w:rPr>
          <w:i/>
        </w:rPr>
        <w:t>Personality and Individual Differences</w:t>
      </w:r>
      <w:r>
        <w:t xml:space="preserve">, </w:t>
      </w:r>
      <w:r>
        <w:rPr>
          <w:i/>
        </w:rPr>
        <w:t>43</w:t>
      </w:r>
      <w:r>
        <w:t>(5), 971–990. doi:</w:t>
      </w:r>
      <w:hyperlink r:id="rId56">
        <w:r>
          <w:rPr>
            <w:rStyle w:val="Hipervnculo"/>
          </w:rPr>
          <w:t>10.1016/j.paid.2007.03.017</w:t>
        </w:r>
      </w:hyperlink>
    </w:p>
    <w:p w14:paraId="1D7AFFB5" w14:textId="77777777" w:rsidR="00EA382D" w:rsidRDefault="00C96047">
      <w:pPr>
        <w:pStyle w:val="Textoindependiente"/>
      </w:pPr>
      <w:r>
        <w:t xml:space="preserve">Paunonen, S. V., &amp; Ashton, M. C. (2001). Big Five Predictors of Academic Achievement. </w:t>
      </w:r>
      <w:r>
        <w:rPr>
          <w:i/>
        </w:rPr>
        <w:t>Journal of Research in Personality</w:t>
      </w:r>
      <w:r>
        <w:t xml:space="preserve">, </w:t>
      </w:r>
      <w:r>
        <w:rPr>
          <w:i/>
        </w:rPr>
        <w:t>35</w:t>
      </w:r>
      <w:r>
        <w:t>(1), 78–90. doi:</w:t>
      </w:r>
      <w:hyperlink r:id="rId57">
        <w:r>
          <w:rPr>
            <w:rStyle w:val="Hipervnculo"/>
          </w:rPr>
          <w:t>10.1006/jrpe.2000.2309</w:t>
        </w:r>
      </w:hyperlink>
    </w:p>
    <w:p w14:paraId="12B09554" w14:textId="77777777" w:rsidR="00EA382D" w:rsidRDefault="00C96047">
      <w:pPr>
        <w:pStyle w:val="Textoindependiente"/>
      </w:pPr>
      <w:r>
        <w:t xml:space="preserve">Poropat, A. E. (2009). A Meta-Analysis of the Five-Factor Model of Personality and Academic Performance. </w:t>
      </w:r>
      <w:r>
        <w:rPr>
          <w:i/>
        </w:rPr>
        <w:t>Psychological Bulletin</w:t>
      </w:r>
      <w:r>
        <w:t xml:space="preserve">, </w:t>
      </w:r>
      <w:r>
        <w:rPr>
          <w:i/>
        </w:rPr>
        <w:t>135</w:t>
      </w:r>
      <w:r>
        <w:t>(2), 322–338. doi:</w:t>
      </w:r>
      <w:hyperlink r:id="rId58">
        <w:r>
          <w:rPr>
            <w:rStyle w:val="Hipervnculo"/>
          </w:rPr>
          <w:t>10.1037/a0014996</w:t>
        </w:r>
      </w:hyperlink>
    </w:p>
    <w:p w14:paraId="1B5D7170" w14:textId="77777777" w:rsidR="00EA382D" w:rsidRDefault="00C96047">
      <w:pPr>
        <w:pStyle w:val="Textoindependiente"/>
      </w:pPr>
      <w:r>
        <w:t xml:space="preserve">Poropat, A. E. (2014). A meta-analysis of adult-rated child personality and academic performance in primary education. </w:t>
      </w:r>
      <w:r>
        <w:rPr>
          <w:i/>
        </w:rPr>
        <w:t>British Journal of Educational Psychology</w:t>
      </w:r>
      <w:r>
        <w:t xml:space="preserve">, </w:t>
      </w:r>
      <w:r>
        <w:rPr>
          <w:i/>
        </w:rPr>
        <w:t>84</w:t>
      </w:r>
      <w:r>
        <w:t>(2), 239–252. doi:</w:t>
      </w:r>
      <w:hyperlink r:id="rId59">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0">
        <w:r>
          <w:rPr>
            <w:rStyle w:val="Hipervnculo"/>
          </w:rPr>
          <w:t>10.1111/1467-6494.00142</w:t>
        </w:r>
      </w:hyperlink>
    </w:p>
    <w:p w14:paraId="1F54A6E7" w14:textId="77777777" w:rsidR="00EA382D" w:rsidRPr="004935BC" w:rsidRDefault="00C96047">
      <w:pPr>
        <w:pStyle w:val="Textoindependiente"/>
        <w:rPr>
          <w:lang w:val="fr-BE"/>
        </w:rPr>
      </w:pPr>
      <w:r>
        <w:t xml:space="preserve">Roberts, B. W., Kuncel, N. R., Shiner, R., Caspi, A., &amp; Goldberg, L. R. (2007). The Power of Personality: The Comparative Validity of Personality Traits, Socioeconomic Status, and Cognitive Ability for Predicting Important Life Outcomes. </w:t>
      </w:r>
      <w:r w:rsidRPr="004935BC">
        <w:rPr>
          <w:i/>
          <w:lang w:val="fr-BE"/>
        </w:rPr>
        <w:t>Perspectives on Psychological Science</w:t>
      </w:r>
      <w:r w:rsidRPr="004935BC">
        <w:rPr>
          <w:lang w:val="fr-BE"/>
        </w:rPr>
        <w:t xml:space="preserve">, </w:t>
      </w:r>
      <w:r w:rsidRPr="004935BC">
        <w:rPr>
          <w:i/>
          <w:lang w:val="fr-BE"/>
        </w:rPr>
        <w:t>2</w:t>
      </w:r>
      <w:r w:rsidRPr="004935BC">
        <w:rPr>
          <w:lang w:val="fr-BE"/>
        </w:rPr>
        <w:t>(4), 313–345. doi:</w:t>
      </w:r>
      <w:r w:rsidR="00270D87">
        <w:fldChar w:fldCharType="begin"/>
      </w:r>
      <w:r w:rsidR="00270D87" w:rsidRPr="00270D87">
        <w:rPr>
          <w:lang w:val="fr-BE"/>
          <w:rPrChange w:id="2337" w:author="Victor Rouco [2]" w:date="2020-06-18T10:47:00Z">
            <w:rPr/>
          </w:rPrChange>
        </w:rPr>
        <w:instrText xml:space="preserve"> HYPERLINK "https://doi.org/10.1111/j.1745-6916.2007.00047.x" \h </w:instrText>
      </w:r>
      <w:r w:rsidR="00270D87">
        <w:fldChar w:fldCharType="separate"/>
      </w:r>
      <w:r w:rsidRPr="004935BC">
        <w:rPr>
          <w:rStyle w:val="Hipervnculo"/>
          <w:lang w:val="fr-BE"/>
        </w:rPr>
        <w:t>10.1111/j.1745-6916.2007.00047.x</w:t>
      </w:r>
      <w:r w:rsidR="00270D87">
        <w:rPr>
          <w:rStyle w:val="Hipervnculo"/>
          <w:lang w:val="fr-BE"/>
        </w:rPr>
        <w:fldChar w:fldCharType="end"/>
      </w:r>
    </w:p>
    <w:p w14:paraId="0D93B414" w14:textId="77777777" w:rsidR="00EA382D" w:rsidRDefault="00C96047">
      <w:pPr>
        <w:pStyle w:val="Textoindependiente"/>
      </w:pPr>
      <w:r w:rsidRPr="004935BC">
        <w:rPr>
          <w:lang w:val="fr-BE"/>
        </w:rPr>
        <w:lastRenderedPageBreak/>
        <w:t xml:space="preserve">Rosander, P., Bäckström, M., &amp; Stenberg,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1">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2">
        <w:r>
          <w:rPr>
            <w:rStyle w:val="Hipervnculo"/>
          </w:rPr>
          <w:t>10.1207/S15327752JPA8103</w:t>
        </w:r>
      </w:hyperlink>
    </w:p>
    <w:p w14:paraId="191BB89D" w14:textId="77777777" w:rsidR="00EA382D" w:rsidRDefault="00C96047">
      <w:pPr>
        <w:pStyle w:val="Textoindependiente"/>
      </w:pPr>
      <w:r w:rsidRPr="006B3600">
        <w:t xml:space="preserve">Samuel, D. B., &amp; Widiger,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3">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4">
        <w:r>
          <w:rPr>
            <w:rStyle w:val="Hipervnculo"/>
          </w:rPr>
          <w:t>10.1177/0734282911406661</w:t>
        </w:r>
      </w:hyperlink>
    </w:p>
    <w:p w14:paraId="50413D94" w14:textId="77777777" w:rsidR="00EA382D" w:rsidRDefault="00C96047">
      <w:pPr>
        <w:pStyle w:val="Textoindependiente"/>
      </w:pPr>
      <w:r>
        <w:t xml:space="preserve">Saulsman, L. M., &amp; Page, A. C. (2004). The five-factor model and personality disorder empirical literature: A meta-analytic review. </w:t>
      </w:r>
      <w:r>
        <w:rPr>
          <w:i/>
        </w:rPr>
        <w:t>Clinical Psychology Review</w:t>
      </w:r>
      <w:r>
        <w:t xml:space="preserve">, </w:t>
      </w:r>
      <w:r>
        <w:rPr>
          <w:i/>
        </w:rPr>
        <w:t>23</w:t>
      </w:r>
      <w:r>
        <w:t>(8), 1055–1085. doi:</w:t>
      </w:r>
      <w:hyperlink r:id="rId65">
        <w:r>
          <w:rPr>
            <w:rStyle w:val="Hipervnculo"/>
          </w:rPr>
          <w:t>10.1016/j.cpr.2002.09.001</w:t>
        </w:r>
      </w:hyperlink>
    </w:p>
    <w:p w14:paraId="71E423F0" w14:textId="77777777" w:rsidR="00EA382D" w:rsidRDefault="00C96047">
      <w:pPr>
        <w:pStyle w:val="Textoindependiente"/>
      </w:pPr>
      <w:r>
        <w:t xml:space="preserve">Schimmack,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6">
        <w:r>
          <w:rPr>
            <w:rStyle w:val="Hipervnculo"/>
          </w:rPr>
          <w:t>10.1111/1467-6494.05008</w:t>
        </w:r>
      </w:hyperlink>
    </w:p>
    <w:p w14:paraId="5843B1D6" w14:textId="77777777" w:rsidR="00EA382D" w:rsidRDefault="00C96047">
      <w:pPr>
        <w:pStyle w:val="Textoindependiente"/>
      </w:pPr>
      <w:r>
        <w:t>Schimmack, U., Furr, R. M., &amp; Funder, D. C. (1999). Personality and Life Satisfaction : A Facet-Level Analysis, 1062–1075. doi:</w:t>
      </w:r>
      <w:hyperlink r:id="rId67">
        <w:r>
          <w:rPr>
            <w:rStyle w:val="Hipervnculo"/>
          </w:rPr>
          <w:t>10.1177/0146167204264292</w:t>
        </w:r>
      </w:hyperlink>
    </w:p>
    <w:p w14:paraId="380A3E20" w14:textId="77777777" w:rsidR="00EA382D" w:rsidRDefault="00C96047">
      <w:pPr>
        <w:pStyle w:val="Textoindependiente"/>
      </w:pPr>
      <w:r>
        <w:lastRenderedPageBreak/>
        <w:t xml:space="preserve">Schimmack, U., Oishi, S., Furr, R. M., &amp; Funder, D. C. (2004). Personality and life satisfaction: A facet-level analysis. </w:t>
      </w:r>
      <w:r>
        <w:rPr>
          <w:i/>
        </w:rPr>
        <w:t>Personality and Social Psychology Bulletin</w:t>
      </w:r>
      <w:r>
        <w:t xml:space="preserve">, </w:t>
      </w:r>
      <w:r>
        <w:rPr>
          <w:i/>
        </w:rPr>
        <w:t>30</w:t>
      </w:r>
      <w:r>
        <w:t>(8), 1062–1075. doi:</w:t>
      </w:r>
      <w:hyperlink r:id="rId68">
        <w:r>
          <w:rPr>
            <w:rStyle w:val="Hipervnculo"/>
          </w:rPr>
          <w:t>10.1177/0146167204264292</w:t>
        </w:r>
      </w:hyperlink>
    </w:p>
    <w:p w14:paraId="7BFE343A" w14:textId="77777777" w:rsidR="00EA382D" w:rsidRDefault="00C96047">
      <w:pPr>
        <w:pStyle w:val="Textoindependiente"/>
      </w:pPr>
      <w:r>
        <w:t xml:space="preserve">Schmitt, D. P., Allik,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69">
        <w:r>
          <w:rPr>
            <w:rStyle w:val="Hipervnculo"/>
          </w:rPr>
          <w:t>10.1177/0022022106297299</w:t>
        </w:r>
      </w:hyperlink>
    </w:p>
    <w:p w14:paraId="622696C5" w14:textId="77777777" w:rsidR="00EA382D" w:rsidRDefault="00C96047">
      <w:pPr>
        <w:pStyle w:val="Textoindependiente"/>
      </w:pPr>
      <w:r>
        <w:t xml:space="preserve">Seeboth, A., &amp; Mõttus, R. (2018). Successful explanations start with accurate descriptions: Questionnaire items as personality markers for more accurate prediction and mapping of life outcomes. </w:t>
      </w:r>
      <w:r>
        <w:rPr>
          <w:i/>
        </w:rPr>
        <w:t>Journal of Personality</w:t>
      </w:r>
      <w:r>
        <w:t>. doi:</w:t>
      </w:r>
      <w:hyperlink r:id="rId70">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1"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2">
        <w:r>
          <w:rPr>
            <w:rStyle w:val="Hipervnculo"/>
          </w:rPr>
          <w:t>10.1016/j.jrp.2008.10.002</w:t>
        </w:r>
      </w:hyperlink>
    </w:p>
    <w:p w14:paraId="2B863A2C" w14:textId="77777777" w:rsidR="00EA382D" w:rsidRDefault="00C96047">
      <w:pPr>
        <w:pStyle w:val="Textoindependiente"/>
      </w:pPr>
      <w:r>
        <w:lastRenderedPageBreak/>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 </w:t>
      </w:r>
      <w:r>
        <w:rPr>
          <w:i/>
        </w:rPr>
        <w:t>113</w:t>
      </w:r>
      <w:r>
        <w:t>(June), 117–143. doi:</w:t>
      </w:r>
      <w:hyperlink r:id="rId73">
        <w:r>
          <w:rPr>
            <w:rStyle w:val="Hipervnculo"/>
          </w:rPr>
          <w:t>10.1037/pspp0000096</w:t>
        </w:r>
      </w:hyperlink>
    </w:p>
    <w:p w14:paraId="57727416" w14:textId="77777777" w:rsidR="00EA382D" w:rsidRDefault="00C96047">
      <w:pPr>
        <w:pStyle w:val="Textoindependiente"/>
      </w:pPr>
      <w:r w:rsidRPr="004935BC">
        <w:rPr>
          <w:lang w:val="fr-BE"/>
        </w:rPr>
        <w:t xml:space="preserve">Tupes, E. C., &amp; Christal, R. E. (1961). </w:t>
      </w:r>
      <w:r>
        <w:t xml:space="preserve">Recurrent personality factors based on trait rating. </w:t>
      </w:r>
      <w:r>
        <w:rPr>
          <w:i/>
        </w:rPr>
        <w:t>Lackland Air Force Base</w:t>
      </w:r>
      <w:r>
        <w:t xml:space="preserve">, </w:t>
      </w:r>
      <w:r>
        <w:rPr>
          <w:i/>
        </w:rPr>
        <w:t>TX: USAF</w:t>
      </w:r>
      <w:r>
        <w:t xml:space="preserve">. Retrieved from </w:t>
      </w:r>
      <w:hyperlink r:id="rId74">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r>
        <w:t xml:space="preserve">Velicer, W. F. (1976). Determining the number of components from the matrix of partial correlations. </w:t>
      </w:r>
      <w:r>
        <w:rPr>
          <w:i/>
        </w:rPr>
        <w:t>Psychometrika</w:t>
      </w:r>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5">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6">
        <w:r>
          <w:rPr>
            <w:rStyle w:val="Hipervnculo"/>
          </w:rPr>
          <w:t>10.1111/1467-6494.05002</w:t>
        </w:r>
      </w:hyperlink>
    </w:p>
    <w:p w14:paraId="53CB2778" w14:textId="77777777" w:rsidR="00EA382D" w:rsidRDefault="00C96047">
      <w:pPr>
        <w:pStyle w:val="Textoindependiente"/>
      </w:pPr>
      <w:r>
        <w:t xml:space="preserve">Widiger, T. A., &amp; Mullins-Sweatt, S. N. (2009). Five-Factor Model of Personality Disorder: A Proposal for DSM-V. </w:t>
      </w:r>
      <w:r>
        <w:rPr>
          <w:i/>
        </w:rPr>
        <w:t>Annual Review of Clinical Psychology</w:t>
      </w:r>
      <w:r>
        <w:t xml:space="preserve">, </w:t>
      </w:r>
      <w:r>
        <w:rPr>
          <w:i/>
        </w:rPr>
        <w:t>5</w:t>
      </w:r>
      <w:r>
        <w:t>(1), 197–220. doi:</w:t>
      </w:r>
      <w:hyperlink r:id="rId77">
        <w:r>
          <w:rPr>
            <w:rStyle w:val="Hipervnculo"/>
          </w:rPr>
          <w:t>10.1146/annurev.clinpsy.032408.153542</w:t>
        </w:r>
      </w:hyperlink>
    </w:p>
    <w:p w14:paraId="33B610FE" w14:textId="77777777" w:rsidR="00EA382D" w:rsidRDefault="00C96047">
      <w:pPr>
        <w:pStyle w:val="Textoindependiente"/>
      </w:pPr>
      <w:r>
        <w:lastRenderedPageBreak/>
        <w:t xml:space="preserve">Ziegler, M., Danay, E., Schölmerich, F., &amp; Bühner,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78">
        <w:r>
          <w:rPr>
            <w:rStyle w:val="Hipervnculo"/>
          </w:rPr>
          <w:t>10.1002/per</w:t>
        </w:r>
      </w:hyperlink>
    </w:p>
    <w:p w14:paraId="110D6606" w14:textId="77777777" w:rsidR="00CD3468" w:rsidRDefault="00CD3468" w:rsidP="002C0934">
      <w:pPr>
        <w:pStyle w:val="Textoindependiente"/>
        <w:ind w:firstLine="0"/>
      </w:pPr>
    </w:p>
    <w:sectPr w:rsid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Ziegler" w:date="2020-06-12T09:32:00Z" w:initials="MZ">
    <w:p w14:paraId="73E8A696" w14:textId="77777777" w:rsidR="00270D87" w:rsidRDefault="00270D87">
      <w:pPr>
        <w:pStyle w:val="Textocomentario"/>
      </w:pPr>
      <w:r>
        <w:rPr>
          <w:rStyle w:val="Refdecomentario"/>
        </w:rPr>
        <w:annotationRef/>
      </w:r>
      <w:r>
        <w:t xml:space="preserve">Nice. Do we really want to put Berlin in it? Might evoke some unwanted associations </w:t>
      </w:r>
      <w:r>
        <w:sym w:font="Wingdings" w:char="F04A"/>
      </w:r>
      <w:r>
        <w:t xml:space="preserve"> </w:t>
      </w:r>
    </w:p>
    <w:p w14:paraId="0E76C73B" w14:textId="1B11FE56" w:rsidR="00270D87" w:rsidRDefault="00270D87">
      <w:pPr>
        <w:pStyle w:val="Textocomentario"/>
      </w:pPr>
      <w:r>
        <w:t>An IPIP based, comprehensive, multi-faceted ….</w:t>
      </w:r>
    </w:p>
  </w:comment>
  <w:comment w:id="1" w:author="Victor Rouco" w:date="2020-06-15T11:45:00Z" w:initials="VR">
    <w:p w14:paraId="6E851267" w14:textId="77777777" w:rsidR="00270D87" w:rsidRDefault="00270D87">
      <w:pPr>
        <w:pStyle w:val="Textocomentario"/>
      </w:pPr>
      <w:r>
        <w:rPr>
          <w:rStyle w:val="Refdecomentario"/>
        </w:rPr>
        <w:annotationRef/>
      </w:r>
      <w:r>
        <w:t xml:space="preserve">Haha yeah. My girlfriend said it sounded like a new anphetamine. </w:t>
      </w:r>
    </w:p>
    <w:p w14:paraId="18E25664" w14:textId="275121A9" w:rsidR="00270D87" w:rsidRDefault="00270D87">
      <w:pPr>
        <w:pStyle w:val="Textocomentario"/>
      </w:pPr>
      <w:r>
        <w:t>I would like to include it, feels more personal to me, reminds me of my period there. But if you say it’s too much we can neutralize it (given that you titled one piece with a RATM chorus I completely trust on your judgement here)</w:t>
      </w:r>
    </w:p>
  </w:comment>
  <w:comment w:id="4" w:author="Microsoft Office User" w:date="2018-10-19T19:39:00Z" w:initials="MOU">
    <w:p w14:paraId="7E1C2619" w14:textId="663326CC" w:rsidR="00270D87" w:rsidRDefault="00270D87">
      <w:pPr>
        <w:pStyle w:val="Textocomentario"/>
      </w:pPr>
      <w:r>
        <w:rPr>
          <w:rStyle w:val="Refdecomentario"/>
        </w:rPr>
        <w:annotationRef/>
      </w:r>
      <w:r>
        <w:t>Not in the reference table</w:t>
      </w:r>
    </w:p>
  </w:comment>
  <w:comment w:id="7" w:author="Matthias Ziegler" w:date="2020-06-12T10:50:00Z" w:initials="MZ">
    <w:p w14:paraId="4750B65F" w14:textId="643B666E" w:rsidR="00270D87" w:rsidRPr="0011153F" w:rsidRDefault="00270D87" w:rsidP="00C7296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7813EC">
        <w:rPr>
          <w:lang w:val="en-US"/>
        </w:rPr>
        <w:t xml:space="preserve">Add: </w:t>
      </w:r>
      <w:r w:rsidRPr="0011153F">
        <w:rPr>
          <w:rFonts w:ascii="Helvetica" w:eastAsiaTheme="minorHAnsi" w:hAnsi="Helvetica" w:cs="Helvetica"/>
          <w:color w:val="000000"/>
          <w:lang w:val="en-US" w:eastAsia="en-US"/>
        </w:rPr>
        <w:t xml:space="preserve">Kretzschmar, A., Spengler, M., Schubert, A.-L., Steinmayr, R., &amp; Ziegler, M. (2018). </w:t>
      </w:r>
      <w:r w:rsidRPr="00C72964">
        <w:rPr>
          <w:rFonts w:ascii="Helvetica" w:eastAsiaTheme="minorHAnsi" w:hAnsi="Helvetica" w:cs="Helvetica"/>
          <w:color w:val="000000"/>
          <w:lang w:val="en-US" w:eastAsia="en-US"/>
        </w:rPr>
        <w:t xml:space="preserve">The Relation of Personality and Intelligence—What Can the Brunswik Symmetry Principle Tell Us? </w:t>
      </w:r>
      <w:r w:rsidRPr="0011153F">
        <w:rPr>
          <w:rFonts w:ascii="Helvetica" w:eastAsiaTheme="minorHAnsi" w:hAnsi="Helvetica" w:cs="Helvetica"/>
          <w:i/>
          <w:iCs/>
          <w:color w:val="000000"/>
          <w:lang w:val="en-US" w:eastAsia="en-US"/>
        </w:rPr>
        <w:t>Journal of Intelligence, 6</w:t>
      </w:r>
      <w:r w:rsidRPr="0011153F">
        <w:rPr>
          <w:rFonts w:ascii="Helvetica" w:eastAsiaTheme="minorHAnsi" w:hAnsi="Helvetica" w:cs="Helvetica"/>
          <w:color w:val="000000"/>
          <w:lang w:val="en-US" w:eastAsia="en-US"/>
        </w:rPr>
        <w:t xml:space="preserve">, 30. </w:t>
      </w:r>
    </w:p>
  </w:comment>
  <w:comment w:id="8" w:author="Microsoft Office User" w:date="2018-10-19T12:40:00Z" w:initials="MOU">
    <w:p w14:paraId="16A86C37" w14:textId="564C4A74" w:rsidR="00270D87" w:rsidRDefault="00270D87">
      <w:pPr>
        <w:pStyle w:val="Textocomentario"/>
      </w:pPr>
      <w:r>
        <w:rPr>
          <w:rStyle w:val="Refdecomentario"/>
        </w:rPr>
        <w:annotationRef/>
      </w:r>
    </w:p>
  </w:comment>
  <w:comment w:id="12" w:author="Microsoft Office User" w:date="2018-12-16T17:49:00Z" w:initials="MOU">
    <w:p w14:paraId="34DF5524" w14:textId="69738E0C" w:rsidR="00270D87" w:rsidRDefault="00270D87">
      <w:pPr>
        <w:pStyle w:val="Textocomentario"/>
      </w:pPr>
      <w:r>
        <w:rPr>
          <w:rStyle w:val="Refdecomentario"/>
        </w:rPr>
        <w:annotationRef/>
      </w:r>
      <w:r>
        <w:t>Development and Validation of the Faceted Inventory of the Five-Factor Model. Watson, D., Nus, E., &amp; Wu, K., 2017. Assessment, 1-28</w:t>
      </w:r>
    </w:p>
  </w:comment>
  <w:comment w:id="13" w:author="Victor Rouco [2]" w:date="2019-01-28T11:08:00Z" w:initials="VR">
    <w:p w14:paraId="304403D5" w14:textId="77777777" w:rsidR="00270D87" w:rsidRPr="0083154C" w:rsidRDefault="00270D87"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270D87" w:rsidRPr="0083154C" w:rsidRDefault="00270D87" w:rsidP="0083154C">
      <w:pPr>
        <w:pStyle w:val="NormalWeb"/>
        <w:spacing w:before="0" w:beforeAutospacing="0" w:after="0" w:afterAutospacing="0"/>
        <w:rPr>
          <w:lang w:val="en-US"/>
        </w:rPr>
      </w:pPr>
      <w:r w:rsidRPr="0083154C">
        <w:rPr>
          <w:lang w:val="en-US"/>
        </w:rPr>
        <w:t>Quilty, Lena C</w:t>
      </w:r>
    </w:p>
    <w:p w14:paraId="565B5584" w14:textId="1B59FD37" w:rsidR="00270D87" w:rsidRDefault="00270D87" w:rsidP="0083154C">
      <w:pPr>
        <w:pStyle w:val="Textocomentario"/>
      </w:pPr>
      <w:r>
        <w:t xml:space="preserve">Peterson, Jordan B. </w:t>
      </w:r>
    </w:p>
    <w:p w14:paraId="6653E9BD" w14:textId="6DA86EE1" w:rsidR="00270D87" w:rsidRDefault="00270D87" w:rsidP="0083154C">
      <w:pPr>
        <w:pStyle w:val="Textocomentario"/>
      </w:pPr>
      <w:r>
        <w:t xml:space="preserve">Journal of Personality and Social Psychology. </w:t>
      </w:r>
      <w:r w:rsidRPr="0083154C">
        <w:t>2007</w:t>
      </w:r>
    </w:p>
    <w:p w14:paraId="71B28E65" w14:textId="10C384DA" w:rsidR="00270D87" w:rsidRDefault="00270D87" w:rsidP="0083154C">
      <w:pPr>
        <w:pStyle w:val="Textocomentario"/>
      </w:pPr>
      <w:r>
        <w:t xml:space="preserve">93, 5, </w:t>
      </w:r>
      <w:r w:rsidRPr="0083154C">
        <w:t>880-896</w:t>
      </w:r>
    </w:p>
    <w:p w14:paraId="02C7E115" w14:textId="77777777" w:rsidR="00270D87" w:rsidRDefault="00270D87" w:rsidP="0083154C">
      <w:pPr>
        <w:pStyle w:val="Textocomentario"/>
      </w:pPr>
    </w:p>
  </w:comment>
  <w:comment w:id="14" w:author="Victor Rouco" w:date="2020-04-06T18:14:00Z" w:initials="VR">
    <w:p w14:paraId="6BBE3290" w14:textId="77777777" w:rsidR="00270D87" w:rsidRDefault="00270D87">
      <w:pPr>
        <w:pStyle w:val="Textocomentario"/>
      </w:pPr>
      <w:r>
        <w:rPr>
          <w:rStyle w:val="Refdecomentario"/>
        </w:rPr>
        <w:annotationRef/>
      </w:r>
      <w:r>
        <w:t>Need to state page in the ref</w:t>
      </w:r>
    </w:p>
    <w:p w14:paraId="3820627F" w14:textId="485E7BBF" w:rsidR="00270D87" w:rsidRDefault="00270D87">
      <w:pPr>
        <w:pStyle w:val="Textocomentario"/>
      </w:pPr>
    </w:p>
  </w:comment>
  <w:comment w:id="15" w:author="Victor Rouco" w:date="2020-05-05T12:47:00Z" w:initials="VR">
    <w:p w14:paraId="1F7D6641" w14:textId="0F3B16CD" w:rsidR="00270D87" w:rsidRDefault="00270D87">
      <w:pPr>
        <w:pStyle w:val="Textocomentario"/>
      </w:pPr>
      <w:r>
        <w:rPr>
          <w:rStyle w:val="Refdecomentario"/>
        </w:rPr>
        <w:annotationRef/>
      </w:r>
      <w:r>
        <w:t>Not in the references</w:t>
      </w:r>
    </w:p>
  </w:comment>
  <w:comment w:id="16" w:author="Microsoft Office User" w:date="2018-10-19T19:40:00Z" w:initials="MOU">
    <w:p w14:paraId="3B89F78A" w14:textId="77777777" w:rsidR="00270D87" w:rsidRDefault="00270D87" w:rsidP="00253E95">
      <w:pPr>
        <w:pStyle w:val="Textocomentario"/>
      </w:pPr>
      <w:r>
        <w:rPr>
          <w:rStyle w:val="Refdecomentario"/>
        </w:rPr>
        <w:annotationRef/>
      </w:r>
      <w:r>
        <w:t>Not in the reference table</w:t>
      </w:r>
    </w:p>
    <w:p w14:paraId="36EA4705" w14:textId="77777777" w:rsidR="00270D87" w:rsidRDefault="00270D87" w:rsidP="00253E95">
      <w:pPr>
        <w:pStyle w:val="Textocomentario"/>
      </w:pPr>
    </w:p>
  </w:comment>
  <w:comment w:id="17" w:author="Victor Rouco" w:date="2020-06-15T15:54:00Z" w:initials="VR">
    <w:p w14:paraId="14767ED2" w14:textId="77777777" w:rsidR="00270D87" w:rsidRDefault="00270D87">
      <w:pPr>
        <w:pStyle w:val="Textocomentario"/>
      </w:pPr>
      <w:r>
        <w:rPr>
          <w:rStyle w:val="Refdecomentario"/>
        </w:rPr>
        <w:annotationRef/>
      </w:r>
      <w:r>
        <w:t xml:space="preserve">Should I correct the causal language here as well? </w:t>
      </w:r>
    </w:p>
    <w:p w14:paraId="021FFA99" w14:textId="1B82A515" w:rsidR="00270D87" w:rsidRDefault="00270D87">
      <w:pPr>
        <w:pStyle w:val="Textocomentario"/>
      </w:pPr>
      <w:r>
        <w:t>I did correct it in all sections that are directly related to our study/findings.</w:t>
      </w:r>
    </w:p>
  </w:comment>
  <w:comment w:id="18" w:author="Microsoft Office User" w:date="2018-12-13T16:54:00Z" w:initials="MOU">
    <w:p w14:paraId="22394FF4" w14:textId="77777777" w:rsidR="00270D87" w:rsidRPr="004935BC" w:rsidRDefault="00270D87" w:rsidP="003D6CF6">
      <w:pPr>
        <w:pStyle w:val="Textocomentario"/>
        <w:rPr>
          <w:lang w:val="fr-BE"/>
        </w:rPr>
      </w:pPr>
      <w:r>
        <w:rPr>
          <w:rStyle w:val="Refdecomentario"/>
        </w:rPr>
        <w:annotationRef/>
      </w:r>
      <w:r w:rsidRPr="004935BC">
        <w:rPr>
          <w:lang w:val="fr-BE"/>
        </w:rPr>
        <w:t>Chen, F. F., Hayes, A., Carver, C. S., Laurenceau, J.-P., &amp;</w:t>
      </w:r>
    </w:p>
    <w:p w14:paraId="0BBCF971" w14:textId="77777777" w:rsidR="00270D87" w:rsidRDefault="00270D87" w:rsidP="003D6CF6">
      <w:pPr>
        <w:pStyle w:val="Textocomentario"/>
      </w:pPr>
      <w:r>
        <w:t>Zhang, Z. (2012). Modeling general and specific vari-</w:t>
      </w:r>
    </w:p>
    <w:p w14:paraId="6BBA278F" w14:textId="77777777" w:rsidR="00270D87" w:rsidRDefault="00270D87" w:rsidP="003D6CF6">
      <w:pPr>
        <w:pStyle w:val="Textocomentario"/>
      </w:pPr>
      <w:r>
        <w:t>ance in multifaceted constructs: A comparison of the</w:t>
      </w:r>
    </w:p>
    <w:p w14:paraId="5F8C8C0A" w14:textId="77777777" w:rsidR="00270D87" w:rsidRDefault="00270D87" w:rsidP="003D6CF6">
      <w:pPr>
        <w:pStyle w:val="Textocomentario"/>
      </w:pPr>
      <w:r>
        <w:t>bifactor model to other approaches. Journal of Person-</w:t>
      </w:r>
    </w:p>
    <w:p w14:paraId="2DE53579" w14:textId="77777777" w:rsidR="00270D87" w:rsidRDefault="00270D87" w:rsidP="003D6CF6">
      <w:pPr>
        <w:pStyle w:val="Textocomentario"/>
      </w:pPr>
      <w:r>
        <w:t>ality, 80, 219–251.</w:t>
      </w:r>
    </w:p>
    <w:p w14:paraId="4D4134A1" w14:textId="77777777" w:rsidR="00270D87" w:rsidRDefault="00270D87" w:rsidP="003D6CF6">
      <w:pPr>
        <w:pStyle w:val="Textocomentario"/>
      </w:pPr>
    </w:p>
    <w:p w14:paraId="598CDDE0" w14:textId="77777777" w:rsidR="00270D87" w:rsidRPr="00271BDB" w:rsidRDefault="00270D87" w:rsidP="003D6CF6">
      <w:pPr>
        <w:pStyle w:val="Textocomentario"/>
        <w:rPr>
          <w:lang w:val="en-GB"/>
        </w:rPr>
      </w:pPr>
      <w:r w:rsidRPr="001653F1">
        <w:t xml:space="preserve">Salgado, 2017. </w:t>
      </w:r>
      <w:r w:rsidRPr="00271BDB">
        <w:rPr>
          <w:lang w:val="en-GB"/>
        </w:rPr>
        <w:t xml:space="preserve">Bandwidth Fidelity Dilemma, Encyclopedia </w:t>
      </w:r>
      <w:r>
        <w:rPr>
          <w:lang w:val="en-GB"/>
        </w:rPr>
        <w:t>P ID</w:t>
      </w:r>
    </w:p>
  </w:comment>
  <w:comment w:id="19" w:author="Matthias Ziegler" w:date="2020-06-12T11:02:00Z" w:initials="MZ">
    <w:p w14:paraId="0360B18B" w14:textId="164D3BAA" w:rsidR="00270D87" w:rsidRDefault="00270D87">
      <w:pPr>
        <w:pStyle w:val="Textocomentario"/>
      </w:pPr>
      <w:r>
        <w:rPr>
          <w:rStyle w:val="Refdecomentario"/>
        </w:rPr>
        <w:annotationRef/>
      </w:r>
      <w:r>
        <w:t xml:space="preserve">Sometimes with capital letter, sometimes not. Use capital letter for B5 only at the beginning of a sentence, my suggestion. </w:t>
      </w:r>
    </w:p>
  </w:comment>
  <w:comment w:id="29" w:author="Matthias Ziegler" w:date="2020-06-12T11:56:00Z" w:initials="MZ">
    <w:p w14:paraId="4C901F9F" w14:textId="44FBF94D" w:rsidR="00270D87" w:rsidRDefault="00270D87">
      <w:pPr>
        <w:pStyle w:val="Textocomentario"/>
      </w:pPr>
      <w:r>
        <w:rPr>
          <w:rStyle w:val="Refdecomentario"/>
        </w:rPr>
        <w:annotationRef/>
      </w:r>
      <w:r>
        <w:t>Sometimes domain, sometimes dimension</w:t>
      </w:r>
    </w:p>
  </w:comment>
  <w:comment w:id="30" w:author="Victor Rouco" w:date="2020-06-15T15:56:00Z" w:initials="VR">
    <w:p w14:paraId="5A482A1F" w14:textId="45798D36" w:rsidR="00270D87" w:rsidRDefault="00270D87">
      <w:pPr>
        <w:pStyle w:val="Textocomentario"/>
      </w:pPr>
      <w:r>
        <w:rPr>
          <w:rStyle w:val="Refdecomentario"/>
        </w:rPr>
        <w:annotationRef/>
      </w:r>
      <w:r>
        <w:t>Gonna use domain all over</w:t>
      </w:r>
    </w:p>
  </w:comment>
  <w:comment w:id="31" w:author="Victor Rouco" w:date="2020-04-20T14:44:00Z" w:initials="VR">
    <w:p w14:paraId="7C0EEF36" w14:textId="68FCD1CA" w:rsidR="00270D87" w:rsidRDefault="00270D87">
      <w:pPr>
        <w:pStyle w:val="Textocomentario"/>
      </w:pPr>
      <w:r>
        <w:rPr>
          <w:rStyle w:val="Refdecomentario"/>
        </w:rPr>
        <w:annotationRef/>
      </w:r>
      <w:r>
        <w:t>Not in references</w:t>
      </w:r>
    </w:p>
  </w:comment>
  <w:comment w:id="32" w:author="Victor Rouco" w:date="2020-04-20T14:44:00Z" w:initials="VR">
    <w:p w14:paraId="300FDBD1" w14:textId="77777777" w:rsidR="00270D87" w:rsidRDefault="00270D87" w:rsidP="0075781F">
      <w:pPr>
        <w:pStyle w:val="Textocomentario"/>
      </w:pPr>
      <w:r>
        <w:rPr>
          <w:rStyle w:val="Refdecomentario"/>
        </w:rPr>
        <w:annotationRef/>
      </w:r>
      <w:r>
        <w:t>Not in references</w:t>
      </w:r>
    </w:p>
  </w:comment>
  <w:comment w:id="33" w:author="Victor Rouco" w:date="2020-04-20T14:44:00Z" w:initials="VR">
    <w:p w14:paraId="0EC52967" w14:textId="087E3A2C" w:rsidR="00270D87" w:rsidRDefault="00270D87">
      <w:pPr>
        <w:pStyle w:val="Textocomentario"/>
      </w:pPr>
      <w:r>
        <w:rPr>
          <w:rStyle w:val="Refdecomentario"/>
        </w:rPr>
        <w:annotationRef/>
      </w:r>
      <w:r>
        <w:t>Not in references</w:t>
      </w:r>
    </w:p>
  </w:comment>
  <w:comment w:id="47" w:author="Victor Rouco" w:date="2020-04-13T16:21:00Z" w:initials="VR">
    <w:p w14:paraId="7F1F10C9" w14:textId="77777777" w:rsidR="00270D87" w:rsidRPr="00721101" w:rsidRDefault="00270D87" w:rsidP="00BA45DA">
      <w:pPr>
        <w:pStyle w:val="Textocomentario"/>
      </w:pPr>
      <w:r>
        <w:rPr>
          <w:rStyle w:val="Refdecomentario"/>
        </w:rPr>
        <w:annotationRef/>
      </w:r>
      <w:r w:rsidRPr="00721101">
        <w:rPr>
          <w:rFonts w:ascii="Helvetica" w:hAnsi="Helvetica" w:cs="Helvetica"/>
        </w:rPr>
        <w:t xml:space="preserve">Goldberg, L. R. (2006). Doing it all bass-ackwards: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270D87" w:rsidRDefault="00270D87">
      <w:pPr>
        <w:pStyle w:val="Textocomentario"/>
      </w:pPr>
    </w:p>
  </w:comment>
  <w:comment w:id="48" w:author="Matthias Ziegler" w:date="2020-06-15T10:50:00Z" w:initials="MZ">
    <w:p w14:paraId="0718EA2A" w14:textId="285B3CAD" w:rsidR="00270D87" w:rsidRDefault="00270D87">
      <w:pPr>
        <w:pStyle w:val="Textocomentario"/>
      </w:pPr>
      <w:r>
        <w:rPr>
          <w:rStyle w:val="Refdecomentario"/>
        </w:rPr>
        <w:annotationRef/>
      </w:r>
      <w:r>
        <w:t>Did this ever happen?</w:t>
      </w:r>
    </w:p>
  </w:comment>
  <w:comment w:id="49" w:author="Victor Rouco" w:date="2020-06-15T16:33:00Z" w:initials="VR">
    <w:p w14:paraId="752FB2D3" w14:textId="77777777" w:rsidR="00270D87" w:rsidRDefault="00270D87">
      <w:pPr>
        <w:pStyle w:val="Textocomentario"/>
      </w:pPr>
      <w:r>
        <w:rPr>
          <w:rStyle w:val="Refdecomentario"/>
        </w:rPr>
        <w:annotationRef/>
      </w:r>
      <w:r>
        <w:t>Not 100% sure. Check this file:</w:t>
      </w:r>
    </w:p>
    <w:p w14:paraId="36F0AEDB" w14:textId="2B0C67B1" w:rsidR="00270D87" w:rsidRPr="00270D87" w:rsidRDefault="00270D87">
      <w:pPr>
        <w:pStyle w:val="Textocomentario"/>
      </w:pPr>
      <w:r w:rsidRPr="00270D87">
        <w:t>Sample_USa_EFA+CFA-&gt;EFA-&gt;Extraversion-&gt;ari daten extraversion efa ml.out</w:t>
      </w:r>
    </w:p>
    <w:p w14:paraId="60F0D249" w14:textId="1CA1F0E7" w:rsidR="00270D87" w:rsidRPr="00D67715" w:rsidRDefault="00270D87">
      <w:pPr>
        <w:pStyle w:val="Textocomentario"/>
      </w:pPr>
      <w:r w:rsidRPr="00D67715">
        <w:t xml:space="preserve">Looks like we’ve used </w:t>
      </w:r>
      <w:r>
        <w:t>only a few variables here (but it is a CFA)</w:t>
      </w:r>
    </w:p>
  </w:comment>
  <w:comment w:id="52" w:author="Matthias Ziegler" w:date="2020-06-12T12:06:00Z" w:initials="MZ">
    <w:p w14:paraId="744F0E91" w14:textId="6F0F4506" w:rsidR="00270D87" w:rsidRDefault="00270D87">
      <w:pPr>
        <w:pStyle w:val="Textocomentario"/>
      </w:pPr>
      <w:r>
        <w:rPr>
          <w:rStyle w:val="Refdecomentario"/>
        </w:rPr>
        <w:annotationRef/>
      </w:r>
      <w:r>
        <w:t xml:space="preserve">I am afraid we need to spell this out </w:t>
      </w:r>
      <w:r>
        <w:sym w:font="Wingdings" w:char="F04A"/>
      </w:r>
    </w:p>
  </w:comment>
  <w:comment w:id="61" w:author="Matthias Ziegler" w:date="2020-06-12T12:07:00Z" w:initials="MZ">
    <w:p w14:paraId="7265EDE4" w14:textId="7E006E1B" w:rsidR="00270D87" w:rsidRDefault="00270D87">
      <w:pPr>
        <w:pStyle w:val="Textocomentario"/>
      </w:pPr>
      <w:r>
        <w:rPr>
          <w:rStyle w:val="Refdecomentario"/>
        </w:rPr>
        <w:annotationRef/>
      </w:r>
      <w:r>
        <w:t>Correct?</w:t>
      </w:r>
    </w:p>
  </w:comment>
  <w:comment w:id="62" w:author="Victor Rouco" w:date="2020-06-15T16:27:00Z" w:initials="VR">
    <w:p w14:paraId="069ED316" w14:textId="4D3E0FCC" w:rsidR="00270D87" w:rsidRDefault="00270D87">
      <w:pPr>
        <w:pStyle w:val="Textocomentario"/>
      </w:pPr>
      <w:r>
        <w:rPr>
          <w:rStyle w:val="Refdecomentario"/>
        </w:rPr>
        <w:annotationRef/>
      </w:r>
      <w:r>
        <w:t>Yes, otherwise non-convergence</w:t>
      </w:r>
    </w:p>
  </w:comment>
  <w:comment w:id="80" w:author="Matthias Ziegler" w:date="2020-06-12T12:10:00Z" w:initials="MZ">
    <w:p w14:paraId="3EF495B1" w14:textId="77777777" w:rsidR="00270D87" w:rsidRPr="00C46324" w:rsidRDefault="00270D87" w:rsidP="00C4632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C46324">
        <w:rPr>
          <w:rFonts w:ascii="Helvetica" w:eastAsiaTheme="minorHAnsi" w:hAnsi="Helvetica" w:cs="Helvetica"/>
          <w:color w:val="000000"/>
          <w:lang w:val="en-US" w:eastAsia="en-US"/>
        </w:rPr>
        <w:t xml:space="preserve">Ziegler, M. (2014). Comments on item selection procedures. </w:t>
      </w:r>
      <w:r w:rsidRPr="00C46324">
        <w:rPr>
          <w:rFonts w:ascii="Helvetica" w:eastAsiaTheme="minorHAnsi" w:hAnsi="Helvetica" w:cs="Helvetica"/>
          <w:i/>
          <w:iCs/>
          <w:color w:val="000000"/>
          <w:lang w:val="en-US" w:eastAsia="en-US"/>
        </w:rPr>
        <w:t>European Journal of Psychological Assessment, 30</w:t>
      </w:r>
      <w:r w:rsidRPr="00C46324">
        <w:rPr>
          <w:rFonts w:ascii="Helvetica" w:eastAsiaTheme="minorHAnsi" w:hAnsi="Helvetica" w:cs="Helvetica"/>
          <w:color w:val="000000"/>
          <w:lang w:val="en-US" w:eastAsia="en-US"/>
        </w:rPr>
        <w:t xml:space="preserve">, 1-2. </w:t>
      </w:r>
    </w:p>
    <w:p w14:paraId="06DE072C" w14:textId="481F790C" w:rsidR="00270D87" w:rsidRDefault="00270D87">
      <w:pPr>
        <w:pStyle w:val="Textocomentario"/>
      </w:pPr>
    </w:p>
  </w:comment>
  <w:comment w:id="81" w:author="Victor Rouco" w:date="2020-04-14T14:23:00Z" w:initials="VR">
    <w:p w14:paraId="37568AF9" w14:textId="2ED77955" w:rsidR="00270D87" w:rsidRDefault="00270D87">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84" w:author="Victor Rouco" w:date="2020-04-20T14:21:00Z" w:initials="VR">
    <w:p w14:paraId="3D0A8DF3" w14:textId="77777777" w:rsidR="00270D87" w:rsidRDefault="00270D87">
      <w:pPr>
        <w:pStyle w:val="Textocomentario"/>
      </w:pPr>
      <w:r>
        <w:rPr>
          <w:rStyle w:val="Refdecomentario"/>
        </w:rPr>
        <w:annotationRef/>
      </w:r>
      <w:r>
        <w:t>Should I include a sample item?</w:t>
      </w:r>
    </w:p>
    <w:p w14:paraId="6147FB9A" w14:textId="17827612" w:rsidR="00270D87" w:rsidRDefault="00270D87">
      <w:pPr>
        <w:pStyle w:val="Textocomentario"/>
      </w:pPr>
      <w:r>
        <w:t>Start with capital or use lower case?</w:t>
      </w:r>
    </w:p>
  </w:comment>
  <w:comment w:id="85" w:author="Matthias Ziegler" w:date="2020-06-12T12:10:00Z" w:initials="MZ">
    <w:p w14:paraId="18290B7B" w14:textId="0DD6F932" w:rsidR="00270D87" w:rsidRDefault="00270D87">
      <w:pPr>
        <w:pStyle w:val="Textocomentario"/>
      </w:pPr>
      <w:r>
        <w:rPr>
          <w:rStyle w:val="Refdecomentario"/>
        </w:rPr>
        <w:annotationRef/>
      </w:r>
      <w:r>
        <w:t xml:space="preserve">No we put the items into the appendix and write here that all items can be found in the osm. </w:t>
      </w:r>
    </w:p>
  </w:comment>
  <w:comment w:id="95" w:author="Matthias Ziegler" w:date="2020-06-12T12:11:00Z" w:initials="MZ">
    <w:p w14:paraId="175DC47A" w14:textId="77777777" w:rsidR="00270D87" w:rsidRDefault="00270D87">
      <w:pPr>
        <w:pStyle w:val="Textocomentario"/>
      </w:pPr>
      <w:r>
        <w:rPr>
          <w:rStyle w:val="Refdecomentario"/>
        </w:rPr>
        <w:annotationRef/>
      </w:r>
      <w:r>
        <w:t xml:space="preserve">Put into table as well. </w:t>
      </w:r>
    </w:p>
    <w:p w14:paraId="1A1AD549" w14:textId="4CC5A7C6" w:rsidR="00270D87" w:rsidRDefault="00270D87">
      <w:pPr>
        <w:pStyle w:val="Textocomentario"/>
      </w:pPr>
      <w:r>
        <w:t xml:space="preserve">Write one sentence in which we say whether this is good or not. </w:t>
      </w:r>
    </w:p>
  </w:comment>
  <w:comment w:id="162" w:author="Matthias Ziegler" w:date="2020-06-12T12:14:00Z" w:initials="MZ">
    <w:p w14:paraId="56DD416C" w14:textId="3974D3D8" w:rsidR="00270D87" w:rsidRDefault="00270D87">
      <w:pPr>
        <w:pStyle w:val="Textocomentario"/>
      </w:pPr>
      <w:r>
        <w:rPr>
          <w:rStyle w:val="Refdecomentario"/>
        </w:rPr>
        <w:annotationRef/>
      </w:r>
      <w:r>
        <w:t>Check table numbers</w:t>
      </w:r>
    </w:p>
  </w:comment>
  <w:comment w:id="163" w:author="Victor Rouco" w:date="2020-06-15T17:07:00Z" w:initials="VR">
    <w:p w14:paraId="0FFBA8D1" w14:textId="2F09A123" w:rsidR="00270D87" w:rsidRDefault="00270D87">
      <w:pPr>
        <w:pStyle w:val="Textocomentario"/>
      </w:pPr>
      <w:r>
        <w:rPr>
          <w:rStyle w:val="Refdecomentario"/>
        </w:rPr>
        <w:annotationRef/>
      </w:r>
      <w:r>
        <w:t>They are correct</w:t>
      </w:r>
    </w:p>
  </w:comment>
  <w:comment w:id="164" w:author="Matthias Ziegler" w:date="2020-06-12T12:14:00Z" w:initials="MZ">
    <w:p w14:paraId="51EFD784" w14:textId="00F2ADAA" w:rsidR="00270D87" w:rsidRDefault="00270D87">
      <w:pPr>
        <w:pStyle w:val="Textocomentario"/>
      </w:pPr>
      <w:r>
        <w:rPr>
          <w:rStyle w:val="Refdecomentario"/>
        </w:rPr>
        <w:annotationRef/>
      </w:r>
      <w:r>
        <w:t>?</w:t>
      </w:r>
    </w:p>
  </w:comment>
  <w:comment w:id="165" w:author="Victor Rouco" w:date="2020-06-15T18:12:00Z" w:initials="VR">
    <w:p w14:paraId="6EBD6183" w14:textId="044A529C" w:rsidR="00270D87" w:rsidRDefault="00270D87">
      <w:pPr>
        <w:pStyle w:val="Textocomentario"/>
      </w:pPr>
      <w:r>
        <w:rPr>
          <w:rStyle w:val="Refdecomentario"/>
        </w:rPr>
        <w:annotationRef/>
      </w:r>
      <w:r>
        <w:t>See tables -&gt; table6.pdf</w:t>
      </w:r>
    </w:p>
  </w:comment>
  <w:comment w:id="194" w:author="Victor Rouco" w:date="2020-06-15T17:03:00Z" w:initials="VR">
    <w:p w14:paraId="21958B75" w14:textId="790AF31F" w:rsidR="00270D87" w:rsidRDefault="00270D87">
      <w:pPr>
        <w:pStyle w:val="Textocomentario"/>
      </w:pPr>
      <w:r>
        <w:rPr>
          <w:rStyle w:val="Refdecomentario"/>
        </w:rPr>
        <w:annotationRef/>
      </w:r>
      <w:r>
        <w:t>I’m sometimes saying neuroticism and sometimes emotional stability. Should I use only one throughout the whole doc? Maybe emotional stability?</w:t>
      </w:r>
    </w:p>
  </w:comment>
  <w:comment w:id="246" w:author="Matthias Ziegler" w:date="2020-06-12T12:16:00Z" w:initials="MZ">
    <w:p w14:paraId="0B0231B7" w14:textId="2413E723" w:rsidR="00270D87" w:rsidRDefault="00270D87">
      <w:pPr>
        <w:pStyle w:val="Textocomentario"/>
      </w:pPr>
      <w:r>
        <w:rPr>
          <w:rStyle w:val="Refdecomentario"/>
        </w:rPr>
        <w:annotationRef/>
      </w:r>
      <w:r>
        <w:t xml:space="preserve">We could consider putting this and also other tables into the osm to save space. </w:t>
      </w:r>
    </w:p>
  </w:comment>
  <w:comment w:id="248" w:author="Victor Rouco" w:date="2020-05-05T12:54:00Z" w:initials="VR">
    <w:p w14:paraId="2026D1B8" w14:textId="6B65E6B3" w:rsidR="00270D87" w:rsidRDefault="00270D87">
      <w:pPr>
        <w:pStyle w:val="Textocomentario"/>
      </w:pPr>
      <w:r>
        <w:rPr>
          <w:rStyle w:val="Refdecomentario"/>
        </w:rPr>
        <w:annotationRef/>
      </w:r>
      <w:r>
        <w:t>Maybe I should add here another section with the internal consistency, cfa model fit and esem loadings?  I didn’t mostly due to space constraints</w:t>
      </w:r>
    </w:p>
  </w:comment>
  <w:comment w:id="249" w:author="Matthias Ziegler" w:date="2020-06-15T10:52:00Z" w:initials="MZ">
    <w:p w14:paraId="7AF4F498" w14:textId="75BA3303" w:rsidR="00270D87" w:rsidRDefault="00270D87">
      <w:pPr>
        <w:pStyle w:val="Textocomentario"/>
      </w:pPr>
      <w:r>
        <w:rPr>
          <w:rStyle w:val="Refdecomentario"/>
        </w:rPr>
        <w:annotationRef/>
      </w:r>
      <w:r>
        <w:t>Just add above that we will use the same in S2.</w:t>
      </w:r>
    </w:p>
  </w:comment>
  <w:comment w:id="2274" w:author="Matthias Ziegler" w:date="2020-06-15T10:59:00Z" w:initials="MZ">
    <w:p w14:paraId="29B47358" w14:textId="048D154A" w:rsidR="00270D87" w:rsidRDefault="00270D87">
      <w:pPr>
        <w:pStyle w:val="Textocomentario"/>
      </w:pPr>
      <w:r>
        <w:rPr>
          <w:rStyle w:val="Refdecomentario"/>
        </w:rPr>
        <w:annotationRef/>
      </w:r>
      <w:r>
        <w:t>Again, did we not test for partial invariance?</w:t>
      </w:r>
    </w:p>
  </w:comment>
  <w:comment w:id="2276" w:author="Victor Rouco" w:date="2020-06-15T16:12:00Z" w:initials="VR">
    <w:p w14:paraId="27C6271F" w14:textId="0004C9B8" w:rsidR="00270D87" w:rsidRDefault="00270D87">
      <w:pPr>
        <w:pStyle w:val="Textocomentario"/>
      </w:pPr>
      <w:r>
        <w:rPr>
          <w:rStyle w:val="Refdecomentario"/>
        </w:rPr>
        <w:annotationRef/>
      </w:r>
      <w:r>
        <w:t>This causal language?</w:t>
      </w:r>
    </w:p>
  </w:comment>
  <w:comment w:id="2277" w:author="Matthias Ziegler" w:date="2020-06-15T11:00:00Z" w:initials="MZ">
    <w:p w14:paraId="5E16945D" w14:textId="7767F43A" w:rsidR="00270D87" w:rsidRDefault="00270D87">
      <w:pPr>
        <w:pStyle w:val="Textocomentario"/>
      </w:pPr>
      <w:r>
        <w:rPr>
          <w:rStyle w:val="Refdecomentario"/>
        </w:rPr>
        <w:annotationRef/>
      </w:r>
      <w:r>
        <w:t xml:space="preserve">If we looked for partial invariance, we would be able to pinpoint the cultural differences. </w:t>
      </w:r>
    </w:p>
  </w:comment>
  <w:comment w:id="2311" w:author="Matthias Ziegler" w:date="2020-06-15T11:34:00Z" w:initials="MZ">
    <w:p w14:paraId="76559798" w14:textId="665B2D96" w:rsidR="00270D87" w:rsidRDefault="00270D87">
      <w:pPr>
        <w:pStyle w:val="Textocomentario"/>
      </w:pPr>
      <w:r>
        <w:rPr>
          <w:rStyle w:val="Refdecomentario"/>
        </w:rPr>
        <w:annotationRef/>
      </w:r>
      <w:r>
        <w:t xml:space="preserve">Go over the paper and avoid causal language,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76C73B" w15:done="0"/>
  <w15:commentEx w15:paraId="18E25664" w15:paraIdParent="0E76C73B" w15:done="0"/>
  <w15:commentEx w15:paraId="7E1C2619" w15:done="0"/>
  <w15:commentEx w15:paraId="4750B65F" w15:done="0"/>
  <w15:commentEx w15:paraId="16A86C37" w15:done="0"/>
  <w15:commentEx w15:paraId="34DF5524" w15:done="0"/>
  <w15:commentEx w15:paraId="02C7E115" w15:done="0"/>
  <w15:commentEx w15:paraId="3820627F" w15:done="0"/>
  <w15:commentEx w15:paraId="1F7D6641" w15:done="0"/>
  <w15:commentEx w15:paraId="36EA4705" w15:done="0"/>
  <w15:commentEx w15:paraId="021FFA99" w15:done="0"/>
  <w15:commentEx w15:paraId="598CDDE0" w15:done="0"/>
  <w15:commentEx w15:paraId="0360B18B" w15:done="1"/>
  <w15:commentEx w15:paraId="4C901F9F" w15:done="0"/>
  <w15:commentEx w15:paraId="5A482A1F" w15:paraIdParent="4C901F9F" w15:done="0"/>
  <w15:commentEx w15:paraId="7C0EEF36" w15:done="0"/>
  <w15:commentEx w15:paraId="300FDBD1" w15:done="0"/>
  <w15:commentEx w15:paraId="0EC52967" w15:done="0"/>
  <w15:commentEx w15:paraId="554D5E99" w15:done="0"/>
  <w15:commentEx w15:paraId="0718EA2A" w15:done="0"/>
  <w15:commentEx w15:paraId="60F0D249" w15:paraIdParent="0718EA2A" w15:done="0"/>
  <w15:commentEx w15:paraId="744F0E91" w15:done="0"/>
  <w15:commentEx w15:paraId="7265EDE4" w15:done="0"/>
  <w15:commentEx w15:paraId="069ED316" w15:paraIdParent="7265EDE4" w15:done="0"/>
  <w15:commentEx w15:paraId="06DE072C" w15:done="0"/>
  <w15:commentEx w15:paraId="37568AF9" w15:done="1"/>
  <w15:commentEx w15:paraId="6147FB9A" w15:done="0"/>
  <w15:commentEx w15:paraId="18290B7B" w15:paraIdParent="6147FB9A" w15:done="0"/>
  <w15:commentEx w15:paraId="1A1AD549" w15:done="0"/>
  <w15:commentEx w15:paraId="56DD416C" w15:done="0"/>
  <w15:commentEx w15:paraId="0FFBA8D1" w15:paraIdParent="56DD416C" w15:done="0"/>
  <w15:commentEx w15:paraId="51EFD784" w15:done="0"/>
  <w15:commentEx w15:paraId="6EBD6183" w15:paraIdParent="51EFD784" w15:done="0"/>
  <w15:commentEx w15:paraId="21958B75" w15:done="0"/>
  <w15:commentEx w15:paraId="0B0231B7" w15:done="0"/>
  <w15:commentEx w15:paraId="2026D1B8" w15:done="0"/>
  <w15:commentEx w15:paraId="7AF4F498" w15:paraIdParent="2026D1B8" w15:done="0"/>
  <w15:commentEx w15:paraId="29B47358" w15:done="0"/>
  <w15:commentEx w15:paraId="27C6271F" w15:done="0"/>
  <w15:commentEx w15:paraId="5E16945D" w15:done="0"/>
  <w15:commentEx w15:paraId="765597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CA2C" w16cex:dateUtc="2020-06-12T07:32:00Z"/>
  <w16cex:commentExtensible w16cex:durableId="2291DDD4" w16cex:dateUtc="2020-06-15T09:45:00Z"/>
  <w16cex:commentExtensible w16cex:durableId="228DDC79" w16cex:dateUtc="2020-06-12T08:50:00Z"/>
  <w16cex:commentExtensible w16cex:durableId="225BDEDF" w16cex:dateUtc="2020-05-05T10:47:00Z"/>
  <w16cex:commentExtensible w16cex:durableId="22921831" w16cex:dateUtc="2020-06-15T13:54:00Z"/>
  <w16cex:commentExtensible w16cex:durableId="228DDF3B" w16cex:dateUtc="2020-06-12T09:02:00Z"/>
  <w16cex:commentExtensible w16cex:durableId="228DEBF9" w16cex:dateUtc="2020-06-12T09:56:00Z"/>
  <w16cex:commentExtensible w16cex:durableId="22921897" w16cex:dateUtc="2020-06-15T13:56:00Z"/>
  <w16cex:commentExtensible w16cex:durableId="224833B5" w16cex:dateUtc="2020-04-20T12:44:00Z"/>
  <w16cex:commentExtensible w16cex:durableId="224833C4" w16cex:dateUtc="2020-04-20T12:44:00Z"/>
  <w16cex:commentExtensible w16cex:durableId="224833CB" w16cex:dateUtc="2020-04-20T12:44:00Z"/>
  <w16cex:commentExtensible w16cex:durableId="2291D0EB" w16cex:dateUtc="2020-06-15T08:50:00Z"/>
  <w16cex:commentExtensible w16cex:durableId="22922156" w16cex:dateUtc="2020-06-15T14:33:00Z"/>
  <w16cex:commentExtensible w16cex:durableId="228DEE55" w16cex:dateUtc="2020-06-12T10:06:00Z"/>
  <w16cex:commentExtensible w16cex:durableId="228DEE9C" w16cex:dateUtc="2020-06-12T10:07:00Z"/>
  <w16cex:commentExtensible w16cex:durableId="22921FE7" w16cex:dateUtc="2020-06-15T14:27:00Z"/>
  <w16cex:commentExtensible w16cex:durableId="228DEF1B" w16cex:dateUtc="2020-06-12T10:10:00Z"/>
  <w16cex:commentExtensible w16cex:durableId="22482E50" w16cex:dateUtc="2020-04-20T12:21:00Z"/>
  <w16cex:commentExtensible w16cex:durableId="228DEF2B" w16cex:dateUtc="2020-06-12T10:10:00Z"/>
  <w16cex:commentExtensible w16cex:durableId="228DEF75" w16cex:dateUtc="2020-06-12T10:11:00Z"/>
  <w16cex:commentExtensible w16cex:durableId="228DF00D" w16cex:dateUtc="2020-06-12T10:14:00Z"/>
  <w16cex:commentExtensible w16cex:durableId="22922963" w16cex:dateUtc="2020-06-15T15:07:00Z"/>
  <w16cex:commentExtensible w16cex:durableId="228DF01E" w16cex:dateUtc="2020-06-12T10:14:00Z"/>
  <w16cex:commentExtensible w16cex:durableId="2292389B" w16cex:dateUtc="2020-06-15T16:12:00Z"/>
  <w16cex:commentExtensible w16cex:durableId="22922864" w16cex:dateUtc="2020-06-15T15:03:00Z"/>
  <w16cex:commentExtensible w16cex:durableId="228DF082" w16cex:dateUtc="2020-06-12T10:16:00Z"/>
  <w16cex:commentExtensible w16cex:durableId="225BE07D" w16cex:dateUtc="2020-05-05T10:54:00Z"/>
  <w16cex:commentExtensible w16cex:durableId="2291D172" w16cex:dateUtc="2020-06-15T08:52:00Z"/>
  <w16cex:commentExtensible w16cex:durableId="2251825A" w16cex:dateUtc="2020-04-27T14:10:00Z"/>
  <w16cex:commentExtensible w16cex:durableId="2291D2BF" w16cex:dateUtc="2020-06-15T08:58:00Z"/>
  <w16cex:commentExtensible w16cex:durableId="2291D2FC" w16cex:dateUtc="2020-06-15T08:59:00Z"/>
  <w16cex:commentExtensible w16cex:durableId="22921C85" w16cex:dateUtc="2020-06-15T14:12:00Z"/>
  <w16cex:commentExtensible w16cex:durableId="2291D369" w16cex:dateUtc="2020-06-15T09:00:00Z"/>
  <w16cex:commentExtensible w16cex:durableId="2291DB5D" w16cex:dateUtc="2020-06-15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76C73B" w16cid:durableId="228DCA2C"/>
  <w16cid:commentId w16cid:paraId="18E25664" w16cid:durableId="2291DDD4"/>
  <w16cid:commentId w16cid:paraId="7E1C2619" w16cid:durableId="1F74B15D"/>
  <w16cid:commentId w16cid:paraId="4750B65F" w16cid:durableId="228DDC79"/>
  <w16cid:commentId w16cid:paraId="16A86C37" w16cid:durableId="1F744F28"/>
  <w16cid:commentId w16cid:paraId="34DF5524" w16cid:durableId="1FC10EAD"/>
  <w16cid:commentId w16cid:paraId="02C7E115" w16cid:durableId="200C2091"/>
  <w16cid:commentId w16cid:paraId="3820627F" w16cid:durableId="2235EFF1"/>
  <w16cid:commentId w16cid:paraId="1F7D6641" w16cid:durableId="225BDEDF"/>
  <w16cid:commentId w16cid:paraId="36EA4705" w16cid:durableId="1F74B1B2"/>
  <w16cid:commentId w16cid:paraId="021FFA99" w16cid:durableId="22921831"/>
  <w16cid:commentId w16cid:paraId="598CDDE0" w16cid:durableId="200C2097"/>
  <w16cid:commentId w16cid:paraId="0360B18B" w16cid:durableId="228DDF3B"/>
  <w16cid:commentId w16cid:paraId="4C901F9F" w16cid:durableId="228DEBF9"/>
  <w16cid:commentId w16cid:paraId="5A482A1F" w16cid:durableId="22921897"/>
  <w16cid:commentId w16cid:paraId="7C0EEF36" w16cid:durableId="224833B5"/>
  <w16cid:commentId w16cid:paraId="300FDBD1" w16cid:durableId="224833C4"/>
  <w16cid:commentId w16cid:paraId="0EC52967" w16cid:durableId="224833CB"/>
  <w16cid:commentId w16cid:paraId="554D5E99" w16cid:durableId="223F100E"/>
  <w16cid:commentId w16cid:paraId="0718EA2A" w16cid:durableId="2291D0EB"/>
  <w16cid:commentId w16cid:paraId="60F0D249" w16cid:durableId="22922156"/>
  <w16cid:commentId w16cid:paraId="744F0E91" w16cid:durableId="228DEE55"/>
  <w16cid:commentId w16cid:paraId="7265EDE4" w16cid:durableId="228DEE9C"/>
  <w16cid:commentId w16cid:paraId="069ED316" w16cid:durableId="22921FE7"/>
  <w16cid:commentId w16cid:paraId="06DE072C" w16cid:durableId="228DEF1B"/>
  <w16cid:commentId w16cid:paraId="37568AF9" w16cid:durableId="224045C9"/>
  <w16cid:commentId w16cid:paraId="6147FB9A" w16cid:durableId="22482E50"/>
  <w16cid:commentId w16cid:paraId="18290B7B" w16cid:durableId="228DEF2B"/>
  <w16cid:commentId w16cid:paraId="1A1AD549" w16cid:durableId="228DEF75"/>
  <w16cid:commentId w16cid:paraId="56DD416C" w16cid:durableId="228DF00D"/>
  <w16cid:commentId w16cid:paraId="0FFBA8D1" w16cid:durableId="22922963"/>
  <w16cid:commentId w16cid:paraId="51EFD784" w16cid:durableId="228DF01E"/>
  <w16cid:commentId w16cid:paraId="6EBD6183" w16cid:durableId="2292389B"/>
  <w16cid:commentId w16cid:paraId="21958B75" w16cid:durableId="22922864"/>
  <w16cid:commentId w16cid:paraId="0B0231B7" w16cid:durableId="228DF082"/>
  <w16cid:commentId w16cid:paraId="2026D1B8" w16cid:durableId="225BE07D"/>
  <w16cid:commentId w16cid:paraId="7AF4F498" w16cid:durableId="2291D172"/>
  <w16cid:commentId w16cid:paraId="29B47358" w16cid:durableId="2291D2FC"/>
  <w16cid:commentId w16cid:paraId="27C6271F" w16cid:durableId="22921C85"/>
  <w16cid:commentId w16cid:paraId="5E16945D" w16cid:durableId="2291D369"/>
  <w16cid:commentId w16cid:paraId="76559798" w16cid:durableId="2291DB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55495" w14:textId="77777777" w:rsidR="004D6A5B" w:rsidRDefault="004D6A5B">
      <w:r>
        <w:separator/>
      </w:r>
    </w:p>
  </w:endnote>
  <w:endnote w:type="continuationSeparator" w:id="0">
    <w:p w14:paraId="7400E64E" w14:textId="77777777" w:rsidR="004D6A5B" w:rsidRDefault="004D6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BF49B" w14:textId="77777777" w:rsidR="004D6A5B" w:rsidRDefault="004D6A5B">
      <w:r>
        <w:separator/>
      </w:r>
    </w:p>
  </w:footnote>
  <w:footnote w:type="continuationSeparator" w:id="0">
    <w:p w14:paraId="7A2566E9" w14:textId="77777777" w:rsidR="004D6A5B" w:rsidRDefault="004D6A5B">
      <w:r>
        <w:continuationSeparator/>
      </w:r>
    </w:p>
  </w:footnote>
  <w:footnote w:id="1">
    <w:p w14:paraId="420CA1C9" w14:textId="687925A3" w:rsidR="00270D87" w:rsidRPr="00FF5824" w:rsidRDefault="00270D87">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Ziegler">
    <w15:presenceInfo w15:providerId="AD" w15:userId="S::matthias.ziegler@cmsa3.onmicrosoft.com::77742e71-327e-4be7-9379-dd0211352749"/>
  </w15:person>
  <w15:person w15:author="Victor Rouco">
    <w15:presenceInfo w15:providerId="AD" w15:userId="S::victor.rouco@ugent.be::3c1091e3-1db2-41ca-bcab-68bd45f5c0b7"/>
  </w15:person>
  <w15:person w15:author="Microsoft Office User">
    <w15:presenceInfo w15:providerId="None" w15:userId="Microsoft Office User"/>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1E57"/>
    <w:rsid w:val="00072410"/>
    <w:rsid w:val="0008398D"/>
    <w:rsid w:val="00087BE9"/>
    <w:rsid w:val="000903CF"/>
    <w:rsid w:val="0009723C"/>
    <w:rsid w:val="000A7E5B"/>
    <w:rsid w:val="000D5623"/>
    <w:rsid w:val="000E125A"/>
    <w:rsid w:val="000E22EE"/>
    <w:rsid w:val="00106295"/>
    <w:rsid w:val="0011153F"/>
    <w:rsid w:val="00112F15"/>
    <w:rsid w:val="00115482"/>
    <w:rsid w:val="00122FF6"/>
    <w:rsid w:val="00126B4A"/>
    <w:rsid w:val="00126FF2"/>
    <w:rsid w:val="0012742B"/>
    <w:rsid w:val="00140102"/>
    <w:rsid w:val="00143933"/>
    <w:rsid w:val="00144611"/>
    <w:rsid w:val="00145D37"/>
    <w:rsid w:val="00150F29"/>
    <w:rsid w:val="0015232E"/>
    <w:rsid w:val="00152349"/>
    <w:rsid w:val="00153B55"/>
    <w:rsid w:val="00156C03"/>
    <w:rsid w:val="00157BFD"/>
    <w:rsid w:val="00161B39"/>
    <w:rsid w:val="001653F1"/>
    <w:rsid w:val="00171B17"/>
    <w:rsid w:val="00175325"/>
    <w:rsid w:val="00177AAB"/>
    <w:rsid w:val="00181A49"/>
    <w:rsid w:val="001914F7"/>
    <w:rsid w:val="00196691"/>
    <w:rsid w:val="001A3BA5"/>
    <w:rsid w:val="001A3F10"/>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8DA"/>
    <w:rsid w:val="00241EE9"/>
    <w:rsid w:val="002446FE"/>
    <w:rsid w:val="00246C35"/>
    <w:rsid w:val="002532D0"/>
    <w:rsid w:val="00253E95"/>
    <w:rsid w:val="0025521F"/>
    <w:rsid w:val="00257C85"/>
    <w:rsid w:val="00265CAE"/>
    <w:rsid w:val="00270A57"/>
    <w:rsid w:val="00270D87"/>
    <w:rsid w:val="00271BDB"/>
    <w:rsid w:val="00271F23"/>
    <w:rsid w:val="0027517F"/>
    <w:rsid w:val="0028514F"/>
    <w:rsid w:val="002900F9"/>
    <w:rsid w:val="00293D49"/>
    <w:rsid w:val="00295452"/>
    <w:rsid w:val="00297D27"/>
    <w:rsid w:val="002A43D4"/>
    <w:rsid w:val="002B054F"/>
    <w:rsid w:val="002C0934"/>
    <w:rsid w:val="002D009E"/>
    <w:rsid w:val="002D2C41"/>
    <w:rsid w:val="002D40B3"/>
    <w:rsid w:val="002E22F7"/>
    <w:rsid w:val="002E4B6B"/>
    <w:rsid w:val="002F60DC"/>
    <w:rsid w:val="00304FB2"/>
    <w:rsid w:val="00320163"/>
    <w:rsid w:val="003216D5"/>
    <w:rsid w:val="00331796"/>
    <w:rsid w:val="003325B5"/>
    <w:rsid w:val="00335A7E"/>
    <w:rsid w:val="00342505"/>
    <w:rsid w:val="0034309A"/>
    <w:rsid w:val="00350777"/>
    <w:rsid w:val="003537DF"/>
    <w:rsid w:val="00356CD3"/>
    <w:rsid w:val="00360DF3"/>
    <w:rsid w:val="00361A9D"/>
    <w:rsid w:val="0036250D"/>
    <w:rsid w:val="00380552"/>
    <w:rsid w:val="00380EA7"/>
    <w:rsid w:val="00381C95"/>
    <w:rsid w:val="003C2D61"/>
    <w:rsid w:val="003C6773"/>
    <w:rsid w:val="003D6CF6"/>
    <w:rsid w:val="003E7B5E"/>
    <w:rsid w:val="003F1036"/>
    <w:rsid w:val="003F27DB"/>
    <w:rsid w:val="004025DF"/>
    <w:rsid w:val="00404141"/>
    <w:rsid w:val="004139F0"/>
    <w:rsid w:val="004224BC"/>
    <w:rsid w:val="00427EDE"/>
    <w:rsid w:val="00434255"/>
    <w:rsid w:val="00434CF1"/>
    <w:rsid w:val="00450622"/>
    <w:rsid w:val="00456E3A"/>
    <w:rsid w:val="00461D5D"/>
    <w:rsid w:val="004632F3"/>
    <w:rsid w:val="00463C88"/>
    <w:rsid w:val="00471B8E"/>
    <w:rsid w:val="00474C94"/>
    <w:rsid w:val="004771CC"/>
    <w:rsid w:val="0048129A"/>
    <w:rsid w:val="00481FD1"/>
    <w:rsid w:val="00485490"/>
    <w:rsid w:val="00490818"/>
    <w:rsid w:val="00490AAA"/>
    <w:rsid w:val="004935BC"/>
    <w:rsid w:val="004A672B"/>
    <w:rsid w:val="004A6F36"/>
    <w:rsid w:val="004B5B32"/>
    <w:rsid w:val="004B6C9B"/>
    <w:rsid w:val="004D3987"/>
    <w:rsid w:val="004D6A5B"/>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4577"/>
    <w:rsid w:val="005C5CAC"/>
    <w:rsid w:val="005D6202"/>
    <w:rsid w:val="005E00D7"/>
    <w:rsid w:val="005F326C"/>
    <w:rsid w:val="00606E87"/>
    <w:rsid w:val="00621B9F"/>
    <w:rsid w:val="00624FA1"/>
    <w:rsid w:val="00626210"/>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5004"/>
    <w:rsid w:val="006D24D6"/>
    <w:rsid w:val="006D2DD3"/>
    <w:rsid w:val="006E1B45"/>
    <w:rsid w:val="006F607D"/>
    <w:rsid w:val="00716F60"/>
    <w:rsid w:val="007171BF"/>
    <w:rsid w:val="00721101"/>
    <w:rsid w:val="00723C73"/>
    <w:rsid w:val="007258C4"/>
    <w:rsid w:val="007371E8"/>
    <w:rsid w:val="00742470"/>
    <w:rsid w:val="007434F0"/>
    <w:rsid w:val="0074454A"/>
    <w:rsid w:val="007459BF"/>
    <w:rsid w:val="00745F2F"/>
    <w:rsid w:val="0075381B"/>
    <w:rsid w:val="0075781F"/>
    <w:rsid w:val="00767735"/>
    <w:rsid w:val="007752FA"/>
    <w:rsid w:val="007764FF"/>
    <w:rsid w:val="007813EC"/>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4235"/>
    <w:rsid w:val="00853EFE"/>
    <w:rsid w:val="00861201"/>
    <w:rsid w:val="008729EF"/>
    <w:rsid w:val="00885048"/>
    <w:rsid w:val="0088744A"/>
    <w:rsid w:val="008A476A"/>
    <w:rsid w:val="008B1AA2"/>
    <w:rsid w:val="008B6215"/>
    <w:rsid w:val="008C0F97"/>
    <w:rsid w:val="008C5DEC"/>
    <w:rsid w:val="008C6576"/>
    <w:rsid w:val="008D592C"/>
    <w:rsid w:val="008D6863"/>
    <w:rsid w:val="008E2291"/>
    <w:rsid w:val="008E473D"/>
    <w:rsid w:val="008E5BF4"/>
    <w:rsid w:val="008F1048"/>
    <w:rsid w:val="00905BBC"/>
    <w:rsid w:val="00905F1D"/>
    <w:rsid w:val="009147BD"/>
    <w:rsid w:val="009246DA"/>
    <w:rsid w:val="00926538"/>
    <w:rsid w:val="009267E9"/>
    <w:rsid w:val="00927E13"/>
    <w:rsid w:val="00932EC4"/>
    <w:rsid w:val="00936853"/>
    <w:rsid w:val="00937F25"/>
    <w:rsid w:val="00944A7D"/>
    <w:rsid w:val="00944CBB"/>
    <w:rsid w:val="0094544B"/>
    <w:rsid w:val="00947A1E"/>
    <w:rsid w:val="00960F9F"/>
    <w:rsid w:val="0096561C"/>
    <w:rsid w:val="009725FD"/>
    <w:rsid w:val="009729D1"/>
    <w:rsid w:val="00991DD4"/>
    <w:rsid w:val="0099264D"/>
    <w:rsid w:val="00995094"/>
    <w:rsid w:val="00995534"/>
    <w:rsid w:val="00997031"/>
    <w:rsid w:val="009A322B"/>
    <w:rsid w:val="009A4AC8"/>
    <w:rsid w:val="009B34CC"/>
    <w:rsid w:val="009B42AD"/>
    <w:rsid w:val="009C0AA1"/>
    <w:rsid w:val="009C4196"/>
    <w:rsid w:val="009D4C18"/>
    <w:rsid w:val="009E1214"/>
    <w:rsid w:val="009F5FE7"/>
    <w:rsid w:val="00A2261C"/>
    <w:rsid w:val="00A2400D"/>
    <w:rsid w:val="00A25E37"/>
    <w:rsid w:val="00A511A3"/>
    <w:rsid w:val="00A564DC"/>
    <w:rsid w:val="00A56FBD"/>
    <w:rsid w:val="00A90601"/>
    <w:rsid w:val="00A927C9"/>
    <w:rsid w:val="00AA2BDB"/>
    <w:rsid w:val="00AB2618"/>
    <w:rsid w:val="00AB4F4D"/>
    <w:rsid w:val="00AD51AF"/>
    <w:rsid w:val="00AD587A"/>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48D5"/>
    <w:rsid w:val="00BD1429"/>
    <w:rsid w:val="00BD4C60"/>
    <w:rsid w:val="00BE351D"/>
    <w:rsid w:val="00BE4F32"/>
    <w:rsid w:val="00BE66AD"/>
    <w:rsid w:val="00BF4DEB"/>
    <w:rsid w:val="00C0152B"/>
    <w:rsid w:val="00C0669C"/>
    <w:rsid w:val="00C26002"/>
    <w:rsid w:val="00C36279"/>
    <w:rsid w:val="00C377B4"/>
    <w:rsid w:val="00C46324"/>
    <w:rsid w:val="00C5233A"/>
    <w:rsid w:val="00C6049B"/>
    <w:rsid w:val="00C65491"/>
    <w:rsid w:val="00C72964"/>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F55B0"/>
    <w:rsid w:val="00D07DAD"/>
    <w:rsid w:val="00D23251"/>
    <w:rsid w:val="00D3216C"/>
    <w:rsid w:val="00D3331E"/>
    <w:rsid w:val="00D52B1F"/>
    <w:rsid w:val="00D600A0"/>
    <w:rsid w:val="00D67715"/>
    <w:rsid w:val="00D842EC"/>
    <w:rsid w:val="00D86142"/>
    <w:rsid w:val="00D86847"/>
    <w:rsid w:val="00D87DDE"/>
    <w:rsid w:val="00D94D14"/>
    <w:rsid w:val="00D95CC4"/>
    <w:rsid w:val="00D96001"/>
    <w:rsid w:val="00DA11BD"/>
    <w:rsid w:val="00DA6AE7"/>
    <w:rsid w:val="00DA7AD1"/>
    <w:rsid w:val="00DB1AF7"/>
    <w:rsid w:val="00DB5458"/>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30195"/>
    <w:rsid w:val="00F35E2C"/>
    <w:rsid w:val="00F40470"/>
    <w:rsid w:val="00F50E95"/>
    <w:rsid w:val="00F54F72"/>
    <w:rsid w:val="00F556BC"/>
    <w:rsid w:val="00F568DE"/>
    <w:rsid w:val="00F60DC5"/>
    <w:rsid w:val="00F63A0C"/>
    <w:rsid w:val="00F677A9"/>
    <w:rsid w:val="00F7022D"/>
    <w:rsid w:val="00F72EBA"/>
    <w:rsid w:val="00F81A87"/>
    <w:rsid w:val="00F876DA"/>
    <w:rsid w:val="00F9124C"/>
    <w:rsid w:val="00FA062C"/>
    <w:rsid w:val="00FA0FBB"/>
    <w:rsid w:val="00FA7D71"/>
    <w:rsid w:val="00FB0A97"/>
    <w:rsid w:val="00FC0D75"/>
    <w:rsid w:val="00FC1CE7"/>
    <w:rsid w:val="00FC5A68"/>
    <w:rsid w:val="00FD31D0"/>
    <w:rsid w:val="00FD6368"/>
    <w:rsid w:val="00FE0C39"/>
    <w:rsid w:val="00FE0EAC"/>
    <w:rsid w:val="00FE5E7A"/>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4544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58313460">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56922740">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7752jpa4901" TargetMode="External"/><Relationship Id="rId21" Type="http://schemas.openxmlformats.org/officeDocument/2006/relationships/hyperlink" Target="https://doi.org/10.1037/0021-843X.114.4.505" TargetMode="External"/><Relationship Id="rId42" Type="http://schemas.openxmlformats.org/officeDocument/2006/relationships/hyperlink" Target="https://doi.org/10.1046/j.1365-2923.2002.01328.x" TargetMode="External"/><Relationship Id="rId47" Type="http://schemas.openxmlformats.org/officeDocument/2006/relationships/hyperlink" Target="https://doi.org/10.1037/a0019227" TargetMode="External"/><Relationship Id="rId63" Type="http://schemas.openxmlformats.org/officeDocument/2006/relationships/hyperlink" Target="https://doi.org/10.1016/j.cpr.2008.07.002" TargetMode="External"/><Relationship Id="rId68" Type="http://schemas.openxmlformats.org/officeDocument/2006/relationships/hyperlink" Target="https://doi.org/10.1177/0146167204264292" TargetMode="External"/><Relationship Id="rId16" Type="http://schemas.openxmlformats.org/officeDocument/2006/relationships/hyperlink" Target="https://doi.org/10.1007/BF01358190" TargetMode="External"/><Relationship Id="rId11" Type="http://schemas.openxmlformats.org/officeDocument/2006/relationships/hyperlink" Target="https://doi.org/10.1037/h0093360" TargetMode="External"/><Relationship Id="rId32" Type="http://schemas.openxmlformats.org/officeDocument/2006/relationships/hyperlink" Target="https://doi.org/10.1111/j.1467-6494.2009.00571.x" TargetMode="External"/><Relationship Id="rId37" Type="http://schemas.openxmlformats.org/officeDocument/2006/relationships/hyperlink" Target="https://doi.org/10.1016/j.lindif.2013.10.008" TargetMode="External"/><Relationship Id="rId53" Type="http://schemas.openxmlformats.org/officeDocument/2006/relationships/hyperlink" Target="https://doi.org/10.1016/j.jrp.2004.11.003" TargetMode="External"/><Relationship Id="rId58" Type="http://schemas.openxmlformats.org/officeDocument/2006/relationships/hyperlink" Target="https://doi.org/10.1037/a0014996" TargetMode="External"/><Relationship Id="rId74" Type="http://schemas.openxmlformats.org/officeDocument/2006/relationships/hyperlink" Target="https://ejwl.idm.oclc.org/login?url=http://search.ebscohost.com/login.aspx?direct=true%7b\&amp;%7ddb=sih%7b\&amp;%7dAN=9208170745%7b\&amp;%7dsite=ehost-live"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6/j.lindif.2011.04.004" TargetMode="External"/><Relationship Id="rId82" Type="http://schemas.microsoft.com/office/2018/08/relationships/commentsExtensible" Target="commentsExtensible.xml"/><Relationship Id="rId19" Type="http://schemas.openxmlformats.org/officeDocument/2006/relationships/hyperlink" Target="https://doi.org/10.1016/S0092-6566(02)00578-0" TargetMode="External"/><Relationship Id="rId14" Type="http://schemas.openxmlformats.org/officeDocument/2006/relationships/hyperlink" Target="https://doi.org/10.1016/0022-3999(94)90006-X" TargetMode="External"/><Relationship Id="rId22" Type="http://schemas.openxmlformats.org/officeDocument/2006/relationships/hyperlink" Target="https://doi.org/10.1037/10140-003" TargetMode="External"/><Relationship Id="rId27" Type="http://schemas.openxmlformats.org/officeDocument/2006/relationships/hyperlink" Target="https://doi.org/10.1146/annurev.psych.54.101601.145056" TargetMode="External"/><Relationship Id="rId30" Type="http://schemas.openxmlformats.org/officeDocument/2006/relationships/hyperlink" Target="https://doi.org/10.1037/11352-058" TargetMode="External"/><Relationship Id="rId35" Type="http://schemas.openxmlformats.org/officeDocument/2006/relationships/hyperlink" Target="https://doi.org/10.1007/BF02289447" TargetMode="External"/><Relationship Id="rId43" Type="http://schemas.openxmlformats.org/officeDocument/2006/relationships/hyperlink" Target="https://doi.org/10.1023/B:JOYO.0000037637.20329.97" TargetMode="External"/><Relationship Id="rId48" Type="http://schemas.openxmlformats.org/officeDocument/2006/relationships/hyperlink" Target="https://doi.org/10.1002/per.1975" TargetMode="External"/><Relationship Id="rId56" Type="http://schemas.openxmlformats.org/officeDocument/2006/relationships/hyperlink" Target="https://doi.org/10.1016/j.paid.2007.03.017" TargetMode="External"/><Relationship Id="rId64" Type="http://schemas.openxmlformats.org/officeDocument/2006/relationships/hyperlink" Target="https://doi.org/10.1177/0734282911406661" TargetMode="External"/><Relationship Id="rId69" Type="http://schemas.openxmlformats.org/officeDocument/2006/relationships/hyperlink" Target="https://doi.org/10.1177/0022022106297299" TargetMode="External"/><Relationship Id="rId77" Type="http://schemas.openxmlformats.org/officeDocument/2006/relationships/hyperlink" Target="https://doi.org/10.1146/annurev.clinpsy.032408.153542" TargetMode="External"/><Relationship Id="rId8" Type="http://schemas.openxmlformats.org/officeDocument/2006/relationships/comments" Target="comments.xml"/><Relationship Id="rId51" Type="http://schemas.openxmlformats.org/officeDocument/2006/relationships/hyperlink" Target="http://www.sciencedirect.com/science/article/B6X01-46SGF6X-B/2/cfbcc79b23f57818759b3ae2b7f949b5" TargetMode="External"/><Relationship Id="rId72" Type="http://schemas.openxmlformats.org/officeDocument/2006/relationships/hyperlink" Target="https://doi.org/10.1016/j.jrp.2008.10.002" TargetMode="External"/><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doi.org/10.1080/10705510903008204" TargetMode="External"/><Relationship Id="rId17" Type="http://schemas.openxmlformats.org/officeDocument/2006/relationships/hyperlink" Target="https://doi.org/10.1177/0013916514554695" TargetMode="External"/><Relationship Id="rId25" Type="http://schemas.openxmlformats.org/officeDocument/2006/relationships/hyperlink" Target="https://doi.org/10.1037/0022-3514.93.5.880" TargetMode="External"/><Relationship Id="rId33" Type="http://schemas.openxmlformats.org/officeDocument/2006/relationships/hyperlink" Target="https://doi.org/10.1016/j.jrp.2005.08.007" TargetMode="External"/><Relationship Id="rId38"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46" Type="http://schemas.openxmlformats.org/officeDocument/2006/relationships/hyperlink" Target="https://doi.org/10.1177/1073191113486513" TargetMode="External"/><Relationship Id="rId59" Type="http://schemas.openxmlformats.org/officeDocument/2006/relationships/hyperlink" Target="https://doi.org/10.1111/bjep.12019" TargetMode="External"/><Relationship Id="rId67" Type="http://schemas.openxmlformats.org/officeDocument/2006/relationships/hyperlink" Target="https://doi.org/10.1177/0146167204264292" TargetMode="External"/><Relationship Id="rId20" Type="http://schemas.openxmlformats.org/officeDocument/2006/relationships/hyperlink" Target="https://doi.org/10.1080/10705510701301834" TargetMode="External"/><Relationship Id="rId41" Type="http://schemas.openxmlformats.org/officeDocument/2006/relationships/hyperlink" Target="https://doi.org/10.1016/j.paid.2011.10.049" TargetMode="External"/><Relationship Id="rId54" Type="http://schemas.openxmlformats.org/officeDocument/2006/relationships/hyperlink" Target="https://doi.org/10.1002/per.487" TargetMode="External"/><Relationship Id="rId62" Type="http://schemas.openxmlformats.org/officeDocument/2006/relationships/hyperlink" Target="https://doi.org/10.1207/S15327752JPA8103" TargetMode="External"/><Relationship Id="rId70" Type="http://schemas.openxmlformats.org/officeDocument/2006/relationships/hyperlink" Target="https://doi.org/10.17605/OSF.IO/U65GB" TargetMode="External"/><Relationship Id="rId75" Type="http://schemas.openxmlformats.org/officeDocument/2006/relationships/hyperlink" Target="https://doi.org/10.1016/j.paid.2006.04.00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207/s15328007sem1201" TargetMode="External"/><Relationship Id="rId23" Type="http://schemas.openxmlformats.org/officeDocument/2006/relationships/hyperlink" Target="https://doi.org/10.1207/s15327752jpa6401_2" TargetMode="External"/><Relationship Id="rId28" Type="http://schemas.openxmlformats.org/officeDocument/2006/relationships/hyperlink" Target="https://doi.org/10.1146/annurev.ps.41.020190.002221" TargetMode="External"/><Relationship Id="rId36" Type="http://schemas.openxmlformats.org/officeDocument/2006/relationships/hyperlink" Target="https://doi.org/10.1080/10705519909540118" TargetMode="External"/><Relationship Id="rId49" Type="http://schemas.openxmlformats.org/officeDocument/2006/relationships/hyperlink" Target="https://doi.org/10.1016/j.paid.2008.09.028" TargetMode="External"/><Relationship Id="rId57" Type="http://schemas.openxmlformats.org/officeDocument/2006/relationships/hyperlink" Target="https://doi.org/10.1006/jrpe.2000.2309" TargetMode="External"/><Relationship Id="rId10" Type="http://schemas.microsoft.com/office/2016/09/relationships/commentsIds" Target="commentsIds.xml"/><Relationship Id="rId31" Type="http://schemas.openxmlformats.org/officeDocument/2006/relationships/hyperlink" Target="https://doi.org/10.1521/pedi.2012.26.4.513" TargetMode="External"/><Relationship Id="rId44" Type="http://schemas.openxmlformats.org/officeDocument/2006/relationships/hyperlink" Target="https://doi.org/10.1016/j.lindif.2003.08.001" TargetMode="External"/><Relationship Id="rId52" Type="http://schemas.openxmlformats.org/officeDocument/2006/relationships/hyperlink" Target="https://doi.org/10.1037/0022-3514.93.1.116" TargetMode="External"/><Relationship Id="rId60" Type="http://schemas.openxmlformats.org/officeDocument/2006/relationships/hyperlink" Target="https://doi.org/10.1111/1467-6494.00142" TargetMode="External"/><Relationship Id="rId65" Type="http://schemas.openxmlformats.org/officeDocument/2006/relationships/hyperlink" Target="https://doi.org/10.1016/j.cpr.2002.09.001" TargetMode="External"/><Relationship Id="rId73" Type="http://schemas.openxmlformats.org/officeDocument/2006/relationships/hyperlink" Target="https://doi.org/10.1037/pspp0000096" TargetMode="External"/><Relationship Id="rId78" Type="http://schemas.openxmlformats.org/officeDocument/2006/relationships/hyperlink" Target="https://doi.org/10.1002/per" TargetMode="External"/><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37/pas0000523" TargetMode="External"/><Relationship Id="rId18" Type="http://schemas.openxmlformats.org/officeDocument/2006/relationships/hyperlink" Target="https://doi.org/10.1037/h0047239" TargetMode="External"/><Relationship Id="rId39" Type="http://schemas.openxmlformats.org/officeDocument/2006/relationships/hyperlink" Target="https://doi.org/10.1017/S0033291711002674" TargetMode="External"/><Relationship Id="rId34" Type="http://schemas.openxmlformats.org/officeDocument/2006/relationships/hyperlink" Target="https://doi.org/10.1016/j.paid.2007.03.014" TargetMode="External"/><Relationship Id="rId50" Type="http://schemas.openxmlformats.org/officeDocument/2006/relationships/hyperlink" Target="https://doi.org/10.1177/1088868310366253.Internal" TargetMode="External"/><Relationship Id="rId55" Type="http://schemas.openxmlformats.org/officeDocument/2006/relationships/hyperlink" Target="https://doi.org/10.1146/annurev.psych.57.102904.190127" TargetMode="External"/><Relationship Id="rId76" Type="http://schemas.openxmlformats.org/officeDocument/2006/relationships/hyperlink" Target="https://doi.org/10.1111/1467-6494.05002" TargetMode="External"/><Relationship Id="rId7" Type="http://schemas.openxmlformats.org/officeDocument/2006/relationships/endnotes" Target="endnotes.xml"/><Relationship Id="rId71" Type="http://schemas.openxmlformats.org/officeDocument/2006/relationships/hyperlink" Target="http://papers.ssrn.com/abstract=2468985%7b\%25%7d0Ahttp://scholar.google.com/scholar?hl=en%7b\&amp;%7dbtnG=Search%7b\&amp;%7dq=intitle:Personality+Influences+Mobile+Phone+Usage%7b\" TargetMode="External"/><Relationship Id="rId2" Type="http://schemas.openxmlformats.org/officeDocument/2006/relationships/numbering" Target="numbering.xml"/><Relationship Id="rId29" Type="http://schemas.openxmlformats.org/officeDocument/2006/relationships/hyperlink" Target="https://doi.org/10.1037/h0057198" TargetMode="External"/><Relationship Id="rId24" Type="http://schemas.openxmlformats.org/officeDocument/2006/relationships/hyperlink" Target="https://doi.org/10.1002/(SICI)1099-0984(199612)10:5%3c405::AID-PER255%3e3.0.CO;2-M" TargetMode="External"/><Relationship Id="rId40" Type="http://schemas.openxmlformats.org/officeDocument/2006/relationships/hyperlink" Target="https://doi.org/10.1177/1073191116659134" TargetMode="External"/><Relationship Id="rId45" Type="http://schemas.openxmlformats.org/officeDocument/2006/relationships/hyperlink" Target="https://doi.org/10.1016/j.lindif.2009.03.007" TargetMode="External"/><Relationship Id="rId66" Type="http://schemas.openxmlformats.org/officeDocument/2006/relationships/hyperlink" Target="https://doi.org/10.1111/1467-6494.05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5AA0F-8C09-4F18-90F6-6DBFBDA0F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3</TotalTime>
  <Pages>1</Pages>
  <Words>12014</Words>
  <Characters>68486</Characters>
  <Application>Microsoft Office Word</Application>
  <DocSecurity>0</DocSecurity>
  <Lines>570</Lines>
  <Paragraphs>160</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4</cp:revision>
  <cp:lastPrinted>2019-03-18T14:35:00Z</cp:lastPrinted>
  <dcterms:created xsi:type="dcterms:W3CDTF">2020-06-17T15:13:00Z</dcterms:created>
  <dcterms:modified xsi:type="dcterms:W3CDTF">2020-06-19T14:53:00Z</dcterms:modified>
</cp:coreProperties>
</file>